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004E7" w14:textId="3E43AB4E" w:rsidR="00681E97" w:rsidRPr="00681E97" w:rsidRDefault="006D57C7">
      <w:pPr>
        <w:pStyle w:val="TOC1"/>
        <w:rPr>
          <w:rFonts w:ascii="Skeena" w:eastAsiaTheme="minorEastAsia" w:hAnsi="Skeena" w:cstheme="minorBidi"/>
          <w:b w:val="0"/>
          <w:bCs w:val="0"/>
          <w:kern w:val="2"/>
          <w:sz w:val="22"/>
          <w:szCs w:val="22"/>
          <w14:ligatures w14:val="standardContextual"/>
        </w:rPr>
      </w:pPr>
      <w:r w:rsidRPr="00A023E8">
        <w:rPr>
          <w:rFonts w:cs="Arial"/>
        </w:rPr>
        <w:fldChar w:fldCharType="begin"/>
      </w:r>
      <w:r w:rsidRPr="00A023E8">
        <w:rPr>
          <w:rFonts w:cs="Arial"/>
        </w:rPr>
        <w:instrText xml:space="preserve"> TOC \o "1-3" \h \z </w:instrText>
      </w:r>
      <w:r w:rsidRPr="00A023E8">
        <w:rPr>
          <w:rFonts w:cs="Arial"/>
        </w:rPr>
        <w:fldChar w:fldCharType="separate"/>
      </w:r>
      <w:hyperlink w:anchor="_Toc144756634" w:history="1">
        <w:r w:rsidR="00681E97" w:rsidRPr="00681E97">
          <w:rPr>
            <w:rStyle w:val="Hyperlink"/>
            <w:rFonts w:ascii="Skeena" w:hAnsi="Skeena"/>
          </w:rPr>
          <w:t>105.01</w:t>
        </w:r>
        <w:r w:rsidR="00681E97" w:rsidRPr="00681E97">
          <w:rPr>
            <w:rFonts w:ascii="Skeena" w:eastAsiaTheme="minorEastAsia" w:hAnsi="Skeena" w:cstheme="minorBidi"/>
            <w:b w:val="0"/>
            <w:bCs w:val="0"/>
            <w:kern w:val="2"/>
            <w:sz w:val="22"/>
            <w:szCs w:val="22"/>
            <w14:ligatures w14:val="standardContextual"/>
          </w:rPr>
          <w:tab/>
        </w:r>
        <w:r w:rsidR="00681E97" w:rsidRPr="00681E97">
          <w:rPr>
            <w:rStyle w:val="Hyperlink"/>
            <w:rFonts w:ascii="Skeena" w:hAnsi="Skeena"/>
          </w:rPr>
          <w:t>Verification Matrices</w:t>
        </w:r>
        <w:r w:rsidR="00681E97" w:rsidRPr="00681E97">
          <w:rPr>
            <w:rFonts w:ascii="Skeena" w:hAnsi="Skeena"/>
            <w:webHidden/>
          </w:rPr>
          <w:tab/>
        </w:r>
        <w:r w:rsidR="00681E97" w:rsidRPr="00681E97">
          <w:rPr>
            <w:rFonts w:ascii="Skeena" w:hAnsi="Skeena"/>
            <w:webHidden/>
          </w:rPr>
          <w:fldChar w:fldCharType="begin"/>
        </w:r>
        <w:r w:rsidR="00681E97" w:rsidRPr="00681E97">
          <w:rPr>
            <w:rFonts w:ascii="Skeena" w:hAnsi="Skeena"/>
            <w:webHidden/>
          </w:rPr>
          <w:instrText xml:space="preserve"> PAGEREF _Toc144756634 \h </w:instrText>
        </w:r>
        <w:r w:rsidR="00681E97" w:rsidRPr="00681E97">
          <w:rPr>
            <w:rFonts w:ascii="Skeena" w:hAnsi="Skeena"/>
            <w:webHidden/>
          </w:rPr>
        </w:r>
        <w:r w:rsidR="00681E97" w:rsidRPr="00681E97">
          <w:rPr>
            <w:rFonts w:ascii="Skeena" w:hAnsi="Skeena"/>
            <w:webHidden/>
          </w:rPr>
          <w:fldChar w:fldCharType="separate"/>
        </w:r>
        <w:r w:rsidR="00681E97" w:rsidRPr="00681E97">
          <w:rPr>
            <w:rFonts w:ascii="Skeena" w:hAnsi="Skeena"/>
            <w:webHidden/>
          </w:rPr>
          <w:t>2</w:t>
        </w:r>
        <w:r w:rsidR="00681E97" w:rsidRPr="00681E97">
          <w:rPr>
            <w:rFonts w:ascii="Skeena" w:hAnsi="Skeena"/>
            <w:webHidden/>
          </w:rPr>
          <w:fldChar w:fldCharType="end"/>
        </w:r>
      </w:hyperlink>
    </w:p>
    <w:p w14:paraId="2A58D847" w14:textId="54AF7062"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35" w:history="1">
        <w:r w:rsidRPr="00681E97">
          <w:rPr>
            <w:rStyle w:val="Hyperlink"/>
            <w:rFonts w:ascii="Skeena" w:hAnsi="Skeena"/>
          </w:rPr>
          <w:t>105.01.01</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Non-Financial and Income Verification Matrix</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35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2</w:t>
        </w:r>
        <w:r w:rsidRPr="00681E97">
          <w:rPr>
            <w:rFonts w:ascii="Skeena" w:hAnsi="Skeena"/>
            <w:webHidden/>
          </w:rPr>
          <w:fldChar w:fldCharType="end"/>
        </w:r>
      </w:hyperlink>
    </w:p>
    <w:p w14:paraId="2D6DE4C6" w14:textId="2BE0F5C9"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36" w:history="1">
        <w:r w:rsidRPr="00681E97">
          <w:rPr>
            <w:rStyle w:val="Hyperlink"/>
            <w:rFonts w:ascii="Skeena" w:hAnsi="Skeena"/>
          </w:rPr>
          <w:t>105.01.02</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Resource Verification Matrix</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36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3</w:t>
        </w:r>
        <w:r w:rsidRPr="00681E97">
          <w:rPr>
            <w:rFonts w:ascii="Skeena" w:hAnsi="Skeena"/>
            <w:webHidden/>
          </w:rPr>
          <w:fldChar w:fldCharType="end"/>
        </w:r>
      </w:hyperlink>
    </w:p>
    <w:p w14:paraId="6BEE569F" w14:textId="0601A7E3"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37" w:history="1">
        <w:r w:rsidRPr="00681E97">
          <w:rPr>
            <w:rStyle w:val="Hyperlink"/>
            <w:rFonts w:ascii="Skeena" w:hAnsi="Skeena"/>
          </w:rPr>
          <w:t>105.01.03</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Long Term Care Verification Matrix</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37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5</w:t>
        </w:r>
        <w:r w:rsidRPr="00681E97">
          <w:rPr>
            <w:rFonts w:ascii="Skeena" w:hAnsi="Skeena"/>
            <w:webHidden/>
          </w:rPr>
          <w:fldChar w:fldCharType="end"/>
        </w:r>
      </w:hyperlink>
    </w:p>
    <w:p w14:paraId="317DF1AC" w14:textId="213BD1E3" w:rsidR="00681E97" w:rsidRPr="00681E97" w:rsidRDefault="00681E97">
      <w:pPr>
        <w:pStyle w:val="TOC1"/>
        <w:rPr>
          <w:rFonts w:ascii="Skeena" w:eastAsiaTheme="minorEastAsia" w:hAnsi="Skeena" w:cstheme="minorBidi"/>
          <w:b w:val="0"/>
          <w:bCs w:val="0"/>
          <w:kern w:val="2"/>
          <w:sz w:val="22"/>
          <w:szCs w:val="22"/>
          <w14:ligatures w14:val="standardContextual"/>
        </w:rPr>
      </w:pPr>
      <w:hyperlink w:anchor="_Toc144756638" w:history="1">
        <w:r w:rsidRPr="00681E97">
          <w:rPr>
            <w:rStyle w:val="Hyperlink"/>
            <w:rFonts w:ascii="Skeena" w:hAnsi="Skeena"/>
          </w:rPr>
          <w:t>105.02</w:t>
        </w:r>
        <w:r w:rsidRPr="00681E97">
          <w:rPr>
            <w:rFonts w:ascii="Skeena" w:eastAsiaTheme="minorEastAsia" w:hAnsi="Skeena" w:cstheme="minorBidi"/>
            <w:b w:val="0"/>
            <w:bCs w:val="0"/>
            <w:kern w:val="2"/>
            <w:sz w:val="22"/>
            <w:szCs w:val="22"/>
            <w14:ligatures w14:val="standardContextual"/>
          </w:rPr>
          <w:tab/>
        </w:r>
        <w:r w:rsidRPr="00681E97">
          <w:rPr>
            <w:rStyle w:val="Hyperlink"/>
            <w:rFonts w:ascii="Skeena" w:hAnsi="Skeena"/>
          </w:rPr>
          <w:t>Scripts</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38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7</w:t>
        </w:r>
        <w:r w:rsidRPr="00681E97">
          <w:rPr>
            <w:rFonts w:ascii="Skeena" w:hAnsi="Skeena"/>
            <w:webHidden/>
          </w:rPr>
          <w:fldChar w:fldCharType="end"/>
        </w:r>
      </w:hyperlink>
    </w:p>
    <w:p w14:paraId="47AD1A24" w14:textId="747A8209"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39" w:history="1">
        <w:r w:rsidRPr="00681E97">
          <w:rPr>
            <w:rStyle w:val="Hyperlink"/>
            <w:rFonts w:ascii="Skeena" w:hAnsi="Skeena"/>
          </w:rPr>
          <w:t>105.02.01</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Disability Process Script</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39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7</w:t>
        </w:r>
        <w:r w:rsidRPr="00681E97">
          <w:rPr>
            <w:rFonts w:ascii="Skeena" w:hAnsi="Skeena"/>
            <w:webHidden/>
          </w:rPr>
          <w:fldChar w:fldCharType="end"/>
        </w:r>
      </w:hyperlink>
    </w:p>
    <w:p w14:paraId="56D0BBEE" w14:textId="19776986"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40" w:history="1">
        <w:r w:rsidRPr="00681E97">
          <w:rPr>
            <w:rStyle w:val="Hyperlink"/>
            <w:rFonts w:ascii="Skeena" w:hAnsi="Skeena"/>
          </w:rPr>
          <w:t>105.02.02</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Long Term Care Call Initiation Script</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0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13</w:t>
        </w:r>
        <w:r w:rsidRPr="00681E97">
          <w:rPr>
            <w:rFonts w:ascii="Skeena" w:hAnsi="Skeena"/>
            <w:webHidden/>
          </w:rPr>
          <w:fldChar w:fldCharType="end"/>
        </w:r>
      </w:hyperlink>
    </w:p>
    <w:p w14:paraId="20C68609" w14:textId="41DEB43C" w:rsidR="00681E97" w:rsidRPr="00681E97" w:rsidRDefault="00681E97">
      <w:pPr>
        <w:pStyle w:val="TOC2"/>
        <w:tabs>
          <w:tab w:val="left" w:pos="2168"/>
        </w:tabs>
        <w:rPr>
          <w:rFonts w:ascii="Skeena" w:eastAsiaTheme="minorEastAsia" w:hAnsi="Skeena" w:cstheme="minorBidi"/>
          <w:kern w:val="2"/>
          <w:sz w:val="22"/>
          <w:szCs w:val="22"/>
          <w14:ligatures w14:val="standardContextual"/>
        </w:rPr>
      </w:pPr>
      <w:hyperlink w:anchor="_Toc144756641" w:history="1">
        <w:r w:rsidRPr="00681E97">
          <w:rPr>
            <w:rStyle w:val="Hyperlink"/>
            <w:rFonts w:ascii="Skeena" w:hAnsi="Skeena"/>
          </w:rPr>
          <w:t>105.02.01A</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Update Disability Packet Script</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1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15</w:t>
        </w:r>
        <w:r w:rsidRPr="00681E97">
          <w:rPr>
            <w:rFonts w:ascii="Skeena" w:hAnsi="Skeena"/>
            <w:webHidden/>
          </w:rPr>
          <w:fldChar w:fldCharType="end"/>
        </w:r>
      </w:hyperlink>
    </w:p>
    <w:p w14:paraId="7B10C24F" w14:textId="546F907D"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42" w:history="1">
        <w:r w:rsidRPr="00681E97">
          <w:rPr>
            <w:rStyle w:val="Hyperlink"/>
            <w:rFonts w:ascii="Skeena" w:hAnsi="Skeena"/>
          </w:rPr>
          <w:t>105.02.03</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Long Term Care Application Script</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2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18</w:t>
        </w:r>
        <w:r w:rsidRPr="00681E97">
          <w:rPr>
            <w:rFonts w:ascii="Skeena" w:hAnsi="Skeena"/>
            <w:webHidden/>
          </w:rPr>
          <w:fldChar w:fldCharType="end"/>
        </w:r>
      </w:hyperlink>
    </w:p>
    <w:p w14:paraId="4CFB55FF" w14:textId="629A7F49"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43" w:history="1">
        <w:r w:rsidRPr="00681E97">
          <w:rPr>
            <w:rStyle w:val="Hyperlink"/>
            <w:rFonts w:ascii="Skeena" w:hAnsi="Skeena"/>
          </w:rPr>
          <w:t>105.02.04</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Income Trust Script</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3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24</w:t>
        </w:r>
        <w:r w:rsidRPr="00681E97">
          <w:rPr>
            <w:rFonts w:ascii="Skeena" w:hAnsi="Skeena"/>
            <w:webHidden/>
          </w:rPr>
          <w:fldChar w:fldCharType="end"/>
        </w:r>
      </w:hyperlink>
    </w:p>
    <w:p w14:paraId="611EF6DE" w14:textId="1E1D70D9"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44" w:history="1">
        <w:r w:rsidRPr="00681E97">
          <w:rPr>
            <w:rStyle w:val="Hyperlink"/>
            <w:rFonts w:ascii="Skeena" w:hAnsi="Skeena"/>
          </w:rPr>
          <w:t>105.02.05</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Release of Application/Case Information</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4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25</w:t>
        </w:r>
        <w:r w:rsidRPr="00681E97">
          <w:rPr>
            <w:rFonts w:ascii="Skeena" w:hAnsi="Skeena"/>
            <w:webHidden/>
          </w:rPr>
          <w:fldChar w:fldCharType="end"/>
        </w:r>
      </w:hyperlink>
    </w:p>
    <w:p w14:paraId="7BF19DAD" w14:textId="15F12E8B" w:rsidR="00681E97" w:rsidRPr="00681E97" w:rsidRDefault="00681E97">
      <w:pPr>
        <w:pStyle w:val="TOC1"/>
        <w:rPr>
          <w:rFonts w:ascii="Skeena" w:eastAsiaTheme="minorEastAsia" w:hAnsi="Skeena" w:cstheme="minorBidi"/>
          <w:b w:val="0"/>
          <w:bCs w:val="0"/>
          <w:kern w:val="2"/>
          <w:sz w:val="22"/>
          <w:szCs w:val="22"/>
          <w14:ligatures w14:val="standardContextual"/>
        </w:rPr>
      </w:pPr>
      <w:hyperlink w:anchor="_Toc144756645" w:history="1">
        <w:r w:rsidRPr="00681E97">
          <w:rPr>
            <w:rStyle w:val="Hyperlink"/>
            <w:rFonts w:ascii="Skeena" w:hAnsi="Skeena"/>
          </w:rPr>
          <w:t>105.03</w:t>
        </w:r>
        <w:r w:rsidRPr="00681E97">
          <w:rPr>
            <w:rFonts w:ascii="Skeena" w:eastAsiaTheme="minorEastAsia" w:hAnsi="Skeena" w:cstheme="minorBidi"/>
            <w:b w:val="0"/>
            <w:bCs w:val="0"/>
            <w:kern w:val="2"/>
            <w:sz w:val="22"/>
            <w:szCs w:val="22"/>
            <w14:ligatures w14:val="standardContextual"/>
          </w:rPr>
          <w:tab/>
        </w:r>
        <w:r w:rsidRPr="00681E97">
          <w:rPr>
            <w:rStyle w:val="Hyperlink"/>
            <w:rFonts w:ascii="Skeena" w:hAnsi="Skeena"/>
          </w:rPr>
          <w:t>Documentation Template</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5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27</w:t>
        </w:r>
        <w:r w:rsidRPr="00681E97">
          <w:rPr>
            <w:rFonts w:ascii="Skeena" w:hAnsi="Skeena"/>
            <w:webHidden/>
          </w:rPr>
          <w:fldChar w:fldCharType="end"/>
        </w:r>
      </w:hyperlink>
    </w:p>
    <w:p w14:paraId="7F3AFFCA" w14:textId="6BF32075" w:rsidR="00681E97" w:rsidRPr="00681E97" w:rsidRDefault="00681E97">
      <w:pPr>
        <w:pStyle w:val="TOC2"/>
        <w:tabs>
          <w:tab w:val="left" w:pos="2160"/>
        </w:tabs>
        <w:rPr>
          <w:rFonts w:ascii="Skeena" w:eastAsiaTheme="minorEastAsia" w:hAnsi="Skeena" w:cstheme="minorBidi"/>
          <w:kern w:val="2"/>
          <w:sz w:val="22"/>
          <w:szCs w:val="22"/>
          <w14:ligatures w14:val="standardContextual"/>
        </w:rPr>
      </w:pPr>
      <w:hyperlink w:anchor="_Toc144756646" w:history="1">
        <w:r w:rsidRPr="00681E97">
          <w:rPr>
            <w:rStyle w:val="Hyperlink"/>
            <w:rFonts w:ascii="Skeena" w:hAnsi="Skeena"/>
          </w:rPr>
          <w:t>105.03.01</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Instructions for Completing Documentation Template</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6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27</w:t>
        </w:r>
        <w:r w:rsidRPr="00681E97">
          <w:rPr>
            <w:rFonts w:ascii="Skeena" w:hAnsi="Skeena"/>
            <w:webHidden/>
          </w:rPr>
          <w:fldChar w:fldCharType="end"/>
        </w:r>
      </w:hyperlink>
    </w:p>
    <w:p w14:paraId="1573D1A9" w14:textId="12FA8D33" w:rsidR="00681E97" w:rsidRPr="00681E97" w:rsidRDefault="00681E97">
      <w:pPr>
        <w:pStyle w:val="TOC2"/>
        <w:tabs>
          <w:tab w:val="left" w:pos="2168"/>
        </w:tabs>
        <w:rPr>
          <w:rFonts w:ascii="Skeena" w:eastAsiaTheme="minorEastAsia" w:hAnsi="Skeena" w:cstheme="minorBidi"/>
          <w:kern w:val="2"/>
          <w:sz w:val="22"/>
          <w:szCs w:val="22"/>
          <w14:ligatures w14:val="standardContextual"/>
        </w:rPr>
      </w:pPr>
      <w:hyperlink w:anchor="_Toc144756647" w:history="1">
        <w:r w:rsidRPr="00681E97">
          <w:rPr>
            <w:rStyle w:val="Hyperlink"/>
            <w:rFonts w:ascii="Skeena" w:hAnsi="Skeena"/>
          </w:rPr>
          <w:t>105.03.01A</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Header and General Information</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7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27</w:t>
        </w:r>
        <w:r w:rsidRPr="00681E97">
          <w:rPr>
            <w:rFonts w:ascii="Skeena" w:hAnsi="Skeena"/>
            <w:webHidden/>
          </w:rPr>
          <w:fldChar w:fldCharType="end"/>
        </w:r>
      </w:hyperlink>
    </w:p>
    <w:p w14:paraId="173EFBD1" w14:textId="7FAE855A" w:rsidR="00681E97" w:rsidRPr="00681E97" w:rsidRDefault="00681E97">
      <w:pPr>
        <w:pStyle w:val="TOC2"/>
        <w:tabs>
          <w:tab w:val="left" w:pos="2168"/>
        </w:tabs>
        <w:rPr>
          <w:rFonts w:ascii="Skeena" w:eastAsiaTheme="minorEastAsia" w:hAnsi="Skeena" w:cstheme="minorBidi"/>
          <w:kern w:val="2"/>
          <w:sz w:val="22"/>
          <w:szCs w:val="22"/>
          <w14:ligatures w14:val="standardContextual"/>
        </w:rPr>
      </w:pPr>
      <w:hyperlink w:anchor="_Toc144756648" w:history="1">
        <w:r w:rsidRPr="00681E97">
          <w:rPr>
            <w:rStyle w:val="Hyperlink"/>
            <w:rFonts w:ascii="Skeena" w:hAnsi="Skeena"/>
          </w:rPr>
          <w:t>105.03.01B</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Financial Information – Income and Resources</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8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31</w:t>
        </w:r>
        <w:r w:rsidRPr="00681E97">
          <w:rPr>
            <w:rFonts w:ascii="Skeena" w:hAnsi="Skeena"/>
            <w:webHidden/>
          </w:rPr>
          <w:fldChar w:fldCharType="end"/>
        </w:r>
      </w:hyperlink>
    </w:p>
    <w:p w14:paraId="664F35F9" w14:textId="51053FD8" w:rsidR="00681E97" w:rsidRPr="00681E97" w:rsidRDefault="00681E97">
      <w:pPr>
        <w:pStyle w:val="TOC2"/>
        <w:tabs>
          <w:tab w:val="left" w:pos="2181"/>
        </w:tabs>
        <w:rPr>
          <w:rFonts w:ascii="Skeena" w:eastAsiaTheme="minorEastAsia" w:hAnsi="Skeena" w:cstheme="minorBidi"/>
          <w:kern w:val="2"/>
          <w:sz w:val="22"/>
          <w:szCs w:val="22"/>
          <w14:ligatures w14:val="standardContextual"/>
        </w:rPr>
      </w:pPr>
      <w:hyperlink w:anchor="_Toc144756649" w:history="1">
        <w:r w:rsidRPr="00681E97">
          <w:rPr>
            <w:rStyle w:val="Hyperlink"/>
            <w:rFonts w:ascii="Skeena" w:hAnsi="Skeena"/>
          </w:rPr>
          <w:t>105.03.01C</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Long Term Care and OSS Information</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49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33</w:t>
        </w:r>
        <w:r w:rsidRPr="00681E97">
          <w:rPr>
            <w:rFonts w:ascii="Skeena" w:hAnsi="Skeena"/>
            <w:webHidden/>
          </w:rPr>
          <w:fldChar w:fldCharType="end"/>
        </w:r>
      </w:hyperlink>
    </w:p>
    <w:p w14:paraId="07D68261" w14:textId="1885ECD0" w:rsidR="00681E97" w:rsidRPr="00681E97" w:rsidRDefault="00681E97">
      <w:pPr>
        <w:pStyle w:val="TOC2"/>
        <w:tabs>
          <w:tab w:val="left" w:pos="2181"/>
        </w:tabs>
        <w:rPr>
          <w:rFonts w:ascii="Skeena" w:eastAsiaTheme="minorEastAsia" w:hAnsi="Skeena" w:cstheme="minorBidi"/>
          <w:kern w:val="2"/>
          <w:sz w:val="22"/>
          <w:szCs w:val="22"/>
          <w14:ligatures w14:val="standardContextual"/>
        </w:rPr>
      </w:pPr>
      <w:hyperlink w:anchor="_Toc144756650" w:history="1">
        <w:r w:rsidRPr="00681E97">
          <w:rPr>
            <w:rStyle w:val="Hyperlink"/>
            <w:rFonts w:ascii="Skeena" w:hAnsi="Skeena"/>
          </w:rPr>
          <w:t>105.03.01D</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Disability Information</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50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35</w:t>
        </w:r>
        <w:r w:rsidRPr="00681E97">
          <w:rPr>
            <w:rFonts w:ascii="Skeena" w:hAnsi="Skeena"/>
            <w:webHidden/>
          </w:rPr>
          <w:fldChar w:fldCharType="end"/>
        </w:r>
      </w:hyperlink>
    </w:p>
    <w:p w14:paraId="4B546C73" w14:textId="65879837" w:rsidR="00681E97" w:rsidRPr="00681E97" w:rsidRDefault="00681E97">
      <w:pPr>
        <w:pStyle w:val="TOC2"/>
        <w:tabs>
          <w:tab w:val="left" w:pos="2168"/>
        </w:tabs>
        <w:rPr>
          <w:rFonts w:ascii="Skeena" w:eastAsiaTheme="minorEastAsia" w:hAnsi="Skeena" w:cstheme="minorBidi"/>
          <w:kern w:val="2"/>
          <w:sz w:val="22"/>
          <w:szCs w:val="22"/>
          <w14:ligatures w14:val="standardContextual"/>
        </w:rPr>
      </w:pPr>
      <w:hyperlink w:anchor="_Toc144756651" w:history="1">
        <w:r w:rsidRPr="00681E97">
          <w:rPr>
            <w:rStyle w:val="Hyperlink"/>
            <w:rFonts w:ascii="Skeena" w:hAnsi="Skeena"/>
          </w:rPr>
          <w:t>105.03.01E</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Comments and Escalations</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51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36</w:t>
        </w:r>
        <w:r w:rsidRPr="00681E97">
          <w:rPr>
            <w:rFonts w:ascii="Skeena" w:hAnsi="Skeena"/>
            <w:webHidden/>
          </w:rPr>
          <w:fldChar w:fldCharType="end"/>
        </w:r>
      </w:hyperlink>
    </w:p>
    <w:p w14:paraId="00D14DE0" w14:textId="7E470625" w:rsidR="00681E97" w:rsidRDefault="00681E97">
      <w:pPr>
        <w:pStyle w:val="TOC2"/>
        <w:tabs>
          <w:tab w:val="left" w:pos="2160"/>
        </w:tabs>
        <w:rPr>
          <w:rFonts w:asciiTheme="minorHAnsi" w:eastAsiaTheme="minorEastAsia" w:hAnsiTheme="minorHAnsi" w:cstheme="minorBidi"/>
          <w:kern w:val="2"/>
          <w:sz w:val="22"/>
          <w:szCs w:val="22"/>
          <w14:ligatures w14:val="standardContextual"/>
        </w:rPr>
      </w:pPr>
      <w:hyperlink w:anchor="_Toc144756652" w:history="1">
        <w:r w:rsidRPr="00681E97">
          <w:rPr>
            <w:rStyle w:val="Hyperlink"/>
            <w:rFonts w:ascii="Skeena" w:hAnsi="Skeena"/>
          </w:rPr>
          <w:t>105.03.02</w:t>
        </w:r>
        <w:r w:rsidRPr="00681E97">
          <w:rPr>
            <w:rFonts w:ascii="Skeena" w:eastAsiaTheme="minorEastAsia" w:hAnsi="Skeena" w:cstheme="minorBidi"/>
            <w:kern w:val="2"/>
            <w:sz w:val="22"/>
            <w:szCs w:val="22"/>
            <w14:ligatures w14:val="standardContextual"/>
          </w:rPr>
          <w:tab/>
        </w:r>
        <w:r w:rsidRPr="00681E97">
          <w:rPr>
            <w:rStyle w:val="Hyperlink"/>
            <w:rFonts w:ascii="Skeena" w:hAnsi="Skeena"/>
          </w:rPr>
          <w:t>Documentation Template</w:t>
        </w:r>
        <w:r w:rsidRPr="00681E97">
          <w:rPr>
            <w:rFonts w:ascii="Skeena" w:hAnsi="Skeena"/>
            <w:webHidden/>
          </w:rPr>
          <w:tab/>
        </w:r>
        <w:r w:rsidRPr="00681E97">
          <w:rPr>
            <w:rFonts w:ascii="Skeena" w:hAnsi="Skeena"/>
            <w:webHidden/>
          </w:rPr>
          <w:fldChar w:fldCharType="begin"/>
        </w:r>
        <w:r w:rsidRPr="00681E97">
          <w:rPr>
            <w:rFonts w:ascii="Skeena" w:hAnsi="Skeena"/>
            <w:webHidden/>
          </w:rPr>
          <w:instrText xml:space="preserve"> PAGEREF _Toc144756652 \h </w:instrText>
        </w:r>
        <w:r w:rsidRPr="00681E97">
          <w:rPr>
            <w:rFonts w:ascii="Skeena" w:hAnsi="Skeena"/>
            <w:webHidden/>
          </w:rPr>
        </w:r>
        <w:r w:rsidRPr="00681E97">
          <w:rPr>
            <w:rFonts w:ascii="Skeena" w:hAnsi="Skeena"/>
            <w:webHidden/>
          </w:rPr>
          <w:fldChar w:fldCharType="separate"/>
        </w:r>
        <w:r w:rsidRPr="00681E97">
          <w:rPr>
            <w:rFonts w:ascii="Skeena" w:hAnsi="Skeena"/>
            <w:webHidden/>
          </w:rPr>
          <w:t>37</w:t>
        </w:r>
        <w:r w:rsidRPr="00681E97">
          <w:rPr>
            <w:rFonts w:ascii="Skeena" w:hAnsi="Skeena"/>
            <w:webHidden/>
          </w:rPr>
          <w:fldChar w:fldCharType="end"/>
        </w:r>
      </w:hyperlink>
    </w:p>
    <w:p w14:paraId="1C463EBB" w14:textId="78A53289" w:rsidR="006D57C7" w:rsidRPr="00A023E8" w:rsidRDefault="006D57C7" w:rsidP="00A023E8">
      <w:pPr>
        <w:pStyle w:val="BodyText2"/>
      </w:pPr>
      <w:r w:rsidRPr="00A023E8">
        <w:rPr>
          <w:b/>
          <w:bCs/>
        </w:rPr>
        <w:fldChar w:fldCharType="end"/>
      </w:r>
    </w:p>
    <w:p w14:paraId="3841B05F" w14:textId="77777777" w:rsidR="00681E97" w:rsidRPr="00681E97" w:rsidRDefault="006D57C7" w:rsidP="00681E97">
      <w:pPr>
        <w:pStyle w:val="ManualHeading1"/>
        <w:rPr>
          <w:rFonts w:ascii="Skeena" w:hAnsi="Skeena"/>
        </w:rPr>
      </w:pPr>
      <w:r w:rsidRPr="00A023E8">
        <w:br w:type="page"/>
      </w:r>
      <w:bookmarkStart w:id="0" w:name="_Toc386460332"/>
      <w:bookmarkStart w:id="1" w:name="_Toc144195586"/>
      <w:bookmarkStart w:id="2" w:name="_Toc144199675"/>
      <w:bookmarkStart w:id="3" w:name="_Toc144756634"/>
      <w:r w:rsidR="00681E97" w:rsidRPr="00681E97">
        <w:rPr>
          <w:rFonts w:ascii="Skeena" w:hAnsi="Skeena"/>
        </w:rPr>
        <w:lastRenderedPageBreak/>
        <w:t>105.01</w:t>
      </w:r>
      <w:r w:rsidR="00681E97" w:rsidRPr="00681E97">
        <w:rPr>
          <w:rFonts w:ascii="Skeena" w:hAnsi="Skeena"/>
        </w:rPr>
        <w:tab/>
      </w:r>
      <w:bookmarkEnd w:id="0"/>
      <w:r w:rsidR="00681E97" w:rsidRPr="00681E97">
        <w:rPr>
          <w:rFonts w:ascii="Skeena" w:hAnsi="Skeena"/>
        </w:rPr>
        <w:t>Verification Matrices</w:t>
      </w:r>
      <w:bookmarkEnd w:id="1"/>
      <w:bookmarkEnd w:id="2"/>
      <w:bookmarkEnd w:id="3"/>
    </w:p>
    <w:p w14:paraId="4B18090C" w14:textId="77777777" w:rsidR="00681E97" w:rsidRPr="00681E97" w:rsidRDefault="00681E97" w:rsidP="00681E97">
      <w:pPr>
        <w:tabs>
          <w:tab w:val="right" w:pos="9360"/>
        </w:tabs>
        <w:jc w:val="right"/>
        <w:rPr>
          <w:rFonts w:ascii="Skeena" w:hAnsi="Skeena" w:cs="Arial"/>
          <w:bCs/>
          <w:sz w:val="16"/>
        </w:rPr>
      </w:pPr>
      <w:r w:rsidRPr="00681E97">
        <w:rPr>
          <w:rFonts w:ascii="Skeena" w:hAnsi="Skeena" w:cs="Arial"/>
          <w:bCs/>
          <w:sz w:val="16"/>
        </w:rPr>
        <w:t>(Eff. 08/01/15)</w:t>
      </w:r>
    </w:p>
    <w:p w14:paraId="741FF7B5" w14:textId="77777777" w:rsidR="00681E97" w:rsidRPr="00681E97" w:rsidRDefault="00681E97" w:rsidP="00681E97">
      <w:pPr>
        <w:tabs>
          <w:tab w:val="right" w:pos="9360"/>
        </w:tabs>
        <w:jc w:val="both"/>
        <w:rPr>
          <w:rFonts w:ascii="Skeena" w:hAnsi="Skeena" w:cs="Arial"/>
          <w:bCs/>
        </w:rPr>
      </w:pPr>
      <w:r w:rsidRPr="00681E97">
        <w:rPr>
          <w:rFonts w:ascii="Skeena" w:hAnsi="Skeena" w:cs="Arial"/>
          <w:bCs/>
        </w:rPr>
        <w:t xml:space="preserve">Verification matrices are designed to provide high level guidance concerning verification. The goal is to help eligibility workers to verify eligibility criteria at the appropriate level to prevent over or under documentation and to aid in consistent determinations. </w:t>
      </w:r>
    </w:p>
    <w:p w14:paraId="096EDF9B" w14:textId="77777777" w:rsidR="00681E97" w:rsidRPr="00681E97" w:rsidRDefault="00681E97" w:rsidP="00681E97">
      <w:pPr>
        <w:tabs>
          <w:tab w:val="right" w:pos="9360"/>
        </w:tabs>
        <w:rPr>
          <w:rFonts w:ascii="Skeena" w:hAnsi="Skeena" w:cs="Arial"/>
          <w:bCs/>
        </w:rPr>
      </w:pPr>
    </w:p>
    <w:p w14:paraId="7D84F2BB" w14:textId="77777777" w:rsidR="00681E97" w:rsidRPr="00681E97" w:rsidRDefault="00681E97" w:rsidP="00681E97">
      <w:pPr>
        <w:pStyle w:val="ManualHeading2"/>
      </w:pPr>
      <w:bookmarkStart w:id="4" w:name="_Toc144195587"/>
      <w:bookmarkStart w:id="5" w:name="_Toc144199676"/>
      <w:bookmarkStart w:id="6" w:name="_Toc144756635"/>
      <w:r w:rsidRPr="00681E97">
        <w:t>105.01.01</w:t>
      </w:r>
      <w:r w:rsidRPr="00681E97">
        <w:tab/>
        <w:t>Non-Financial and Income Verification Matrix</w:t>
      </w:r>
      <w:bookmarkEnd w:id="4"/>
      <w:bookmarkEnd w:id="5"/>
      <w:bookmarkEnd w:id="6"/>
    </w:p>
    <w:p w14:paraId="7060DD54" w14:textId="77777777" w:rsidR="00681E97" w:rsidRPr="00681E97" w:rsidRDefault="00681E97" w:rsidP="00681E97">
      <w:pPr>
        <w:tabs>
          <w:tab w:val="right" w:pos="9360"/>
        </w:tabs>
        <w:jc w:val="right"/>
        <w:rPr>
          <w:rFonts w:ascii="Skeena" w:hAnsi="Skeena" w:cs="Arial"/>
          <w:bCs/>
          <w:sz w:val="16"/>
        </w:rPr>
      </w:pPr>
      <w:r w:rsidRPr="00681E97">
        <w:rPr>
          <w:rFonts w:ascii="Skeena" w:hAnsi="Skeena" w:cs="Arial"/>
          <w:bCs/>
          <w:sz w:val="16"/>
        </w:rPr>
        <w:t>(Rev. 04/17/20)</w:t>
      </w:r>
    </w:p>
    <w:tbl>
      <w:tblPr>
        <w:tblStyle w:val="TableGrid7"/>
        <w:tblW w:w="5000" w:type="pct"/>
        <w:tblLook w:val="04A0" w:firstRow="1" w:lastRow="0" w:firstColumn="1" w:lastColumn="0" w:noHBand="0" w:noVBand="1"/>
      </w:tblPr>
      <w:tblGrid>
        <w:gridCol w:w="764"/>
        <w:gridCol w:w="1278"/>
        <w:gridCol w:w="1295"/>
        <w:gridCol w:w="2892"/>
        <w:gridCol w:w="3101"/>
      </w:tblGrid>
      <w:tr w:rsidR="00681E97" w:rsidRPr="00681E97" w14:paraId="5886647C" w14:textId="77777777" w:rsidTr="00894D7D">
        <w:tc>
          <w:tcPr>
            <w:tcW w:w="409" w:type="pct"/>
            <w:tcBorders>
              <w:top w:val="nil"/>
              <w:left w:val="nil"/>
              <w:bottom w:val="nil"/>
              <w:right w:val="nil"/>
            </w:tcBorders>
          </w:tcPr>
          <w:p w14:paraId="5D4E1CDF" w14:textId="77777777" w:rsidR="00681E97" w:rsidRPr="00681E97" w:rsidRDefault="00681E97" w:rsidP="00681E97">
            <w:pPr>
              <w:jc w:val="center"/>
              <w:rPr>
                <w:rFonts w:ascii="Skeena" w:hAnsi="Skeena" w:cs="Arial"/>
                <w:sz w:val="20"/>
                <w:szCs w:val="20"/>
              </w:rPr>
            </w:pPr>
          </w:p>
        </w:tc>
        <w:tc>
          <w:tcPr>
            <w:tcW w:w="685" w:type="pct"/>
            <w:tcBorders>
              <w:top w:val="nil"/>
              <w:left w:val="nil"/>
              <w:bottom w:val="single" w:sz="24" w:space="0" w:color="auto"/>
              <w:right w:val="nil"/>
            </w:tcBorders>
          </w:tcPr>
          <w:p w14:paraId="18B68143" w14:textId="77777777" w:rsidR="00681E97" w:rsidRPr="00681E97" w:rsidRDefault="00681E97" w:rsidP="00681E97">
            <w:pPr>
              <w:jc w:val="center"/>
              <w:rPr>
                <w:rFonts w:ascii="Skeena" w:hAnsi="Skeena" w:cs="Arial"/>
                <w:sz w:val="20"/>
                <w:szCs w:val="20"/>
              </w:rPr>
            </w:pPr>
          </w:p>
        </w:tc>
        <w:tc>
          <w:tcPr>
            <w:tcW w:w="694" w:type="pct"/>
            <w:tcBorders>
              <w:top w:val="nil"/>
              <w:left w:val="nil"/>
              <w:bottom w:val="single" w:sz="24" w:space="0" w:color="auto"/>
              <w:right w:val="nil"/>
            </w:tcBorders>
          </w:tcPr>
          <w:p w14:paraId="2C89B08C" w14:textId="77777777" w:rsidR="00681E97" w:rsidRPr="00681E97" w:rsidRDefault="00681E97" w:rsidP="00681E97">
            <w:pPr>
              <w:jc w:val="center"/>
              <w:rPr>
                <w:rFonts w:ascii="Skeena" w:hAnsi="Skeena" w:cs="Arial"/>
                <w:sz w:val="20"/>
                <w:szCs w:val="20"/>
              </w:rPr>
            </w:pPr>
          </w:p>
        </w:tc>
        <w:tc>
          <w:tcPr>
            <w:tcW w:w="3212" w:type="pct"/>
            <w:gridSpan w:val="2"/>
            <w:tcBorders>
              <w:top w:val="single" w:sz="24" w:space="0" w:color="auto"/>
              <w:left w:val="single" w:sz="24" w:space="0" w:color="auto"/>
              <w:bottom w:val="single" w:sz="24" w:space="0" w:color="auto"/>
              <w:right w:val="single" w:sz="24" w:space="0" w:color="auto"/>
            </w:tcBorders>
          </w:tcPr>
          <w:p w14:paraId="3946B018"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Acceptable Sources</w:t>
            </w:r>
          </w:p>
          <w:p w14:paraId="67DE5C43" w14:textId="77777777" w:rsidR="00681E97" w:rsidRPr="00681E97" w:rsidRDefault="00681E97" w:rsidP="00681E97">
            <w:pPr>
              <w:jc w:val="center"/>
              <w:rPr>
                <w:rFonts w:ascii="Skeena" w:hAnsi="Skeena" w:cs="Arial"/>
                <w:sz w:val="20"/>
                <w:szCs w:val="20"/>
              </w:rPr>
            </w:pPr>
            <w:r w:rsidRPr="00681E97">
              <w:rPr>
                <w:rFonts w:ascii="Skeena" w:hAnsi="Skeena" w:cs="Arial"/>
                <w:sz w:val="20"/>
                <w:szCs w:val="20"/>
              </w:rPr>
              <w:t xml:space="preserve">Only </w:t>
            </w:r>
            <w:r w:rsidRPr="00681E97">
              <w:rPr>
                <w:rFonts w:ascii="Skeena" w:hAnsi="Skeena" w:cs="Arial"/>
                <w:b/>
                <w:sz w:val="20"/>
                <w:szCs w:val="20"/>
                <w:u w:val="single"/>
              </w:rPr>
              <w:t>one</w:t>
            </w:r>
            <w:r w:rsidRPr="00681E97">
              <w:rPr>
                <w:rFonts w:ascii="Skeena" w:hAnsi="Skeena" w:cs="Arial"/>
                <w:sz w:val="20"/>
                <w:szCs w:val="20"/>
              </w:rPr>
              <w:t xml:space="preserve"> data source is needed to verify an element</w:t>
            </w:r>
          </w:p>
        </w:tc>
      </w:tr>
      <w:tr w:rsidR="00681E97" w:rsidRPr="00681E97" w14:paraId="7D97518A" w14:textId="77777777" w:rsidTr="00894D7D">
        <w:tc>
          <w:tcPr>
            <w:tcW w:w="409" w:type="pct"/>
            <w:tcBorders>
              <w:top w:val="nil"/>
              <w:left w:val="nil"/>
              <w:bottom w:val="single" w:sz="24" w:space="0" w:color="auto"/>
              <w:right w:val="single" w:sz="24" w:space="0" w:color="auto"/>
            </w:tcBorders>
            <w:shd w:val="clear" w:color="auto" w:fill="auto"/>
            <w:textDirection w:val="btLr"/>
            <w:vAlign w:val="center"/>
          </w:tcPr>
          <w:p w14:paraId="36C9C356" w14:textId="77777777" w:rsidR="00681E97" w:rsidRPr="00681E97" w:rsidRDefault="00681E97" w:rsidP="00681E97">
            <w:pPr>
              <w:ind w:left="113" w:right="113"/>
              <w:jc w:val="center"/>
              <w:rPr>
                <w:rFonts w:ascii="Skeena" w:hAnsi="Skeena" w:cs="Arial"/>
                <w:b/>
                <w:color w:val="FFFFFF"/>
                <w:sz w:val="20"/>
                <w:szCs w:val="20"/>
              </w:rPr>
            </w:pPr>
          </w:p>
        </w:tc>
        <w:tc>
          <w:tcPr>
            <w:tcW w:w="1379" w:type="pct"/>
            <w:gridSpan w:val="2"/>
            <w:tcBorders>
              <w:top w:val="single" w:sz="24" w:space="0" w:color="auto"/>
              <w:left w:val="single" w:sz="24" w:space="0" w:color="auto"/>
              <w:bottom w:val="single" w:sz="24" w:space="0" w:color="auto"/>
              <w:right w:val="single" w:sz="2" w:space="0" w:color="auto"/>
            </w:tcBorders>
            <w:vAlign w:val="center"/>
          </w:tcPr>
          <w:p w14:paraId="75578F5C" w14:textId="77777777" w:rsidR="00681E97" w:rsidRPr="00681E97" w:rsidRDefault="00681E97" w:rsidP="00681E97">
            <w:pPr>
              <w:jc w:val="center"/>
              <w:rPr>
                <w:rFonts w:ascii="Skeena" w:hAnsi="Skeena" w:cs="Arial"/>
                <w:sz w:val="20"/>
                <w:szCs w:val="20"/>
              </w:rPr>
            </w:pPr>
            <w:r w:rsidRPr="00681E97">
              <w:rPr>
                <w:rFonts w:ascii="Skeena" w:hAnsi="Skeena" w:cs="Arial"/>
                <w:b/>
                <w:sz w:val="20"/>
                <w:szCs w:val="20"/>
              </w:rPr>
              <w:t>Element</w:t>
            </w:r>
          </w:p>
        </w:tc>
        <w:tc>
          <w:tcPr>
            <w:tcW w:w="1550" w:type="pct"/>
            <w:tcBorders>
              <w:top w:val="single" w:sz="24" w:space="0" w:color="auto"/>
              <w:left w:val="single" w:sz="24" w:space="0" w:color="auto"/>
              <w:bottom w:val="single" w:sz="24" w:space="0" w:color="auto"/>
              <w:right w:val="single" w:sz="2" w:space="0" w:color="auto"/>
            </w:tcBorders>
            <w:shd w:val="clear" w:color="auto" w:fill="auto"/>
            <w:vAlign w:val="center"/>
          </w:tcPr>
          <w:p w14:paraId="3B23A373"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Primary Data Sources</w:t>
            </w:r>
          </w:p>
          <w:p w14:paraId="61424353" w14:textId="77777777" w:rsidR="00681E97" w:rsidRPr="00681E97" w:rsidRDefault="00681E97" w:rsidP="00681E97">
            <w:pPr>
              <w:jc w:val="center"/>
              <w:rPr>
                <w:rFonts w:ascii="Skeena" w:hAnsi="Skeena" w:cs="Arial"/>
                <w:sz w:val="20"/>
                <w:szCs w:val="20"/>
              </w:rPr>
            </w:pPr>
            <w:r w:rsidRPr="00681E97">
              <w:rPr>
                <w:rFonts w:ascii="Skeena" w:hAnsi="Skeena" w:cs="Arial"/>
                <w:sz w:val="12"/>
                <w:szCs w:val="20"/>
              </w:rPr>
              <w:t>(If unable to verify, use a Secondary Source)</w:t>
            </w:r>
          </w:p>
        </w:tc>
        <w:tc>
          <w:tcPr>
            <w:tcW w:w="1662" w:type="pct"/>
            <w:tcBorders>
              <w:top w:val="single" w:sz="24" w:space="0" w:color="auto"/>
              <w:left w:val="single" w:sz="2" w:space="0" w:color="auto"/>
              <w:bottom w:val="single" w:sz="24" w:space="0" w:color="auto"/>
              <w:right w:val="single" w:sz="24" w:space="0" w:color="auto"/>
            </w:tcBorders>
            <w:vAlign w:val="center"/>
          </w:tcPr>
          <w:p w14:paraId="461DAB1B"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Secondary Data Sources</w:t>
            </w:r>
          </w:p>
          <w:p w14:paraId="7B3A107C" w14:textId="77777777" w:rsidR="00681E97" w:rsidRPr="00681E97" w:rsidRDefault="00681E97" w:rsidP="00681E97">
            <w:pPr>
              <w:jc w:val="center"/>
              <w:rPr>
                <w:rFonts w:ascii="Skeena" w:hAnsi="Skeena" w:cs="Arial"/>
                <w:b/>
                <w:sz w:val="20"/>
                <w:szCs w:val="20"/>
              </w:rPr>
            </w:pPr>
            <w:r w:rsidRPr="00681E97">
              <w:rPr>
                <w:rFonts w:ascii="Skeena" w:hAnsi="Skeena" w:cs="Arial"/>
                <w:sz w:val="20"/>
                <w:szCs w:val="20"/>
              </w:rPr>
              <w:t>(Not all data sources are listed)</w:t>
            </w:r>
          </w:p>
        </w:tc>
      </w:tr>
      <w:tr w:rsidR="00681E97" w:rsidRPr="00681E97" w14:paraId="4576E724" w14:textId="77777777" w:rsidTr="00894D7D">
        <w:tc>
          <w:tcPr>
            <w:tcW w:w="409" w:type="pct"/>
            <w:vMerge w:val="restart"/>
            <w:tcBorders>
              <w:top w:val="single" w:sz="24" w:space="0" w:color="auto"/>
              <w:left w:val="single" w:sz="24" w:space="0" w:color="auto"/>
              <w:right w:val="single" w:sz="24" w:space="0" w:color="auto"/>
            </w:tcBorders>
            <w:shd w:val="clear" w:color="auto" w:fill="1F497D"/>
            <w:textDirection w:val="btLr"/>
            <w:vAlign w:val="center"/>
          </w:tcPr>
          <w:p w14:paraId="31201BF0" w14:textId="77777777" w:rsidR="00681E97" w:rsidRPr="00681E97" w:rsidRDefault="00681E97" w:rsidP="00681E97">
            <w:pPr>
              <w:ind w:left="113" w:right="113"/>
              <w:jc w:val="center"/>
              <w:rPr>
                <w:rFonts w:ascii="Skeena" w:hAnsi="Skeena" w:cs="Arial"/>
                <w:b/>
                <w:sz w:val="20"/>
                <w:szCs w:val="20"/>
              </w:rPr>
            </w:pPr>
            <w:r w:rsidRPr="00681E97">
              <w:rPr>
                <w:rFonts w:ascii="Skeena" w:hAnsi="Skeena" w:cs="Arial"/>
                <w:b/>
                <w:color w:val="FFFFFF"/>
                <w:sz w:val="20"/>
                <w:szCs w:val="20"/>
              </w:rPr>
              <w:t>Non-Financial</w:t>
            </w:r>
          </w:p>
        </w:tc>
        <w:tc>
          <w:tcPr>
            <w:tcW w:w="1379" w:type="pct"/>
            <w:gridSpan w:val="2"/>
            <w:tcBorders>
              <w:top w:val="single" w:sz="24" w:space="0" w:color="auto"/>
              <w:left w:val="single" w:sz="24" w:space="0" w:color="auto"/>
              <w:bottom w:val="single" w:sz="8" w:space="0" w:color="auto"/>
              <w:right w:val="single" w:sz="24" w:space="0" w:color="auto"/>
            </w:tcBorders>
          </w:tcPr>
          <w:p w14:paraId="37DC82F5"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itizenship</w:t>
            </w:r>
          </w:p>
        </w:tc>
        <w:tc>
          <w:tcPr>
            <w:tcW w:w="1550" w:type="pct"/>
            <w:tcBorders>
              <w:top w:val="single" w:sz="24" w:space="0" w:color="auto"/>
              <w:left w:val="single" w:sz="24" w:space="0" w:color="auto"/>
              <w:bottom w:val="single" w:sz="8" w:space="0" w:color="auto"/>
              <w:right w:val="single" w:sz="8" w:space="0" w:color="auto"/>
            </w:tcBorders>
            <w:shd w:val="clear" w:color="auto" w:fill="00B050"/>
          </w:tcPr>
          <w:p w14:paraId="2198B065"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VES</w:t>
            </w:r>
          </w:p>
          <w:p w14:paraId="79B3DFCA"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Federal Hub</w:t>
            </w:r>
          </w:p>
          <w:p w14:paraId="049D4511"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Person Composite Service (PCS)</w:t>
            </w:r>
          </w:p>
          <w:p w14:paraId="206F5A3F"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DMV</w:t>
            </w:r>
          </w:p>
        </w:tc>
        <w:tc>
          <w:tcPr>
            <w:tcW w:w="1662" w:type="pct"/>
            <w:tcBorders>
              <w:top w:val="single" w:sz="24" w:space="0" w:color="auto"/>
              <w:left w:val="single" w:sz="8" w:space="0" w:color="auto"/>
              <w:bottom w:val="single" w:sz="8" w:space="0" w:color="auto"/>
              <w:right w:val="single" w:sz="24" w:space="0" w:color="auto"/>
            </w:tcBorders>
            <w:shd w:val="clear" w:color="auto" w:fill="FF0000"/>
          </w:tcPr>
          <w:p w14:paraId="6AE5D7C9"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Passport</w:t>
            </w:r>
          </w:p>
          <w:p w14:paraId="0E941D01"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Certificate of Naturalization</w:t>
            </w:r>
          </w:p>
          <w:p w14:paraId="632960E4"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Birth Certificate</w:t>
            </w:r>
          </w:p>
        </w:tc>
      </w:tr>
      <w:tr w:rsidR="00681E97" w:rsidRPr="00681E97" w14:paraId="73289634"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7D8E2186"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50A8FC87"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Identity</w:t>
            </w:r>
          </w:p>
        </w:tc>
        <w:tc>
          <w:tcPr>
            <w:tcW w:w="1550" w:type="pct"/>
            <w:tcBorders>
              <w:top w:val="single" w:sz="8" w:space="0" w:color="auto"/>
              <w:left w:val="single" w:sz="24" w:space="0" w:color="auto"/>
              <w:bottom w:val="single" w:sz="8" w:space="0" w:color="auto"/>
              <w:right w:val="single" w:sz="8" w:space="0" w:color="auto"/>
            </w:tcBorders>
            <w:shd w:val="clear" w:color="auto" w:fill="00B050"/>
          </w:tcPr>
          <w:p w14:paraId="7DECA1C7"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VES</w:t>
            </w:r>
          </w:p>
          <w:p w14:paraId="7A074E38"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Federal Hub</w:t>
            </w:r>
          </w:p>
          <w:p w14:paraId="0550AF29"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Person Composite Service (PCS)</w:t>
            </w:r>
          </w:p>
          <w:p w14:paraId="035C7245"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DMV</w:t>
            </w:r>
          </w:p>
        </w:tc>
        <w:tc>
          <w:tcPr>
            <w:tcW w:w="1662" w:type="pct"/>
            <w:tcBorders>
              <w:top w:val="single" w:sz="8" w:space="0" w:color="auto"/>
              <w:left w:val="single" w:sz="8" w:space="0" w:color="auto"/>
              <w:bottom w:val="single" w:sz="8" w:space="0" w:color="auto"/>
              <w:right w:val="single" w:sz="24" w:space="0" w:color="auto"/>
            </w:tcBorders>
            <w:shd w:val="clear" w:color="auto" w:fill="FF0000"/>
          </w:tcPr>
          <w:p w14:paraId="0C98614A"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Passport</w:t>
            </w:r>
          </w:p>
          <w:p w14:paraId="4CD90B67"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Certificate of Naturalization</w:t>
            </w:r>
          </w:p>
          <w:p w14:paraId="3D975F1C"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Driver’s License</w:t>
            </w:r>
          </w:p>
        </w:tc>
      </w:tr>
      <w:tr w:rsidR="00681E97" w:rsidRPr="00681E97" w14:paraId="5C797CB1"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77172B58"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4EE6C2E2"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Social Security Number (SSN)</w:t>
            </w:r>
          </w:p>
        </w:tc>
        <w:tc>
          <w:tcPr>
            <w:tcW w:w="1550" w:type="pct"/>
            <w:tcBorders>
              <w:top w:val="single" w:sz="8" w:space="0" w:color="auto"/>
              <w:left w:val="single" w:sz="24" w:space="0" w:color="auto"/>
              <w:bottom w:val="single" w:sz="8" w:space="0" w:color="auto"/>
              <w:right w:val="single" w:sz="8" w:space="0" w:color="auto"/>
            </w:tcBorders>
            <w:shd w:val="clear" w:color="auto" w:fill="00B050"/>
          </w:tcPr>
          <w:p w14:paraId="05CF31F2"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VES</w:t>
            </w:r>
          </w:p>
          <w:p w14:paraId="78BBBC38"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BENDEX</w:t>
            </w:r>
          </w:p>
          <w:p w14:paraId="5530B018"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Federal Hub</w:t>
            </w:r>
          </w:p>
          <w:p w14:paraId="47E07D62"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Person Composite Service (PCS)</w:t>
            </w:r>
          </w:p>
        </w:tc>
        <w:tc>
          <w:tcPr>
            <w:tcW w:w="1662" w:type="pct"/>
            <w:tcBorders>
              <w:top w:val="single" w:sz="8" w:space="0" w:color="auto"/>
              <w:left w:val="single" w:sz="8" w:space="0" w:color="auto"/>
              <w:bottom w:val="single" w:sz="8" w:space="0" w:color="auto"/>
              <w:right w:val="single" w:sz="24" w:space="0" w:color="auto"/>
            </w:tcBorders>
            <w:shd w:val="clear" w:color="auto" w:fill="FF0000"/>
          </w:tcPr>
          <w:p w14:paraId="0A36EB53"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Social Security Card</w:t>
            </w:r>
          </w:p>
          <w:p w14:paraId="77EE9701"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 xml:space="preserve">Social Security Letter </w:t>
            </w:r>
          </w:p>
          <w:p w14:paraId="172408FC"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SS-5</w:t>
            </w:r>
          </w:p>
        </w:tc>
      </w:tr>
      <w:tr w:rsidR="00681E97" w:rsidRPr="00681E97" w14:paraId="0D8F96F2"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3BB187A4"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24AD634A"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Age/Date of Birth</w:t>
            </w:r>
          </w:p>
        </w:tc>
        <w:tc>
          <w:tcPr>
            <w:tcW w:w="1550" w:type="pct"/>
            <w:tcBorders>
              <w:top w:val="single" w:sz="8" w:space="0" w:color="auto"/>
              <w:left w:val="single" w:sz="24" w:space="0" w:color="auto"/>
              <w:bottom w:val="single" w:sz="8" w:space="0" w:color="auto"/>
              <w:right w:val="single" w:sz="8" w:space="0" w:color="auto"/>
            </w:tcBorders>
            <w:shd w:val="clear" w:color="auto" w:fill="00B050"/>
          </w:tcPr>
          <w:p w14:paraId="2AC6D704"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VES</w:t>
            </w:r>
          </w:p>
          <w:p w14:paraId="293372B8"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BENDEX</w:t>
            </w:r>
          </w:p>
          <w:p w14:paraId="35C4D483"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Federal Hub</w:t>
            </w:r>
          </w:p>
          <w:p w14:paraId="5B196CFF"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Person Composite Service (PCS)</w:t>
            </w:r>
          </w:p>
        </w:tc>
        <w:tc>
          <w:tcPr>
            <w:tcW w:w="1662" w:type="pct"/>
            <w:tcBorders>
              <w:top w:val="single" w:sz="8" w:space="0" w:color="auto"/>
              <w:left w:val="single" w:sz="8" w:space="0" w:color="auto"/>
              <w:bottom w:val="single" w:sz="8" w:space="0" w:color="auto"/>
              <w:right w:val="single" w:sz="24" w:space="0" w:color="auto"/>
            </w:tcBorders>
            <w:shd w:val="clear" w:color="auto" w:fill="FF0000"/>
          </w:tcPr>
          <w:p w14:paraId="79775072"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Birth Certificate</w:t>
            </w:r>
          </w:p>
          <w:p w14:paraId="71560F23"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Driver’s License</w:t>
            </w:r>
          </w:p>
        </w:tc>
      </w:tr>
      <w:tr w:rsidR="00681E97" w:rsidRPr="00681E97" w14:paraId="35D66747"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589E84AD"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5454B49E"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Lawful Presence</w:t>
            </w:r>
          </w:p>
          <w:p w14:paraId="50A1EE16" w14:textId="77777777" w:rsidR="00681E97" w:rsidRPr="00681E97" w:rsidRDefault="00681E97" w:rsidP="00681E97">
            <w:pPr>
              <w:rPr>
                <w:rFonts w:ascii="Skeena" w:hAnsi="Skeena" w:cs="Arial"/>
                <w:sz w:val="20"/>
                <w:szCs w:val="20"/>
              </w:rPr>
            </w:pPr>
            <w:r w:rsidRPr="00681E97">
              <w:rPr>
                <w:rFonts w:ascii="Skeena" w:hAnsi="Skeena" w:cs="Arial"/>
                <w:sz w:val="20"/>
                <w:szCs w:val="20"/>
              </w:rPr>
              <w:t>(Alien Status, Lawful Permanent Resident)</w:t>
            </w:r>
          </w:p>
        </w:tc>
        <w:tc>
          <w:tcPr>
            <w:tcW w:w="1550" w:type="pct"/>
            <w:tcBorders>
              <w:top w:val="single" w:sz="8" w:space="0" w:color="auto"/>
              <w:left w:val="single" w:sz="24" w:space="0" w:color="auto"/>
              <w:bottom w:val="single" w:sz="8" w:space="0" w:color="auto"/>
              <w:right w:val="single" w:sz="8" w:space="0" w:color="auto"/>
            </w:tcBorders>
            <w:shd w:val="clear" w:color="auto" w:fill="00B050"/>
          </w:tcPr>
          <w:p w14:paraId="6F378FEA"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AVE</w:t>
            </w:r>
          </w:p>
          <w:p w14:paraId="4199009D"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Federal Hub</w:t>
            </w:r>
          </w:p>
          <w:p w14:paraId="25B96393" w14:textId="77777777" w:rsidR="00681E97" w:rsidRPr="00681E97" w:rsidRDefault="00681E97" w:rsidP="00681E97">
            <w:pPr>
              <w:widowControl w:val="0"/>
              <w:numPr>
                <w:ilvl w:val="0"/>
                <w:numId w:val="4"/>
              </w:numPr>
              <w:ind w:left="288" w:hanging="288"/>
              <w:contextualSpacing/>
              <w:rPr>
                <w:rFonts w:ascii="Skeena" w:hAnsi="Skeena" w:cs="Arial"/>
                <w:b/>
                <w:sz w:val="20"/>
                <w:szCs w:val="20"/>
              </w:rPr>
            </w:pPr>
            <w:r w:rsidRPr="00681E97">
              <w:rPr>
                <w:rFonts w:ascii="Skeena" w:hAnsi="Skeena" w:cs="Arial"/>
                <w:b/>
                <w:sz w:val="20"/>
                <w:szCs w:val="20"/>
              </w:rPr>
              <w:t>Person Composite Service (PCS)</w:t>
            </w:r>
          </w:p>
          <w:p w14:paraId="542DBE64"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VES (40 Work Quarters)</w:t>
            </w:r>
          </w:p>
        </w:tc>
        <w:tc>
          <w:tcPr>
            <w:tcW w:w="1662" w:type="pct"/>
            <w:tcBorders>
              <w:top w:val="single" w:sz="8" w:space="0" w:color="auto"/>
              <w:left w:val="single" w:sz="8" w:space="0" w:color="auto"/>
              <w:bottom w:val="single" w:sz="8" w:space="0" w:color="auto"/>
              <w:right w:val="single" w:sz="24" w:space="0" w:color="auto"/>
            </w:tcBorders>
            <w:shd w:val="clear" w:color="auto" w:fill="FF0000"/>
          </w:tcPr>
          <w:p w14:paraId="79EDE0CF"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USCIS Document</w:t>
            </w:r>
          </w:p>
        </w:tc>
      </w:tr>
      <w:tr w:rsidR="00681E97" w:rsidRPr="00681E97" w14:paraId="28DAD5CE"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7D44CEDA"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53C08D03"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Residency</w:t>
            </w:r>
          </w:p>
        </w:tc>
        <w:tc>
          <w:tcPr>
            <w:tcW w:w="1550" w:type="pct"/>
            <w:tcBorders>
              <w:top w:val="single" w:sz="8" w:space="0" w:color="auto"/>
              <w:left w:val="single" w:sz="24" w:space="0" w:color="auto"/>
              <w:bottom w:val="single" w:sz="8" w:space="0" w:color="auto"/>
              <w:right w:val="single" w:sz="8" w:space="0" w:color="auto"/>
            </w:tcBorders>
            <w:shd w:val="clear" w:color="auto" w:fill="FFFF00"/>
            <w:vAlign w:val="center"/>
          </w:tcPr>
          <w:p w14:paraId="1CEE83D5"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8" w:space="0" w:color="auto"/>
              <w:left w:val="single" w:sz="8" w:space="0" w:color="auto"/>
              <w:bottom w:val="single" w:sz="8" w:space="0" w:color="auto"/>
              <w:right w:val="single" w:sz="24" w:space="0" w:color="auto"/>
            </w:tcBorders>
            <w:vAlign w:val="center"/>
          </w:tcPr>
          <w:p w14:paraId="054450C2" w14:textId="77777777" w:rsidR="00681E97" w:rsidRPr="00681E97" w:rsidRDefault="00681E97" w:rsidP="00681E97">
            <w:pPr>
              <w:rPr>
                <w:rFonts w:ascii="Skeena" w:hAnsi="Skeena" w:cs="Arial"/>
                <w:b/>
                <w:sz w:val="20"/>
                <w:szCs w:val="20"/>
              </w:rPr>
            </w:pPr>
          </w:p>
        </w:tc>
      </w:tr>
      <w:tr w:rsidR="00681E97" w:rsidRPr="00681E97" w14:paraId="226532FA"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6E490392"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021AD9AD"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Out-of-State Benefits</w:t>
            </w:r>
          </w:p>
        </w:tc>
        <w:tc>
          <w:tcPr>
            <w:tcW w:w="1550" w:type="pct"/>
            <w:tcBorders>
              <w:top w:val="single" w:sz="8" w:space="0" w:color="auto"/>
              <w:left w:val="single" w:sz="24" w:space="0" w:color="auto"/>
              <w:bottom w:val="single" w:sz="8" w:space="0" w:color="auto"/>
              <w:right w:val="single" w:sz="8" w:space="0" w:color="auto"/>
            </w:tcBorders>
            <w:shd w:val="clear" w:color="auto" w:fill="FFFF00"/>
            <w:vAlign w:val="center"/>
          </w:tcPr>
          <w:p w14:paraId="5B1D6909"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8" w:space="0" w:color="auto"/>
              <w:left w:val="single" w:sz="8" w:space="0" w:color="auto"/>
              <w:bottom w:val="single" w:sz="8" w:space="0" w:color="auto"/>
              <w:right w:val="single" w:sz="24" w:space="0" w:color="auto"/>
            </w:tcBorders>
            <w:vAlign w:val="center"/>
          </w:tcPr>
          <w:p w14:paraId="1253580A" w14:textId="77777777" w:rsidR="00681E97" w:rsidRPr="00681E97" w:rsidRDefault="00681E97" w:rsidP="00681E97">
            <w:pPr>
              <w:rPr>
                <w:rFonts w:ascii="Skeena" w:hAnsi="Skeena" w:cs="Arial"/>
                <w:b/>
                <w:sz w:val="20"/>
                <w:szCs w:val="20"/>
              </w:rPr>
            </w:pPr>
          </w:p>
        </w:tc>
      </w:tr>
      <w:tr w:rsidR="00681E97" w:rsidRPr="00681E97" w14:paraId="1BA9BEFA"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1F617544"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78DC8060"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Marital Status</w:t>
            </w:r>
          </w:p>
        </w:tc>
        <w:tc>
          <w:tcPr>
            <w:tcW w:w="1550" w:type="pct"/>
            <w:tcBorders>
              <w:top w:val="single" w:sz="8" w:space="0" w:color="auto"/>
              <w:left w:val="single" w:sz="24" w:space="0" w:color="auto"/>
              <w:bottom w:val="single" w:sz="8" w:space="0" w:color="auto"/>
              <w:right w:val="single" w:sz="8" w:space="0" w:color="auto"/>
            </w:tcBorders>
            <w:shd w:val="clear" w:color="auto" w:fill="FFFF00"/>
            <w:vAlign w:val="center"/>
          </w:tcPr>
          <w:p w14:paraId="3E35D870"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8" w:space="0" w:color="auto"/>
              <w:left w:val="single" w:sz="8" w:space="0" w:color="auto"/>
              <w:bottom w:val="single" w:sz="8" w:space="0" w:color="auto"/>
              <w:right w:val="single" w:sz="24" w:space="0" w:color="auto"/>
            </w:tcBorders>
            <w:vAlign w:val="center"/>
          </w:tcPr>
          <w:p w14:paraId="32BD1A61" w14:textId="77777777" w:rsidR="00681E97" w:rsidRPr="00681E97" w:rsidRDefault="00681E97" w:rsidP="00681E97">
            <w:pPr>
              <w:rPr>
                <w:rFonts w:ascii="Skeena" w:hAnsi="Skeena" w:cs="Arial"/>
                <w:b/>
                <w:sz w:val="20"/>
                <w:szCs w:val="20"/>
              </w:rPr>
            </w:pPr>
          </w:p>
        </w:tc>
      </w:tr>
      <w:tr w:rsidR="00681E97" w:rsidRPr="00681E97" w14:paraId="2BD1CF1F" w14:textId="77777777" w:rsidTr="00894D7D">
        <w:tc>
          <w:tcPr>
            <w:tcW w:w="409" w:type="pct"/>
            <w:vMerge/>
            <w:tcBorders>
              <w:top w:val="single" w:sz="24" w:space="0" w:color="auto"/>
              <w:left w:val="single" w:sz="24" w:space="0" w:color="auto"/>
              <w:right w:val="single" w:sz="24" w:space="0" w:color="auto"/>
            </w:tcBorders>
            <w:shd w:val="clear" w:color="auto" w:fill="1F497D"/>
            <w:textDirection w:val="btLr"/>
            <w:vAlign w:val="center"/>
          </w:tcPr>
          <w:p w14:paraId="5A103816"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3B4497D5"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Relationship</w:t>
            </w:r>
          </w:p>
        </w:tc>
        <w:tc>
          <w:tcPr>
            <w:tcW w:w="1550" w:type="pct"/>
            <w:tcBorders>
              <w:top w:val="single" w:sz="8" w:space="0" w:color="auto"/>
              <w:left w:val="single" w:sz="24" w:space="0" w:color="auto"/>
              <w:bottom w:val="single" w:sz="8" w:space="0" w:color="auto"/>
              <w:right w:val="single" w:sz="8" w:space="0" w:color="auto"/>
            </w:tcBorders>
            <w:shd w:val="clear" w:color="auto" w:fill="FFFF00"/>
            <w:vAlign w:val="center"/>
          </w:tcPr>
          <w:p w14:paraId="5181992D"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8" w:space="0" w:color="auto"/>
              <w:left w:val="single" w:sz="8" w:space="0" w:color="auto"/>
              <w:bottom w:val="single" w:sz="8" w:space="0" w:color="auto"/>
              <w:right w:val="single" w:sz="24" w:space="0" w:color="auto"/>
            </w:tcBorders>
            <w:vAlign w:val="center"/>
          </w:tcPr>
          <w:p w14:paraId="73DE222B" w14:textId="77777777" w:rsidR="00681E97" w:rsidRPr="00681E97" w:rsidRDefault="00681E97" w:rsidP="00681E97">
            <w:pPr>
              <w:rPr>
                <w:rFonts w:ascii="Skeena" w:hAnsi="Skeena" w:cs="Arial"/>
                <w:b/>
                <w:sz w:val="20"/>
                <w:szCs w:val="20"/>
              </w:rPr>
            </w:pPr>
          </w:p>
        </w:tc>
      </w:tr>
      <w:tr w:rsidR="00681E97" w:rsidRPr="00681E97" w14:paraId="6181A98D" w14:textId="77777777" w:rsidTr="00894D7D">
        <w:tc>
          <w:tcPr>
            <w:tcW w:w="409" w:type="pct"/>
            <w:vMerge/>
            <w:tcBorders>
              <w:top w:val="single" w:sz="24" w:space="0" w:color="auto"/>
              <w:left w:val="single" w:sz="24" w:space="0" w:color="auto"/>
              <w:bottom w:val="single" w:sz="4" w:space="0" w:color="auto"/>
              <w:right w:val="single" w:sz="24" w:space="0" w:color="auto"/>
            </w:tcBorders>
            <w:shd w:val="clear" w:color="auto" w:fill="1F497D"/>
            <w:textDirection w:val="btLr"/>
            <w:vAlign w:val="center"/>
          </w:tcPr>
          <w:p w14:paraId="2B03A9B6"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24" w:space="0" w:color="auto"/>
              <w:right w:val="single" w:sz="24" w:space="0" w:color="auto"/>
            </w:tcBorders>
          </w:tcPr>
          <w:p w14:paraId="46926F9A"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Household Composition/</w:t>
            </w:r>
          </w:p>
          <w:p w14:paraId="7AD04188" w14:textId="77777777" w:rsidR="00681E97" w:rsidRPr="00681E97" w:rsidRDefault="00681E97" w:rsidP="00681E97">
            <w:pPr>
              <w:rPr>
                <w:rFonts w:ascii="Skeena" w:hAnsi="Skeena" w:cs="Arial"/>
                <w:sz w:val="20"/>
                <w:szCs w:val="20"/>
              </w:rPr>
            </w:pPr>
            <w:r w:rsidRPr="00681E97">
              <w:rPr>
                <w:rFonts w:ascii="Skeena" w:hAnsi="Skeena" w:cs="Arial"/>
                <w:b/>
                <w:sz w:val="20"/>
                <w:szCs w:val="20"/>
              </w:rPr>
              <w:t>Tax Filing Status</w:t>
            </w:r>
          </w:p>
        </w:tc>
        <w:tc>
          <w:tcPr>
            <w:tcW w:w="1550" w:type="pct"/>
            <w:tcBorders>
              <w:top w:val="single" w:sz="8" w:space="0" w:color="auto"/>
              <w:left w:val="single" w:sz="24" w:space="0" w:color="auto"/>
              <w:bottom w:val="single" w:sz="24" w:space="0" w:color="auto"/>
              <w:right w:val="single" w:sz="8" w:space="0" w:color="auto"/>
            </w:tcBorders>
            <w:shd w:val="clear" w:color="auto" w:fill="FFFF00"/>
            <w:vAlign w:val="center"/>
          </w:tcPr>
          <w:p w14:paraId="226EEF66"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8" w:space="0" w:color="auto"/>
              <w:left w:val="single" w:sz="8" w:space="0" w:color="auto"/>
              <w:bottom w:val="single" w:sz="24" w:space="0" w:color="auto"/>
              <w:right w:val="single" w:sz="24" w:space="0" w:color="auto"/>
            </w:tcBorders>
            <w:vAlign w:val="center"/>
          </w:tcPr>
          <w:p w14:paraId="14E2F29A" w14:textId="77777777" w:rsidR="00681E97" w:rsidRPr="00681E97" w:rsidRDefault="00681E97" w:rsidP="00681E97">
            <w:pPr>
              <w:rPr>
                <w:rFonts w:ascii="Skeena" w:hAnsi="Skeena" w:cs="Arial"/>
                <w:b/>
                <w:sz w:val="20"/>
                <w:szCs w:val="20"/>
              </w:rPr>
            </w:pPr>
          </w:p>
        </w:tc>
      </w:tr>
      <w:tr w:rsidR="00681E97" w:rsidRPr="00681E97" w14:paraId="3D275DED" w14:textId="77777777" w:rsidTr="00894D7D">
        <w:tc>
          <w:tcPr>
            <w:tcW w:w="409" w:type="pct"/>
            <w:vMerge w:val="restart"/>
            <w:tcBorders>
              <w:top w:val="single" w:sz="24" w:space="0" w:color="auto"/>
              <w:left w:val="single" w:sz="24" w:space="0" w:color="auto"/>
              <w:right w:val="single" w:sz="24" w:space="0" w:color="auto"/>
            </w:tcBorders>
            <w:shd w:val="clear" w:color="auto" w:fill="7030A0"/>
            <w:textDirection w:val="btLr"/>
            <w:vAlign w:val="center"/>
          </w:tcPr>
          <w:p w14:paraId="46527B7C" w14:textId="77777777" w:rsidR="00681E97" w:rsidRPr="00681E97" w:rsidRDefault="00681E97" w:rsidP="00681E97">
            <w:pPr>
              <w:ind w:left="113" w:right="113"/>
              <w:jc w:val="center"/>
              <w:rPr>
                <w:rFonts w:ascii="Skeena" w:hAnsi="Skeena" w:cs="Arial"/>
                <w:sz w:val="20"/>
                <w:szCs w:val="20"/>
              </w:rPr>
            </w:pPr>
            <w:r w:rsidRPr="00681E97">
              <w:rPr>
                <w:rFonts w:ascii="Skeena" w:hAnsi="Skeena" w:cs="Arial"/>
                <w:b/>
                <w:color w:val="FFFFFF"/>
                <w:sz w:val="20"/>
                <w:szCs w:val="20"/>
              </w:rPr>
              <w:t>Income</w:t>
            </w:r>
          </w:p>
        </w:tc>
        <w:tc>
          <w:tcPr>
            <w:tcW w:w="1379" w:type="pct"/>
            <w:gridSpan w:val="2"/>
            <w:tcBorders>
              <w:top w:val="single" w:sz="24" w:space="0" w:color="auto"/>
              <w:left w:val="single" w:sz="24" w:space="0" w:color="auto"/>
              <w:bottom w:val="single" w:sz="8" w:space="0" w:color="auto"/>
              <w:right w:val="single" w:sz="24" w:space="0" w:color="auto"/>
            </w:tcBorders>
          </w:tcPr>
          <w:p w14:paraId="65582826"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Unearned Income</w:t>
            </w:r>
          </w:p>
        </w:tc>
        <w:tc>
          <w:tcPr>
            <w:tcW w:w="1550" w:type="pct"/>
            <w:tcBorders>
              <w:top w:val="single" w:sz="24" w:space="0" w:color="auto"/>
              <w:left w:val="single" w:sz="24" w:space="0" w:color="auto"/>
              <w:bottom w:val="single" w:sz="8" w:space="0" w:color="auto"/>
              <w:right w:val="single" w:sz="8" w:space="0" w:color="auto"/>
            </w:tcBorders>
            <w:shd w:val="clear" w:color="auto" w:fill="00B050"/>
            <w:vAlign w:val="center"/>
          </w:tcPr>
          <w:p w14:paraId="02092D6C"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BENDEX</w:t>
            </w:r>
          </w:p>
          <w:p w14:paraId="35204620"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DX</w:t>
            </w:r>
          </w:p>
          <w:p w14:paraId="322F14D1"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UCB</w:t>
            </w:r>
          </w:p>
          <w:p w14:paraId="533E6294"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tate Retirement System</w:t>
            </w:r>
          </w:p>
        </w:tc>
        <w:tc>
          <w:tcPr>
            <w:tcW w:w="1662" w:type="pct"/>
            <w:tcBorders>
              <w:top w:val="single" w:sz="24" w:space="0" w:color="auto"/>
              <w:left w:val="single" w:sz="8" w:space="0" w:color="auto"/>
              <w:bottom w:val="single" w:sz="8" w:space="0" w:color="auto"/>
              <w:right w:val="single" w:sz="24" w:space="0" w:color="auto"/>
            </w:tcBorders>
            <w:shd w:val="clear" w:color="auto" w:fill="FF0000"/>
            <w:vAlign w:val="center"/>
          </w:tcPr>
          <w:p w14:paraId="1B589AA4"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Collateral Call</w:t>
            </w:r>
          </w:p>
          <w:p w14:paraId="31313502"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Award Letter</w:t>
            </w:r>
          </w:p>
          <w:p w14:paraId="47CB66BE"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Check Stub</w:t>
            </w:r>
          </w:p>
          <w:p w14:paraId="613158C5"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DHHS Verification Forms</w:t>
            </w:r>
          </w:p>
        </w:tc>
      </w:tr>
      <w:tr w:rsidR="00681E97" w:rsidRPr="00681E97" w14:paraId="4E754A47" w14:textId="77777777" w:rsidTr="00894D7D">
        <w:tc>
          <w:tcPr>
            <w:tcW w:w="409" w:type="pct"/>
            <w:vMerge/>
            <w:tcBorders>
              <w:top w:val="single" w:sz="24" w:space="0" w:color="auto"/>
              <w:left w:val="single" w:sz="24" w:space="0" w:color="auto"/>
              <w:right w:val="single" w:sz="24" w:space="0" w:color="auto"/>
            </w:tcBorders>
            <w:shd w:val="clear" w:color="auto" w:fill="7030A0"/>
            <w:textDirection w:val="btLr"/>
            <w:vAlign w:val="center"/>
          </w:tcPr>
          <w:p w14:paraId="2A4B1734"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1DC5F205"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Earned</w:t>
            </w:r>
          </w:p>
        </w:tc>
        <w:tc>
          <w:tcPr>
            <w:tcW w:w="1550" w:type="pct"/>
            <w:tcBorders>
              <w:top w:val="single" w:sz="8" w:space="0" w:color="auto"/>
              <w:left w:val="single" w:sz="24" w:space="0" w:color="auto"/>
              <w:bottom w:val="single" w:sz="8" w:space="0" w:color="auto"/>
              <w:right w:val="single" w:sz="8" w:space="0" w:color="auto"/>
            </w:tcBorders>
            <w:shd w:val="clear" w:color="auto" w:fill="00B050"/>
          </w:tcPr>
          <w:p w14:paraId="4DE27246"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Wage Match</w:t>
            </w:r>
          </w:p>
          <w:p w14:paraId="0346B3B6"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Person Composite Service (PCS) Wage Verification</w:t>
            </w:r>
          </w:p>
          <w:p w14:paraId="4A68FD25" w14:textId="77777777" w:rsidR="00681E97" w:rsidRPr="00681E97" w:rsidRDefault="00681E97" w:rsidP="00681E97">
            <w:pPr>
              <w:numPr>
                <w:ilvl w:val="0"/>
                <w:numId w:val="4"/>
              </w:numPr>
              <w:ind w:left="288" w:hanging="288"/>
              <w:contextualSpacing/>
              <w:rPr>
                <w:rFonts w:ascii="Skeena" w:hAnsi="Skeena" w:cs="Arial"/>
                <w:b/>
                <w:sz w:val="20"/>
                <w:szCs w:val="20"/>
              </w:rPr>
            </w:pPr>
            <w:proofErr w:type="spellStart"/>
            <w:r w:rsidRPr="00681E97">
              <w:rPr>
                <w:rFonts w:ascii="Skeena" w:hAnsi="Skeena" w:cs="Arial"/>
                <w:b/>
                <w:sz w:val="20"/>
                <w:szCs w:val="20"/>
              </w:rPr>
              <w:t>VerifyDirect</w:t>
            </w:r>
            <w:proofErr w:type="spellEnd"/>
          </w:p>
          <w:p w14:paraId="38C45ED8"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CHIP</w:t>
            </w:r>
          </w:p>
        </w:tc>
        <w:tc>
          <w:tcPr>
            <w:tcW w:w="1662" w:type="pct"/>
            <w:tcBorders>
              <w:top w:val="single" w:sz="8" w:space="0" w:color="auto"/>
              <w:left w:val="single" w:sz="8" w:space="0" w:color="auto"/>
              <w:bottom w:val="single" w:sz="8" w:space="0" w:color="auto"/>
              <w:right w:val="single" w:sz="24" w:space="0" w:color="auto"/>
            </w:tcBorders>
            <w:shd w:val="clear" w:color="auto" w:fill="FF0000"/>
          </w:tcPr>
          <w:p w14:paraId="60774C40"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Collateral Call</w:t>
            </w:r>
          </w:p>
          <w:p w14:paraId="5BB50D8A"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Check Stub</w:t>
            </w:r>
          </w:p>
          <w:p w14:paraId="4BD53C40"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DHHS Form 1245 or other written statement from employer</w:t>
            </w:r>
          </w:p>
        </w:tc>
      </w:tr>
      <w:tr w:rsidR="00681E97" w:rsidRPr="00681E97" w14:paraId="3BB266D5" w14:textId="77777777" w:rsidTr="00894D7D">
        <w:tc>
          <w:tcPr>
            <w:tcW w:w="409" w:type="pct"/>
            <w:vMerge/>
            <w:tcBorders>
              <w:top w:val="single" w:sz="24" w:space="0" w:color="auto"/>
              <w:left w:val="single" w:sz="24" w:space="0" w:color="auto"/>
              <w:right w:val="single" w:sz="24" w:space="0" w:color="auto"/>
            </w:tcBorders>
            <w:shd w:val="clear" w:color="auto" w:fill="7030A0"/>
            <w:textDirection w:val="btLr"/>
            <w:vAlign w:val="center"/>
          </w:tcPr>
          <w:p w14:paraId="04AF5645"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558D4BB0" w14:textId="77777777" w:rsidR="00681E97" w:rsidRPr="00681E97" w:rsidRDefault="00681E97" w:rsidP="00681E97">
            <w:pPr>
              <w:rPr>
                <w:rFonts w:ascii="Skeena" w:hAnsi="Skeena" w:cs="Arial"/>
                <w:b/>
                <w:color w:val="FFFFFF"/>
                <w:sz w:val="20"/>
                <w:szCs w:val="20"/>
              </w:rPr>
            </w:pPr>
            <w:r w:rsidRPr="00681E97">
              <w:rPr>
                <w:rFonts w:ascii="Skeena" w:hAnsi="Skeena" w:cs="Arial"/>
                <w:b/>
                <w:color w:val="000000"/>
                <w:sz w:val="20"/>
                <w:szCs w:val="20"/>
              </w:rPr>
              <w:t>Self-Employment</w:t>
            </w:r>
          </w:p>
        </w:tc>
        <w:tc>
          <w:tcPr>
            <w:tcW w:w="1550" w:type="pct"/>
            <w:tcBorders>
              <w:top w:val="single" w:sz="8" w:space="0" w:color="auto"/>
              <w:left w:val="single" w:sz="24" w:space="0" w:color="auto"/>
              <w:bottom w:val="single" w:sz="8" w:space="0" w:color="auto"/>
              <w:right w:val="single" w:sz="8" w:space="0" w:color="auto"/>
            </w:tcBorders>
            <w:shd w:val="clear" w:color="auto" w:fill="FF0000"/>
            <w:vAlign w:val="center"/>
          </w:tcPr>
          <w:p w14:paraId="289D88BD" w14:textId="77777777" w:rsidR="00681E97" w:rsidRPr="00681E97" w:rsidRDefault="00681E97" w:rsidP="00681E97">
            <w:pPr>
              <w:numPr>
                <w:ilvl w:val="0"/>
                <w:numId w:val="5"/>
              </w:numPr>
              <w:ind w:left="288" w:hanging="288"/>
              <w:contextualSpacing/>
              <w:rPr>
                <w:rFonts w:ascii="Skeena" w:hAnsi="Skeena" w:cs="Arial"/>
                <w:b/>
                <w:color w:val="FFFFFF"/>
                <w:sz w:val="20"/>
                <w:szCs w:val="20"/>
              </w:rPr>
            </w:pPr>
            <w:r w:rsidRPr="00681E97">
              <w:rPr>
                <w:rFonts w:ascii="Skeena" w:hAnsi="Skeena" w:cs="Arial"/>
                <w:b/>
                <w:color w:val="FFFFFF"/>
                <w:sz w:val="20"/>
                <w:szCs w:val="20"/>
              </w:rPr>
              <w:t>Tax Return</w:t>
            </w:r>
          </w:p>
        </w:tc>
        <w:tc>
          <w:tcPr>
            <w:tcW w:w="1662" w:type="pct"/>
            <w:tcBorders>
              <w:top w:val="single" w:sz="8" w:space="0" w:color="auto"/>
              <w:left w:val="single" w:sz="8" w:space="0" w:color="auto"/>
              <w:bottom w:val="single" w:sz="8" w:space="0" w:color="auto"/>
              <w:right w:val="single" w:sz="24" w:space="0" w:color="auto"/>
            </w:tcBorders>
            <w:vAlign w:val="center"/>
          </w:tcPr>
          <w:p w14:paraId="3E93806B" w14:textId="77777777" w:rsidR="00681E97" w:rsidRPr="00681E97" w:rsidRDefault="00681E97" w:rsidP="00681E97">
            <w:pPr>
              <w:rPr>
                <w:rFonts w:ascii="Skeena" w:hAnsi="Skeena" w:cs="Arial"/>
                <w:b/>
                <w:sz w:val="20"/>
                <w:szCs w:val="20"/>
              </w:rPr>
            </w:pPr>
          </w:p>
        </w:tc>
      </w:tr>
      <w:tr w:rsidR="00681E97" w:rsidRPr="00681E97" w14:paraId="7DAB5F7F" w14:textId="77777777" w:rsidTr="00894D7D">
        <w:tc>
          <w:tcPr>
            <w:tcW w:w="409" w:type="pct"/>
            <w:vMerge/>
            <w:tcBorders>
              <w:top w:val="single" w:sz="24" w:space="0" w:color="auto"/>
              <w:left w:val="single" w:sz="24" w:space="0" w:color="auto"/>
              <w:bottom w:val="single" w:sz="4" w:space="0" w:color="auto"/>
              <w:right w:val="single" w:sz="24" w:space="0" w:color="auto"/>
            </w:tcBorders>
            <w:shd w:val="clear" w:color="auto" w:fill="7030A0"/>
            <w:textDirection w:val="btLr"/>
            <w:vAlign w:val="center"/>
          </w:tcPr>
          <w:p w14:paraId="461FCAAD" w14:textId="77777777" w:rsidR="00681E97" w:rsidRPr="00681E97" w:rsidRDefault="00681E97" w:rsidP="00681E97">
            <w:pPr>
              <w:ind w:left="113" w:right="113"/>
              <w:jc w:val="center"/>
              <w:rPr>
                <w:rFonts w:ascii="Skeena" w:hAnsi="Skeena" w:cs="Arial"/>
                <w:sz w:val="20"/>
                <w:szCs w:val="20"/>
              </w:rPr>
            </w:pPr>
          </w:p>
        </w:tc>
        <w:tc>
          <w:tcPr>
            <w:tcW w:w="1379" w:type="pct"/>
            <w:gridSpan w:val="2"/>
            <w:tcBorders>
              <w:top w:val="single" w:sz="8" w:space="0" w:color="auto"/>
              <w:left w:val="single" w:sz="24" w:space="0" w:color="auto"/>
              <w:bottom w:val="single" w:sz="24" w:space="0" w:color="auto"/>
              <w:right w:val="single" w:sz="24" w:space="0" w:color="auto"/>
            </w:tcBorders>
          </w:tcPr>
          <w:p w14:paraId="4CAF2BC2"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ontributions</w:t>
            </w:r>
          </w:p>
        </w:tc>
        <w:tc>
          <w:tcPr>
            <w:tcW w:w="1550" w:type="pct"/>
            <w:tcBorders>
              <w:top w:val="single" w:sz="8" w:space="0" w:color="auto"/>
              <w:left w:val="single" w:sz="24" w:space="0" w:color="auto"/>
              <w:bottom w:val="single" w:sz="24" w:space="0" w:color="auto"/>
              <w:right w:val="single" w:sz="8" w:space="0" w:color="auto"/>
            </w:tcBorders>
            <w:shd w:val="clear" w:color="auto" w:fill="FFFF00"/>
            <w:vAlign w:val="center"/>
          </w:tcPr>
          <w:p w14:paraId="772E944E"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8" w:space="0" w:color="auto"/>
              <w:left w:val="single" w:sz="8" w:space="0" w:color="auto"/>
              <w:bottom w:val="single" w:sz="24" w:space="0" w:color="auto"/>
              <w:right w:val="single" w:sz="24" w:space="0" w:color="auto"/>
            </w:tcBorders>
            <w:vAlign w:val="center"/>
          </w:tcPr>
          <w:p w14:paraId="50FC6494" w14:textId="77777777" w:rsidR="00681E97" w:rsidRPr="00681E97" w:rsidRDefault="00681E97" w:rsidP="00681E97">
            <w:pPr>
              <w:rPr>
                <w:rFonts w:ascii="Skeena" w:hAnsi="Skeena" w:cs="Arial"/>
                <w:b/>
                <w:sz w:val="20"/>
                <w:szCs w:val="20"/>
              </w:rPr>
            </w:pPr>
          </w:p>
        </w:tc>
      </w:tr>
      <w:tr w:rsidR="00681E97" w:rsidRPr="00681E97" w14:paraId="54FCA127" w14:textId="77777777" w:rsidTr="00894D7D">
        <w:trPr>
          <w:cantSplit/>
          <w:trHeight w:val="576"/>
        </w:trPr>
        <w:tc>
          <w:tcPr>
            <w:tcW w:w="409" w:type="pct"/>
            <w:vMerge w:val="restart"/>
            <w:tcBorders>
              <w:top w:val="single" w:sz="4" w:space="0" w:color="auto"/>
              <w:left w:val="single" w:sz="24" w:space="0" w:color="auto"/>
              <w:bottom w:val="single" w:sz="24" w:space="0" w:color="auto"/>
              <w:right w:val="single" w:sz="24" w:space="0" w:color="auto"/>
            </w:tcBorders>
            <w:shd w:val="clear" w:color="auto" w:fill="1F497D"/>
            <w:textDirection w:val="btLr"/>
          </w:tcPr>
          <w:p w14:paraId="327B9442" w14:textId="77777777" w:rsidR="00681E97" w:rsidRPr="00681E97" w:rsidRDefault="00681E97" w:rsidP="00681E97">
            <w:pPr>
              <w:ind w:left="113" w:right="113"/>
              <w:jc w:val="center"/>
              <w:rPr>
                <w:rFonts w:ascii="Skeena" w:hAnsi="Skeena" w:cs="Arial"/>
                <w:b/>
                <w:sz w:val="20"/>
                <w:szCs w:val="20"/>
              </w:rPr>
            </w:pPr>
            <w:r w:rsidRPr="00681E97">
              <w:rPr>
                <w:rFonts w:ascii="Skeena" w:hAnsi="Skeena" w:cs="Arial"/>
                <w:b/>
                <w:color w:val="FFFFFF"/>
                <w:sz w:val="20"/>
                <w:szCs w:val="20"/>
              </w:rPr>
              <w:t>Category Specific</w:t>
            </w:r>
          </w:p>
        </w:tc>
        <w:tc>
          <w:tcPr>
            <w:tcW w:w="1379" w:type="pct"/>
            <w:gridSpan w:val="2"/>
            <w:tcBorders>
              <w:top w:val="single" w:sz="24" w:space="0" w:color="auto"/>
              <w:left w:val="single" w:sz="24" w:space="0" w:color="auto"/>
              <w:bottom w:val="single" w:sz="8" w:space="0" w:color="auto"/>
              <w:right w:val="single" w:sz="24" w:space="0" w:color="auto"/>
            </w:tcBorders>
          </w:tcPr>
          <w:p w14:paraId="49F36B09"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Pregnancy</w:t>
            </w:r>
          </w:p>
          <w:p w14:paraId="1A5E27EA" w14:textId="77777777" w:rsidR="00681E97" w:rsidRPr="00681E97" w:rsidRDefault="00681E97" w:rsidP="00681E97">
            <w:pPr>
              <w:rPr>
                <w:rFonts w:ascii="Skeena" w:hAnsi="Skeena" w:cs="Arial"/>
                <w:sz w:val="20"/>
                <w:szCs w:val="20"/>
              </w:rPr>
            </w:pPr>
            <w:r w:rsidRPr="00681E97">
              <w:rPr>
                <w:rFonts w:ascii="Skeena" w:hAnsi="Skeena" w:cs="Arial"/>
                <w:sz w:val="20"/>
                <w:szCs w:val="20"/>
              </w:rPr>
              <w:t>(Pregnant Woman)</w:t>
            </w:r>
          </w:p>
        </w:tc>
        <w:tc>
          <w:tcPr>
            <w:tcW w:w="1550" w:type="pct"/>
            <w:tcBorders>
              <w:top w:val="single" w:sz="24" w:space="0" w:color="auto"/>
              <w:left w:val="single" w:sz="24" w:space="0" w:color="auto"/>
              <w:bottom w:val="single" w:sz="8" w:space="0" w:color="auto"/>
              <w:right w:val="single" w:sz="8" w:space="0" w:color="auto"/>
            </w:tcBorders>
            <w:shd w:val="clear" w:color="auto" w:fill="FFFF00"/>
            <w:vAlign w:val="center"/>
          </w:tcPr>
          <w:p w14:paraId="292E0836"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24" w:space="0" w:color="auto"/>
              <w:left w:val="single" w:sz="8" w:space="0" w:color="auto"/>
              <w:bottom w:val="single" w:sz="8" w:space="0" w:color="auto"/>
              <w:right w:val="single" w:sz="24" w:space="0" w:color="auto"/>
            </w:tcBorders>
            <w:shd w:val="clear" w:color="auto" w:fill="auto"/>
            <w:vAlign w:val="center"/>
          </w:tcPr>
          <w:p w14:paraId="65FDCF0A" w14:textId="77777777" w:rsidR="00681E97" w:rsidRPr="00681E97" w:rsidRDefault="00681E97" w:rsidP="00681E97">
            <w:pPr>
              <w:rPr>
                <w:rFonts w:ascii="Skeena" w:hAnsi="Skeena" w:cs="Arial"/>
                <w:b/>
                <w:sz w:val="20"/>
                <w:szCs w:val="20"/>
              </w:rPr>
            </w:pPr>
          </w:p>
        </w:tc>
      </w:tr>
      <w:tr w:rsidR="00681E97" w:rsidRPr="00681E97" w14:paraId="47278AE5" w14:textId="77777777" w:rsidTr="00894D7D">
        <w:tc>
          <w:tcPr>
            <w:tcW w:w="409" w:type="pct"/>
            <w:vMerge/>
            <w:tcBorders>
              <w:left w:val="single" w:sz="24" w:space="0" w:color="auto"/>
              <w:bottom w:val="single" w:sz="24" w:space="0" w:color="auto"/>
              <w:right w:val="single" w:sz="24" w:space="0" w:color="auto"/>
            </w:tcBorders>
            <w:shd w:val="clear" w:color="auto" w:fill="1F497D"/>
          </w:tcPr>
          <w:p w14:paraId="7ABF2BEF" w14:textId="77777777" w:rsidR="00681E97" w:rsidRPr="00681E97" w:rsidRDefault="00681E97" w:rsidP="00681E97">
            <w:pPr>
              <w:rPr>
                <w:rFonts w:ascii="Skeena" w:hAnsi="Skeena" w:cs="Arial"/>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130556B4"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School Attendance</w:t>
            </w:r>
          </w:p>
          <w:p w14:paraId="4EDBFA00" w14:textId="77777777" w:rsidR="00681E97" w:rsidRPr="00681E97" w:rsidRDefault="00681E97" w:rsidP="00681E97">
            <w:pPr>
              <w:rPr>
                <w:rFonts w:ascii="Skeena" w:hAnsi="Skeena" w:cs="Arial"/>
                <w:sz w:val="20"/>
                <w:szCs w:val="20"/>
              </w:rPr>
            </w:pPr>
            <w:r w:rsidRPr="00681E97">
              <w:rPr>
                <w:rFonts w:ascii="Skeena" w:hAnsi="Skeena" w:cs="Arial"/>
                <w:sz w:val="20"/>
                <w:szCs w:val="20"/>
              </w:rPr>
              <w:t>(If the only Qualifying Child for a PCR is Age 18)</w:t>
            </w:r>
          </w:p>
        </w:tc>
        <w:tc>
          <w:tcPr>
            <w:tcW w:w="1550" w:type="pct"/>
            <w:tcBorders>
              <w:top w:val="single" w:sz="8" w:space="0" w:color="auto"/>
              <w:left w:val="single" w:sz="24" w:space="0" w:color="auto"/>
              <w:bottom w:val="single" w:sz="8" w:space="0" w:color="auto"/>
              <w:right w:val="single" w:sz="8" w:space="0" w:color="auto"/>
            </w:tcBorders>
            <w:shd w:val="clear" w:color="auto" w:fill="FFFF00"/>
            <w:vAlign w:val="center"/>
          </w:tcPr>
          <w:p w14:paraId="6812BE32"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lient Statement</w:t>
            </w:r>
          </w:p>
        </w:tc>
        <w:tc>
          <w:tcPr>
            <w:tcW w:w="1662" w:type="pct"/>
            <w:tcBorders>
              <w:top w:val="single" w:sz="8" w:space="0" w:color="auto"/>
              <w:left w:val="single" w:sz="8" w:space="0" w:color="auto"/>
              <w:bottom w:val="single" w:sz="8" w:space="0" w:color="auto"/>
              <w:right w:val="single" w:sz="24" w:space="0" w:color="auto"/>
            </w:tcBorders>
            <w:vAlign w:val="center"/>
          </w:tcPr>
          <w:p w14:paraId="32176918" w14:textId="77777777" w:rsidR="00681E97" w:rsidRPr="00681E97" w:rsidRDefault="00681E97" w:rsidP="00681E97">
            <w:pPr>
              <w:rPr>
                <w:rFonts w:ascii="Skeena" w:hAnsi="Skeena" w:cs="Arial"/>
                <w:b/>
                <w:sz w:val="20"/>
                <w:szCs w:val="20"/>
              </w:rPr>
            </w:pPr>
          </w:p>
        </w:tc>
      </w:tr>
      <w:tr w:rsidR="00681E97" w:rsidRPr="00681E97" w14:paraId="739A5598" w14:textId="77777777" w:rsidTr="00894D7D">
        <w:tc>
          <w:tcPr>
            <w:tcW w:w="409" w:type="pct"/>
            <w:vMerge/>
            <w:tcBorders>
              <w:left w:val="single" w:sz="24" w:space="0" w:color="auto"/>
              <w:bottom w:val="single" w:sz="24" w:space="0" w:color="auto"/>
              <w:right w:val="single" w:sz="24" w:space="0" w:color="auto"/>
            </w:tcBorders>
            <w:shd w:val="clear" w:color="auto" w:fill="1F497D"/>
          </w:tcPr>
          <w:p w14:paraId="5308507A" w14:textId="77777777" w:rsidR="00681E97" w:rsidRPr="00681E97" w:rsidRDefault="00681E97" w:rsidP="00681E97">
            <w:pPr>
              <w:rPr>
                <w:rFonts w:ascii="Skeena" w:hAnsi="Skeena" w:cs="Arial"/>
                <w:sz w:val="20"/>
                <w:szCs w:val="20"/>
              </w:rPr>
            </w:pPr>
          </w:p>
        </w:tc>
        <w:tc>
          <w:tcPr>
            <w:tcW w:w="1379" w:type="pct"/>
            <w:gridSpan w:val="2"/>
            <w:tcBorders>
              <w:top w:val="single" w:sz="8" w:space="0" w:color="auto"/>
              <w:left w:val="single" w:sz="24" w:space="0" w:color="auto"/>
              <w:bottom w:val="single" w:sz="24" w:space="0" w:color="auto"/>
              <w:right w:val="single" w:sz="24" w:space="0" w:color="auto"/>
            </w:tcBorders>
          </w:tcPr>
          <w:p w14:paraId="010437A2"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Disability</w:t>
            </w:r>
          </w:p>
          <w:p w14:paraId="19D6F721" w14:textId="77777777" w:rsidR="00681E97" w:rsidRPr="00681E97" w:rsidRDefault="00681E97" w:rsidP="00681E97">
            <w:pPr>
              <w:rPr>
                <w:rFonts w:ascii="Skeena" w:hAnsi="Skeena" w:cs="Arial"/>
                <w:sz w:val="20"/>
                <w:szCs w:val="20"/>
              </w:rPr>
            </w:pPr>
            <w:r w:rsidRPr="00681E97">
              <w:rPr>
                <w:rFonts w:ascii="Skeena" w:hAnsi="Skeena" w:cs="Arial"/>
                <w:sz w:val="20"/>
                <w:szCs w:val="20"/>
              </w:rPr>
              <w:t>(Non-MAGI with Applicant under age 65)</w:t>
            </w:r>
          </w:p>
        </w:tc>
        <w:tc>
          <w:tcPr>
            <w:tcW w:w="1550" w:type="pct"/>
            <w:tcBorders>
              <w:top w:val="single" w:sz="8" w:space="0" w:color="auto"/>
              <w:left w:val="single" w:sz="24" w:space="0" w:color="auto"/>
              <w:bottom w:val="single" w:sz="24" w:space="0" w:color="auto"/>
              <w:right w:val="single" w:sz="8" w:space="0" w:color="auto"/>
            </w:tcBorders>
            <w:shd w:val="clear" w:color="auto" w:fill="00B050"/>
          </w:tcPr>
          <w:p w14:paraId="66D36615"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BENDEX</w:t>
            </w:r>
          </w:p>
          <w:p w14:paraId="570028B4" w14:textId="77777777" w:rsidR="00681E97" w:rsidRPr="00681E97" w:rsidRDefault="00681E97" w:rsidP="00681E97">
            <w:pPr>
              <w:numPr>
                <w:ilvl w:val="0"/>
                <w:numId w:val="4"/>
              </w:numPr>
              <w:ind w:left="288" w:hanging="288"/>
              <w:contextualSpacing/>
              <w:rPr>
                <w:rFonts w:ascii="Skeena" w:hAnsi="Skeena" w:cs="Arial"/>
                <w:b/>
                <w:sz w:val="20"/>
                <w:szCs w:val="20"/>
              </w:rPr>
            </w:pPr>
            <w:r w:rsidRPr="00681E97">
              <w:rPr>
                <w:rFonts w:ascii="Skeena" w:hAnsi="Skeena" w:cs="Arial"/>
                <w:b/>
                <w:sz w:val="20"/>
                <w:szCs w:val="20"/>
              </w:rPr>
              <w:t>SDX</w:t>
            </w:r>
          </w:p>
        </w:tc>
        <w:tc>
          <w:tcPr>
            <w:tcW w:w="1662" w:type="pct"/>
            <w:tcBorders>
              <w:top w:val="single" w:sz="8" w:space="0" w:color="auto"/>
              <w:left w:val="single" w:sz="8" w:space="0" w:color="auto"/>
              <w:bottom w:val="single" w:sz="24" w:space="0" w:color="auto"/>
              <w:right w:val="single" w:sz="24" w:space="0" w:color="auto"/>
            </w:tcBorders>
            <w:shd w:val="clear" w:color="auto" w:fill="FF0000"/>
          </w:tcPr>
          <w:p w14:paraId="3C26674B"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SSA/SSI Award Letter</w:t>
            </w:r>
          </w:p>
          <w:p w14:paraId="28558349" w14:textId="77777777" w:rsidR="00681E97" w:rsidRPr="00681E97" w:rsidRDefault="00681E97" w:rsidP="00681E97">
            <w:pPr>
              <w:numPr>
                <w:ilvl w:val="0"/>
                <w:numId w:val="4"/>
              </w:numPr>
              <w:ind w:left="288" w:hanging="288"/>
              <w:contextualSpacing/>
              <w:rPr>
                <w:rFonts w:ascii="Skeena" w:hAnsi="Skeena" w:cs="Arial"/>
                <w:b/>
                <w:color w:val="FFFFFF"/>
                <w:sz w:val="20"/>
                <w:szCs w:val="20"/>
              </w:rPr>
            </w:pPr>
            <w:r w:rsidRPr="00681E97">
              <w:rPr>
                <w:rFonts w:ascii="Skeena" w:hAnsi="Skeena" w:cs="Arial"/>
                <w:b/>
                <w:color w:val="FFFFFF"/>
                <w:sz w:val="20"/>
                <w:szCs w:val="20"/>
              </w:rPr>
              <w:t>MAO99</w:t>
            </w:r>
          </w:p>
        </w:tc>
      </w:tr>
    </w:tbl>
    <w:p w14:paraId="02D28C67" w14:textId="77777777" w:rsidR="00681E97" w:rsidRPr="00681E97" w:rsidRDefault="00681E97" w:rsidP="00681E97">
      <w:pPr>
        <w:jc w:val="center"/>
        <w:rPr>
          <w:rFonts w:ascii="Skeena" w:hAnsi="Skeena"/>
          <w:b/>
          <w:sz w:val="2"/>
        </w:rPr>
      </w:pPr>
    </w:p>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681E97" w:rsidRPr="00681E97" w14:paraId="6B57675D" w14:textId="77777777" w:rsidTr="00894D7D">
        <w:tc>
          <w:tcPr>
            <w:tcW w:w="1666" w:type="pct"/>
          </w:tcPr>
          <w:p w14:paraId="6260F959" w14:textId="77777777" w:rsidR="00681E97" w:rsidRPr="00681E97" w:rsidRDefault="00681E97" w:rsidP="00681E97">
            <w:pPr>
              <w:jc w:val="center"/>
              <w:rPr>
                <w:rFonts w:ascii="Skeena" w:hAnsi="Skeena" w:cs="Arial"/>
                <w:b/>
                <w:sz w:val="20"/>
              </w:rPr>
            </w:pPr>
            <w:r w:rsidRPr="00681E97">
              <w:rPr>
                <w:rFonts w:ascii="Skeena" w:hAnsi="Skeena" w:cs="Arial"/>
                <w:b/>
                <w:sz w:val="20"/>
                <w:shd w:val="clear" w:color="auto" w:fill="00B050"/>
              </w:rPr>
              <w:t>Electronic Source</w:t>
            </w:r>
          </w:p>
        </w:tc>
        <w:tc>
          <w:tcPr>
            <w:tcW w:w="1667" w:type="pct"/>
          </w:tcPr>
          <w:p w14:paraId="3D4AB270" w14:textId="77777777" w:rsidR="00681E97" w:rsidRPr="00681E97" w:rsidRDefault="00681E97" w:rsidP="00681E97">
            <w:pPr>
              <w:jc w:val="center"/>
              <w:rPr>
                <w:rFonts w:ascii="Skeena" w:hAnsi="Skeena" w:cs="Arial"/>
                <w:b/>
                <w:sz w:val="20"/>
              </w:rPr>
            </w:pPr>
            <w:r w:rsidRPr="00681E97">
              <w:rPr>
                <w:rFonts w:ascii="Skeena" w:hAnsi="Skeena" w:cs="Arial"/>
                <w:b/>
                <w:sz w:val="20"/>
                <w:shd w:val="clear" w:color="auto" w:fill="FFFF00"/>
              </w:rPr>
              <w:t>Client Statement</w:t>
            </w:r>
          </w:p>
        </w:tc>
        <w:tc>
          <w:tcPr>
            <w:tcW w:w="1667" w:type="pct"/>
          </w:tcPr>
          <w:p w14:paraId="75AC3AC4" w14:textId="77777777" w:rsidR="00681E97" w:rsidRPr="00681E97" w:rsidRDefault="00681E97" w:rsidP="00681E97">
            <w:pPr>
              <w:jc w:val="center"/>
              <w:rPr>
                <w:rFonts w:ascii="Skeena" w:hAnsi="Skeena" w:cs="Arial"/>
                <w:b/>
                <w:sz w:val="20"/>
              </w:rPr>
            </w:pPr>
            <w:r w:rsidRPr="00681E97">
              <w:rPr>
                <w:rFonts w:ascii="Skeena" w:hAnsi="Skeena" w:cs="Arial"/>
                <w:b/>
                <w:color w:val="FFFFFF"/>
                <w:sz w:val="20"/>
                <w:shd w:val="clear" w:color="auto" w:fill="FF0000"/>
              </w:rPr>
              <w:t>Hard Copy</w:t>
            </w:r>
          </w:p>
        </w:tc>
      </w:tr>
    </w:tbl>
    <w:p w14:paraId="132545DC" w14:textId="77777777" w:rsidR="00681E97" w:rsidRPr="00681E97" w:rsidRDefault="00681E97" w:rsidP="00681E97">
      <w:pPr>
        <w:tabs>
          <w:tab w:val="right" w:pos="9360"/>
        </w:tabs>
        <w:rPr>
          <w:rFonts w:ascii="Skeena" w:hAnsi="Skeena" w:cs="Arial"/>
          <w:bCs/>
        </w:rPr>
      </w:pPr>
    </w:p>
    <w:p w14:paraId="17F5D221" w14:textId="77777777" w:rsidR="00681E97" w:rsidRPr="00681E97" w:rsidRDefault="00681E97" w:rsidP="00681E97">
      <w:pPr>
        <w:pStyle w:val="ManualHeading2"/>
      </w:pPr>
      <w:bookmarkStart w:id="7" w:name="_Toc144195588"/>
      <w:bookmarkStart w:id="8" w:name="_Toc144199677"/>
      <w:bookmarkStart w:id="9" w:name="_Toc144756636"/>
      <w:r w:rsidRPr="00681E97">
        <w:t>105.01.02</w:t>
      </w:r>
      <w:r w:rsidRPr="00681E97">
        <w:tab/>
        <w:t>Resource Verification Matrix</w:t>
      </w:r>
      <w:bookmarkEnd w:id="7"/>
      <w:bookmarkEnd w:id="8"/>
      <w:bookmarkEnd w:id="9"/>
    </w:p>
    <w:p w14:paraId="4C8B0139" w14:textId="77777777" w:rsidR="00681E97" w:rsidRPr="00681E97" w:rsidRDefault="00681E97" w:rsidP="00681E97">
      <w:pPr>
        <w:tabs>
          <w:tab w:val="right" w:pos="9360"/>
        </w:tabs>
        <w:jc w:val="right"/>
        <w:rPr>
          <w:rFonts w:ascii="Skeena" w:hAnsi="Skeena" w:cs="Arial"/>
          <w:bCs/>
          <w:sz w:val="16"/>
        </w:rPr>
      </w:pPr>
      <w:r w:rsidRPr="00681E97">
        <w:rPr>
          <w:rFonts w:ascii="Skeena" w:hAnsi="Skeena" w:cs="Arial"/>
          <w:bCs/>
          <w:sz w:val="16"/>
        </w:rPr>
        <w:t>(Rev. 02/01/23)</w:t>
      </w:r>
    </w:p>
    <w:tbl>
      <w:tblPr>
        <w:tblStyle w:val="TableGrid7"/>
        <w:tblW w:w="4916" w:type="pct"/>
        <w:tblInd w:w="180" w:type="dxa"/>
        <w:tblLook w:val="04A0" w:firstRow="1" w:lastRow="0" w:firstColumn="1" w:lastColumn="0" w:noHBand="0" w:noVBand="1"/>
      </w:tblPr>
      <w:tblGrid>
        <w:gridCol w:w="750"/>
        <w:gridCol w:w="1257"/>
        <w:gridCol w:w="1273"/>
        <w:gridCol w:w="2844"/>
        <w:gridCol w:w="3049"/>
      </w:tblGrid>
      <w:tr w:rsidR="00681E97" w:rsidRPr="00681E97" w14:paraId="36FDFF8C" w14:textId="77777777" w:rsidTr="00894D7D">
        <w:trPr>
          <w:tblHeader/>
        </w:trPr>
        <w:tc>
          <w:tcPr>
            <w:tcW w:w="409" w:type="pct"/>
            <w:tcBorders>
              <w:top w:val="nil"/>
              <w:left w:val="nil"/>
              <w:bottom w:val="nil"/>
              <w:right w:val="nil"/>
            </w:tcBorders>
          </w:tcPr>
          <w:p w14:paraId="0BBABB41" w14:textId="77777777" w:rsidR="00681E97" w:rsidRPr="00681E97" w:rsidRDefault="00681E97" w:rsidP="00681E97">
            <w:pPr>
              <w:jc w:val="center"/>
              <w:rPr>
                <w:rFonts w:ascii="Skeena" w:hAnsi="Skeena" w:cs="Arial"/>
                <w:sz w:val="20"/>
                <w:szCs w:val="20"/>
              </w:rPr>
            </w:pPr>
          </w:p>
        </w:tc>
        <w:tc>
          <w:tcPr>
            <w:tcW w:w="685" w:type="pct"/>
            <w:tcBorders>
              <w:top w:val="nil"/>
              <w:left w:val="nil"/>
              <w:bottom w:val="single" w:sz="24" w:space="0" w:color="auto"/>
              <w:right w:val="nil"/>
            </w:tcBorders>
          </w:tcPr>
          <w:p w14:paraId="15AE7466" w14:textId="77777777" w:rsidR="00681E97" w:rsidRPr="00681E97" w:rsidRDefault="00681E97" w:rsidP="00681E97">
            <w:pPr>
              <w:jc w:val="center"/>
              <w:rPr>
                <w:rFonts w:ascii="Skeena" w:hAnsi="Skeena" w:cs="Arial"/>
                <w:sz w:val="20"/>
                <w:szCs w:val="20"/>
              </w:rPr>
            </w:pPr>
          </w:p>
        </w:tc>
        <w:tc>
          <w:tcPr>
            <w:tcW w:w="694" w:type="pct"/>
            <w:tcBorders>
              <w:top w:val="nil"/>
              <w:left w:val="nil"/>
              <w:bottom w:val="single" w:sz="24" w:space="0" w:color="auto"/>
              <w:right w:val="nil"/>
            </w:tcBorders>
          </w:tcPr>
          <w:p w14:paraId="60B420FA" w14:textId="77777777" w:rsidR="00681E97" w:rsidRPr="00681E97" w:rsidRDefault="00681E97" w:rsidP="00681E97">
            <w:pPr>
              <w:jc w:val="center"/>
              <w:rPr>
                <w:rFonts w:ascii="Skeena" w:hAnsi="Skeena" w:cs="Arial"/>
                <w:sz w:val="20"/>
                <w:szCs w:val="20"/>
              </w:rPr>
            </w:pPr>
          </w:p>
        </w:tc>
        <w:tc>
          <w:tcPr>
            <w:tcW w:w="3212" w:type="pct"/>
            <w:gridSpan w:val="2"/>
            <w:tcBorders>
              <w:top w:val="single" w:sz="24" w:space="0" w:color="auto"/>
              <w:left w:val="single" w:sz="24" w:space="0" w:color="auto"/>
              <w:bottom w:val="single" w:sz="24" w:space="0" w:color="auto"/>
              <w:right w:val="single" w:sz="24" w:space="0" w:color="auto"/>
            </w:tcBorders>
          </w:tcPr>
          <w:p w14:paraId="7962124D"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Acceptable Sources</w:t>
            </w:r>
          </w:p>
          <w:p w14:paraId="4264FB00" w14:textId="77777777" w:rsidR="00681E97" w:rsidRPr="00681E97" w:rsidRDefault="00681E97" w:rsidP="00681E97">
            <w:pPr>
              <w:jc w:val="center"/>
              <w:rPr>
                <w:rFonts w:ascii="Skeena" w:hAnsi="Skeena" w:cs="Arial"/>
                <w:sz w:val="20"/>
                <w:szCs w:val="20"/>
              </w:rPr>
            </w:pPr>
            <w:r w:rsidRPr="00681E97">
              <w:rPr>
                <w:rFonts w:ascii="Skeena" w:hAnsi="Skeena" w:cs="Arial"/>
                <w:sz w:val="20"/>
                <w:szCs w:val="20"/>
              </w:rPr>
              <w:t>Only consider resources for non-MAGI programs</w:t>
            </w:r>
          </w:p>
        </w:tc>
      </w:tr>
      <w:tr w:rsidR="00681E97" w:rsidRPr="00681E97" w14:paraId="5CA19FA6" w14:textId="77777777" w:rsidTr="00894D7D">
        <w:trPr>
          <w:tblHeader/>
        </w:trPr>
        <w:tc>
          <w:tcPr>
            <w:tcW w:w="409" w:type="pct"/>
            <w:tcBorders>
              <w:top w:val="nil"/>
              <w:left w:val="nil"/>
              <w:bottom w:val="single" w:sz="24" w:space="0" w:color="auto"/>
              <w:right w:val="single" w:sz="24" w:space="0" w:color="auto"/>
            </w:tcBorders>
            <w:shd w:val="clear" w:color="auto" w:fill="auto"/>
            <w:textDirection w:val="btLr"/>
            <w:vAlign w:val="center"/>
          </w:tcPr>
          <w:p w14:paraId="494181D0" w14:textId="77777777" w:rsidR="00681E97" w:rsidRPr="00681E97" w:rsidRDefault="00681E97" w:rsidP="00681E97">
            <w:pPr>
              <w:ind w:left="113" w:right="113"/>
              <w:jc w:val="center"/>
              <w:rPr>
                <w:rFonts w:ascii="Skeena" w:hAnsi="Skeena" w:cs="Arial"/>
                <w:b/>
                <w:color w:val="FFFFFF"/>
                <w:sz w:val="20"/>
                <w:szCs w:val="20"/>
              </w:rPr>
            </w:pPr>
          </w:p>
        </w:tc>
        <w:tc>
          <w:tcPr>
            <w:tcW w:w="1379" w:type="pct"/>
            <w:gridSpan w:val="2"/>
            <w:tcBorders>
              <w:top w:val="single" w:sz="24" w:space="0" w:color="auto"/>
              <w:left w:val="single" w:sz="24" w:space="0" w:color="auto"/>
              <w:bottom w:val="single" w:sz="24" w:space="0" w:color="auto"/>
              <w:right w:val="single" w:sz="2" w:space="0" w:color="auto"/>
            </w:tcBorders>
            <w:vAlign w:val="center"/>
          </w:tcPr>
          <w:p w14:paraId="711DEE3D" w14:textId="77777777" w:rsidR="00681E97" w:rsidRPr="00681E97" w:rsidRDefault="00681E97" w:rsidP="00681E97">
            <w:pPr>
              <w:jc w:val="center"/>
              <w:rPr>
                <w:rFonts w:ascii="Skeena" w:hAnsi="Skeena" w:cs="Arial"/>
                <w:sz w:val="20"/>
                <w:szCs w:val="20"/>
              </w:rPr>
            </w:pPr>
            <w:r w:rsidRPr="00681E97">
              <w:rPr>
                <w:rFonts w:ascii="Skeena" w:hAnsi="Skeena" w:cs="Arial"/>
                <w:b/>
                <w:sz w:val="20"/>
                <w:szCs w:val="20"/>
              </w:rPr>
              <w:t>Resource</w:t>
            </w:r>
          </w:p>
        </w:tc>
        <w:tc>
          <w:tcPr>
            <w:tcW w:w="1550" w:type="pct"/>
            <w:tcBorders>
              <w:top w:val="single" w:sz="24" w:space="0" w:color="auto"/>
              <w:left w:val="single" w:sz="24" w:space="0" w:color="auto"/>
              <w:bottom w:val="single" w:sz="24" w:space="0" w:color="auto"/>
              <w:right w:val="single" w:sz="2" w:space="0" w:color="auto"/>
            </w:tcBorders>
            <w:shd w:val="clear" w:color="auto" w:fill="auto"/>
            <w:vAlign w:val="center"/>
          </w:tcPr>
          <w:p w14:paraId="244986A9" w14:textId="77777777" w:rsidR="00681E97" w:rsidRPr="00681E97" w:rsidRDefault="00681E97" w:rsidP="00681E97">
            <w:pPr>
              <w:jc w:val="center"/>
              <w:rPr>
                <w:rFonts w:ascii="Skeena" w:hAnsi="Skeena" w:cs="Arial"/>
                <w:sz w:val="20"/>
                <w:szCs w:val="20"/>
              </w:rPr>
            </w:pPr>
            <w:r w:rsidRPr="00681E97">
              <w:rPr>
                <w:rFonts w:ascii="Skeena" w:hAnsi="Skeena" w:cs="Arial"/>
                <w:b/>
                <w:sz w:val="20"/>
                <w:szCs w:val="20"/>
              </w:rPr>
              <w:t>Verification Sources</w:t>
            </w:r>
          </w:p>
        </w:tc>
        <w:tc>
          <w:tcPr>
            <w:tcW w:w="1662" w:type="pct"/>
            <w:tcBorders>
              <w:top w:val="single" w:sz="24" w:space="0" w:color="auto"/>
              <w:left w:val="single" w:sz="2" w:space="0" w:color="auto"/>
              <w:bottom w:val="single" w:sz="24" w:space="0" w:color="auto"/>
              <w:right w:val="single" w:sz="24" w:space="0" w:color="auto"/>
            </w:tcBorders>
            <w:vAlign w:val="center"/>
          </w:tcPr>
          <w:p w14:paraId="33BFB579"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Instruction</w:t>
            </w:r>
          </w:p>
        </w:tc>
      </w:tr>
      <w:tr w:rsidR="00681E97" w:rsidRPr="00681E97" w14:paraId="5A40242E" w14:textId="77777777" w:rsidTr="00894D7D">
        <w:trPr>
          <w:cantSplit/>
          <w:trHeight w:val="360"/>
        </w:trPr>
        <w:tc>
          <w:tcPr>
            <w:tcW w:w="409" w:type="pct"/>
            <w:vMerge w:val="restart"/>
            <w:tcBorders>
              <w:top w:val="single" w:sz="24" w:space="0" w:color="auto"/>
              <w:left w:val="single" w:sz="24" w:space="0" w:color="auto"/>
              <w:right w:val="single" w:sz="24" w:space="0" w:color="auto"/>
            </w:tcBorders>
            <w:shd w:val="clear" w:color="auto" w:fill="002060"/>
            <w:textDirection w:val="btLr"/>
            <w:vAlign w:val="center"/>
          </w:tcPr>
          <w:p w14:paraId="3F768217" w14:textId="77777777" w:rsidR="00681E97" w:rsidRPr="00681E97" w:rsidRDefault="00681E97" w:rsidP="00681E97">
            <w:pPr>
              <w:ind w:left="113" w:right="113"/>
              <w:jc w:val="center"/>
              <w:rPr>
                <w:rFonts w:ascii="Skeena" w:hAnsi="Skeena" w:cs="Arial"/>
                <w:b/>
                <w:sz w:val="20"/>
                <w:szCs w:val="20"/>
              </w:rPr>
            </w:pPr>
            <w:r w:rsidRPr="00681E97">
              <w:rPr>
                <w:rFonts w:ascii="Skeena" w:hAnsi="Skeena" w:cs="Arial"/>
                <w:b/>
                <w:color w:val="FFFFFF"/>
                <w:sz w:val="20"/>
                <w:szCs w:val="20"/>
              </w:rPr>
              <w:t>Bank</w:t>
            </w:r>
          </w:p>
        </w:tc>
        <w:tc>
          <w:tcPr>
            <w:tcW w:w="1379" w:type="pct"/>
            <w:gridSpan w:val="2"/>
            <w:tcBorders>
              <w:top w:val="single" w:sz="24" w:space="0" w:color="auto"/>
              <w:left w:val="single" w:sz="24" w:space="0" w:color="auto"/>
              <w:bottom w:val="single" w:sz="8" w:space="0" w:color="auto"/>
              <w:right w:val="single" w:sz="24" w:space="0" w:color="auto"/>
            </w:tcBorders>
          </w:tcPr>
          <w:p w14:paraId="40697D94"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Checking Account Savings Account Certificate of Deposit</w:t>
            </w:r>
          </w:p>
        </w:tc>
        <w:tc>
          <w:tcPr>
            <w:tcW w:w="1550" w:type="pct"/>
            <w:tcBorders>
              <w:top w:val="single" w:sz="24" w:space="0" w:color="auto"/>
              <w:left w:val="single" w:sz="24" w:space="0" w:color="auto"/>
              <w:bottom w:val="single" w:sz="8" w:space="0" w:color="auto"/>
              <w:right w:val="single" w:sz="8" w:space="0" w:color="auto"/>
            </w:tcBorders>
            <w:shd w:val="clear" w:color="auto" w:fill="auto"/>
          </w:tcPr>
          <w:p w14:paraId="2A036CB6" w14:textId="77777777" w:rsidR="00681E97" w:rsidRPr="00681E97" w:rsidRDefault="00681E97" w:rsidP="00681E97">
            <w:pPr>
              <w:numPr>
                <w:ilvl w:val="0"/>
                <w:numId w:val="4"/>
              </w:numPr>
              <w:ind w:left="230" w:hanging="187"/>
              <w:contextualSpacing/>
              <w:rPr>
                <w:rFonts w:ascii="Skeena" w:hAnsi="Skeena" w:cs="Arial"/>
                <w:b/>
                <w:sz w:val="20"/>
                <w:szCs w:val="20"/>
              </w:rPr>
            </w:pPr>
            <w:r w:rsidRPr="00681E97">
              <w:rPr>
                <w:rFonts w:ascii="Skeena" w:hAnsi="Skeena" w:cs="Arial"/>
                <w:b/>
                <w:sz w:val="20"/>
                <w:szCs w:val="20"/>
              </w:rPr>
              <w:t>Documented call to Financial Institution</w:t>
            </w:r>
          </w:p>
          <w:p w14:paraId="606E42B4" w14:textId="77777777" w:rsidR="00681E97" w:rsidRPr="00681E97" w:rsidRDefault="00681E97" w:rsidP="00681E97">
            <w:pPr>
              <w:numPr>
                <w:ilvl w:val="0"/>
                <w:numId w:val="4"/>
              </w:numPr>
              <w:ind w:left="230" w:hanging="187"/>
              <w:contextualSpacing/>
              <w:rPr>
                <w:rFonts w:ascii="Skeena" w:hAnsi="Skeena" w:cs="Arial"/>
                <w:b/>
                <w:sz w:val="20"/>
                <w:szCs w:val="20"/>
              </w:rPr>
            </w:pPr>
            <w:r w:rsidRPr="00681E97">
              <w:rPr>
                <w:rFonts w:ascii="Skeena" w:hAnsi="Skeena" w:cs="Arial"/>
                <w:b/>
                <w:sz w:val="20"/>
                <w:szCs w:val="20"/>
              </w:rPr>
              <w:t>Asset Verification System (AVS)</w:t>
            </w:r>
          </w:p>
          <w:p w14:paraId="0101E343" w14:textId="77777777" w:rsidR="00681E97" w:rsidRPr="00681E97" w:rsidRDefault="00681E97" w:rsidP="00681E97">
            <w:pPr>
              <w:numPr>
                <w:ilvl w:val="0"/>
                <w:numId w:val="4"/>
              </w:numPr>
              <w:ind w:left="230" w:hanging="187"/>
              <w:contextualSpacing/>
              <w:rPr>
                <w:rFonts w:ascii="Skeena" w:hAnsi="Skeena" w:cs="Arial"/>
                <w:b/>
                <w:sz w:val="20"/>
                <w:szCs w:val="20"/>
              </w:rPr>
            </w:pPr>
            <w:r w:rsidRPr="00681E97">
              <w:rPr>
                <w:rFonts w:ascii="Skeena" w:hAnsi="Skeena" w:cs="Arial"/>
                <w:b/>
                <w:sz w:val="20"/>
                <w:szCs w:val="20"/>
              </w:rPr>
              <w:t>Bank Statement</w:t>
            </w:r>
          </w:p>
          <w:p w14:paraId="40783C15" w14:textId="77777777" w:rsidR="00681E97" w:rsidRPr="00681E97" w:rsidRDefault="00681E97" w:rsidP="00681E97">
            <w:pPr>
              <w:numPr>
                <w:ilvl w:val="0"/>
                <w:numId w:val="4"/>
              </w:numPr>
              <w:ind w:left="230" w:hanging="187"/>
              <w:contextualSpacing/>
              <w:rPr>
                <w:rFonts w:ascii="Skeena" w:hAnsi="Skeena" w:cs="Arial"/>
                <w:b/>
                <w:sz w:val="20"/>
                <w:szCs w:val="20"/>
              </w:rPr>
            </w:pPr>
            <w:r w:rsidRPr="00681E97">
              <w:rPr>
                <w:rFonts w:ascii="Skeena" w:hAnsi="Skeena" w:cs="Arial"/>
                <w:b/>
                <w:sz w:val="20"/>
                <w:szCs w:val="20"/>
              </w:rPr>
              <w:t>Account Information from Bank website</w:t>
            </w:r>
          </w:p>
        </w:tc>
        <w:tc>
          <w:tcPr>
            <w:tcW w:w="1662" w:type="pct"/>
            <w:tcBorders>
              <w:top w:val="single" w:sz="24" w:space="0" w:color="auto"/>
              <w:left w:val="single" w:sz="8" w:space="0" w:color="auto"/>
              <w:bottom w:val="single" w:sz="8" w:space="0" w:color="auto"/>
              <w:right w:val="single" w:sz="24" w:space="0" w:color="auto"/>
            </w:tcBorders>
            <w:shd w:val="clear" w:color="auto" w:fill="FFFFFF"/>
          </w:tcPr>
          <w:p w14:paraId="5FA5DB0D"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Verify:</w:t>
            </w:r>
          </w:p>
          <w:p w14:paraId="78D17CD4"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Name of Bank</w:t>
            </w:r>
          </w:p>
          <w:p w14:paraId="17AEBB91"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Account Number</w:t>
            </w:r>
          </w:p>
          <w:p w14:paraId="255E688B"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Account Balance</w:t>
            </w:r>
          </w:p>
          <w:p w14:paraId="31DD5F2F"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 xml:space="preserve">Obtain balance for month of </w:t>
            </w:r>
            <w:proofErr w:type="gramStart"/>
            <w:r w:rsidRPr="00681E97">
              <w:rPr>
                <w:rFonts w:ascii="Skeena" w:hAnsi="Skeena" w:cs="Arial"/>
                <w:b/>
                <w:color w:val="000000"/>
                <w:sz w:val="20"/>
                <w:szCs w:val="20"/>
              </w:rPr>
              <w:t>application</w:t>
            </w:r>
            <w:proofErr w:type="gramEnd"/>
          </w:p>
          <w:p w14:paraId="14995AE1"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Obtain balance for each Retroactive month</w:t>
            </w:r>
          </w:p>
        </w:tc>
      </w:tr>
      <w:tr w:rsidR="00681E97" w:rsidRPr="00681E97" w14:paraId="1F0E9120" w14:textId="77777777" w:rsidTr="00894D7D">
        <w:trPr>
          <w:trHeight w:val="360"/>
        </w:trPr>
        <w:tc>
          <w:tcPr>
            <w:tcW w:w="409" w:type="pct"/>
            <w:vMerge/>
            <w:tcBorders>
              <w:left w:val="single" w:sz="24" w:space="0" w:color="auto"/>
              <w:right w:val="single" w:sz="24" w:space="0" w:color="auto"/>
            </w:tcBorders>
            <w:shd w:val="clear" w:color="auto" w:fill="002060"/>
            <w:textDirection w:val="btLr"/>
            <w:vAlign w:val="center"/>
          </w:tcPr>
          <w:p w14:paraId="69B8EC9F" w14:textId="77777777" w:rsidR="00681E97" w:rsidRPr="00681E97" w:rsidRDefault="00681E97" w:rsidP="00681E97">
            <w:pPr>
              <w:ind w:left="113" w:right="113"/>
              <w:jc w:val="center"/>
              <w:rPr>
                <w:rFonts w:ascii="Skeena" w:hAnsi="Skeena" w:cs="Arial"/>
                <w:b/>
                <w:sz w:val="20"/>
                <w:szCs w:val="20"/>
              </w:rPr>
            </w:pPr>
          </w:p>
        </w:tc>
        <w:tc>
          <w:tcPr>
            <w:tcW w:w="1379" w:type="pct"/>
            <w:gridSpan w:val="2"/>
            <w:tcBorders>
              <w:top w:val="single" w:sz="8" w:space="0" w:color="auto"/>
              <w:left w:val="single" w:sz="24" w:space="0" w:color="auto"/>
              <w:bottom w:val="single" w:sz="8" w:space="0" w:color="auto"/>
              <w:right w:val="single" w:sz="24" w:space="0" w:color="auto"/>
            </w:tcBorders>
          </w:tcPr>
          <w:p w14:paraId="765A8FE3"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IRA, 401-K, Retirement Account</w:t>
            </w:r>
          </w:p>
        </w:tc>
        <w:tc>
          <w:tcPr>
            <w:tcW w:w="1550" w:type="pct"/>
            <w:tcBorders>
              <w:top w:val="single" w:sz="8" w:space="0" w:color="auto"/>
              <w:left w:val="single" w:sz="24" w:space="0" w:color="auto"/>
              <w:bottom w:val="single" w:sz="8" w:space="0" w:color="auto"/>
              <w:right w:val="single" w:sz="8" w:space="0" w:color="auto"/>
            </w:tcBorders>
            <w:shd w:val="clear" w:color="auto" w:fill="auto"/>
          </w:tcPr>
          <w:p w14:paraId="0B4EE889" w14:textId="77777777" w:rsidR="00681E97" w:rsidRPr="00681E97" w:rsidRDefault="00681E97" w:rsidP="00681E97">
            <w:pPr>
              <w:numPr>
                <w:ilvl w:val="0"/>
                <w:numId w:val="4"/>
              </w:numPr>
              <w:ind w:left="230" w:hanging="187"/>
              <w:contextualSpacing/>
              <w:rPr>
                <w:rFonts w:ascii="Skeena" w:hAnsi="Skeena" w:cs="Arial"/>
                <w:b/>
                <w:sz w:val="20"/>
                <w:szCs w:val="20"/>
              </w:rPr>
            </w:pPr>
            <w:r w:rsidRPr="00681E97">
              <w:rPr>
                <w:rFonts w:ascii="Skeena" w:hAnsi="Skeena" w:cs="Arial"/>
                <w:b/>
                <w:sz w:val="20"/>
                <w:szCs w:val="20"/>
              </w:rPr>
              <w:t>Documented call to Financial Institution</w:t>
            </w:r>
          </w:p>
          <w:p w14:paraId="6D3B86FD" w14:textId="77777777" w:rsidR="00681E97" w:rsidRPr="00681E97" w:rsidRDefault="00681E97" w:rsidP="00681E97">
            <w:pPr>
              <w:numPr>
                <w:ilvl w:val="0"/>
                <w:numId w:val="4"/>
              </w:numPr>
              <w:ind w:left="230" w:hanging="187"/>
              <w:contextualSpacing/>
              <w:rPr>
                <w:rFonts w:ascii="Skeena" w:hAnsi="Skeena" w:cs="Arial"/>
                <w:b/>
                <w:sz w:val="20"/>
                <w:szCs w:val="20"/>
              </w:rPr>
            </w:pPr>
            <w:r w:rsidRPr="00681E97">
              <w:rPr>
                <w:rFonts w:ascii="Skeena" w:hAnsi="Skeena" w:cs="Arial"/>
                <w:b/>
                <w:sz w:val="20"/>
                <w:szCs w:val="20"/>
              </w:rPr>
              <w:t xml:space="preserve">Asset Verification System (AVS). Does not include brokerage </w:t>
            </w:r>
            <w:proofErr w:type="gramStart"/>
            <w:r w:rsidRPr="00681E97">
              <w:rPr>
                <w:rFonts w:ascii="Skeena" w:hAnsi="Skeena" w:cs="Arial"/>
                <w:b/>
                <w:sz w:val="20"/>
                <w:szCs w:val="20"/>
              </w:rPr>
              <w:t>firms</w:t>
            </w:r>
            <w:proofErr w:type="gramEnd"/>
            <w:r w:rsidRPr="00681E97">
              <w:rPr>
                <w:rFonts w:ascii="Skeena" w:hAnsi="Skeena" w:cs="Arial"/>
                <w:b/>
                <w:sz w:val="20"/>
                <w:szCs w:val="20"/>
              </w:rPr>
              <w:t xml:space="preserve"> </w:t>
            </w:r>
          </w:p>
          <w:p w14:paraId="1FB69318"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sz w:val="20"/>
                <w:szCs w:val="20"/>
              </w:rPr>
              <w:t>Financial Institution Statement</w:t>
            </w:r>
          </w:p>
        </w:tc>
        <w:tc>
          <w:tcPr>
            <w:tcW w:w="1662" w:type="pct"/>
            <w:tcBorders>
              <w:top w:val="single" w:sz="8" w:space="0" w:color="auto"/>
              <w:left w:val="single" w:sz="8" w:space="0" w:color="auto"/>
              <w:bottom w:val="single" w:sz="8" w:space="0" w:color="auto"/>
              <w:right w:val="single" w:sz="24" w:space="0" w:color="auto"/>
            </w:tcBorders>
            <w:shd w:val="clear" w:color="auto" w:fill="FFFFFF"/>
          </w:tcPr>
          <w:p w14:paraId="3A35CADF"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Verify:</w:t>
            </w:r>
          </w:p>
          <w:p w14:paraId="3CB4ADF8"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Name of Institution</w:t>
            </w:r>
          </w:p>
          <w:p w14:paraId="7A82DE94"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Account Number</w:t>
            </w:r>
          </w:p>
          <w:p w14:paraId="09A1CBA8"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Account Balance</w:t>
            </w:r>
          </w:p>
        </w:tc>
      </w:tr>
      <w:tr w:rsidR="00681E97" w:rsidRPr="00681E97" w14:paraId="3CD6FE28" w14:textId="77777777" w:rsidTr="00894D7D">
        <w:trPr>
          <w:trHeight w:val="360"/>
        </w:trPr>
        <w:tc>
          <w:tcPr>
            <w:tcW w:w="409" w:type="pct"/>
            <w:vMerge/>
            <w:tcBorders>
              <w:left w:val="single" w:sz="24" w:space="0" w:color="auto"/>
              <w:bottom w:val="single" w:sz="24" w:space="0" w:color="auto"/>
              <w:right w:val="single" w:sz="24" w:space="0" w:color="auto"/>
            </w:tcBorders>
            <w:shd w:val="clear" w:color="auto" w:fill="002060"/>
            <w:textDirection w:val="btLr"/>
            <w:vAlign w:val="center"/>
          </w:tcPr>
          <w:p w14:paraId="0CE228BB" w14:textId="77777777" w:rsidR="00681E97" w:rsidRPr="00681E97" w:rsidRDefault="00681E97" w:rsidP="00681E97">
            <w:pPr>
              <w:ind w:left="113" w:right="113"/>
              <w:jc w:val="center"/>
              <w:rPr>
                <w:rFonts w:ascii="Skeena" w:hAnsi="Skeena" w:cs="Arial"/>
                <w:b/>
                <w:sz w:val="20"/>
                <w:szCs w:val="20"/>
              </w:rPr>
            </w:pPr>
          </w:p>
        </w:tc>
        <w:tc>
          <w:tcPr>
            <w:tcW w:w="1379" w:type="pct"/>
            <w:gridSpan w:val="2"/>
            <w:tcBorders>
              <w:top w:val="single" w:sz="8" w:space="0" w:color="auto"/>
              <w:left w:val="single" w:sz="24" w:space="0" w:color="auto"/>
              <w:bottom w:val="single" w:sz="24" w:space="0" w:color="auto"/>
              <w:right w:val="single" w:sz="24" w:space="0" w:color="auto"/>
            </w:tcBorders>
          </w:tcPr>
          <w:p w14:paraId="5B4158EF" w14:textId="77777777" w:rsidR="00681E97" w:rsidRPr="00681E97" w:rsidRDefault="00681E97" w:rsidP="00681E97">
            <w:pPr>
              <w:rPr>
                <w:rFonts w:ascii="Skeena" w:hAnsi="Skeena" w:cs="Arial"/>
                <w:b/>
                <w:sz w:val="20"/>
                <w:szCs w:val="20"/>
              </w:rPr>
            </w:pPr>
            <w:proofErr w:type="spellStart"/>
            <w:r w:rsidRPr="00681E97">
              <w:rPr>
                <w:rFonts w:ascii="Skeena" w:hAnsi="Skeena" w:cs="Arial"/>
                <w:b/>
                <w:sz w:val="20"/>
                <w:szCs w:val="20"/>
              </w:rPr>
              <w:t>DirectExpress</w:t>
            </w:r>
            <w:proofErr w:type="spellEnd"/>
          </w:p>
          <w:p w14:paraId="74FDC235" w14:textId="77777777" w:rsidR="00681E97" w:rsidRPr="00681E97" w:rsidRDefault="00681E97" w:rsidP="00681E97">
            <w:pPr>
              <w:rPr>
                <w:rFonts w:ascii="Skeena" w:hAnsi="Skeena" w:cs="Arial"/>
                <w:sz w:val="20"/>
                <w:szCs w:val="20"/>
              </w:rPr>
            </w:pPr>
            <w:r w:rsidRPr="00681E97">
              <w:rPr>
                <w:rFonts w:ascii="Skeena" w:hAnsi="Skeena" w:cs="Arial"/>
                <w:sz w:val="18"/>
                <w:szCs w:val="20"/>
              </w:rPr>
              <w:t>(Direct deposit account for U.S. government benefits)</w:t>
            </w:r>
          </w:p>
        </w:tc>
        <w:tc>
          <w:tcPr>
            <w:tcW w:w="1550" w:type="pct"/>
            <w:tcBorders>
              <w:top w:val="single" w:sz="8" w:space="0" w:color="auto"/>
              <w:left w:val="single" w:sz="24" w:space="0" w:color="auto"/>
              <w:bottom w:val="single" w:sz="24" w:space="0" w:color="auto"/>
              <w:right w:val="single" w:sz="8" w:space="0" w:color="auto"/>
            </w:tcBorders>
            <w:shd w:val="clear" w:color="auto" w:fill="auto"/>
          </w:tcPr>
          <w:p w14:paraId="46104EFC"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Client Statement</w:t>
            </w:r>
          </w:p>
        </w:tc>
        <w:tc>
          <w:tcPr>
            <w:tcW w:w="1662" w:type="pct"/>
            <w:tcBorders>
              <w:top w:val="single" w:sz="8" w:space="0" w:color="auto"/>
              <w:left w:val="single" w:sz="8" w:space="0" w:color="auto"/>
              <w:bottom w:val="single" w:sz="24" w:space="0" w:color="auto"/>
              <w:right w:val="single" w:sz="24" w:space="0" w:color="auto"/>
            </w:tcBorders>
            <w:shd w:val="clear" w:color="auto" w:fill="FFFFFF"/>
          </w:tcPr>
          <w:p w14:paraId="7AB2EA64"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Accept client statement of account balance</w:t>
            </w:r>
          </w:p>
        </w:tc>
      </w:tr>
      <w:tr w:rsidR="00681E97" w:rsidRPr="00681E97" w14:paraId="317676EF" w14:textId="77777777" w:rsidTr="00894D7D">
        <w:trPr>
          <w:cantSplit/>
          <w:trHeight w:val="360"/>
        </w:trPr>
        <w:tc>
          <w:tcPr>
            <w:tcW w:w="409" w:type="pct"/>
            <w:vMerge w:val="restart"/>
            <w:tcBorders>
              <w:top w:val="single" w:sz="24" w:space="0" w:color="auto"/>
              <w:left w:val="single" w:sz="24" w:space="0" w:color="auto"/>
              <w:right w:val="single" w:sz="24" w:space="0" w:color="auto"/>
            </w:tcBorders>
            <w:shd w:val="clear" w:color="auto" w:fill="0070C0"/>
            <w:textDirection w:val="btLr"/>
            <w:vAlign w:val="center"/>
          </w:tcPr>
          <w:p w14:paraId="1EE119E0" w14:textId="77777777" w:rsidR="00681E97" w:rsidRPr="00681E97" w:rsidRDefault="00681E97" w:rsidP="00681E97">
            <w:pPr>
              <w:ind w:left="113" w:right="113"/>
              <w:jc w:val="center"/>
              <w:rPr>
                <w:rFonts w:ascii="Skeena" w:hAnsi="Skeena" w:cs="Arial"/>
                <w:b/>
                <w:color w:val="FFFFFF"/>
                <w:sz w:val="20"/>
                <w:szCs w:val="20"/>
              </w:rPr>
            </w:pPr>
            <w:r w:rsidRPr="00681E97">
              <w:rPr>
                <w:rFonts w:ascii="Skeena" w:hAnsi="Skeena" w:cs="Arial"/>
                <w:b/>
                <w:color w:val="FFFFFF"/>
                <w:sz w:val="20"/>
                <w:szCs w:val="20"/>
              </w:rPr>
              <w:lastRenderedPageBreak/>
              <w:t>Property</w:t>
            </w:r>
          </w:p>
        </w:tc>
        <w:tc>
          <w:tcPr>
            <w:tcW w:w="1379" w:type="pct"/>
            <w:gridSpan w:val="2"/>
            <w:tcBorders>
              <w:top w:val="single" w:sz="24" w:space="0" w:color="auto"/>
              <w:left w:val="single" w:sz="24" w:space="0" w:color="auto"/>
              <w:bottom w:val="single" w:sz="8" w:space="0" w:color="auto"/>
              <w:right w:val="single" w:sz="24" w:space="0" w:color="auto"/>
            </w:tcBorders>
          </w:tcPr>
          <w:p w14:paraId="3CAA7BF2"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Homestead Property</w:t>
            </w:r>
          </w:p>
          <w:p w14:paraId="7361B705" w14:textId="77777777" w:rsidR="00681E97" w:rsidRPr="00681E97" w:rsidRDefault="00681E97" w:rsidP="00681E97">
            <w:pPr>
              <w:rPr>
                <w:rFonts w:ascii="Skeena" w:hAnsi="Skeena" w:cs="Arial"/>
                <w:b/>
                <w:sz w:val="20"/>
                <w:szCs w:val="20"/>
              </w:rPr>
            </w:pPr>
          </w:p>
          <w:p w14:paraId="06B73F4B"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Non-Homestead Property</w:t>
            </w:r>
          </w:p>
        </w:tc>
        <w:tc>
          <w:tcPr>
            <w:tcW w:w="1550" w:type="pct"/>
            <w:tcBorders>
              <w:top w:val="single" w:sz="24" w:space="0" w:color="auto"/>
              <w:left w:val="single" w:sz="24" w:space="0" w:color="auto"/>
              <w:bottom w:val="single" w:sz="8" w:space="0" w:color="auto"/>
              <w:right w:val="single" w:sz="8" w:space="0" w:color="auto"/>
            </w:tcBorders>
            <w:shd w:val="clear" w:color="auto" w:fill="auto"/>
          </w:tcPr>
          <w:p w14:paraId="3F03D91E"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County Tax Assessor</w:t>
            </w:r>
          </w:p>
          <w:p w14:paraId="11AD2892" w14:textId="77777777" w:rsidR="00681E97" w:rsidRPr="00681E97" w:rsidRDefault="00681E97" w:rsidP="00681E97">
            <w:pPr>
              <w:numPr>
                <w:ilvl w:val="1"/>
                <w:numId w:val="4"/>
              </w:numPr>
              <w:ind w:left="431" w:hanging="161"/>
              <w:contextualSpacing/>
              <w:rPr>
                <w:rFonts w:ascii="Skeena" w:hAnsi="Skeena" w:cs="Arial"/>
                <w:b/>
                <w:color w:val="000000"/>
                <w:sz w:val="20"/>
                <w:szCs w:val="20"/>
              </w:rPr>
            </w:pPr>
            <w:r w:rsidRPr="00681E97">
              <w:rPr>
                <w:rFonts w:ascii="Skeena" w:hAnsi="Skeena" w:cs="Arial"/>
                <w:b/>
                <w:color w:val="000000"/>
                <w:sz w:val="20"/>
                <w:szCs w:val="20"/>
              </w:rPr>
              <w:t xml:space="preserve">Use county website if </w:t>
            </w:r>
            <w:proofErr w:type="gramStart"/>
            <w:r w:rsidRPr="00681E97">
              <w:rPr>
                <w:rFonts w:ascii="Skeena" w:hAnsi="Skeena" w:cs="Arial"/>
                <w:b/>
                <w:color w:val="000000"/>
                <w:sz w:val="20"/>
                <w:szCs w:val="20"/>
              </w:rPr>
              <w:t>available</w:t>
            </w:r>
            <w:proofErr w:type="gramEnd"/>
          </w:p>
          <w:p w14:paraId="3AFA2642" w14:textId="77777777" w:rsidR="00681E97" w:rsidRPr="00681E97" w:rsidRDefault="00681E97" w:rsidP="00681E97">
            <w:pPr>
              <w:numPr>
                <w:ilvl w:val="1"/>
                <w:numId w:val="4"/>
              </w:numPr>
              <w:ind w:left="431" w:hanging="161"/>
              <w:contextualSpacing/>
              <w:rPr>
                <w:rFonts w:ascii="Skeena" w:hAnsi="Skeena" w:cs="Arial"/>
                <w:b/>
                <w:color w:val="000000"/>
                <w:sz w:val="20"/>
                <w:szCs w:val="20"/>
              </w:rPr>
            </w:pPr>
            <w:r w:rsidRPr="00681E97">
              <w:rPr>
                <w:rFonts w:ascii="Skeena" w:hAnsi="Skeena" w:cs="Arial"/>
                <w:b/>
                <w:color w:val="000000"/>
                <w:sz w:val="20"/>
                <w:szCs w:val="20"/>
              </w:rPr>
              <w:t xml:space="preserve">Send DHHS Form 1255 if the county does not have property records </w:t>
            </w:r>
            <w:proofErr w:type="gramStart"/>
            <w:r w:rsidRPr="00681E97">
              <w:rPr>
                <w:rFonts w:ascii="Skeena" w:hAnsi="Skeena" w:cs="Arial"/>
                <w:b/>
                <w:color w:val="000000"/>
                <w:sz w:val="20"/>
                <w:szCs w:val="20"/>
              </w:rPr>
              <w:t>online</w:t>
            </w:r>
            <w:proofErr w:type="gramEnd"/>
          </w:p>
          <w:p w14:paraId="299A74D0"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Property Tax Notice</w:t>
            </w:r>
          </w:p>
        </w:tc>
        <w:tc>
          <w:tcPr>
            <w:tcW w:w="1662" w:type="pct"/>
            <w:tcBorders>
              <w:top w:val="single" w:sz="24" w:space="0" w:color="auto"/>
              <w:left w:val="single" w:sz="8" w:space="0" w:color="auto"/>
              <w:bottom w:val="single" w:sz="8" w:space="0" w:color="auto"/>
              <w:right w:val="single" w:sz="24" w:space="0" w:color="auto"/>
            </w:tcBorders>
            <w:shd w:val="clear" w:color="auto" w:fill="FFFFFF"/>
          </w:tcPr>
          <w:p w14:paraId="25802A4D"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Verify if the client alleges property:</w:t>
            </w:r>
          </w:p>
          <w:p w14:paraId="40E3A48A"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Owner(s)</w:t>
            </w:r>
          </w:p>
          <w:p w14:paraId="782C106E"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Location/Address</w:t>
            </w:r>
          </w:p>
          <w:p w14:paraId="4D7F450B"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Map/block/parcel number</w:t>
            </w:r>
          </w:p>
          <w:p w14:paraId="2688A538"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Value</w:t>
            </w:r>
          </w:p>
          <w:p w14:paraId="6337103C"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Accept client statement if no real property is alleged*</w:t>
            </w:r>
          </w:p>
          <w:p w14:paraId="5276C528" w14:textId="77777777" w:rsidR="00681E97" w:rsidRPr="00681E97" w:rsidRDefault="00681E97" w:rsidP="00681E97">
            <w:pPr>
              <w:rPr>
                <w:rFonts w:ascii="Skeena" w:hAnsi="Skeena" w:cs="Arial"/>
                <w:b/>
                <w:color w:val="000000"/>
                <w:sz w:val="20"/>
                <w:szCs w:val="20"/>
              </w:rPr>
            </w:pPr>
            <w:r w:rsidRPr="00681E97">
              <w:rPr>
                <w:rFonts w:ascii="Skeena" w:hAnsi="Skeena" w:cs="Arial"/>
                <w:b/>
                <w:color w:val="000000"/>
                <w:sz w:val="20"/>
                <w:szCs w:val="20"/>
              </w:rPr>
              <w:t xml:space="preserve">*Exception: Long Term Care </w:t>
            </w:r>
          </w:p>
        </w:tc>
      </w:tr>
      <w:tr w:rsidR="00681E97" w:rsidRPr="00681E97" w14:paraId="333CC21D" w14:textId="77777777" w:rsidTr="00894D7D">
        <w:trPr>
          <w:cantSplit/>
          <w:trHeight w:val="458"/>
        </w:trPr>
        <w:tc>
          <w:tcPr>
            <w:tcW w:w="409" w:type="pct"/>
            <w:vMerge/>
            <w:tcBorders>
              <w:left w:val="single" w:sz="24" w:space="0" w:color="auto"/>
              <w:right w:val="single" w:sz="24" w:space="0" w:color="auto"/>
            </w:tcBorders>
            <w:shd w:val="clear" w:color="auto" w:fill="0070C0"/>
            <w:textDirection w:val="btLr"/>
            <w:vAlign w:val="center"/>
          </w:tcPr>
          <w:p w14:paraId="28BD7BC7" w14:textId="77777777" w:rsidR="00681E97" w:rsidRPr="00681E97" w:rsidRDefault="00681E97" w:rsidP="00681E97">
            <w:pPr>
              <w:ind w:left="113" w:right="113"/>
              <w:jc w:val="center"/>
              <w:rPr>
                <w:rFonts w:ascii="Skeena" w:hAnsi="Skeena" w:cs="Arial"/>
                <w:b/>
                <w:color w:val="FFFFFF"/>
                <w:sz w:val="20"/>
                <w:szCs w:val="20"/>
              </w:rPr>
            </w:pPr>
          </w:p>
        </w:tc>
        <w:tc>
          <w:tcPr>
            <w:tcW w:w="1379" w:type="pct"/>
            <w:gridSpan w:val="2"/>
            <w:vMerge w:val="restart"/>
            <w:tcBorders>
              <w:top w:val="single" w:sz="8" w:space="0" w:color="auto"/>
              <w:left w:val="single" w:sz="24" w:space="0" w:color="auto"/>
              <w:right w:val="single" w:sz="24" w:space="0" w:color="auto"/>
            </w:tcBorders>
          </w:tcPr>
          <w:p w14:paraId="084249AD"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Vehicle</w:t>
            </w:r>
          </w:p>
        </w:tc>
        <w:tc>
          <w:tcPr>
            <w:tcW w:w="1550" w:type="pct"/>
            <w:vMerge w:val="restart"/>
            <w:tcBorders>
              <w:top w:val="single" w:sz="8" w:space="0" w:color="auto"/>
              <w:left w:val="single" w:sz="24" w:space="0" w:color="auto"/>
              <w:right w:val="single" w:sz="8" w:space="0" w:color="auto"/>
            </w:tcBorders>
            <w:shd w:val="clear" w:color="auto" w:fill="auto"/>
          </w:tcPr>
          <w:p w14:paraId="72113727"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County Tax Assessor</w:t>
            </w:r>
          </w:p>
          <w:p w14:paraId="197DD40C" w14:textId="77777777" w:rsidR="00681E97" w:rsidRPr="00681E97" w:rsidRDefault="00681E97" w:rsidP="00681E97">
            <w:pPr>
              <w:numPr>
                <w:ilvl w:val="1"/>
                <w:numId w:val="4"/>
              </w:numPr>
              <w:ind w:left="431" w:hanging="161"/>
              <w:contextualSpacing/>
              <w:rPr>
                <w:rFonts w:ascii="Skeena" w:hAnsi="Skeena" w:cs="Arial"/>
                <w:b/>
                <w:color w:val="000000"/>
                <w:sz w:val="20"/>
                <w:szCs w:val="20"/>
              </w:rPr>
            </w:pPr>
            <w:r w:rsidRPr="00681E97">
              <w:rPr>
                <w:rFonts w:ascii="Skeena" w:hAnsi="Skeena" w:cs="Arial"/>
                <w:b/>
                <w:color w:val="000000"/>
                <w:sz w:val="20"/>
                <w:szCs w:val="20"/>
              </w:rPr>
              <w:t xml:space="preserve">Use county website if </w:t>
            </w:r>
            <w:proofErr w:type="gramStart"/>
            <w:r w:rsidRPr="00681E97">
              <w:rPr>
                <w:rFonts w:ascii="Skeena" w:hAnsi="Skeena" w:cs="Arial"/>
                <w:b/>
                <w:color w:val="000000"/>
                <w:sz w:val="20"/>
                <w:szCs w:val="20"/>
              </w:rPr>
              <w:t>available</w:t>
            </w:r>
            <w:proofErr w:type="gramEnd"/>
          </w:p>
          <w:p w14:paraId="0B3C9406" w14:textId="77777777" w:rsidR="00681E97" w:rsidRPr="00681E97" w:rsidRDefault="00681E97" w:rsidP="00681E97">
            <w:pPr>
              <w:numPr>
                <w:ilvl w:val="1"/>
                <w:numId w:val="4"/>
              </w:numPr>
              <w:ind w:left="431" w:hanging="161"/>
              <w:contextualSpacing/>
              <w:rPr>
                <w:rFonts w:ascii="Skeena" w:hAnsi="Skeena" w:cs="Arial"/>
                <w:b/>
                <w:color w:val="000000"/>
                <w:sz w:val="20"/>
                <w:szCs w:val="20"/>
              </w:rPr>
            </w:pPr>
            <w:r w:rsidRPr="00681E97">
              <w:rPr>
                <w:rFonts w:ascii="Skeena" w:hAnsi="Skeena" w:cs="Arial"/>
                <w:b/>
                <w:color w:val="000000"/>
                <w:sz w:val="20"/>
                <w:szCs w:val="20"/>
              </w:rPr>
              <w:t xml:space="preserve">Send DHHS Form 1255 if the county does not have property records </w:t>
            </w:r>
            <w:proofErr w:type="gramStart"/>
            <w:r w:rsidRPr="00681E97">
              <w:rPr>
                <w:rFonts w:ascii="Skeena" w:hAnsi="Skeena" w:cs="Arial"/>
                <w:b/>
                <w:color w:val="000000"/>
                <w:sz w:val="20"/>
                <w:szCs w:val="20"/>
              </w:rPr>
              <w:t>online</w:t>
            </w:r>
            <w:proofErr w:type="gramEnd"/>
          </w:p>
          <w:p w14:paraId="2E075E7B"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Property Tax Notice</w:t>
            </w:r>
          </w:p>
          <w:p w14:paraId="6BC06647"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DMV Webtool</w:t>
            </w:r>
          </w:p>
        </w:tc>
        <w:tc>
          <w:tcPr>
            <w:tcW w:w="1662" w:type="pct"/>
            <w:tcBorders>
              <w:top w:val="single" w:sz="8" w:space="0" w:color="auto"/>
              <w:left w:val="single" w:sz="8" w:space="0" w:color="auto"/>
              <w:bottom w:val="single" w:sz="8" w:space="0" w:color="auto"/>
              <w:right w:val="single" w:sz="24" w:space="0" w:color="auto"/>
            </w:tcBorders>
            <w:shd w:val="clear" w:color="auto" w:fill="FFFFFF"/>
          </w:tcPr>
          <w:p w14:paraId="4F20AA94"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bCs/>
                <w:color w:val="000000"/>
                <w:sz w:val="20"/>
                <w:szCs w:val="20"/>
              </w:rPr>
              <w:t>Accept client statement if no vehicles are alleged</w:t>
            </w:r>
          </w:p>
        </w:tc>
      </w:tr>
      <w:tr w:rsidR="00681E97" w:rsidRPr="00681E97" w14:paraId="0CCA69B4" w14:textId="77777777" w:rsidTr="00894D7D">
        <w:trPr>
          <w:cantSplit/>
          <w:trHeight w:val="457"/>
        </w:trPr>
        <w:tc>
          <w:tcPr>
            <w:tcW w:w="409" w:type="pct"/>
            <w:vMerge/>
            <w:tcBorders>
              <w:left w:val="single" w:sz="24" w:space="0" w:color="auto"/>
              <w:right w:val="single" w:sz="24" w:space="0" w:color="auto"/>
            </w:tcBorders>
            <w:shd w:val="clear" w:color="auto" w:fill="0070C0"/>
            <w:textDirection w:val="btLr"/>
            <w:vAlign w:val="center"/>
          </w:tcPr>
          <w:p w14:paraId="3CEF9DEA" w14:textId="77777777" w:rsidR="00681E97" w:rsidRPr="00681E97" w:rsidRDefault="00681E97" w:rsidP="00681E97">
            <w:pPr>
              <w:ind w:left="113" w:right="113"/>
              <w:jc w:val="center"/>
              <w:rPr>
                <w:rFonts w:ascii="Skeena" w:hAnsi="Skeena" w:cs="Arial"/>
                <w:b/>
                <w:color w:val="FFFFFF"/>
                <w:sz w:val="20"/>
                <w:szCs w:val="20"/>
              </w:rPr>
            </w:pPr>
          </w:p>
        </w:tc>
        <w:tc>
          <w:tcPr>
            <w:tcW w:w="1379" w:type="pct"/>
            <w:gridSpan w:val="2"/>
            <w:vMerge/>
            <w:tcBorders>
              <w:left w:val="single" w:sz="24" w:space="0" w:color="auto"/>
              <w:right w:val="single" w:sz="24" w:space="0" w:color="auto"/>
            </w:tcBorders>
          </w:tcPr>
          <w:p w14:paraId="4F89E982" w14:textId="77777777" w:rsidR="00681E97" w:rsidRPr="00681E97" w:rsidRDefault="00681E97" w:rsidP="00681E97">
            <w:pPr>
              <w:rPr>
                <w:rFonts w:ascii="Skeena" w:hAnsi="Skeena" w:cs="Arial"/>
                <w:b/>
                <w:sz w:val="20"/>
                <w:szCs w:val="20"/>
              </w:rPr>
            </w:pPr>
          </w:p>
        </w:tc>
        <w:tc>
          <w:tcPr>
            <w:tcW w:w="1550" w:type="pct"/>
            <w:vMerge/>
            <w:tcBorders>
              <w:left w:val="single" w:sz="24" w:space="0" w:color="auto"/>
              <w:right w:val="single" w:sz="8" w:space="0" w:color="auto"/>
            </w:tcBorders>
            <w:shd w:val="clear" w:color="auto" w:fill="auto"/>
          </w:tcPr>
          <w:p w14:paraId="78CFEF59"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p>
        </w:tc>
        <w:tc>
          <w:tcPr>
            <w:tcW w:w="1662" w:type="pct"/>
            <w:tcBorders>
              <w:top w:val="single" w:sz="8" w:space="0" w:color="auto"/>
              <w:left w:val="single" w:sz="8" w:space="0" w:color="auto"/>
              <w:bottom w:val="single" w:sz="8" w:space="0" w:color="auto"/>
              <w:right w:val="single" w:sz="24" w:space="0" w:color="auto"/>
            </w:tcBorders>
            <w:shd w:val="clear" w:color="auto" w:fill="FFFFFF"/>
          </w:tcPr>
          <w:p w14:paraId="5C1E2257" w14:textId="77777777" w:rsidR="00681E97" w:rsidRPr="00681E97" w:rsidRDefault="00681E97" w:rsidP="00681E97">
            <w:pPr>
              <w:numPr>
                <w:ilvl w:val="0"/>
                <w:numId w:val="4"/>
              </w:numPr>
              <w:ind w:left="223" w:hanging="180"/>
              <w:contextualSpacing/>
              <w:rPr>
                <w:rFonts w:ascii="Skeena" w:hAnsi="Skeena" w:cs="Arial"/>
                <w:b/>
                <w:bCs/>
                <w:sz w:val="20"/>
                <w:szCs w:val="20"/>
              </w:rPr>
            </w:pPr>
            <w:r w:rsidRPr="00681E97">
              <w:rPr>
                <w:rFonts w:ascii="Skeena" w:hAnsi="Skeena" w:cs="Arial"/>
                <w:b/>
                <w:bCs/>
                <w:sz w:val="20"/>
                <w:szCs w:val="20"/>
              </w:rPr>
              <w:t>Liberalized: MPPM 302.16</w:t>
            </w:r>
          </w:p>
          <w:p w14:paraId="0B184AEF" w14:textId="77777777" w:rsidR="00681E97" w:rsidRPr="00681E97" w:rsidRDefault="00681E97" w:rsidP="00681E97">
            <w:pPr>
              <w:numPr>
                <w:ilvl w:val="0"/>
                <w:numId w:val="4"/>
              </w:numPr>
              <w:ind w:left="223" w:hanging="180"/>
              <w:contextualSpacing/>
              <w:rPr>
                <w:rFonts w:ascii="Skeena" w:hAnsi="Skeena" w:cs="Arial"/>
                <w:b/>
                <w:sz w:val="20"/>
                <w:szCs w:val="20"/>
              </w:rPr>
            </w:pPr>
            <w:r w:rsidRPr="00681E97">
              <w:rPr>
                <w:rFonts w:ascii="Skeena" w:hAnsi="Skeena" w:cs="Arial"/>
                <w:b/>
                <w:bCs/>
                <w:sz w:val="20"/>
                <w:szCs w:val="20"/>
              </w:rPr>
              <w:t xml:space="preserve">Accept client statement if one or two vehicles are </w:t>
            </w:r>
            <w:proofErr w:type="gramStart"/>
            <w:r w:rsidRPr="00681E97">
              <w:rPr>
                <w:rFonts w:ascii="Skeena" w:hAnsi="Skeena" w:cs="Arial"/>
                <w:b/>
                <w:bCs/>
                <w:sz w:val="20"/>
                <w:szCs w:val="20"/>
              </w:rPr>
              <w:t>alleged</w:t>
            </w:r>
            <w:proofErr w:type="gramEnd"/>
          </w:p>
          <w:p w14:paraId="3DFF78CF" w14:textId="77777777" w:rsidR="00681E97" w:rsidRPr="00681E97" w:rsidRDefault="00681E97" w:rsidP="00681E97">
            <w:pPr>
              <w:numPr>
                <w:ilvl w:val="0"/>
                <w:numId w:val="4"/>
              </w:numPr>
              <w:ind w:left="223" w:hanging="180"/>
              <w:contextualSpacing/>
              <w:rPr>
                <w:rFonts w:ascii="Skeena" w:hAnsi="Skeena" w:cs="Arial"/>
                <w:b/>
                <w:sz w:val="20"/>
                <w:szCs w:val="20"/>
              </w:rPr>
            </w:pPr>
            <w:r w:rsidRPr="00681E97">
              <w:rPr>
                <w:rFonts w:ascii="Skeena" w:hAnsi="Skeena" w:cs="Arial"/>
                <w:b/>
                <w:bCs/>
                <w:sz w:val="20"/>
                <w:szCs w:val="20"/>
              </w:rPr>
              <w:t>Verify if three or more vehicles are alleged</w:t>
            </w:r>
          </w:p>
        </w:tc>
      </w:tr>
      <w:tr w:rsidR="00681E97" w:rsidRPr="00681E97" w14:paraId="4F61CAFD" w14:textId="77777777" w:rsidTr="00894D7D">
        <w:trPr>
          <w:cantSplit/>
          <w:trHeight w:val="457"/>
        </w:trPr>
        <w:tc>
          <w:tcPr>
            <w:tcW w:w="409" w:type="pct"/>
            <w:vMerge/>
            <w:tcBorders>
              <w:left w:val="single" w:sz="24" w:space="0" w:color="auto"/>
              <w:right w:val="single" w:sz="24" w:space="0" w:color="auto"/>
            </w:tcBorders>
            <w:shd w:val="clear" w:color="auto" w:fill="0070C0"/>
            <w:textDirection w:val="btLr"/>
            <w:vAlign w:val="center"/>
          </w:tcPr>
          <w:p w14:paraId="4C45E353" w14:textId="77777777" w:rsidR="00681E97" w:rsidRPr="00681E97" w:rsidRDefault="00681E97" w:rsidP="00681E97">
            <w:pPr>
              <w:ind w:left="113" w:right="113"/>
              <w:jc w:val="center"/>
              <w:rPr>
                <w:rFonts w:ascii="Skeena" w:hAnsi="Skeena" w:cs="Arial"/>
                <w:b/>
                <w:color w:val="FFFFFF"/>
                <w:sz w:val="20"/>
                <w:szCs w:val="20"/>
              </w:rPr>
            </w:pPr>
          </w:p>
        </w:tc>
        <w:tc>
          <w:tcPr>
            <w:tcW w:w="1379" w:type="pct"/>
            <w:gridSpan w:val="2"/>
            <w:vMerge/>
            <w:tcBorders>
              <w:left w:val="single" w:sz="24" w:space="0" w:color="auto"/>
              <w:bottom w:val="single" w:sz="8" w:space="0" w:color="auto"/>
              <w:right w:val="single" w:sz="24" w:space="0" w:color="auto"/>
            </w:tcBorders>
          </w:tcPr>
          <w:p w14:paraId="302EC530" w14:textId="77777777" w:rsidR="00681E97" w:rsidRPr="00681E97" w:rsidRDefault="00681E97" w:rsidP="00681E97">
            <w:pPr>
              <w:rPr>
                <w:rFonts w:ascii="Skeena" w:hAnsi="Skeena" w:cs="Arial"/>
                <w:b/>
                <w:sz w:val="20"/>
                <w:szCs w:val="20"/>
              </w:rPr>
            </w:pPr>
          </w:p>
        </w:tc>
        <w:tc>
          <w:tcPr>
            <w:tcW w:w="1550" w:type="pct"/>
            <w:vMerge/>
            <w:tcBorders>
              <w:left w:val="single" w:sz="24" w:space="0" w:color="auto"/>
              <w:bottom w:val="single" w:sz="8" w:space="0" w:color="auto"/>
              <w:right w:val="single" w:sz="8" w:space="0" w:color="auto"/>
            </w:tcBorders>
            <w:shd w:val="clear" w:color="auto" w:fill="auto"/>
          </w:tcPr>
          <w:p w14:paraId="0D4F9AB5"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p>
        </w:tc>
        <w:tc>
          <w:tcPr>
            <w:tcW w:w="1662" w:type="pct"/>
            <w:tcBorders>
              <w:top w:val="single" w:sz="8" w:space="0" w:color="auto"/>
              <w:left w:val="single" w:sz="8" w:space="0" w:color="auto"/>
              <w:bottom w:val="single" w:sz="8" w:space="0" w:color="auto"/>
              <w:right w:val="single" w:sz="24" w:space="0" w:color="auto"/>
            </w:tcBorders>
            <w:shd w:val="clear" w:color="auto" w:fill="FFFFFF"/>
          </w:tcPr>
          <w:p w14:paraId="41EEC42E" w14:textId="77777777" w:rsidR="00681E97" w:rsidRPr="00681E97" w:rsidRDefault="00681E97" w:rsidP="00681E97">
            <w:pPr>
              <w:numPr>
                <w:ilvl w:val="0"/>
                <w:numId w:val="4"/>
              </w:numPr>
              <w:ind w:left="223" w:hanging="180"/>
              <w:contextualSpacing/>
              <w:rPr>
                <w:rFonts w:ascii="Skeena" w:hAnsi="Skeena" w:cs="Arial"/>
                <w:b/>
                <w:bCs/>
                <w:sz w:val="20"/>
                <w:szCs w:val="20"/>
              </w:rPr>
            </w:pPr>
            <w:r w:rsidRPr="00681E97">
              <w:rPr>
                <w:rFonts w:ascii="Skeena" w:hAnsi="Skeena" w:cs="Arial"/>
                <w:b/>
                <w:bCs/>
                <w:sz w:val="20"/>
                <w:szCs w:val="20"/>
              </w:rPr>
              <w:t>Strict: MPPM 402.17.01</w:t>
            </w:r>
          </w:p>
          <w:p w14:paraId="7FE8FBEA" w14:textId="77777777" w:rsidR="00681E97" w:rsidRPr="00681E97" w:rsidRDefault="00681E97" w:rsidP="00681E97">
            <w:pPr>
              <w:numPr>
                <w:ilvl w:val="0"/>
                <w:numId w:val="4"/>
              </w:numPr>
              <w:ind w:left="223" w:hanging="180"/>
              <w:contextualSpacing/>
              <w:rPr>
                <w:rFonts w:ascii="Skeena" w:hAnsi="Skeena" w:cs="Arial"/>
                <w:b/>
                <w:sz w:val="20"/>
                <w:szCs w:val="20"/>
              </w:rPr>
            </w:pPr>
            <w:r w:rsidRPr="00681E97">
              <w:rPr>
                <w:rFonts w:ascii="Skeena" w:hAnsi="Skeena" w:cs="Arial"/>
                <w:b/>
                <w:bCs/>
                <w:sz w:val="20"/>
                <w:szCs w:val="20"/>
              </w:rPr>
              <w:t xml:space="preserve">Accept client statement if one vehicle is </w:t>
            </w:r>
            <w:proofErr w:type="gramStart"/>
            <w:r w:rsidRPr="00681E97">
              <w:rPr>
                <w:rFonts w:ascii="Skeena" w:hAnsi="Skeena" w:cs="Arial"/>
                <w:b/>
                <w:bCs/>
                <w:sz w:val="20"/>
                <w:szCs w:val="20"/>
              </w:rPr>
              <w:t>alleged</w:t>
            </w:r>
            <w:proofErr w:type="gramEnd"/>
          </w:p>
          <w:p w14:paraId="28152CBB" w14:textId="77777777" w:rsidR="00681E97" w:rsidRPr="00681E97" w:rsidRDefault="00681E97" w:rsidP="00681E97">
            <w:pPr>
              <w:numPr>
                <w:ilvl w:val="0"/>
                <w:numId w:val="4"/>
              </w:numPr>
              <w:ind w:left="223" w:hanging="180"/>
              <w:contextualSpacing/>
              <w:rPr>
                <w:rFonts w:ascii="Skeena" w:hAnsi="Skeena" w:cs="Arial"/>
                <w:b/>
                <w:sz w:val="20"/>
                <w:szCs w:val="20"/>
              </w:rPr>
            </w:pPr>
            <w:r w:rsidRPr="00681E97">
              <w:rPr>
                <w:rFonts w:ascii="Skeena" w:hAnsi="Skeena" w:cs="Arial"/>
                <w:b/>
                <w:bCs/>
                <w:sz w:val="20"/>
                <w:szCs w:val="20"/>
              </w:rPr>
              <w:t>Verify if two or more vehicles are alleged</w:t>
            </w:r>
          </w:p>
        </w:tc>
      </w:tr>
      <w:tr w:rsidR="00681E97" w:rsidRPr="00681E97" w14:paraId="0B9DCEEE" w14:textId="77777777" w:rsidTr="00894D7D">
        <w:trPr>
          <w:cantSplit/>
          <w:trHeight w:val="3342"/>
        </w:trPr>
        <w:tc>
          <w:tcPr>
            <w:tcW w:w="409" w:type="pct"/>
            <w:tcBorders>
              <w:top w:val="single" w:sz="24" w:space="0" w:color="auto"/>
              <w:left w:val="single" w:sz="24" w:space="0" w:color="auto"/>
              <w:bottom w:val="single" w:sz="24" w:space="0" w:color="auto"/>
              <w:right w:val="single" w:sz="24" w:space="0" w:color="auto"/>
            </w:tcBorders>
            <w:shd w:val="clear" w:color="auto" w:fill="00B050"/>
            <w:textDirection w:val="btLr"/>
            <w:vAlign w:val="center"/>
          </w:tcPr>
          <w:p w14:paraId="75B52991" w14:textId="77777777" w:rsidR="00681E97" w:rsidRPr="00681E97" w:rsidRDefault="00681E97" w:rsidP="00681E97">
            <w:pPr>
              <w:ind w:left="113" w:right="113"/>
              <w:jc w:val="center"/>
              <w:rPr>
                <w:rFonts w:ascii="Skeena" w:hAnsi="Skeena" w:cs="Arial"/>
                <w:b/>
                <w:color w:val="FFFFFF"/>
                <w:sz w:val="20"/>
                <w:szCs w:val="20"/>
              </w:rPr>
            </w:pPr>
            <w:r w:rsidRPr="00681E97">
              <w:rPr>
                <w:rFonts w:ascii="Skeena" w:hAnsi="Skeena" w:cs="Arial"/>
                <w:b/>
                <w:color w:val="FFFFFF"/>
                <w:sz w:val="20"/>
                <w:szCs w:val="20"/>
              </w:rPr>
              <w:t>Life Insurance</w:t>
            </w:r>
          </w:p>
        </w:tc>
        <w:tc>
          <w:tcPr>
            <w:tcW w:w="1379" w:type="pct"/>
            <w:gridSpan w:val="2"/>
            <w:tcBorders>
              <w:top w:val="single" w:sz="24" w:space="0" w:color="auto"/>
              <w:left w:val="single" w:sz="24" w:space="0" w:color="auto"/>
              <w:bottom w:val="single" w:sz="24" w:space="0" w:color="auto"/>
              <w:right w:val="single" w:sz="24" w:space="0" w:color="auto"/>
            </w:tcBorders>
          </w:tcPr>
          <w:p w14:paraId="4208A1D4"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Life Insurance Policy</w:t>
            </w:r>
          </w:p>
          <w:p w14:paraId="6035091F" w14:textId="77777777" w:rsidR="00681E97" w:rsidRPr="00681E97" w:rsidRDefault="00681E97" w:rsidP="00681E97">
            <w:pPr>
              <w:rPr>
                <w:rFonts w:ascii="Skeena" w:hAnsi="Skeena" w:cs="Arial"/>
                <w:sz w:val="20"/>
                <w:szCs w:val="20"/>
              </w:rPr>
            </w:pPr>
          </w:p>
          <w:p w14:paraId="6DABD28F" w14:textId="77777777" w:rsidR="00681E97" w:rsidRPr="00681E97" w:rsidRDefault="00681E97" w:rsidP="00681E97">
            <w:pPr>
              <w:rPr>
                <w:rFonts w:ascii="Skeena" w:hAnsi="Skeena" w:cs="Arial"/>
                <w:b/>
                <w:sz w:val="20"/>
                <w:szCs w:val="20"/>
              </w:rPr>
            </w:pPr>
            <w:r w:rsidRPr="00681E97">
              <w:rPr>
                <w:rFonts w:ascii="Skeena" w:hAnsi="Skeena" w:cs="Arial"/>
                <w:sz w:val="20"/>
                <w:szCs w:val="20"/>
              </w:rPr>
              <w:t>(Do not verify term life insurance provided through employment)</w:t>
            </w:r>
          </w:p>
        </w:tc>
        <w:tc>
          <w:tcPr>
            <w:tcW w:w="1550" w:type="pct"/>
            <w:tcBorders>
              <w:top w:val="single" w:sz="24" w:space="0" w:color="auto"/>
              <w:left w:val="single" w:sz="24" w:space="0" w:color="auto"/>
              <w:bottom w:val="single" w:sz="24" w:space="0" w:color="auto"/>
              <w:right w:val="single" w:sz="8" w:space="0" w:color="auto"/>
            </w:tcBorders>
            <w:shd w:val="clear" w:color="auto" w:fill="auto"/>
          </w:tcPr>
          <w:p w14:paraId="73B9B228"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Documented call or written statement by agent</w:t>
            </w:r>
          </w:p>
          <w:p w14:paraId="35F48C43"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Documented call to insurance company (automated system or call center)</w:t>
            </w:r>
          </w:p>
          <w:p w14:paraId="01B5B731"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Copy of policy</w:t>
            </w:r>
          </w:p>
          <w:p w14:paraId="334185E7"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DHHS Form 1280</w:t>
            </w:r>
          </w:p>
          <w:p w14:paraId="73BAC41C" w14:textId="77777777" w:rsidR="00681E97" w:rsidRPr="00681E97" w:rsidRDefault="00681E97" w:rsidP="00681E97">
            <w:pPr>
              <w:numPr>
                <w:ilvl w:val="0"/>
                <w:numId w:val="4"/>
              </w:numPr>
              <w:ind w:left="230" w:hanging="187"/>
              <w:contextualSpacing/>
              <w:rPr>
                <w:rFonts w:ascii="Skeena" w:hAnsi="Skeena" w:cs="Arial"/>
                <w:b/>
                <w:color w:val="000000"/>
                <w:sz w:val="20"/>
                <w:szCs w:val="20"/>
              </w:rPr>
            </w:pPr>
            <w:r w:rsidRPr="00681E97">
              <w:rPr>
                <w:rFonts w:ascii="Skeena" w:hAnsi="Skeena" w:cs="Arial"/>
                <w:b/>
                <w:color w:val="000000"/>
                <w:sz w:val="20"/>
                <w:szCs w:val="20"/>
              </w:rPr>
              <w:t>Applicant</w:t>
            </w:r>
          </w:p>
        </w:tc>
        <w:tc>
          <w:tcPr>
            <w:tcW w:w="1662" w:type="pct"/>
            <w:tcBorders>
              <w:top w:val="single" w:sz="24" w:space="0" w:color="auto"/>
              <w:left w:val="single" w:sz="8" w:space="0" w:color="auto"/>
              <w:bottom w:val="single" w:sz="24" w:space="0" w:color="auto"/>
              <w:right w:val="single" w:sz="24" w:space="0" w:color="auto"/>
            </w:tcBorders>
            <w:shd w:val="clear" w:color="auto" w:fill="FFFFFF"/>
          </w:tcPr>
          <w:p w14:paraId="5F026B2B"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 xml:space="preserve">Accept attestation if no insurance is </w:t>
            </w:r>
            <w:proofErr w:type="gramStart"/>
            <w:r w:rsidRPr="00681E97">
              <w:rPr>
                <w:rFonts w:ascii="Skeena" w:hAnsi="Skeena" w:cs="Arial"/>
                <w:b/>
                <w:color w:val="000000"/>
                <w:sz w:val="20"/>
                <w:szCs w:val="20"/>
              </w:rPr>
              <w:t>alleged</w:t>
            </w:r>
            <w:proofErr w:type="gramEnd"/>
          </w:p>
          <w:p w14:paraId="7AD63A57"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 xml:space="preserve">Accept attestation if life insurance is alleged with a total face value of all policies for each insured person is less than or equal to </w:t>
            </w:r>
            <w:proofErr w:type="gramStart"/>
            <w:r w:rsidRPr="00681E97">
              <w:rPr>
                <w:rFonts w:ascii="Skeena" w:hAnsi="Skeena" w:cs="Arial"/>
                <w:b/>
                <w:color w:val="000000"/>
                <w:sz w:val="20"/>
                <w:szCs w:val="20"/>
              </w:rPr>
              <w:t>$10,000</w:t>
            </w:r>
            <w:proofErr w:type="gramEnd"/>
          </w:p>
          <w:p w14:paraId="07892720" w14:textId="77777777" w:rsidR="00681E97" w:rsidRPr="00681E97" w:rsidRDefault="00681E97" w:rsidP="00681E97">
            <w:pPr>
              <w:numPr>
                <w:ilvl w:val="0"/>
                <w:numId w:val="4"/>
              </w:numPr>
              <w:ind w:left="223" w:hanging="180"/>
              <w:contextualSpacing/>
              <w:rPr>
                <w:rFonts w:ascii="Skeena" w:hAnsi="Skeena" w:cs="Arial"/>
                <w:b/>
                <w:color w:val="000000"/>
                <w:sz w:val="20"/>
                <w:szCs w:val="20"/>
              </w:rPr>
            </w:pPr>
            <w:r w:rsidRPr="00681E97">
              <w:rPr>
                <w:rFonts w:ascii="Skeena" w:hAnsi="Skeena" w:cs="Arial"/>
                <w:b/>
                <w:color w:val="000000"/>
                <w:sz w:val="20"/>
                <w:szCs w:val="20"/>
              </w:rPr>
              <w:t>Items to verify if client alleges life insurance with a total face value of all policies for each insured person is greater than $10,000:</w:t>
            </w:r>
          </w:p>
          <w:p w14:paraId="33AEB27E" w14:textId="77777777" w:rsidR="00681E97" w:rsidRPr="00681E97" w:rsidRDefault="00681E97" w:rsidP="00681E97">
            <w:pPr>
              <w:numPr>
                <w:ilvl w:val="1"/>
                <w:numId w:val="4"/>
              </w:numPr>
              <w:ind w:left="519" w:hanging="245"/>
              <w:contextualSpacing/>
              <w:rPr>
                <w:rFonts w:ascii="Skeena" w:hAnsi="Skeena" w:cs="Arial"/>
                <w:b/>
                <w:color w:val="000000"/>
                <w:sz w:val="20"/>
                <w:szCs w:val="20"/>
              </w:rPr>
            </w:pPr>
            <w:r w:rsidRPr="00681E97">
              <w:rPr>
                <w:rFonts w:ascii="Skeena" w:hAnsi="Skeena" w:cs="Arial"/>
                <w:b/>
                <w:color w:val="000000"/>
                <w:sz w:val="20"/>
                <w:szCs w:val="20"/>
              </w:rPr>
              <w:t>Name of Company</w:t>
            </w:r>
          </w:p>
          <w:p w14:paraId="50026AA2" w14:textId="77777777" w:rsidR="00681E97" w:rsidRPr="00681E97" w:rsidRDefault="00681E97" w:rsidP="00681E97">
            <w:pPr>
              <w:numPr>
                <w:ilvl w:val="1"/>
                <w:numId w:val="4"/>
              </w:numPr>
              <w:ind w:left="512" w:hanging="242"/>
              <w:contextualSpacing/>
              <w:rPr>
                <w:rFonts w:ascii="Skeena" w:hAnsi="Skeena" w:cs="Arial"/>
                <w:b/>
                <w:color w:val="000000"/>
                <w:sz w:val="20"/>
                <w:szCs w:val="20"/>
              </w:rPr>
            </w:pPr>
            <w:r w:rsidRPr="00681E97">
              <w:rPr>
                <w:rFonts w:ascii="Skeena" w:hAnsi="Skeena" w:cs="Arial"/>
                <w:b/>
                <w:color w:val="000000"/>
                <w:sz w:val="20"/>
                <w:szCs w:val="20"/>
              </w:rPr>
              <w:t>Policy Number</w:t>
            </w:r>
          </w:p>
          <w:p w14:paraId="07C1A10C" w14:textId="77777777" w:rsidR="00681E97" w:rsidRPr="00681E97" w:rsidRDefault="00681E97" w:rsidP="00681E97">
            <w:pPr>
              <w:numPr>
                <w:ilvl w:val="1"/>
                <w:numId w:val="4"/>
              </w:numPr>
              <w:ind w:left="512" w:hanging="242"/>
              <w:contextualSpacing/>
              <w:rPr>
                <w:rFonts w:ascii="Skeena" w:hAnsi="Skeena" w:cs="Arial"/>
                <w:b/>
                <w:color w:val="000000"/>
                <w:sz w:val="20"/>
                <w:szCs w:val="20"/>
              </w:rPr>
            </w:pPr>
            <w:r w:rsidRPr="00681E97">
              <w:rPr>
                <w:rFonts w:ascii="Skeena" w:hAnsi="Skeena" w:cs="Arial"/>
                <w:b/>
                <w:color w:val="000000"/>
                <w:sz w:val="20"/>
                <w:szCs w:val="20"/>
              </w:rPr>
              <w:t>Type – Whole or Term</w:t>
            </w:r>
          </w:p>
          <w:p w14:paraId="2A4BF4D2" w14:textId="77777777" w:rsidR="00681E97" w:rsidRPr="00681E97" w:rsidRDefault="00681E97" w:rsidP="00681E97">
            <w:pPr>
              <w:numPr>
                <w:ilvl w:val="1"/>
                <w:numId w:val="4"/>
              </w:numPr>
              <w:ind w:left="512" w:hanging="242"/>
              <w:contextualSpacing/>
              <w:rPr>
                <w:rFonts w:ascii="Skeena" w:hAnsi="Skeena" w:cs="Arial"/>
                <w:b/>
                <w:color w:val="000000"/>
                <w:sz w:val="20"/>
                <w:szCs w:val="20"/>
              </w:rPr>
            </w:pPr>
            <w:r w:rsidRPr="00681E97">
              <w:rPr>
                <w:rFonts w:ascii="Skeena" w:hAnsi="Skeena" w:cs="Arial"/>
                <w:b/>
                <w:color w:val="000000"/>
                <w:sz w:val="20"/>
                <w:szCs w:val="20"/>
              </w:rPr>
              <w:t>Face Value</w:t>
            </w:r>
          </w:p>
          <w:p w14:paraId="3EFBDD41" w14:textId="77777777" w:rsidR="00681E97" w:rsidRPr="00681E97" w:rsidRDefault="00681E97" w:rsidP="00681E97">
            <w:pPr>
              <w:numPr>
                <w:ilvl w:val="1"/>
                <w:numId w:val="4"/>
              </w:numPr>
              <w:ind w:left="512" w:hanging="242"/>
              <w:contextualSpacing/>
              <w:rPr>
                <w:rFonts w:ascii="Skeena" w:hAnsi="Skeena" w:cs="Arial"/>
                <w:b/>
                <w:color w:val="000000"/>
                <w:sz w:val="20"/>
                <w:szCs w:val="20"/>
              </w:rPr>
            </w:pPr>
            <w:r w:rsidRPr="00681E97">
              <w:rPr>
                <w:rFonts w:ascii="Skeena" w:hAnsi="Skeena" w:cs="Arial"/>
                <w:b/>
                <w:color w:val="000000"/>
                <w:sz w:val="20"/>
                <w:szCs w:val="20"/>
              </w:rPr>
              <w:t>Cash Value</w:t>
            </w:r>
          </w:p>
          <w:p w14:paraId="5F63CC98" w14:textId="77777777" w:rsidR="00681E97" w:rsidRPr="00681E97" w:rsidRDefault="00681E97" w:rsidP="00681E97">
            <w:pPr>
              <w:numPr>
                <w:ilvl w:val="1"/>
                <w:numId w:val="4"/>
              </w:numPr>
              <w:ind w:left="512" w:hanging="242"/>
              <w:contextualSpacing/>
              <w:rPr>
                <w:rFonts w:ascii="Skeena" w:hAnsi="Skeena" w:cs="Arial"/>
                <w:b/>
                <w:color w:val="000000"/>
                <w:sz w:val="20"/>
                <w:szCs w:val="20"/>
              </w:rPr>
            </w:pPr>
            <w:r w:rsidRPr="00681E97">
              <w:rPr>
                <w:rFonts w:ascii="Skeena" w:hAnsi="Skeena" w:cs="Arial"/>
                <w:b/>
                <w:color w:val="000000"/>
                <w:sz w:val="20"/>
                <w:szCs w:val="20"/>
              </w:rPr>
              <w:t>Dividends, if any</w:t>
            </w:r>
          </w:p>
          <w:p w14:paraId="12ACD616" w14:textId="77777777" w:rsidR="00681E97" w:rsidRPr="00681E97" w:rsidRDefault="00681E97" w:rsidP="00681E97">
            <w:pPr>
              <w:rPr>
                <w:rFonts w:ascii="Skeena" w:hAnsi="Skeena" w:cs="Arial"/>
                <w:b/>
                <w:color w:val="000000"/>
                <w:sz w:val="20"/>
                <w:szCs w:val="20"/>
              </w:rPr>
            </w:pPr>
          </w:p>
        </w:tc>
      </w:tr>
    </w:tbl>
    <w:p w14:paraId="40183822" w14:textId="77777777" w:rsidR="00681E97" w:rsidRPr="00681E97" w:rsidRDefault="00681E97" w:rsidP="00681E97">
      <w:pPr>
        <w:tabs>
          <w:tab w:val="right" w:pos="9360"/>
        </w:tabs>
        <w:rPr>
          <w:rFonts w:ascii="Skeena" w:hAnsi="Skeena" w:cs="Arial"/>
          <w:bCs/>
        </w:rPr>
      </w:pPr>
    </w:p>
    <w:p w14:paraId="7C2E489D" w14:textId="77777777" w:rsidR="00681E97" w:rsidRPr="00681E97" w:rsidRDefault="00681E97" w:rsidP="00681E97">
      <w:pPr>
        <w:pStyle w:val="ManualHeading2"/>
        <w:keepNext w:val="0"/>
        <w:pageBreakBefore/>
      </w:pPr>
      <w:bookmarkStart w:id="10" w:name="_Toc144195589"/>
      <w:bookmarkStart w:id="11" w:name="_Toc144199678"/>
      <w:bookmarkStart w:id="12" w:name="_Toc144756637"/>
      <w:r w:rsidRPr="00681E97">
        <w:lastRenderedPageBreak/>
        <w:t>105.01.03</w:t>
      </w:r>
      <w:r w:rsidRPr="00681E97">
        <w:tab/>
        <w:t>Long Term Care Verification Matrix</w:t>
      </w:r>
      <w:bookmarkEnd w:id="10"/>
      <w:bookmarkEnd w:id="11"/>
      <w:bookmarkEnd w:id="12"/>
    </w:p>
    <w:p w14:paraId="16A4AE31" w14:textId="77777777" w:rsidR="00681E97" w:rsidRPr="00681E97" w:rsidRDefault="00681E97" w:rsidP="00681E97">
      <w:pPr>
        <w:tabs>
          <w:tab w:val="right" w:pos="9360"/>
        </w:tabs>
        <w:jc w:val="right"/>
        <w:rPr>
          <w:rFonts w:ascii="Skeena" w:hAnsi="Skeena" w:cs="Arial"/>
          <w:bCs/>
          <w:sz w:val="16"/>
        </w:rPr>
      </w:pPr>
      <w:r w:rsidRPr="00681E97">
        <w:rPr>
          <w:rFonts w:ascii="Skeena" w:hAnsi="Skeena" w:cs="Arial"/>
          <w:bCs/>
          <w:sz w:val="16"/>
        </w:rPr>
        <w:t>(Eff. 09/01/16)</w:t>
      </w:r>
    </w:p>
    <w:tbl>
      <w:tblPr>
        <w:tblStyle w:val="TableGrid7"/>
        <w:tblW w:w="5000" w:type="pct"/>
        <w:tblLook w:val="04A0" w:firstRow="1" w:lastRow="0" w:firstColumn="1" w:lastColumn="0" w:noHBand="0" w:noVBand="1"/>
      </w:tblPr>
      <w:tblGrid>
        <w:gridCol w:w="1799"/>
        <w:gridCol w:w="3789"/>
        <w:gridCol w:w="3762"/>
      </w:tblGrid>
      <w:tr w:rsidR="00681E97" w:rsidRPr="00681E97" w14:paraId="1A2E422C" w14:textId="77777777" w:rsidTr="00681E97">
        <w:trPr>
          <w:cantSplit/>
          <w:tblHeader/>
        </w:trPr>
        <w:tc>
          <w:tcPr>
            <w:tcW w:w="5000" w:type="pct"/>
            <w:gridSpan w:val="3"/>
            <w:tcBorders>
              <w:bottom w:val="single" w:sz="4" w:space="0" w:color="FFFFFF"/>
            </w:tcBorders>
            <w:shd w:val="clear" w:color="auto" w:fill="000000"/>
          </w:tcPr>
          <w:p w14:paraId="46BB4AB8"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Look-Back</w:t>
            </w:r>
          </w:p>
        </w:tc>
      </w:tr>
      <w:tr w:rsidR="00681E97" w:rsidRPr="00681E97" w14:paraId="644435B0" w14:textId="77777777" w:rsidTr="00681E97">
        <w:trPr>
          <w:cantSplit/>
          <w:tblHeader/>
        </w:trPr>
        <w:tc>
          <w:tcPr>
            <w:tcW w:w="962" w:type="pct"/>
            <w:tcBorders>
              <w:top w:val="single" w:sz="4" w:space="0" w:color="FFFFFF"/>
              <w:right w:val="single" w:sz="4" w:space="0" w:color="FFFFFF"/>
            </w:tcBorders>
            <w:shd w:val="clear" w:color="auto" w:fill="000000"/>
          </w:tcPr>
          <w:p w14:paraId="7BAD56D7"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Element</w:t>
            </w:r>
          </w:p>
        </w:tc>
        <w:tc>
          <w:tcPr>
            <w:tcW w:w="2026" w:type="pct"/>
            <w:tcBorders>
              <w:top w:val="single" w:sz="4" w:space="0" w:color="FFFFFF"/>
              <w:left w:val="single" w:sz="4" w:space="0" w:color="FFFFFF"/>
              <w:right w:val="single" w:sz="4" w:space="0" w:color="FFFFFF"/>
            </w:tcBorders>
            <w:shd w:val="clear" w:color="auto" w:fill="000000"/>
          </w:tcPr>
          <w:p w14:paraId="43E97389"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Policy Reminder</w:t>
            </w:r>
          </w:p>
        </w:tc>
        <w:tc>
          <w:tcPr>
            <w:tcW w:w="2012" w:type="pct"/>
            <w:tcBorders>
              <w:top w:val="single" w:sz="4" w:space="0" w:color="FFFFFF"/>
              <w:left w:val="single" w:sz="4" w:space="0" w:color="FFFFFF"/>
            </w:tcBorders>
            <w:shd w:val="clear" w:color="auto" w:fill="000000"/>
          </w:tcPr>
          <w:p w14:paraId="6E022B4E"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Verification/Documentation</w:t>
            </w:r>
          </w:p>
        </w:tc>
      </w:tr>
      <w:tr w:rsidR="00681E97" w:rsidRPr="00681E97" w14:paraId="65FE641F" w14:textId="77777777" w:rsidTr="00894D7D">
        <w:trPr>
          <w:cantSplit/>
        </w:trPr>
        <w:tc>
          <w:tcPr>
            <w:tcW w:w="962" w:type="pct"/>
          </w:tcPr>
          <w:p w14:paraId="27CC7F93"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Bank/Financial Accounts</w:t>
            </w:r>
          </w:p>
          <w:p w14:paraId="6B46EDB0" w14:textId="77777777" w:rsidR="00681E97" w:rsidRPr="00681E97" w:rsidRDefault="00681E97" w:rsidP="00681E97">
            <w:pPr>
              <w:widowControl w:val="0"/>
              <w:rPr>
                <w:rFonts w:ascii="Skeena" w:hAnsi="Skeena" w:cs="Arial"/>
                <w:sz w:val="18"/>
                <w:szCs w:val="20"/>
              </w:rPr>
            </w:pPr>
            <w:r w:rsidRPr="00681E97">
              <w:rPr>
                <w:rFonts w:ascii="Skeena" w:hAnsi="Skeena" w:cs="Arial"/>
                <w:sz w:val="18"/>
                <w:szCs w:val="20"/>
              </w:rPr>
              <w:t>MPPM 302.26.02</w:t>
            </w:r>
          </w:p>
          <w:p w14:paraId="1B195720" w14:textId="77777777" w:rsidR="00681E97" w:rsidRPr="00681E97" w:rsidRDefault="00681E97" w:rsidP="00681E97">
            <w:pPr>
              <w:widowControl w:val="0"/>
              <w:rPr>
                <w:rFonts w:ascii="Skeena" w:hAnsi="Skeena" w:cs="Arial"/>
                <w:sz w:val="20"/>
                <w:szCs w:val="20"/>
              </w:rPr>
            </w:pPr>
            <w:r w:rsidRPr="00681E97">
              <w:rPr>
                <w:rFonts w:ascii="Skeena" w:hAnsi="Skeena" w:cs="Arial"/>
                <w:sz w:val="18"/>
                <w:szCs w:val="20"/>
              </w:rPr>
              <w:t xml:space="preserve">MPPM </w:t>
            </w:r>
            <w:bookmarkStart w:id="13" w:name="MPPM_304_09_02C"/>
            <w:r w:rsidRPr="00681E97">
              <w:rPr>
                <w:rFonts w:ascii="Skeena" w:hAnsi="Skeena" w:cs="Arial"/>
                <w:bCs/>
                <w:sz w:val="18"/>
                <w:szCs w:val="20"/>
              </w:rPr>
              <w:t>304.09.02C</w:t>
            </w:r>
            <w:bookmarkEnd w:id="13"/>
          </w:p>
        </w:tc>
        <w:tc>
          <w:tcPr>
            <w:tcW w:w="2026" w:type="pct"/>
          </w:tcPr>
          <w:p w14:paraId="3630268A" w14:textId="77777777" w:rsidR="00681E97" w:rsidRPr="00681E97" w:rsidRDefault="00681E97" w:rsidP="00681E97">
            <w:pPr>
              <w:widowControl w:val="0"/>
              <w:numPr>
                <w:ilvl w:val="0"/>
                <w:numId w:val="6"/>
              </w:numPr>
              <w:ind w:left="162" w:hanging="144"/>
              <w:contextualSpacing/>
              <w:rPr>
                <w:rFonts w:ascii="Skeena" w:hAnsi="Skeena" w:cs="Arial"/>
                <w:sz w:val="20"/>
                <w:szCs w:val="20"/>
              </w:rPr>
            </w:pPr>
            <w:r w:rsidRPr="00681E97">
              <w:rPr>
                <w:rFonts w:ascii="Skeena" w:hAnsi="Skeena" w:cs="Arial"/>
                <w:sz w:val="20"/>
                <w:szCs w:val="20"/>
              </w:rPr>
              <w:t xml:space="preserve">Review bank statements for Month of Application and Three Months prior to Application if provided. Do not request from the </w:t>
            </w:r>
            <w:proofErr w:type="gramStart"/>
            <w:r w:rsidRPr="00681E97">
              <w:rPr>
                <w:rFonts w:ascii="Skeena" w:hAnsi="Skeena" w:cs="Arial"/>
                <w:sz w:val="20"/>
                <w:szCs w:val="20"/>
              </w:rPr>
              <w:t>applicant</w:t>
            </w:r>
            <w:proofErr w:type="gramEnd"/>
          </w:p>
          <w:p w14:paraId="704353A5" w14:textId="77777777" w:rsidR="00681E97" w:rsidRPr="00681E97" w:rsidRDefault="00681E97" w:rsidP="00681E97">
            <w:pPr>
              <w:widowControl w:val="0"/>
              <w:numPr>
                <w:ilvl w:val="0"/>
                <w:numId w:val="6"/>
              </w:numPr>
              <w:ind w:left="162" w:hanging="144"/>
              <w:contextualSpacing/>
              <w:rPr>
                <w:rFonts w:ascii="Skeena" w:hAnsi="Skeena" w:cs="Arial"/>
                <w:sz w:val="20"/>
                <w:szCs w:val="20"/>
              </w:rPr>
            </w:pPr>
            <w:r w:rsidRPr="00681E97">
              <w:rPr>
                <w:rFonts w:ascii="Skeena" w:hAnsi="Skeena" w:cs="Arial"/>
                <w:sz w:val="20"/>
                <w:szCs w:val="20"/>
              </w:rPr>
              <w:t xml:space="preserve">Create Financial Institution (FI) and Geosearch AVS requests. If a transfer is indicated, wait for </w:t>
            </w:r>
            <w:proofErr w:type="gramStart"/>
            <w:r w:rsidRPr="00681E97">
              <w:rPr>
                <w:rFonts w:ascii="Skeena" w:hAnsi="Skeena" w:cs="Arial"/>
                <w:sz w:val="20"/>
                <w:szCs w:val="20"/>
              </w:rPr>
              <w:t>response</w:t>
            </w:r>
            <w:proofErr w:type="gramEnd"/>
          </w:p>
          <w:p w14:paraId="61ECE723" w14:textId="77777777" w:rsidR="00681E97" w:rsidRPr="00681E97" w:rsidRDefault="00681E97" w:rsidP="00681E97">
            <w:pPr>
              <w:widowControl w:val="0"/>
              <w:numPr>
                <w:ilvl w:val="0"/>
                <w:numId w:val="6"/>
              </w:numPr>
              <w:ind w:left="158" w:hanging="144"/>
              <w:contextualSpacing/>
              <w:rPr>
                <w:rFonts w:ascii="Skeena" w:hAnsi="Skeena" w:cs="Arial"/>
                <w:sz w:val="20"/>
                <w:szCs w:val="20"/>
              </w:rPr>
            </w:pPr>
            <w:r w:rsidRPr="00681E97">
              <w:rPr>
                <w:rFonts w:ascii="Skeena" w:hAnsi="Skeena" w:cs="Arial"/>
                <w:sz w:val="20"/>
                <w:szCs w:val="20"/>
              </w:rPr>
              <w:t xml:space="preserve">Look for unusual withdrawals/deposits which exceed </w:t>
            </w:r>
            <w:proofErr w:type="gramStart"/>
            <w:r w:rsidRPr="00681E97">
              <w:rPr>
                <w:rFonts w:ascii="Skeena" w:hAnsi="Skeena" w:cs="Arial"/>
                <w:sz w:val="20"/>
                <w:szCs w:val="20"/>
              </w:rPr>
              <w:t>income</w:t>
            </w:r>
            <w:proofErr w:type="gramEnd"/>
          </w:p>
          <w:p w14:paraId="586C0FD7" w14:textId="77777777" w:rsidR="00681E97" w:rsidRPr="00681E97" w:rsidRDefault="00681E97" w:rsidP="00681E97">
            <w:pPr>
              <w:widowControl w:val="0"/>
              <w:numPr>
                <w:ilvl w:val="0"/>
                <w:numId w:val="6"/>
              </w:numPr>
              <w:ind w:left="162" w:hanging="144"/>
              <w:contextualSpacing/>
              <w:rPr>
                <w:rFonts w:ascii="Skeena" w:hAnsi="Skeena" w:cs="Arial"/>
                <w:sz w:val="20"/>
                <w:szCs w:val="20"/>
              </w:rPr>
            </w:pPr>
            <w:r w:rsidRPr="00681E97">
              <w:rPr>
                <w:rFonts w:ascii="Skeena" w:hAnsi="Skeena" w:cs="Arial"/>
                <w:sz w:val="20"/>
                <w:szCs w:val="20"/>
              </w:rPr>
              <w:t xml:space="preserve">Compare Monthly interest earned to </w:t>
            </w:r>
            <w:proofErr w:type="gramStart"/>
            <w:r w:rsidRPr="00681E97">
              <w:rPr>
                <w:rFonts w:ascii="Skeena" w:hAnsi="Skeena" w:cs="Arial"/>
                <w:sz w:val="20"/>
                <w:szCs w:val="20"/>
              </w:rPr>
              <w:t>Year to Date</w:t>
            </w:r>
            <w:proofErr w:type="gramEnd"/>
            <w:r w:rsidRPr="00681E97">
              <w:rPr>
                <w:rFonts w:ascii="Skeena" w:hAnsi="Skeena" w:cs="Arial"/>
                <w:sz w:val="20"/>
                <w:szCs w:val="20"/>
              </w:rPr>
              <w:t xml:space="preserve"> interest earned</w:t>
            </w:r>
          </w:p>
        </w:tc>
        <w:tc>
          <w:tcPr>
            <w:tcW w:w="2012" w:type="pct"/>
          </w:tcPr>
          <w:p w14:paraId="44A89B0C"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Hard copy from applicant</w:t>
            </w:r>
          </w:p>
          <w:p w14:paraId="13510370"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Collateral Phone call with financial institution </w:t>
            </w:r>
          </w:p>
          <w:p w14:paraId="25FD9EA1"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Asset Verification System (AVS)</w:t>
            </w:r>
          </w:p>
          <w:p w14:paraId="0DBB5025"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DHHS Form 1253 or bank specific form (Only if unable to verify with AVS)</w:t>
            </w:r>
          </w:p>
        </w:tc>
      </w:tr>
      <w:tr w:rsidR="00681E97" w:rsidRPr="00681E97" w14:paraId="45261F09" w14:textId="77777777" w:rsidTr="00894D7D">
        <w:trPr>
          <w:cantSplit/>
        </w:trPr>
        <w:tc>
          <w:tcPr>
            <w:tcW w:w="962" w:type="pct"/>
          </w:tcPr>
          <w:p w14:paraId="6B53DA71"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Property</w:t>
            </w:r>
          </w:p>
          <w:p w14:paraId="0AF01172" w14:textId="77777777" w:rsidR="00681E97" w:rsidRPr="00681E97" w:rsidRDefault="00681E97" w:rsidP="00681E97">
            <w:pPr>
              <w:widowControl w:val="0"/>
              <w:rPr>
                <w:rFonts w:ascii="Skeena" w:hAnsi="Skeena" w:cs="Arial"/>
                <w:sz w:val="18"/>
                <w:szCs w:val="20"/>
              </w:rPr>
            </w:pPr>
            <w:r w:rsidRPr="00681E97">
              <w:rPr>
                <w:rFonts w:ascii="Skeena" w:hAnsi="Skeena" w:cs="Arial"/>
                <w:sz w:val="18"/>
                <w:szCs w:val="20"/>
              </w:rPr>
              <w:t>MPPM 302.14.01</w:t>
            </w:r>
          </w:p>
          <w:p w14:paraId="36DA0793" w14:textId="77777777" w:rsidR="00681E97" w:rsidRPr="00681E97" w:rsidRDefault="00681E97" w:rsidP="00681E97">
            <w:pPr>
              <w:widowControl w:val="0"/>
              <w:rPr>
                <w:rFonts w:ascii="Skeena" w:hAnsi="Skeena" w:cs="Arial"/>
                <w:sz w:val="18"/>
                <w:szCs w:val="20"/>
              </w:rPr>
            </w:pPr>
            <w:r w:rsidRPr="00681E97">
              <w:rPr>
                <w:rFonts w:ascii="Skeena" w:hAnsi="Skeena" w:cs="Arial"/>
                <w:sz w:val="18"/>
                <w:szCs w:val="20"/>
              </w:rPr>
              <w:t>MPPM 304.05.03</w:t>
            </w:r>
          </w:p>
          <w:p w14:paraId="65615EFA" w14:textId="77777777" w:rsidR="00681E97" w:rsidRPr="00681E97" w:rsidRDefault="00681E97" w:rsidP="00681E97">
            <w:pPr>
              <w:widowControl w:val="0"/>
              <w:rPr>
                <w:rFonts w:ascii="Skeena" w:hAnsi="Skeena" w:cs="Arial"/>
                <w:sz w:val="20"/>
                <w:szCs w:val="20"/>
              </w:rPr>
            </w:pPr>
            <w:r w:rsidRPr="00681E97">
              <w:rPr>
                <w:rFonts w:ascii="Skeena" w:hAnsi="Skeena" w:cs="Arial"/>
                <w:bCs/>
                <w:sz w:val="18"/>
                <w:szCs w:val="20"/>
              </w:rPr>
              <w:t>MPPM 304.09.02C</w:t>
            </w:r>
          </w:p>
        </w:tc>
        <w:tc>
          <w:tcPr>
            <w:tcW w:w="2026" w:type="pct"/>
          </w:tcPr>
          <w:p w14:paraId="63858F16"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Complete property check for applicant’s county of residence and </w:t>
            </w:r>
            <w:proofErr w:type="gramStart"/>
            <w:r w:rsidRPr="00681E97">
              <w:rPr>
                <w:rFonts w:ascii="Skeena" w:hAnsi="Skeena" w:cs="Arial"/>
                <w:sz w:val="20"/>
                <w:szCs w:val="20"/>
              </w:rPr>
              <w:t>where</w:t>
            </w:r>
            <w:proofErr w:type="gramEnd"/>
            <w:r w:rsidRPr="00681E97">
              <w:rPr>
                <w:rFonts w:ascii="Skeena" w:hAnsi="Skeena" w:cs="Arial"/>
                <w:sz w:val="20"/>
                <w:szCs w:val="20"/>
              </w:rPr>
              <w:t xml:space="preserve"> lived within the past five years</w:t>
            </w:r>
          </w:p>
          <w:p w14:paraId="15CF18E9"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If applicant lived out of state, complete/send property check but do not wait for a response unless the applicant indicates current property or transfer.</w:t>
            </w:r>
          </w:p>
        </w:tc>
        <w:tc>
          <w:tcPr>
            <w:tcW w:w="2012" w:type="pct"/>
          </w:tcPr>
          <w:p w14:paraId="44FB54EC"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Always use On-line property check if available (In-State or Out-of-State)</w:t>
            </w:r>
          </w:p>
          <w:p w14:paraId="78F5B700"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Hard copy from applicant</w:t>
            </w:r>
          </w:p>
          <w:p w14:paraId="057A6FF8"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DHHS Form 1255 ME</w:t>
            </w:r>
          </w:p>
        </w:tc>
      </w:tr>
      <w:tr w:rsidR="00681E97" w:rsidRPr="00681E97" w14:paraId="5DBB2760" w14:textId="77777777" w:rsidTr="00894D7D">
        <w:trPr>
          <w:cantSplit/>
        </w:trPr>
        <w:tc>
          <w:tcPr>
            <w:tcW w:w="962" w:type="pct"/>
          </w:tcPr>
          <w:p w14:paraId="628180F9"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Probate</w:t>
            </w:r>
          </w:p>
          <w:p w14:paraId="1D3DAF18" w14:textId="77777777" w:rsidR="00681E97" w:rsidRPr="00681E97" w:rsidRDefault="00681E97" w:rsidP="00681E97">
            <w:pPr>
              <w:widowControl w:val="0"/>
              <w:rPr>
                <w:rFonts w:ascii="Skeena" w:hAnsi="Skeena" w:cs="Arial"/>
                <w:sz w:val="18"/>
                <w:szCs w:val="20"/>
              </w:rPr>
            </w:pPr>
            <w:r w:rsidRPr="00681E97">
              <w:rPr>
                <w:rFonts w:ascii="Skeena" w:hAnsi="Skeena" w:cs="Arial"/>
                <w:sz w:val="18"/>
                <w:szCs w:val="20"/>
              </w:rPr>
              <w:t>MPPM 302.13</w:t>
            </w:r>
          </w:p>
          <w:p w14:paraId="6272EF01" w14:textId="77777777" w:rsidR="00681E97" w:rsidRPr="00681E97" w:rsidRDefault="00681E97" w:rsidP="00681E97">
            <w:pPr>
              <w:widowControl w:val="0"/>
              <w:rPr>
                <w:rFonts w:ascii="Skeena" w:hAnsi="Skeena" w:cs="Arial"/>
                <w:sz w:val="20"/>
                <w:szCs w:val="20"/>
              </w:rPr>
            </w:pPr>
            <w:r w:rsidRPr="00681E97">
              <w:rPr>
                <w:rFonts w:ascii="Skeena" w:hAnsi="Skeena" w:cs="Arial"/>
                <w:sz w:val="18"/>
                <w:szCs w:val="20"/>
              </w:rPr>
              <w:t>MPPM 304.09.02C</w:t>
            </w:r>
          </w:p>
        </w:tc>
        <w:tc>
          <w:tcPr>
            <w:tcW w:w="2026" w:type="pct"/>
          </w:tcPr>
          <w:p w14:paraId="6E47D78C"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Complete a probate search only if the applicant indicates an inheritance within the past 5 years</w:t>
            </w:r>
          </w:p>
        </w:tc>
        <w:tc>
          <w:tcPr>
            <w:tcW w:w="2012" w:type="pct"/>
          </w:tcPr>
          <w:p w14:paraId="5524FC10"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DHHS Form 1255 ME</w:t>
            </w:r>
          </w:p>
          <w:p w14:paraId="06E6C25D"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Copy of will, estate accounting form, deed of distribution or other court documents</w:t>
            </w:r>
          </w:p>
        </w:tc>
      </w:tr>
      <w:tr w:rsidR="00681E97" w:rsidRPr="00681E97" w14:paraId="218A8867" w14:textId="77777777" w:rsidTr="00894D7D">
        <w:trPr>
          <w:cantSplit/>
        </w:trPr>
        <w:tc>
          <w:tcPr>
            <w:tcW w:w="962" w:type="pct"/>
          </w:tcPr>
          <w:p w14:paraId="6FE2738D"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Eligible Out-of-State Applicant</w:t>
            </w:r>
          </w:p>
        </w:tc>
        <w:tc>
          <w:tcPr>
            <w:tcW w:w="2026" w:type="pct"/>
          </w:tcPr>
          <w:p w14:paraId="5D77D4B8"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If an applicant who is Medicaid eligible in another state for LTC moves in-state, a new look-back must not be completed</w:t>
            </w:r>
          </w:p>
        </w:tc>
        <w:tc>
          <w:tcPr>
            <w:tcW w:w="2012" w:type="pct"/>
          </w:tcPr>
          <w:p w14:paraId="59287148"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Written or verbal statement from the state Medicaid agency</w:t>
            </w:r>
          </w:p>
          <w:p w14:paraId="7F8EBA35"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Written or verbal statement from LTC facility</w:t>
            </w:r>
          </w:p>
        </w:tc>
      </w:tr>
      <w:tr w:rsidR="00681E97" w:rsidRPr="00681E97" w14:paraId="62A5AB83" w14:textId="77777777" w:rsidTr="00894D7D">
        <w:trPr>
          <w:cantSplit/>
        </w:trPr>
        <w:tc>
          <w:tcPr>
            <w:tcW w:w="962" w:type="pct"/>
          </w:tcPr>
          <w:p w14:paraId="5A9FA8B7"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Previous Look-Back completed within past 5 years</w:t>
            </w:r>
          </w:p>
        </w:tc>
        <w:tc>
          <w:tcPr>
            <w:tcW w:w="2026" w:type="pct"/>
          </w:tcPr>
          <w:p w14:paraId="3A185164" w14:textId="77777777" w:rsidR="00681E97" w:rsidRPr="00681E97" w:rsidRDefault="00681E97" w:rsidP="00681E97">
            <w:pPr>
              <w:widowControl w:val="0"/>
              <w:numPr>
                <w:ilvl w:val="0"/>
                <w:numId w:val="9"/>
              </w:numPr>
              <w:ind w:left="144" w:hanging="144"/>
              <w:contextualSpacing/>
              <w:rPr>
                <w:rFonts w:ascii="Skeena" w:hAnsi="Skeena" w:cs="Arial"/>
                <w:sz w:val="20"/>
                <w:szCs w:val="20"/>
              </w:rPr>
            </w:pPr>
            <w:r w:rsidRPr="00681E97">
              <w:rPr>
                <w:rFonts w:ascii="Skeena" w:hAnsi="Skeena" w:cs="Arial"/>
                <w:sz w:val="20"/>
                <w:szCs w:val="20"/>
              </w:rPr>
              <w:t>If an applicant who is Medicaid eligible in another state for LTC moves in-state, a new look-back must not be completed</w:t>
            </w:r>
          </w:p>
        </w:tc>
        <w:tc>
          <w:tcPr>
            <w:tcW w:w="2012" w:type="pct"/>
          </w:tcPr>
          <w:p w14:paraId="51F74C28" w14:textId="77777777" w:rsidR="00681E97" w:rsidRPr="00681E97" w:rsidRDefault="00681E97" w:rsidP="00681E97">
            <w:pPr>
              <w:widowControl w:val="0"/>
              <w:numPr>
                <w:ilvl w:val="0"/>
                <w:numId w:val="9"/>
              </w:numPr>
              <w:ind w:left="144" w:hanging="144"/>
              <w:contextualSpacing/>
              <w:rPr>
                <w:rFonts w:ascii="Skeena" w:hAnsi="Skeena" w:cs="Arial"/>
                <w:sz w:val="20"/>
                <w:szCs w:val="20"/>
              </w:rPr>
            </w:pPr>
            <w:r w:rsidRPr="00681E97">
              <w:rPr>
                <w:rFonts w:ascii="Skeena" w:hAnsi="Skeena" w:cs="Arial"/>
                <w:sz w:val="20"/>
                <w:szCs w:val="20"/>
              </w:rPr>
              <w:t>Written or verbal statement from the state Medicaid agency</w:t>
            </w:r>
          </w:p>
          <w:p w14:paraId="17318AC7" w14:textId="77777777" w:rsidR="00681E97" w:rsidRPr="00681E97" w:rsidRDefault="00681E97" w:rsidP="00681E97">
            <w:pPr>
              <w:widowControl w:val="0"/>
              <w:numPr>
                <w:ilvl w:val="0"/>
                <w:numId w:val="9"/>
              </w:numPr>
              <w:ind w:left="144" w:hanging="144"/>
              <w:contextualSpacing/>
              <w:rPr>
                <w:rFonts w:ascii="Skeena" w:hAnsi="Skeena" w:cs="Arial"/>
                <w:sz w:val="20"/>
                <w:szCs w:val="20"/>
              </w:rPr>
            </w:pPr>
            <w:r w:rsidRPr="00681E97">
              <w:rPr>
                <w:rFonts w:ascii="Skeena" w:hAnsi="Skeena" w:cs="Arial"/>
                <w:sz w:val="20"/>
                <w:szCs w:val="20"/>
              </w:rPr>
              <w:t>Written or verbal statement from LTC facility that the individual transferred from a Medicaid facility in another state</w:t>
            </w:r>
          </w:p>
        </w:tc>
      </w:tr>
    </w:tbl>
    <w:p w14:paraId="08B1BBC7" w14:textId="77777777" w:rsidR="00681E97" w:rsidRPr="00681E97" w:rsidRDefault="00681E97" w:rsidP="00681E97">
      <w:pPr>
        <w:widowControl w:val="0"/>
        <w:rPr>
          <w:rFonts w:ascii="Skeena" w:hAnsi="Skeena" w:cs="Arial"/>
        </w:rPr>
      </w:pPr>
    </w:p>
    <w:tbl>
      <w:tblPr>
        <w:tblStyle w:val="TableGrid7"/>
        <w:tblW w:w="5000" w:type="pct"/>
        <w:tblLook w:val="04A0" w:firstRow="1" w:lastRow="0" w:firstColumn="1" w:lastColumn="0" w:noHBand="0" w:noVBand="1"/>
      </w:tblPr>
      <w:tblGrid>
        <w:gridCol w:w="1799"/>
        <w:gridCol w:w="3789"/>
        <w:gridCol w:w="3762"/>
      </w:tblGrid>
      <w:tr w:rsidR="00681E97" w:rsidRPr="00681E97" w14:paraId="56C21496" w14:textId="77777777" w:rsidTr="00681E97">
        <w:trPr>
          <w:cantSplit/>
          <w:tblHeader/>
        </w:trPr>
        <w:tc>
          <w:tcPr>
            <w:tcW w:w="5000" w:type="pct"/>
            <w:gridSpan w:val="3"/>
            <w:tcBorders>
              <w:bottom w:val="single" w:sz="4" w:space="0" w:color="FFFFFF"/>
            </w:tcBorders>
            <w:shd w:val="clear" w:color="auto" w:fill="000000"/>
          </w:tcPr>
          <w:p w14:paraId="257D6616"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Deductions</w:t>
            </w:r>
          </w:p>
        </w:tc>
      </w:tr>
      <w:tr w:rsidR="00681E97" w:rsidRPr="00681E97" w14:paraId="28DC81B9" w14:textId="77777777" w:rsidTr="00681E97">
        <w:trPr>
          <w:cantSplit/>
          <w:tblHeader/>
        </w:trPr>
        <w:tc>
          <w:tcPr>
            <w:tcW w:w="962" w:type="pct"/>
            <w:tcBorders>
              <w:top w:val="single" w:sz="4" w:space="0" w:color="FFFFFF"/>
              <w:right w:val="single" w:sz="4" w:space="0" w:color="FFFFFF"/>
            </w:tcBorders>
            <w:shd w:val="clear" w:color="auto" w:fill="000000"/>
          </w:tcPr>
          <w:p w14:paraId="6E9C99FA"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Element</w:t>
            </w:r>
          </w:p>
        </w:tc>
        <w:tc>
          <w:tcPr>
            <w:tcW w:w="2026" w:type="pct"/>
            <w:tcBorders>
              <w:top w:val="single" w:sz="4" w:space="0" w:color="FFFFFF"/>
              <w:left w:val="single" w:sz="4" w:space="0" w:color="FFFFFF"/>
              <w:right w:val="single" w:sz="4" w:space="0" w:color="FFFFFF"/>
            </w:tcBorders>
            <w:shd w:val="clear" w:color="auto" w:fill="000000"/>
          </w:tcPr>
          <w:p w14:paraId="08CC03B6"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Policy Reminder</w:t>
            </w:r>
          </w:p>
        </w:tc>
        <w:tc>
          <w:tcPr>
            <w:tcW w:w="2012" w:type="pct"/>
            <w:tcBorders>
              <w:top w:val="single" w:sz="4" w:space="0" w:color="FFFFFF"/>
              <w:left w:val="single" w:sz="4" w:space="0" w:color="FFFFFF"/>
            </w:tcBorders>
            <w:shd w:val="clear" w:color="auto" w:fill="000000"/>
          </w:tcPr>
          <w:p w14:paraId="15B70236"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Verification/Documentation</w:t>
            </w:r>
          </w:p>
        </w:tc>
      </w:tr>
      <w:tr w:rsidR="00681E97" w:rsidRPr="00681E97" w14:paraId="735AFAC7" w14:textId="77777777" w:rsidTr="00894D7D">
        <w:trPr>
          <w:cantSplit/>
        </w:trPr>
        <w:tc>
          <w:tcPr>
            <w:tcW w:w="962" w:type="pct"/>
          </w:tcPr>
          <w:p w14:paraId="2E696136"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Health Insurance Premium</w:t>
            </w:r>
          </w:p>
        </w:tc>
        <w:tc>
          <w:tcPr>
            <w:tcW w:w="2026" w:type="pct"/>
          </w:tcPr>
          <w:p w14:paraId="1BC327A4"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Health insurance premiums which are paid by an institutionalized individual can be deducted from income; AND</w:t>
            </w:r>
          </w:p>
          <w:p w14:paraId="28D47BF2"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A deduction can only be given for the part of the premium which provides coverage for the institutionalized person</w:t>
            </w:r>
          </w:p>
        </w:tc>
        <w:tc>
          <w:tcPr>
            <w:tcW w:w="2012" w:type="pct"/>
          </w:tcPr>
          <w:p w14:paraId="7AA3C3AF"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Hard copy of bill or receipt from the insurance company</w:t>
            </w:r>
          </w:p>
          <w:p w14:paraId="7797096E"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Documented phone call with the insurance company or agent</w:t>
            </w:r>
          </w:p>
          <w:p w14:paraId="7851C0B6"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Deduction on a bank statement (if the insurance coverage is only for the institutionalized person) </w:t>
            </w:r>
          </w:p>
        </w:tc>
      </w:tr>
      <w:tr w:rsidR="00681E97" w:rsidRPr="00681E97" w14:paraId="3575098D" w14:textId="77777777" w:rsidTr="00894D7D">
        <w:trPr>
          <w:cantSplit/>
        </w:trPr>
        <w:tc>
          <w:tcPr>
            <w:tcW w:w="962" w:type="pct"/>
          </w:tcPr>
          <w:p w14:paraId="04539D75"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lastRenderedPageBreak/>
              <w:t>Home Maintenance Allowance</w:t>
            </w:r>
          </w:p>
        </w:tc>
        <w:tc>
          <w:tcPr>
            <w:tcW w:w="2026" w:type="pct"/>
          </w:tcPr>
          <w:p w14:paraId="16CC3A0B"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Allowance can be given for up to six full calendar months for necessary household </w:t>
            </w:r>
            <w:proofErr w:type="gramStart"/>
            <w:r w:rsidRPr="00681E97">
              <w:rPr>
                <w:rFonts w:ascii="Skeena" w:hAnsi="Skeena" w:cs="Arial"/>
                <w:sz w:val="20"/>
                <w:szCs w:val="20"/>
              </w:rPr>
              <w:t>expenses</w:t>
            </w:r>
            <w:proofErr w:type="gramEnd"/>
          </w:p>
          <w:p w14:paraId="33DB75BD"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proofErr w:type="gramStart"/>
            <w:r w:rsidRPr="00681E97">
              <w:rPr>
                <w:rFonts w:ascii="Skeena" w:hAnsi="Skeena" w:cs="Arial"/>
                <w:sz w:val="20"/>
                <w:szCs w:val="20"/>
              </w:rPr>
              <w:t>Six month</w:t>
            </w:r>
            <w:proofErr w:type="gramEnd"/>
            <w:r w:rsidRPr="00681E97">
              <w:rPr>
                <w:rFonts w:ascii="Skeena" w:hAnsi="Skeena" w:cs="Arial"/>
                <w:sz w:val="20"/>
                <w:szCs w:val="20"/>
              </w:rPr>
              <w:t xml:space="preserve"> count begins the first full calendar month the applicant is in an institutional setting (Hospital or Nursing Facility)</w:t>
            </w:r>
          </w:p>
          <w:p w14:paraId="0540A0EA"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Allowance is for actual household expenses not to exceed the current SSI </w:t>
            </w:r>
            <w:proofErr w:type="gramStart"/>
            <w:r w:rsidRPr="00681E97">
              <w:rPr>
                <w:rFonts w:ascii="Skeena" w:hAnsi="Skeena" w:cs="Arial"/>
                <w:sz w:val="20"/>
                <w:szCs w:val="20"/>
              </w:rPr>
              <w:t>limit</w:t>
            </w:r>
            <w:proofErr w:type="gramEnd"/>
          </w:p>
          <w:p w14:paraId="1B69EEE7"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Deduction is applied during recurring income </w:t>
            </w:r>
            <w:proofErr w:type="gramStart"/>
            <w:r w:rsidRPr="00681E97">
              <w:rPr>
                <w:rFonts w:ascii="Skeena" w:hAnsi="Skeena" w:cs="Arial"/>
                <w:sz w:val="20"/>
                <w:szCs w:val="20"/>
              </w:rPr>
              <w:t>calculation</w:t>
            </w:r>
            <w:proofErr w:type="gramEnd"/>
          </w:p>
          <w:p w14:paraId="49FEC8BE"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Deduction can be requested at any point within the </w:t>
            </w:r>
            <w:proofErr w:type="gramStart"/>
            <w:r w:rsidRPr="00681E97">
              <w:rPr>
                <w:rFonts w:ascii="Skeena" w:hAnsi="Skeena" w:cs="Arial"/>
                <w:sz w:val="20"/>
                <w:szCs w:val="20"/>
              </w:rPr>
              <w:t>six month</w:t>
            </w:r>
            <w:proofErr w:type="gramEnd"/>
            <w:r w:rsidRPr="00681E97">
              <w:rPr>
                <w:rFonts w:ascii="Skeena" w:hAnsi="Skeena" w:cs="Arial"/>
                <w:sz w:val="20"/>
                <w:szCs w:val="20"/>
              </w:rPr>
              <w:t xml:space="preserve"> period and applied retroactively </w:t>
            </w:r>
          </w:p>
        </w:tc>
        <w:tc>
          <w:tcPr>
            <w:tcW w:w="2012" w:type="pct"/>
          </w:tcPr>
          <w:p w14:paraId="4E67FD09"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Letter from physician certifying the applicant is expected to return home within six </w:t>
            </w:r>
            <w:proofErr w:type="gramStart"/>
            <w:r w:rsidRPr="00681E97">
              <w:rPr>
                <w:rFonts w:ascii="Skeena" w:hAnsi="Skeena" w:cs="Arial"/>
                <w:sz w:val="20"/>
                <w:szCs w:val="20"/>
              </w:rPr>
              <w:t>months</w:t>
            </w:r>
            <w:proofErr w:type="gramEnd"/>
          </w:p>
          <w:p w14:paraId="06631E36"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Written or verbal statement of household expenses. Must detail the type and amount of </w:t>
            </w:r>
            <w:proofErr w:type="gramStart"/>
            <w:r w:rsidRPr="00681E97">
              <w:rPr>
                <w:rFonts w:ascii="Skeena" w:hAnsi="Skeena" w:cs="Arial"/>
                <w:sz w:val="20"/>
                <w:szCs w:val="20"/>
              </w:rPr>
              <w:t>expenses</w:t>
            </w:r>
            <w:proofErr w:type="gramEnd"/>
          </w:p>
          <w:p w14:paraId="238AAC3A"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Only request copies if the reported expense is excessive and is needed to give the full </w:t>
            </w:r>
            <w:proofErr w:type="gramStart"/>
            <w:r w:rsidRPr="00681E97">
              <w:rPr>
                <w:rFonts w:ascii="Skeena" w:hAnsi="Skeena" w:cs="Arial"/>
                <w:sz w:val="20"/>
                <w:szCs w:val="20"/>
              </w:rPr>
              <w:t>allowance</w:t>
            </w:r>
            <w:proofErr w:type="gramEnd"/>
          </w:p>
          <w:p w14:paraId="19FDDFCD"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Deduct household expenses in the following order until full allowance is </w:t>
            </w:r>
            <w:proofErr w:type="gramStart"/>
            <w:r w:rsidRPr="00681E97">
              <w:rPr>
                <w:rFonts w:ascii="Skeena" w:hAnsi="Skeena" w:cs="Arial"/>
                <w:sz w:val="20"/>
                <w:szCs w:val="20"/>
              </w:rPr>
              <w:t>used</w:t>
            </w:r>
            <w:proofErr w:type="gramEnd"/>
          </w:p>
          <w:p w14:paraId="3B7F6DD3" w14:textId="77777777" w:rsidR="00681E97" w:rsidRPr="00681E97" w:rsidRDefault="00681E97" w:rsidP="00681E97">
            <w:pPr>
              <w:widowControl w:val="0"/>
              <w:numPr>
                <w:ilvl w:val="1"/>
                <w:numId w:val="6"/>
              </w:numPr>
              <w:ind w:left="259" w:hanging="144"/>
              <w:contextualSpacing/>
              <w:rPr>
                <w:rFonts w:ascii="Skeena" w:hAnsi="Skeena" w:cs="Arial"/>
                <w:sz w:val="20"/>
                <w:szCs w:val="20"/>
              </w:rPr>
            </w:pPr>
            <w:r w:rsidRPr="00681E97">
              <w:rPr>
                <w:rFonts w:ascii="Skeena" w:hAnsi="Skeena" w:cs="Arial"/>
                <w:sz w:val="20"/>
                <w:szCs w:val="20"/>
              </w:rPr>
              <w:t>Mortgage or Rent</w:t>
            </w:r>
          </w:p>
          <w:p w14:paraId="22A513E4" w14:textId="77777777" w:rsidR="00681E97" w:rsidRPr="00681E97" w:rsidRDefault="00681E97" w:rsidP="00681E97">
            <w:pPr>
              <w:widowControl w:val="0"/>
              <w:numPr>
                <w:ilvl w:val="1"/>
                <w:numId w:val="6"/>
              </w:numPr>
              <w:ind w:left="259" w:hanging="144"/>
              <w:contextualSpacing/>
              <w:rPr>
                <w:rFonts w:ascii="Skeena" w:hAnsi="Skeena" w:cs="Arial"/>
                <w:sz w:val="20"/>
                <w:szCs w:val="20"/>
              </w:rPr>
            </w:pPr>
            <w:r w:rsidRPr="00681E97">
              <w:rPr>
                <w:rFonts w:ascii="Skeena" w:hAnsi="Skeena" w:cs="Arial"/>
                <w:sz w:val="20"/>
                <w:szCs w:val="20"/>
              </w:rPr>
              <w:t>Electricity, Water and Sewer</w:t>
            </w:r>
          </w:p>
          <w:p w14:paraId="31F8DC4F" w14:textId="77777777" w:rsidR="00681E97" w:rsidRPr="00681E97" w:rsidRDefault="00681E97" w:rsidP="00681E97">
            <w:pPr>
              <w:widowControl w:val="0"/>
              <w:numPr>
                <w:ilvl w:val="1"/>
                <w:numId w:val="6"/>
              </w:numPr>
              <w:ind w:left="259" w:hanging="144"/>
              <w:contextualSpacing/>
              <w:rPr>
                <w:rFonts w:ascii="Skeena" w:hAnsi="Skeena" w:cs="Arial"/>
                <w:sz w:val="20"/>
                <w:szCs w:val="20"/>
              </w:rPr>
            </w:pPr>
            <w:r w:rsidRPr="00681E97">
              <w:rPr>
                <w:rFonts w:ascii="Skeena" w:hAnsi="Skeena" w:cs="Arial"/>
                <w:sz w:val="20"/>
                <w:szCs w:val="20"/>
              </w:rPr>
              <w:t>Telephone and internet</w:t>
            </w:r>
          </w:p>
          <w:p w14:paraId="33288B4E" w14:textId="77777777" w:rsidR="00681E97" w:rsidRPr="00681E97" w:rsidRDefault="00681E97" w:rsidP="00681E97">
            <w:pPr>
              <w:widowControl w:val="0"/>
              <w:numPr>
                <w:ilvl w:val="1"/>
                <w:numId w:val="6"/>
              </w:numPr>
              <w:ind w:left="259" w:hanging="144"/>
              <w:contextualSpacing/>
              <w:rPr>
                <w:rFonts w:ascii="Skeena" w:hAnsi="Skeena" w:cs="Arial"/>
                <w:sz w:val="20"/>
                <w:szCs w:val="20"/>
              </w:rPr>
            </w:pPr>
            <w:r w:rsidRPr="00681E97">
              <w:rPr>
                <w:rFonts w:ascii="Skeena" w:hAnsi="Skeena" w:cs="Arial"/>
                <w:sz w:val="20"/>
                <w:szCs w:val="20"/>
              </w:rPr>
              <w:t>Cable and other utilities and expenses</w:t>
            </w:r>
          </w:p>
        </w:tc>
      </w:tr>
      <w:tr w:rsidR="00681E97" w:rsidRPr="00681E97" w14:paraId="1D301196" w14:textId="77777777" w:rsidTr="00894D7D">
        <w:trPr>
          <w:cantSplit/>
        </w:trPr>
        <w:tc>
          <w:tcPr>
            <w:tcW w:w="962" w:type="pct"/>
          </w:tcPr>
          <w:p w14:paraId="65FC345F"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Spousal Allocation</w:t>
            </w:r>
          </w:p>
        </w:tc>
        <w:tc>
          <w:tcPr>
            <w:tcW w:w="2026" w:type="pct"/>
          </w:tcPr>
          <w:p w14:paraId="17720BA9"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An allocation can be given to a community spouse by the institutionalized </w:t>
            </w:r>
            <w:proofErr w:type="gramStart"/>
            <w:r w:rsidRPr="00681E97">
              <w:rPr>
                <w:rFonts w:ascii="Skeena" w:hAnsi="Skeena" w:cs="Arial"/>
                <w:sz w:val="20"/>
                <w:szCs w:val="20"/>
              </w:rPr>
              <w:t>spouse</w:t>
            </w:r>
            <w:proofErr w:type="gramEnd"/>
          </w:p>
          <w:p w14:paraId="0D36227F"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The institutionalized spouse must agree to provide the </w:t>
            </w:r>
            <w:proofErr w:type="gramStart"/>
            <w:r w:rsidRPr="00681E97">
              <w:rPr>
                <w:rFonts w:ascii="Skeena" w:hAnsi="Skeena" w:cs="Arial"/>
                <w:sz w:val="20"/>
                <w:szCs w:val="20"/>
              </w:rPr>
              <w:t>allocation</w:t>
            </w:r>
            <w:proofErr w:type="gramEnd"/>
          </w:p>
          <w:p w14:paraId="70D61C47"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The community spouse must cooperate and provide income and resource information to receive the allocation</w:t>
            </w:r>
          </w:p>
        </w:tc>
        <w:tc>
          <w:tcPr>
            <w:tcW w:w="2012" w:type="pct"/>
          </w:tcPr>
          <w:p w14:paraId="6107CE32"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Question must be answered on DHHS Form 3401 or the DHHS Form 3400-B</w:t>
            </w:r>
          </w:p>
          <w:p w14:paraId="037E3E7E"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Verification of spousal income/resources</w:t>
            </w:r>
          </w:p>
        </w:tc>
      </w:tr>
      <w:tr w:rsidR="00681E97" w:rsidRPr="00681E97" w14:paraId="5F50ADEE" w14:textId="77777777" w:rsidTr="00894D7D">
        <w:trPr>
          <w:cantSplit/>
        </w:trPr>
        <w:tc>
          <w:tcPr>
            <w:tcW w:w="962" w:type="pct"/>
          </w:tcPr>
          <w:p w14:paraId="581F689B"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Dependent Allocation</w:t>
            </w:r>
          </w:p>
        </w:tc>
        <w:tc>
          <w:tcPr>
            <w:tcW w:w="2026" w:type="pct"/>
          </w:tcPr>
          <w:p w14:paraId="47FCD63A"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An allocation can be given to a dependent relative by the institutionalized </w:t>
            </w:r>
            <w:proofErr w:type="gramStart"/>
            <w:r w:rsidRPr="00681E97">
              <w:rPr>
                <w:rFonts w:ascii="Skeena" w:hAnsi="Skeena" w:cs="Arial"/>
                <w:sz w:val="20"/>
                <w:szCs w:val="20"/>
              </w:rPr>
              <w:t>person</w:t>
            </w:r>
            <w:proofErr w:type="gramEnd"/>
          </w:p>
          <w:p w14:paraId="49B359B1"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The institutionalized person must agree to provide the </w:t>
            </w:r>
            <w:proofErr w:type="gramStart"/>
            <w:r w:rsidRPr="00681E97">
              <w:rPr>
                <w:rFonts w:ascii="Skeena" w:hAnsi="Skeena" w:cs="Arial"/>
                <w:sz w:val="20"/>
                <w:szCs w:val="20"/>
              </w:rPr>
              <w:t>allocation</w:t>
            </w:r>
            <w:proofErr w:type="gramEnd"/>
          </w:p>
          <w:p w14:paraId="0084C75A"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The dependent relative must cooperate by providing information to receive the allocation</w:t>
            </w:r>
          </w:p>
        </w:tc>
        <w:tc>
          <w:tcPr>
            <w:tcW w:w="2012" w:type="pct"/>
          </w:tcPr>
          <w:p w14:paraId="00E07854"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Written Statement which has the:</w:t>
            </w:r>
          </w:p>
          <w:p w14:paraId="3E74DD92" w14:textId="77777777" w:rsidR="00681E97" w:rsidRPr="00681E97" w:rsidRDefault="00681E97" w:rsidP="00681E97">
            <w:pPr>
              <w:widowControl w:val="0"/>
              <w:numPr>
                <w:ilvl w:val="1"/>
                <w:numId w:val="6"/>
              </w:numPr>
              <w:ind w:left="360" w:hanging="144"/>
              <w:contextualSpacing/>
              <w:rPr>
                <w:rFonts w:ascii="Skeena" w:hAnsi="Skeena" w:cs="Arial"/>
                <w:sz w:val="20"/>
                <w:szCs w:val="20"/>
              </w:rPr>
            </w:pPr>
            <w:r w:rsidRPr="00681E97">
              <w:rPr>
                <w:rFonts w:ascii="Skeena" w:hAnsi="Skeena" w:cs="Arial"/>
                <w:sz w:val="20"/>
                <w:szCs w:val="20"/>
              </w:rPr>
              <w:t xml:space="preserve">Name of the dependent </w:t>
            </w:r>
            <w:proofErr w:type="gramStart"/>
            <w:r w:rsidRPr="00681E97">
              <w:rPr>
                <w:rFonts w:ascii="Skeena" w:hAnsi="Skeena" w:cs="Arial"/>
                <w:sz w:val="20"/>
                <w:szCs w:val="20"/>
              </w:rPr>
              <w:t>relative;</w:t>
            </w:r>
            <w:proofErr w:type="gramEnd"/>
            <w:r w:rsidRPr="00681E97">
              <w:rPr>
                <w:rFonts w:ascii="Skeena" w:hAnsi="Skeena" w:cs="Arial"/>
                <w:sz w:val="20"/>
                <w:szCs w:val="20"/>
              </w:rPr>
              <w:t xml:space="preserve"> </w:t>
            </w:r>
          </w:p>
          <w:p w14:paraId="24651214" w14:textId="77777777" w:rsidR="00681E97" w:rsidRPr="00681E97" w:rsidRDefault="00681E97" w:rsidP="00681E97">
            <w:pPr>
              <w:widowControl w:val="0"/>
              <w:numPr>
                <w:ilvl w:val="1"/>
                <w:numId w:val="6"/>
              </w:numPr>
              <w:ind w:left="360" w:hanging="144"/>
              <w:contextualSpacing/>
              <w:rPr>
                <w:rFonts w:ascii="Skeena" w:hAnsi="Skeena" w:cs="Arial"/>
                <w:sz w:val="20"/>
                <w:szCs w:val="20"/>
              </w:rPr>
            </w:pPr>
            <w:r w:rsidRPr="00681E97">
              <w:rPr>
                <w:rFonts w:ascii="Skeena" w:hAnsi="Skeena" w:cs="Arial"/>
                <w:sz w:val="20"/>
                <w:szCs w:val="20"/>
              </w:rPr>
              <w:t xml:space="preserve">Relationship of the dependent relative to the institutionalized </w:t>
            </w:r>
            <w:proofErr w:type="gramStart"/>
            <w:r w:rsidRPr="00681E97">
              <w:rPr>
                <w:rFonts w:ascii="Skeena" w:hAnsi="Skeena" w:cs="Arial"/>
                <w:sz w:val="20"/>
                <w:szCs w:val="20"/>
              </w:rPr>
              <w:t>person;</w:t>
            </w:r>
            <w:proofErr w:type="gramEnd"/>
          </w:p>
          <w:p w14:paraId="547340F0" w14:textId="77777777" w:rsidR="00681E97" w:rsidRPr="00681E97" w:rsidRDefault="00681E97" w:rsidP="00681E97">
            <w:pPr>
              <w:widowControl w:val="0"/>
              <w:numPr>
                <w:ilvl w:val="1"/>
                <w:numId w:val="6"/>
              </w:numPr>
              <w:ind w:left="360" w:hanging="144"/>
              <w:contextualSpacing/>
              <w:rPr>
                <w:rFonts w:ascii="Skeena" w:hAnsi="Skeena" w:cs="Arial"/>
                <w:sz w:val="20"/>
                <w:szCs w:val="20"/>
              </w:rPr>
            </w:pPr>
            <w:r w:rsidRPr="00681E97">
              <w:rPr>
                <w:rFonts w:ascii="Skeena" w:hAnsi="Skeena" w:cs="Arial"/>
                <w:sz w:val="20"/>
                <w:szCs w:val="20"/>
              </w:rPr>
              <w:t xml:space="preserve">Nature of the dependency of the dependent relative; and </w:t>
            </w:r>
          </w:p>
          <w:p w14:paraId="648F0F73" w14:textId="77777777" w:rsidR="00681E97" w:rsidRPr="00681E97" w:rsidRDefault="00681E97" w:rsidP="00681E97">
            <w:pPr>
              <w:widowControl w:val="0"/>
              <w:numPr>
                <w:ilvl w:val="1"/>
                <w:numId w:val="6"/>
              </w:numPr>
              <w:ind w:left="360" w:hanging="144"/>
              <w:contextualSpacing/>
              <w:rPr>
                <w:rFonts w:ascii="Skeena" w:hAnsi="Skeena" w:cs="Arial"/>
                <w:sz w:val="20"/>
                <w:szCs w:val="20"/>
              </w:rPr>
            </w:pPr>
            <w:r w:rsidRPr="00681E97">
              <w:rPr>
                <w:rFonts w:ascii="Skeena" w:hAnsi="Skeena" w:cs="Arial"/>
                <w:sz w:val="20"/>
                <w:szCs w:val="20"/>
              </w:rPr>
              <w:t>Name and relationship to the person with whom the dependent relative will be living</w:t>
            </w:r>
          </w:p>
        </w:tc>
      </w:tr>
    </w:tbl>
    <w:p w14:paraId="352D66AB" w14:textId="77777777" w:rsidR="00681E97" w:rsidRPr="00681E97" w:rsidRDefault="00681E97" w:rsidP="00681E97">
      <w:pPr>
        <w:widowControl w:val="0"/>
        <w:rPr>
          <w:rFonts w:ascii="Skeena" w:hAnsi="Skeena"/>
        </w:rPr>
      </w:pPr>
    </w:p>
    <w:tbl>
      <w:tblPr>
        <w:tblStyle w:val="TableGrid7"/>
        <w:tblW w:w="5000" w:type="pct"/>
        <w:tblLook w:val="04A0" w:firstRow="1" w:lastRow="0" w:firstColumn="1" w:lastColumn="0" w:noHBand="0" w:noVBand="1"/>
      </w:tblPr>
      <w:tblGrid>
        <w:gridCol w:w="1799"/>
        <w:gridCol w:w="3789"/>
        <w:gridCol w:w="3762"/>
      </w:tblGrid>
      <w:tr w:rsidR="00681E97" w:rsidRPr="00681E97" w14:paraId="0A295BAB" w14:textId="77777777" w:rsidTr="00681E97">
        <w:trPr>
          <w:tblHeader/>
        </w:trPr>
        <w:tc>
          <w:tcPr>
            <w:tcW w:w="5000" w:type="pct"/>
            <w:gridSpan w:val="3"/>
            <w:tcBorders>
              <w:bottom w:val="single" w:sz="4" w:space="0" w:color="FFFFFF"/>
            </w:tcBorders>
            <w:shd w:val="clear" w:color="auto" w:fill="000000"/>
          </w:tcPr>
          <w:p w14:paraId="29C8747B"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Other</w:t>
            </w:r>
          </w:p>
        </w:tc>
      </w:tr>
      <w:tr w:rsidR="00681E97" w:rsidRPr="00681E97" w14:paraId="27328813" w14:textId="77777777" w:rsidTr="00681E97">
        <w:trPr>
          <w:tblHeader/>
        </w:trPr>
        <w:tc>
          <w:tcPr>
            <w:tcW w:w="962" w:type="pct"/>
            <w:tcBorders>
              <w:top w:val="single" w:sz="4" w:space="0" w:color="FFFFFF"/>
              <w:right w:val="single" w:sz="4" w:space="0" w:color="FFFFFF"/>
            </w:tcBorders>
            <w:shd w:val="clear" w:color="auto" w:fill="000000"/>
          </w:tcPr>
          <w:p w14:paraId="6FAE5F72"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Element</w:t>
            </w:r>
          </w:p>
        </w:tc>
        <w:tc>
          <w:tcPr>
            <w:tcW w:w="2026" w:type="pct"/>
            <w:tcBorders>
              <w:top w:val="single" w:sz="4" w:space="0" w:color="FFFFFF"/>
              <w:left w:val="single" w:sz="4" w:space="0" w:color="FFFFFF"/>
              <w:right w:val="single" w:sz="4" w:space="0" w:color="FFFFFF"/>
            </w:tcBorders>
            <w:shd w:val="clear" w:color="auto" w:fill="000000"/>
          </w:tcPr>
          <w:p w14:paraId="0F909EB0"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Policy Reminder</w:t>
            </w:r>
          </w:p>
        </w:tc>
        <w:tc>
          <w:tcPr>
            <w:tcW w:w="2012" w:type="pct"/>
            <w:tcBorders>
              <w:top w:val="single" w:sz="4" w:space="0" w:color="FFFFFF"/>
              <w:left w:val="single" w:sz="4" w:space="0" w:color="FFFFFF"/>
            </w:tcBorders>
            <w:shd w:val="clear" w:color="auto" w:fill="000000"/>
          </w:tcPr>
          <w:p w14:paraId="3A248C98"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Verification/Documentation</w:t>
            </w:r>
          </w:p>
        </w:tc>
      </w:tr>
      <w:tr w:rsidR="00681E97" w:rsidRPr="00681E97" w14:paraId="67D103B2" w14:textId="77777777" w:rsidTr="00894D7D">
        <w:tc>
          <w:tcPr>
            <w:tcW w:w="962" w:type="pct"/>
          </w:tcPr>
          <w:p w14:paraId="589B071C"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Separated Spouse</w:t>
            </w:r>
          </w:p>
        </w:tc>
        <w:tc>
          <w:tcPr>
            <w:tcW w:w="2026" w:type="pct"/>
          </w:tcPr>
          <w:p w14:paraId="4E6C9E94"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rPr>
              <w:t>If a person who is separated but not divorced applies for an institutional program, the eligibility worker MUST attempt to contact the community spouse and obtain resource information.</w:t>
            </w:r>
          </w:p>
        </w:tc>
        <w:tc>
          <w:tcPr>
            <w:tcW w:w="2012" w:type="pct"/>
          </w:tcPr>
          <w:p w14:paraId="380C72B3"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 xml:space="preserve">If the community spouse receives SSI, no contact is </w:t>
            </w:r>
            <w:proofErr w:type="gramStart"/>
            <w:r w:rsidRPr="00681E97">
              <w:rPr>
                <w:rFonts w:ascii="Skeena" w:hAnsi="Skeena" w:cs="Arial"/>
                <w:sz w:val="20"/>
                <w:szCs w:val="20"/>
              </w:rPr>
              <w:t>required</w:t>
            </w:r>
            <w:proofErr w:type="gramEnd"/>
          </w:p>
          <w:p w14:paraId="50991C30" w14:textId="77777777" w:rsidR="00681E97" w:rsidRPr="00681E97" w:rsidRDefault="00681E97" w:rsidP="00681E97">
            <w:pPr>
              <w:widowControl w:val="0"/>
              <w:numPr>
                <w:ilvl w:val="0"/>
                <w:numId w:val="6"/>
              </w:numPr>
              <w:ind w:left="144" w:hanging="144"/>
              <w:contextualSpacing/>
              <w:rPr>
                <w:rFonts w:ascii="Skeena" w:hAnsi="Skeena" w:cs="Arial"/>
                <w:sz w:val="20"/>
                <w:szCs w:val="20"/>
              </w:rPr>
            </w:pPr>
            <w:r w:rsidRPr="00681E97">
              <w:rPr>
                <w:rFonts w:ascii="Skeena" w:hAnsi="Skeena" w:cs="Arial"/>
                <w:sz w:val="20"/>
                <w:szCs w:val="20"/>
              </w:rPr>
              <w:t>If the location of the spouse is known, attempt contact:</w:t>
            </w:r>
          </w:p>
          <w:p w14:paraId="1CDB2B24" w14:textId="77777777" w:rsidR="00681E97" w:rsidRPr="00681E97" w:rsidRDefault="00681E97" w:rsidP="00681E97">
            <w:pPr>
              <w:widowControl w:val="0"/>
              <w:numPr>
                <w:ilvl w:val="1"/>
                <w:numId w:val="6"/>
              </w:numPr>
              <w:ind w:left="360" w:hanging="144"/>
              <w:contextualSpacing/>
              <w:rPr>
                <w:rFonts w:ascii="Skeena" w:hAnsi="Skeena" w:cs="Arial"/>
                <w:sz w:val="20"/>
                <w:szCs w:val="20"/>
              </w:rPr>
            </w:pPr>
            <w:r w:rsidRPr="00681E97">
              <w:rPr>
                <w:rFonts w:ascii="Skeena" w:hAnsi="Skeena" w:cs="Arial"/>
                <w:sz w:val="20"/>
                <w:szCs w:val="20"/>
              </w:rPr>
              <w:t xml:space="preserve">If spouse does not cooperate, </w:t>
            </w:r>
            <w:proofErr w:type="gramStart"/>
            <w:r w:rsidRPr="00681E97">
              <w:rPr>
                <w:rFonts w:ascii="Skeena" w:hAnsi="Skeena" w:cs="Arial"/>
                <w:sz w:val="20"/>
                <w:szCs w:val="20"/>
              </w:rPr>
              <w:t>document</w:t>
            </w:r>
            <w:proofErr w:type="gramEnd"/>
            <w:r w:rsidRPr="00681E97">
              <w:rPr>
                <w:rFonts w:ascii="Skeena" w:hAnsi="Skeena" w:cs="Arial"/>
                <w:sz w:val="20"/>
                <w:szCs w:val="20"/>
              </w:rPr>
              <w:t xml:space="preserve"> and treat Institutional Spouse as an individual</w:t>
            </w:r>
          </w:p>
          <w:p w14:paraId="1F12C56B" w14:textId="77777777" w:rsidR="00681E97" w:rsidRPr="00681E97" w:rsidRDefault="00681E97" w:rsidP="00681E97">
            <w:pPr>
              <w:widowControl w:val="0"/>
              <w:numPr>
                <w:ilvl w:val="2"/>
                <w:numId w:val="6"/>
              </w:numPr>
              <w:ind w:left="576" w:hanging="144"/>
              <w:contextualSpacing/>
              <w:rPr>
                <w:rFonts w:ascii="Skeena" w:hAnsi="Skeena" w:cs="Arial"/>
                <w:sz w:val="20"/>
                <w:szCs w:val="20"/>
              </w:rPr>
            </w:pPr>
            <w:r w:rsidRPr="00681E97">
              <w:rPr>
                <w:rFonts w:ascii="Skeena" w:hAnsi="Skeena" w:cs="Arial"/>
                <w:sz w:val="20"/>
                <w:szCs w:val="20"/>
              </w:rPr>
              <w:t xml:space="preserve">If a DHHS 1233 is sent, continue processing the application. Process as a change if something is </w:t>
            </w:r>
            <w:proofErr w:type="gramStart"/>
            <w:r w:rsidRPr="00681E97">
              <w:rPr>
                <w:rFonts w:ascii="Skeena" w:hAnsi="Skeena" w:cs="Arial"/>
                <w:sz w:val="20"/>
                <w:szCs w:val="20"/>
              </w:rPr>
              <w:t>returned</w:t>
            </w:r>
            <w:proofErr w:type="gramEnd"/>
          </w:p>
          <w:p w14:paraId="2E2C5C55"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rPr>
              <w:t>Cooperating:</w:t>
            </w:r>
          </w:p>
          <w:p w14:paraId="76DF0723" w14:textId="77777777" w:rsidR="00681E97" w:rsidRPr="00681E97" w:rsidRDefault="00681E97" w:rsidP="00681E97">
            <w:pPr>
              <w:widowControl w:val="0"/>
              <w:numPr>
                <w:ilvl w:val="0"/>
                <w:numId w:val="7"/>
              </w:numPr>
              <w:ind w:left="144" w:hanging="144"/>
              <w:contextualSpacing/>
              <w:rPr>
                <w:rFonts w:ascii="Skeena" w:hAnsi="Skeena" w:cs="Arial"/>
                <w:sz w:val="20"/>
                <w:szCs w:val="20"/>
              </w:rPr>
            </w:pPr>
            <w:r w:rsidRPr="00681E97">
              <w:rPr>
                <w:rFonts w:ascii="Skeena" w:hAnsi="Skeena" w:cs="Arial"/>
                <w:sz w:val="20"/>
                <w:szCs w:val="20"/>
              </w:rPr>
              <w:t>Document income for spousal allocation</w:t>
            </w:r>
          </w:p>
          <w:p w14:paraId="6521B6E2" w14:textId="77777777" w:rsidR="00681E97" w:rsidRPr="00681E97" w:rsidRDefault="00681E97" w:rsidP="00681E97">
            <w:pPr>
              <w:widowControl w:val="0"/>
              <w:numPr>
                <w:ilvl w:val="0"/>
                <w:numId w:val="7"/>
              </w:numPr>
              <w:ind w:left="144" w:hanging="144"/>
              <w:contextualSpacing/>
              <w:rPr>
                <w:rFonts w:ascii="Skeena" w:hAnsi="Skeena" w:cs="Arial"/>
                <w:sz w:val="20"/>
                <w:szCs w:val="20"/>
              </w:rPr>
            </w:pPr>
            <w:r w:rsidRPr="00681E97">
              <w:rPr>
                <w:rFonts w:ascii="Skeena" w:hAnsi="Skeena" w:cs="Arial"/>
                <w:sz w:val="20"/>
                <w:szCs w:val="20"/>
              </w:rPr>
              <w:lastRenderedPageBreak/>
              <w:t>Document Resources</w:t>
            </w:r>
          </w:p>
          <w:p w14:paraId="5971EEF7"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rPr>
              <w:t>Non-Cooperating:</w:t>
            </w:r>
          </w:p>
          <w:p w14:paraId="02E96508"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Failure to respond to DHHS Form 1233</w:t>
            </w:r>
          </w:p>
          <w:p w14:paraId="4ED59B94"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 xml:space="preserve">Documented phone call </w:t>
            </w:r>
          </w:p>
          <w:p w14:paraId="73BE5508"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Written Statement of refusal</w:t>
            </w:r>
          </w:p>
        </w:tc>
      </w:tr>
      <w:tr w:rsidR="00681E97" w:rsidRPr="00681E97" w14:paraId="4E42BA21" w14:textId="77777777" w:rsidTr="00894D7D">
        <w:tc>
          <w:tcPr>
            <w:tcW w:w="962" w:type="pct"/>
          </w:tcPr>
          <w:p w14:paraId="5887C42A"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lastRenderedPageBreak/>
              <w:t>Income Trust</w:t>
            </w:r>
          </w:p>
        </w:tc>
        <w:tc>
          <w:tcPr>
            <w:tcW w:w="2026" w:type="pct"/>
          </w:tcPr>
          <w:p w14:paraId="6B7D6CCD"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 xml:space="preserve">Individuals with income over the income limit can establish an income </w:t>
            </w:r>
            <w:proofErr w:type="gramStart"/>
            <w:r w:rsidRPr="00681E97">
              <w:rPr>
                <w:rFonts w:ascii="Skeena" w:hAnsi="Skeena" w:cs="Arial"/>
                <w:sz w:val="20"/>
                <w:szCs w:val="20"/>
              </w:rPr>
              <w:t>trust</w:t>
            </w:r>
            <w:proofErr w:type="gramEnd"/>
          </w:p>
          <w:p w14:paraId="45C3E3BE"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 xml:space="preserve">Income which is deposited into the trust does not count toward the income </w:t>
            </w:r>
            <w:proofErr w:type="gramStart"/>
            <w:r w:rsidRPr="00681E97">
              <w:rPr>
                <w:rFonts w:ascii="Skeena" w:hAnsi="Skeena" w:cs="Arial"/>
                <w:sz w:val="20"/>
                <w:szCs w:val="20"/>
              </w:rPr>
              <w:t>limit</w:t>
            </w:r>
            <w:proofErr w:type="gramEnd"/>
          </w:p>
          <w:p w14:paraId="0704BFD3"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 xml:space="preserve">All income received is used to calculate the cost of </w:t>
            </w:r>
            <w:proofErr w:type="gramStart"/>
            <w:r w:rsidRPr="00681E97">
              <w:rPr>
                <w:rFonts w:ascii="Skeena" w:hAnsi="Skeena" w:cs="Arial"/>
                <w:sz w:val="20"/>
                <w:szCs w:val="20"/>
              </w:rPr>
              <w:t>care</w:t>
            </w:r>
            <w:proofErr w:type="gramEnd"/>
          </w:p>
          <w:p w14:paraId="5C3FC649"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 xml:space="preserve">An Income Trust document must be completed before approving </w:t>
            </w:r>
            <w:proofErr w:type="gramStart"/>
            <w:r w:rsidRPr="00681E97">
              <w:rPr>
                <w:rFonts w:ascii="Skeena" w:hAnsi="Skeena" w:cs="Arial"/>
                <w:sz w:val="20"/>
                <w:szCs w:val="20"/>
              </w:rPr>
              <w:t>eligibility</w:t>
            </w:r>
            <w:proofErr w:type="gramEnd"/>
          </w:p>
          <w:p w14:paraId="15A6C70C"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 xml:space="preserve">There must be a separately designated account (can be an existing account). No other income or resources can be deposited into the </w:t>
            </w:r>
            <w:proofErr w:type="gramStart"/>
            <w:r w:rsidRPr="00681E97">
              <w:rPr>
                <w:rFonts w:ascii="Skeena" w:hAnsi="Skeena" w:cs="Arial"/>
                <w:sz w:val="20"/>
                <w:szCs w:val="20"/>
              </w:rPr>
              <w:t>account</w:t>
            </w:r>
            <w:proofErr w:type="gramEnd"/>
          </w:p>
          <w:p w14:paraId="3A2ED9BF"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Income is not protected for the month of entry or discharge</w:t>
            </w:r>
          </w:p>
        </w:tc>
        <w:tc>
          <w:tcPr>
            <w:tcW w:w="2012" w:type="pct"/>
          </w:tcPr>
          <w:p w14:paraId="32644BAE"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 xml:space="preserve">Copy of properly executed Income Trust </w:t>
            </w:r>
            <w:proofErr w:type="gramStart"/>
            <w:r w:rsidRPr="00681E97">
              <w:rPr>
                <w:rFonts w:ascii="Skeena" w:hAnsi="Skeena" w:cs="Arial"/>
                <w:sz w:val="20"/>
                <w:szCs w:val="20"/>
              </w:rPr>
              <w:t>document</w:t>
            </w:r>
            <w:proofErr w:type="gramEnd"/>
          </w:p>
          <w:p w14:paraId="4CB81D24" w14:textId="77777777" w:rsidR="00681E97" w:rsidRPr="00681E97" w:rsidRDefault="00681E97" w:rsidP="00681E97">
            <w:pPr>
              <w:widowControl w:val="0"/>
              <w:numPr>
                <w:ilvl w:val="0"/>
                <w:numId w:val="8"/>
              </w:numPr>
              <w:ind w:left="144" w:hanging="144"/>
              <w:contextualSpacing/>
              <w:rPr>
                <w:rFonts w:ascii="Skeena" w:hAnsi="Skeena" w:cs="Arial"/>
                <w:sz w:val="20"/>
                <w:szCs w:val="20"/>
              </w:rPr>
            </w:pPr>
            <w:r w:rsidRPr="00681E97">
              <w:rPr>
                <w:rFonts w:ascii="Skeena" w:hAnsi="Skeena" w:cs="Arial"/>
                <w:sz w:val="20"/>
                <w:szCs w:val="20"/>
              </w:rPr>
              <w:t>Designated bank account for trust</w:t>
            </w:r>
          </w:p>
        </w:tc>
      </w:tr>
    </w:tbl>
    <w:p w14:paraId="70EB6BD6" w14:textId="77777777" w:rsidR="00681E97" w:rsidRPr="00681E97" w:rsidRDefault="00681E97" w:rsidP="00681E97">
      <w:pPr>
        <w:widowControl w:val="0"/>
        <w:rPr>
          <w:rFonts w:ascii="Skeena" w:hAnsi="Skeena" w:cs="Arial"/>
          <w:color w:val="000000"/>
        </w:rPr>
      </w:pPr>
    </w:p>
    <w:p w14:paraId="1294E782" w14:textId="77777777" w:rsidR="00681E97" w:rsidRPr="00681E97" w:rsidRDefault="00681E97" w:rsidP="00681E97">
      <w:pPr>
        <w:pStyle w:val="ManualHeading1"/>
        <w:rPr>
          <w:rFonts w:ascii="Skeena" w:hAnsi="Skeena"/>
        </w:rPr>
      </w:pPr>
      <w:bookmarkStart w:id="14" w:name="_Toc386460335"/>
      <w:bookmarkStart w:id="15" w:name="_Toc358106637"/>
      <w:bookmarkStart w:id="16" w:name="_Toc144195590"/>
      <w:bookmarkStart w:id="17" w:name="_Toc144199679"/>
      <w:bookmarkStart w:id="18" w:name="_Toc144756638"/>
      <w:r w:rsidRPr="00681E97">
        <w:rPr>
          <w:rFonts w:ascii="Skeena" w:hAnsi="Skeena"/>
        </w:rPr>
        <w:t>105.02</w:t>
      </w:r>
      <w:r w:rsidRPr="00681E97">
        <w:rPr>
          <w:rFonts w:ascii="Skeena" w:hAnsi="Skeena"/>
        </w:rPr>
        <w:tab/>
      </w:r>
      <w:bookmarkEnd w:id="14"/>
      <w:bookmarkEnd w:id="15"/>
      <w:r w:rsidRPr="00681E97">
        <w:rPr>
          <w:rFonts w:ascii="Skeena" w:hAnsi="Skeena"/>
        </w:rPr>
        <w:t>Scripts</w:t>
      </w:r>
      <w:bookmarkEnd w:id="16"/>
      <w:bookmarkEnd w:id="17"/>
      <w:bookmarkEnd w:id="18"/>
    </w:p>
    <w:p w14:paraId="758215F4" w14:textId="77777777" w:rsidR="00681E97" w:rsidRPr="00681E97" w:rsidRDefault="00681E97" w:rsidP="00681E97">
      <w:pPr>
        <w:tabs>
          <w:tab w:val="right" w:pos="9360"/>
        </w:tabs>
        <w:jc w:val="right"/>
        <w:rPr>
          <w:rFonts w:ascii="Skeena" w:hAnsi="Skeena" w:cs="Arial"/>
          <w:bCs/>
          <w:sz w:val="16"/>
        </w:rPr>
      </w:pPr>
      <w:r w:rsidRPr="00681E97">
        <w:rPr>
          <w:rFonts w:ascii="Skeena" w:hAnsi="Skeena" w:cs="Arial"/>
          <w:bCs/>
          <w:sz w:val="16"/>
        </w:rPr>
        <w:t>(Eff. 08/01/15)</w:t>
      </w:r>
    </w:p>
    <w:p w14:paraId="1A912688" w14:textId="77777777" w:rsidR="00681E97" w:rsidRPr="00681E97" w:rsidRDefault="00681E97" w:rsidP="00681E97">
      <w:pPr>
        <w:contextualSpacing/>
        <w:jc w:val="both"/>
        <w:rPr>
          <w:rFonts w:ascii="Skeena" w:eastAsia="Calibri" w:hAnsi="Skeena" w:cs="Arial"/>
        </w:rPr>
      </w:pPr>
      <w:r w:rsidRPr="00681E97">
        <w:rPr>
          <w:rFonts w:ascii="Skeena" w:eastAsia="Calibri" w:hAnsi="Skeena" w:cs="Arial"/>
        </w:rPr>
        <w:t xml:space="preserve">Scripts are designed for workers to use when initiating phone calls to </w:t>
      </w:r>
      <w:proofErr w:type="gramStart"/>
      <w:r w:rsidRPr="00681E97">
        <w:rPr>
          <w:rFonts w:ascii="Skeena" w:eastAsia="Calibri" w:hAnsi="Skeena" w:cs="Arial"/>
        </w:rPr>
        <w:t>applicant’s</w:t>
      </w:r>
      <w:proofErr w:type="gramEnd"/>
      <w:r w:rsidRPr="00681E97">
        <w:rPr>
          <w:rFonts w:ascii="Skeena" w:eastAsia="Calibri" w:hAnsi="Skeena" w:cs="Arial"/>
        </w:rPr>
        <w:t xml:space="preserve"> to provide a framework for gathering information used in the eligibility process. </w:t>
      </w:r>
      <w:r w:rsidRPr="00681E97">
        <w:rPr>
          <w:rFonts w:ascii="Skeena" w:hAnsi="Skeena" w:cs="Arial"/>
          <w:bCs/>
        </w:rPr>
        <w:t>The goal is to help eligibility workers to verify eligibility criteria at the appropriate level to prevent over or under documentation and to aid in consistent determinations.</w:t>
      </w:r>
    </w:p>
    <w:p w14:paraId="4D7FF0AB" w14:textId="77777777" w:rsidR="00681E97" w:rsidRPr="00681E97" w:rsidRDefault="00681E97" w:rsidP="00681E97">
      <w:pPr>
        <w:jc w:val="both"/>
        <w:rPr>
          <w:rFonts w:ascii="Skeena" w:hAnsi="Skeena" w:cs="Arial"/>
          <w:bCs/>
        </w:rPr>
      </w:pPr>
    </w:p>
    <w:p w14:paraId="4040B1FA" w14:textId="77777777" w:rsidR="00681E97" w:rsidRPr="00681E97" w:rsidRDefault="00681E97" w:rsidP="00681E97">
      <w:pPr>
        <w:pStyle w:val="ManualHeading2"/>
      </w:pPr>
      <w:bookmarkStart w:id="19" w:name="_Toc144195591"/>
      <w:bookmarkStart w:id="20" w:name="_Toc144199680"/>
      <w:bookmarkStart w:id="21" w:name="_Toc144756639"/>
      <w:r w:rsidRPr="00681E97">
        <w:t>105.02.01</w:t>
      </w:r>
      <w:r w:rsidRPr="00681E97">
        <w:tab/>
        <w:t>Disability Process Script</w:t>
      </w:r>
      <w:bookmarkEnd w:id="19"/>
      <w:bookmarkEnd w:id="20"/>
      <w:bookmarkEnd w:id="21"/>
    </w:p>
    <w:p w14:paraId="0CF8A634" w14:textId="77777777" w:rsidR="00681E97" w:rsidRPr="00681E97" w:rsidRDefault="00681E97" w:rsidP="00681E97">
      <w:pPr>
        <w:jc w:val="right"/>
        <w:rPr>
          <w:rFonts w:ascii="Skeena" w:hAnsi="Skeena" w:cs="Arial"/>
          <w:bCs/>
          <w:sz w:val="16"/>
        </w:rPr>
      </w:pPr>
      <w:r w:rsidRPr="00681E97">
        <w:rPr>
          <w:rFonts w:ascii="Skeena" w:hAnsi="Skeena" w:cs="Arial"/>
          <w:bCs/>
          <w:sz w:val="16"/>
        </w:rPr>
        <w:t>(Eff. 08/01/15)</w:t>
      </w:r>
    </w:p>
    <w:p w14:paraId="3A0CDF53" w14:textId="77777777" w:rsidR="00681E97" w:rsidRPr="00681E97" w:rsidRDefault="00681E97" w:rsidP="00681E97">
      <w:pPr>
        <w:jc w:val="both"/>
        <w:rPr>
          <w:rFonts w:ascii="Skeena" w:hAnsi="Skeena" w:cs="Arial"/>
        </w:rPr>
      </w:pPr>
      <w:r w:rsidRPr="00681E97">
        <w:rPr>
          <w:rFonts w:ascii="Skeena" w:hAnsi="Skeena" w:cs="Arial"/>
        </w:rPr>
        <w:t xml:space="preserve">The following Disability Process Script must be used to </w:t>
      </w:r>
      <w:proofErr w:type="gramStart"/>
      <w:r w:rsidRPr="00681E97">
        <w:rPr>
          <w:rFonts w:ascii="Skeena" w:hAnsi="Skeena" w:cs="Arial"/>
        </w:rPr>
        <w:t>make contact with</w:t>
      </w:r>
      <w:proofErr w:type="gramEnd"/>
      <w:r w:rsidRPr="00681E97">
        <w:rPr>
          <w:rFonts w:ascii="Skeena" w:hAnsi="Skeena" w:cs="Arial"/>
        </w:rPr>
        <w:t xml:space="preserve"> the applicant who may require a disability decision.</w:t>
      </w:r>
    </w:p>
    <w:p w14:paraId="1AE0431A" w14:textId="77777777" w:rsidR="00681E97" w:rsidRPr="00681E97" w:rsidRDefault="00681E97" w:rsidP="00681E97">
      <w:pPr>
        <w:widowControl w:val="0"/>
        <w:jc w:val="both"/>
        <w:rPr>
          <w:rFonts w:ascii="Skeena" w:hAnsi="Skeena" w:cs="Arial"/>
        </w:rPr>
      </w:pPr>
    </w:p>
    <w:tbl>
      <w:tblPr>
        <w:tblStyle w:val="GridTable41"/>
        <w:tblW w:w="5000" w:type="pct"/>
        <w:tblLook w:val="0420" w:firstRow="1" w:lastRow="0" w:firstColumn="0" w:lastColumn="0" w:noHBand="0" w:noVBand="1"/>
      </w:tblPr>
      <w:tblGrid>
        <w:gridCol w:w="1585"/>
        <w:gridCol w:w="4653"/>
        <w:gridCol w:w="3112"/>
      </w:tblGrid>
      <w:tr w:rsidR="00681E97" w:rsidRPr="00681E97" w14:paraId="13FBECBD" w14:textId="77777777" w:rsidTr="00681E97">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bottom w:val="single" w:sz="4" w:space="0" w:color="FFFFFF"/>
            </w:tcBorders>
          </w:tcPr>
          <w:p w14:paraId="287B0F05" w14:textId="77777777" w:rsidR="00681E97" w:rsidRPr="00681E97" w:rsidRDefault="00681E97" w:rsidP="00681E97">
            <w:pPr>
              <w:widowControl w:val="0"/>
              <w:jc w:val="center"/>
              <w:rPr>
                <w:rFonts w:ascii="Skeena" w:hAnsi="Skeena" w:cs="Arial"/>
                <w:sz w:val="22"/>
                <w:szCs w:val="22"/>
              </w:rPr>
            </w:pPr>
            <w:bookmarkStart w:id="22" w:name="Dis_Proc_Scrpt"/>
            <w:r w:rsidRPr="00681E97">
              <w:rPr>
                <w:rFonts w:ascii="Skeena" w:hAnsi="Skeena" w:cs="Arial"/>
                <w:sz w:val="22"/>
                <w:szCs w:val="22"/>
              </w:rPr>
              <w:t>Disability Process Script</w:t>
            </w:r>
            <w:bookmarkEnd w:id="22"/>
            <w:r w:rsidRPr="00681E97">
              <w:rPr>
                <w:rFonts w:ascii="Skeena" w:hAnsi="Skeena" w:cs="Arial"/>
                <w:sz w:val="22"/>
                <w:szCs w:val="22"/>
              </w:rPr>
              <w:t xml:space="preserve"> 105.02.01</w:t>
            </w:r>
          </w:p>
        </w:tc>
      </w:tr>
      <w:tr w:rsidR="00681E97" w:rsidRPr="00681E97" w14:paraId="7B8BD8A9" w14:textId="77777777" w:rsidTr="00681E97">
        <w:trPr>
          <w:cnfStyle w:val="100000000000" w:firstRow="1" w:lastRow="0" w:firstColumn="0" w:lastColumn="0" w:oddVBand="0" w:evenVBand="0" w:oddHBand="0" w:evenHBand="0" w:firstRowFirstColumn="0" w:firstRowLastColumn="0" w:lastRowFirstColumn="0" w:lastRowLastColumn="0"/>
          <w:tblHeader/>
        </w:trPr>
        <w:tc>
          <w:tcPr>
            <w:tcW w:w="848" w:type="pct"/>
            <w:tcBorders>
              <w:top w:val="single" w:sz="4" w:space="0" w:color="FFFFFF"/>
              <w:right w:val="single" w:sz="4" w:space="0" w:color="FFFFFF"/>
            </w:tcBorders>
          </w:tcPr>
          <w:p w14:paraId="42B5D1CC" w14:textId="77777777" w:rsidR="00681E97" w:rsidRPr="00681E97" w:rsidRDefault="00681E97" w:rsidP="00681E97">
            <w:pPr>
              <w:jc w:val="center"/>
              <w:rPr>
                <w:rFonts w:ascii="Skeena" w:hAnsi="Skeena" w:cs="Arial"/>
                <w:sz w:val="22"/>
                <w:szCs w:val="22"/>
              </w:rPr>
            </w:pPr>
            <w:r w:rsidRPr="00681E97">
              <w:rPr>
                <w:rFonts w:ascii="Skeena" w:hAnsi="Skeena" w:cs="Arial"/>
                <w:sz w:val="22"/>
                <w:szCs w:val="22"/>
              </w:rPr>
              <w:t>Step</w:t>
            </w:r>
          </w:p>
        </w:tc>
        <w:tc>
          <w:tcPr>
            <w:tcW w:w="2488" w:type="pct"/>
            <w:tcBorders>
              <w:top w:val="single" w:sz="4" w:space="0" w:color="FFFFFF"/>
              <w:left w:val="single" w:sz="4" w:space="0" w:color="FFFFFF"/>
              <w:right w:val="single" w:sz="4" w:space="0" w:color="FFFFFF"/>
            </w:tcBorders>
          </w:tcPr>
          <w:p w14:paraId="543E4F5B" w14:textId="77777777" w:rsidR="00681E97" w:rsidRPr="00681E97" w:rsidRDefault="00681E97" w:rsidP="00681E97">
            <w:pPr>
              <w:jc w:val="center"/>
              <w:rPr>
                <w:rFonts w:ascii="Skeena" w:hAnsi="Skeena" w:cs="Arial"/>
                <w:sz w:val="22"/>
                <w:szCs w:val="22"/>
              </w:rPr>
            </w:pPr>
            <w:r w:rsidRPr="00681E97">
              <w:rPr>
                <w:rFonts w:ascii="Skeena" w:hAnsi="Skeena" w:cs="Arial"/>
                <w:sz w:val="22"/>
                <w:szCs w:val="22"/>
              </w:rPr>
              <w:t>Script</w:t>
            </w:r>
          </w:p>
        </w:tc>
        <w:tc>
          <w:tcPr>
            <w:tcW w:w="1665" w:type="pct"/>
            <w:tcBorders>
              <w:top w:val="single" w:sz="4" w:space="0" w:color="FFFFFF"/>
              <w:left w:val="single" w:sz="4" w:space="0" w:color="FFFFFF"/>
            </w:tcBorders>
          </w:tcPr>
          <w:p w14:paraId="75774480" w14:textId="77777777" w:rsidR="00681E97" w:rsidRPr="00681E97" w:rsidRDefault="00681E97" w:rsidP="00681E97">
            <w:pPr>
              <w:jc w:val="center"/>
              <w:rPr>
                <w:rFonts w:ascii="Skeena" w:hAnsi="Skeena" w:cs="Arial"/>
                <w:sz w:val="22"/>
                <w:szCs w:val="22"/>
              </w:rPr>
            </w:pPr>
            <w:r w:rsidRPr="00681E97">
              <w:rPr>
                <w:rFonts w:ascii="Skeena" w:hAnsi="Skeena" w:cs="Arial"/>
                <w:sz w:val="22"/>
                <w:szCs w:val="22"/>
              </w:rPr>
              <w:t>Actions</w:t>
            </w:r>
          </w:p>
        </w:tc>
      </w:tr>
      <w:tr w:rsidR="00681E97" w:rsidRPr="00681E97" w14:paraId="4A645BCC" w14:textId="77777777" w:rsidTr="00894D7D">
        <w:tc>
          <w:tcPr>
            <w:tcW w:w="848" w:type="pct"/>
          </w:tcPr>
          <w:p w14:paraId="3F03B678"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Call</w:t>
            </w:r>
          </w:p>
        </w:tc>
        <w:tc>
          <w:tcPr>
            <w:tcW w:w="2488" w:type="pct"/>
          </w:tcPr>
          <w:p w14:paraId="0C7BE2CD" w14:textId="77777777" w:rsidR="00681E97" w:rsidRPr="00681E97" w:rsidRDefault="00681E97" w:rsidP="00681E97">
            <w:pPr>
              <w:rPr>
                <w:rFonts w:ascii="Skeena" w:hAnsi="Skeena" w:cs="Arial"/>
                <w:sz w:val="22"/>
                <w:szCs w:val="22"/>
              </w:rPr>
            </w:pPr>
          </w:p>
        </w:tc>
        <w:tc>
          <w:tcPr>
            <w:tcW w:w="1665" w:type="pct"/>
          </w:tcPr>
          <w:p w14:paraId="07B897B6"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Make call using the contact information on the application. If a person answers the call, go to </w:t>
            </w:r>
            <w:hyperlink w:anchor="Intro" w:history="1">
              <w:r w:rsidRPr="00681E97">
                <w:rPr>
                  <w:rFonts w:ascii="Skeena" w:hAnsi="Skeena" w:cs="Arial"/>
                  <w:b/>
                  <w:i/>
                  <w:color w:val="0000FF"/>
                  <w:sz w:val="22"/>
                  <w:szCs w:val="22"/>
                  <w:u w:val="single"/>
                </w:rPr>
                <w:t>Introduction</w:t>
              </w:r>
            </w:hyperlink>
            <w:r w:rsidRPr="00681E97">
              <w:rPr>
                <w:rFonts w:ascii="Skeena" w:hAnsi="Skeena" w:cs="Arial"/>
                <w:b/>
                <w:i/>
                <w:sz w:val="22"/>
                <w:szCs w:val="22"/>
              </w:rPr>
              <w:t>.</w:t>
            </w:r>
          </w:p>
          <w:p w14:paraId="4FA0CE4C" w14:textId="77777777" w:rsidR="00681E97" w:rsidRPr="00681E97" w:rsidRDefault="00681E97" w:rsidP="00681E97">
            <w:pPr>
              <w:rPr>
                <w:rFonts w:ascii="Skeena" w:hAnsi="Skeena" w:cs="Arial"/>
                <w:i/>
                <w:sz w:val="22"/>
                <w:szCs w:val="22"/>
              </w:rPr>
            </w:pPr>
          </w:p>
          <w:p w14:paraId="671727C0"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you get voice mail, go to </w:t>
            </w:r>
            <w:hyperlink w:anchor="Call_Back_Message" w:history="1">
              <w:r w:rsidRPr="00681E97">
                <w:rPr>
                  <w:rFonts w:ascii="Skeena" w:hAnsi="Skeena" w:cs="Arial"/>
                  <w:b/>
                  <w:i/>
                  <w:color w:val="0000FF"/>
                  <w:sz w:val="22"/>
                  <w:szCs w:val="22"/>
                  <w:u w:val="single"/>
                </w:rPr>
                <w:t>Call Back Message</w:t>
              </w:r>
            </w:hyperlink>
            <w:r w:rsidRPr="00681E97">
              <w:rPr>
                <w:rFonts w:ascii="Skeena" w:hAnsi="Skeena" w:cs="Arial"/>
                <w:b/>
                <w:i/>
                <w:sz w:val="22"/>
                <w:szCs w:val="22"/>
              </w:rPr>
              <w:t>.</w:t>
            </w:r>
          </w:p>
          <w:p w14:paraId="7E5CF166" w14:textId="77777777" w:rsidR="00681E97" w:rsidRPr="00681E97" w:rsidRDefault="00681E97" w:rsidP="00681E97">
            <w:pPr>
              <w:rPr>
                <w:rFonts w:ascii="Skeena" w:hAnsi="Skeena" w:cs="Arial"/>
                <w:i/>
                <w:sz w:val="22"/>
                <w:szCs w:val="22"/>
              </w:rPr>
            </w:pPr>
          </w:p>
          <w:p w14:paraId="4EA5D189"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 xml:space="preserve">If there is no answer, go to </w:t>
            </w:r>
            <w:r w:rsidRPr="00681E97">
              <w:rPr>
                <w:rFonts w:ascii="Skeena" w:hAnsi="Skeena" w:cs="Arial"/>
                <w:b/>
                <w:sz w:val="22"/>
                <w:szCs w:val="22"/>
              </w:rPr>
              <w:t>Prepare Disability Packet.</w:t>
            </w:r>
            <w:r w:rsidRPr="00681E97">
              <w:rPr>
                <w:rFonts w:ascii="Skeena" w:hAnsi="Skeena" w:cs="Arial"/>
                <w:b/>
                <w:i/>
                <w:sz w:val="22"/>
                <w:szCs w:val="22"/>
              </w:rPr>
              <w:t xml:space="preserve"> </w:t>
            </w:r>
            <w:r w:rsidRPr="00681E97">
              <w:rPr>
                <w:rFonts w:ascii="Skeena" w:hAnsi="Skeena" w:cs="Arial"/>
                <w:sz w:val="22"/>
                <w:szCs w:val="22"/>
              </w:rPr>
              <w:t>MPPM 102.06.02A</w:t>
            </w:r>
            <w:r w:rsidRPr="00681E97">
              <w:rPr>
                <w:rFonts w:ascii="Skeena" w:hAnsi="Skeena" w:cs="Arial"/>
                <w:i/>
                <w:sz w:val="22"/>
                <w:szCs w:val="22"/>
              </w:rPr>
              <w:t>.</w:t>
            </w:r>
          </w:p>
        </w:tc>
      </w:tr>
      <w:tr w:rsidR="00681E97" w:rsidRPr="00681E97" w14:paraId="518DD0F3"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07227196" w14:textId="77777777" w:rsidR="00681E97" w:rsidRPr="00681E97" w:rsidRDefault="00681E97" w:rsidP="00681E97">
            <w:pPr>
              <w:rPr>
                <w:rFonts w:ascii="Skeena" w:hAnsi="Skeena" w:cs="Arial"/>
                <w:b/>
                <w:sz w:val="22"/>
                <w:szCs w:val="22"/>
              </w:rPr>
            </w:pPr>
            <w:bookmarkStart w:id="23" w:name="Call_Back_Message"/>
            <w:r w:rsidRPr="00681E97">
              <w:rPr>
                <w:rFonts w:ascii="Skeena" w:hAnsi="Skeena" w:cs="Arial"/>
                <w:b/>
                <w:sz w:val="22"/>
                <w:szCs w:val="22"/>
              </w:rPr>
              <w:lastRenderedPageBreak/>
              <w:t>Call Back Message</w:t>
            </w:r>
            <w:bookmarkEnd w:id="23"/>
          </w:p>
        </w:tc>
        <w:tc>
          <w:tcPr>
            <w:tcW w:w="2488" w:type="pct"/>
          </w:tcPr>
          <w:p w14:paraId="4F6C3E1D"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Someone recently contacted our </w:t>
            </w:r>
            <w:proofErr w:type="gramStart"/>
            <w:r w:rsidRPr="00681E97">
              <w:rPr>
                <w:rFonts w:ascii="Skeena" w:hAnsi="Skeena" w:cs="Simplified Arabic Fixed"/>
                <w:sz w:val="22"/>
                <w:szCs w:val="22"/>
              </w:rPr>
              <w:t>agency</w:t>
            </w:r>
            <w:proofErr w:type="gramEnd"/>
            <w:r w:rsidRPr="00681E97">
              <w:rPr>
                <w:rFonts w:ascii="Skeena" w:hAnsi="Skeena" w:cs="Simplified Arabic Fixed"/>
                <w:sz w:val="22"/>
                <w:szCs w:val="22"/>
              </w:rPr>
              <w:t xml:space="preserve"> and I am following up for more information. I will call back in the next 5 minutes. Thank you.</w:t>
            </w:r>
          </w:p>
        </w:tc>
        <w:tc>
          <w:tcPr>
            <w:tcW w:w="1665" w:type="pct"/>
          </w:tcPr>
          <w:p w14:paraId="0697C856"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After 3-5 minutes, attempt a second call to the applicant/ beneficiary.</w:t>
            </w:r>
          </w:p>
          <w:p w14:paraId="07ED5101" w14:textId="77777777" w:rsidR="00681E97" w:rsidRPr="00681E97" w:rsidRDefault="00681E97" w:rsidP="00681E97">
            <w:pPr>
              <w:rPr>
                <w:rFonts w:ascii="Skeena" w:hAnsi="Skeena" w:cs="Arial"/>
                <w:i/>
                <w:sz w:val="22"/>
                <w:szCs w:val="22"/>
              </w:rPr>
            </w:pPr>
          </w:p>
          <w:p w14:paraId="36494AF6"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a person answers the call, go to </w:t>
            </w:r>
            <w:hyperlink w:anchor="Intro" w:history="1">
              <w:r w:rsidRPr="00681E97">
                <w:rPr>
                  <w:rFonts w:ascii="Skeena" w:hAnsi="Skeena" w:cs="Arial"/>
                  <w:b/>
                  <w:color w:val="0000FF"/>
                  <w:sz w:val="22"/>
                  <w:szCs w:val="22"/>
                  <w:u w:val="single"/>
                </w:rPr>
                <w:t>Introduction</w:t>
              </w:r>
            </w:hyperlink>
            <w:r w:rsidRPr="00681E97">
              <w:rPr>
                <w:rFonts w:ascii="Skeena" w:hAnsi="Skeena" w:cs="Arial"/>
                <w:b/>
                <w:sz w:val="22"/>
                <w:szCs w:val="22"/>
              </w:rPr>
              <w:t>.</w:t>
            </w:r>
          </w:p>
          <w:p w14:paraId="34CD90AA" w14:textId="77777777" w:rsidR="00681E97" w:rsidRPr="00681E97" w:rsidRDefault="00681E97" w:rsidP="00681E97">
            <w:pPr>
              <w:rPr>
                <w:rFonts w:ascii="Skeena" w:hAnsi="Skeena" w:cs="Arial"/>
                <w:i/>
                <w:sz w:val="22"/>
                <w:szCs w:val="22"/>
              </w:rPr>
            </w:pPr>
          </w:p>
          <w:p w14:paraId="4D33A6AB" w14:textId="77777777" w:rsidR="00681E97" w:rsidRPr="00681E97" w:rsidRDefault="00681E97" w:rsidP="00681E97">
            <w:pPr>
              <w:rPr>
                <w:rFonts w:ascii="Skeena" w:hAnsi="Skeena" w:cs="Arial"/>
                <w:sz w:val="22"/>
                <w:szCs w:val="22"/>
              </w:rPr>
            </w:pPr>
            <w:r w:rsidRPr="00681E97">
              <w:rPr>
                <w:rFonts w:ascii="Skeena" w:hAnsi="Skeena" w:cs="Arial"/>
                <w:i/>
                <w:sz w:val="22"/>
                <w:szCs w:val="22"/>
              </w:rPr>
              <w:t xml:space="preserve">If there is no </w:t>
            </w:r>
            <w:proofErr w:type="gramStart"/>
            <w:r w:rsidRPr="00681E97">
              <w:rPr>
                <w:rFonts w:ascii="Skeena" w:hAnsi="Skeena" w:cs="Arial"/>
                <w:i/>
                <w:sz w:val="22"/>
                <w:szCs w:val="22"/>
              </w:rPr>
              <w:t>answer</w:t>
            </w:r>
            <w:proofErr w:type="gramEnd"/>
            <w:r w:rsidRPr="00681E97">
              <w:rPr>
                <w:rFonts w:ascii="Skeena" w:hAnsi="Skeena" w:cs="Arial"/>
                <w:i/>
                <w:sz w:val="22"/>
                <w:szCs w:val="22"/>
              </w:rPr>
              <w:t xml:space="preserve"> Go to </w:t>
            </w:r>
            <w:hyperlink w:anchor="Failed_Contact" w:history="1">
              <w:r w:rsidRPr="00681E97">
                <w:rPr>
                  <w:rFonts w:ascii="Skeena" w:hAnsi="Skeena" w:cs="Arial"/>
                  <w:b/>
                  <w:color w:val="0000FF"/>
                  <w:sz w:val="22"/>
                  <w:szCs w:val="22"/>
                  <w:u w:val="single"/>
                </w:rPr>
                <w:t>Failed Contact</w:t>
              </w:r>
            </w:hyperlink>
            <w:r w:rsidRPr="00681E97">
              <w:rPr>
                <w:rFonts w:ascii="Skeena" w:hAnsi="Skeena" w:cs="Arial"/>
                <w:b/>
                <w:sz w:val="22"/>
                <w:szCs w:val="22"/>
              </w:rPr>
              <w:t>.</w:t>
            </w:r>
            <w:r w:rsidRPr="00681E97">
              <w:rPr>
                <w:rFonts w:ascii="Skeena" w:hAnsi="Skeena" w:cs="Arial"/>
                <w:i/>
                <w:sz w:val="22"/>
                <w:szCs w:val="22"/>
              </w:rPr>
              <w:t xml:space="preserve"> </w:t>
            </w:r>
          </w:p>
        </w:tc>
      </w:tr>
      <w:tr w:rsidR="00681E97" w:rsidRPr="00681E97" w14:paraId="65AD7CD0" w14:textId="77777777" w:rsidTr="00894D7D">
        <w:tc>
          <w:tcPr>
            <w:tcW w:w="848" w:type="pct"/>
          </w:tcPr>
          <w:p w14:paraId="4895EA85" w14:textId="77777777" w:rsidR="00681E97" w:rsidRPr="00681E97" w:rsidRDefault="00681E97" w:rsidP="00681E97">
            <w:pPr>
              <w:rPr>
                <w:rFonts w:ascii="Skeena" w:hAnsi="Skeena" w:cs="Arial"/>
                <w:b/>
                <w:sz w:val="22"/>
                <w:szCs w:val="22"/>
              </w:rPr>
            </w:pPr>
            <w:bookmarkStart w:id="24" w:name="Failed_Contact"/>
            <w:r w:rsidRPr="00681E97">
              <w:rPr>
                <w:rFonts w:ascii="Skeena" w:hAnsi="Skeena" w:cs="Arial"/>
                <w:b/>
                <w:sz w:val="22"/>
                <w:szCs w:val="22"/>
              </w:rPr>
              <w:t>Failed Contact</w:t>
            </w:r>
            <w:bookmarkEnd w:id="24"/>
          </w:p>
        </w:tc>
        <w:tc>
          <w:tcPr>
            <w:tcW w:w="2488" w:type="pct"/>
          </w:tcPr>
          <w:p w14:paraId="3A52CDE7"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I am calling today because someone recently contacted our agency. Since I am unable to reach anyone at this time, I will follow up with you through the mail. If you have any questions about this call, you may contact the Healthy Connections Member Services Call Center at 1-888-549-0820 and someone will be able to help you. Once again, that number is 1-888-549-0820. Thank you.</w:t>
            </w:r>
          </w:p>
        </w:tc>
        <w:tc>
          <w:tcPr>
            <w:tcW w:w="1665" w:type="pct"/>
          </w:tcPr>
          <w:p w14:paraId="15B1EBBD"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 xml:space="preserve">Go to </w:t>
            </w:r>
            <w:r w:rsidRPr="00681E97">
              <w:rPr>
                <w:rFonts w:ascii="Skeena" w:hAnsi="Skeena" w:cs="Arial"/>
                <w:b/>
                <w:sz w:val="22"/>
                <w:szCs w:val="22"/>
              </w:rPr>
              <w:t>Prepare Disability Packet.</w:t>
            </w:r>
            <w:r w:rsidRPr="00681E97">
              <w:rPr>
                <w:rFonts w:ascii="Skeena" w:hAnsi="Skeena" w:cs="Arial"/>
                <w:b/>
                <w:i/>
                <w:sz w:val="22"/>
                <w:szCs w:val="22"/>
              </w:rPr>
              <w:t xml:space="preserve"> </w:t>
            </w:r>
            <w:r w:rsidRPr="00681E97">
              <w:rPr>
                <w:rFonts w:ascii="Skeena" w:hAnsi="Skeena" w:cs="Arial"/>
                <w:sz w:val="22"/>
                <w:szCs w:val="22"/>
              </w:rPr>
              <w:t>MPPM 102.06.02A</w:t>
            </w:r>
          </w:p>
        </w:tc>
      </w:tr>
      <w:tr w:rsidR="00681E97" w:rsidRPr="00681E97" w14:paraId="08E6E500"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4B9A1885" w14:textId="77777777" w:rsidR="00681E97" w:rsidRPr="00681E97" w:rsidRDefault="00681E97" w:rsidP="00681E97">
            <w:pPr>
              <w:rPr>
                <w:rFonts w:ascii="Skeena" w:hAnsi="Skeena" w:cs="Arial"/>
                <w:b/>
                <w:sz w:val="22"/>
                <w:szCs w:val="22"/>
              </w:rPr>
            </w:pPr>
            <w:bookmarkStart w:id="25" w:name="Intro"/>
            <w:r w:rsidRPr="00681E97">
              <w:rPr>
                <w:rFonts w:ascii="Skeena" w:hAnsi="Skeena" w:cs="Arial"/>
                <w:b/>
                <w:sz w:val="22"/>
                <w:szCs w:val="22"/>
              </w:rPr>
              <w:t>Introduction</w:t>
            </w:r>
            <w:bookmarkEnd w:id="25"/>
          </w:p>
        </w:tc>
        <w:tc>
          <w:tcPr>
            <w:tcW w:w="2488" w:type="pct"/>
          </w:tcPr>
          <w:p w14:paraId="71AB81CD"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May I speak with Mr./Ms. </w:t>
            </w:r>
            <w:r w:rsidRPr="00681E97">
              <w:rPr>
                <w:rFonts w:ascii="Skeena" w:hAnsi="Skeena" w:cs="Simplified Arabic Fixed"/>
                <w:sz w:val="22"/>
                <w:szCs w:val="22"/>
                <w:u w:val="single"/>
              </w:rPr>
              <w:t>Applicant (or Authorized Representative)</w:t>
            </w:r>
            <w:r w:rsidRPr="00681E97">
              <w:rPr>
                <w:rFonts w:ascii="Skeena" w:hAnsi="Skeena" w:cs="Simplified Arabic Fixed"/>
                <w:sz w:val="22"/>
                <w:szCs w:val="22"/>
              </w:rPr>
              <w:t>?</w:t>
            </w:r>
          </w:p>
          <w:p w14:paraId="5B9F8D5B" w14:textId="77777777" w:rsidR="00681E97" w:rsidRPr="00681E97" w:rsidRDefault="00681E97" w:rsidP="00681E97">
            <w:pPr>
              <w:rPr>
                <w:rFonts w:ascii="Skeena" w:hAnsi="Skeena" w:cs="Arial"/>
                <w:i/>
                <w:sz w:val="22"/>
                <w:szCs w:val="22"/>
              </w:rPr>
            </w:pPr>
          </w:p>
        </w:tc>
        <w:tc>
          <w:tcPr>
            <w:tcW w:w="1665" w:type="pct"/>
          </w:tcPr>
          <w:p w14:paraId="12FECDE1"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 xml:space="preserve">If person on the phone says the applicant is not available, go to </w:t>
            </w:r>
            <w:hyperlink w:anchor="Not_Avail" w:history="1">
              <w:r w:rsidRPr="00681E97">
                <w:rPr>
                  <w:rFonts w:ascii="Skeena" w:hAnsi="Skeena" w:cs="Arial"/>
                  <w:b/>
                  <w:color w:val="0000FF"/>
                  <w:sz w:val="22"/>
                  <w:szCs w:val="22"/>
                  <w:u w:val="single"/>
                </w:rPr>
                <w:t>Not Available</w:t>
              </w:r>
            </w:hyperlink>
            <w:r w:rsidRPr="00681E97">
              <w:rPr>
                <w:rFonts w:ascii="Skeena" w:hAnsi="Skeena" w:cs="Arial"/>
                <w:i/>
                <w:sz w:val="22"/>
                <w:szCs w:val="22"/>
              </w:rPr>
              <w:t xml:space="preserve">. </w:t>
            </w:r>
          </w:p>
          <w:p w14:paraId="542CE0D7" w14:textId="77777777" w:rsidR="00681E97" w:rsidRPr="00681E97" w:rsidRDefault="00681E97" w:rsidP="00681E97">
            <w:pPr>
              <w:rPr>
                <w:rFonts w:ascii="Skeena" w:hAnsi="Skeena" w:cs="Arial"/>
                <w:i/>
                <w:sz w:val="22"/>
                <w:szCs w:val="22"/>
              </w:rPr>
            </w:pPr>
          </w:p>
          <w:p w14:paraId="58BA8979"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 xml:space="preserve">If able to speak with the applicant, go to </w:t>
            </w:r>
            <w:hyperlink w:anchor="Avail" w:history="1">
              <w:r w:rsidRPr="00681E97">
                <w:rPr>
                  <w:rFonts w:ascii="Skeena" w:hAnsi="Skeena" w:cs="Arial"/>
                  <w:b/>
                  <w:color w:val="0000FF"/>
                  <w:sz w:val="22"/>
                  <w:szCs w:val="22"/>
                  <w:u w:val="single"/>
                </w:rPr>
                <w:t>Available</w:t>
              </w:r>
            </w:hyperlink>
            <w:r w:rsidRPr="00681E97">
              <w:rPr>
                <w:rFonts w:ascii="Skeena" w:hAnsi="Skeena" w:cs="Arial"/>
                <w:i/>
                <w:sz w:val="22"/>
                <w:szCs w:val="22"/>
              </w:rPr>
              <w:t>.</w:t>
            </w:r>
          </w:p>
          <w:p w14:paraId="0738B9FB" w14:textId="77777777" w:rsidR="00681E97" w:rsidRPr="00681E97" w:rsidRDefault="00681E97" w:rsidP="00681E97">
            <w:pPr>
              <w:rPr>
                <w:rFonts w:ascii="Skeena" w:hAnsi="Skeena" w:cs="Arial"/>
                <w:i/>
                <w:sz w:val="22"/>
                <w:szCs w:val="22"/>
              </w:rPr>
            </w:pPr>
          </w:p>
          <w:p w14:paraId="26438F8D" w14:textId="77777777" w:rsidR="00681E97" w:rsidRPr="00681E97" w:rsidRDefault="00681E97" w:rsidP="00681E97">
            <w:pPr>
              <w:rPr>
                <w:rFonts w:ascii="Skeena" w:hAnsi="Skeena" w:cs="Arial"/>
                <w:sz w:val="22"/>
                <w:szCs w:val="22"/>
              </w:rPr>
            </w:pPr>
            <w:r w:rsidRPr="00681E97">
              <w:rPr>
                <w:rFonts w:ascii="Skeena" w:hAnsi="Skeena" w:cs="Arial"/>
                <w:i/>
                <w:sz w:val="22"/>
                <w:szCs w:val="22"/>
              </w:rPr>
              <w:t xml:space="preserve">If applicant is the person on the phone, go to </w:t>
            </w:r>
            <w:hyperlink w:anchor="Avail" w:history="1">
              <w:r w:rsidRPr="00681E97">
                <w:rPr>
                  <w:rFonts w:ascii="Skeena" w:hAnsi="Skeena" w:cs="Arial"/>
                  <w:b/>
                  <w:color w:val="0000FF"/>
                  <w:sz w:val="22"/>
                  <w:szCs w:val="22"/>
                  <w:u w:val="single"/>
                </w:rPr>
                <w:t>Available</w:t>
              </w:r>
            </w:hyperlink>
            <w:r w:rsidRPr="00681E97">
              <w:rPr>
                <w:rFonts w:ascii="Skeena" w:hAnsi="Skeena" w:cs="Arial"/>
                <w:i/>
                <w:sz w:val="22"/>
                <w:szCs w:val="22"/>
              </w:rPr>
              <w:t>.</w:t>
            </w:r>
          </w:p>
        </w:tc>
      </w:tr>
      <w:tr w:rsidR="00681E97" w:rsidRPr="00681E97" w14:paraId="0B52BD3F" w14:textId="77777777" w:rsidTr="00894D7D">
        <w:tc>
          <w:tcPr>
            <w:tcW w:w="848" w:type="pct"/>
          </w:tcPr>
          <w:p w14:paraId="1CEBDD23" w14:textId="77777777" w:rsidR="00681E97" w:rsidRPr="00681E97" w:rsidRDefault="00681E97" w:rsidP="00681E97">
            <w:pPr>
              <w:rPr>
                <w:rFonts w:ascii="Skeena" w:hAnsi="Skeena" w:cs="Arial"/>
                <w:b/>
                <w:sz w:val="22"/>
                <w:szCs w:val="22"/>
              </w:rPr>
            </w:pPr>
            <w:bookmarkStart w:id="26" w:name="Not_Avail"/>
            <w:r w:rsidRPr="00681E97">
              <w:rPr>
                <w:rFonts w:ascii="Skeena" w:hAnsi="Skeena" w:cs="Arial"/>
                <w:b/>
                <w:sz w:val="22"/>
                <w:szCs w:val="22"/>
              </w:rPr>
              <w:t>Not Available</w:t>
            </w:r>
            <w:bookmarkEnd w:id="26"/>
          </w:p>
        </w:tc>
        <w:tc>
          <w:tcPr>
            <w:tcW w:w="2488" w:type="pct"/>
          </w:tcPr>
          <w:p w14:paraId="1F8F3AAB" w14:textId="77777777" w:rsidR="00681E97" w:rsidRPr="00681E97" w:rsidRDefault="00681E97" w:rsidP="00681E97">
            <w:pPr>
              <w:rPr>
                <w:rFonts w:ascii="Skeena" w:hAnsi="Skeena" w:cs="Simplified Arabic Fixed"/>
                <w:sz w:val="22"/>
                <w:szCs w:val="22"/>
                <w:u w:val="single"/>
              </w:rPr>
            </w:pPr>
            <w:r w:rsidRPr="00681E97">
              <w:rPr>
                <w:rFonts w:ascii="Skeena" w:hAnsi="Skeena" w:cs="Simplified Arabic Fixed"/>
                <w:sz w:val="22"/>
                <w:szCs w:val="22"/>
              </w:rPr>
              <w:t xml:space="preserve">Mr./Ms. </w:t>
            </w:r>
            <w:r w:rsidRPr="00681E97">
              <w:rPr>
                <w:rFonts w:ascii="Skeena" w:hAnsi="Skeena" w:cs="Simplified Arabic Fixed"/>
                <w:sz w:val="22"/>
                <w:szCs w:val="22"/>
                <w:u w:val="single"/>
              </w:rPr>
              <w:t>Last Name</w:t>
            </w:r>
            <w:r w:rsidRPr="00681E97">
              <w:rPr>
                <w:rFonts w:ascii="Skeena" w:hAnsi="Skeena" w:cs="Simplified Arabic Fixed"/>
                <w:sz w:val="22"/>
                <w:szCs w:val="22"/>
              </w:rPr>
              <w:t xml:space="preserve"> recently contacted our </w:t>
            </w:r>
            <w:proofErr w:type="gramStart"/>
            <w:r w:rsidRPr="00681E97">
              <w:rPr>
                <w:rFonts w:ascii="Skeena" w:hAnsi="Skeena" w:cs="Simplified Arabic Fixed"/>
                <w:sz w:val="22"/>
                <w:szCs w:val="22"/>
              </w:rPr>
              <w:t>agency</w:t>
            </w:r>
            <w:proofErr w:type="gramEnd"/>
            <w:r w:rsidRPr="00681E97">
              <w:rPr>
                <w:rFonts w:ascii="Skeena" w:hAnsi="Skeena" w:cs="Simplified Arabic Fixed"/>
                <w:sz w:val="22"/>
                <w:szCs w:val="22"/>
              </w:rPr>
              <w:t xml:space="preserve"> and we need to speak with </w:t>
            </w:r>
            <w:r w:rsidRPr="00681E97">
              <w:rPr>
                <w:rFonts w:ascii="Skeena" w:hAnsi="Skeena" w:cs="Simplified Arabic Fixed"/>
                <w:sz w:val="22"/>
                <w:szCs w:val="22"/>
                <w:u w:val="single"/>
              </w:rPr>
              <w:t>him/her</w:t>
            </w:r>
            <w:r w:rsidRPr="00681E97">
              <w:rPr>
                <w:rFonts w:ascii="Skeena" w:hAnsi="Skeena" w:cs="Simplified Arabic Fixed"/>
                <w:sz w:val="22"/>
                <w:szCs w:val="22"/>
              </w:rPr>
              <w:t xml:space="preserve"> to get some more information. Since we cannot speak with Mr./Ms. </w:t>
            </w:r>
            <w:r w:rsidRPr="00681E97">
              <w:rPr>
                <w:rFonts w:ascii="Skeena" w:hAnsi="Skeena" w:cs="Simplified Arabic Fixed"/>
                <w:sz w:val="22"/>
                <w:szCs w:val="22"/>
                <w:u w:val="single"/>
              </w:rPr>
              <w:t>Last Name</w:t>
            </w:r>
            <w:r w:rsidRPr="00681E97">
              <w:rPr>
                <w:rFonts w:ascii="Skeena" w:hAnsi="Skeena" w:cs="Simplified Arabic Fixed"/>
                <w:sz w:val="22"/>
                <w:szCs w:val="22"/>
              </w:rPr>
              <w:t xml:space="preserve"> right now we will contact him/her by mail. Can we take a few moments to make sure we have the correct contact information for Mr./Ms. </w:t>
            </w:r>
            <w:r w:rsidRPr="00681E97">
              <w:rPr>
                <w:rFonts w:ascii="Skeena" w:hAnsi="Skeena" w:cs="Simplified Arabic Fixed"/>
                <w:sz w:val="22"/>
                <w:szCs w:val="22"/>
                <w:u w:val="single"/>
              </w:rPr>
              <w:t>Last Name?</w:t>
            </w:r>
          </w:p>
          <w:p w14:paraId="54CA7961" w14:textId="77777777" w:rsidR="00681E97" w:rsidRPr="00681E97" w:rsidRDefault="00681E97" w:rsidP="00681E97">
            <w:pPr>
              <w:rPr>
                <w:rFonts w:ascii="Skeena" w:hAnsi="Skeena" w:cs="Arial"/>
                <w:b/>
                <w:sz w:val="22"/>
                <w:szCs w:val="22"/>
              </w:rPr>
            </w:pPr>
          </w:p>
        </w:tc>
        <w:tc>
          <w:tcPr>
            <w:tcW w:w="1665" w:type="pct"/>
          </w:tcPr>
          <w:p w14:paraId="769F4E1C"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If the person on the phone is willing, confirm the name (ask if it is the person’s legal name and check the spelling), date of birth if the person knows it, and contact information (address and phone number).</w:t>
            </w:r>
          </w:p>
          <w:p w14:paraId="58847A23" w14:textId="77777777" w:rsidR="00681E97" w:rsidRPr="00681E97" w:rsidRDefault="00681E97" w:rsidP="00681E97">
            <w:pPr>
              <w:rPr>
                <w:rFonts w:ascii="Skeena" w:hAnsi="Skeena" w:cs="Arial"/>
                <w:b/>
                <w:sz w:val="22"/>
                <w:szCs w:val="22"/>
              </w:rPr>
            </w:pPr>
          </w:p>
          <w:p w14:paraId="6D4E7531"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END CALL</w:t>
            </w:r>
          </w:p>
          <w:p w14:paraId="75F2C8E4" w14:textId="77777777" w:rsidR="00681E97" w:rsidRPr="00681E97" w:rsidRDefault="00681E97" w:rsidP="00681E97">
            <w:pPr>
              <w:rPr>
                <w:rFonts w:ascii="Skeena" w:hAnsi="Skeena" w:cs="Arial"/>
                <w:i/>
                <w:sz w:val="22"/>
                <w:szCs w:val="22"/>
              </w:rPr>
            </w:pPr>
          </w:p>
          <w:p w14:paraId="7E11C8D6" w14:textId="77777777" w:rsidR="00681E97" w:rsidRPr="00681E97" w:rsidRDefault="00681E97" w:rsidP="00681E97">
            <w:pPr>
              <w:rPr>
                <w:rFonts w:ascii="Skeena" w:hAnsi="Skeena" w:cs="Arial"/>
                <w:sz w:val="22"/>
                <w:szCs w:val="22"/>
              </w:rPr>
            </w:pPr>
            <w:r w:rsidRPr="00681E97">
              <w:rPr>
                <w:rFonts w:ascii="Skeena" w:hAnsi="Skeena" w:cs="Arial"/>
                <w:i/>
                <w:sz w:val="22"/>
                <w:szCs w:val="22"/>
              </w:rPr>
              <w:t xml:space="preserve">Go to </w:t>
            </w:r>
            <w:r w:rsidRPr="00681E97">
              <w:rPr>
                <w:rFonts w:ascii="Skeena" w:hAnsi="Skeena" w:cs="Arial"/>
                <w:b/>
                <w:i/>
                <w:sz w:val="22"/>
                <w:szCs w:val="22"/>
              </w:rPr>
              <w:t xml:space="preserve">Prepare Disability Packet. </w:t>
            </w:r>
            <w:r w:rsidRPr="00681E97">
              <w:rPr>
                <w:rFonts w:ascii="Skeena" w:hAnsi="Skeena" w:cs="Arial"/>
                <w:sz w:val="22"/>
                <w:szCs w:val="22"/>
              </w:rPr>
              <w:t>MPPM 102.06.02A</w:t>
            </w:r>
          </w:p>
        </w:tc>
      </w:tr>
      <w:tr w:rsidR="00681E97" w:rsidRPr="00681E97" w14:paraId="37A70898"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0032C4FA" w14:textId="77777777" w:rsidR="00681E97" w:rsidRPr="00681E97" w:rsidRDefault="00681E97" w:rsidP="00681E97">
            <w:pPr>
              <w:rPr>
                <w:rFonts w:ascii="Skeena" w:hAnsi="Skeena" w:cs="Arial"/>
                <w:b/>
                <w:sz w:val="22"/>
                <w:szCs w:val="22"/>
              </w:rPr>
            </w:pPr>
            <w:bookmarkStart w:id="27" w:name="Avail"/>
            <w:r w:rsidRPr="00681E97">
              <w:rPr>
                <w:rFonts w:ascii="Skeena" w:hAnsi="Skeena" w:cs="Arial"/>
                <w:b/>
                <w:sz w:val="22"/>
                <w:szCs w:val="22"/>
              </w:rPr>
              <w:t>Available</w:t>
            </w:r>
            <w:bookmarkEnd w:id="27"/>
          </w:p>
        </w:tc>
        <w:tc>
          <w:tcPr>
            <w:tcW w:w="2488" w:type="pct"/>
          </w:tcPr>
          <w:p w14:paraId="36BB48F1"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Mr./Ms. </w:t>
            </w:r>
            <w:r w:rsidRPr="00681E97">
              <w:rPr>
                <w:rFonts w:ascii="Skeena" w:hAnsi="Skeena" w:cs="Simplified Arabic Fixed"/>
                <w:sz w:val="22"/>
                <w:szCs w:val="22"/>
                <w:u w:val="single"/>
              </w:rPr>
              <w:t>Last Name</w:t>
            </w:r>
            <w:r w:rsidRPr="00681E97">
              <w:rPr>
                <w:rFonts w:ascii="Skeena" w:hAnsi="Skeena" w:cs="Simplified Arabic Fixed"/>
                <w:sz w:val="22"/>
                <w:szCs w:val="22"/>
              </w:rPr>
              <w:t xml:space="preserve">, you recently contacted our agency to apply for benefits and we need to follow up to get some additional information. </w:t>
            </w:r>
            <w:proofErr w:type="gramStart"/>
            <w:r w:rsidRPr="00681E97">
              <w:rPr>
                <w:rFonts w:ascii="Skeena" w:hAnsi="Skeena" w:cs="Simplified Arabic Fixed"/>
                <w:sz w:val="22"/>
                <w:szCs w:val="22"/>
              </w:rPr>
              <w:lastRenderedPageBreak/>
              <w:t>First</w:t>
            </w:r>
            <w:proofErr w:type="gramEnd"/>
            <w:r w:rsidRPr="00681E97">
              <w:rPr>
                <w:rFonts w:ascii="Skeena" w:hAnsi="Skeena" w:cs="Simplified Arabic Fixed"/>
                <w:sz w:val="22"/>
                <w:szCs w:val="22"/>
              </w:rPr>
              <w:t xml:space="preserve"> I need to confirm I am speaking with the right person.</w:t>
            </w:r>
          </w:p>
          <w:p w14:paraId="49EA2024" w14:textId="77777777" w:rsidR="00681E97" w:rsidRPr="00681E97" w:rsidRDefault="00681E97" w:rsidP="00681E97">
            <w:pPr>
              <w:rPr>
                <w:rFonts w:ascii="Skeena" w:hAnsi="Skeena" w:cs="Arial"/>
                <w:b/>
                <w:i/>
                <w:sz w:val="22"/>
                <w:szCs w:val="22"/>
              </w:rPr>
            </w:pPr>
          </w:p>
        </w:tc>
        <w:tc>
          <w:tcPr>
            <w:tcW w:w="1665" w:type="pct"/>
          </w:tcPr>
          <w:p w14:paraId="35DFDE18" w14:textId="77777777" w:rsidR="00681E97" w:rsidRPr="00681E97" w:rsidRDefault="00681E97" w:rsidP="00681E97">
            <w:pPr>
              <w:rPr>
                <w:rFonts w:ascii="Skeena" w:hAnsi="Skeena" w:cs="Arial"/>
                <w:i/>
                <w:sz w:val="22"/>
                <w:szCs w:val="22"/>
              </w:rPr>
            </w:pPr>
            <w:r w:rsidRPr="00681E97">
              <w:rPr>
                <w:rFonts w:ascii="Skeena" w:hAnsi="Skeena" w:cs="Arial"/>
                <w:i/>
                <w:sz w:val="22"/>
                <w:szCs w:val="22"/>
              </w:rPr>
              <w:lastRenderedPageBreak/>
              <w:t>If someone other than the applicant answered the call, reintroduce yourself before continuing with the script.</w:t>
            </w:r>
          </w:p>
          <w:p w14:paraId="68581077" w14:textId="77777777" w:rsidR="00681E97" w:rsidRPr="00681E97" w:rsidRDefault="00681E97" w:rsidP="00681E97">
            <w:pPr>
              <w:rPr>
                <w:rFonts w:ascii="Skeena" w:hAnsi="Skeena" w:cs="Arial"/>
                <w:i/>
                <w:sz w:val="22"/>
                <w:szCs w:val="22"/>
              </w:rPr>
            </w:pPr>
          </w:p>
          <w:p w14:paraId="157C8597"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Ask for name and date of birth of the individual and match and confirm with the information on the application. Ask for additional elements such as address and the last four digits of the SSN. If confirmed, go to </w:t>
            </w:r>
            <w:hyperlink w:anchor="Dis_Script" w:history="1">
              <w:r w:rsidRPr="00681E97">
                <w:rPr>
                  <w:rFonts w:ascii="Skeena" w:hAnsi="Skeena" w:cs="Arial"/>
                  <w:b/>
                  <w:color w:val="0000FF"/>
                  <w:sz w:val="22"/>
                  <w:szCs w:val="22"/>
                  <w:u w:val="single"/>
                </w:rPr>
                <w:t>Disability Script</w:t>
              </w:r>
            </w:hyperlink>
            <w:r w:rsidRPr="00681E97">
              <w:rPr>
                <w:rFonts w:ascii="Skeena" w:hAnsi="Skeena" w:cs="Arial"/>
                <w:b/>
                <w:i/>
                <w:sz w:val="22"/>
                <w:szCs w:val="22"/>
              </w:rPr>
              <w:t>.</w:t>
            </w:r>
          </w:p>
          <w:p w14:paraId="651DBBF5" w14:textId="77777777" w:rsidR="00681E97" w:rsidRPr="00681E97" w:rsidRDefault="00681E97" w:rsidP="00681E97">
            <w:pPr>
              <w:rPr>
                <w:rFonts w:ascii="Skeena" w:hAnsi="Skeena" w:cs="Arial"/>
                <w:i/>
                <w:sz w:val="22"/>
                <w:szCs w:val="22"/>
              </w:rPr>
            </w:pPr>
          </w:p>
          <w:p w14:paraId="40C0987F" w14:textId="77777777" w:rsidR="00681E97" w:rsidRPr="00681E97" w:rsidRDefault="00681E97" w:rsidP="00681E97">
            <w:pPr>
              <w:rPr>
                <w:rFonts w:ascii="Skeena" w:hAnsi="Skeena" w:cs="Arial"/>
                <w:sz w:val="22"/>
                <w:szCs w:val="22"/>
              </w:rPr>
            </w:pPr>
            <w:r w:rsidRPr="00681E97">
              <w:rPr>
                <w:rFonts w:ascii="Skeena" w:hAnsi="Skeena" w:cs="Arial"/>
                <w:i/>
                <w:sz w:val="22"/>
                <w:szCs w:val="22"/>
              </w:rPr>
              <w:t>If unable to confirm the identity of the applicant, indicate you will have to send the request by mail and go to Go to Prepare Disability Packet. MPPM 102.06.02A</w:t>
            </w:r>
          </w:p>
        </w:tc>
      </w:tr>
      <w:tr w:rsidR="00681E97" w:rsidRPr="00681E97" w14:paraId="75B0EC30" w14:textId="77777777" w:rsidTr="00894D7D">
        <w:tc>
          <w:tcPr>
            <w:tcW w:w="848" w:type="pct"/>
          </w:tcPr>
          <w:p w14:paraId="1E017B80" w14:textId="77777777" w:rsidR="00681E97" w:rsidRPr="00681E97" w:rsidRDefault="00681E97" w:rsidP="00681E97">
            <w:pPr>
              <w:rPr>
                <w:rFonts w:ascii="Skeena" w:hAnsi="Skeena" w:cs="Arial"/>
                <w:b/>
                <w:sz w:val="22"/>
                <w:szCs w:val="22"/>
              </w:rPr>
            </w:pPr>
            <w:bookmarkStart w:id="28" w:name="Dis_Script"/>
            <w:r w:rsidRPr="00681E97">
              <w:rPr>
                <w:rFonts w:ascii="Skeena" w:hAnsi="Skeena" w:cs="Arial"/>
                <w:b/>
                <w:sz w:val="22"/>
                <w:szCs w:val="22"/>
              </w:rPr>
              <w:lastRenderedPageBreak/>
              <w:t>Disability Script</w:t>
            </w:r>
            <w:bookmarkEnd w:id="28"/>
          </w:p>
        </w:tc>
        <w:tc>
          <w:tcPr>
            <w:tcW w:w="2488" w:type="pct"/>
          </w:tcPr>
          <w:p w14:paraId="39EB8D88"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On your application for Medicaid, you checked that you may be disabled. We are trying to help make the process go a little more smoothly, so we want to give you some information about applying for Medicaid based on disability so you can make the best decision about what to do next.</w:t>
            </w:r>
          </w:p>
        </w:tc>
        <w:tc>
          <w:tcPr>
            <w:tcW w:w="1665" w:type="pct"/>
          </w:tcPr>
          <w:p w14:paraId="1CA15E72"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Go to </w:t>
            </w:r>
            <w:hyperlink w:anchor="Gen_Med_Info" w:history="1">
              <w:r w:rsidRPr="00681E97">
                <w:rPr>
                  <w:rFonts w:ascii="Skeena" w:hAnsi="Skeena" w:cs="Arial"/>
                  <w:b/>
                  <w:color w:val="0000FF"/>
                  <w:sz w:val="22"/>
                  <w:szCs w:val="22"/>
                  <w:u w:val="single"/>
                </w:rPr>
                <w:t>General Medicaid Information</w:t>
              </w:r>
            </w:hyperlink>
            <w:r w:rsidRPr="00681E97">
              <w:rPr>
                <w:rFonts w:ascii="Skeena" w:hAnsi="Skeena" w:cs="Arial"/>
                <w:b/>
                <w:color w:val="0000FF"/>
                <w:sz w:val="22"/>
                <w:szCs w:val="22"/>
                <w:u w:val="single"/>
              </w:rPr>
              <w:t>.</w:t>
            </w:r>
          </w:p>
        </w:tc>
      </w:tr>
      <w:tr w:rsidR="00681E97" w:rsidRPr="00681E97" w14:paraId="7A6FDF9E"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1F61F728" w14:textId="77777777" w:rsidR="00681E97" w:rsidRPr="00681E97" w:rsidRDefault="00681E97" w:rsidP="00681E97">
            <w:pPr>
              <w:rPr>
                <w:rFonts w:ascii="Skeena" w:hAnsi="Skeena" w:cs="Arial"/>
                <w:b/>
                <w:sz w:val="22"/>
                <w:szCs w:val="22"/>
              </w:rPr>
            </w:pPr>
            <w:bookmarkStart w:id="29" w:name="Gen_Med_Info"/>
            <w:r w:rsidRPr="00681E97">
              <w:rPr>
                <w:rFonts w:ascii="Skeena" w:hAnsi="Skeena" w:cs="Arial"/>
                <w:b/>
                <w:sz w:val="22"/>
                <w:szCs w:val="22"/>
              </w:rPr>
              <w:t>General Medicaid Information</w:t>
            </w:r>
          </w:p>
          <w:bookmarkEnd w:id="29"/>
          <w:p w14:paraId="0C538DFB" w14:textId="77777777" w:rsidR="00681E97" w:rsidRPr="00681E97" w:rsidRDefault="00681E97" w:rsidP="00681E97">
            <w:pPr>
              <w:rPr>
                <w:rFonts w:ascii="Skeena" w:hAnsi="Skeena" w:cs="Arial"/>
                <w:b/>
                <w:sz w:val="22"/>
                <w:szCs w:val="22"/>
              </w:rPr>
            </w:pPr>
          </w:p>
        </w:tc>
        <w:tc>
          <w:tcPr>
            <w:tcW w:w="2488" w:type="pct"/>
          </w:tcPr>
          <w:p w14:paraId="7C7A7E7E"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Medicaid is for people who have a financial need, but it is more than just how much money you may or may not have. You must also be part of a coverage group, or category. In addition to being disabled or aged 65 or older, there are four other broad categories. You can be a: </w:t>
            </w:r>
          </w:p>
          <w:p w14:paraId="02539D57" w14:textId="77777777" w:rsidR="00681E97" w:rsidRPr="00681E97" w:rsidRDefault="00681E97" w:rsidP="00681E97">
            <w:pPr>
              <w:numPr>
                <w:ilvl w:val="0"/>
                <w:numId w:val="10"/>
              </w:numPr>
              <w:contextualSpacing/>
              <w:rPr>
                <w:rFonts w:ascii="Skeena" w:hAnsi="Skeena" w:cs="Simplified Arabic Fixed"/>
                <w:sz w:val="22"/>
                <w:szCs w:val="22"/>
              </w:rPr>
            </w:pPr>
            <w:r w:rsidRPr="00681E97">
              <w:rPr>
                <w:rFonts w:ascii="Skeena" w:hAnsi="Skeena" w:cs="Simplified Arabic Fixed"/>
                <w:sz w:val="22"/>
                <w:szCs w:val="22"/>
              </w:rPr>
              <w:t xml:space="preserve">Child </w:t>
            </w:r>
            <w:proofErr w:type="gramStart"/>
            <w:r w:rsidRPr="00681E97">
              <w:rPr>
                <w:rFonts w:ascii="Skeena" w:hAnsi="Skeena" w:cs="Simplified Arabic Fixed"/>
                <w:sz w:val="22"/>
                <w:szCs w:val="22"/>
              </w:rPr>
              <w:t>under age</w:t>
            </w:r>
            <w:proofErr w:type="gramEnd"/>
            <w:r w:rsidRPr="00681E97">
              <w:rPr>
                <w:rFonts w:ascii="Skeena" w:hAnsi="Skeena" w:cs="Simplified Arabic Fixed"/>
                <w:sz w:val="22"/>
                <w:szCs w:val="22"/>
              </w:rPr>
              <w:t xml:space="preserve"> 19;</w:t>
            </w:r>
          </w:p>
          <w:p w14:paraId="5CC7C5EE" w14:textId="77777777" w:rsidR="00681E97" w:rsidRPr="00681E97" w:rsidRDefault="00681E97" w:rsidP="00681E97">
            <w:pPr>
              <w:numPr>
                <w:ilvl w:val="0"/>
                <w:numId w:val="10"/>
              </w:numPr>
              <w:contextualSpacing/>
              <w:rPr>
                <w:rFonts w:ascii="Skeena" w:hAnsi="Skeena" w:cs="Simplified Arabic Fixed"/>
                <w:sz w:val="22"/>
                <w:szCs w:val="22"/>
              </w:rPr>
            </w:pPr>
            <w:r w:rsidRPr="00681E97">
              <w:rPr>
                <w:rFonts w:ascii="Skeena" w:hAnsi="Skeena" w:cs="Simplified Arabic Fixed"/>
                <w:sz w:val="22"/>
                <w:szCs w:val="22"/>
              </w:rPr>
              <w:t xml:space="preserve">Pregnant </w:t>
            </w:r>
            <w:proofErr w:type="gramStart"/>
            <w:r w:rsidRPr="00681E97">
              <w:rPr>
                <w:rFonts w:ascii="Skeena" w:hAnsi="Skeena" w:cs="Simplified Arabic Fixed"/>
                <w:sz w:val="22"/>
                <w:szCs w:val="22"/>
              </w:rPr>
              <w:t>women;</w:t>
            </w:r>
            <w:proofErr w:type="gramEnd"/>
          </w:p>
          <w:p w14:paraId="7701258F" w14:textId="77777777" w:rsidR="00681E97" w:rsidRPr="00681E97" w:rsidRDefault="00681E97" w:rsidP="00681E97">
            <w:pPr>
              <w:numPr>
                <w:ilvl w:val="0"/>
                <w:numId w:val="10"/>
              </w:numPr>
              <w:contextualSpacing/>
              <w:rPr>
                <w:rFonts w:ascii="Skeena" w:hAnsi="Skeena" w:cs="Simplified Arabic Fixed"/>
                <w:sz w:val="22"/>
                <w:szCs w:val="22"/>
              </w:rPr>
            </w:pPr>
            <w:r w:rsidRPr="00681E97">
              <w:rPr>
                <w:rFonts w:ascii="Skeena" w:hAnsi="Skeena" w:cs="Simplified Arabic Fixed"/>
                <w:sz w:val="22"/>
                <w:szCs w:val="22"/>
              </w:rPr>
              <w:t>Parent (or other caretakers of children) in families with dependent children; or</w:t>
            </w:r>
          </w:p>
          <w:p w14:paraId="020AD796" w14:textId="77777777" w:rsidR="00681E97" w:rsidRPr="00681E97" w:rsidRDefault="00681E97" w:rsidP="00681E97">
            <w:pPr>
              <w:numPr>
                <w:ilvl w:val="0"/>
                <w:numId w:val="10"/>
              </w:numPr>
              <w:contextualSpacing/>
              <w:rPr>
                <w:rFonts w:ascii="Skeena" w:hAnsi="Skeena" w:cs="Simplified Arabic Fixed"/>
                <w:sz w:val="22"/>
                <w:szCs w:val="22"/>
              </w:rPr>
            </w:pPr>
            <w:r w:rsidRPr="00681E97">
              <w:rPr>
                <w:rFonts w:ascii="Skeena" w:hAnsi="Skeena" w:cs="Simplified Arabic Fixed"/>
                <w:sz w:val="22"/>
                <w:szCs w:val="22"/>
              </w:rPr>
              <w:t>Person diagnosed with and receiving treatment for breast or cervical cancer.</w:t>
            </w:r>
          </w:p>
          <w:p w14:paraId="74FD5A0C"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 xml:space="preserve">Do you believe you may be part of one of these other groups? </w:t>
            </w:r>
          </w:p>
        </w:tc>
        <w:tc>
          <w:tcPr>
            <w:tcW w:w="1665" w:type="pct"/>
          </w:tcPr>
          <w:p w14:paraId="36748648"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If the person indicates he/she may be eligible under one of the other categorical groups, explore possible eligibility in a MAGI group.</w:t>
            </w:r>
          </w:p>
          <w:p w14:paraId="2F5055BE" w14:textId="77777777" w:rsidR="00681E97" w:rsidRPr="00681E97" w:rsidRDefault="00681E97" w:rsidP="00681E97">
            <w:pPr>
              <w:rPr>
                <w:rFonts w:ascii="Skeena" w:hAnsi="Skeena" w:cs="Arial"/>
                <w:i/>
                <w:sz w:val="22"/>
                <w:szCs w:val="22"/>
              </w:rPr>
            </w:pPr>
          </w:p>
          <w:p w14:paraId="37F62ED8"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the person does not indicate possible eligibility in a MAGI group, go to </w:t>
            </w:r>
            <w:hyperlink w:anchor="Define" w:history="1">
              <w:r w:rsidRPr="00681E97">
                <w:rPr>
                  <w:rFonts w:ascii="Skeena" w:hAnsi="Skeena" w:cs="Arial"/>
                  <w:b/>
                  <w:color w:val="0000FF"/>
                  <w:sz w:val="22"/>
                  <w:szCs w:val="22"/>
                  <w:u w:val="single"/>
                </w:rPr>
                <w:t>Define</w:t>
              </w:r>
            </w:hyperlink>
            <w:r w:rsidRPr="00681E97">
              <w:rPr>
                <w:rFonts w:ascii="Skeena" w:hAnsi="Skeena" w:cs="Arial"/>
                <w:b/>
                <w:i/>
                <w:sz w:val="22"/>
                <w:szCs w:val="22"/>
              </w:rPr>
              <w:t>.</w:t>
            </w:r>
          </w:p>
        </w:tc>
      </w:tr>
      <w:tr w:rsidR="00681E97" w:rsidRPr="00681E97" w14:paraId="54B6BEAF" w14:textId="77777777" w:rsidTr="00894D7D">
        <w:tc>
          <w:tcPr>
            <w:tcW w:w="848" w:type="pct"/>
          </w:tcPr>
          <w:p w14:paraId="30E2B7B8" w14:textId="77777777" w:rsidR="00681E97" w:rsidRPr="00681E97" w:rsidRDefault="00681E97" w:rsidP="00681E97">
            <w:pPr>
              <w:rPr>
                <w:rFonts w:ascii="Skeena" w:hAnsi="Skeena" w:cs="Arial"/>
                <w:b/>
                <w:sz w:val="22"/>
                <w:szCs w:val="22"/>
              </w:rPr>
            </w:pPr>
            <w:bookmarkStart w:id="30" w:name="Define"/>
            <w:r w:rsidRPr="00681E97">
              <w:rPr>
                <w:rFonts w:ascii="Skeena" w:hAnsi="Skeena" w:cs="Arial"/>
                <w:b/>
                <w:sz w:val="22"/>
                <w:szCs w:val="22"/>
              </w:rPr>
              <w:t>Define</w:t>
            </w:r>
            <w:bookmarkEnd w:id="30"/>
          </w:p>
        </w:tc>
        <w:tc>
          <w:tcPr>
            <w:tcW w:w="2488" w:type="pct"/>
          </w:tcPr>
          <w:p w14:paraId="04AEE97C"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Because you checked on the application that you have a disabling physical, mental, or emotional health condition that causes limitations in activities, we want to talk about what that means and explain the disability determination process.</w:t>
            </w:r>
          </w:p>
          <w:p w14:paraId="453FF324" w14:textId="77777777" w:rsidR="00681E97" w:rsidRPr="00681E97" w:rsidRDefault="00681E97" w:rsidP="00681E97">
            <w:pPr>
              <w:rPr>
                <w:rFonts w:ascii="Skeena" w:hAnsi="Skeena" w:cs="Simplified Arabic Fixed"/>
                <w:sz w:val="22"/>
                <w:szCs w:val="22"/>
              </w:rPr>
            </w:pPr>
          </w:p>
          <w:p w14:paraId="415F95A7" w14:textId="77777777" w:rsidR="00681E97" w:rsidRPr="00681E97" w:rsidRDefault="00681E97" w:rsidP="00681E97">
            <w:pPr>
              <w:rPr>
                <w:rFonts w:ascii="Skeena" w:hAnsi="Skeena" w:cs="Simplified Arabic Fixed"/>
                <w:sz w:val="22"/>
                <w:szCs w:val="22"/>
                <w:lang w:val="en"/>
              </w:rPr>
            </w:pPr>
            <w:r w:rsidRPr="00681E97">
              <w:rPr>
                <w:rFonts w:ascii="Skeena" w:hAnsi="Skeena" w:cs="Simplified Arabic Fixed"/>
                <w:sz w:val="22"/>
                <w:szCs w:val="22"/>
              </w:rPr>
              <w:lastRenderedPageBreak/>
              <w:t xml:space="preserve">Medicaid uses the same definition of disability as the Social Security Administration (SSA). </w:t>
            </w:r>
            <w:r w:rsidRPr="00681E97">
              <w:rPr>
                <w:rFonts w:ascii="Skeena" w:hAnsi="Skeena" w:cs="Simplified Arabic Fixed"/>
                <w:sz w:val="22"/>
                <w:szCs w:val="22"/>
                <w:lang w:val="en"/>
              </w:rPr>
              <w:t xml:space="preserve">This definition is different than that used by other programs. This may be different than you </w:t>
            </w:r>
            <w:proofErr w:type="gramStart"/>
            <w:r w:rsidRPr="00681E97">
              <w:rPr>
                <w:rFonts w:ascii="Skeena" w:hAnsi="Skeena" w:cs="Simplified Arabic Fixed"/>
                <w:sz w:val="22"/>
                <w:szCs w:val="22"/>
                <w:lang w:val="en"/>
              </w:rPr>
              <w:t>receiving</w:t>
            </w:r>
            <w:proofErr w:type="gramEnd"/>
            <w:r w:rsidRPr="00681E97">
              <w:rPr>
                <w:rFonts w:ascii="Skeena" w:hAnsi="Skeena" w:cs="Simplified Arabic Fixed"/>
                <w:sz w:val="22"/>
                <w:szCs w:val="22"/>
                <w:lang w:val="en"/>
              </w:rPr>
              <w:t xml:space="preserve"> disability from work or the VA or your doctor telling you that you are disabled and need special medical treatment or some kind of accommodation, such as handicap parking. You are only eligible for Social Security if you have a permanent and total disability. You will not receive benefits if your disability is partial or short-term. Because Medicaid has the same rule, you must be totally disabled to be eligible as part of this coverage group.</w:t>
            </w:r>
          </w:p>
          <w:p w14:paraId="0AFCFEE3" w14:textId="77777777" w:rsidR="00681E97" w:rsidRPr="00681E97" w:rsidRDefault="00681E97" w:rsidP="00681E97">
            <w:pPr>
              <w:rPr>
                <w:rFonts w:ascii="Skeena" w:hAnsi="Skeena" w:cs="Simplified Arabic Fixed"/>
                <w:sz w:val="22"/>
                <w:szCs w:val="22"/>
                <w:lang w:val="en"/>
              </w:rPr>
            </w:pPr>
          </w:p>
          <w:p w14:paraId="26CB0E6D" w14:textId="77777777" w:rsidR="00681E97" w:rsidRPr="00681E97" w:rsidRDefault="00681E97" w:rsidP="00681E97">
            <w:pPr>
              <w:rPr>
                <w:rFonts w:ascii="Skeena" w:hAnsi="Skeena" w:cs="Simplified Arabic Fixed"/>
                <w:sz w:val="22"/>
                <w:szCs w:val="22"/>
                <w:lang w:val="en"/>
              </w:rPr>
            </w:pPr>
            <w:r w:rsidRPr="00681E97">
              <w:rPr>
                <w:rFonts w:ascii="Skeena" w:hAnsi="Skeena" w:cs="Simplified Arabic Fixed"/>
                <w:sz w:val="22"/>
                <w:szCs w:val="22"/>
                <w:lang w:val="en"/>
              </w:rPr>
              <w:t xml:space="preserve">Social Security's disability definition is based on your inability to work. You may be considered disabled under Social Security rules if: </w:t>
            </w:r>
          </w:p>
          <w:p w14:paraId="56F53BC5" w14:textId="77777777" w:rsidR="00681E97" w:rsidRPr="00681E97" w:rsidRDefault="00681E97" w:rsidP="00681E97">
            <w:pPr>
              <w:numPr>
                <w:ilvl w:val="0"/>
                <w:numId w:val="11"/>
              </w:numPr>
              <w:ind w:left="504"/>
              <w:rPr>
                <w:rFonts w:ascii="Skeena" w:hAnsi="Skeena" w:cs="Simplified Arabic Fixed"/>
                <w:sz w:val="22"/>
                <w:szCs w:val="22"/>
                <w:lang w:val="en"/>
              </w:rPr>
            </w:pPr>
            <w:r w:rsidRPr="00681E97">
              <w:rPr>
                <w:rFonts w:ascii="Skeena" w:hAnsi="Skeena" w:cs="Simplified Arabic Fixed"/>
                <w:sz w:val="22"/>
                <w:szCs w:val="22"/>
                <w:lang w:val="en"/>
              </w:rPr>
              <w:t xml:space="preserve">You cannot do work that you did </w:t>
            </w:r>
            <w:proofErr w:type="gramStart"/>
            <w:r w:rsidRPr="00681E97">
              <w:rPr>
                <w:rFonts w:ascii="Skeena" w:hAnsi="Skeena" w:cs="Simplified Arabic Fixed"/>
                <w:sz w:val="22"/>
                <w:szCs w:val="22"/>
                <w:lang w:val="en"/>
              </w:rPr>
              <w:t>before;</w:t>
            </w:r>
            <w:proofErr w:type="gramEnd"/>
          </w:p>
          <w:p w14:paraId="1902DC0C" w14:textId="77777777" w:rsidR="00681E97" w:rsidRPr="00681E97" w:rsidRDefault="00681E97" w:rsidP="00681E97">
            <w:pPr>
              <w:numPr>
                <w:ilvl w:val="0"/>
                <w:numId w:val="11"/>
              </w:numPr>
              <w:ind w:left="504"/>
              <w:rPr>
                <w:rFonts w:ascii="Skeena" w:hAnsi="Skeena" w:cs="Simplified Arabic Fixed"/>
                <w:sz w:val="22"/>
                <w:szCs w:val="22"/>
                <w:lang w:val="en"/>
              </w:rPr>
            </w:pPr>
            <w:r w:rsidRPr="00681E97">
              <w:rPr>
                <w:rFonts w:ascii="Skeena" w:hAnsi="Skeena" w:cs="Simplified Arabic Fixed"/>
                <w:sz w:val="22"/>
                <w:szCs w:val="22"/>
                <w:lang w:val="en"/>
              </w:rPr>
              <w:t>It is determined that you cannot adjust to other work because of your medical condition(s); and</w:t>
            </w:r>
          </w:p>
          <w:p w14:paraId="1DC065EB" w14:textId="77777777" w:rsidR="00681E97" w:rsidRPr="00681E97" w:rsidRDefault="00681E97" w:rsidP="00681E97">
            <w:pPr>
              <w:numPr>
                <w:ilvl w:val="0"/>
                <w:numId w:val="11"/>
              </w:numPr>
              <w:ind w:left="504"/>
              <w:rPr>
                <w:rFonts w:ascii="Skeena" w:hAnsi="Skeena" w:cs="Simplified Arabic Fixed"/>
                <w:sz w:val="22"/>
                <w:szCs w:val="22"/>
                <w:lang w:val="en"/>
              </w:rPr>
            </w:pPr>
            <w:r w:rsidRPr="00681E97">
              <w:rPr>
                <w:rFonts w:ascii="Skeena" w:hAnsi="Skeena" w:cs="Simplified Arabic Fixed"/>
                <w:sz w:val="22"/>
                <w:szCs w:val="22"/>
                <w:lang w:val="en"/>
              </w:rPr>
              <w:t>Your disability lasts or is expected to last for at least one year.</w:t>
            </w:r>
          </w:p>
          <w:p w14:paraId="7912ACA1" w14:textId="77777777" w:rsidR="00681E97" w:rsidRPr="00681E97" w:rsidRDefault="00681E97" w:rsidP="00681E97">
            <w:pPr>
              <w:rPr>
                <w:rFonts w:ascii="Skeena" w:hAnsi="Skeena" w:cs="Simplified Arabic Fixed"/>
                <w:sz w:val="22"/>
                <w:szCs w:val="22"/>
              </w:rPr>
            </w:pPr>
          </w:p>
          <w:p w14:paraId="5C758889"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 xml:space="preserve">Disability is more than just having a serious medical problem. Your age, education, work history and how long your problem is expected to last all make a difference. For instance, </w:t>
            </w:r>
            <w:r w:rsidRPr="00681E97">
              <w:rPr>
                <w:rFonts w:ascii="Skeena" w:hAnsi="Skeena" w:cs="Simplified Arabic Fixed"/>
                <w:sz w:val="22"/>
                <w:szCs w:val="22"/>
                <w:lang w:val="en"/>
              </w:rPr>
              <w:t>an individual may not be able to go back to a past job requiring heavy lifting and standing but might be able to work at a different job that requires light lifting and mostly sitting.</w:t>
            </w:r>
          </w:p>
        </w:tc>
        <w:tc>
          <w:tcPr>
            <w:tcW w:w="1665" w:type="pct"/>
          </w:tcPr>
          <w:p w14:paraId="2403C6EA" w14:textId="77777777" w:rsidR="00681E97" w:rsidRPr="00681E97" w:rsidRDefault="00681E97" w:rsidP="00681E97">
            <w:pPr>
              <w:rPr>
                <w:rFonts w:ascii="Skeena" w:hAnsi="Skeena" w:cs="Arial"/>
                <w:b/>
                <w:i/>
                <w:sz w:val="22"/>
                <w:szCs w:val="22"/>
              </w:rPr>
            </w:pPr>
            <w:r w:rsidRPr="00681E97">
              <w:rPr>
                <w:rFonts w:ascii="Skeena" w:hAnsi="Skeena" w:cs="Arial"/>
                <w:b/>
                <w:i/>
                <w:sz w:val="22"/>
                <w:szCs w:val="22"/>
              </w:rPr>
              <w:lastRenderedPageBreak/>
              <w:t>If example is needed to explain:</w:t>
            </w:r>
          </w:p>
          <w:p w14:paraId="3FF2BC00"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 xml:space="preserve">A </w:t>
            </w:r>
            <w:proofErr w:type="gramStart"/>
            <w:r w:rsidRPr="00681E97">
              <w:rPr>
                <w:rFonts w:ascii="Skeena" w:hAnsi="Skeena" w:cs="Simplified Arabic Fixed"/>
                <w:sz w:val="22"/>
                <w:szCs w:val="22"/>
              </w:rPr>
              <w:t>32 year old</w:t>
            </w:r>
            <w:proofErr w:type="gramEnd"/>
            <w:r w:rsidRPr="00681E97">
              <w:rPr>
                <w:rFonts w:ascii="Skeena" w:hAnsi="Skeena" w:cs="Simplified Arabic Fixed"/>
                <w:sz w:val="22"/>
                <w:szCs w:val="22"/>
              </w:rPr>
              <w:t xml:space="preserve"> office worker with a college degree who is no longer able to walk may not be disabled. On the other hand, a 59-year-old construction worker who did not finish high </w:t>
            </w:r>
            <w:r w:rsidRPr="00681E97">
              <w:rPr>
                <w:rFonts w:ascii="Skeena" w:hAnsi="Skeena" w:cs="Simplified Arabic Fixed"/>
                <w:sz w:val="22"/>
                <w:szCs w:val="22"/>
              </w:rPr>
              <w:lastRenderedPageBreak/>
              <w:t>school who has the same condition may be disabled.</w:t>
            </w:r>
          </w:p>
          <w:p w14:paraId="5E23204B" w14:textId="77777777" w:rsidR="00681E97" w:rsidRPr="00681E97" w:rsidRDefault="00681E97" w:rsidP="00681E97">
            <w:pPr>
              <w:rPr>
                <w:rFonts w:ascii="Skeena" w:hAnsi="Skeena" w:cs="Arial"/>
                <w:i/>
                <w:sz w:val="22"/>
                <w:szCs w:val="22"/>
              </w:rPr>
            </w:pPr>
          </w:p>
          <w:p w14:paraId="049AC45A" w14:textId="77777777" w:rsidR="00681E97" w:rsidRPr="00681E97" w:rsidRDefault="00681E97" w:rsidP="00681E97">
            <w:pPr>
              <w:rPr>
                <w:rFonts w:ascii="Skeena" w:hAnsi="Skeena" w:cs="Arial"/>
                <w:b/>
                <w:i/>
                <w:sz w:val="22"/>
                <w:szCs w:val="22"/>
              </w:rPr>
            </w:pPr>
            <w:r w:rsidRPr="00681E97">
              <w:rPr>
                <w:rFonts w:ascii="Skeena" w:hAnsi="Skeena" w:cs="Arial"/>
                <w:b/>
                <w:i/>
                <w:sz w:val="22"/>
                <w:szCs w:val="22"/>
              </w:rPr>
              <w:t>If person indicates condition is terminal:</w:t>
            </w:r>
          </w:p>
          <w:p w14:paraId="406B61C6" w14:textId="77777777" w:rsidR="00681E97" w:rsidRPr="00681E97" w:rsidRDefault="00681E97" w:rsidP="00681E97">
            <w:pPr>
              <w:rPr>
                <w:rFonts w:ascii="Skeena" w:hAnsi="Skeena" w:cs="Simplified Arabic Fixed"/>
                <w:i/>
                <w:sz w:val="22"/>
                <w:szCs w:val="22"/>
              </w:rPr>
            </w:pPr>
            <w:r w:rsidRPr="00681E97">
              <w:rPr>
                <w:rFonts w:ascii="Skeena" w:hAnsi="Skeena" w:cs="Simplified Arabic Fixed"/>
                <w:sz w:val="22"/>
                <w:szCs w:val="22"/>
              </w:rPr>
              <w:t>I’m sorry to hear that. This is something that is taken into consideration in making the decision.</w:t>
            </w:r>
            <w:r w:rsidRPr="00681E97">
              <w:rPr>
                <w:rFonts w:ascii="Skeena" w:hAnsi="Skeena" w:cs="Simplified Arabic Fixed"/>
                <w:i/>
                <w:sz w:val="22"/>
                <w:szCs w:val="22"/>
              </w:rPr>
              <w:t xml:space="preserve"> </w:t>
            </w:r>
          </w:p>
          <w:p w14:paraId="7292C1CB" w14:textId="77777777" w:rsidR="00681E97" w:rsidRPr="00681E97" w:rsidRDefault="00681E97" w:rsidP="00681E97">
            <w:pPr>
              <w:rPr>
                <w:rFonts w:ascii="Skeena" w:hAnsi="Skeena" w:cs="Arial"/>
                <w:i/>
                <w:sz w:val="22"/>
                <w:szCs w:val="22"/>
              </w:rPr>
            </w:pPr>
          </w:p>
          <w:p w14:paraId="032172EC" w14:textId="77777777" w:rsidR="00681E97" w:rsidRPr="00681E97" w:rsidRDefault="00681E97" w:rsidP="00681E97">
            <w:pPr>
              <w:rPr>
                <w:rFonts w:ascii="Skeena" w:hAnsi="Skeena" w:cs="Arial"/>
                <w:b/>
                <w:color w:val="0000FF"/>
                <w:sz w:val="22"/>
                <w:szCs w:val="22"/>
                <w:u w:val="single"/>
              </w:rPr>
            </w:pPr>
            <w:r w:rsidRPr="00681E97">
              <w:rPr>
                <w:rFonts w:ascii="Skeena" w:hAnsi="Skeena" w:cs="Arial"/>
                <w:sz w:val="22"/>
                <w:szCs w:val="22"/>
              </w:rPr>
              <w:t xml:space="preserve">Go to </w:t>
            </w:r>
            <w:hyperlink w:anchor="SSA_Screen" w:history="1">
              <w:r w:rsidRPr="00681E97">
                <w:rPr>
                  <w:rFonts w:ascii="Skeena" w:hAnsi="Skeena" w:cs="Arial"/>
                  <w:b/>
                  <w:color w:val="0000FF"/>
                  <w:sz w:val="22"/>
                  <w:szCs w:val="22"/>
                  <w:u w:val="single"/>
                </w:rPr>
                <w:t>SSA Screening</w:t>
              </w:r>
            </w:hyperlink>
            <w:r w:rsidRPr="00681E97">
              <w:rPr>
                <w:rFonts w:ascii="Skeena" w:hAnsi="Skeena" w:cs="Arial"/>
                <w:b/>
                <w:color w:val="0000FF"/>
                <w:sz w:val="22"/>
                <w:szCs w:val="22"/>
                <w:u w:val="single"/>
              </w:rPr>
              <w:t>.</w:t>
            </w:r>
          </w:p>
          <w:p w14:paraId="35428A0C" w14:textId="77777777" w:rsidR="00681E97" w:rsidRPr="00681E97" w:rsidRDefault="00681E97" w:rsidP="00681E97">
            <w:pPr>
              <w:rPr>
                <w:rFonts w:ascii="Skeena" w:hAnsi="Skeena" w:cs="Arial"/>
                <w:i/>
                <w:sz w:val="22"/>
                <w:szCs w:val="22"/>
              </w:rPr>
            </w:pPr>
          </w:p>
        </w:tc>
      </w:tr>
      <w:tr w:rsidR="00681E97" w:rsidRPr="00681E97" w14:paraId="15297E1E"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01BE25A1" w14:textId="77777777" w:rsidR="00681E97" w:rsidRPr="00681E97" w:rsidRDefault="00681E97" w:rsidP="00681E97">
            <w:pPr>
              <w:rPr>
                <w:rFonts w:ascii="Skeena" w:hAnsi="Skeena" w:cs="Arial"/>
                <w:b/>
                <w:sz w:val="22"/>
                <w:szCs w:val="22"/>
              </w:rPr>
            </w:pPr>
            <w:bookmarkStart w:id="31" w:name="SSA_Screen"/>
            <w:r w:rsidRPr="00681E97">
              <w:rPr>
                <w:rFonts w:ascii="Skeena" w:hAnsi="Skeena" w:cs="Arial"/>
                <w:b/>
                <w:sz w:val="22"/>
                <w:szCs w:val="22"/>
              </w:rPr>
              <w:lastRenderedPageBreak/>
              <w:t>SSA Screening</w:t>
            </w:r>
            <w:bookmarkEnd w:id="31"/>
          </w:p>
        </w:tc>
        <w:tc>
          <w:tcPr>
            <w:tcW w:w="2488" w:type="pct"/>
          </w:tcPr>
          <w:p w14:paraId="76B65419"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Applying for disability can be a long process. </w:t>
            </w:r>
          </w:p>
          <w:p w14:paraId="4BC52F48" w14:textId="77777777" w:rsidR="00681E97" w:rsidRPr="00681E97" w:rsidRDefault="00681E97" w:rsidP="00681E97">
            <w:pPr>
              <w:rPr>
                <w:rFonts w:ascii="Skeena" w:hAnsi="Skeena" w:cs="Simplified Arabic Fixed"/>
                <w:sz w:val="22"/>
                <w:szCs w:val="22"/>
              </w:rPr>
            </w:pPr>
          </w:p>
          <w:p w14:paraId="66B3B2CC"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Normally the best first step is to apply for disability with the Social Security Administration (SSA). There are a couple of different programs with SSA based on your work history, marital status, your living arrangement (for instance, are you living with someone or living by yourself) and what you may own.</w:t>
            </w:r>
          </w:p>
          <w:p w14:paraId="16DF2D8E" w14:textId="77777777" w:rsidR="00681E97" w:rsidRPr="00681E97" w:rsidRDefault="00681E97" w:rsidP="00681E97">
            <w:pPr>
              <w:rPr>
                <w:rFonts w:ascii="Skeena" w:hAnsi="Skeena" w:cs="Simplified Arabic Fixed"/>
                <w:sz w:val="22"/>
                <w:szCs w:val="22"/>
              </w:rPr>
            </w:pPr>
          </w:p>
          <w:p w14:paraId="0AE35437"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Have you already applied for SSA disability? </w:t>
            </w:r>
          </w:p>
          <w:p w14:paraId="4E227B3A" w14:textId="77777777" w:rsidR="00681E97" w:rsidRPr="00681E97" w:rsidRDefault="00681E97" w:rsidP="00681E97">
            <w:pPr>
              <w:rPr>
                <w:rFonts w:ascii="Skeena" w:hAnsi="Skeena" w:cs="Arial"/>
                <w:sz w:val="22"/>
                <w:szCs w:val="22"/>
              </w:rPr>
            </w:pPr>
          </w:p>
        </w:tc>
        <w:tc>
          <w:tcPr>
            <w:tcW w:w="1665" w:type="pct"/>
          </w:tcPr>
          <w:p w14:paraId="1BDE3138"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the applicant answers yes, go to </w:t>
            </w:r>
            <w:hyperlink w:anchor="SSA_Stat" w:history="1">
              <w:r w:rsidRPr="00681E97">
                <w:rPr>
                  <w:rFonts w:ascii="Skeena" w:hAnsi="Skeena" w:cs="Arial"/>
                  <w:b/>
                  <w:i/>
                  <w:color w:val="0000FF"/>
                  <w:sz w:val="22"/>
                  <w:szCs w:val="22"/>
                  <w:u w:val="single"/>
                </w:rPr>
                <w:t>SSA Status</w:t>
              </w:r>
            </w:hyperlink>
            <w:r w:rsidRPr="00681E97">
              <w:rPr>
                <w:rFonts w:ascii="Skeena" w:hAnsi="Skeena" w:cs="Arial"/>
                <w:b/>
                <w:i/>
                <w:sz w:val="22"/>
                <w:szCs w:val="22"/>
              </w:rPr>
              <w:t>.</w:t>
            </w:r>
          </w:p>
          <w:p w14:paraId="36130052" w14:textId="77777777" w:rsidR="00681E97" w:rsidRPr="00681E97" w:rsidRDefault="00681E97" w:rsidP="00681E97">
            <w:pPr>
              <w:rPr>
                <w:rFonts w:ascii="Skeena" w:hAnsi="Skeena" w:cs="Arial"/>
                <w:b/>
                <w:i/>
                <w:sz w:val="22"/>
                <w:szCs w:val="22"/>
              </w:rPr>
            </w:pPr>
          </w:p>
          <w:p w14:paraId="12000E80"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the applicant answers no, go to </w:t>
            </w:r>
            <w:hyperlink w:anchor="Dis_Proccess" w:history="1">
              <w:r w:rsidRPr="00681E97">
                <w:rPr>
                  <w:rFonts w:ascii="Skeena" w:hAnsi="Skeena" w:cs="Arial"/>
                  <w:b/>
                  <w:color w:val="0000FF"/>
                  <w:sz w:val="22"/>
                  <w:szCs w:val="22"/>
                  <w:u w:val="single"/>
                </w:rPr>
                <w:t>Disability Process</w:t>
              </w:r>
            </w:hyperlink>
            <w:r w:rsidRPr="00681E97">
              <w:rPr>
                <w:rFonts w:ascii="Skeena" w:hAnsi="Skeena" w:cs="Arial"/>
                <w:b/>
                <w:i/>
                <w:sz w:val="22"/>
                <w:szCs w:val="22"/>
              </w:rPr>
              <w:t>.</w:t>
            </w:r>
          </w:p>
          <w:p w14:paraId="27390DA2" w14:textId="77777777" w:rsidR="00681E97" w:rsidRPr="00681E97" w:rsidRDefault="00681E97" w:rsidP="00681E97">
            <w:pPr>
              <w:rPr>
                <w:rFonts w:ascii="Skeena" w:hAnsi="Skeena" w:cs="Arial"/>
                <w:b/>
                <w:i/>
                <w:sz w:val="22"/>
                <w:szCs w:val="22"/>
              </w:rPr>
            </w:pPr>
          </w:p>
          <w:p w14:paraId="52CCBE1E"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 xml:space="preserve">If the applicant </w:t>
            </w:r>
            <w:proofErr w:type="gramStart"/>
            <w:r w:rsidRPr="00681E97">
              <w:rPr>
                <w:rFonts w:ascii="Skeena" w:hAnsi="Skeena" w:cs="Arial"/>
                <w:i/>
                <w:sz w:val="22"/>
                <w:szCs w:val="22"/>
              </w:rPr>
              <w:t>wants</w:t>
            </w:r>
            <w:proofErr w:type="gramEnd"/>
            <w:r w:rsidRPr="00681E97">
              <w:rPr>
                <w:rFonts w:ascii="Skeena" w:hAnsi="Skeena" w:cs="Arial"/>
                <w:i/>
                <w:sz w:val="22"/>
                <w:szCs w:val="22"/>
              </w:rPr>
              <w:t xml:space="preserve"> contact information for SSA:</w:t>
            </w:r>
          </w:p>
          <w:p w14:paraId="13A65C91"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You can go to the Social Security website to get more information and to apply for benefits at </w:t>
            </w:r>
            <w:hyperlink r:id="rId8" w:history="1">
              <w:r w:rsidRPr="00681E97">
                <w:rPr>
                  <w:rFonts w:ascii="Skeena" w:hAnsi="Skeena" w:cs="Simplified Arabic Fixed"/>
                  <w:color w:val="0000FF"/>
                  <w:sz w:val="22"/>
                  <w:szCs w:val="22"/>
                  <w:u w:val="single"/>
                </w:rPr>
                <w:t>www.ssa.gov</w:t>
              </w:r>
            </w:hyperlink>
            <w:r w:rsidRPr="00681E97">
              <w:rPr>
                <w:rFonts w:ascii="Skeena" w:hAnsi="Skeena" w:cs="Simplified Arabic Fixed"/>
                <w:sz w:val="22"/>
                <w:szCs w:val="22"/>
              </w:rPr>
              <w:t>.</w:t>
            </w:r>
          </w:p>
          <w:p w14:paraId="7039EE14" w14:textId="77777777" w:rsidR="00681E97" w:rsidRPr="00681E97" w:rsidRDefault="00681E97" w:rsidP="00681E97">
            <w:pPr>
              <w:rPr>
                <w:rFonts w:ascii="Skeena" w:hAnsi="Skeena" w:cs="Arial"/>
                <w:sz w:val="22"/>
                <w:szCs w:val="22"/>
              </w:rPr>
            </w:pPr>
          </w:p>
          <w:p w14:paraId="796F7970" w14:textId="77777777" w:rsidR="00681E97" w:rsidRPr="00681E97" w:rsidRDefault="00681E97" w:rsidP="00681E97">
            <w:pPr>
              <w:rPr>
                <w:rFonts w:ascii="Skeena" w:hAnsi="Skeena" w:cs="Arial"/>
                <w:sz w:val="22"/>
                <w:szCs w:val="22"/>
              </w:rPr>
            </w:pPr>
            <w:r w:rsidRPr="00681E97">
              <w:rPr>
                <w:rFonts w:ascii="Skeena" w:hAnsi="Skeena" w:cs="Arial"/>
                <w:i/>
                <w:sz w:val="22"/>
                <w:szCs w:val="22"/>
              </w:rPr>
              <w:t>If the applicant wants a phone number for SSA:</w:t>
            </w:r>
          </w:p>
          <w:p w14:paraId="4492A769"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You can get more information by calling SSA at </w:t>
            </w:r>
          </w:p>
          <w:p w14:paraId="492D4C5F"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1-800-772-1213 </w:t>
            </w:r>
          </w:p>
          <w:p w14:paraId="69D7C18F" w14:textId="77777777" w:rsidR="00681E97" w:rsidRPr="00681E97" w:rsidRDefault="00681E97" w:rsidP="00681E97">
            <w:pPr>
              <w:rPr>
                <w:rFonts w:ascii="Skeena" w:hAnsi="Skeena" w:cs="Simplified Arabic Fixed"/>
                <w:i/>
                <w:sz w:val="22"/>
                <w:szCs w:val="22"/>
              </w:rPr>
            </w:pPr>
            <w:r w:rsidRPr="00681E97">
              <w:rPr>
                <w:rFonts w:ascii="Skeena" w:hAnsi="Skeena" w:cs="Simplified Arabic Fixed"/>
                <w:sz w:val="22"/>
                <w:szCs w:val="22"/>
              </w:rPr>
              <w:t>(TTY 1-800-325-0778)</w:t>
            </w:r>
          </w:p>
        </w:tc>
      </w:tr>
      <w:tr w:rsidR="00681E97" w:rsidRPr="00681E97" w14:paraId="194FC323" w14:textId="77777777" w:rsidTr="00894D7D">
        <w:tc>
          <w:tcPr>
            <w:tcW w:w="848" w:type="pct"/>
          </w:tcPr>
          <w:p w14:paraId="73D7FF57" w14:textId="77777777" w:rsidR="00681E97" w:rsidRPr="00681E97" w:rsidRDefault="00681E97" w:rsidP="00681E97">
            <w:pPr>
              <w:rPr>
                <w:rFonts w:ascii="Skeena" w:hAnsi="Skeena" w:cs="Arial"/>
                <w:b/>
                <w:sz w:val="22"/>
                <w:szCs w:val="22"/>
              </w:rPr>
            </w:pPr>
            <w:bookmarkStart w:id="32" w:name="SSA_Stat"/>
            <w:r w:rsidRPr="00681E97">
              <w:rPr>
                <w:rFonts w:ascii="Skeena" w:hAnsi="Skeena" w:cs="Arial"/>
                <w:b/>
                <w:sz w:val="22"/>
                <w:szCs w:val="22"/>
              </w:rPr>
              <w:lastRenderedPageBreak/>
              <w:t>SSA Status</w:t>
            </w:r>
            <w:bookmarkEnd w:id="32"/>
          </w:p>
        </w:tc>
        <w:tc>
          <w:tcPr>
            <w:tcW w:w="2488" w:type="pct"/>
          </w:tcPr>
          <w:p w14:paraId="406BA085"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Has SSA approved or denied your application?</w:t>
            </w:r>
          </w:p>
          <w:p w14:paraId="7BF9E827" w14:textId="77777777" w:rsidR="00681E97" w:rsidRPr="00681E97" w:rsidRDefault="00681E97" w:rsidP="00681E97">
            <w:pPr>
              <w:rPr>
                <w:rFonts w:ascii="Skeena" w:hAnsi="Skeena" w:cs="Arial"/>
                <w:sz w:val="22"/>
                <w:szCs w:val="22"/>
              </w:rPr>
            </w:pPr>
          </w:p>
        </w:tc>
        <w:tc>
          <w:tcPr>
            <w:tcW w:w="1665" w:type="pct"/>
          </w:tcPr>
          <w:p w14:paraId="3D4C1834"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 xml:space="preserve">If approved, ask for verification then go to </w:t>
            </w:r>
            <w:hyperlink w:anchor="Proc_App" w:history="1">
              <w:r w:rsidRPr="00681E97">
                <w:rPr>
                  <w:rFonts w:ascii="Skeena" w:hAnsi="Skeena" w:cs="Arial"/>
                  <w:b/>
                  <w:color w:val="0000FF"/>
                  <w:sz w:val="22"/>
                  <w:szCs w:val="22"/>
                  <w:u w:val="single"/>
                </w:rPr>
                <w:t>Process Application</w:t>
              </w:r>
            </w:hyperlink>
            <w:r w:rsidRPr="00681E97">
              <w:rPr>
                <w:rFonts w:ascii="Skeena" w:hAnsi="Skeena" w:cs="Arial"/>
                <w:i/>
                <w:sz w:val="22"/>
                <w:szCs w:val="22"/>
              </w:rPr>
              <w:t>.</w:t>
            </w:r>
          </w:p>
          <w:p w14:paraId="2B495C6E" w14:textId="77777777" w:rsidR="00681E97" w:rsidRPr="00681E97" w:rsidRDefault="00681E97" w:rsidP="00681E97">
            <w:pPr>
              <w:rPr>
                <w:rFonts w:ascii="Skeena" w:hAnsi="Skeena" w:cs="Arial"/>
                <w:i/>
                <w:sz w:val="22"/>
                <w:szCs w:val="22"/>
              </w:rPr>
            </w:pPr>
          </w:p>
          <w:p w14:paraId="386BC420"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denied, go to </w:t>
            </w:r>
            <w:hyperlink w:anchor="Dis_Proccess" w:history="1">
              <w:r w:rsidRPr="00681E97">
                <w:rPr>
                  <w:rFonts w:ascii="Skeena" w:hAnsi="Skeena" w:cs="Arial"/>
                  <w:b/>
                  <w:color w:val="0000FF"/>
                  <w:sz w:val="22"/>
                  <w:szCs w:val="22"/>
                  <w:u w:val="single"/>
                </w:rPr>
                <w:t>Disability</w:t>
              </w:r>
              <w:r w:rsidRPr="00681E97">
                <w:rPr>
                  <w:rFonts w:ascii="Skeena" w:hAnsi="Skeena" w:cs="Arial"/>
                  <w:color w:val="0000FF"/>
                  <w:sz w:val="22"/>
                  <w:szCs w:val="22"/>
                  <w:u w:val="single"/>
                </w:rPr>
                <w:t xml:space="preserve"> </w:t>
              </w:r>
              <w:r w:rsidRPr="00681E97">
                <w:rPr>
                  <w:rFonts w:ascii="Skeena" w:hAnsi="Skeena" w:cs="Arial"/>
                  <w:b/>
                  <w:color w:val="0000FF"/>
                  <w:sz w:val="22"/>
                  <w:szCs w:val="22"/>
                  <w:u w:val="single"/>
                </w:rPr>
                <w:t>Process</w:t>
              </w:r>
            </w:hyperlink>
            <w:r w:rsidRPr="00681E97">
              <w:rPr>
                <w:rFonts w:ascii="Skeena" w:hAnsi="Skeena" w:cs="Arial"/>
                <w:b/>
                <w:sz w:val="22"/>
                <w:szCs w:val="22"/>
              </w:rPr>
              <w:t>.</w:t>
            </w:r>
          </w:p>
        </w:tc>
      </w:tr>
      <w:tr w:rsidR="00681E97" w:rsidRPr="00681E97" w14:paraId="0DFB46D8"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23FDE272" w14:textId="77777777" w:rsidR="00681E97" w:rsidRPr="00681E97" w:rsidRDefault="00681E97" w:rsidP="00681E97">
            <w:pPr>
              <w:rPr>
                <w:rFonts w:ascii="Skeena" w:hAnsi="Skeena" w:cs="Arial"/>
                <w:b/>
                <w:sz w:val="22"/>
                <w:szCs w:val="22"/>
              </w:rPr>
            </w:pPr>
            <w:bookmarkStart w:id="33" w:name="Dis_Proccess"/>
            <w:r w:rsidRPr="00681E97">
              <w:rPr>
                <w:rFonts w:ascii="Skeena" w:hAnsi="Skeena" w:cs="Arial"/>
                <w:b/>
                <w:sz w:val="22"/>
                <w:szCs w:val="22"/>
              </w:rPr>
              <w:t>Disability Process</w:t>
            </w:r>
            <w:bookmarkEnd w:id="33"/>
          </w:p>
        </w:tc>
        <w:tc>
          <w:tcPr>
            <w:tcW w:w="2488" w:type="pct"/>
          </w:tcPr>
          <w:p w14:paraId="5DE4E2E3"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In South Carolina, Medicaid and Social Security use the same agency to make disability decisions. If you are waiting on a decision from Social Security, we will ask you to fill out the disability forms. When Disability Determination Services (DDS) gets the paperwork, they will match it with your Social Security application and work both at the same time. Getting a disability decision can take a long time, but providing all the requested information can prevent unnecessary delays. By applying for Social Security, if you are </w:t>
            </w:r>
            <w:proofErr w:type="gramStart"/>
            <w:r w:rsidRPr="00681E97">
              <w:rPr>
                <w:rFonts w:ascii="Skeena" w:hAnsi="Skeena" w:cs="Simplified Arabic Fixed"/>
                <w:sz w:val="22"/>
                <w:szCs w:val="22"/>
              </w:rPr>
              <w:t>eligible</w:t>
            </w:r>
            <w:proofErr w:type="gramEnd"/>
            <w:r w:rsidRPr="00681E97">
              <w:rPr>
                <w:rFonts w:ascii="Skeena" w:hAnsi="Skeena" w:cs="Simplified Arabic Fixed"/>
                <w:sz w:val="22"/>
                <w:szCs w:val="22"/>
              </w:rPr>
              <w:t xml:space="preserve"> you may be able get a monthly check.</w:t>
            </w:r>
          </w:p>
          <w:p w14:paraId="30E11680" w14:textId="77777777" w:rsidR="00681E97" w:rsidRPr="00681E97" w:rsidRDefault="00681E97" w:rsidP="00681E97">
            <w:pPr>
              <w:rPr>
                <w:rFonts w:ascii="Skeena" w:hAnsi="Skeena" w:cs="Simplified Arabic Fixed"/>
                <w:sz w:val="22"/>
                <w:szCs w:val="22"/>
              </w:rPr>
            </w:pPr>
          </w:p>
          <w:p w14:paraId="462905E4"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We can send a request for a disability determination if you have not already filed with Social Security. It will still take about the same amount of time that it takes to get a decision for Social Security.</w:t>
            </w:r>
            <w:r w:rsidRPr="00681E97">
              <w:rPr>
                <w:rFonts w:ascii="Skeena" w:hAnsi="Skeena" w:cs="Arial"/>
                <w:sz w:val="22"/>
                <w:szCs w:val="22"/>
              </w:rPr>
              <w:t xml:space="preserve"> </w:t>
            </w:r>
          </w:p>
        </w:tc>
        <w:tc>
          <w:tcPr>
            <w:tcW w:w="1665" w:type="pct"/>
          </w:tcPr>
          <w:p w14:paraId="2ED3CA0E"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 xml:space="preserve">Go to </w:t>
            </w:r>
            <w:hyperlink w:anchor="App_Other_Bene" w:history="1">
              <w:r w:rsidRPr="00681E97">
                <w:rPr>
                  <w:rFonts w:ascii="Skeena" w:hAnsi="Skeena" w:cs="Arial"/>
                  <w:b/>
                  <w:color w:val="0000FF"/>
                  <w:sz w:val="22"/>
                  <w:szCs w:val="22"/>
                  <w:u w:val="single"/>
                </w:rPr>
                <w:t>Application for Other Benefits</w:t>
              </w:r>
            </w:hyperlink>
            <w:r w:rsidRPr="00681E97">
              <w:rPr>
                <w:rFonts w:ascii="Skeena" w:hAnsi="Skeena" w:cs="Arial"/>
                <w:b/>
                <w:i/>
                <w:sz w:val="22"/>
                <w:szCs w:val="22"/>
              </w:rPr>
              <w:t>.</w:t>
            </w:r>
          </w:p>
        </w:tc>
      </w:tr>
      <w:tr w:rsidR="00681E97" w:rsidRPr="00681E97" w14:paraId="598F168E" w14:textId="77777777" w:rsidTr="00894D7D">
        <w:tc>
          <w:tcPr>
            <w:tcW w:w="848" w:type="pct"/>
          </w:tcPr>
          <w:p w14:paraId="7BD97214" w14:textId="77777777" w:rsidR="00681E97" w:rsidRPr="00681E97" w:rsidRDefault="00681E97" w:rsidP="00681E97">
            <w:pPr>
              <w:rPr>
                <w:rFonts w:ascii="Skeena" w:hAnsi="Skeena" w:cs="Arial"/>
                <w:b/>
                <w:sz w:val="22"/>
                <w:szCs w:val="22"/>
              </w:rPr>
            </w:pPr>
            <w:bookmarkStart w:id="34" w:name="App_Other_Bene"/>
            <w:r w:rsidRPr="00681E97">
              <w:rPr>
                <w:rFonts w:ascii="Skeena" w:hAnsi="Skeena" w:cs="Arial"/>
                <w:b/>
                <w:sz w:val="22"/>
                <w:szCs w:val="22"/>
              </w:rPr>
              <w:t>Application for Other Benefits</w:t>
            </w:r>
            <w:bookmarkEnd w:id="34"/>
          </w:p>
        </w:tc>
        <w:tc>
          <w:tcPr>
            <w:tcW w:w="2488" w:type="pct"/>
          </w:tcPr>
          <w:p w14:paraId="5FFA7082"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One of the Medicaid eligibility rules is you must apply for any income benefits for which you may be eligible. This does not include programs that are based on need, such as SNAP (Food Stamps), Family Independence (at DSS), Supplemental Security Income (SSI) or some VA programs.</w:t>
            </w:r>
          </w:p>
          <w:p w14:paraId="25BB2630" w14:textId="77777777" w:rsidR="00681E97" w:rsidRPr="00681E97" w:rsidRDefault="00681E97" w:rsidP="00681E97">
            <w:pPr>
              <w:rPr>
                <w:rFonts w:ascii="Skeena" w:hAnsi="Skeena" w:cs="Simplified Arabic Fixed"/>
                <w:sz w:val="22"/>
                <w:szCs w:val="22"/>
              </w:rPr>
            </w:pPr>
          </w:p>
          <w:p w14:paraId="17B4B5B0"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 xml:space="preserve">What this means is if we get a decision back from DDS and they say you are disabled, we </w:t>
            </w:r>
            <w:proofErr w:type="gramStart"/>
            <w:r w:rsidRPr="00681E97">
              <w:rPr>
                <w:rFonts w:ascii="Skeena" w:hAnsi="Skeena" w:cs="Simplified Arabic Fixed"/>
                <w:sz w:val="22"/>
                <w:szCs w:val="22"/>
              </w:rPr>
              <w:t>have to</w:t>
            </w:r>
            <w:proofErr w:type="gramEnd"/>
            <w:r w:rsidRPr="00681E97">
              <w:rPr>
                <w:rFonts w:ascii="Skeena" w:hAnsi="Skeena" w:cs="Simplified Arabic Fixed"/>
                <w:sz w:val="22"/>
                <w:szCs w:val="22"/>
              </w:rPr>
              <w:t xml:space="preserve"> check to see if you applied for Social Security Disability benefits. If you have not applied and you do not have a good reason, we </w:t>
            </w:r>
            <w:r w:rsidRPr="00681E97">
              <w:rPr>
                <w:rFonts w:ascii="Skeena" w:hAnsi="Skeena" w:cs="Simplified Arabic Fixed"/>
                <w:sz w:val="22"/>
                <w:szCs w:val="22"/>
              </w:rPr>
              <w:lastRenderedPageBreak/>
              <w:t>will have to deny your application for Medicaid until you can show us that you have applied for Social Security.</w:t>
            </w:r>
          </w:p>
        </w:tc>
        <w:tc>
          <w:tcPr>
            <w:tcW w:w="1665" w:type="pct"/>
          </w:tcPr>
          <w:p w14:paraId="0AAAE7E6" w14:textId="77777777" w:rsidR="00681E97" w:rsidRPr="00681E97" w:rsidRDefault="00681E97" w:rsidP="00681E97">
            <w:pPr>
              <w:rPr>
                <w:rFonts w:ascii="Skeena" w:hAnsi="Skeena" w:cs="Arial"/>
                <w:i/>
                <w:sz w:val="22"/>
                <w:szCs w:val="22"/>
              </w:rPr>
            </w:pPr>
            <w:r w:rsidRPr="00681E97">
              <w:rPr>
                <w:rFonts w:ascii="Skeena" w:hAnsi="Skeena" w:cs="Arial"/>
                <w:i/>
                <w:sz w:val="22"/>
                <w:szCs w:val="22"/>
              </w:rPr>
              <w:lastRenderedPageBreak/>
              <w:t xml:space="preserve">Go to </w:t>
            </w:r>
            <w:hyperlink w:anchor="Next_Step" w:history="1">
              <w:r w:rsidRPr="00681E97">
                <w:rPr>
                  <w:rFonts w:ascii="Skeena" w:hAnsi="Skeena" w:cs="Arial"/>
                  <w:b/>
                  <w:color w:val="0000FF"/>
                  <w:sz w:val="22"/>
                  <w:szCs w:val="22"/>
                  <w:u w:val="single"/>
                </w:rPr>
                <w:t>Next Step</w:t>
              </w:r>
            </w:hyperlink>
            <w:r w:rsidRPr="00681E97">
              <w:rPr>
                <w:rFonts w:ascii="Skeena" w:hAnsi="Skeena" w:cs="Arial"/>
                <w:b/>
                <w:i/>
                <w:sz w:val="22"/>
                <w:szCs w:val="22"/>
              </w:rPr>
              <w:t>.</w:t>
            </w:r>
          </w:p>
        </w:tc>
      </w:tr>
      <w:tr w:rsidR="00681E97" w:rsidRPr="00681E97" w14:paraId="1074024F"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616121AC" w14:textId="77777777" w:rsidR="00681E97" w:rsidRPr="00681E97" w:rsidRDefault="00681E97" w:rsidP="00681E97">
            <w:pPr>
              <w:rPr>
                <w:rFonts w:ascii="Skeena" w:hAnsi="Skeena" w:cs="Arial"/>
                <w:b/>
                <w:sz w:val="22"/>
                <w:szCs w:val="22"/>
              </w:rPr>
            </w:pPr>
            <w:bookmarkStart w:id="35" w:name="Next_Step"/>
            <w:r w:rsidRPr="00681E97">
              <w:rPr>
                <w:rFonts w:ascii="Skeena" w:hAnsi="Skeena" w:cs="Arial"/>
                <w:b/>
                <w:sz w:val="22"/>
                <w:szCs w:val="22"/>
              </w:rPr>
              <w:t>Next Step</w:t>
            </w:r>
            <w:bookmarkEnd w:id="35"/>
          </w:p>
        </w:tc>
        <w:tc>
          <w:tcPr>
            <w:tcW w:w="2488" w:type="pct"/>
          </w:tcPr>
          <w:p w14:paraId="6655A663"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Based on what we have talked about today, do you feel that your disability meets the Social Security requirements?</w:t>
            </w:r>
          </w:p>
          <w:p w14:paraId="7EDD1B2C" w14:textId="77777777" w:rsidR="00681E97" w:rsidRPr="00681E97" w:rsidRDefault="00681E97" w:rsidP="00681E97">
            <w:pPr>
              <w:rPr>
                <w:rFonts w:ascii="Skeena" w:hAnsi="Skeena" w:cs="Arial"/>
                <w:sz w:val="22"/>
                <w:szCs w:val="22"/>
              </w:rPr>
            </w:pPr>
          </w:p>
        </w:tc>
        <w:tc>
          <w:tcPr>
            <w:tcW w:w="1665" w:type="pct"/>
          </w:tcPr>
          <w:p w14:paraId="036866D1"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applicant says Yes and wants to pursue disability, go to </w:t>
            </w:r>
            <w:hyperlink w:anchor="Cont_Proc" w:history="1">
              <w:r w:rsidRPr="00681E97">
                <w:rPr>
                  <w:rFonts w:ascii="Skeena" w:hAnsi="Skeena" w:cs="Arial"/>
                  <w:b/>
                  <w:color w:val="0000FF"/>
                  <w:sz w:val="22"/>
                  <w:szCs w:val="22"/>
                  <w:u w:val="single"/>
                </w:rPr>
                <w:t>Continue Process</w:t>
              </w:r>
            </w:hyperlink>
            <w:r w:rsidRPr="00681E97">
              <w:rPr>
                <w:rFonts w:ascii="Skeena" w:hAnsi="Skeena" w:cs="Arial"/>
                <w:b/>
                <w:i/>
                <w:sz w:val="22"/>
                <w:szCs w:val="22"/>
              </w:rPr>
              <w:t>.</w:t>
            </w:r>
          </w:p>
          <w:p w14:paraId="573D0EE8" w14:textId="77777777" w:rsidR="00681E97" w:rsidRPr="00681E97" w:rsidRDefault="00681E97" w:rsidP="00681E97">
            <w:pPr>
              <w:rPr>
                <w:rFonts w:ascii="Skeena" w:hAnsi="Skeena" w:cs="Arial"/>
                <w:i/>
                <w:sz w:val="22"/>
                <w:szCs w:val="22"/>
              </w:rPr>
            </w:pPr>
          </w:p>
          <w:p w14:paraId="5C71AFD9"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If applicant says No and does not want to pursue disability, go to </w:t>
            </w:r>
            <w:hyperlink w:anchor="Other_Cat" w:history="1">
              <w:r w:rsidRPr="00681E97">
                <w:rPr>
                  <w:rFonts w:ascii="Skeena" w:hAnsi="Skeena" w:cs="Arial"/>
                  <w:b/>
                  <w:color w:val="0000FF"/>
                  <w:sz w:val="22"/>
                  <w:szCs w:val="22"/>
                  <w:u w:val="single"/>
                </w:rPr>
                <w:t>Other Category</w:t>
              </w:r>
            </w:hyperlink>
            <w:r w:rsidRPr="00681E97">
              <w:rPr>
                <w:rFonts w:ascii="Skeena" w:hAnsi="Skeena" w:cs="Arial"/>
                <w:b/>
                <w:i/>
                <w:color w:val="0000FF"/>
                <w:sz w:val="22"/>
                <w:szCs w:val="22"/>
                <w:u w:val="single"/>
              </w:rPr>
              <w:t>.</w:t>
            </w:r>
          </w:p>
        </w:tc>
      </w:tr>
      <w:tr w:rsidR="00681E97" w:rsidRPr="00681E97" w14:paraId="696EE5AF" w14:textId="77777777" w:rsidTr="00894D7D">
        <w:tc>
          <w:tcPr>
            <w:tcW w:w="848" w:type="pct"/>
          </w:tcPr>
          <w:p w14:paraId="4D894872" w14:textId="77777777" w:rsidR="00681E97" w:rsidRPr="00681E97" w:rsidRDefault="00681E97" w:rsidP="00681E97">
            <w:pPr>
              <w:rPr>
                <w:rFonts w:ascii="Skeena" w:hAnsi="Skeena" w:cs="Arial"/>
                <w:b/>
                <w:sz w:val="22"/>
                <w:szCs w:val="22"/>
              </w:rPr>
            </w:pPr>
            <w:bookmarkStart w:id="36" w:name="Cont_Proc"/>
            <w:r w:rsidRPr="00681E97">
              <w:rPr>
                <w:rFonts w:ascii="Skeena" w:hAnsi="Skeena" w:cs="Arial"/>
                <w:b/>
                <w:sz w:val="22"/>
                <w:szCs w:val="22"/>
              </w:rPr>
              <w:t>Continue Process</w:t>
            </w:r>
            <w:bookmarkEnd w:id="36"/>
          </w:p>
        </w:tc>
        <w:tc>
          <w:tcPr>
            <w:tcW w:w="2488" w:type="pct"/>
          </w:tcPr>
          <w:p w14:paraId="26AD1CA6"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If you think you may have a disability that meets Social Security’s requirements, we will send you some forms to fill out. The questions on the form will ask about the following:</w:t>
            </w:r>
          </w:p>
          <w:p w14:paraId="5A30E0F9" w14:textId="77777777" w:rsidR="00681E97" w:rsidRPr="00681E97" w:rsidRDefault="00681E97" w:rsidP="00681E97">
            <w:pPr>
              <w:numPr>
                <w:ilvl w:val="0"/>
                <w:numId w:val="12"/>
              </w:numPr>
              <w:ind w:left="504"/>
              <w:contextualSpacing/>
              <w:rPr>
                <w:rFonts w:ascii="Skeena" w:hAnsi="Skeena" w:cs="Simplified Arabic Fixed"/>
                <w:sz w:val="22"/>
                <w:szCs w:val="22"/>
              </w:rPr>
            </w:pPr>
            <w:r w:rsidRPr="00681E97">
              <w:rPr>
                <w:rFonts w:ascii="Skeena" w:hAnsi="Skeena" w:cs="Simplified Arabic Fixed"/>
                <w:sz w:val="22"/>
                <w:szCs w:val="22"/>
              </w:rPr>
              <w:t xml:space="preserve">Medical information – a description of the problems you are having, the doctors you have seen, hospital visits, </w:t>
            </w:r>
            <w:proofErr w:type="gramStart"/>
            <w:r w:rsidRPr="00681E97">
              <w:rPr>
                <w:rFonts w:ascii="Skeena" w:hAnsi="Skeena" w:cs="Simplified Arabic Fixed"/>
                <w:sz w:val="22"/>
                <w:szCs w:val="22"/>
              </w:rPr>
              <w:t>tests</w:t>
            </w:r>
            <w:proofErr w:type="gramEnd"/>
            <w:r w:rsidRPr="00681E97">
              <w:rPr>
                <w:rFonts w:ascii="Skeena" w:hAnsi="Skeena" w:cs="Simplified Arabic Fixed"/>
                <w:sz w:val="22"/>
                <w:szCs w:val="22"/>
              </w:rPr>
              <w:t xml:space="preserve"> </w:t>
            </w:r>
          </w:p>
          <w:p w14:paraId="2033940A" w14:textId="77777777" w:rsidR="00681E97" w:rsidRPr="00681E97" w:rsidRDefault="00681E97" w:rsidP="00681E97">
            <w:pPr>
              <w:numPr>
                <w:ilvl w:val="0"/>
                <w:numId w:val="12"/>
              </w:numPr>
              <w:ind w:left="504"/>
              <w:contextualSpacing/>
              <w:rPr>
                <w:rFonts w:ascii="Skeena" w:hAnsi="Skeena" w:cs="Simplified Arabic Fixed"/>
                <w:sz w:val="22"/>
                <w:szCs w:val="22"/>
              </w:rPr>
            </w:pPr>
            <w:r w:rsidRPr="00681E97">
              <w:rPr>
                <w:rFonts w:ascii="Skeena" w:hAnsi="Skeena" w:cs="Simplified Arabic Fixed"/>
                <w:sz w:val="22"/>
                <w:szCs w:val="22"/>
              </w:rPr>
              <w:t xml:space="preserve">Education history – grade completed, school </w:t>
            </w:r>
            <w:proofErr w:type="gramStart"/>
            <w:r w:rsidRPr="00681E97">
              <w:rPr>
                <w:rFonts w:ascii="Skeena" w:hAnsi="Skeena" w:cs="Simplified Arabic Fixed"/>
                <w:sz w:val="22"/>
                <w:szCs w:val="22"/>
              </w:rPr>
              <w:t>attended</w:t>
            </w:r>
            <w:proofErr w:type="gramEnd"/>
          </w:p>
          <w:p w14:paraId="75C30677" w14:textId="77777777" w:rsidR="00681E97" w:rsidRPr="00681E97" w:rsidRDefault="00681E97" w:rsidP="00681E97">
            <w:pPr>
              <w:numPr>
                <w:ilvl w:val="0"/>
                <w:numId w:val="12"/>
              </w:numPr>
              <w:ind w:left="504"/>
              <w:contextualSpacing/>
              <w:rPr>
                <w:rFonts w:ascii="Skeena" w:hAnsi="Skeena" w:cs="Simplified Arabic Fixed"/>
                <w:sz w:val="22"/>
                <w:szCs w:val="22"/>
              </w:rPr>
            </w:pPr>
            <w:r w:rsidRPr="00681E97">
              <w:rPr>
                <w:rFonts w:ascii="Skeena" w:hAnsi="Skeena" w:cs="Simplified Arabic Fixed"/>
                <w:sz w:val="22"/>
                <w:szCs w:val="22"/>
              </w:rPr>
              <w:t xml:space="preserve">Work history – Jobs worked in the past 15 years and the kind of work you </w:t>
            </w:r>
            <w:proofErr w:type="gramStart"/>
            <w:r w:rsidRPr="00681E97">
              <w:rPr>
                <w:rFonts w:ascii="Skeena" w:hAnsi="Skeena" w:cs="Simplified Arabic Fixed"/>
                <w:sz w:val="22"/>
                <w:szCs w:val="22"/>
              </w:rPr>
              <w:t>did</w:t>
            </w:r>
            <w:proofErr w:type="gramEnd"/>
          </w:p>
          <w:p w14:paraId="55DC0455" w14:textId="77777777" w:rsidR="00681E97" w:rsidRPr="00681E97" w:rsidRDefault="00681E97" w:rsidP="00681E97">
            <w:pPr>
              <w:rPr>
                <w:rFonts w:ascii="Skeena" w:hAnsi="Skeena" w:cs="Simplified Arabic Fixed"/>
                <w:sz w:val="22"/>
                <w:szCs w:val="22"/>
              </w:rPr>
            </w:pPr>
          </w:p>
          <w:p w14:paraId="749F0984"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You will also have space to give any other information you think may help.</w:t>
            </w:r>
          </w:p>
          <w:p w14:paraId="143D0896" w14:textId="77777777" w:rsidR="00681E97" w:rsidRPr="00681E97" w:rsidRDefault="00681E97" w:rsidP="00681E97">
            <w:pPr>
              <w:rPr>
                <w:rFonts w:ascii="Skeena" w:hAnsi="Skeena" w:cs="Simplified Arabic Fixed"/>
                <w:sz w:val="22"/>
                <w:szCs w:val="22"/>
              </w:rPr>
            </w:pPr>
          </w:p>
          <w:p w14:paraId="047F313F"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There will also be a second form that you will need to sign and date that will allow us to obtain medical records needed to make the disability decision. Do not write any other information on the form. </w:t>
            </w:r>
          </w:p>
          <w:p w14:paraId="1E90EDB1" w14:textId="77777777" w:rsidR="00681E97" w:rsidRPr="00681E97" w:rsidRDefault="00681E97" w:rsidP="00681E97">
            <w:pPr>
              <w:rPr>
                <w:rFonts w:ascii="Skeena" w:hAnsi="Skeena" w:cs="Simplified Arabic Fixed"/>
                <w:sz w:val="22"/>
                <w:szCs w:val="22"/>
              </w:rPr>
            </w:pPr>
          </w:p>
          <w:p w14:paraId="38FB74CB" w14:textId="77777777" w:rsidR="00681E97" w:rsidRPr="00681E97" w:rsidRDefault="00681E97" w:rsidP="00681E97">
            <w:pPr>
              <w:rPr>
                <w:rFonts w:ascii="Skeena" w:hAnsi="Skeena" w:cs="Arial"/>
                <w:sz w:val="22"/>
                <w:szCs w:val="22"/>
              </w:rPr>
            </w:pPr>
            <w:r w:rsidRPr="00681E97">
              <w:rPr>
                <w:rFonts w:ascii="Skeena" w:hAnsi="Skeena" w:cs="Simplified Arabic Fixed"/>
                <w:sz w:val="22"/>
                <w:szCs w:val="22"/>
              </w:rPr>
              <w:t>You will need to send the whole packet back to us within 15 days so we can continue the process. An envelope is included but you must put the postage on it.</w:t>
            </w:r>
          </w:p>
        </w:tc>
        <w:tc>
          <w:tcPr>
            <w:tcW w:w="1665" w:type="pct"/>
          </w:tcPr>
          <w:p w14:paraId="21BC7341"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Discuss any other information that needs to be requested on the DHHS Form 1233 ME.</w:t>
            </w:r>
          </w:p>
          <w:p w14:paraId="559E407B" w14:textId="77777777" w:rsidR="00681E97" w:rsidRPr="00681E97" w:rsidRDefault="00681E97" w:rsidP="00681E97">
            <w:pPr>
              <w:rPr>
                <w:rFonts w:ascii="Skeena" w:hAnsi="Skeena" w:cs="Arial"/>
                <w:i/>
                <w:sz w:val="22"/>
                <w:szCs w:val="22"/>
              </w:rPr>
            </w:pPr>
          </w:p>
          <w:p w14:paraId="331C8D8B"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Go to</w:t>
            </w:r>
            <w:r w:rsidRPr="00681E97">
              <w:rPr>
                <w:rFonts w:ascii="Skeena" w:hAnsi="Skeena" w:cs="Arial"/>
                <w:b/>
                <w:i/>
                <w:sz w:val="22"/>
                <w:szCs w:val="22"/>
              </w:rPr>
              <w:t xml:space="preserve"> </w:t>
            </w:r>
            <w:hyperlink w:anchor="End_Call" w:history="1">
              <w:r w:rsidRPr="00681E97">
                <w:rPr>
                  <w:rFonts w:ascii="Skeena" w:hAnsi="Skeena" w:cs="Arial"/>
                  <w:b/>
                  <w:color w:val="0000FF"/>
                  <w:sz w:val="22"/>
                  <w:szCs w:val="22"/>
                  <w:u w:val="single"/>
                </w:rPr>
                <w:t>End Call</w:t>
              </w:r>
            </w:hyperlink>
          </w:p>
        </w:tc>
      </w:tr>
      <w:tr w:rsidR="00681E97" w:rsidRPr="00681E97" w14:paraId="3785DC1E" w14:textId="77777777" w:rsidTr="00681E97">
        <w:trPr>
          <w:cnfStyle w:val="000000010000" w:firstRow="0" w:lastRow="0" w:firstColumn="0" w:lastColumn="0" w:oddVBand="0" w:evenVBand="0" w:oddHBand="0" w:evenHBand="1" w:firstRowFirstColumn="0" w:firstRowLastColumn="0" w:lastRowFirstColumn="0" w:lastRowLastColumn="0"/>
        </w:trPr>
        <w:tc>
          <w:tcPr>
            <w:tcW w:w="848" w:type="pct"/>
          </w:tcPr>
          <w:p w14:paraId="5E6E62C2" w14:textId="77777777" w:rsidR="00681E97" w:rsidRPr="00681E97" w:rsidRDefault="00681E97" w:rsidP="00681E97">
            <w:pPr>
              <w:rPr>
                <w:rFonts w:ascii="Skeena" w:hAnsi="Skeena" w:cs="Arial"/>
                <w:b/>
                <w:sz w:val="22"/>
                <w:szCs w:val="22"/>
              </w:rPr>
            </w:pPr>
            <w:bookmarkStart w:id="37" w:name="Other_Cat"/>
            <w:r w:rsidRPr="00681E97">
              <w:rPr>
                <w:rFonts w:ascii="Skeena" w:hAnsi="Skeena" w:cs="Arial"/>
                <w:b/>
                <w:sz w:val="22"/>
                <w:szCs w:val="22"/>
              </w:rPr>
              <w:t>Other Category</w:t>
            </w:r>
            <w:bookmarkEnd w:id="37"/>
          </w:p>
        </w:tc>
        <w:tc>
          <w:tcPr>
            <w:tcW w:w="2488" w:type="pct"/>
          </w:tcPr>
          <w:p w14:paraId="4BCF93CD"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Based on what we have talked about, </w:t>
            </w:r>
            <w:proofErr w:type="gramStart"/>
            <w:r w:rsidRPr="00681E97">
              <w:rPr>
                <w:rFonts w:ascii="Skeena" w:hAnsi="Skeena" w:cs="Simplified Arabic Fixed"/>
                <w:sz w:val="22"/>
                <w:szCs w:val="22"/>
              </w:rPr>
              <w:t>If</w:t>
            </w:r>
            <w:proofErr w:type="gramEnd"/>
            <w:r w:rsidRPr="00681E97">
              <w:rPr>
                <w:rFonts w:ascii="Skeena" w:hAnsi="Skeena" w:cs="Simplified Arabic Fixed"/>
                <w:sz w:val="22"/>
                <w:szCs w:val="22"/>
              </w:rPr>
              <w:t xml:space="preserve"> you decide that your disability is not likely to meet Social Security’s requirements, then we can use your application to see if there is anything else that you may be eligible for. Depending on your situation, you may be eligible for another full Medicaid category, a limited benefit Medicaid program, or you may not be eligible at all.</w:t>
            </w:r>
          </w:p>
        </w:tc>
        <w:tc>
          <w:tcPr>
            <w:tcW w:w="1665" w:type="pct"/>
          </w:tcPr>
          <w:p w14:paraId="75660BD1" w14:textId="77777777" w:rsidR="00681E97" w:rsidRPr="00681E97" w:rsidRDefault="00681E97" w:rsidP="00681E97">
            <w:pPr>
              <w:rPr>
                <w:rFonts w:ascii="Skeena" w:hAnsi="Skeena" w:cs="Arial"/>
                <w:i/>
                <w:sz w:val="22"/>
                <w:szCs w:val="22"/>
              </w:rPr>
            </w:pPr>
            <w:r w:rsidRPr="00681E97">
              <w:rPr>
                <w:rFonts w:ascii="Skeena" w:hAnsi="Skeena" w:cs="Arial"/>
                <w:i/>
                <w:sz w:val="22"/>
                <w:szCs w:val="22"/>
              </w:rPr>
              <w:t>Discuss any other information that needs to be requested on the DHHS Form 1233 ME.</w:t>
            </w:r>
          </w:p>
          <w:p w14:paraId="66E043CA" w14:textId="77777777" w:rsidR="00681E97" w:rsidRPr="00681E97" w:rsidRDefault="00681E97" w:rsidP="00681E97">
            <w:pPr>
              <w:rPr>
                <w:rFonts w:ascii="Skeena" w:hAnsi="Skeena" w:cs="Arial"/>
                <w:b/>
                <w:i/>
                <w:sz w:val="22"/>
                <w:szCs w:val="22"/>
              </w:rPr>
            </w:pPr>
          </w:p>
          <w:p w14:paraId="449587C1" w14:textId="77777777" w:rsidR="00681E97" w:rsidRPr="00681E97" w:rsidRDefault="00681E97" w:rsidP="00681E97">
            <w:pPr>
              <w:rPr>
                <w:rFonts w:ascii="Skeena" w:hAnsi="Skeena" w:cs="Arial"/>
                <w:b/>
                <w:i/>
                <w:sz w:val="22"/>
                <w:szCs w:val="22"/>
              </w:rPr>
            </w:pPr>
            <w:r w:rsidRPr="00681E97">
              <w:rPr>
                <w:rFonts w:ascii="Skeena" w:hAnsi="Skeena" w:cs="Arial"/>
                <w:i/>
                <w:sz w:val="22"/>
                <w:szCs w:val="22"/>
              </w:rPr>
              <w:t xml:space="preserve">Go to </w:t>
            </w:r>
            <w:hyperlink w:anchor="End_Call" w:history="1">
              <w:r w:rsidRPr="00681E97">
                <w:rPr>
                  <w:rFonts w:ascii="Skeena" w:hAnsi="Skeena" w:cs="Arial"/>
                  <w:b/>
                  <w:color w:val="0000FF"/>
                  <w:sz w:val="22"/>
                  <w:szCs w:val="22"/>
                  <w:u w:val="single"/>
                </w:rPr>
                <w:t>End Call</w:t>
              </w:r>
            </w:hyperlink>
          </w:p>
        </w:tc>
      </w:tr>
      <w:tr w:rsidR="00681E97" w:rsidRPr="00681E97" w14:paraId="1FC36BE2" w14:textId="77777777" w:rsidTr="00894D7D">
        <w:tc>
          <w:tcPr>
            <w:tcW w:w="848" w:type="pct"/>
          </w:tcPr>
          <w:p w14:paraId="255A3F0B" w14:textId="77777777" w:rsidR="00681E97" w:rsidRPr="00681E97" w:rsidRDefault="00681E97" w:rsidP="00681E97">
            <w:pPr>
              <w:rPr>
                <w:rFonts w:ascii="Skeena" w:hAnsi="Skeena" w:cs="Arial"/>
                <w:b/>
                <w:sz w:val="22"/>
                <w:szCs w:val="22"/>
              </w:rPr>
            </w:pPr>
            <w:bookmarkStart w:id="38" w:name="End_Call"/>
            <w:r w:rsidRPr="00681E97">
              <w:rPr>
                <w:rFonts w:ascii="Skeena" w:hAnsi="Skeena" w:cs="Arial"/>
                <w:b/>
                <w:sz w:val="22"/>
                <w:szCs w:val="22"/>
              </w:rPr>
              <w:t>End Call</w:t>
            </w:r>
            <w:bookmarkEnd w:id="38"/>
          </w:p>
        </w:tc>
        <w:tc>
          <w:tcPr>
            <w:tcW w:w="2488" w:type="pct"/>
          </w:tcPr>
          <w:p w14:paraId="1231622A" w14:textId="77777777" w:rsidR="00681E97" w:rsidRPr="00681E97" w:rsidRDefault="00681E97" w:rsidP="00681E97">
            <w:pPr>
              <w:rPr>
                <w:rFonts w:ascii="Skeena" w:hAnsi="Skeena" w:cs="Simplified Arabic Fixed"/>
                <w:sz w:val="22"/>
                <w:szCs w:val="22"/>
              </w:rPr>
            </w:pPr>
            <w:r w:rsidRPr="00681E97">
              <w:rPr>
                <w:rFonts w:ascii="Skeena" w:hAnsi="Skeena" w:cs="Simplified Arabic Fixed"/>
                <w:sz w:val="22"/>
                <w:szCs w:val="22"/>
              </w:rPr>
              <w:t xml:space="preserve">Thank you for your time today. If you think of any questions after this call, you can call the </w:t>
            </w:r>
            <w:r w:rsidRPr="00681E97">
              <w:rPr>
                <w:rFonts w:ascii="Skeena" w:hAnsi="Skeena" w:cs="Simplified Arabic Fixed"/>
                <w:sz w:val="22"/>
                <w:szCs w:val="22"/>
              </w:rPr>
              <w:lastRenderedPageBreak/>
              <w:t>Healthy Connections Member Services Call Center at 1-888-549-0820 and they can help you.</w:t>
            </w:r>
          </w:p>
        </w:tc>
        <w:tc>
          <w:tcPr>
            <w:tcW w:w="1665" w:type="pct"/>
          </w:tcPr>
          <w:p w14:paraId="0B8F9E95" w14:textId="77777777" w:rsidR="00681E97" w:rsidRPr="00681E97" w:rsidRDefault="00681E97" w:rsidP="00681E97">
            <w:pPr>
              <w:rPr>
                <w:rFonts w:ascii="Skeena" w:hAnsi="Skeena" w:cs="Arial"/>
                <w:i/>
                <w:sz w:val="22"/>
                <w:szCs w:val="22"/>
              </w:rPr>
            </w:pPr>
          </w:p>
        </w:tc>
      </w:tr>
    </w:tbl>
    <w:p w14:paraId="270E87F5" w14:textId="77777777" w:rsidR="00681E97" w:rsidRPr="00681E97" w:rsidRDefault="00681E97" w:rsidP="00681E97">
      <w:pPr>
        <w:jc w:val="both"/>
        <w:rPr>
          <w:rFonts w:ascii="Skeena" w:hAnsi="Skeena" w:cs="Arial"/>
          <w:bCs/>
        </w:rPr>
      </w:pPr>
    </w:p>
    <w:p w14:paraId="73828716" w14:textId="77777777" w:rsidR="00681E97" w:rsidRPr="00681E97" w:rsidRDefault="00681E97" w:rsidP="00681E97">
      <w:pPr>
        <w:pStyle w:val="ManualHeading2"/>
      </w:pPr>
      <w:bookmarkStart w:id="39" w:name="_Toc144195592"/>
      <w:bookmarkStart w:id="40" w:name="_Toc144199681"/>
      <w:bookmarkStart w:id="41" w:name="_Toc144756640"/>
      <w:r w:rsidRPr="00681E97">
        <w:t>105.02.02</w:t>
      </w:r>
      <w:r w:rsidRPr="00681E97">
        <w:tab/>
        <w:t>Long Term Care Call Initiation Script</w:t>
      </w:r>
      <w:bookmarkEnd w:id="39"/>
      <w:bookmarkEnd w:id="40"/>
      <w:bookmarkEnd w:id="41"/>
    </w:p>
    <w:p w14:paraId="718542F6" w14:textId="77777777" w:rsidR="00681E97" w:rsidRPr="00681E97" w:rsidRDefault="00681E97" w:rsidP="00681E97">
      <w:pPr>
        <w:jc w:val="right"/>
        <w:rPr>
          <w:rFonts w:ascii="Skeena" w:hAnsi="Skeena" w:cs="Arial"/>
          <w:bCs/>
          <w:sz w:val="16"/>
        </w:rPr>
      </w:pPr>
      <w:r w:rsidRPr="00681E97">
        <w:rPr>
          <w:rFonts w:ascii="Skeena" w:hAnsi="Skeena" w:cs="Arial"/>
          <w:bCs/>
          <w:sz w:val="16"/>
        </w:rPr>
        <w:t>(Eff. 08/01/15)</w:t>
      </w:r>
    </w:p>
    <w:tbl>
      <w:tblPr>
        <w:tblStyle w:val="GridTable41"/>
        <w:tblW w:w="5000" w:type="pct"/>
        <w:tblLook w:val="0420" w:firstRow="1" w:lastRow="0" w:firstColumn="0" w:lastColumn="0" w:noHBand="0" w:noVBand="1"/>
      </w:tblPr>
      <w:tblGrid>
        <w:gridCol w:w="1457"/>
        <w:gridCol w:w="3945"/>
        <w:gridCol w:w="3948"/>
      </w:tblGrid>
      <w:tr w:rsidR="00681E97" w:rsidRPr="00681E97" w14:paraId="22F31E9A" w14:textId="77777777" w:rsidTr="00681E97">
        <w:trPr>
          <w:cnfStyle w:val="100000000000" w:firstRow="1" w:lastRow="0" w:firstColumn="0" w:lastColumn="0" w:oddVBand="0" w:evenVBand="0" w:oddHBand="0" w:evenHBand="0" w:firstRowFirstColumn="0" w:firstRowLastColumn="0" w:lastRowFirstColumn="0" w:lastRowLastColumn="0"/>
          <w:tblHeader/>
        </w:trPr>
        <w:tc>
          <w:tcPr>
            <w:tcW w:w="5000" w:type="pct"/>
            <w:gridSpan w:val="3"/>
            <w:tcBorders>
              <w:bottom w:val="single" w:sz="4" w:space="0" w:color="FFFFFF"/>
            </w:tcBorders>
          </w:tcPr>
          <w:p w14:paraId="2066CDD5" w14:textId="77777777" w:rsidR="00681E97" w:rsidRPr="00681E97" w:rsidRDefault="00681E97" w:rsidP="00681E97">
            <w:pPr>
              <w:widowControl w:val="0"/>
              <w:jc w:val="center"/>
              <w:rPr>
                <w:rFonts w:ascii="Skeena" w:hAnsi="Skeena" w:cs="Arial"/>
                <w:sz w:val="22"/>
                <w:szCs w:val="22"/>
              </w:rPr>
            </w:pPr>
            <w:r w:rsidRPr="00681E97">
              <w:rPr>
                <w:rFonts w:ascii="Skeena" w:hAnsi="Skeena" w:cs="Arial"/>
                <w:sz w:val="22"/>
                <w:szCs w:val="22"/>
              </w:rPr>
              <w:t>Long Term Care Call Initiation Script 105.02.02</w:t>
            </w:r>
          </w:p>
        </w:tc>
      </w:tr>
      <w:tr w:rsidR="00681E97" w:rsidRPr="00681E97" w14:paraId="3CCF9CB3" w14:textId="77777777" w:rsidTr="00681E97">
        <w:trPr>
          <w:cnfStyle w:val="100000000000" w:firstRow="1" w:lastRow="0" w:firstColumn="0" w:lastColumn="0" w:oddVBand="0" w:evenVBand="0" w:oddHBand="0" w:evenHBand="0" w:firstRowFirstColumn="0" w:firstRowLastColumn="0" w:lastRowFirstColumn="0" w:lastRowLastColumn="0"/>
          <w:tblHeader/>
        </w:trPr>
        <w:tc>
          <w:tcPr>
            <w:tcW w:w="757" w:type="pct"/>
            <w:tcBorders>
              <w:top w:val="single" w:sz="4" w:space="0" w:color="FFFFFF"/>
              <w:right w:val="single" w:sz="4" w:space="0" w:color="FFFFFF"/>
            </w:tcBorders>
          </w:tcPr>
          <w:p w14:paraId="63E9B297" w14:textId="77777777" w:rsidR="00681E97" w:rsidRPr="00681E97" w:rsidRDefault="00681E97" w:rsidP="00681E97">
            <w:pPr>
              <w:jc w:val="center"/>
              <w:rPr>
                <w:rFonts w:ascii="Skeena" w:hAnsi="Skeena" w:cs="Arial"/>
                <w:sz w:val="22"/>
                <w:szCs w:val="22"/>
              </w:rPr>
            </w:pPr>
            <w:r w:rsidRPr="00681E97">
              <w:rPr>
                <w:rFonts w:ascii="Skeena" w:hAnsi="Skeena" w:cs="Arial"/>
                <w:sz w:val="22"/>
                <w:szCs w:val="22"/>
              </w:rPr>
              <w:t>Step</w:t>
            </w:r>
          </w:p>
        </w:tc>
        <w:tc>
          <w:tcPr>
            <w:tcW w:w="2121" w:type="pct"/>
            <w:tcBorders>
              <w:top w:val="single" w:sz="4" w:space="0" w:color="FFFFFF"/>
              <w:left w:val="single" w:sz="4" w:space="0" w:color="FFFFFF"/>
              <w:right w:val="single" w:sz="4" w:space="0" w:color="FFFFFF"/>
            </w:tcBorders>
          </w:tcPr>
          <w:p w14:paraId="177530FC" w14:textId="77777777" w:rsidR="00681E97" w:rsidRPr="00681E97" w:rsidRDefault="00681E97" w:rsidP="00681E97">
            <w:pPr>
              <w:jc w:val="center"/>
              <w:rPr>
                <w:rFonts w:ascii="Skeena" w:hAnsi="Skeena" w:cs="Simplified Arabic Fixed"/>
                <w:sz w:val="22"/>
                <w:szCs w:val="22"/>
              </w:rPr>
            </w:pPr>
            <w:r w:rsidRPr="00681E97">
              <w:rPr>
                <w:rFonts w:ascii="Skeena" w:hAnsi="Skeena" w:cs="Simplified Arabic Fixed"/>
                <w:sz w:val="22"/>
                <w:szCs w:val="22"/>
              </w:rPr>
              <w:t>Script</w:t>
            </w:r>
          </w:p>
        </w:tc>
        <w:tc>
          <w:tcPr>
            <w:tcW w:w="2122" w:type="pct"/>
            <w:tcBorders>
              <w:top w:val="single" w:sz="4" w:space="0" w:color="FFFFFF"/>
              <w:left w:val="single" w:sz="4" w:space="0" w:color="FFFFFF"/>
            </w:tcBorders>
          </w:tcPr>
          <w:p w14:paraId="05E4FD21" w14:textId="77777777" w:rsidR="00681E97" w:rsidRPr="00681E97" w:rsidRDefault="00681E97" w:rsidP="00681E97">
            <w:pPr>
              <w:jc w:val="center"/>
              <w:rPr>
                <w:rFonts w:ascii="Skeena" w:hAnsi="Skeena" w:cs="Arial"/>
                <w:sz w:val="22"/>
                <w:szCs w:val="22"/>
              </w:rPr>
            </w:pPr>
            <w:r w:rsidRPr="00681E97">
              <w:rPr>
                <w:rFonts w:ascii="Skeena" w:hAnsi="Skeena" w:cs="Arial"/>
                <w:sz w:val="22"/>
                <w:szCs w:val="22"/>
              </w:rPr>
              <w:t>Actions</w:t>
            </w:r>
          </w:p>
        </w:tc>
      </w:tr>
      <w:tr w:rsidR="00681E97" w:rsidRPr="00681E97" w14:paraId="5DE9E565" w14:textId="77777777" w:rsidTr="00894D7D">
        <w:tc>
          <w:tcPr>
            <w:tcW w:w="757" w:type="pct"/>
          </w:tcPr>
          <w:p w14:paraId="03BB6456"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Call Preparation</w:t>
            </w:r>
            <w:r w:rsidRPr="00681E97">
              <w:rPr>
                <w:rFonts w:ascii="Skeena" w:hAnsi="Skeena" w:cs="Simplified Arabic Fixed"/>
                <w:sz w:val="2"/>
                <w:szCs w:val="22"/>
              </w:rPr>
              <w:fldChar w:fldCharType="begin">
                <w:ffData>
                  <w:name w:val="Text39"/>
                  <w:enabled/>
                  <w:calcOnExit w:val="0"/>
                  <w:textInput>
                    <w:maxLength w:val="1"/>
                  </w:textInput>
                </w:ffData>
              </w:fldChar>
            </w:r>
            <w:r w:rsidRPr="00681E97">
              <w:rPr>
                <w:rFonts w:ascii="Skeena" w:hAnsi="Skeena" w:cs="Simplified Arabic Fixed"/>
                <w:sz w:val="2"/>
                <w:szCs w:val="22"/>
              </w:rPr>
              <w:instrText xml:space="preserve"> FORMTEXT </w:instrText>
            </w:r>
            <w:r w:rsidRPr="00681E97">
              <w:rPr>
                <w:rFonts w:ascii="Skeena" w:hAnsi="Skeena" w:cs="Simplified Arabic Fixed"/>
                <w:sz w:val="2"/>
                <w:szCs w:val="22"/>
              </w:rPr>
            </w:r>
            <w:r w:rsidRPr="00681E97">
              <w:rPr>
                <w:rFonts w:ascii="Skeena" w:hAnsi="Skeena" w:cs="Simplified Arabic Fixed"/>
                <w:sz w:val="2"/>
                <w:szCs w:val="22"/>
              </w:rPr>
              <w:fldChar w:fldCharType="separate"/>
            </w:r>
            <w:r w:rsidRPr="00681E97">
              <w:rPr>
                <w:rFonts w:ascii="Skeena" w:hAnsi="Skeena" w:cs="Simplified Arabic Fixed"/>
                <w:noProof/>
                <w:sz w:val="2"/>
                <w:szCs w:val="22"/>
              </w:rPr>
              <w:t> </w:t>
            </w:r>
            <w:r w:rsidRPr="00681E97">
              <w:rPr>
                <w:rFonts w:ascii="Skeena" w:hAnsi="Skeena" w:cs="Simplified Arabic Fixed"/>
                <w:sz w:val="2"/>
                <w:szCs w:val="22"/>
              </w:rPr>
              <w:fldChar w:fldCharType="end"/>
            </w:r>
          </w:p>
        </w:tc>
        <w:tc>
          <w:tcPr>
            <w:tcW w:w="2121" w:type="pct"/>
          </w:tcPr>
          <w:p w14:paraId="4704DA89" w14:textId="77777777" w:rsidR="00681E97" w:rsidRPr="00681E97" w:rsidRDefault="00681E97" w:rsidP="00681E97">
            <w:pPr>
              <w:rPr>
                <w:rFonts w:ascii="Skeena" w:hAnsi="Skeena" w:cs="Arial"/>
                <w:sz w:val="22"/>
                <w:szCs w:val="22"/>
              </w:rPr>
            </w:pPr>
          </w:p>
        </w:tc>
        <w:tc>
          <w:tcPr>
            <w:tcW w:w="2122" w:type="pct"/>
          </w:tcPr>
          <w:p w14:paraId="20408274" w14:textId="77777777" w:rsidR="00681E97" w:rsidRPr="00681E97" w:rsidRDefault="00681E97" w:rsidP="00681E97">
            <w:pPr>
              <w:rPr>
                <w:rFonts w:ascii="Skeena" w:hAnsi="Skeena" w:cs="Arial"/>
                <w:sz w:val="22"/>
                <w:szCs w:val="22"/>
              </w:rPr>
            </w:pPr>
            <w:r w:rsidRPr="00681E97">
              <w:rPr>
                <w:rFonts w:ascii="Skeena" w:hAnsi="Skeena" w:cs="Arial"/>
                <w:sz w:val="22"/>
                <w:szCs w:val="22"/>
              </w:rPr>
              <w:t>Review the application and make notes of any information that may be missing, needs clarification or requires verification/documentation.</w:t>
            </w:r>
          </w:p>
          <w:p w14:paraId="65D956F5" w14:textId="77777777" w:rsidR="00681E97" w:rsidRPr="00681E97" w:rsidRDefault="00681E97" w:rsidP="00681E97">
            <w:pPr>
              <w:rPr>
                <w:rFonts w:ascii="Skeena" w:hAnsi="Skeena" w:cs="Arial"/>
                <w:sz w:val="22"/>
                <w:szCs w:val="22"/>
              </w:rPr>
            </w:pPr>
            <w:r w:rsidRPr="00681E97">
              <w:rPr>
                <w:rFonts w:ascii="Skeena" w:hAnsi="Skeena" w:cs="Arial"/>
                <w:sz w:val="22"/>
                <w:szCs w:val="22"/>
              </w:rPr>
              <w:t>Check all online verification sources which may be available including completion of online property checks.</w:t>
            </w:r>
            <w:r w:rsidRPr="00681E97">
              <w:rPr>
                <w:rFonts w:ascii="Skeena" w:hAnsi="Skeena" w:cs="Arial"/>
                <w:sz w:val="2"/>
                <w:szCs w:val="2"/>
              </w:rPr>
              <w:fldChar w:fldCharType="begin">
                <w:ffData>
                  <w:name w:val="Text31"/>
                  <w:enabled/>
                  <w:calcOnExit w:val="0"/>
                  <w:textInput>
                    <w:maxLength w:val="1"/>
                  </w:textInput>
                </w:ffData>
              </w:fldChar>
            </w:r>
            <w:bookmarkStart w:id="42" w:name="Text31"/>
            <w:r w:rsidRPr="00681E97">
              <w:rPr>
                <w:rFonts w:ascii="Skeena" w:hAnsi="Skeena" w:cs="Arial"/>
                <w:sz w:val="2"/>
                <w:szCs w:val="2"/>
              </w:rPr>
              <w:instrText xml:space="preserve"> FORMTEXT </w:instrText>
            </w:r>
            <w:r w:rsidRPr="00681E97">
              <w:rPr>
                <w:rFonts w:ascii="Skeena" w:hAnsi="Skeena" w:cs="Arial"/>
                <w:sz w:val="2"/>
                <w:szCs w:val="2"/>
              </w:rPr>
            </w:r>
            <w:r w:rsidRPr="00681E97">
              <w:rPr>
                <w:rFonts w:ascii="Skeena" w:hAnsi="Skeena" w:cs="Arial"/>
                <w:sz w:val="2"/>
                <w:szCs w:val="2"/>
              </w:rPr>
              <w:fldChar w:fldCharType="separate"/>
            </w:r>
            <w:r w:rsidRPr="00681E97">
              <w:rPr>
                <w:rFonts w:ascii="Skeena" w:hAnsi="Skeena" w:cs="Arial"/>
                <w:noProof/>
                <w:sz w:val="2"/>
                <w:szCs w:val="2"/>
              </w:rPr>
              <w:t> </w:t>
            </w:r>
            <w:r w:rsidRPr="00681E97">
              <w:rPr>
                <w:rFonts w:ascii="Skeena" w:hAnsi="Skeena" w:cs="Arial"/>
                <w:sz w:val="2"/>
                <w:szCs w:val="2"/>
              </w:rPr>
              <w:fldChar w:fldCharType="end"/>
            </w:r>
            <w:bookmarkEnd w:id="42"/>
          </w:p>
        </w:tc>
      </w:tr>
      <w:tr w:rsidR="00681E97" w:rsidRPr="00681E97" w14:paraId="0BBAD13B" w14:textId="77777777" w:rsidTr="00681E97">
        <w:trPr>
          <w:cnfStyle w:val="000000010000" w:firstRow="0" w:lastRow="0" w:firstColumn="0" w:lastColumn="0" w:oddVBand="0" w:evenVBand="0" w:oddHBand="0" w:evenHBand="1" w:firstRowFirstColumn="0" w:firstRowLastColumn="0" w:lastRowFirstColumn="0" w:lastRowLastColumn="0"/>
        </w:trPr>
        <w:tc>
          <w:tcPr>
            <w:tcW w:w="757" w:type="pct"/>
          </w:tcPr>
          <w:p w14:paraId="71123F36"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Call</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121" w:type="pct"/>
          </w:tcPr>
          <w:p w14:paraId="640FED8E" w14:textId="77777777" w:rsidR="00681E97" w:rsidRPr="00681E97" w:rsidRDefault="00681E97" w:rsidP="00681E97">
            <w:pPr>
              <w:rPr>
                <w:rFonts w:ascii="Skeena" w:hAnsi="Skeena" w:cs="Arial"/>
                <w:sz w:val="22"/>
                <w:szCs w:val="22"/>
              </w:rPr>
            </w:pPr>
          </w:p>
        </w:tc>
        <w:tc>
          <w:tcPr>
            <w:tcW w:w="2122" w:type="pct"/>
          </w:tcPr>
          <w:p w14:paraId="52195300" w14:textId="77777777" w:rsidR="00681E97" w:rsidRPr="00681E97" w:rsidRDefault="00681E97" w:rsidP="00681E97">
            <w:pPr>
              <w:rPr>
                <w:rFonts w:ascii="Skeena" w:hAnsi="Skeena" w:cs="Arial"/>
                <w:b/>
                <w:sz w:val="22"/>
                <w:szCs w:val="22"/>
              </w:rPr>
            </w:pPr>
            <w:r w:rsidRPr="00681E97">
              <w:rPr>
                <w:rFonts w:ascii="Skeena" w:hAnsi="Skeena" w:cs="Arial"/>
                <w:sz w:val="22"/>
                <w:szCs w:val="22"/>
              </w:rPr>
              <w:t xml:space="preserve">Make call using the contact information on the application. If a person answers the call, go to </w:t>
            </w:r>
            <w:hyperlink w:anchor="Intro" w:history="1">
              <w:r w:rsidRPr="00681E97">
                <w:rPr>
                  <w:rFonts w:ascii="Skeena" w:hAnsi="Skeena" w:cs="Arial"/>
                  <w:b/>
                  <w:color w:val="0000FF"/>
                  <w:sz w:val="22"/>
                  <w:szCs w:val="22"/>
                  <w:u w:val="single"/>
                </w:rPr>
                <w:t>Introduction</w:t>
              </w:r>
            </w:hyperlink>
            <w:r w:rsidRPr="00681E97">
              <w:rPr>
                <w:rFonts w:ascii="Skeena" w:hAnsi="Skeena" w:cs="Arial"/>
                <w:sz w:val="22"/>
                <w:szCs w:val="22"/>
              </w:rPr>
              <w:t>.</w:t>
            </w:r>
          </w:p>
          <w:p w14:paraId="30920EDA" w14:textId="77777777" w:rsidR="00681E97" w:rsidRPr="00681E97" w:rsidRDefault="00681E97" w:rsidP="00681E97">
            <w:pPr>
              <w:rPr>
                <w:rFonts w:ascii="Skeena" w:hAnsi="Skeena" w:cs="Arial"/>
                <w:sz w:val="22"/>
                <w:szCs w:val="22"/>
              </w:rPr>
            </w:pPr>
          </w:p>
          <w:p w14:paraId="6E509197" w14:textId="77777777" w:rsidR="00681E97" w:rsidRPr="00681E97" w:rsidRDefault="00681E97" w:rsidP="00681E97">
            <w:pPr>
              <w:rPr>
                <w:rFonts w:ascii="Skeena" w:hAnsi="Skeena" w:cs="Arial"/>
                <w:b/>
                <w:sz w:val="22"/>
                <w:szCs w:val="22"/>
              </w:rPr>
            </w:pPr>
            <w:r w:rsidRPr="00681E97">
              <w:rPr>
                <w:rFonts w:ascii="Skeena" w:hAnsi="Skeena" w:cs="Arial"/>
                <w:sz w:val="22"/>
                <w:szCs w:val="22"/>
              </w:rPr>
              <w:t xml:space="preserve">If you get voice mail, go to </w:t>
            </w:r>
            <w:hyperlink w:anchor="Call_Back_Message" w:history="1">
              <w:r w:rsidRPr="00681E97">
                <w:rPr>
                  <w:rFonts w:ascii="Skeena" w:hAnsi="Skeena" w:cs="Arial"/>
                  <w:b/>
                  <w:color w:val="0000FF"/>
                  <w:sz w:val="22"/>
                  <w:szCs w:val="22"/>
                  <w:u w:val="single"/>
                </w:rPr>
                <w:t>Call Back Message</w:t>
              </w:r>
            </w:hyperlink>
            <w:r w:rsidRPr="00681E97">
              <w:rPr>
                <w:rFonts w:ascii="Skeena" w:hAnsi="Skeena" w:cs="Arial"/>
                <w:b/>
                <w:sz w:val="22"/>
                <w:szCs w:val="22"/>
              </w:rPr>
              <w:t>.</w:t>
            </w:r>
          </w:p>
          <w:p w14:paraId="23EE4A3D" w14:textId="77777777" w:rsidR="00681E97" w:rsidRPr="00681E97" w:rsidRDefault="00681E97" w:rsidP="00681E97">
            <w:pPr>
              <w:rPr>
                <w:rFonts w:ascii="Skeena" w:hAnsi="Skeena" w:cs="Arial"/>
                <w:b/>
                <w:sz w:val="22"/>
                <w:szCs w:val="22"/>
              </w:rPr>
            </w:pPr>
          </w:p>
          <w:p w14:paraId="07A2CDB8" w14:textId="77777777" w:rsidR="00681E97" w:rsidRPr="00681E97" w:rsidRDefault="00681E97" w:rsidP="00681E97">
            <w:pPr>
              <w:rPr>
                <w:rFonts w:ascii="Skeena" w:hAnsi="Skeena" w:cs="Arial"/>
                <w:sz w:val="22"/>
                <w:szCs w:val="22"/>
              </w:rPr>
            </w:pPr>
            <w:r w:rsidRPr="00681E97">
              <w:rPr>
                <w:rFonts w:ascii="Skeena" w:hAnsi="Skeena" w:cs="Arial"/>
                <w:sz w:val="22"/>
                <w:szCs w:val="22"/>
              </w:rPr>
              <w:t>If there is no answer, prepare a DHHS Form 1233 and request required information.</w:t>
            </w:r>
            <w:r w:rsidRPr="00681E97">
              <w:rPr>
                <w:rFonts w:ascii="Skeena" w:hAnsi="Skeena" w:cs="Arial"/>
                <w:sz w:val="2"/>
                <w:szCs w:val="2"/>
              </w:rPr>
              <w:fldChar w:fldCharType="begin">
                <w:ffData>
                  <w:name w:val="Text32"/>
                  <w:enabled/>
                  <w:calcOnExit w:val="0"/>
                  <w:textInput>
                    <w:maxLength w:val="1"/>
                  </w:textInput>
                </w:ffData>
              </w:fldChar>
            </w:r>
            <w:bookmarkStart w:id="43" w:name="Text32"/>
            <w:r w:rsidRPr="00681E97">
              <w:rPr>
                <w:rFonts w:ascii="Skeena" w:hAnsi="Skeena" w:cs="Arial"/>
                <w:sz w:val="2"/>
                <w:szCs w:val="2"/>
              </w:rPr>
              <w:instrText xml:space="preserve"> FORMTEXT </w:instrText>
            </w:r>
            <w:r w:rsidRPr="00681E97">
              <w:rPr>
                <w:rFonts w:ascii="Skeena" w:hAnsi="Skeena" w:cs="Arial"/>
                <w:sz w:val="2"/>
                <w:szCs w:val="2"/>
              </w:rPr>
            </w:r>
            <w:r w:rsidRPr="00681E97">
              <w:rPr>
                <w:rFonts w:ascii="Skeena" w:hAnsi="Skeena" w:cs="Arial"/>
                <w:sz w:val="2"/>
                <w:szCs w:val="2"/>
              </w:rPr>
              <w:fldChar w:fldCharType="separate"/>
            </w:r>
            <w:r w:rsidRPr="00681E97">
              <w:rPr>
                <w:rFonts w:ascii="Skeena" w:hAnsi="Skeena" w:cs="Arial"/>
                <w:noProof/>
                <w:sz w:val="2"/>
                <w:szCs w:val="2"/>
              </w:rPr>
              <w:t> </w:t>
            </w:r>
            <w:r w:rsidRPr="00681E97">
              <w:rPr>
                <w:rFonts w:ascii="Skeena" w:hAnsi="Skeena" w:cs="Arial"/>
                <w:sz w:val="2"/>
                <w:szCs w:val="2"/>
              </w:rPr>
              <w:fldChar w:fldCharType="end"/>
            </w:r>
            <w:bookmarkEnd w:id="43"/>
          </w:p>
        </w:tc>
      </w:tr>
      <w:tr w:rsidR="00681E97" w:rsidRPr="00681E97" w14:paraId="1026D0AE" w14:textId="77777777" w:rsidTr="00894D7D">
        <w:tc>
          <w:tcPr>
            <w:tcW w:w="757" w:type="pct"/>
          </w:tcPr>
          <w:p w14:paraId="18F97F8E"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Call Back Message</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121" w:type="pct"/>
          </w:tcPr>
          <w:p w14:paraId="369F2A20" w14:textId="77777777" w:rsidR="00681E97" w:rsidRPr="00681E97" w:rsidRDefault="00681E97" w:rsidP="00681E97">
            <w:pPr>
              <w:ind w:left="288" w:hanging="288"/>
              <w:rPr>
                <w:rFonts w:ascii="Skeena" w:hAnsi="Skeena" w:cs="Simplified Arabic Fixed"/>
                <w:sz w:val="22"/>
                <w:szCs w:val="22"/>
              </w:rPr>
            </w:pPr>
            <w:r w:rsidRPr="00681E97">
              <w:rPr>
                <w:i/>
                <w:sz w:val="22"/>
                <w:szCs w:val="22"/>
              </w:rPr>
              <w:t>→</w:t>
            </w:r>
            <w:r w:rsidRPr="00681E97">
              <w:rPr>
                <w:rFonts w:ascii="Skeena" w:hAnsi="Skeena" w:cs="Arial"/>
                <w:i/>
                <w:sz w:val="22"/>
                <w:szCs w:val="22"/>
              </w:rPr>
              <w:tab/>
            </w: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Someone recently contacted our </w:t>
            </w:r>
            <w:proofErr w:type="gramStart"/>
            <w:r w:rsidRPr="00681E97">
              <w:rPr>
                <w:rFonts w:ascii="Skeena" w:hAnsi="Skeena" w:cs="Simplified Arabic Fixed"/>
                <w:sz w:val="22"/>
                <w:szCs w:val="22"/>
              </w:rPr>
              <w:t>agency</w:t>
            </w:r>
            <w:proofErr w:type="gramEnd"/>
            <w:r w:rsidRPr="00681E97">
              <w:rPr>
                <w:rFonts w:ascii="Skeena" w:hAnsi="Skeena" w:cs="Simplified Arabic Fixed"/>
                <w:sz w:val="22"/>
                <w:szCs w:val="22"/>
              </w:rPr>
              <w:t xml:space="preserve"> and I am following up for more information. I will call back in the next 5 minutes. Thank you.</w:t>
            </w:r>
          </w:p>
        </w:tc>
        <w:tc>
          <w:tcPr>
            <w:tcW w:w="2122" w:type="pct"/>
          </w:tcPr>
          <w:p w14:paraId="131FE8AA"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After 3-5 minutes, attempt a second call to the applicant/beneficiary. </w:t>
            </w:r>
          </w:p>
          <w:p w14:paraId="4A2D8FD5" w14:textId="77777777" w:rsidR="00681E97" w:rsidRPr="00681E97" w:rsidRDefault="00681E97" w:rsidP="00681E97">
            <w:pPr>
              <w:rPr>
                <w:rFonts w:ascii="Skeena" w:hAnsi="Skeena" w:cs="Arial"/>
                <w:sz w:val="22"/>
                <w:szCs w:val="22"/>
              </w:rPr>
            </w:pPr>
          </w:p>
          <w:p w14:paraId="50F3C28F" w14:textId="77777777" w:rsidR="00681E97" w:rsidRPr="00681E97" w:rsidRDefault="00681E97" w:rsidP="00681E97">
            <w:pPr>
              <w:rPr>
                <w:rFonts w:ascii="Skeena" w:hAnsi="Skeena" w:cs="Arial"/>
                <w:b/>
                <w:sz w:val="22"/>
                <w:szCs w:val="22"/>
              </w:rPr>
            </w:pPr>
            <w:r w:rsidRPr="00681E97">
              <w:rPr>
                <w:rFonts w:ascii="Skeena" w:hAnsi="Skeena" w:cs="Arial"/>
                <w:sz w:val="22"/>
                <w:szCs w:val="22"/>
              </w:rPr>
              <w:t xml:space="preserve">If a person answers the call, go to </w:t>
            </w:r>
            <w:hyperlink w:anchor="Intro" w:history="1">
              <w:r w:rsidRPr="00681E97">
                <w:rPr>
                  <w:rFonts w:ascii="Skeena" w:hAnsi="Skeena" w:cs="Arial"/>
                  <w:b/>
                  <w:color w:val="0000FF"/>
                  <w:sz w:val="22"/>
                  <w:szCs w:val="22"/>
                  <w:u w:val="single"/>
                </w:rPr>
                <w:t>Introduction</w:t>
              </w:r>
            </w:hyperlink>
            <w:r w:rsidRPr="00681E97">
              <w:rPr>
                <w:rFonts w:ascii="Skeena" w:hAnsi="Skeena" w:cs="Arial"/>
                <w:b/>
                <w:sz w:val="22"/>
                <w:szCs w:val="22"/>
              </w:rPr>
              <w:t>.</w:t>
            </w:r>
            <w:r w:rsidRPr="00681E97">
              <w:rPr>
                <w:rFonts w:ascii="Skeena" w:hAnsi="Skeena" w:cs="Arial"/>
                <w:b/>
                <w:sz w:val="2"/>
                <w:szCs w:val="2"/>
              </w:rPr>
              <w:fldChar w:fldCharType="begin">
                <w:ffData>
                  <w:name w:val="Text33"/>
                  <w:enabled/>
                  <w:calcOnExit w:val="0"/>
                  <w:textInput>
                    <w:maxLength w:val="1"/>
                  </w:textInput>
                </w:ffData>
              </w:fldChar>
            </w:r>
            <w:bookmarkStart w:id="44" w:name="Text33"/>
            <w:r w:rsidRPr="00681E97">
              <w:rPr>
                <w:rFonts w:ascii="Skeena" w:hAnsi="Skeena" w:cs="Arial"/>
                <w:b/>
                <w:sz w:val="2"/>
                <w:szCs w:val="2"/>
              </w:rPr>
              <w:instrText xml:space="preserve"> FORMTEXT </w:instrText>
            </w:r>
            <w:r w:rsidRPr="00681E97">
              <w:rPr>
                <w:rFonts w:ascii="Skeena" w:hAnsi="Skeena" w:cs="Arial"/>
                <w:b/>
                <w:sz w:val="2"/>
                <w:szCs w:val="2"/>
              </w:rPr>
            </w:r>
            <w:r w:rsidRPr="00681E97">
              <w:rPr>
                <w:rFonts w:ascii="Skeena" w:hAnsi="Skeena" w:cs="Arial"/>
                <w:b/>
                <w:sz w:val="2"/>
                <w:szCs w:val="2"/>
              </w:rPr>
              <w:fldChar w:fldCharType="separate"/>
            </w:r>
            <w:r w:rsidRPr="00681E97">
              <w:rPr>
                <w:rFonts w:ascii="Skeena" w:hAnsi="Skeena" w:cs="Arial"/>
                <w:b/>
                <w:noProof/>
                <w:sz w:val="2"/>
                <w:szCs w:val="2"/>
              </w:rPr>
              <w:t> </w:t>
            </w:r>
            <w:r w:rsidRPr="00681E97">
              <w:rPr>
                <w:rFonts w:ascii="Skeena" w:hAnsi="Skeena" w:cs="Arial"/>
                <w:b/>
                <w:sz w:val="2"/>
                <w:szCs w:val="2"/>
              </w:rPr>
              <w:fldChar w:fldCharType="end"/>
            </w:r>
            <w:bookmarkEnd w:id="44"/>
          </w:p>
          <w:p w14:paraId="327BBC2B" w14:textId="77777777" w:rsidR="00681E97" w:rsidRPr="00681E97" w:rsidRDefault="00681E97" w:rsidP="00681E97">
            <w:pPr>
              <w:rPr>
                <w:rFonts w:ascii="Skeena" w:hAnsi="Skeena" w:cs="Arial"/>
                <w:sz w:val="22"/>
                <w:szCs w:val="22"/>
              </w:rPr>
            </w:pPr>
          </w:p>
          <w:p w14:paraId="4FEE9DC1"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If you reach voice mail on your second attempt, go to </w:t>
            </w:r>
            <w:hyperlink w:anchor="Failed_Contact" w:history="1">
              <w:r w:rsidRPr="00681E97">
                <w:rPr>
                  <w:rFonts w:ascii="Skeena" w:hAnsi="Skeena" w:cs="Arial"/>
                  <w:b/>
                  <w:color w:val="0000FF"/>
                  <w:sz w:val="22"/>
                  <w:szCs w:val="22"/>
                  <w:u w:val="single"/>
                </w:rPr>
                <w:t>Failed Contact</w:t>
              </w:r>
            </w:hyperlink>
            <w:r w:rsidRPr="00681E97">
              <w:rPr>
                <w:rFonts w:ascii="Skeena" w:hAnsi="Skeena" w:cs="Arial"/>
                <w:sz w:val="22"/>
                <w:szCs w:val="22"/>
              </w:rPr>
              <w:t>.</w:t>
            </w:r>
          </w:p>
        </w:tc>
      </w:tr>
      <w:tr w:rsidR="00681E97" w:rsidRPr="00681E97" w14:paraId="3E3AC963" w14:textId="77777777" w:rsidTr="00681E97">
        <w:trPr>
          <w:cnfStyle w:val="000000010000" w:firstRow="0" w:lastRow="0" w:firstColumn="0" w:lastColumn="0" w:oddVBand="0" w:evenVBand="0" w:oddHBand="0" w:evenHBand="1" w:firstRowFirstColumn="0" w:firstRowLastColumn="0" w:lastRowFirstColumn="0" w:lastRowLastColumn="0"/>
        </w:trPr>
        <w:tc>
          <w:tcPr>
            <w:tcW w:w="757" w:type="pct"/>
          </w:tcPr>
          <w:p w14:paraId="3C205557"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Failed Contact</w:t>
            </w:r>
          </w:p>
        </w:tc>
        <w:tc>
          <w:tcPr>
            <w:tcW w:w="2121" w:type="pct"/>
          </w:tcPr>
          <w:p w14:paraId="3F76B1F0" w14:textId="77777777" w:rsidR="00681E97" w:rsidRPr="00681E97" w:rsidRDefault="00681E97" w:rsidP="00681E97">
            <w:pPr>
              <w:ind w:left="288" w:hanging="288"/>
              <w:rPr>
                <w:rFonts w:ascii="Skeena" w:hAnsi="Skeena" w:cs="Arial"/>
                <w:i/>
                <w:sz w:val="22"/>
                <w:szCs w:val="22"/>
              </w:rPr>
            </w:pPr>
            <w:r w:rsidRPr="00681E97">
              <w:rPr>
                <w:i/>
                <w:sz w:val="22"/>
                <w:szCs w:val="22"/>
              </w:rPr>
              <w:t>→</w:t>
            </w:r>
            <w:r w:rsidRPr="00681E97">
              <w:rPr>
                <w:rFonts w:ascii="Skeena" w:hAnsi="Skeena" w:cs="Arial"/>
                <w:i/>
                <w:sz w:val="22"/>
                <w:szCs w:val="22"/>
              </w:rPr>
              <w:tab/>
            </w: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I am calling today because someone recently contacted our agency. Since I am unable to reach anyone at this time, I will follow up with you through the mail. If you have any questions about this call, you may contact the Healthy Connections Member Services Call Center at 1-888-549-0820 and </w:t>
            </w:r>
            <w:r w:rsidRPr="00681E97">
              <w:rPr>
                <w:rFonts w:ascii="Skeena" w:hAnsi="Skeena" w:cs="Simplified Arabic Fixed"/>
                <w:sz w:val="22"/>
                <w:szCs w:val="22"/>
              </w:rPr>
              <w:lastRenderedPageBreak/>
              <w:t>someone will be able to help you. Once again, that number is 1-888-549-0820. Thank you.</w:t>
            </w:r>
          </w:p>
        </w:tc>
        <w:tc>
          <w:tcPr>
            <w:tcW w:w="2122" w:type="pct"/>
          </w:tcPr>
          <w:p w14:paraId="47951B07" w14:textId="77777777" w:rsidR="00681E97" w:rsidRPr="00681E97" w:rsidRDefault="00681E97" w:rsidP="00681E97">
            <w:pPr>
              <w:rPr>
                <w:rFonts w:ascii="Skeena" w:hAnsi="Skeena" w:cs="Arial"/>
                <w:sz w:val="22"/>
                <w:szCs w:val="22"/>
              </w:rPr>
            </w:pPr>
            <w:r w:rsidRPr="00681E97">
              <w:rPr>
                <w:rFonts w:ascii="Skeena" w:hAnsi="Skeena" w:cs="Arial"/>
                <w:sz w:val="22"/>
                <w:szCs w:val="22"/>
              </w:rPr>
              <w:lastRenderedPageBreak/>
              <w:t>Prepare a DHHS Form 1233 and request required information. Document attempted contact.</w:t>
            </w:r>
            <w:r w:rsidRPr="00681E97">
              <w:rPr>
                <w:rFonts w:ascii="Skeena" w:hAnsi="Skeena" w:cs="Arial"/>
                <w:sz w:val="2"/>
                <w:szCs w:val="2"/>
              </w:rPr>
              <w:fldChar w:fldCharType="begin">
                <w:ffData>
                  <w:name w:val="Text32"/>
                  <w:enabled/>
                  <w:calcOnExit w:val="0"/>
                  <w:textInput>
                    <w:maxLength w:val="1"/>
                  </w:textInput>
                </w:ffData>
              </w:fldChar>
            </w:r>
            <w:r w:rsidRPr="00681E97">
              <w:rPr>
                <w:rFonts w:ascii="Skeena" w:hAnsi="Skeena" w:cs="Arial"/>
                <w:sz w:val="2"/>
                <w:szCs w:val="2"/>
              </w:rPr>
              <w:instrText xml:space="preserve"> FORMTEXT </w:instrText>
            </w:r>
            <w:r w:rsidRPr="00681E97">
              <w:rPr>
                <w:rFonts w:ascii="Skeena" w:hAnsi="Skeena" w:cs="Arial"/>
                <w:sz w:val="2"/>
                <w:szCs w:val="2"/>
              </w:rPr>
            </w:r>
            <w:r w:rsidRPr="00681E97">
              <w:rPr>
                <w:rFonts w:ascii="Skeena" w:hAnsi="Skeena" w:cs="Arial"/>
                <w:sz w:val="2"/>
                <w:szCs w:val="2"/>
              </w:rPr>
              <w:fldChar w:fldCharType="separate"/>
            </w:r>
            <w:r w:rsidRPr="00681E97">
              <w:rPr>
                <w:rFonts w:ascii="Skeena" w:hAnsi="Skeena" w:cs="Arial"/>
                <w:noProof/>
                <w:sz w:val="2"/>
                <w:szCs w:val="2"/>
              </w:rPr>
              <w:t> </w:t>
            </w:r>
            <w:r w:rsidRPr="00681E97">
              <w:rPr>
                <w:rFonts w:ascii="Skeena" w:hAnsi="Skeena" w:cs="Arial"/>
                <w:sz w:val="2"/>
                <w:szCs w:val="2"/>
              </w:rPr>
              <w:fldChar w:fldCharType="end"/>
            </w:r>
          </w:p>
        </w:tc>
      </w:tr>
      <w:tr w:rsidR="00681E97" w:rsidRPr="00681E97" w14:paraId="768FD37B" w14:textId="77777777" w:rsidTr="00894D7D">
        <w:tc>
          <w:tcPr>
            <w:tcW w:w="757" w:type="pct"/>
          </w:tcPr>
          <w:p w14:paraId="704CBFBE"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Introduction</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121" w:type="pct"/>
          </w:tcPr>
          <w:p w14:paraId="4B64C1A0" w14:textId="77777777" w:rsidR="00681E97" w:rsidRPr="00681E97" w:rsidRDefault="00681E97" w:rsidP="00681E97">
            <w:pPr>
              <w:ind w:left="288" w:hanging="288"/>
              <w:rPr>
                <w:rFonts w:ascii="Skeena" w:hAnsi="Skeena" w:cs="Simplified Arabic Fixed"/>
                <w:sz w:val="22"/>
                <w:szCs w:val="22"/>
              </w:rPr>
            </w:pPr>
            <w:r w:rsidRPr="00681E97">
              <w:rPr>
                <w:i/>
                <w:sz w:val="22"/>
                <w:szCs w:val="22"/>
              </w:rPr>
              <w:t>→</w:t>
            </w:r>
            <w:r w:rsidRPr="00681E97">
              <w:rPr>
                <w:rFonts w:ascii="Skeena" w:hAnsi="Skeena" w:cs="Arial"/>
                <w:i/>
                <w:sz w:val="22"/>
                <w:szCs w:val="22"/>
              </w:rPr>
              <w:tab/>
            </w: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May I speak with Mr./Ms. </w:t>
            </w:r>
            <w:r w:rsidRPr="00681E97">
              <w:rPr>
                <w:rFonts w:ascii="Skeena" w:hAnsi="Skeena" w:cs="Simplified Arabic Fixed"/>
                <w:sz w:val="22"/>
                <w:szCs w:val="22"/>
                <w:u w:val="single"/>
              </w:rPr>
              <w:t xml:space="preserve">Applicant </w:t>
            </w:r>
            <w:r w:rsidRPr="00681E97">
              <w:rPr>
                <w:rFonts w:ascii="Skeena" w:hAnsi="Skeena" w:cs="Simplified Arabic Fixed"/>
                <w:sz w:val="22"/>
                <w:szCs w:val="22"/>
              </w:rPr>
              <w:t>(</w:t>
            </w:r>
            <w:r w:rsidRPr="00681E97">
              <w:rPr>
                <w:rFonts w:ascii="Skeena" w:hAnsi="Skeena" w:cs="Simplified Arabic Fixed"/>
                <w:sz w:val="22"/>
                <w:szCs w:val="22"/>
                <w:u w:val="single"/>
              </w:rPr>
              <w:t>or Authorized Representative</w:t>
            </w:r>
            <w:r w:rsidRPr="00681E97">
              <w:rPr>
                <w:rFonts w:ascii="Skeena" w:hAnsi="Skeena" w:cs="Simplified Arabic Fixed"/>
                <w:sz w:val="22"/>
                <w:szCs w:val="22"/>
              </w:rPr>
              <w:t>)?</w:t>
            </w:r>
          </w:p>
        </w:tc>
        <w:tc>
          <w:tcPr>
            <w:tcW w:w="2122" w:type="pct"/>
          </w:tcPr>
          <w:p w14:paraId="7364FCA6"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If person on the phone says the applicant/authorized representative is not available, go to </w:t>
            </w:r>
            <w:hyperlink w:anchor="Not_Avail" w:history="1">
              <w:r w:rsidRPr="00681E97">
                <w:rPr>
                  <w:rFonts w:ascii="Skeena" w:hAnsi="Skeena" w:cs="Arial"/>
                  <w:b/>
                  <w:color w:val="0000FF"/>
                  <w:sz w:val="22"/>
                  <w:szCs w:val="22"/>
                  <w:u w:val="single"/>
                </w:rPr>
                <w:t>Not Available</w:t>
              </w:r>
            </w:hyperlink>
            <w:r w:rsidRPr="00681E97">
              <w:rPr>
                <w:rFonts w:ascii="Skeena" w:hAnsi="Skeena" w:cs="Arial"/>
                <w:sz w:val="22"/>
                <w:szCs w:val="22"/>
              </w:rPr>
              <w:t xml:space="preserve">. </w:t>
            </w:r>
          </w:p>
          <w:p w14:paraId="043D713B" w14:textId="77777777" w:rsidR="00681E97" w:rsidRPr="00681E97" w:rsidRDefault="00681E97" w:rsidP="00681E97">
            <w:pPr>
              <w:rPr>
                <w:rFonts w:ascii="Skeena" w:hAnsi="Skeena" w:cs="Arial"/>
                <w:sz w:val="22"/>
                <w:szCs w:val="22"/>
              </w:rPr>
            </w:pPr>
          </w:p>
          <w:p w14:paraId="442DA0E7"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If able to speak with the applicant/authorized representative, go to </w:t>
            </w:r>
            <w:hyperlink w:anchor="Avail" w:history="1">
              <w:r w:rsidRPr="00681E97">
                <w:rPr>
                  <w:rFonts w:ascii="Skeena" w:hAnsi="Skeena" w:cs="Arial"/>
                  <w:b/>
                  <w:color w:val="0000FF"/>
                  <w:sz w:val="22"/>
                  <w:szCs w:val="22"/>
                  <w:u w:val="single"/>
                </w:rPr>
                <w:t>Available</w:t>
              </w:r>
            </w:hyperlink>
            <w:r w:rsidRPr="00681E97">
              <w:rPr>
                <w:rFonts w:ascii="Skeena" w:hAnsi="Skeena" w:cs="Arial"/>
                <w:sz w:val="22"/>
                <w:szCs w:val="22"/>
              </w:rPr>
              <w:t>.</w:t>
            </w:r>
          </w:p>
          <w:p w14:paraId="258287CD" w14:textId="77777777" w:rsidR="00681E97" w:rsidRPr="00681E97" w:rsidRDefault="00681E97" w:rsidP="00681E97">
            <w:pPr>
              <w:rPr>
                <w:rFonts w:ascii="Skeena" w:hAnsi="Skeena" w:cs="Arial"/>
                <w:sz w:val="22"/>
                <w:szCs w:val="22"/>
              </w:rPr>
            </w:pPr>
          </w:p>
          <w:p w14:paraId="1BA07AB3"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If applicant/authorized representative is the person on the phone, go to </w:t>
            </w:r>
            <w:hyperlink w:anchor="Avail" w:history="1">
              <w:r w:rsidRPr="00681E97">
                <w:rPr>
                  <w:rFonts w:ascii="Skeena" w:hAnsi="Skeena" w:cs="Arial"/>
                  <w:b/>
                  <w:color w:val="0000FF"/>
                  <w:sz w:val="22"/>
                  <w:szCs w:val="22"/>
                  <w:u w:val="single"/>
                </w:rPr>
                <w:t>Available</w:t>
              </w:r>
            </w:hyperlink>
            <w:r w:rsidRPr="00681E97">
              <w:rPr>
                <w:rFonts w:ascii="Skeena" w:hAnsi="Skeena" w:cs="Arial"/>
                <w:sz w:val="22"/>
                <w:szCs w:val="22"/>
              </w:rPr>
              <w:t>.</w:t>
            </w:r>
            <w:r w:rsidRPr="00681E97">
              <w:rPr>
                <w:rFonts w:ascii="Skeena" w:hAnsi="Skeena" w:cs="Arial"/>
                <w:sz w:val="2"/>
                <w:szCs w:val="2"/>
              </w:rPr>
              <w:fldChar w:fldCharType="begin">
                <w:ffData>
                  <w:name w:val="Text34"/>
                  <w:enabled/>
                  <w:calcOnExit w:val="0"/>
                  <w:textInput>
                    <w:maxLength w:val="1"/>
                  </w:textInput>
                </w:ffData>
              </w:fldChar>
            </w:r>
            <w:bookmarkStart w:id="45" w:name="Text34"/>
            <w:r w:rsidRPr="00681E97">
              <w:rPr>
                <w:rFonts w:ascii="Skeena" w:hAnsi="Skeena" w:cs="Arial"/>
                <w:sz w:val="2"/>
                <w:szCs w:val="2"/>
              </w:rPr>
              <w:instrText xml:space="preserve"> FORMTEXT </w:instrText>
            </w:r>
            <w:r w:rsidRPr="00681E97">
              <w:rPr>
                <w:rFonts w:ascii="Skeena" w:hAnsi="Skeena" w:cs="Arial"/>
                <w:sz w:val="2"/>
                <w:szCs w:val="2"/>
              </w:rPr>
            </w:r>
            <w:r w:rsidRPr="00681E97">
              <w:rPr>
                <w:rFonts w:ascii="Skeena" w:hAnsi="Skeena" w:cs="Arial"/>
                <w:sz w:val="2"/>
                <w:szCs w:val="2"/>
              </w:rPr>
              <w:fldChar w:fldCharType="separate"/>
            </w:r>
            <w:r w:rsidRPr="00681E97">
              <w:rPr>
                <w:rFonts w:ascii="Skeena" w:hAnsi="Skeena" w:cs="Arial"/>
                <w:noProof/>
                <w:sz w:val="2"/>
                <w:szCs w:val="2"/>
              </w:rPr>
              <w:t> </w:t>
            </w:r>
            <w:r w:rsidRPr="00681E97">
              <w:rPr>
                <w:rFonts w:ascii="Skeena" w:hAnsi="Skeena" w:cs="Arial"/>
                <w:sz w:val="2"/>
                <w:szCs w:val="2"/>
              </w:rPr>
              <w:fldChar w:fldCharType="end"/>
            </w:r>
            <w:bookmarkEnd w:id="45"/>
          </w:p>
        </w:tc>
      </w:tr>
      <w:tr w:rsidR="00681E97" w:rsidRPr="00681E97" w14:paraId="0458C00D" w14:textId="77777777" w:rsidTr="00681E97">
        <w:trPr>
          <w:cnfStyle w:val="000000010000" w:firstRow="0" w:lastRow="0" w:firstColumn="0" w:lastColumn="0" w:oddVBand="0" w:evenVBand="0" w:oddHBand="0" w:evenHBand="1" w:firstRowFirstColumn="0" w:firstRowLastColumn="0" w:lastRowFirstColumn="0" w:lastRowLastColumn="0"/>
        </w:trPr>
        <w:tc>
          <w:tcPr>
            <w:tcW w:w="757" w:type="pct"/>
          </w:tcPr>
          <w:p w14:paraId="06B10734"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Not Available</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121" w:type="pct"/>
          </w:tcPr>
          <w:p w14:paraId="506E108F" w14:textId="77777777" w:rsidR="00681E97" w:rsidRPr="00681E97" w:rsidRDefault="00681E97" w:rsidP="00681E97">
            <w:pPr>
              <w:ind w:left="288" w:hanging="288"/>
              <w:rPr>
                <w:rFonts w:ascii="Skeena" w:hAnsi="Skeena" w:cs="Simplified Arabic Fixed"/>
                <w:b/>
                <w:sz w:val="22"/>
                <w:szCs w:val="22"/>
              </w:rPr>
            </w:pPr>
            <w:r w:rsidRPr="00681E97">
              <w:rPr>
                <w:i/>
                <w:sz w:val="22"/>
                <w:szCs w:val="22"/>
              </w:rPr>
              <w:t>→</w:t>
            </w:r>
            <w:r w:rsidRPr="00681E97">
              <w:rPr>
                <w:rFonts w:ascii="Skeena" w:hAnsi="Skeena" w:cs="Arial"/>
                <w:i/>
                <w:sz w:val="22"/>
                <w:szCs w:val="22"/>
              </w:rPr>
              <w:tab/>
            </w:r>
            <w:r w:rsidRPr="00681E97">
              <w:rPr>
                <w:rFonts w:ascii="Skeena" w:hAnsi="Skeena" w:cs="Simplified Arabic Fixed"/>
                <w:sz w:val="22"/>
                <w:szCs w:val="22"/>
              </w:rPr>
              <w:t xml:space="preserve">Mr./Ms. </w:t>
            </w:r>
            <w:r w:rsidRPr="00681E97">
              <w:rPr>
                <w:rFonts w:ascii="Skeena" w:hAnsi="Skeena" w:cs="Simplified Arabic Fixed"/>
                <w:sz w:val="22"/>
                <w:szCs w:val="22"/>
                <w:u w:val="single"/>
              </w:rPr>
              <w:t>Last Name</w:t>
            </w:r>
            <w:r w:rsidRPr="00681E97">
              <w:rPr>
                <w:rFonts w:ascii="Skeena" w:hAnsi="Skeena" w:cs="Simplified Arabic Fixed"/>
                <w:sz w:val="22"/>
                <w:szCs w:val="22"/>
              </w:rPr>
              <w:t xml:space="preserve"> recently contacted our </w:t>
            </w:r>
            <w:proofErr w:type="gramStart"/>
            <w:r w:rsidRPr="00681E97">
              <w:rPr>
                <w:rFonts w:ascii="Skeena" w:hAnsi="Skeena" w:cs="Simplified Arabic Fixed"/>
                <w:sz w:val="22"/>
                <w:szCs w:val="22"/>
              </w:rPr>
              <w:t>agency</w:t>
            </w:r>
            <w:proofErr w:type="gramEnd"/>
            <w:r w:rsidRPr="00681E97">
              <w:rPr>
                <w:rFonts w:ascii="Skeena" w:hAnsi="Skeena" w:cs="Simplified Arabic Fixed"/>
                <w:sz w:val="22"/>
                <w:szCs w:val="22"/>
              </w:rPr>
              <w:t xml:space="preserve"> and we need to speak with </w:t>
            </w:r>
            <w:r w:rsidRPr="00681E97">
              <w:rPr>
                <w:rFonts w:ascii="Skeena" w:hAnsi="Skeena" w:cs="Simplified Arabic Fixed"/>
                <w:sz w:val="22"/>
                <w:szCs w:val="22"/>
                <w:u w:val="single"/>
              </w:rPr>
              <w:t>him/her</w:t>
            </w:r>
            <w:r w:rsidRPr="00681E97">
              <w:rPr>
                <w:rFonts w:ascii="Skeena" w:hAnsi="Skeena" w:cs="Simplified Arabic Fixed"/>
                <w:sz w:val="22"/>
                <w:szCs w:val="22"/>
              </w:rPr>
              <w:t xml:space="preserve"> to get some more information. Is there another number we can use to speak with </w:t>
            </w:r>
            <w:r w:rsidRPr="00681E97">
              <w:rPr>
                <w:rFonts w:ascii="Skeena" w:hAnsi="Skeena" w:cs="Simplified Arabic Fixed"/>
                <w:sz w:val="22"/>
                <w:szCs w:val="22"/>
                <w:u w:val="single"/>
              </w:rPr>
              <w:t>him/her</w:t>
            </w:r>
            <w:r w:rsidRPr="00681E97">
              <w:rPr>
                <w:rFonts w:ascii="Skeena" w:hAnsi="Skeena" w:cs="Simplified Arabic Fixed"/>
                <w:sz w:val="22"/>
                <w:szCs w:val="22"/>
              </w:rPr>
              <w:t xml:space="preserve"> or is there another time we can call back?</w:t>
            </w:r>
          </w:p>
        </w:tc>
        <w:tc>
          <w:tcPr>
            <w:tcW w:w="2122" w:type="pct"/>
          </w:tcPr>
          <w:p w14:paraId="297E2068" w14:textId="77777777" w:rsidR="00681E97" w:rsidRPr="00681E97" w:rsidRDefault="00681E97" w:rsidP="00681E97">
            <w:pPr>
              <w:rPr>
                <w:rFonts w:ascii="Skeena" w:hAnsi="Skeena" w:cs="Arial"/>
                <w:sz w:val="22"/>
                <w:szCs w:val="22"/>
              </w:rPr>
            </w:pPr>
            <w:r w:rsidRPr="00681E97">
              <w:rPr>
                <w:rFonts w:ascii="Skeena" w:hAnsi="Skeena" w:cs="Arial"/>
                <w:sz w:val="22"/>
                <w:szCs w:val="22"/>
              </w:rPr>
              <w:t>Obtain the alternate contact number and/or call back time.</w:t>
            </w:r>
          </w:p>
          <w:p w14:paraId="66AE032E" w14:textId="77777777" w:rsidR="00681E97" w:rsidRPr="00681E97" w:rsidRDefault="00681E97" w:rsidP="00681E97">
            <w:pPr>
              <w:rPr>
                <w:rFonts w:ascii="Skeena" w:hAnsi="Skeena" w:cs="Arial"/>
                <w:b/>
                <w:sz w:val="22"/>
                <w:szCs w:val="22"/>
              </w:rPr>
            </w:pPr>
          </w:p>
          <w:p w14:paraId="3CBCEDE7"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END CALL</w:t>
            </w:r>
            <w:r w:rsidRPr="00681E97">
              <w:rPr>
                <w:rFonts w:ascii="Skeena" w:hAnsi="Skeena" w:cs="Arial"/>
                <w:b/>
                <w:sz w:val="2"/>
                <w:szCs w:val="2"/>
              </w:rPr>
              <w:fldChar w:fldCharType="begin">
                <w:ffData>
                  <w:name w:val="Text35"/>
                  <w:enabled/>
                  <w:calcOnExit w:val="0"/>
                  <w:textInput>
                    <w:maxLength w:val="1"/>
                  </w:textInput>
                </w:ffData>
              </w:fldChar>
            </w:r>
            <w:bookmarkStart w:id="46" w:name="Text35"/>
            <w:r w:rsidRPr="00681E97">
              <w:rPr>
                <w:rFonts w:ascii="Skeena" w:hAnsi="Skeena" w:cs="Arial"/>
                <w:b/>
                <w:sz w:val="2"/>
                <w:szCs w:val="2"/>
              </w:rPr>
              <w:instrText xml:space="preserve"> FORMTEXT </w:instrText>
            </w:r>
            <w:r w:rsidRPr="00681E97">
              <w:rPr>
                <w:rFonts w:ascii="Skeena" w:hAnsi="Skeena" w:cs="Arial"/>
                <w:b/>
                <w:sz w:val="2"/>
                <w:szCs w:val="2"/>
              </w:rPr>
            </w:r>
            <w:r w:rsidRPr="00681E97">
              <w:rPr>
                <w:rFonts w:ascii="Skeena" w:hAnsi="Skeena" w:cs="Arial"/>
                <w:b/>
                <w:sz w:val="2"/>
                <w:szCs w:val="2"/>
              </w:rPr>
              <w:fldChar w:fldCharType="separate"/>
            </w:r>
            <w:r w:rsidRPr="00681E97">
              <w:rPr>
                <w:rFonts w:ascii="Skeena" w:hAnsi="Skeena" w:cs="Arial"/>
                <w:b/>
                <w:noProof/>
                <w:sz w:val="2"/>
                <w:szCs w:val="2"/>
              </w:rPr>
              <w:t> </w:t>
            </w:r>
            <w:r w:rsidRPr="00681E97">
              <w:rPr>
                <w:rFonts w:ascii="Skeena" w:hAnsi="Skeena" w:cs="Arial"/>
                <w:b/>
                <w:sz w:val="2"/>
                <w:szCs w:val="2"/>
              </w:rPr>
              <w:fldChar w:fldCharType="end"/>
            </w:r>
            <w:bookmarkEnd w:id="46"/>
          </w:p>
          <w:p w14:paraId="36FF89DD" w14:textId="77777777" w:rsidR="00681E97" w:rsidRPr="00681E97" w:rsidRDefault="00681E97" w:rsidP="00681E97">
            <w:pPr>
              <w:rPr>
                <w:rFonts w:ascii="Skeena" w:hAnsi="Skeena" w:cs="Arial"/>
                <w:sz w:val="22"/>
                <w:szCs w:val="22"/>
              </w:rPr>
            </w:pPr>
          </w:p>
        </w:tc>
      </w:tr>
      <w:tr w:rsidR="00681E97" w:rsidRPr="00681E97" w14:paraId="36F7E908" w14:textId="77777777" w:rsidTr="00894D7D">
        <w:tc>
          <w:tcPr>
            <w:tcW w:w="757" w:type="pct"/>
          </w:tcPr>
          <w:p w14:paraId="5BCC6140"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Available</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121" w:type="pct"/>
          </w:tcPr>
          <w:p w14:paraId="4ABBCCBC" w14:textId="77777777" w:rsidR="00681E97" w:rsidRPr="00681E97" w:rsidRDefault="00681E97" w:rsidP="00681E97">
            <w:pPr>
              <w:ind w:left="288" w:hanging="288"/>
              <w:rPr>
                <w:rFonts w:ascii="Skeena" w:hAnsi="Skeena" w:cs="Simplified Arabic Fixed"/>
                <w:sz w:val="22"/>
                <w:szCs w:val="22"/>
              </w:rPr>
            </w:pPr>
            <w:r w:rsidRPr="00681E97">
              <w:rPr>
                <w:i/>
                <w:sz w:val="22"/>
                <w:szCs w:val="22"/>
              </w:rPr>
              <w:t>→</w:t>
            </w:r>
            <w:r w:rsidRPr="00681E97">
              <w:rPr>
                <w:rFonts w:ascii="Skeena" w:hAnsi="Skeena" w:cs="Arial"/>
                <w:i/>
                <w:sz w:val="22"/>
                <w:szCs w:val="22"/>
              </w:rPr>
              <w:tab/>
            </w:r>
            <w:r w:rsidRPr="00681E97">
              <w:rPr>
                <w:rFonts w:ascii="Skeena" w:hAnsi="Skeena" w:cs="Simplified Arabic Fixed"/>
                <w:sz w:val="22"/>
                <w:szCs w:val="22"/>
              </w:rPr>
              <w:t xml:space="preserve">Mr./Ms. </w:t>
            </w:r>
            <w:r w:rsidRPr="00681E97">
              <w:rPr>
                <w:rFonts w:ascii="Skeena" w:hAnsi="Skeena" w:cs="Simplified Arabic Fixed"/>
                <w:sz w:val="22"/>
                <w:szCs w:val="22"/>
                <w:u w:val="single"/>
              </w:rPr>
              <w:t>Last Name</w:t>
            </w:r>
            <w:r w:rsidRPr="00681E97">
              <w:rPr>
                <w:rFonts w:ascii="Skeena" w:hAnsi="Skeena" w:cs="Simplified Arabic Fixed"/>
                <w:sz w:val="22"/>
                <w:szCs w:val="22"/>
              </w:rPr>
              <w:t>, you recently contacted our agency to apply for benefits and we need to follow up to get some additional information. I just need to first confirm that I am speaking with the correct person.</w:t>
            </w:r>
          </w:p>
          <w:p w14:paraId="21AA2523" w14:textId="77777777" w:rsidR="00681E97" w:rsidRPr="00681E97" w:rsidRDefault="00681E97" w:rsidP="00681E97">
            <w:pPr>
              <w:rPr>
                <w:rFonts w:ascii="Skeena" w:hAnsi="Skeena" w:cs="Simplified Arabic Fixed"/>
                <w:b/>
                <w:i/>
                <w:sz w:val="22"/>
                <w:szCs w:val="22"/>
              </w:rPr>
            </w:pPr>
          </w:p>
        </w:tc>
        <w:tc>
          <w:tcPr>
            <w:tcW w:w="2122" w:type="pct"/>
          </w:tcPr>
          <w:p w14:paraId="175F6537" w14:textId="77777777" w:rsidR="00681E97" w:rsidRPr="00681E97" w:rsidRDefault="00681E97" w:rsidP="00681E97">
            <w:pPr>
              <w:rPr>
                <w:rFonts w:ascii="Skeena" w:hAnsi="Skeena" w:cs="Arial"/>
                <w:sz w:val="22"/>
                <w:szCs w:val="22"/>
              </w:rPr>
            </w:pPr>
            <w:r w:rsidRPr="00681E97">
              <w:rPr>
                <w:rFonts w:ascii="Skeena" w:hAnsi="Skeena" w:cs="Arial"/>
                <w:sz w:val="22"/>
                <w:szCs w:val="22"/>
              </w:rPr>
              <w:t>If someone other than the applicant answered the call, reintroduce yourself before continuing with the script.</w:t>
            </w:r>
          </w:p>
          <w:p w14:paraId="41BABCFB" w14:textId="77777777" w:rsidR="00681E97" w:rsidRPr="00681E97" w:rsidRDefault="00681E97" w:rsidP="00681E97">
            <w:pPr>
              <w:rPr>
                <w:rFonts w:ascii="Skeena" w:hAnsi="Skeena" w:cs="Arial"/>
                <w:sz w:val="22"/>
                <w:szCs w:val="22"/>
              </w:rPr>
            </w:pPr>
          </w:p>
          <w:p w14:paraId="33F0C665"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Ask for name and date of birth of the individual and match and confirm with the information on the application. Ask for additional elements such as address and the last four digits of the SSN. If confirmed, go to </w:t>
            </w:r>
            <w:hyperlink w:anchor="Interview_Script" w:history="1">
              <w:r w:rsidRPr="00681E97">
                <w:rPr>
                  <w:rFonts w:ascii="Skeena" w:hAnsi="Skeena" w:cs="Arial"/>
                  <w:b/>
                  <w:color w:val="0000FF"/>
                  <w:sz w:val="22"/>
                  <w:szCs w:val="22"/>
                  <w:u w:val="single"/>
                </w:rPr>
                <w:t>Interview Script</w:t>
              </w:r>
            </w:hyperlink>
            <w:r w:rsidRPr="00681E97">
              <w:rPr>
                <w:rFonts w:ascii="Skeena" w:hAnsi="Skeena" w:cs="Arial"/>
                <w:b/>
                <w:sz w:val="22"/>
                <w:szCs w:val="22"/>
              </w:rPr>
              <w:t>.</w:t>
            </w:r>
            <w:r w:rsidRPr="00681E97">
              <w:rPr>
                <w:rFonts w:ascii="Skeena" w:hAnsi="Skeena" w:cs="Arial"/>
                <w:b/>
                <w:sz w:val="2"/>
                <w:szCs w:val="2"/>
              </w:rPr>
              <w:fldChar w:fldCharType="begin">
                <w:ffData>
                  <w:name w:val="Text36"/>
                  <w:enabled/>
                  <w:calcOnExit w:val="0"/>
                  <w:textInput>
                    <w:maxLength w:val="1"/>
                  </w:textInput>
                </w:ffData>
              </w:fldChar>
            </w:r>
            <w:bookmarkStart w:id="47" w:name="Text36"/>
            <w:r w:rsidRPr="00681E97">
              <w:rPr>
                <w:rFonts w:ascii="Skeena" w:hAnsi="Skeena" w:cs="Arial"/>
                <w:b/>
                <w:sz w:val="2"/>
                <w:szCs w:val="2"/>
              </w:rPr>
              <w:instrText xml:space="preserve"> FORMTEXT </w:instrText>
            </w:r>
            <w:r w:rsidRPr="00681E97">
              <w:rPr>
                <w:rFonts w:ascii="Skeena" w:hAnsi="Skeena" w:cs="Arial"/>
                <w:b/>
                <w:sz w:val="2"/>
                <w:szCs w:val="2"/>
              </w:rPr>
            </w:r>
            <w:r w:rsidRPr="00681E97">
              <w:rPr>
                <w:rFonts w:ascii="Skeena" w:hAnsi="Skeena" w:cs="Arial"/>
                <w:b/>
                <w:sz w:val="2"/>
                <w:szCs w:val="2"/>
              </w:rPr>
              <w:fldChar w:fldCharType="separate"/>
            </w:r>
            <w:r w:rsidRPr="00681E97">
              <w:rPr>
                <w:rFonts w:ascii="Skeena" w:hAnsi="Skeena" w:cs="Arial"/>
                <w:b/>
                <w:noProof/>
                <w:sz w:val="2"/>
                <w:szCs w:val="2"/>
              </w:rPr>
              <w:t> </w:t>
            </w:r>
            <w:r w:rsidRPr="00681E97">
              <w:rPr>
                <w:rFonts w:ascii="Skeena" w:hAnsi="Skeena" w:cs="Arial"/>
                <w:b/>
                <w:sz w:val="2"/>
                <w:szCs w:val="2"/>
              </w:rPr>
              <w:fldChar w:fldCharType="end"/>
            </w:r>
            <w:bookmarkEnd w:id="47"/>
          </w:p>
        </w:tc>
      </w:tr>
      <w:tr w:rsidR="00681E97" w:rsidRPr="00681E97" w14:paraId="1086AC5A" w14:textId="77777777" w:rsidTr="00681E97">
        <w:trPr>
          <w:cnfStyle w:val="000000010000" w:firstRow="0" w:lastRow="0" w:firstColumn="0" w:lastColumn="0" w:oddVBand="0" w:evenVBand="0" w:oddHBand="0" w:evenHBand="1" w:firstRowFirstColumn="0" w:firstRowLastColumn="0" w:lastRowFirstColumn="0" w:lastRowLastColumn="0"/>
        </w:trPr>
        <w:tc>
          <w:tcPr>
            <w:tcW w:w="757" w:type="pct"/>
          </w:tcPr>
          <w:p w14:paraId="5FB3B7AA" w14:textId="77777777" w:rsidR="00681E97" w:rsidRPr="00681E97" w:rsidRDefault="00681E97" w:rsidP="00681E97">
            <w:pPr>
              <w:rPr>
                <w:rFonts w:ascii="Skeena" w:hAnsi="Skeena" w:cs="Arial"/>
                <w:b/>
                <w:sz w:val="22"/>
                <w:szCs w:val="22"/>
              </w:rPr>
            </w:pPr>
            <w:bookmarkStart w:id="48" w:name="Interview_Script"/>
            <w:r w:rsidRPr="00681E97">
              <w:rPr>
                <w:rFonts w:ascii="Skeena" w:hAnsi="Skeena" w:cs="Arial"/>
                <w:b/>
                <w:sz w:val="22"/>
                <w:szCs w:val="22"/>
              </w:rPr>
              <w:t>Interview Script</w:t>
            </w:r>
            <w:bookmarkEnd w:id="48"/>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121" w:type="pct"/>
          </w:tcPr>
          <w:p w14:paraId="0C99D3D8" w14:textId="77777777" w:rsidR="00681E97" w:rsidRPr="00681E97" w:rsidRDefault="00681E97" w:rsidP="00681E97">
            <w:pPr>
              <w:ind w:left="288" w:hanging="288"/>
              <w:rPr>
                <w:rFonts w:ascii="Skeena" w:hAnsi="Skeena" w:cs="Simplified Arabic Fixed"/>
                <w:sz w:val="22"/>
                <w:szCs w:val="22"/>
              </w:rPr>
            </w:pPr>
            <w:r w:rsidRPr="00681E97">
              <w:rPr>
                <w:i/>
                <w:sz w:val="22"/>
                <w:szCs w:val="22"/>
              </w:rPr>
              <w:t>→</w:t>
            </w:r>
            <w:r w:rsidRPr="00681E97">
              <w:rPr>
                <w:rFonts w:ascii="Skeena" w:hAnsi="Skeena" w:cs="Arial"/>
                <w:i/>
                <w:sz w:val="22"/>
                <w:szCs w:val="22"/>
              </w:rPr>
              <w:tab/>
            </w:r>
            <w:r w:rsidRPr="00681E97">
              <w:rPr>
                <w:rFonts w:ascii="Skeena" w:hAnsi="Skeena" w:cs="Simplified Arabic Fixed"/>
                <w:sz w:val="22"/>
                <w:szCs w:val="22"/>
              </w:rPr>
              <w:t xml:space="preserve">We received your application for Long Term Care </w:t>
            </w:r>
            <w:proofErr w:type="gramStart"/>
            <w:r w:rsidRPr="00681E97">
              <w:rPr>
                <w:rFonts w:ascii="Skeena" w:hAnsi="Skeena" w:cs="Simplified Arabic Fixed"/>
                <w:sz w:val="22"/>
                <w:szCs w:val="22"/>
              </w:rPr>
              <w:t>Services</w:t>
            </w:r>
            <w:proofErr w:type="gramEnd"/>
            <w:r w:rsidRPr="00681E97">
              <w:rPr>
                <w:rFonts w:ascii="Skeena" w:hAnsi="Skeena" w:cs="Simplified Arabic Fixed"/>
                <w:sz w:val="22"/>
                <w:szCs w:val="22"/>
              </w:rPr>
              <w:t xml:space="preserve"> and we want to go over it with you to make sure we have a good idea of the situation and to let you know about any else you may need to send in. Once we finish this </w:t>
            </w:r>
            <w:proofErr w:type="gramStart"/>
            <w:r w:rsidRPr="00681E97">
              <w:rPr>
                <w:rFonts w:ascii="Skeena" w:hAnsi="Skeena" w:cs="Simplified Arabic Fixed"/>
                <w:sz w:val="22"/>
                <w:szCs w:val="22"/>
              </w:rPr>
              <w:t>call</w:t>
            </w:r>
            <w:proofErr w:type="gramEnd"/>
            <w:r w:rsidRPr="00681E97">
              <w:rPr>
                <w:rFonts w:ascii="Skeena" w:hAnsi="Skeena" w:cs="Simplified Arabic Fixed"/>
                <w:sz w:val="22"/>
                <w:szCs w:val="22"/>
              </w:rPr>
              <w:t xml:space="preserve"> we will mail you a list of everything we are asking you to return as a reminder.</w:t>
            </w:r>
          </w:p>
        </w:tc>
        <w:tc>
          <w:tcPr>
            <w:tcW w:w="2122" w:type="pct"/>
          </w:tcPr>
          <w:p w14:paraId="0460CC34"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Go to </w:t>
            </w:r>
            <w:hyperlink w:anchor="App_Script" w:history="1">
              <w:r w:rsidRPr="00681E97">
                <w:rPr>
                  <w:rFonts w:ascii="Skeena" w:hAnsi="Skeena" w:cs="Arial"/>
                  <w:b/>
                  <w:color w:val="0000FF"/>
                  <w:sz w:val="22"/>
                  <w:szCs w:val="22"/>
                  <w:u w:val="single"/>
                </w:rPr>
                <w:t>Application Script</w:t>
              </w:r>
            </w:hyperlink>
            <w:r w:rsidRPr="00681E97">
              <w:rPr>
                <w:rFonts w:ascii="Skeena" w:hAnsi="Skeena" w:cs="Arial"/>
                <w:sz w:val="2"/>
                <w:szCs w:val="2"/>
              </w:rPr>
              <w:fldChar w:fldCharType="begin">
                <w:ffData>
                  <w:name w:val="Text37"/>
                  <w:enabled/>
                  <w:calcOnExit w:val="0"/>
                  <w:textInput>
                    <w:maxLength w:val="1"/>
                  </w:textInput>
                </w:ffData>
              </w:fldChar>
            </w:r>
            <w:bookmarkStart w:id="49" w:name="Text37"/>
            <w:r w:rsidRPr="00681E97">
              <w:rPr>
                <w:rFonts w:ascii="Skeena" w:hAnsi="Skeena" w:cs="Arial"/>
                <w:sz w:val="2"/>
                <w:szCs w:val="2"/>
              </w:rPr>
              <w:instrText xml:space="preserve"> FORMTEXT </w:instrText>
            </w:r>
            <w:r w:rsidRPr="00681E97">
              <w:rPr>
                <w:rFonts w:ascii="Skeena" w:hAnsi="Skeena" w:cs="Arial"/>
                <w:sz w:val="2"/>
                <w:szCs w:val="2"/>
              </w:rPr>
            </w:r>
            <w:r w:rsidRPr="00681E97">
              <w:rPr>
                <w:rFonts w:ascii="Skeena" w:hAnsi="Skeena" w:cs="Arial"/>
                <w:sz w:val="2"/>
                <w:szCs w:val="2"/>
              </w:rPr>
              <w:fldChar w:fldCharType="separate"/>
            </w:r>
            <w:r w:rsidRPr="00681E97">
              <w:rPr>
                <w:rFonts w:ascii="Skeena" w:hAnsi="Skeena" w:cs="Arial"/>
                <w:noProof/>
                <w:sz w:val="2"/>
                <w:szCs w:val="2"/>
              </w:rPr>
              <w:t> </w:t>
            </w:r>
            <w:r w:rsidRPr="00681E97">
              <w:rPr>
                <w:rFonts w:ascii="Skeena" w:hAnsi="Skeena" w:cs="Arial"/>
                <w:sz w:val="2"/>
                <w:szCs w:val="2"/>
              </w:rPr>
              <w:fldChar w:fldCharType="end"/>
            </w:r>
            <w:bookmarkEnd w:id="49"/>
          </w:p>
        </w:tc>
      </w:tr>
    </w:tbl>
    <w:p w14:paraId="198EBAC9" w14:textId="77777777" w:rsidR="00681E97" w:rsidRPr="00681E97" w:rsidRDefault="00681E97" w:rsidP="00681E97">
      <w:pPr>
        <w:widowControl w:val="0"/>
        <w:jc w:val="both"/>
        <w:rPr>
          <w:rFonts w:ascii="Skeena" w:hAnsi="Skeena" w:cs="Arial"/>
        </w:rPr>
      </w:pPr>
    </w:p>
    <w:p w14:paraId="13A06C71" w14:textId="77777777" w:rsidR="00681E97" w:rsidRPr="00681E97" w:rsidRDefault="00681E97" w:rsidP="00681E97">
      <w:pPr>
        <w:pStyle w:val="ManualHeading2"/>
        <w:keepNext w:val="0"/>
        <w:pageBreakBefore/>
      </w:pPr>
      <w:bookmarkStart w:id="50" w:name="_Toc144195593"/>
      <w:bookmarkStart w:id="51" w:name="_Toc144199682"/>
      <w:bookmarkStart w:id="52" w:name="_Toc144756641"/>
      <w:r w:rsidRPr="00681E97">
        <w:lastRenderedPageBreak/>
        <w:t>105.02.01A</w:t>
      </w:r>
      <w:r w:rsidRPr="00681E97">
        <w:tab/>
        <w:t>Update Disability Packet Script</w:t>
      </w:r>
      <w:bookmarkEnd w:id="50"/>
      <w:bookmarkEnd w:id="51"/>
      <w:bookmarkEnd w:id="52"/>
    </w:p>
    <w:p w14:paraId="0C6CE01A" w14:textId="77777777" w:rsidR="00681E97" w:rsidRPr="00681E97" w:rsidRDefault="00681E97" w:rsidP="00681E97">
      <w:pPr>
        <w:jc w:val="right"/>
        <w:rPr>
          <w:rFonts w:ascii="Skeena" w:hAnsi="Skeena" w:cs="Arial"/>
          <w:bCs/>
          <w:sz w:val="16"/>
        </w:rPr>
      </w:pPr>
      <w:r w:rsidRPr="00681E97">
        <w:rPr>
          <w:rFonts w:ascii="Skeena" w:hAnsi="Skeena" w:cs="Arial"/>
          <w:bCs/>
          <w:sz w:val="16"/>
        </w:rPr>
        <w:t>(Eff. 03/01/16)</w:t>
      </w:r>
    </w:p>
    <w:p w14:paraId="47DE1000" w14:textId="77777777" w:rsidR="00681E97" w:rsidRPr="00681E97" w:rsidRDefault="00681E97" w:rsidP="00681E97">
      <w:pPr>
        <w:jc w:val="both"/>
        <w:rPr>
          <w:rFonts w:ascii="Skeena" w:hAnsi="Skeena" w:cs="Arial"/>
        </w:rPr>
      </w:pPr>
      <w:r w:rsidRPr="00681E97">
        <w:rPr>
          <w:rFonts w:ascii="Skeena" w:hAnsi="Skeena" w:cs="Arial"/>
        </w:rPr>
        <w:t xml:space="preserve">The following Disability Process Script must be used to </w:t>
      </w:r>
      <w:proofErr w:type="gramStart"/>
      <w:r w:rsidRPr="00681E97">
        <w:rPr>
          <w:rFonts w:ascii="Skeena" w:hAnsi="Skeena" w:cs="Arial"/>
        </w:rPr>
        <w:t>make contact with</w:t>
      </w:r>
      <w:proofErr w:type="gramEnd"/>
      <w:r w:rsidRPr="00681E97">
        <w:rPr>
          <w:rFonts w:ascii="Skeena" w:hAnsi="Skeena" w:cs="Arial"/>
        </w:rPr>
        <w:t xml:space="preserve"> the applicant when an application requiring a disability decision has not been processed timely and the DHHS Form 921, Release for Information, is expired or about to expire. Refer to MPPM 102.06.02A.</w:t>
      </w:r>
    </w:p>
    <w:p w14:paraId="2D189F93" w14:textId="77777777" w:rsidR="00681E97" w:rsidRPr="00681E97" w:rsidRDefault="00681E97" w:rsidP="00681E97">
      <w:pPr>
        <w:widowControl w:val="0"/>
        <w:jc w:val="both"/>
        <w:rPr>
          <w:rFonts w:ascii="Skeena" w:hAnsi="Skeena" w:cs="Arial"/>
        </w:rPr>
      </w:pPr>
    </w:p>
    <w:tbl>
      <w:tblPr>
        <w:tblStyle w:val="GridTable41"/>
        <w:tblW w:w="5000" w:type="pct"/>
        <w:tblLook w:val="04A0" w:firstRow="1" w:lastRow="0" w:firstColumn="1" w:lastColumn="0" w:noHBand="0" w:noVBand="1"/>
      </w:tblPr>
      <w:tblGrid>
        <w:gridCol w:w="1615"/>
        <w:gridCol w:w="4638"/>
        <w:gridCol w:w="3097"/>
      </w:tblGrid>
      <w:tr w:rsidR="00681E97" w:rsidRPr="00681E97" w14:paraId="5A4FF6A9" w14:textId="77777777" w:rsidTr="00681E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single" w:sz="4" w:space="0" w:color="FFFFFF"/>
            </w:tcBorders>
          </w:tcPr>
          <w:p w14:paraId="24AEA07F" w14:textId="77777777" w:rsidR="00681E97" w:rsidRPr="00681E97" w:rsidRDefault="00681E97" w:rsidP="00681E97">
            <w:pPr>
              <w:widowControl w:val="0"/>
              <w:jc w:val="center"/>
              <w:rPr>
                <w:rFonts w:ascii="Skeena" w:hAnsi="Skeena" w:cs="Arial"/>
                <w:sz w:val="22"/>
                <w:szCs w:val="22"/>
              </w:rPr>
            </w:pPr>
            <w:r w:rsidRPr="00681E97">
              <w:rPr>
                <w:rFonts w:ascii="Skeena" w:hAnsi="Skeena" w:cs="Arial"/>
                <w:sz w:val="22"/>
                <w:szCs w:val="22"/>
              </w:rPr>
              <w:t>Update Disability Packet Script</w:t>
            </w:r>
          </w:p>
        </w:tc>
      </w:tr>
      <w:tr w:rsidR="00681E97" w:rsidRPr="00681E97" w14:paraId="4FD27915" w14:textId="77777777" w:rsidTr="00681E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64" w:type="pct"/>
            <w:tcBorders>
              <w:top w:val="single" w:sz="4" w:space="0" w:color="FFFFFF"/>
              <w:right w:val="single" w:sz="4" w:space="0" w:color="FFFFFF"/>
            </w:tcBorders>
          </w:tcPr>
          <w:p w14:paraId="48B69905" w14:textId="77777777" w:rsidR="00681E97" w:rsidRPr="00681E97" w:rsidRDefault="00681E97" w:rsidP="00681E97">
            <w:pPr>
              <w:widowControl w:val="0"/>
              <w:jc w:val="center"/>
              <w:rPr>
                <w:rFonts w:ascii="Skeena" w:hAnsi="Skeena" w:cs="Arial"/>
                <w:sz w:val="22"/>
                <w:szCs w:val="22"/>
              </w:rPr>
            </w:pPr>
            <w:r w:rsidRPr="00681E97">
              <w:rPr>
                <w:rFonts w:ascii="Skeena" w:hAnsi="Skeena" w:cs="Arial"/>
                <w:sz w:val="22"/>
                <w:szCs w:val="22"/>
              </w:rPr>
              <w:t>Step</w:t>
            </w:r>
          </w:p>
        </w:tc>
        <w:tc>
          <w:tcPr>
            <w:tcW w:w="2480" w:type="pct"/>
            <w:tcBorders>
              <w:top w:val="single" w:sz="4" w:space="0" w:color="FFFFFF"/>
              <w:left w:val="single" w:sz="4" w:space="0" w:color="FFFFFF"/>
              <w:right w:val="single" w:sz="4" w:space="0" w:color="FFFFFF"/>
            </w:tcBorders>
          </w:tcPr>
          <w:p w14:paraId="201936AD" w14:textId="77777777" w:rsidR="00681E97" w:rsidRPr="00681E97" w:rsidRDefault="00681E97" w:rsidP="00681E97">
            <w:pPr>
              <w:widowControl w:val="0"/>
              <w:jc w:val="center"/>
              <w:cnfStyle w:val="100000000000" w:firstRow="1" w:lastRow="0" w:firstColumn="0" w:lastColumn="0" w:oddVBand="0" w:evenVBand="0" w:oddHBand="0" w:evenHBand="0" w:firstRowFirstColumn="0" w:firstRowLastColumn="0" w:lastRowFirstColumn="0" w:lastRowLastColumn="0"/>
              <w:rPr>
                <w:rFonts w:ascii="Skeena" w:hAnsi="Skeena" w:cs="Arial"/>
                <w:sz w:val="22"/>
                <w:szCs w:val="22"/>
              </w:rPr>
            </w:pPr>
            <w:r w:rsidRPr="00681E97">
              <w:rPr>
                <w:rFonts w:ascii="Skeena" w:hAnsi="Skeena" w:cs="Arial"/>
                <w:sz w:val="22"/>
                <w:szCs w:val="22"/>
              </w:rPr>
              <w:t>Script</w:t>
            </w:r>
          </w:p>
        </w:tc>
        <w:tc>
          <w:tcPr>
            <w:tcW w:w="1656" w:type="pct"/>
            <w:tcBorders>
              <w:top w:val="single" w:sz="4" w:space="0" w:color="FFFFFF"/>
              <w:left w:val="single" w:sz="4" w:space="0" w:color="FFFFFF"/>
            </w:tcBorders>
          </w:tcPr>
          <w:p w14:paraId="025346DF" w14:textId="77777777" w:rsidR="00681E97" w:rsidRPr="00681E97" w:rsidRDefault="00681E97" w:rsidP="00681E97">
            <w:pPr>
              <w:widowControl w:val="0"/>
              <w:jc w:val="center"/>
              <w:cnfStyle w:val="100000000000" w:firstRow="1" w:lastRow="0" w:firstColumn="0" w:lastColumn="0" w:oddVBand="0" w:evenVBand="0" w:oddHBand="0" w:evenHBand="0" w:firstRowFirstColumn="0" w:firstRowLastColumn="0" w:lastRowFirstColumn="0" w:lastRowLastColumn="0"/>
              <w:rPr>
                <w:rFonts w:ascii="Skeena" w:hAnsi="Skeena" w:cs="Arial"/>
                <w:sz w:val="22"/>
                <w:szCs w:val="22"/>
              </w:rPr>
            </w:pPr>
            <w:r w:rsidRPr="00681E97">
              <w:rPr>
                <w:rFonts w:ascii="Skeena" w:hAnsi="Skeena" w:cs="Arial"/>
                <w:sz w:val="22"/>
                <w:szCs w:val="22"/>
              </w:rPr>
              <w:t>Actions</w:t>
            </w:r>
          </w:p>
        </w:tc>
      </w:tr>
      <w:tr w:rsidR="00681E97" w:rsidRPr="00681E97" w14:paraId="365988D2" w14:textId="77777777" w:rsidTr="00894D7D">
        <w:tc>
          <w:tcPr>
            <w:cnfStyle w:val="001000000000" w:firstRow="0" w:lastRow="0" w:firstColumn="1" w:lastColumn="0" w:oddVBand="0" w:evenVBand="0" w:oddHBand="0" w:evenHBand="0" w:firstRowFirstColumn="0" w:firstRowLastColumn="0" w:lastRowFirstColumn="0" w:lastRowLastColumn="0"/>
            <w:tcW w:w="864" w:type="pct"/>
          </w:tcPr>
          <w:p w14:paraId="587BEA94"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Call</w:t>
            </w:r>
          </w:p>
        </w:tc>
        <w:tc>
          <w:tcPr>
            <w:tcW w:w="2480" w:type="pct"/>
          </w:tcPr>
          <w:p w14:paraId="24E31957"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sz w:val="22"/>
                <w:szCs w:val="22"/>
              </w:rPr>
            </w:pPr>
          </w:p>
        </w:tc>
        <w:tc>
          <w:tcPr>
            <w:tcW w:w="1656" w:type="pct"/>
          </w:tcPr>
          <w:p w14:paraId="374FF5D3"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b/>
                <w:i/>
                <w:sz w:val="22"/>
                <w:szCs w:val="22"/>
              </w:rPr>
            </w:pPr>
            <w:r w:rsidRPr="00681E97">
              <w:rPr>
                <w:rFonts w:ascii="Skeena" w:hAnsi="Skeena" w:cs="Arial"/>
                <w:i/>
                <w:sz w:val="22"/>
                <w:szCs w:val="22"/>
              </w:rPr>
              <w:t xml:space="preserve">Make call using the contact information on the application. If a person answers the call, go to </w:t>
            </w:r>
            <w:hyperlink w:anchor="Intro" w:history="1">
              <w:r w:rsidRPr="00681E97">
                <w:rPr>
                  <w:rFonts w:ascii="Skeena" w:hAnsi="Skeena" w:cs="Arial"/>
                  <w:b/>
                  <w:i/>
                  <w:color w:val="0000FF"/>
                  <w:sz w:val="22"/>
                  <w:szCs w:val="22"/>
                  <w:u w:val="single"/>
                </w:rPr>
                <w:t>Introduction</w:t>
              </w:r>
            </w:hyperlink>
            <w:r w:rsidRPr="00681E97">
              <w:rPr>
                <w:rFonts w:ascii="Skeena" w:hAnsi="Skeena" w:cs="Arial"/>
                <w:b/>
                <w:i/>
                <w:sz w:val="22"/>
                <w:szCs w:val="22"/>
              </w:rPr>
              <w:t>.</w:t>
            </w:r>
          </w:p>
          <w:p w14:paraId="1196639E"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p>
          <w:p w14:paraId="51784E35"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b/>
                <w:i/>
                <w:sz w:val="22"/>
                <w:szCs w:val="22"/>
              </w:rPr>
            </w:pPr>
            <w:r w:rsidRPr="00681E97">
              <w:rPr>
                <w:rFonts w:ascii="Skeena" w:hAnsi="Skeena" w:cs="Arial"/>
                <w:i/>
                <w:sz w:val="22"/>
                <w:szCs w:val="22"/>
              </w:rPr>
              <w:t xml:space="preserve">If you get voice mail, go to </w:t>
            </w:r>
            <w:hyperlink w:anchor="Call_Back_Message" w:history="1">
              <w:r w:rsidRPr="00681E97">
                <w:rPr>
                  <w:rFonts w:ascii="Skeena" w:hAnsi="Skeena" w:cs="Arial"/>
                  <w:b/>
                  <w:i/>
                  <w:color w:val="0000FF"/>
                  <w:sz w:val="22"/>
                  <w:szCs w:val="22"/>
                  <w:u w:val="single"/>
                </w:rPr>
                <w:t>Call Back Message</w:t>
              </w:r>
            </w:hyperlink>
            <w:r w:rsidRPr="00681E97">
              <w:rPr>
                <w:rFonts w:ascii="Skeena" w:hAnsi="Skeena" w:cs="Arial"/>
                <w:b/>
                <w:i/>
                <w:sz w:val="22"/>
                <w:szCs w:val="22"/>
              </w:rPr>
              <w:t>.</w:t>
            </w:r>
          </w:p>
          <w:p w14:paraId="0F5D2EBC"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p>
          <w:p w14:paraId="04D68FDB"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r w:rsidRPr="00681E97">
              <w:rPr>
                <w:rFonts w:ascii="Skeena" w:hAnsi="Skeena" w:cs="Arial"/>
                <w:i/>
                <w:sz w:val="22"/>
                <w:szCs w:val="22"/>
              </w:rPr>
              <w:t xml:space="preserve">If there is no answer, go to </w:t>
            </w:r>
            <w:hyperlink w:anchor="Prep_Update" w:history="1">
              <w:r w:rsidRPr="00681E97">
                <w:rPr>
                  <w:rFonts w:ascii="Skeena" w:hAnsi="Skeena" w:cs="Arial"/>
                  <w:b/>
                  <w:color w:val="0000FF"/>
                  <w:sz w:val="22"/>
                  <w:szCs w:val="22"/>
                  <w:u w:val="single"/>
                </w:rPr>
                <w:t>Prepare Update Disability Packet</w:t>
              </w:r>
            </w:hyperlink>
            <w:r w:rsidRPr="00681E97">
              <w:rPr>
                <w:rFonts w:ascii="Skeena" w:hAnsi="Skeena" w:cs="Arial"/>
                <w:b/>
                <w:sz w:val="22"/>
                <w:szCs w:val="22"/>
              </w:rPr>
              <w:t>.</w:t>
            </w:r>
          </w:p>
        </w:tc>
      </w:tr>
      <w:tr w:rsidR="00681E97" w:rsidRPr="00681E97" w14:paraId="3D00ECCC"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 w:type="pct"/>
          </w:tcPr>
          <w:p w14:paraId="23E2A5F9"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Call Back Message</w:t>
            </w:r>
          </w:p>
        </w:tc>
        <w:tc>
          <w:tcPr>
            <w:tcW w:w="2480" w:type="pct"/>
          </w:tcPr>
          <w:p w14:paraId="49061873"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Someone contacted our </w:t>
            </w:r>
            <w:proofErr w:type="gramStart"/>
            <w:r w:rsidRPr="00681E97">
              <w:rPr>
                <w:rFonts w:ascii="Skeena" w:hAnsi="Skeena" w:cs="Simplified Arabic Fixed"/>
                <w:sz w:val="22"/>
                <w:szCs w:val="22"/>
              </w:rPr>
              <w:t>agency</w:t>
            </w:r>
            <w:proofErr w:type="gramEnd"/>
            <w:r w:rsidRPr="00681E97">
              <w:rPr>
                <w:rFonts w:ascii="Skeena" w:hAnsi="Skeena" w:cs="Simplified Arabic Fixed"/>
                <w:sz w:val="22"/>
                <w:szCs w:val="22"/>
              </w:rPr>
              <w:t xml:space="preserve"> and I am following up for more information. I will call back in the next 5 minutes. Thank you.</w:t>
            </w:r>
          </w:p>
        </w:tc>
        <w:tc>
          <w:tcPr>
            <w:tcW w:w="1656" w:type="pct"/>
          </w:tcPr>
          <w:p w14:paraId="09E4C933"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r w:rsidRPr="00681E97">
              <w:rPr>
                <w:rFonts w:ascii="Skeena" w:hAnsi="Skeena" w:cs="Arial"/>
                <w:i/>
                <w:sz w:val="22"/>
                <w:szCs w:val="22"/>
              </w:rPr>
              <w:t>After 3-5 minutes, attempt a second call to the applicant/ beneficiary.</w:t>
            </w:r>
          </w:p>
          <w:p w14:paraId="29075FB4"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p>
          <w:p w14:paraId="1AEF3C62"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b/>
                <w:i/>
                <w:sz w:val="22"/>
                <w:szCs w:val="22"/>
              </w:rPr>
            </w:pPr>
            <w:r w:rsidRPr="00681E97">
              <w:rPr>
                <w:rFonts w:ascii="Skeena" w:hAnsi="Skeena" w:cs="Arial"/>
                <w:i/>
                <w:sz w:val="22"/>
                <w:szCs w:val="22"/>
              </w:rPr>
              <w:t xml:space="preserve">If a person answers the call, go to </w:t>
            </w:r>
            <w:hyperlink w:anchor="Intro" w:history="1">
              <w:r w:rsidRPr="00681E97">
                <w:rPr>
                  <w:rFonts w:ascii="Skeena" w:hAnsi="Skeena" w:cs="Arial"/>
                  <w:b/>
                  <w:color w:val="0000FF"/>
                  <w:sz w:val="22"/>
                  <w:szCs w:val="22"/>
                  <w:u w:val="single"/>
                </w:rPr>
                <w:t>Introduction</w:t>
              </w:r>
            </w:hyperlink>
            <w:r w:rsidRPr="00681E97">
              <w:rPr>
                <w:rFonts w:ascii="Skeena" w:hAnsi="Skeena" w:cs="Arial"/>
                <w:b/>
                <w:sz w:val="22"/>
                <w:szCs w:val="22"/>
              </w:rPr>
              <w:t>.</w:t>
            </w:r>
          </w:p>
          <w:p w14:paraId="66EC33B9"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p>
          <w:p w14:paraId="0E891BEC"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sz w:val="22"/>
                <w:szCs w:val="22"/>
              </w:rPr>
            </w:pPr>
            <w:r w:rsidRPr="00681E97">
              <w:rPr>
                <w:rFonts w:ascii="Skeena" w:hAnsi="Skeena" w:cs="Arial"/>
                <w:i/>
                <w:sz w:val="22"/>
                <w:szCs w:val="22"/>
              </w:rPr>
              <w:t xml:space="preserve">If there is no </w:t>
            </w:r>
            <w:proofErr w:type="gramStart"/>
            <w:r w:rsidRPr="00681E97">
              <w:rPr>
                <w:rFonts w:ascii="Skeena" w:hAnsi="Skeena" w:cs="Arial"/>
                <w:i/>
                <w:sz w:val="22"/>
                <w:szCs w:val="22"/>
              </w:rPr>
              <w:t>answer</w:t>
            </w:r>
            <w:proofErr w:type="gramEnd"/>
            <w:r w:rsidRPr="00681E97">
              <w:rPr>
                <w:rFonts w:ascii="Skeena" w:hAnsi="Skeena" w:cs="Arial"/>
                <w:i/>
                <w:sz w:val="22"/>
                <w:szCs w:val="22"/>
              </w:rPr>
              <w:t xml:space="preserve"> Go to </w:t>
            </w:r>
            <w:hyperlink w:anchor="Failed_Contact" w:history="1">
              <w:r w:rsidRPr="00681E97">
                <w:rPr>
                  <w:rFonts w:ascii="Skeena" w:hAnsi="Skeena" w:cs="Arial"/>
                  <w:b/>
                  <w:color w:val="0000FF"/>
                  <w:sz w:val="22"/>
                  <w:szCs w:val="22"/>
                  <w:u w:val="single"/>
                </w:rPr>
                <w:t>Failed Contact</w:t>
              </w:r>
            </w:hyperlink>
            <w:r w:rsidRPr="00681E97">
              <w:rPr>
                <w:rFonts w:ascii="Skeena" w:hAnsi="Skeena" w:cs="Arial"/>
                <w:b/>
                <w:sz w:val="22"/>
                <w:szCs w:val="22"/>
              </w:rPr>
              <w:t>.</w:t>
            </w:r>
            <w:r w:rsidRPr="00681E97">
              <w:rPr>
                <w:rFonts w:ascii="Skeena" w:hAnsi="Skeena" w:cs="Arial"/>
                <w:i/>
                <w:sz w:val="22"/>
                <w:szCs w:val="22"/>
              </w:rPr>
              <w:t xml:space="preserve"> </w:t>
            </w:r>
          </w:p>
        </w:tc>
      </w:tr>
      <w:tr w:rsidR="00681E97" w:rsidRPr="00681E97" w14:paraId="538E6AC6" w14:textId="77777777" w:rsidTr="00894D7D">
        <w:tc>
          <w:tcPr>
            <w:cnfStyle w:val="001000000000" w:firstRow="0" w:lastRow="0" w:firstColumn="1" w:lastColumn="0" w:oddVBand="0" w:evenVBand="0" w:oddHBand="0" w:evenHBand="0" w:firstRowFirstColumn="0" w:firstRowLastColumn="0" w:lastRowFirstColumn="0" w:lastRowLastColumn="0"/>
            <w:tcW w:w="864" w:type="pct"/>
          </w:tcPr>
          <w:p w14:paraId="6789338F"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Failed Contact</w:t>
            </w:r>
          </w:p>
        </w:tc>
        <w:tc>
          <w:tcPr>
            <w:tcW w:w="2480" w:type="pct"/>
          </w:tcPr>
          <w:p w14:paraId="158BF2E8"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I am calling today because someone contacted our agency. Since I am unable to reach anyone at this time, I will follow up with you through the mail. If you have any questions about this call, you may contact the Healthy Connections Member Services Call Center at 1-888-549-0820 and someone will be able to help you. Once again, that number is 1-888-549-0820. Thank you.</w:t>
            </w:r>
          </w:p>
        </w:tc>
        <w:tc>
          <w:tcPr>
            <w:tcW w:w="1656" w:type="pct"/>
          </w:tcPr>
          <w:p w14:paraId="34F26EB8"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r w:rsidRPr="00681E97">
              <w:rPr>
                <w:rFonts w:ascii="Skeena" w:hAnsi="Skeena" w:cs="Arial"/>
                <w:i/>
                <w:sz w:val="22"/>
                <w:szCs w:val="22"/>
              </w:rPr>
              <w:t xml:space="preserve">Go to </w:t>
            </w:r>
            <w:hyperlink w:anchor="Prep_Update" w:history="1">
              <w:r w:rsidRPr="00681E97">
                <w:rPr>
                  <w:rFonts w:ascii="Skeena" w:hAnsi="Skeena" w:cs="Arial"/>
                  <w:b/>
                  <w:color w:val="0000FF"/>
                  <w:sz w:val="22"/>
                  <w:szCs w:val="22"/>
                  <w:u w:val="single"/>
                </w:rPr>
                <w:t>Prepare Update Disability Packet</w:t>
              </w:r>
            </w:hyperlink>
          </w:p>
        </w:tc>
      </w:tr>
      <w:tr w:rsidR="00681E97" w:rsidRPr="00681E97" w14:paraId="1C2CABE8"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 w:type="pct"/>
          </w:tcPr>
          <w:p w14:paraId="19A31748"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Introduction</w:t>
            </w:r>
          </w:p>
        </w:tc>
        <w:tc>
          <w:tcPr>
            <w:tcW w:w="2480" w:type="pct"/>
          </w:tcPr>
          <w:p w14:paraId="20C0E778"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 xml:space="preserve">Hi, this is </w:t>
            </w:r>
            <w:r w:rsidRPr="00681E97">
              <w:rPr>
                <w:rFonts w:ascii="Skeena" w:hAnsi="Skeena" w:cs="Simplified Arabic Fixed"/>
                <w:sz w:val="22"/>
                <w:szCs w:val="22"/>
                <w:u w:val="single"/>
              </w:rPr>
              <w:t>Name</w:t>
            </w:r>
            <w:r w:rsidRPr="00681E97">
              <w:rPr>
                <w:rFonts w:ascii="Skeena" w:hAnsi="Skeena" w:cs="Simplified Arabic Fixed"/>
                <w:sz w:val="22"/>
                <w:szCs w:val="22"/>
              </w:rPr>
              <w:t xml:space="preserve"> with the South Carolina Department of Health and Human Services, Healthy Connections. May I speak with Mr./Ms. </w:t>
            </w:r>
            <w:r w:rsidRPr="00681E97">
              <w:rPr>
                <w:rFonts w:ascii="Skeena" w:hAnsi="Skeena" w:cs="Simplified Arabic Fixed"/>
                <w:sz w:val="22"/>
                <w:szCs w:val="22"/>
                <w:u w:val="single"/>
              </w:rPr>
              <w:t>Applicant (or Authorized Representative)</w:t>
            </w:r>
            <w:r w:rsidRPr="00681E97">
              <w:rPr>
                <w:rFonts w:ascii="Skeena" w:hAnsi="Skeena" w:cs="Simplified Arabic Fixed"/>
                <w:sz w:val="22"/>
                <w:szCs w:val="22"/>
              </w:rPr>
              <w:t>?</w:t>
            </w:r>
          </w:p>
          <w:p w14:paraId="237CB6EB"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i/>
                <w:sz w:val="22"/>
                <w:szCs w:val="22"/>
              </w:rPr>
            </w:pPr>
          </w:p>
        </w:tc>
        <w:tc>
          <w:tcPr>
            <w:tcW w:w="1656" w:type="pct"/>
          </w:tcPr>
          <w:p w14:paraId="0282246D"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r w:rsidRPr="00681E97">
              <w:rPr>
                <w:rFonts w:ascii="Skeena" w:hAnsi="Skeena" w:cs="Arial"/>
                <w:i/>
                <w:sz w:val="22"/>
                <w:szCs w:val="22"/>
              </w:rPr>
              <w:t xml:space="preserve">If person on the phone says the applicant is not available, go to </w:t>
            </w:r>
            <w:hyperlink w:anchor="Not_Avail" w:history="1">
              <w:r w:rsidRPr="00681E97">
                <w:rPr>
                  <w:rFonts w:ascii="Skeena" w:hAnsi="Skeena" w:cs="Arial"/>
                  <w:b/>
                  <w:color w:val="0000FF"/>
                  <w:sz w:val="22"/>
                  <w:szCs w:val="22"/>
                  <w:u w:val="single"/>
                </w:rPr>
                <w:t>Not Available</w:t>
              </w:r>
            </w:hyperlink>
            <w:r w:rsidRPr="00681E97">
              <w:rPr>
                <w:rFonts w:ascii="Skeena" w:hAnsi="Skeena" w:cs="Arial"/>
                <w:i/>
                <w:sz w:val="22"/>
                <w:szCs w:val="22"/>
              </w:rPr>
              <w:t xml:space="preserve">. </w:t>
            </w:r>
          </w:p>
          <w:p w14:paraId="55BC0EE9"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p>
          <w:p w14:paraId="2A94EC05"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r w:rsidRPr="00681E97">
              <w:rPr>
                <w:rFonts w:ascii="Skeena" w:hAnsi="Skeena" w:cs="Arial"/>
                <w:i/>
                <w:sz w:val="22"/>
                <w:szCs w:val="22"/>
              </w:rPr>
              <w:t xml:space="preserve">If able to speak with the applicant, go to </w:t>
            </w:r>
            <w:hyperlink w:anchor="Avail" w:history="1">
              <w:r w:rsidRPr="00681E97">
                <w:rPr>
                  <w:rFonts w:ascii="Skeena" w:hAnsi="Skeena" w:cs="Arial"/>
                  <w:b/>
                  <w:color w:val="0000FF"/>
                  <w:sz w:val="22"/>
                  <w:szCs w:val="22"/>
                  <w:u w:val="single"/>
                </w:rPr>
                <w:t>Available</w:t>
              </w:r>
            </w:hyperlink>
            <w:r w:rsidRPr="00681E97">
              <w:rPr>
                <w:rFonts w:ascii="Skeena" w:hAnsi="Skeena" w:cs="Arial"/>
                <w:i/>
                <w:sz w:val="22"/>
                <w:szCs w:val="22"/>
              </w:rPr>
              <w:t>.</w:t>
            </w:r>
          </w:p>
          <w:p w14:paraId="2E2F5176"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p>
          <w:p w14:paraId="6854E6F1"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sz w:val="22"/>
                <w:szCs w:val="22"/>
              </w:rPr>
            </w:pPr>
            <w:r w:rsidRPr="00681E97">
              <w:rPr>
                <w:rFonts w:ascii="Skeena" w:hAnsi="Skeena" w:cs="Arial"/>
                <w:i/>
                <w:sz w:val="22"/>
                <w:szCs w:val="22"/>
              </w:rPr>
              <w:t xml:space="preserve">If applicant is the person on the </w:t>
            </w:r>
            <w:r w:rsidRPr="00681E97">
              <w:rPr>
                <w:rFonts w:ascii="Skeena" w:hAnsi="Skeena" w:cs="Arial"/>
                <w:i/>
                <w:sz w:val="22"/>
                <w:szCs w:val="22"/>
              </w:rPr>
              <w:lastRenderedPageBreak/>
              <w:t xml:space="preserve">phone, go to </w:t>
            </w:r>
            <w:hyperlink w:anchor="Avail" w:history="1">
              <w:r w:rsidRPr="00681E97">
                <w:rPr>
                  <w:rFonts w:ascii="Skeena" w:hAnsi="Skeena" w:cs="Arial"/>
                  <w:b/>
                  <w:color w:val="0000FF"/>
                  <w:sz w:val="22"/>
                  <w:szCs w:val="22"/>
                  <w:u w:val="single"/>
                </w:rPr>
                <w:t>Available</w:t>
              </w:r>
            </w:hyperlink>
            <w:r w:rsidRPr="00681E97">
              <w:rPr>
                <w:rFonts w:ascii="Skeena" w:hAnsi="Skeena" w:cs="Arial"/>
                <w:i/>
                <w:sz w:val="22"/>
                <w:szCs w:val="22"/>
              </w:rPr>
              <w:t>.</w:t>
            </w:r>
          </w:p>
        </w:tc>
      </w:tr>
      <w:tr w:rsidR="00681E97" w:rsidRPr="00681E97" w14:paraId="4D8EA58A" w14:textId="77777777" w:rsidTr="00894D7D">
        <w:tc>
          <w:tcPr>
            <w:cnfStyle w:val="001000000000" w:firstRow="0" w:lastRow="0" w:firstColumn="1" w:lastColumn="0" w:oddVBand="0" w:evenVBand="0" w:oddHBand="0" w:evenHBand="0" w:firstRowFirstColumn="0" w:firstRowLastColumn="0" w:lastRowFirstColumn="0" w:lastRowLastColumn="0"/>
            <w:tcW w:w="864" w:type="pct"/>
          </w:tcPr>
          <w:p w14:paraId="78CB9C86"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lastRenderedPageBreak/>
              <w:t>Not Available</w:t>
            </w:r>
          </w:p>
        </w:tc>
        <w:tc>
          <w:tcPr>
            <w:tcW w:w="2480" w:type="pct"/>
          </w:tcPr>
          <w:p w14:paraId="3640B831"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u w:val="single"/>
              </w:rPr>
            </w:pPr>
            <w:r w:rsidRPr="00681E97">
              <w:rPr>
                <w:rFonts w:ascii="Skeena" w:hAnsi="Skeena" w:cs="Simplified Arabic Fixed"/>
                <w:sz w:val="22"/>
                <w:szCs w:val="22"/>
              </w:rPr>
              <w:t xml:space="preserve">Mr./Ms. </w:t>
            </w:r>
            <w:r w:rsidRPr="00681E97">
              <w:rPr>
                <w:rFonts w:ascii="Skeena" w:hAnsi="Skeena" w:cs="Simplified Arabic Fixed"/>
                <w:sz w:val="22"/>
                <w:szCs w:val="22"/>
                <w:u w:val="single"/>
              </w:rPr>
              <w:t>Last Name</w:t>
            </w:r>
            <w:r w:rsidRPr="00681E97">
              <w:rPr>
                <w:rFonts w:ascii="Skeena" w:hAnsi="Skeena" w:cs="Simplified Arabic Fixed"/>
                <w:sz w:val="22"/>
                <w:szCs w:val="22"/>
              </w:rPr>
              <w:t xml:space="preserve"> contacted our </w:t>
            </w:r>
            <w:proofErr w:type="gramStart"/>
            <w:r w:rsidRPr="00681E97">
              <w:rPr>
                <w:rFonts w:ascii="Skeena" w:hAnsi="Skeena" w:cs="Simplified Arabic Fixed"/>
                <w:sz w:val="22"/>
                <w:szCs w:val="22"/>
              </w:rPr>
              <w:t>agency</w:t>
            </w:r>
            <w:proofErr w:type="gramEnd"/>
            <w:r w:rsidRPr="00681E97">
              <w:rPr>
                <w:rFonts w:ascii="Skeena" w:hAnsi="Skeena" w:cs="Simplified Arabic Fixed"/>
                <w:sz w:val="22"/>
                <w:szCs w:val="22"/>
              </w:rPr>
              <w:t xml:space="preserve"> and we need to speak with </w:t>
            </w:r>
            <w:r w:rsidRPr="00681E97">
              <w:rPr>
                <w:rFonts w:ascii="Skeena" w:hAnsi="Skeena" w:cs="Simplified Arabic Fixed"/>
                <w:sz w:val="22"/>
                <w:szCs w:val="22"/>
                <w:u w:val="single"/>
              </w:rPr>
              <w:t>him/her</w:t>
            </w:r>
            <w:r w:rsidRPr="00681E97">
              <w:rPr>
                <w:rFonts w:ascii="Skeena" w:hAnsi="Skeena" w:cs="Simplified Arabic Fixed"/>
                <w:sz w:val="22"/>
                <w:szCs w:val="22"/>
              </w:rPr>
              <w:t xml:space="preserve"> to get some more information. Since we cannot speak with Mr./Ms. </w:t>
            </w:r>
            <w:r w:rsidRPr="00681E97">
              <w:rPr>
                <w:rFonts w:ascii="Skeena" w:hAnsi="Skeena" w:cs="Simplified Arabic Fixed"/>
                <w:sz w:val="22"/>
                <w:szCs w:val="22"/>
                <w:u w:val="single"/>
              </w:rPr>
              <w:t>Last Name</w:t>
            </w:r>
            <w:r w:rsidRPr="00681E97">
              <w:rPr>
                <w:rFonts w:ascii="Skeena" w:hAnsi="Skeena" w:cs="Simplified Arabic Fixed"/>
                <w:sz w:val="22"/>
                <w:szCs w:val="22"/>
              </w:rPr>
              <w:t xml:space="preserve"> right now we will contact him/her by mail. Can we take a few moments to make sure we have the correct contact information for Mr./Ms. </w:t>
            </w:r>
            <w:r w:rsidRPr="00681E97">
              <w:rPr>
                <w:rFonts w:ascii="Skeena" w:hAnsi="Skeena" w:cs="Simplified Arabic Fixed"/>
                <w:sz w:val="22"/>
                <w:szCs w:val="22"/>
                <w:u w:val="single"/>
              </w:rPr>
              <w:t>Last Name?</w:t>
            </w:r>
          </w:p>
          <w:p w14:paraId="6BE6FED9"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Simplified Arabic Fixed"/>
                <w:b/>
                <w:sz w:val="22"/>
                <w:szCs w:val="22"/>
              </w:rPr>
            </w:pPr>
          </w:p>
        </w:tc>
        <w:tc>
          <w:tcPr>
            <w:tcW w:w="1656" w:type="pct"/>
          </w:tcPr>
          <w:p w14:paraId="17CBBCE0"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r w:rsidRPr="00681E97">
              <w:rPr>
                <w:rFonts w:ascii="Skeena" w:hAnsi="Skeena" w:cs="Arial"/>
                <w:i/>
                <w:sz w:val="22"/>
                <w:szCs w:val="22"/>
              </w:rPr>
              <w:t>If the person on the phone is willing, confirm the name (ask if it is the person’s legal name and check the spelling), date of birth if the person knows it, and contact information (address and phone number).</w:t>
            </w:r>
          </w:p>
          <w:p w14:paraId="7E19A288"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b/>
                <w:sz w:val="22"/>
                <w:szCs w:val="22"/>
              </w:rPr>
            </w:pPr>
          </w:p>
          <w:p w14:paraId="387D2E59"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b/>
                <w:sz w:val="22"/>
                <w:szCs w:val="22"/>
              </w:rPr>
            </w:pPr>
            <w:r w:rsidRPr="00681E97">
              <w:rPr>
                <w:rFonts w:ascii="Skeena" w:hAnsi="Skeena" w:cs="Arial"/>
                <w:b/>
                <w:sz w:val="22"/>
                <w:szCs w:val="22"/>
              </w:rPr>
              <w:t>END CALL</w:t>
            </w:r>
          </w:p>
          <w:p w14:paraId="3567D863"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p>
          <w:p w14:paraId="6BE50F73"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sz w:val="22"/>
                <w:szCs w:val="22"/>
              </w:rPr>
            </w:pPr>
            <w:r w:rsidRPr="00681E97">
              <w:rPr>
                <w:rFonts w:ascii="Skeena" w:hAnsi="Skeena" w:cs="Arial"/>
                <w:i/>
                <w:sz w:val="22"/>
                <w:szCs w:val="22"/>
              </w:rPr>
              <w:t xml:space="preserve">Go to </w:t>
            </w:r>
            <w:hyperlink w:anchor="Prep_Update" w:history="1">
              <w:r w:rsidRPr="00681E97">
                <w:rPr>
                  <w:rFonts w:ascii="Skeena" w:hAnsi="Skeena" w:cs="Arial"/>
                  <w:b/>
                  <w:color w:val="0000FF"/>
                  <w:sz w:val="22"/>
                  <w:szCs w:val="22"/>
                  <w:u w:val="single"/>
                </w:rPr>
                <w:t>Prepare Update Disability Packet</w:t>
              </w:r>
            </w:hyperlink>
            <w:r w:rsidRPr="00681E97">
              <w:rPr>
                <w:rFonts w:ascii="Skeena" w:hAnsi="Skeena" w:cs="Arial"/>
                <w:b/>
                <w:i/>
                <w:sz w:val="22"/>
                <w:szCs w:val="22"/>
              </w:rPr>
              <w:t>.</w:t>
            </w:r>
          </w:p>
        </w:tc>
      </w:tr>
      <w:tr w:rsidR="00681E97" w:rsidRPr="00681E97" w14:paraId="5FEA2B8B"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 w:type="pct"/>
          </w:tcPr>
          <w:p w14:paraId="74717539"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Available</w:t>
            </w:r>
          </w:p>
        </w:tc>
        <w:tc>
          <w:tcPr>
            <w:tcW w:w="2480" w:type="pct"/>
          </w:tcPr>
          <w:p w14:paraId="3FAB0098"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 xml:space="preserve">Mr./Ms. </w:t>
            </w:r>
            <w:r w:rsidRPr="00681E97">
              <w:rPr>
                <w:rFonts w:ascii="Skeena" w:hAnsi="Skeena" w:cs="Simplified Arabic Fixed"/>
                <w:sz w:val="22"/>
                <w:szCs w:val="22"/>
                <w:u w:val="single"/>
              </w:rPr>
              <w:t>Last Name</w:t>
            </w:r>
            <w:r w:rsidRPr="00681E97">
              <w:rPr>
                <w:rFonts w:ascii="Skeena" w:hAnsi="Skeena" w:cs="Simplified Arabic Fixed"/>
                <w:sz w:val="22"/>
                <w:szCs w:val="22"/>
              </w:rPr>
              <w:t xml:space="preserve">, you contacted our agency to apply for benefits and we need to follow up to get some additional information. </w:t>
            </w:r>
            <w:proofErr w:type="gramStart"/>
            <w:r w:rsidRPr="00681E97">
              <w:rPr>
                <w:rFonts w:ascii="Skeena" w:hAnsi="Skeena" w:cs="Simplified Arabic Fixed"/>
                <w:sz w:val="22"/>
                <w:szCs w:val="22"/>
              </w:rPr>
              <w:t>First</w:t>
            </w:r>
            <w:proofErr w:type="gramEnd"/>
            <w:r w:rsidRPr="00681E97">
              <w:rPr>
                <w:rFonts w:ascii="Skeena" w:hAnsi="Skeena" w:cs="Simplified Arabic Fixed"/>
                <w:sz w:val="22"/>
                <w:szCs w:val="22"/>
              </w:rPr>
              <w:t xml:space="preserve"> I need to confirm I am speaking with the right person.</w:t>
            </w:r>
          </w:p>
          <w:p w14:paraId="1E42AED9"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b/>
                <w:i/>
                <w:sz w:val="22"/>
                <w:szCs w:val="22"/>
              </w:rPr>
            </w:pPr>
          </w:p>
        </w:tc>
        <w:tc>
          <w:tcPr>
            <w:tcW w:w="1656" w:type="pct"/>
          </w:tcPr>
          <w:p w14:paraId="7F3A7652"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r w:rsidRPr="00681E97">
              <w:rPr>
                <w:rFonts w:ascii="Skeena" w:hAnsi="Skeena" w:cs="Arial"/>
                <w:i/>
                <w:sz w:val="22"/>
                <w:szCs w:val="22"/>
              </w:rPr>
              <w:t>If someone other than the applicant answered the call, reintroduce yourself before continuing with the script.</w:t>
            </w:r>
          </w:p>
          <w:p w14:paraId="00DA308A"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p>
          <w:p w14:paraId="4D84BE47"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b/>
                <w:i/>
                <w:sz w:val="22"/>
                <w:szCs w:val="22"/>
              </w:rPr>
            </w:pPr>
            <w:r w:rsidRPr="00681E97">
              <w:rPr>
                <w:rFonts w:ascii="Skeena" w:hAnsi="Skeena" w:cs="Arial"/>
                <w:i/>
                <w:sz w:val="22"/>
                <w:szCs w:val="22"/>
              </w:rPr>
              <w:t xml:space="preserve">Ask for name and date of birth of the individual and match and confirm with the information on the application. Ask for additional elements such as address and the last four digits of the SSN. If confirmed, go to </w:t>
            </w:r>
            <w:hyperlink w:anchor="Dis_Script" w:history="1">
              <w:r w:rsidRPr="00681E97">
                <w:rPr>
                  <w:rFonts w:ascii="Skeena" w:hAnsi="Skeena" w:cs="Arial"/>
                  <w:b/>
                  <w:color w:val="0000FF"/>
                  <w:sz w:val="22"/>
                  <w:szCs w:val="22"/>
                  <w:u w:val="single"/>
                </w:rPr>
                <w:t>Update Disability Packet Script</w:t>
              </w:r>
            </w:hyperlink>
            <w:r w:rsidRPr="00681E97">
              <w:rPr>
                <w:rFonts w:ascii="Skeena" w:hAnsi="Skeena" w:cs="Arial"/>
                <w:b/>
                <w:i/>
                <w:sz w:val="22"/>
                <w:szCs w:val="22"/>
              </w:rPr>
              <w:t>.</w:t>
            </w:r>
          </w:p>
          <w:p w14:paraId="788480B5"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p>
          <w:p w14:paraId="0E4AA009"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sz w:val="22"/>
                <w:szCs w:val="22"/>
              </w:rPr>
            </w:pPr>
            <w:r w:rsidRPr="00681E97">
              <w:rPr>
                <w:rFonts w:ascii="Skeena" w:hAnsi="Skeena" w:cs="Arial"/>
                <w:i/>
                <w:sz w:val="22"/>
                <w:szCs w:val="22"/>
              </w:rPr>
              <w:t xml:space="preserve">If unable to confirm the identity of the applicant, indicate you will have to send the request by mail and go to Go to </w:t>
            </w:r>
            <w:hyperlink w:anchor="Prep_Update" w:history="1">
              <w:r w:rsidRPr="00681E97">
                <w:rPr>
                  <w:rFonts w:ascii="Skeena" w:hAnsi="Skeena" w:cs="Arial"/>
                  <w:b/>
                  <w:color w:val="0000FF"/>
                  <w:sz w:val="22"/>
                  <w:szCs w:val="22"/>
                  <w:u w:val="single"/>
                </w:rPr>
                <w:t>Prepare Update Disability Packet</w:t>
              </w:r>
            </w:hyperlink>
            <w:r w:rsidRPr="00681E97">
              <w:rPr>
                <w:rFonts w:ascii="Skeena" w:hAnsi="Skeena" w:cs="Arial"/>
                <w:b/>
                <w:sz w:val="22"/>
                <w:szCs w:val="22"/>
              </w:rPr>
              <w:t>.</w:t>
            </w:r>
          </w:p>
        </w:tc>
      </w:tr>
      <w:tr w:rsidR="00681E97" w:rsidRPr="00681E97" w14:paraId="1BD639BB" w14:textId="77777777" w:rsidTr="00894D7D">
        <w:tc>
          <w:tcPr>
            <w:cnfStyle w:val="001000000000" w:firstRow="0" w:lastRow="0" w:firstColumn="1" w:lastColumn="0" w:oddVBand="0" w:evenVBand="0" w:oddHBand="0" w:evenHBand="0" w:firstRowFirstColumn="0" w:firstRowLastColumn="0" w:lastRowFirstColumn="0" w:lastRowLastColumn="0"/>
            <w:tcW w:w="864" w:type="pct"/>
          </w:tcPr>
          <w:p w14:paraId="35956F21"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Update Disability Packet Script</w:t>
            </w:r>
          </w:p>
        </w:tc>
        <w:tc>
          <w:tcPr>
            <w:tcW w:w="2480" w:type="pct"/>
          </w:tcPr>
          <w:p w14:paraId="40D51397"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On your application for Medicaid, you checked that you may be disabled. You filled out a disability packet with your original application but due to a delay, the Information Release Form is more than 10 months old and needs to be updated. I would like to send you a packet so that we can get updated information.</w:t>
            </w:r>
          </w:p>
        </w:tc>
        <w:tc>
          <w:tcPr>
            <w:tcW w:w="1656" w:type="pct"/>
          </w:tcPr>
          <w:p w14:paraId="495D5016"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sz w:val="22"/>
                <w:szCs w:val="22"/>
              </w:rPr>
            </w:pPr>
            <w:r w:rsidRPr="00681E97">
              <w:rPr>
                <w:rFonts w:ascii="Skeena" w:hAnsi="Skeena" w:cs="Arial"/>
                <w:i/>
                <w:sz w:val="22"/>
                <w:szCs w:val="22"/>
              </w:rPr>
              <w:t xml:space="preserve">Go to </w:t>
            </w:r>
            <w:hyperlink w:anchor="Gen_Med_Info" w:history="1">
              <w:r w:rsidRPr="00681E97">
                <w:rPr>
                  <w:rFonts w:ascii="Skeena" w:hAnsi="Skeena" w:cs="Arial"/>
                  <w:b/>
                  <w:color w:val="0000FF"/>
                  <w:sz w:val="22"/>
                  <w:szCs w:val="22"/>
                  <w:u w:val="single"/>
                </w:rPr>
                <w:t>Update Cover Letter</w:t>
              </w:r>
            </w:hyperlink>
            <w:r w:rsidRPr="00681E97">
              <w:rPr>
                <w:rFonts w:ascii="Skeena" w:hAnsi="Skeena" w:cs="Arial"/>
                <w:b/>
                <w:i/>
                <w:sz w:val="22"/>
                <w:szCs w:val="22"/>
              </w:rPr>
              <w:t>.</w:t>
            </w:r>
          </w:p>
        </w:tc>
      </w:tr>
      <w:tr w:rsidR="00681E97" w:rsidRPr="00681E97" w14:paraId="52BFCE55"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 w:type="pct"/>
          </w:tcPr>
          <w:p w14:paraId="04717754"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Update Cover Letter</w:t>
            </w:r>
          </w:p>
          <w:p w14:paraId="0FFB946E" w14:textId="77777777" w:rsidR="00681E97" w:rsidRPr="00681E97" w:rsidRDefault="00681E97" w:rsidP="00681E97">
            <w:pPr>
              <w:widowControl w:val="0"/>
              <w:rPr>
                <w:rFonts w:ascii="Skeena" w:hAnsi="Skeena" w:cs="Arial"/>
                <w:sz w:val="22"/>
                <w:szCs w:val="22"/>
              </w:rPr>
            </w:pPr>
          </w:p>
        </w:tc>
        <w:tc>
          <w:tcPr>
            <w:tcW w:w="2480" w:type="pct"/>
          </w:tcPr>
          <w:p w14:paraId="4179FB4E"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 xml:space="preserve">The packet will contain several things. The first is a letter that will repeat many of the same things we will talk about today. It will explain that we need to update the information we have on file and give you the instructions on what </w:t>
            </w:r>
            <w:r w:rsidRPr="00681E97">
              <w:rPr>
                <w:rFonts w:ascii="Skeena" w:hAnsi="Skeena" w:cs="Simplified Arabic Fixed"/>
                <w:sz w:val="22"/>
                <w:szCs w:val="22"/>
              </w:rPr>
              <w:lastRenderedPageBreak/>
              <w:t>needs to be done.</w:t>
            </w:r>
          </w:p>
        </w:tc>
        <w:tc>
          <w:tcPr>
            <w:tcW w:w="1656" w:type="pct"/>
          </w:tcPr>
          <w:p w14:paraId="7FAAB3C7"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b/>
                <w:i/>
                <w:sz w:val="22"/>
                <w:szCs w:val="22"/>
              </w:rPr>
            </w:pPr>
            <w:r w:rsidRPr="00681E97">
              <w:rPr>
                <w:rFonts w:ascii="Skeena" w:hAnsi="Skeena" w:cs="Arial"/>
                <w:i/>
                <w:sz w:val="22"/>
                <w:szCs w:val="22"/>
              </w:rPr>
              <w:lastRenderedPageBreak/>
              <w:t xml:space="preserve">Go to </w:t>
            </w:r>
            <w:hyperlink w:anchor="Form_921" w:history="1">
              <w:r w:rsidRPr="00681E97">
                <w:rPr>
                  <w:rFonts w:ascii="Skeena" w:hAnsi="Skeena" w:cs="Arial"/>
                  <w:b/>
                  <w:color w:val="0000FF"/>
                  <w:sz w:val="22"/>
                  <w:szCs w:val="22"/>
                  <w:u w:val="single"/>
                </w:rPr>
                <w:t>DHHS Form 921</w:t>
              </w:r>
            </w:hyperlink>
            <w:r w:rsidRPr="00681E97">
              <w:rPr>
                <w:rFonts w:ascii="Skeena" w:hAnsi="Skeena" w:cs="Arial"/>
                <w:b/>
                <w:i/>
                <w:sz w:val="22"/>
                <w:szCs w:val="22"/>
              </w:rPr>
              <w:t>.</w:t>
            </w:r>
          </w:p>
        </w:tc>
      </w:tr>
      <w:tr w:rsidR="00681E97" w:rsidRPr="00681E97" w14:paraId="61D23ECE" w14:textId="77777777" w:rsidTr="00894D7D">
        <w:tc>
          <w:tcPr>
            <w:cnfStyle w:val="001000000000" w:firstRow="0" w:lastRow="0" w:firstColumn="1" w:lastColumn="0" w:oddVBand="0" w:evenVBand="0" w:oddHBand="0" w:evenHBand="0" w:firstRowFirstColumn="0" w:firstRowLastColumn="0" w:lastRowFirstColumn="0" w:lastRowLastColumn="0"/>
            <w:tcW w:w="864" w:type="pct"/>
          </w:tcPr>
          <w:p w14:paraId="235B623B" w14:textId="77777777" w:rsidR="00681E97" w:rsidRPr="00681E97" w:rsidRDefault="00681E97" w:rsidP="00681E97">
            <w:pPr>
              <w:widowControl w:val="0"/>
              <w:rPr>
                <w:rFonts w:ascii="Skeena" w:hAnsi="Skeena" w:cs="Arial"/>
                <w:sz w:val="22"/>
                <w:szCs w:val="22"/>
              </w:rPr>
            </w:pPr>
            <w:bookmarkStart w:id="53" w:name="Form_921"/>
            <w:r w:rsidRPr="00681E97">
              <w:rPr>
                <w:rFonts w:ascii="Skeena" w:hAnsi="Skeena" w:cs="Arial"/>
                <w:sz w:val="22"/>
                <w:szCs w:val="22"/>
              </w:rPr>
              <w:t>DHHS Form 921</w:t>
            </w:r>
            <w:bookmarkEnd w:id="53"/>
          </w:p>
        </w:tc>
        <w:tc>
          <w:tcPr>
            <w:tcW w:w="2480" w:type="pct"/>
          </w:tcPr>
          <w:p w14:paraId="03D432A0"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 xml:space="preserve">I am sending you a DHHS Form 921, Authorization to Disclose Health Information (Request for Medical Records). This form gives your doctors and other medical providers permission to give Vocational Rehabilitation the needed information to </w:t>
            </w:r>
            <w:proofErr w:type="gramStart"/>
            <w:r w:rsidRPr="00681E97">
              <w:rPr>
                <w:rFonts w:ascii="Skeena" w:hAnsi="Skeena" w:cs="Simplified Arabic Fixed"/>
                <w:sz w:val="22"/>
                <w:szCs w:val="22"/>
              </w:rPr>
              <w:t>make a decision</w:t>
            </w:r>
            <w:proofErr w:type="gramEnd"/>
            <w:r w:rsidRPr="00681E97">
              <w:rPr>
                <w:rFonts w:ascii="Skeena" w:hAnsi="Skeena" w:cs="Simplified Arabic Fixed"/>
                <w:sz w:val="22"/>
                <w:szCs w:val="22"/>
              </w:rPr>
              <w:t xml:space="preserve"> about your disability. It is important that you send this form back.</w:t>
            </w:r>
          </w:p>
        </w:tc>
        <w:tc>
          <w:tcPr>
            <w:tcW w:w="1656" w:type="pct"/>
          </w:tcPr>
          <w:p w14:paraId="7EA6D8A5"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b/>
                <w:i/>
                <w:sz w:val="22"/>
                <w:szCs w:val="22"/>
              </w:rPr>
            </w:pPr>
            <w:r w:rsidRPr="00681E97">
              <w:rPr>
                <w:rFonts w:ascii="Skeena" w:hAnsi="Skeena" w:cs="Arial"/>
                <w:i/>
                <w:sz w:val="22"/>
                <w:szCs w:val="22"/>
              </w:rPr>
              <w:t xml:space="preserve">Go to </w:t>
            </w:r>
            <w:hyperlink w:anchor="Rev_Dis_Rep" w:history="1">
              <w:r w:rsidRPr="00681E97">
                <w:rPr>
                  <w:rFonts w:ascii="Skeena" w:hAnsi="Skeena" w:cs="Arial"/>
                  <w:b/>
                  <w:color w:val="0000FF"/>
                  <w:sz w:val="22"/>
                  <w:szCs w:val="22"/>
                  <w:u w:val="single"/>
                </w:rPr>
                <w:t>Review Disability Report</w:t>
              </w:r>
            </w:hyperlink>
            <w:r w:rsidRPr="00681E97">
              <w:rPr>
                <w:rFonts w:ascii="Skeena" w:hAnsi="Skeena" w:cs="Arial"/>
                <w:b/>
                <w:i/>
                <w:sz w:val="22"/>
                <w:szCs w:val="22"/>
              </w:rPr>
              <w:t>.</w:t>
            </w:r>
          </w:p>
        </w:tc>
      </w:tr>
      <w:tr w:rsidR="00681E97" w:rsidRPr="00681E97" w14:paraId="3E6A4F44"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 w:type="pct"/>
          </w:tcPr>
          <w:p w14:paraId="59C05142" w14:textId="77777777" w:rsidR="00681E97" w:rsidRPr="00681E97" w:rsidRDefault="00681E97" w:rsidP="00681E97">
            <w:pPr>
              <w:widowControl w:val="0"/>
              <w:rPr>
                <w:rFonts w:ascii="Skeena" w:hAnsi="Skeena" w:cs="Arial"/>
                <w:sz w:val="22"/>
                <w:szCs w:val="22"/>
              </w:rPr>
            </w:pPr>
            <w:bookmarkStart w:id="54" w:name="Rev_Dis_Rep"/>
            <w:r w:rsidRPr="00681E97">
              <w:rPr>
                <w:rFonts w:ascii="Skeena" w:hAnsi="Skeena" w:cs="Arial"/>
                <w:sz w:val="22"/>
                <w:szCs w:val="22"/>
              </w:rPr>
              <w:t>Review Disability Report</w:t>
            </w:r>
            <w:bookmarkEnd w:id="54"/>
          </w:p>
        </w:tc>
        <w:tc>
          <w:tcPr>
            <w:tcW w:w="2480" w:type="pct"/>
          </w:tcPr>
          <w:p w14:paraId="41FA2472"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szCs w:val="22"/>
                <w:lang w:val="en"/>
              </w:rPr>
            </w:pPr>
            <w:r w:rsidRPr="00681E97">
              <w:rPr>
                <w:rFonts w:ascii="Skeena" w:hAnsi="Skeena" w:cs="Simplified Arabic Fixed"/>
                <w:sz w:val="22"/>
                <w:szCs w:val="22"/>
              </w:rPr>
              <w:t>I am also including a copy of the original Disability Report that you sent in with your application. We want to give you a chance to look over what you told us so you can make any changes, such as a new doctor or medical problem.</w:t>
            </w:r>
          </w:p>
        </w:tc>
        <w:tc>
          <w:tcPr>
            <w:tcW w:w="1656" w:type="pct"/>
          </w:tcPr>
          <w:p w14:paraId="34551097"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r w:rsidRPr="00681E97">
              <w:rPr>
                <w:rFonts w:ascii="Skeena" w:hAnsi="Skeena" w:cs="Arial"/>
                <w:i/>
                <w:sz w:val="22"/>
                <w:szCs w:val="22"/>
              </w:rPr>
              <w:t xml:space="preserve">Go to </w:t>
            </w:r>
            <w:hyperlink w:anchor="Rep_Chan" w:history="1">
              <w:r w:rsidRPr="00681E97">
                <w:rPr>
                  <w:rFonts w:ascii="Skeena" w:hAnsi="Skeena" w:cs="Arial"/>
                  <w:b/>
                  <w:color w:val="0000FF"/>
                  <w:sz w:val="22"/>
                  <w:szCs w:val="22"/>
                  <w:u w:val="single"/>
                </w:rPr>
                <w:t>Report Changes</w:t>
              </w:r>
            </w:hyperlink>
            <w:r w:rsidRPr="00681E97">
              <w:rPr>
                <w:rFonts w:ascii="Skeena" w:hAnsi="Skeena" w:cs="Arial"/>
                <w:b/>
                <w:i/>
                <w:sz w:val="22"/>
                <w:szCs w:val="22"/>
              </w:rPr>
              <w:t>.</w:t>
            </w:r>
          </w:p>
        </w:tc>
      </w:tr>
      <w:tr w:rsidR="00681E97" w:rsidRPr="00681E97" w14:paraId="4CBC3987" w14:textId="77777777" w:rsidTr="00894D7D">
        <w:tc>
          <w:tcPr>
            <w:cnfStyle w:val="001000000000" w:firstRow="0" w:lastRow="0" w:firstColumn="1" w:lastColumn="0" w:oddVBand="0" w:evenVBand="0" w:oddHBand="0" w:evenHBand="0" w:firstRowFirstColumn="0" w:firstRowLastColumn="0" w:lastRowFirstColumn="0" w:lastRowLastColumn="0"/>
            <w:tcW w:w="864" w:type="pct"/>
          </w:tcPr>
          <w:p w14:paraId="0F6FB873" w14:textId="77777777" w:rsidR="00681E97" w:rsidRPr="00681E97" w:rsidRDefault="00681E97" w:rsidP="00681E97">
            <w:pPr>
              <w:widowControl w:val="0"/>
              <w:rPr>
                <w:rFonts w:ascii="Skeena" w:hAnsi="Skeena" w:cs="Arial"/>
                <w:sz w:val="22"/>
                <w:szCs w:val="22"/>
              </w:rPr>
            </w:pPr>
            <w:bookmarkStart w:id="55" w:name="Rep_Chan"/>
            <w:r w:rsidRPr="00681E97">
              <w:rPr>
                <w:rFonts w:ascii="Skeena" w:hAnsi="Skeena" w:cs="Arial"/>
                <w:sz w:val="22"/>
                <w:szCs w:val="22"/>
              </w:rPr>
              <w:t>Report Changes</w:t>
            </w:r>
            <w:bookmarkEnd w:id="55"/>
          </w:p>
        </w:tc>
        <w:tc>
          <w:tcPr>
            <w:tcW w:w="2480" w:type="pct"/>
          </w:tcPr>
          <w:p w14:paraId="4C03D7F6"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 xml:space="preserve">If there are any changes you want to tell us about, you can add it on the blank copy of the Disability Report included in this packet. You do not have to fill out the entire form again. You only </w:t>
            </w:r>
            <w:proofErr w:type="gramStart"/>
            <w:r w:rsidRPr="00681E97">
              <w:rPr>
                <w:rFonts w:ascii="Skeena" w:hAnsi="Skeena" w:cs="Simplified Arabic Fixed"/>
                <w:sz w:val="22"/>
                <w:szCs w:val="22"/>
              </w:rPr>
              <w:t>have to</w:t>
            </w:r>
            <w:proofErr w:type="gramEnd"/>
            <w:r w:rsidRPr="00681E97">
              <w:rPr>
                <w:rFonts w:ascii="Skeena" w:hAnsi="Skeena" w:cs="Simplified Arabic Fixed"/>
                <w:sz w:val="22"/>
                <w:szCs w:val="22"/>
              </w:rPr>
              <w:t xml:space="preserve"> fill out that part where there is a change. For instance, if you have a new doctor you want to add, you can add his or her information on page 2. You would not have to fill out anything else. If you do not have any new information, you do not have to fill out anything on this form.</w:t>
            </w:r>
          </w:p>
        </w:tc>
        <w:tc>
          <w:tcPr>
            <w:tcW w:w="1656" w:type="pct"/>
          </w:tcPr>
          <w:p w14:paraId="4A80DD72"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r w:rsidRPr="00681E97">
              <w:rPr>
                <w:rFonts w:ascii="Skeena" w:hAnsi="Skeena" w:cs="Arial"/>
                <w:i/>
                <w:sz w:val="22"/>
                <w:szCs w:val="22"/>
              </w:rPr>
              <w:t xml:space="preserve">Go to </w:t>
            </w:r>
            <w:hyperlink w:anchor="Ret_Env" w:history="1">
              <w:r w:rsidRPr="00681E97">
                <w:rPr>
                  <w:rFonts w:ascii="Skeena" w:hAnsi="Skeena" w:cs="Arial"/>
                  <w:b/>
                  <w:color w:val="0000FF"/>
                  <w:sz w:val="22"/>
                  <w:szCs w:val="22"/>
                  <w:u w:val="single"/>
                </w:rPr>
                <w:t>Return Envelope</w:t>
              </w:r>
            </w:hyperlink>
            <w:r w:rsidRPr="00681E97">
              <w:rPr>
                <w:rFonts w:ascii="Skeena" w:hAnsi="Skeena" w:cs="Arial"/>
                <w:b/>
                <w:i/>
                <w:sz w:val="22"/>
                <w:szCs w:val="22"/>
              </w:rPr>
              <w:t>.</w:t>
            </w:r>
          </w:p>
        </w:tc>
      </w:tr>
      <w:tr w:rsidR="00681E97" w:rsidRPr="00681E97" w14:paraId="31F46FC8"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 w:type="pct"/>
          </w:tcPr>
          <w:p w14:paraId="6BF7C516" w14:textId="77777777" w:rsidR="00681E97" w:rsidRPr="00681E97" w:rsidRDefault="00681E97" w:rsidP="00681E97">
            <w:pPr>
              <w:widowControl w:val="0"/>
              <w:rPr>
                <w:rFonts w:ascii="Skeena" w:hAnsi="Skeena" w:cs="Arial"/>
                <w:sz w:val="22"/>
                <w:szCs w:val="22"/>
              </w:rPr>
            </w:pPr>
            <w:bookmarkStart w:id="56" w:name="Ret_Env"/>
            <w:r w:rsidRPr="00681E97">
              <w:rPr>
                <w:rFonts w:ascii="Skeena" w:hAnsi="Skeena" w:cs="Arial"/>
                <w:sz w:val="22"/>
                <w:szCs w:val="22"/>
              </w:rPr>
              <w:t>Return Envelope</w:t>
            </w:r>
            <w:bookmarkEnd w:id="56"/>
          </w:p>
        </w:tc>
        <w:tc>
          <w:tcPr>
            <w:tcW w:w="2480" w:type="pct"/>
          </w:tcPr>
          <w:p w14:paraId="1B50BD0E"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We are including an addressed envelope for you to use to return everything to us. Please remember to put a stamp on the envelope or we will not get to us. We ask that you send everything to us within 15 days. Please call the number shown on the letter for the Healthy Connections Member Services Call Center if you will not be able to return everything within 15 days.</w:t>
            </w:r>
          </w:p>
        </w:tc>
        <w:tc>
          <w:tcPr>
            <w:tcW w:w="1656" w:type="pct"/>
          </w:tcPr>
          <w:p w14:paraId="03717078" w14:textId="77777777" w:rsidR="00681E97" w:rsidRPr="00681E97" w:rsidRDefault="00681E97" w:rsidP="00681E97">
            <w:pPr>
              <w:widowControl w:val="0"/>
              <w:cnfStyle w:val="000000010000" w:firstRow="0" w:lastRow="0" w:firstColumn="0" w:lastColumn="0" w:oddVBand="0" w:evenVBand="0" w:oddHBand="0" w:evenHBand="1" w:firstRowFirstColumn="0" w:firstRowLastColumn="0" w:lastRowFirstColumn="0" w:lastRowLastColumn="0"/>
              <w:rPr>
                <w:rFonts w:ascii="Skeena" w:hAnsi="Skeena" w:cs="Arial"/>
                <w:i/>
                <w:sz w:val="22"/>
                <w:szCs w:val="22"/>
              </w:rPr>
            </w:pPr>
            <w:r w:rsidRPr="00681E97">
              <w:rPr>
                <w:rFonts w:ascii="Skeena" w:hAnsi="Skeena" w:cs="Arial"/>
                <w:i/>
                <w:sz w:val="22"/>
                <w:szCs w:val="22"/>
              </w:rPr>
              <w:t xml:space="preserve">Go to </w:t>
            </w:r>
            <w:hyperlink w:anchor="End_Call" w:history="1">
              <w:r w:rsidRPr="00681E97">
                <w:rPr>
                  <w:rFonts w:ascii="Skeena" w:hAnsi="Skeena" w:cs="Arial"/>
                  <w:b/>
                  <w:color w:val="0000FF"/>
                  <w:sz w:val="22"/>
                  <w:szCs w:val="22"/>
                  <w:u w:val="single"/>
                </w:rPr>
                <w:t>End Call</w:t>
              </w:r>
            </w:hyperlink>
            <w:r w:rsidRPr="00681E97">
              <w:rPr>
                <w:rFonts w:ascii="Skeena" w:hAnsi="Skeena" w:cs="Arial"/>
                <w:b/>
                <w:i/>
                <w:sz w:val="22"/>
                <w:szCs w:val="22"/>
              </w:rPr>
              <w:t>.</w:t>
            </w:r>
          </w:p>
        </w:tc>
      </w:tr>
      <w:tr w:rsidR="00681E97" w:rsidRPr="00681E97" w14:paraId="1C71C5AF" w14:textId="77777777" w:rsidTr="00894D7D">
        <w:tc>
          <w:tcPr>
            <w:cnfStyle w:val="001000000000" w:firstRow="0" w:lastRow="0" w:firstColumn="1" w:lastColumn="0" w:oddVBand="0" w:evenVBand="0" w:oddHBand="0" w:evenHBand="0" w:firstRowFirstColumn="0" w:firstRowLastColumn="0" w:lastRowFirstColumn="0" w:lastRowLastColumn="0"/>
            <w:tcW w:w="864" w:type="pct"/>
          </w:tcPr>
          <w:p w14:paraId="09710A60" w14:textId="77777777" w:rsidR="00681E97" w:rsidRPr="00681E97" w:rsidRDefault="00681E97" w:rsidP="00681E97">
            <w:pPr>
              <w:widowControl w:val="0"/>
              <w:rPr>
                <w:rFonts w:ascii="Skeena" w:hAnsi="Skeena" w:cs="Arial"/>
                <w:sz w:val="22"/>
                <w:szCs w:val="22"/>
              </w:rPr>
            </w:pPr>
            <w:r w:rsidRPr="00681E97">
              <w:rPr>
                <w:rFonts w:ascii="Skeena" w:hAnsi="Skeena" w:cs="Arial"/>
                <w:sz w:val="22"/>
                <w:szCs w:val="22"/>
              </w:rPr>
              <w:t>End Call</w:t>
            </w:r>
          </w:p>
        </w:tc>
        <w:tc>
          <w:tcPr>
            <w:tcW w:w="2480" w:type="pct"/>
          </w:tcPr>
          <w:p w14:paraId="50A7B9A0"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Thank you for your time today. If you think of any questions after this call, you can call the Healthy Connections Member Services Call Center at 1-888-549-0820 and they can help you.</w:t>
            </w:r>
          </w:p>
        </w:tc>
        <w:tc>
          <w:tcPr>
            <w:tcW w:w="1656" w:type="pct"/>
          </w:tcPr>
          <w:p w14:paraId="4D89042B" w14:textId="77777777" w:rsidR="00681E97" w:rsidRPr="00681E97" w:rsidRDefault="00681E97" w:rsidP="00681E97">
            <w:pPr>
              <w:widowControl w:val="0"/>
              <w:cnfStyle w:val="000000000000" w:firstRow="0" w:lastRow="0" w:firstColumn="0" w:lastColumn="0" w:oddVBand="0" w:evenVBand="0" w:oddHBand="0" w:evenHBand="0" w:firstRowFirstColumn="0" w:firstRowLastColumn="0" w:lastRowFirstColumn="0" w:lastRowLastColumn="0"/>
              <w:rPr>
                <w:rFonts w:ascii="Skeena" w:hAnsi="Skeena" w:cs="Arial"/>
                <w:i/>
                <w:sz w:val="22"/>
                <w:szCs w:val="22"/>
              </w:rPr>
            </w:pPr>
          </w:p>
        </w:tc>
      </w:tr>
    </w:tbl>
    <w:p w14:paraId="53B978CE" w14:textId="77777777" w:rsidR="00681E97" w:rsidRPr="00681E97" w:rsidRDefault="00681E97" w:rsidP="00681E97">
      <w:pPr>
        <w:widowControl w:val="0"/>
        <w:jc w:val="both"/>
        <w:rPr>
          <w:rFonts w:ascii="Skeena" w:hAnsi="Skeena" w:cs="Arial"/>
        </w:rPr>
      </w:pPr>
    </w:p>
    <w:tbl>
      <w:tblPr>
        <w:tblStyle w:val="TableGrid7"/>
        <w:tblW w:w="5000" w:type="pct"/>
        <w:tblLook w:val="04A0" w:firstRow="1" w:lastRow="0" w:firstColumn="1" w:lastColumn="0" w:noHBand="0" w:noVBand="1"/>
      </w:tblPr>
      <w:tblGrid>
        <w:gridCol w:w="2337"/>
        <w:gridCol w:w="7013"/>
      </w:tblGrid>
      <w:tr w:rsidR="00681E97" w:rsidRPr="00681E97" w14:paraId="54BDD8A4" w14:textId="77777777" w:rsidTr="00894D7D">
        <w:tc>
          <w:tcPr>
            <w:tcW w:w="1250" w:type="pct"/>
          </w:tcPr>
          <w:p w14:paraId="0D5C5373" w14:textId="77777777" w:rsidR="00681E97" w:rsidRPr="00681E97" w:rsidRDefault="00681E97" w:rsidP="00681E97">
            <w:pPr>
              <w:widowControl w:val="0"/>
              <w:rPr>
                <w:rFonts w:ascii="Skeena" w:hAnsi="Skeena" w:cs="Arial"/>
                <w:b/>
                <w:sz w:val="22"/>
                <w:szCs w:val="22"/>
              </w:rPr>
            </w:pPr>
            <w:bookmarkStart w:id="57" w:name="Prep_Update"/>
            <w:r w:rsidRPr="00681E97">
              <w:rPr>
                <w:rFonts w:ascii="Skeena" w:hAnsi="Skeena" w:cs="Arial"/>
                <w:b/>
                <w:sz w:val="22"/>
                <w:szCs w:val="22"/>
              </w:rPr>
              <w:t>Prepare Update Disability Packet</w:t>
            </w:r>
            <w:bookmarkEnd w:id="57"/>
          </w:p>
          <w:p w14:paraId="29FA29BC" w14:textId="77777777" w:rsidR="00681E97" w:rsidRPr="00681E97" w:rsidRDefault="00681E97" w:rsidP="00681E97">
            <w:pPr>
              <w:widowControl w:val="0"/>
              <w:numPr>
                <w:ilvl w:val="0"/>
                <w:numId w:val="20"/>
              </w:numPr>
              <w:ind w:left="157" w:hanging="157"/>
              <w:contextualSpacing/>
              <w:rPr>
                <w:rFonts w:ascii="Skeena" w:hAnsi="Skeena" w:cs="Arial"/>
                <w:sz w:val="20"/>
                <w:szCs w:val="22"/>
              </w:rPr>
            </w:pPr>
            <w:r w:rsidRPr="00681E97">
              <w:rPr>
                <w:rFonts w:ascii="Skeena" w:hAnsi="Skeena" w:cs="Arial"/>
                <w:sz w:val="20"/>
                <w:szCs w:val="22"/>
              </w:rPr>
              <w:t>Cover Letter</w:t>
            </w:r>
          </w:p>
          <w:p w14:paraId="7D1FEBA8" w14:textId="77777777" w:rsidR="00681E97" w:rsidRPr="00681E97" w:rsidRDefault="00681E97" w:rsidP="00681E97">
            <w:pPr>
              <w:widowControl w:val="0"/>
              <w:numPr>
                <w:ilvl w:val="0"/>
                <w:numId w:val="20"/>
              </w:numPr>
              <w:ind w:left="157" w:hanging="157"/>
              <w:contextualSpacing/>
              <w:rPr>
                <w:rFonts w:ascii="Skeena" w:hAnsi="Skeena" w:cs="Arial"/>
                <w:sz w:val="20"/>
                <w:szCs w:val="22"/>
              </w:rPr>
            </w:pPr>
            <w:r w:rsidRPr="00681E97">
              <w:rPr>
                <w:rFonts w:ascii="Skeena" w:hAnsi="Skeena" w:cs="Arial"/>
                <w:sz w:val="20"/>
                <w:szCs w:val="22"/>
              </w:rPr>
              <w:t xml:space="preserve">Copy of original DHHS </w:t>
            </w:r>
            <w:r w:rsidRPr="00681E97">
              <w:rPr>
                <w:rFonts w:ascii="Skeena" w:hAnsi="Skeena" w:cs="Arial"/>
                <w:sz w:val="20"/>
                <w:szCs w:val="22"/>
              </w:rPr>
              <w:lastRenderedPageBreak/>
              <w:t>Form 3218 ME</w:t>
            </w:r>
          </w:p>
          <w:p w14:paraId="4CA08E7B" w14:textId="77777777" w:rsidR="00681E97" w:rsidRPr="00681E97" w:rsidRDefault="00681E97" w:rsidP="00681E97">
            <w:pPr>
              <w:widowControl w:val="0"/>
              <w:numPr>
                <w:ilvl w:val="0"/>
                <w:numId w:val="20"/>
              </w:numPr>
              <w:ind w:left="157" w:hanging="157"/>
              <w:contextualSpacing/>
              <w:rPr>
                <w:rFonts w:ascii="Skeena" w:hAnsi="Skeena" w:cs="Arial"/>
                <w:sz w:val="20"/>
                <w:szCs w:val="22"/>
              </w:rPr>
            </w:pPr>
            <w:r w:rsidRPr="00681E97">
              <w:rPr>
                <w:rFonts w:ascii="Skeena" w:hAnsi="Skeena" w:cs="Arial"/>
                <w:sz w:val="20"/>
                <w:szCs w:val="22"/>
              </w:rPr>
              <w:t>DHHS Form 3218 ME</w:t>
            </w:r>
          </w:p>
          <w:p w14:paraId="4686E7AA" w14:textId="77777777" w:rsidR="00681E97" w:rsidRPr="00681E97" w:rsidRDefault="00681E97" w:rsidP="00681E97">
            <w:pPr>
              <w:widowControl w:val="0"/>
              <w:numPr>
                <w:ilvl w:val="0"/>
                <w:numId w:val="20"/>
              </w:numPr>
              <w:ind w:left="157" w:hanging="157"/>
              <w:contextualSpacing/>
              <w:rPr>
                <w:rFonts w:ascii="Skeena" w:hAnsi="Skeena" w:cs="Arial"/>
                <w:sz w:val="20"/>
                <w:szCs w:val="22"/>
              </w:rPr>
            </w:pPr>
            <w:r w:rsidRPr="00681E97">
              <w:rPr>
                <w:rFonts w:ascii="Skeena" w:hAnsi="Skeena" w:cs="Arial"/>
                <w:sz w:val="20"/>
                <w:szCs w:val="22"/>
              </w:rPr>
              <w:t>DHHS Form 921</w:t>
            </w:r>
          </w:p>
        </w:tc>
        <w:tc>
          <w:tcPr>
            <w:tcW w:w="3750" w:type="pct"/>
          </w:tcPr>
          <w:p w14:paraId="40723C93" w14:textId="77777777" w:rsidR="00681E97" w:rsidRPr="00681E97" w:rsidRDefault="00681E97" w:rsidP="00681E97">
            <w:pPr>
              <w:widowControl w:val="0"/>
              <w:numPr>
                <w:ilvl w:val="0"/>
                <w:numId w:val="19"/>
              </w:numPr>
              <w:ind w:left="432" w:hanging="216"/>
              <w:contextualSpacing/>
              <w:rPr>
                <w:rFonts w:ascii="Skeena" w:hAnsi="Skeena" w:cs="Arial"/>
                <w:sz w:val="22"/>
                <w:szCs w:val="22"/>
              </w:rPr>
            </w:pPr>
            <w:r w:rsidRPr="00681E97">
              <w:rPr>
                <w:rFonts w:ascii="Skeena" w:hAnsi="Skeena" w:cs="Arial"/>
                <w:sz w:val="22"/>
                <w:szCs w:val="22"/>
              </w:rPr>
              <w:lastRenderedPageBreak/>
              <w:t xml:space="preserve">Complete the DHHS Form 3218-J ME, Update Disability Packet cover </w:t>
            </w:r>
            <w:proofErr w:type="gramStart"/>
            <w:r w:rsidRPr="00681E97">
              <w:rPr>
                <w:rFonts w:ascii="Skeena" w:hAnsi="Skeena" w:cs="Arial"/>
                <w:sz w:val="22"/>
                <w:szCs w:val="22"/>
              </w:rPr>
              <w:t>letter</w:t>
            </w:r>
            <w:proofErr w:type="gramEnd"/>
          </w:p>
          <w:p w14:paraId="798AA8BE" w14:textId="77777777" w:rsidR="00681E97" w:rsidRPr="00681E97" w:rsidRDefault="00681E97" w:rsidP="00681E97">
            <w:pPr>
              <w:widowControl w:val="0"/>
              <w:numPr>
                <w:ilvl w:val="0"/>
                <w:numId w:val="19"/>
              </w:numPr>
              <w:ind w:left="432" w:hanging="216"/>
              <w:contextualSpacing/>
              <w:rPr>
                <w:rFonts w:ascii="Skeena" w:hAnsi="Skeena" w:cs="Arial"/>
                <w:sz w:val="22"/>
                <w:szCs w:val="22"/>
              </w:rPr>
            </w:pPr>
            <w:r w:rsidRPr="00681E97">
              <w:rPr>
                <w:rFonts w:ascii="Skeena" w:hAnsi="Skeena" w:cs="Arial"/>
                <w:sz w:val="22"/>
                <w:szCs w:val="22"/>
              </w:rPr>
              <w:t>Print a copy of the applicant’s original completed Disability Report</w:t>
            </w:r>
          </w:p>
          <w:p w14:paraId="57787CF4" w14:textId="77777777" w:rsidR="00681E97" w:rsidRPr="00681E97" w:rsidRDefault="00681E97" w:rsidP="00681E97">
            <w:pPr>
              <w:widowControl w:val="0"/>
              <w:numPr>
                <w:ilvl w:val="0"/>
                <w:numId w:val="19"/>
              </w:numPr>
              <w:ind w:left="432" w:hanging="216"/>
              <w:contextualSpacing/>
              <w:rPr>
                <w:rFonts w:ascii="Skeena" w:hAnsi="Skeena" w:cs="Arial"/>
                <w:sz w:val="22"/>
                <w:szCs w:val="22"/>
              </w:rPr>
            </w:pPr>
            <w:r w:rsidRPr="00681E97">
              <w:rPr>
                <w:rFonts w:ascii="Skeena" w:hAnsi="Skeena" w:cs="Arial"/>
                <w:sz w:val="22"/>
                <w:szCs w:val="22"/>
              </w:rPr>
              <w:t xml:space="preserve">On a new Disability Report, type the applicant’s Name, Date of Birth, </w:t>
            </w:r>
            <w:r w:rsidRPr="00681E97">
              <w:rPr>
                <w:rFonts w:ascii="Skeena" w:hAnsi="Skeena" w:cs="Arial"/>
                <w:sz w:val="22"/>
                <w:szCs w:val="22"/>
              </w:rPr>
              <w:lastRenderedPageBreak/>
              <w:t xml:space="preserve">Social Security Number, Address, Phone Number and other Identification and Contact </w:t>
            </w:r>
            <w:proofErr w:type="gramStart"/>
            <w:r w:rsidRPr="00681E97">
              <w:rPr>
                <w:rFonts w:ascii="Skeena" w:hAnsi="Skeena" w:cs="Arial"/>
                <w:sz w:val="22"/>
                <w:szCs w:val="22"/>
              </w:rPr>
              <w:t>information</w:t>
            </w:r>
            <w:proofErr w:type="gramEnd"/>
          </w:p>
          <w:p w14:paraId="445E8743" w14:textId="77777777" w:rsidR="00681E97" w:rsidRPr="00681E97" w:rsidRDefault="00681E97" w:rsidP="00681E97">
            <w:pPr>
              <w:widowControl w:val="0"/>
              <w:numPr>
                <w:ilvl w:val="0"/>
                <w:numId w:val="19"/>
              </w:numPr>
              <w:ind w:left="432" w:hanging="216"/>
              <w:contextualSpacing/>
              <w:rPr>
                <w:rFonts w:ascii="Skeena" w:hAnsi="Skeena" w:cs="Arial"/>
                <w:sz w:val="22"/>
                <w:szCs w:val="22"/>
              </w:rPr>
            </w:pPr>
            <w:r w:rsidRPr="00681E97">
              <w:rPr>
                <w:rFonts w:ascii="Skeena" w:hAnsi="Skeena" w:cs="Arial"/>
                <w:sz w:val="22"/>
                <w:szCs w:val="22"/>
              </w:rPr>
              <w:t xml:space="preserve">Fill in the “For DHHS Use Only” box by typing the complete Household Number and Application Date and indicate whether it is a request for an Initial or Retro Only decision and the beginning Retro </w:t>
            </w:r>
            <w:proofErr w:type="gramStart"/>
            <w:r w:rsidRPr="00681E97">
              <w:rPr>
                <w:rFonts w:ascii="Skeena" w:hAnsi="Skeena" w:cs="Arial"/>
                <w:sz w:val="22"/>
                <w:szCs w:val="22"/>
              </w:rPr>
              <w:t>month</w:t>
            </w:r>
            <w:proofErr w:type="gramEnd"/>
          </w:p>
          <w:p w14:paraId="79780162" w14:textId="77777777" w:rsidR="00681E97" w:rsidRPr="00681E97" w:rsidRDefault="00681E97" w:rsidP="00681E97">
            <w:pPr>
              <w:widowControl w:val="0"/>
              <w:numPr>
                <w:ilvl w:val="0"/>
                <w:numId w:val="19"/>
              </w:numPr>
              <w:ind w:left="432" w:hanging="216"/>
              <w:contextualSpacing/>
              <w:rPr>
                <w:rFonts w:ascii="Skeena" w:hAnsi="Skeena" w:cs="Arial"/>
                <w:sz w:val="22"/>
                <w:szCs w:val="22"/>
              </w:rPr>
            </w:pPr>
            <w:r w:rsidRPr="00681E97">
              <w:rPr>
                <w:rFonts w:ascii="Skeena" w:hAnsi="Skeena" w:cs="Arial"/>
                <w:sz w:val="22"/>
                <w:szCs w:val="22"/>
              </w:rPr>
              <w:t xml:space="preserve">On the DHHS Form 921, fill in the “To Be Completed By SCDHHS” box by typing the Name, Social Security Number, Date of Birth and complete Household or Application ID </w:t>
            </w:r>
            <w:proofErr w:type="gramStart"/>
            <w:r w:rsidRPr="00681E97">
              <w:rPr>
                <w:rFonts w:ascii="Skeena" w:hAnsi="Skeena" w:cs="Arial"/>
                <w:sz w:val="22"/>
                <w:szCs w:val="22"/>
              </w:rPr>
              <w:t>number</w:t>
            </w:r>
            <w:proofErr w:type="gramEnd"/>
          </w:p>
          <w:p w14:paraId="0BDA09F6" w14:textId="77777777" w:rsidR="00681E97" w:rsidRPr="00681E97" w:rsidRDefault="00681E97" w:rsidP="00681E97">
            <w:pPr>
              <w:widowControl w:val="0"/>
              <w:numPr>
                <w:ilvl w:val="0"/>
                <w:numId w:val="19"/>
              </w:numPr>
              <w:ind w:left="432" w:hanging="216"/>
              <w:contextualSpacing/>
              <w:rPr>
                <w:rFonts w:ascii="Skeena" w:hAnsi="Skeena" w:cs="Arial"/>
                <w:sz w:val="22"/>
                <w:szCs w:val="22"/>
              </w:rPr>
            </w:pPr>
            <w:r w:rsidRPr="00681E97">
              <w:rPr>
                <w:rFonts w:ascii="Skeena" w:hAnsi="Skeena" w:cs="Arial"/>
                <w:sz w:val="22"/>
                <w:szCs w:val="22"/>
              </w:rPr>
              <w:t>Update the DHHS Form 1233 ME to add the Disability Packet</w:t>
            </w:r>
          </w:p>
          <w:p w14:paraId="46BCD17F" w14:textId="77777777" w:rsidR="00681E97" w:rsidRPr="00681E97" w:rsidRDefault="00681E97" w:rsidP="00681E97">
            <w:pPr>
              <w:widowControl w:val="0"/>
              <w:numPr>
                <w:ilvl w:val="0"/>
                <w:numId w:val="19"/>
              </w:numPr>
              <w:ind w:left="432" w:hanging="216"/>
              <w:contextualSpacing/>
              <w:rPr>
                <w:rFonts w:ascii="Skeena" w:hAnsi="Skeena" w:cs="Arial"/>
                <w:sz w:val="22"/>
                <w:szCs w:val="22"/>
              </w:rPr>
            </w:pPr>
            <w:r w:rsidRPr="00681E97">
              <w:rPr>
                <w:rFonts w:ascii="Skeena" w:hAnsi="Skeena" w:cs="Arial"/>
                <w:sz w:val="22"/>
                <w:szCs w:val="22"/>
              </w:rPr>
              <w:t>Mail the DHHS Form 1233 ME and Update Disability Packet to the applicant and give 15 days to return the required information</w:t>
            </w:r>
          </w:p>
        </w:tc>
      </w:tr>
    </w:tbl>
    <w:p w14:paraId="122CEDD0" w14:textId="77777777" w:rsidR="00681E97" w:rsidRPr="00681E97" w:rsidRDefault="00681E97" w:rsidP="00681E97">
      <w:pPr>
        <w:widowControl w:val="0"/>
        <w:jc w:val="both"/>
        <w:rPr>
          <w:rFonts w:ascii="Skeena" w:hAnsi="Skeena" w:cs="Arial"/>
        </w:rPr>
      </w:pPr>
    </w:p>
    <w:p w14:paraId="60ABFD0F" w14:textId="77777777" w:rsidR="00681E97" w:rsidRPr="00681E97" w:rsidRDefault="00681E97" w:rsidP="00681E97">
      <w:pPr>
        <w:pStyle w:val="ManualHeading2"/>
      </w:pPr>
      <w:bookmarkStart w:id="58" w:name="_Toc144195594"/>
      <w:bookmarkStart w:id="59" w:name="_Toc144199683"/>
      <w:bookmarkStart w:id="60" w:name="_Toc144756642"/>
      <w:r w:rsidRPr="00681E97">
        <w:t>105.02.03</w:t>
      </w:r>
      <w:r w:rsidRPr="00681E97">
        <w:tab/>
        <w:t>Long Term Care Application Script</w:t>
      </w:r>
      <w:bookmarkEnd w:id="58"/>
      <w:bookmarkEnd w:id="59"/>
      <w:bookmarkEnd w:id="60"/>
    </w:p>
    <w:p w14:paraId="411800A4" w14:textId="77777777" w:rsidR="00681E97" w:rsidRPr="00681E97" w:rsidRDefault="00681E97" w:rsidP="00681E97">
      <w:pPr>
        <w:jc w:val="right"/>
        <w:rPr>
          <w:rFonts w:ascii="Skeena" w:hAnsi="Skeena" w:cs="Arial"/>
          <w:bCs/>
          <w:sz w:val="16"/>
        </w:rPr>
      </w:pPr>
      <w:r w:rsidRPr="00681E97">
        <w:rPr>
          <w:rFonts w:ascii="Skeena" w:hAnsi="Skeena" w:cs="Arial"/>
          <w:bCs/>
          <w:sz w:val="16"/>
        </w:rPr>
        <w:t>(Eff. 08/01/15)</w:t>
      </w:r>
    </w:p>
    <w:tbl>
      <w:tblPr>
        <w:tblStyle w:val="TableGrid7"/>
        <w:tblW w:w="5000" w:type="pct"/>
        <w:tblLook w:val="04A0" w:firstRow="1" w:lastRow="0" w:firstColumn="1" w:lastColumn="0" w:noHBand="0" w:noVBand="1"/>
      </w:tblPr>
      <w:tblGrid>
        <w:gridCol w:w="6069"/>
        <w:gridCol w:w="3231"/>
      </w:tblGrid>
      <w:tr w:rsidR="00681E97" w:rsidRPr="00681E97" w14:paraId="3A4770FF" w14:textId="77777777" w:rsidTr="00894D7D">
        <w:trPr>
          <w:tblHeader/>
        </w:trPr>
        <w:tc>
          <w:tcPr>
            <w:tcW w:w="5000" w:type="pct"/>
            <w:gridSpan w:val="2"/>
            <w:tcBorders>
              <w:top w:val="single" w:sz="24" w:space="0" w:color="auto"/>
              <w:left w:val="single" w:sz="24" w:space="0" w:color="auto"/>
              <w:bottom w:val="single" w:sz="18" w:space="0" w:color="auto"/>
              <w:right w:val="single" w:sz="24" w:space="0" w:color="auto"/>
            </w:tcBorders>
            <w:shd w:val="clear" w:color="auto" w:fill="F2F2F2"/>
            <w:vAlign w:val="center"/>
          </w:tcPr>
          <w:p w14:paraId="50DD6566"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Application Script 105.02.03</w:t>
            </w:r>
          </w:p>
          <w:p w14:paraId="5887E161" w14:textId="77777777" w:rsidR="00681E97" w:rsidRPr="00681E97" w:rsidRDefault="00681E97" w:rsidP="00681E97">
            <w:pPr>
              <w:tabs>
                <w:tab w:val="left" w:pos="1122"/>
                <w:tab w:val="left" w:pos="3591"/>
                <w:tab w:val="left" w:pos="4330"/>
                <w:tab w:val="left" w:pos="5400"/>
                <w:tab w:val="left" w:pos="8788"/>
              </w:tabs>
              <w:rPr>
                <w:rFonts w:ascii="Skeena" w:hAnsi="Skeena" w:cs="Arial"/>
                <w:sz w:val="20"/>
                <w:szCs w:val="20"/>
                <w:u w:val="single"/>
              </w:rPr>
            </w:pPr>
            <w:r w:rsidRPr="00681E97">
              <w:rPr>
                <w:rFonts w:ascii="Skeena" w:hAnsi="Skeena" w:cs="Arial"/>
                <w:sz w:val="20"/>
                <w:szCs w:val="20"/>
              </w:rPr>
              <w:t xml:space="preserve">Worker ID: </w:t>
            </w:r>
            <w:r w:rsidRPr="00681E97">
              <w:rPr>
                <w:rFonts w:ascii="Skeena" w:hAnsi="Skeena" w:cs="Arial"/>
                <w:sz w:val="20"/>
                <w:szCs w:val="20"/>
                <w:u w:val="single"/>
              </w:rPr>
              <w:tab/>
            </w:r>
            <w:r w:rsidRPr="00681E97">
              <w:rPr>
                <w:rFonts w:ascii="Skeena" w:hAnsi="Skeena" w:cs="Arial"/>
                <w:sz w:val="20"/>
                <w:szCs w:val="20"/>
                <w:u w:val="single"/>
              </w:rPr>
              <w:fldChar w:fldCharType="begin">
                <w:ffData>
                  <w:name w:val="Text26"/>
                  <w:enabled/>
                  <w:calcOnExit w:val="0"/>
                  <w:textInput/>
                </w:ffData>
              </w:fldChar>
            </w:r>
            <w:bookmarkStart w:id="61" w:name="Text26"/>
            <w:r w:rsidRPr="00681E97">
              <w:rPr>
                <w:rFonts w:ascii="Skeena" w:hAnsi="Skeena" w:cs="Arial"/>
                <w:sz w:val="20"/>
                <w:szCs w:val="20"/>
                <w:u w:val="single"/>
              </w:rPr>
              <w:instrText xml:space="preserve"> FORMTEXT </w:instrText>
            </w:r>
            <w:r w:rsidRPr="00681E97">
              <w:rPr>
                <w:rFonts w:ascii="Skeena" w:hAnsi="Skeena" w:cs="Arial"/>
                <w:sz w:val="20"/>
                <w:szCs w:val="20"/>
                <w:u w:val="single"/>
              </w:rPr>
            </w:r>
            <w:r w:rsidRPr="00681E97">
              <w:rPr>
                <w:rFonts w:ascii="Skeena" w:hAnsi="Skeena" w:cs="Arial"/>
                <w:sz w:val="20"/>
                <w:szCs w:val="20"/>
                <w:u w:val="single"/>
              </w:rPr>
              <w:fldChar w:fldCharType="separate"/>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sz w:val="20"/>
                <w:szCs w:val="20"/>
                <w:u w:val="single"/>
              </w:rPr>
              <w:fldChar w:fldCharType="end"/>
            </w:r>
            <w:bookmarkEnd w:id="61"/>
            <w:r w:rsidRPr="00681E97">
              <w:rPr>
                <w:rFonts w:ascii="Skeena" w:hAnsi="Skeena" w:cs="Arial"/>
                <w:sz w:val="20"/>
                <w:szCs w:val="20"/>
                <w:u w:val="single"/>
              </w:rPr>
              <w:tab/>
            </w:r>
            <w:r w:rsidRPr="00681E97">
              <w:rPr>
                <w:rFonts w:ascii="Skeena" w:hAnsi="Skeena" w:cs="Arial"/>
                <w:sz w:val="20"/>
                <w:szCs w:val="20"/>
              </w:rPr>
              <w:tab/>
              <w:t xml:space="preserve">Applicant: </w:t>
            </w:r>
            <w:r w:rsidRPr="00681E97">
              <w:rPr>
                <w:rFonts w:ascii="Skeena" w:hAnsi="Skeena" w:cs="Arial"/>
                <w:sz w:val="20"/>
                <w:szCs w:val="20"/>
                <w:u w:val="single"/>
              </w:rPr>
              <w:tab/>
            </w:r>
            <w:r w:rsidRPr="00681E97">
              <w:rPr>
                <w:rFonts w:ascii="Skeena" w:hAnsi="Skeena" w:cs="Arial"/>
                <w:sz w:val="20"/>
                <w:szCs w:val="20"/>
                <w:u w:val="single"/>
              </w:rPr>
              <w:fldChar w:fldCharType="begin">
                <w:ffData>
                  <w:name w:val="Applicant"/>
                  <w:enabled/>
                  <w:calcOnExit/>
                  <w:textInput/>
                </w:ffData>
              </w:fldChar>
            </w:r>
            <w:bookmarkStart w:id="62" w:name="Applicant"/>
            <w:r w:rsidRPr="00681E97">
              <w:rPr>
                <w:rFonts w:ascii="Skeena" w:hAnsi="Skeena" w:cs="Arial"/>
                <w:sz w:val="20"/>
                <w:szCs w:val="20"/>
                <w:u w:val="single"/>
              </w:rPr>
              <w:instrText xml:space="preserve"> FORMTEXT </w:instrText>
            </w:r>
            <w:r w:rsidRPr="00681E97">
              <w:rPr>
                <w:rFonts w:ascii="Skeena" w:hAnsi="Skeena" w:cs="Arial"/>
                <w:sz w:val="20"/>
                <w:szCs w:val="20"/>
                <w:u w:val="single"/>
              </w:rPr>
            </w:r>
            <w:r w:rsidRPr="00681E97">
              <w:rPr>
                <w:rFonts w:ascii="Skeena" w:hAnsi="Skeena" w:cs="Arial"/>
                <w:sz w:val="20"/>
                <w:szCs w:val="20"/>
                <w:u w:val="single"/>
              </w:rPr>
              <w:fldChar w:fldCharType="separate"/>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sz w:val="20"/>
                <w:szCs w:val="20"/>
                <w:u w:val="single"/>
              </w:rPr>
              <w:fldChar w:fldCharType="end"/>
            </w:r>
            <w:bookmarkEnd w:id="62"/>
            <w:r w:rsidRPr="00681E97">
              <w:rPr>
                <w:rFonts w:ascii="Skeena" w:hAnsi="Skeena" w:cs="Arial"/>
                <w:sz w:val="20"/>
                <w:szCs w:val="20"/>
                <w:u w:val="single"/>
              </w:rPr>
              <w:tab/>
            </w:r>
          </w:p>
          <w:p w14:paraId="6FDE3295" w14:textId="77777777" w:rsidR="00681E97" w:rsidRPr="00681E97" w:rsidRDefault="00681E97" w:rsidP="00681E97">
            <w:pPr>
              <w:tabs>
                <w:tab w:val="left" w:pos="1122"/>
                <w:tab w:val="left" w:pos="3591"/>
                <w:tab w:val="left" w:pos="4330"/>
                <w:tab w:val="left" w:pos="6656"/>
                <w:tab w:val="left" w:pos="8772"/>
              </w:tabs>
              <w:rPr>
                <w:rFonts w:ascii="Skeena" w:hAnsi="Skeena"/>
                <w:sz w:val="20"/>
                <w:szCs w:val="20"/>
              </w:rPr>
            </w:pPr>
            <w:r w:rsidRPr="00681E97">
              <w:rPr>
                <w:rFonts w:ascii="Skeena" w:hAnsi="Skeena" w:cs="Arial"/>
                <w:sz w:val="20"/>
                <w:szCs w:val="20"/>
              </w:rPr>
              <w:t xml:space="preserve">Call Date: </w:t>
            </w:r>
            <w:r w:rsidRPr="00681E97">
              <w:rPr>
                <w:rFonts w:ascii="Skeena" w:hAnsi="Skeena" w:cs="Arial"/>
                <w:sz w:val="20"/>
                <w:szCs w:val="20"/>
                <w:u w:val="single"/>
              </w:rPr>
              <w:tab/>
            </w:r>
            <w:r w:rsidRPr="00681E97">
              <w:rPr>
                <w:rFonts w:ascii="Skeena" w:hAnsi="Skeena" w:cs="Arial"/>
                <w:sz w:val="20"/>
                <w:szCs w:val="20"/>
                <w:u w:val="single"/>
              </w:rPr>
              <w:fldChar w:fldCharType="begin">
                <w:ffData>
                  <w:name w:val="Text27"/>
                  <w:enabled/>
                  <w:calcOnExit w:val="0"/>
                  <w:textInput/>
                </w:ffData>
              </w:fldChar>
            </w:r>
            <w:bookmarkStart w:id="63" w:name="Text27"/>
            <w:r w:rsidRPr="00681E97">
              <w:rPr>
                <w:rFonts w:ascii="Skeena" w:hAnsi="Skeena" w:cs="Arial"/>
                <w:sz w:val="20"/>
                <w:szCs w:val="20"/>
                <w:u w:val="single"/>
              </w:rPr>
              <w:instrText xml:space="preserve"> FORMTEXT </w:instrText>
            </w:r>
            <w:r w:rsidRPr="00681E97">
              <w:rPr>
                <w:rFonts w:ascii="Skeena" w:hAnsi="Skeena" w:cs="Arial"/>
                <w:sz w:val="20"/>
                <w:szCs w:val="20"/>
                <w:u w:val="single"/>
              </w:rPr>
            </w:r>
            <w:r w:rsidRPr="00681E97">
              <w:rPr>
                <w:rFonts w:ascii="Skeena" w:hAnsi="Skeena" w:cs="Arial"/>
                <w:sz w:val="20"/>
                <w:szCs w:val="20"/>
                <w:u w:val="single"/>
              </w:rPr>
              <w:fldChar w:fldCharType="separate"/>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sz w:val="20"/>
                <w:szCs w:val="20"/>
                <w:u w:val="single"/>
              </w:rPr>
              <w:fldChar w:fldCharType="end"/>
            </w:r>
            <w:bookmarkEnd w:id="63"/>
            <w:r w:rsidRPr="00681E97">
              <w:rPr>
                <w:rFonts w:ascii="Skeena" w:hAnsi="Skeena" w:cs="Arial"/>
                <w:sz w:val="20"/>
                <w:szCs w:val="20"/>
                <w:u w:val="single"/>
              </w:rPr>
              <w:tab/>
            </w:r>
            <w:r w:rsidRPr="00681E97">
              <w:rPr>
                <w:rFonts w:ascii="Skeena" w:hAnsi="Skeena" w:cs="Arial"/>
                <w:sz w:val="20"/>
                <w:szCs w:val="20"/>
              </w:rPr>
              <w:tab/>
              <w:t xml:space="preserve">HH/Application Number: </w:t>
            </w:r>
            <w:r w:rsidRPr="00681E97">
              <w:rPr>
                <w:rFonts w:ascii="Skeena" w:hAnsi="Skeena" w:cs="Arial"/>
                <w:sz w:val="20"/>
                <w:szCs w:val="20"/>
                <w:u w:val="single"/>
              </w:rPr>
              <w:tab/>
            </w:r>
            <w:r w:rsidRPr="00681E97">
              <w:rPr>
                <w:rFonts w:ascii="Skeena" w:hAnsi="Skeena" w:cs="Arial"/>
                <w:sz w:val="20"/>
                <w:szCs w:val="20"/>
                <w:u w:val="single"/>
              </w:rPr>
              <w:fldChar w:fldCharType="begin">
                <w:ffData>
                  <w:name w:val="App_Num"/>
                  <w:enabled/>
                  <w:calcOnExit/>
                  <w:textInput/>
                </w:ffData>
              </w:fldChar>
            </w:r>
            <w:bookmarkStart w:id="64" w:name="App_Num"/>
            <w:r w:rsidRPr="00681E97">
              <w:rPr>
                <w:rFonts w:ascii="Skeena" w:hAnsi="Skeena" w:cs="Arial"/>
                <w:sz w:val="20"/>
                <w:szCs w:val="20"/>
                <w:u w:val="single"/>
              </w:rPr>
              <w:instrText xml:space="preserve"> FORMTEXT </w:instrText>
            </w:r>
            <w:r w:rsidRPr="00681E97">
              <w:rPr>
                <w:rFonts w:ascii="Skeena" w:hAnsi="Skeena" w:cs="Arial"/>
                <w:sz w:val="20"/>
                <w:szCs w:val="20"/>
                <w:u w:val="single"/>
              </w:rPr>
            </w:r>
            <w:r w:rsidRPr="00681E97">
              <w:rPr>
                <w:rFonts w:ascii="Skeena" w:hAnsi="Skeena" w:cs="Arial"/>
                <w:sz w:val="20"/>
                <w:szCs w:val="20"/>
                <w:u w:val="single"/>
              </w:rPr>
              <w:fldChar w:fldCharType="separate"/>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noProof/>
                <w:sz w:val="20"/>
                <w:szCs w:val="20"/>
                <w:u w:val="single"/>
              </w:rPr>
              <w:t> </w:t>
            </w:r>
            <w:r w:rsidRPr="00681E97">
              <w:rPr>
                <w:rFonts w:ascii="Skeena" w:hAnsi="Skeena" w:cs="Arial"/>
                <w:sz w:val="20"/>
                <w:szCs w:val="20"/>
                <w:u w:val="single"/>
              </w:rPr>
              <w:fldChar w:fldCharType="end"/>
            </w:r>
            <w:bookmarkEnd w:id="64"/>
            <w:r w:rsidRPr="00681E97">
              <w:rPr>
                <w:rFonts w:ascii="Skeena" w:hAnsi="Skeena" w:cs="Arial"/>
                <w:sz w:val="20"/>
                <w:szCs w:val="20"/>
                <w:u w:val="single"/>
              </w:rPr>
              <w:tab/>
            </w:r>
          </w:p>
        </w:tc>
      </w:tr>
      <w:tr w:rsidR="00681E97" w:rsidRPr="00681E97" w14:paraId="749EA7B7" w14:textId="77777777" w:rsidTr="00894D7D">
        <w:trPr>
          <w:tblHeader/>
        </w:trPr>
        <w:tc>
          <w:tcPr>
            <w:tcW w:w="3263" w:type="pct"/>
            <w:tcBorders>
              <w:left w:val="single" w:sz="24" w:space="0" w:color="auto"/>
              <w:bottom w:val="single" w:sz="18" w:space="0" w:color="auto"/>
            </w:tcBorders>
            <w:shd w:val="clear" w:color="auto" w:fill="F2F2F2"/>
            <w:vAlign w:val="center"/>
          </w:tcPr>
          <w:p w14:paraId="61C6ABA5" w14:textId="77777777" w:rsidR="00681E97" w:rsidRPr="00681E97" w:rsidRDefault="00681E97" w:rsidP="00681E97">
            <w:pPr>
              <w:widowControl w:val="0"/>
              <w:jc w:val="center"/>
              <w:rPr>
                <w:rFonts w:ascii="Skeena" w:hAnsi="Skeena" w:cs="Arial"/>
                <w:b/>
                <w:sz w:val="20"/>
                <w:szCs w:val="20"/>
              </w:rPr>
            </w:pPr>
            <w:r w:rsidRPr="00681E97">
              <w:rPr>
                <w:rFonts w:ascii="Skeena" w:hAnsi="Skeena" w:cs="Arial"/>
                <w:b/>
                <w:sz w:val="20"/>
                <w:szCs w:val="20"/>
              </w:rPr>
              <w:t>Element</w:t>
            </w:r>
          </w:p>
          <w:p w14:paraId="1DB3BDF2" w14:textId="77777777" w:rsidR="00681E97" w:rsidRPr="00681E97" w:rsidRDefault="00681E97" w:rsidP="00681E97">
            <w:pPr>
              <w:widowControl w:val="0"/>
              <w:jc w:val="center"/>
              <w:rPr>
                <w:rFonts w:ascii="Skeena" w:hAnsi="Skeena" w:cs="Simplified Arabic Fixed"/>
                <w:sz w:val="20"/>
                <w:szCs w:val="20"/>
              </w:rPr>
            </w:pPr>
            <w:r w:rsidRPr="00681E97">
              <w:rPr>
                <w:rFonts w:ascii="Skeena" w:hAnsi="Skeena" w:cs="Simplified Arabic Fixed"/>
                <w:sz w:val="20"/>
                <w:szCs w:val="20"/>
              </w:rPr>
              <w:t>Script</w:t>
            </w:r>
          </w:p>
          <w:p w14:paraId="138AC110" w14:textId="77777777" w:rsidR="00681E97" w:rsidRPr="00681E97" w:rsidRDefault="00681E97" w:rsidP="00681E97">
            <w:pPr>
              <w:jc w:val="center"/>
              <w:rPr>
                <w:rFonts w:ascii="Skeena" w:hAnsi="Skeena" w:cs="Arial"/>
                <w:b/>
                <w:sz w:val="20"/>
                <w:szCs w:val="20"/>
              </w:rPr>
            </w:pPr>
            <w:r w:rsidRPr="00681E97">
              <w:rPr>
                <w:rFonts w:ascii="Skeena" w:hAnsi="Skeena" w:cs="Arial"/>
                <w:sz w:val="20"/>
                <w:szCs w:val="20"/>
              </w:rPr>
              <w:t>Adjust as appropriate if speaking with an Authorized Representative</w:t>
            </w:r>
            <w:r w:rsidRPr="00681E97">
              <w:rPr>
                <w:rFonts w:ascii="Skeena" w:hAnsi="Skeena" w:cs="Arial"/>
                <w:b/>
                <w:sz w:val="20"/>
                <w:szCs w:val="20"/>
              </w:rPr>
              <w:t xml:space="preserve"> Confirmation/Correction</w:t>
            </w:r>
          </w:p>
        </w:tc>
        <w:tc>
          <w:tcPr>
            <w:tcW w:w="1737" w:type="pct"/>
            <w:tcBorders>
              <w:bottom w:val="single" w:sz="18" w:space="0" w:color="auto"/>
              <w:right w:val="single" w:sz="24" w:space="0" w:color="auto"/>
            </w:tcBorders>
            <w:shd w:val="clear" w:color="auto" w:fill="F2F2F2"/>
            <w:vAlign w:val="center"/>
          </w:tcPr>
          <w:p w14:paraId="4D1D359D" w14:textId="77777777" w:rsidR="00681E97" w:rsidRPr="00681E97" w:rsidRDefault="00681E97" w:rsidP="00681E97">
            <w:pPr>
              <w:jc w:val="center"/>
              <w:rPr>
                <w:rFonts w:ascii="Skeena" w:hAnsi="Skeena" w:cs="Arial"/>
                <w:b/>
                <w:sz w:val="20"/>
                <w:szCs w:val="20"/>
              </w:rPr>
            </w:pPr>
            <w:r w:rsidRPr="00681E97">
              <w:rPr>
                <w:rFonts w:ascii="Skeena" w:hAnsi="Skeena" w:cs="Arial"/>
                <w:b/>
                <w:sz w:val="20"/>
                <w:szCs w:val="20"/>
              </w:rPr>
              <w:t>Action</w:t>
            </w:r>
          </w:p>
        </w:tc>
      </w:tr>
      <w:tr w:rsidR="00681E97" w:rsidRPr="00681E97" w14:paraId="59F9355A" w14:textId="77777777" w:rsidTr="00894D7D">
        <w:tc>
          <w:tcPr>
            <w:tcW w:w="3263" w:type="pct"/>
            <w:tcBorders>
              <w:top w:val="nil"/>
              <w:left w:val="single" w:sz="24" w:space="0" w:color="auto"/>
              <w:bottom w:val="nil"/>
            </w:tcBorders>
          </w:tcPr>
          <w:p w14:paraId="059515F7"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Applicant Name</w:t>
            </w:r>
          </w:p>
          <w:p w14:paraId="43784938" w14:textId="77777777" w:rsidR="00681E97" w:rsidRPr="00681E97" w:rsidRDefault="00681E97" w:rsidP="00681E97">
            <w:pPr>
              <w:widowControl w:val="0"/>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 xml:space="preserve">You entered your name as </w:t>
            </w:r>
            <w:r w:rsidRPr="00681E97">
              <w:rPr>
                <w:rFonts w:ascii="Skeena" w:hAnsi="Skeena" w:cs="Simplified Arabic Fixed"/>
                <w:sz w:val="20"/>
                <w:szCs w:val="20"/>
                <w:u w:val="single"/>
              </w:rPr>
              <w:t>Full Name</w:t>
            </w:r>
            <w:r w:rsidRPr="00681E97">
              <w:rPr>
                <w:rFonts w:ascii="Skeena" w:hAnsi="Skeena" w:cs="Simplified Arabic Fixed"/>
                <w:sz w:val="20"/>
                <w:szCs w:val="20"/>
              </w:rPr>
              <w:t>. Is this the way that your name is on your Social Security Card?</w:t>
            </w:r>
          </w:p>
        </w:tc>
        <w:tc>
          <w:tcPr>
            <w:tcW w:w="1737" w:type="pct"/>
            <w:vMerge w:val="restart"/>
            <w:tcBorders>
              <w:top w:val="nil"/>
              <w:right w:val="single" w:sz="24" w:space="0" w:color="auto"/>
            </w:tcBorders>
          </w:tcPr>
          <w:p w14:paraId="789DD4CA" w14:textId="77777777" w:rsidR="00681E97" w:rsidRPr="00681E97" w:rsidRDefault="00681E97" w:rsidP="00681E97">
            <w:pPr>
              <w:rPr>
                <w:rFonts w:ascii="Skeena" w:hAnsi="Skeena"/>
                <w:sz w:val="20"/>
                <w:szCs w:val="20"/>
              </w:rPr>
            </w:pPr>
          </w:p>
        </w:tc>
      </w:tr>
      <w:tr w:rsidR="00681E97" w:rsidRPr="00681E97" w14:paraId="7FE983A6" w14:textId="77777777" w:rsidTr="00894D7D">
        <w:tc>
          <w:tcPr>
            <w:tcW w:w="3263" w:type="pct"/>
            <w:tcBorders>
              <w:top w:val="nil"/>
              <w:left w:val="single" w:sz="24" w:space="0" w:color="auto"/>
              <w:bottom w:val="single" w:sz="18" w:space="0" w:color="auto"/>
            </w:tcBorders>
          </w:tcPr>
          <w:p w14:paraId="4880B428"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bookmarkStart w:id="65" w:name="Check1"/>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65"/>
            <w:r w:rsidRPr="00681E97">
              <w:rPr>
                <w:rFonts w:ascii="Skeena" w:hAnsi="Skeena" w:cs="Arial"/>
                <w:sz w:val="20"/>
                <w:szCs w:val="20"/>
              </w:rPr>
              <w:t xml:space="preserve"> Correct</w:t>
            </w:r>
          </w:p>
          <w:p w14:paraId="0C8C430B"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t xml:space="preserve">Change: </w:t>
            </w:r>
          </w:p>
          <w:p w14:paraId="7BF4AEAC" w14:textId="77777777" w:rsidR="00681E97" w:rsidRPr="00681E97" w:rsidRDefault="00681E97" w:rsidP="00681E97">
            <w:pPr>
              <w:ind w:left="288"/>
              <w:rPr>
                <w:rFonts w:ascii="Skeena" w:hAnsi="Skeena"/>
                <w:sz w:val="20"/>
                <w:szCs w:val="20"/>
              </w:rPr>
            </w:pPr>
            <w:r w:rsidRPr="00681E97">
              <w:rPr>
                <w:rFonts w:ascii="Skeena" w:hAnsi="Skeena" w:cs="Arial"/>
                <w:sz w:val="20"/>
                <w:szCs w:val="20"/>
              </w:rPr>
              <w:fldChar w:fldCharType="begin">
                <w:ffData>
                  <w:name w:val="Text1"/>
                  <w:enabled/>
                  <w:calcOnExit w:val="0"/>
                  <w:textInput/>
                </w:ffData>
              </w:fldChar>
            </w:r>
            <w:bookmarkStart w:id="66" w:name="Text1"/>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66"/>
          </w:p>
        </w:tc>
        <w:tc>
          <w:tcPr>
            <w:tcW w:w="1737" w:type="pct"/>
            <w:vMerge/>
            <w:tcBorders>
              <w:bottom w:val="single" w:sz="18" w:space="0" w:color="auto"/>
              <w:right w:val="single" w:sz="24" w:space="0" w:color="auto"/>
            </w:tcBorders>
          </w:tcPr>
          <w:p w14:paraId="74DDE6BB" w14:textId="77777777" w:rsidR="00681E97" w:rsidRPr="00681E97" w:rsidRDefault="00681E97" w:rsidP="00681E97">
            <w:pPr>
              <w:rPr>
                <w:rFonts w:ascii="Skeena" w:hAnsi="Skeena"/>
                <w:sz w:val="20"/>
                <w:szCs w:val="20"/>
              </w:rPr>
            </w:pPr>
          </w:p>
        </w:tc>
      </w:tr>
      <w:tr w:rsidR="00681E97" w:rsidRPr="00681E97" w14:paraId="25D9F930" w14:textId="77777777" w:rsidTr="00894D7D">
        <w:tc>
          <w:tcPr>
            <w:tcW w:w="3263" w:type="pct"/>
            <w:tcBorders>
              <w:top w:val="single" w:sz="18" w:space="0" w:color="auto"/>
              <w:left w:val="single" w:sz="24" w:space="0" w:color="auto"/>
              <w:bottom w:val="nil"/>
            </w:tcBorders>
          </w:tcPr>
          <w:p w14:paraId="3C6C70EA"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Date of Birth</w:t>
            </w:r>
          </w:p>
          <w:p w14:paraId="2734935B" w14:textId="77777777" w:rsidR="00681E97" w:rsidRPr="00681E97" w:rsidRDefault="00681E97" w:rsidP="00681E97">
            <w:pPr>
              <w:widowControl w:val="0"/>
              <w:ind w:left="288" w:hanging="288"/>
              <w:rPr>
                <w:rFonts w:ascii="Skeena" w:hAnsi="Skeena" w:cs="Arial"/>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What is your date of birth?</w:t>
            </w:r>
          </w:p>
        </w:tc>
        <w:tc>
          <w:tcPr>
            <w:tcW w:w="1737" w:type="pct"/>
            <w:vMerge w:val="restart"/>
            <w:tcBorders>
              <w:top w:val="single" w:sz="18" w:space="0" w:color="auto"/>
              <w:right w:val="single" w:sz="24" w:space="0" w:color="auto"/>
            </w:tcBorders>
          </w:tcPr>
          <w:p w14:paraId="2705D570" w14:textId="77777777" w:rsidR="00681E97" w:rsidRPr="00681E97" w:rsidRDefault="00681E97" w:rsidP="00681E97">
            <w:pPr>
              <w:rPr>
                <w:rFonts w:ascii="Skeena" w:hAnsi="Skeena"/>
                <w:sz w:val="20"/>
                <w:szCs w:val="20"/>
              </w:rPr>
            </w:pPr>
          </w:p>
        </w:tc>
      </w:tr>
      <w:tr w:rsidR="00681E97" w:rsidRPr="00681E97" w14:paraId="286A4BE6" w14:textId="77777777" w:rsidTr="00894D7D">
        <w:tc>
          <w:tcPr>
            <w:tcW w:w="3263" w:type="pct"/>
            <w:tcBorders>
              <w:top w:val="nil"/>
              <w:left w:val="single" w:sz="24" w:space="0" w:color="auto"/>
              <w:bottom w:val="single" w:sz="18" w:space="0" w:color="auto"/>
            </w:tcBorders>
          </w:tcPr>
          <w:p w14:paraId="36397590"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Correct</w:t>
            </w:r>
          </w:p>
          <w:p w14:paraId="555FE7F5"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t xml:space="preserve">Change: </w:t>
            </w:r>
          </w:p>
          <w:p w14:paraId="5B528941" w14:textId="77777777" w:rsidR="00681E97" w:rsidRPr="00681E97" w:rsidRDefault="00681E97" w:rsidP="00681E97">
            <w:pPr>
              <w:widowControl w:val="0"/>
              <w:ind w:left="288"/>
              <w:rPr>
                <w:rFonts w:ascii="Skeena" w:hAnsi="Skeena" w:cs="Arial"/>
                <w:b/>
                <w:sz w:val="20"/>
                <w:szCs w:val="20"/>
              </w:rPr>
            </w:pPr>
            <w:r w:rsidRPr="00681E97">
              <w:rPr>
                <w:rFonts w:ascii="Skeena" w:hAnsi="Skeena" w:cs="Arial"/>
                <w:sz w:val="20"/>
                <w:szCs w:val="20"/>
              </w:rPr>
              <w:fldChar w:fldCharType="begin">
                <w:ffData>
                  <w:name w:val="Text1"/>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086867FF" w14:textId="77777777" w:rsidR="00681E97" w:rsidRPr="00681E97" w:rsidRDefault="00681E97" w:rsidP="00681E97">
            <w:pPr>
              <w:rPr>
                <w:rFonts w:ascii="Skeena" w:hAnsi="Skeena"/>
                <w:sz w:val="20"/>
                <w:szCs w:val="20"/>
              </w:rPr>
            </w:pPr>
          </w:p>
        </w:tc>
      </w:tr>
      <w:tr w:rsidR="00681E97" w:rsidRPr="00681E97" w14:paraId="223AFBFD" w14:textId="77777777" w:rsidTr="00894D7D">
        <w:tc>
          <w:tcPr>
            <w:tcW w:w="3263" w:type="pct"/>
            <w:tcBorders>
              <w:top w:val="single" w:sz="18" w:space="0" w:color="auto"/>
              <w:left w:val="single" w:sz="24" w:space="0" w:color="auto"/>
              <w:bottom w:val="nil"/>
            </w:tcBorders>
          </w:tcPr>
          <w:p w14:paraId="10EE7B1E"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Social Security Number</w:t>
            </w:r>
          </w:p>
          <w:p w14:paraId="27F5E918"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 xml:space="preserve">You show your Social Security Number as </w:t>
            </w:r>
            <w:r w:rsidRPr="00681E97">
              <w:rPr>
                <w:rFonts w:ascii="Skeena" w:hAnsi="Skeena" w:cs="Simplified Arabic Fixed"/>
                <w:sz w:val="20"/>
                <w:szCs w:val="20"/>
                <w:u w:val="single"/>
              </w:rPr>
              <w:t>Social Security Number</w:t>
            </w:r>
            <w:r w:rsidRPr="00681E97">
              <w:rPr>
                <w:rFonts w:ascii="Skeena" w:hAnsi="Skeena" w:cs="Simplified Arabic Fixed"/>
                <w:sz w:val="20"/>
                <w:szCs w:val="20"/>
              </w:rPr>
              <w:t>? Is this correct?</w:t>
            </w:r>
          </w:p>
        </w:tc>
        <w:tc>
          <w:tcPr>
            <w:tcW w:w="1737" w:type="pct"/>
            <w:vMerge w:val="restart"/>
            <w:tcBorders>
              <w:top w:val="single" w:sz="18" w:space="0" w:color="auto"/>
              <w:right w:val="single" w:sz="24" w:space="0" w:color="auto"/>
            </w:tcBorders>
          </w:tcPr>
          <w:p w14:paraId="1FFC043B" w14:textId="77777777" w:rsidR="00681E97" w:rsidRPr="00681E97" w:rsidRDefault="00681E97" w:rsidP="00681E97">
            <w:pPr>
              <w:rPr>
                <w:rFonts w:ascii="Skeena" w:hAnsi="Skeena"/>
                <w:sz w:val="20"/>
                <w:szCs w:val="20"/>
              </w:rPr>
            </w:pPr>
          </w:p>
        </w:tc>
      </w:tr>
      <w:tr w:rsidR="00681E97" w:rsidRPr="00681E97" w14:paraId="44F6DD5C" w14:textId="77777777" w:rsidTr="00894D7D">
        <w:tc>
          <w:tcPr>
            <w:tcW w:w="3263" w:type="pct"/>
            <w:tcBorders>
              <w:top w:val="nil"/>
              <w:left w:val="single" w:sz="24" w:space="0" w:color="auto"/>
              <w:bottom w:val="single" w:sz="18" w:space="0" w:color="auto"/>
            </w:tcBorders>
          </w:tcPr>
          <w:p w14:paraId="4BE1E75C"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Correct</w:t>
            </w:r>
          </w:p>
          <w:p w14:paraId="34759515"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t xml:space="preserve">Change: </w:t>
            </w:r>
          </w:p>
          <w:p w14:paraId="1DE5063F" w14:textId="77777777" w:rsidR="00681E97" w:rsidRPr="00681E97" w:rsidRDefault="00681E97" w:rsidP="00681E97">
            <w:pPr>
              <w:ind w:left="288"/>
              <w:rPr>
                <w:rFonts w:ascii="Skeena" w:hAnsi="Skeena"/>
                <w:sz w:val="20"/>
                <w:szCs w:val="20"/>
              </w:rPr>
            </w:pPr>
            <w:r w:rsidRPr="00681E97">
              <w:rPr>
                <w:rFonts w:ascii="Skeena" w:hAnsi="Skeena" w:cs="Arial"/>
                <w:sz w:val="20"/>
                <w:szCs w:val="20"/>
              </w:rPr>
              <w:fldChar w:fldCharType="begin">
                <w:ffData>
                  <w:name w:val="Text1"/>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762D5A87" w14:textId="77777777" w:rsidR="00681E97" w:rsidRPr="00681E97" w:rsidRDefault="00681E97" w:rsidP="00681E97">
            <w:pPr>
              <w:rPr>
                <w:rFonts w:ascii="Skeena" w:hAnsi="Skeena"/>
                <w:sz w:val="20"/>
                <w:szCs w:val="20"/>
              </w:rPr>
            </w:pPr>
          </w:p>
        </w:tc>
      </w:tr>
      <w:tr w:rsidR="00681E97" w:rsidRPr="00681E97" w14:paraId="7CDA4E1B" w14:textId="77777777" w:rsidTr="00894D7D">
        <w:tc>
          <w:tcPr>
            <w:tcW w:w="3263" w:type="pct"/>
            <w:tcBorders>
              <w:top w:val="single" w:sz="18" w:space="0" w:color="auto"/>
              <w:left w:val="single" w:sz="24" w:space="0" w:color="auto"/>
              <w:bottom w:val="nil"/>
            </w:tcBorders>
          </w:tcPr>
          <w:p w14:paraId="4D96F70D"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Home Address</w:t>
            </w:r>
          </w:p>
          <w:p w14:paraId="33908564"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 xml:space="preserve">You show your home address as </w:t>
            </w:r>
            <w:r w:rsidRPr="00681E97">
              <w:rPr>
                <w:rFonts w:ascii="Skeena" w:hAnsi="Skeena" w:cs="Simplified Arabic Fixed"/>
                <w:sz w:val="20"/>
                <w:szCs w:val="20"/>
                <w:u w:val="single"/>
              </w:rPr>
              <w:t>Home Address</w:t>
            </w:r>
            <w:r w:rsidRPr="00681E97">
              <w:rPr>
                <w:rFonts w:ascii="Skeena" w:hAnsi="Skeena" w:cs="Simplified Arabic Fixed"/>
                <w:sz w:val="20"/>
                <w:szCs w:val="20"/>
              </w:rPr>
              <w:t>. Is this correct? Do you also receive your mail at this address?</w:t>
            </w:r>
          </w:p>
        </w:tc>
        <w:tc>
          <w:tcPr>
            <w:tcW w:w="1737" w:type="pct"/>
            <w:vMerge w:val="restart"/>
            <w:tcBorders>
              <w:top w:val="single" w:sz="18" w:space="0" w:color="auto"/>
              <w:right w:val="single" w:sz="24" w:space="0" w:color="auto"/>
            </w:tcBorders>
          </w:tcPr>
          <w:p w14:paraId="4A5A14BC" w14:textId="77777777" w:rsidR="00681E97" w:rsidRPr="00681E97" w:rsidRDefault="00681E97" w:rsidP="00681E97">
            <w:pPr>
              <w:rPr>
                <w:rFonts w:ascii="Skeena" w:hAnsi="Skeena"/>
                <w:sz w:val="20"/>
                <w:szCs w:val="20"/>
              </w:rPr>
            </w:pPr>
          </w:p>
        </w:tc>
      </w:tr>
      <w:tr w:rsidR="00681E97" w:rsidRPr="00681E97" w14:paraId="092675A8" w14:textId="77777777" w:rsidTr="00894D7D">
        <w:tc>
          <w:tcPr>
            <w:tcW w:w="3263" w:type="pct"/>
            <w:tcBorders>
              <w:top w:val="nil"/>
              <w:left w:val="single" w:sz="24" w:space="0" w:color="auto"/>
              <w:bottom w:val="single" w:sz="18" w:space="0" w:color="auto"/>
            </w:tcBorders>
          </w:tcPr>
          <w:p w14:paraId="5DF34B88"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Correct</w:t>
            </w:r>
          </w:p>
          <w:p w14:paraId="59A585A2"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t xml:space="preserve">Change: </w:t>
            </w:r>
          </w:p>
          <w:p w14:paraId="3E0480E7" w14:textId="77777777" w:rsidR="00681E97" w:rsidRPr="00681E97" w:rsidRDefault="00681E97" w:rsidP="00681E97">
            <w:pPr>
              <w:ind w:left="288"/>
              <w:rPr>
                <w:rFonts w:ascii="Skeena" w:hAnsi="Skeena"/>
                <w:sz w:val="20"/>
                <w:szCs w:val="20"/>
              </w:rPr>
            </w:pPr>
            <w:r w:rsidRPr="00681E97">
              <w:rPr>
                <w:rFonts w:ascii="Skeena" w:hAnsi="Skeena" w:cs="Arial"/>
                <w:sz w:val="20"/>
                <w:szCs w:val="20"/>
              </w:rPr>
              <w:fldChar w:fldCharType="begin">
                <w:ffData>
                  <w:name w:val="Text1"/>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4DD1EAB8" w14:textId="77777777" w:rsidR="00681E97" w:rsidRPr="00681E97" w:rsidRDefault="00681E97" w:rsidP="00681E97">
            <w:pPr>
              <w:rPr>
                <w:rFonts w:ascii="Skeena" w:hAnsi="Skeena"/>
                <w:sz w:val="20"/>
                <w:szCs w:val="20"/>
              </w:rPr>
            </w:pPr>
          </w:p>
        </w:tc>
      </w:tr>
      <w:tr w:rsidR="00681E97" w:rsidRPr="00681E97" w14:paraId="0D0B51F7" w14:textId="77777777" w:rsidTr="00894D7D">
        <w:tc>
          <w:tcPr>
            <w:tcW w:w="3263" w:type="pct"/>
            <w:tcBorders>
              <w:top w:val="single" w:sz="18" w:space="0" w:color="auto"/>
              <w:left w:val="single" w:sz="24" w:space="0" w:color="auto"/>
              <w:bottom w:val="nil"/>
            </w:tcBorders>
          </w:tcPr>
          <w:p w14:paraId="237C5539"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Mailing Address</w:t>
            </w:r>
          </w:p>
          <w:p w14:paraId="73DE1F1B"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 xml:space="preserve">You entered your mailing address as </w:t>
            </w:r>
            <w:r w:rsidRPr="00681E97">
              <w:rPr>
                <w:rFonts w:ascii="Skeena" w:hAnsi="Skeena" w:cs="Simplified Arabic Fixed"/>
                <w:sz w:val="20"/>
                <w:szCs w:val="20"/>
                <w:u w:val="single"/>
              </w:rPr>
              <w:t>Mailing Address</w:t>
            </w:r>
            <w:r w:rsidRPr="00681E97">
              <w:rPr>
                <w:rFonts w:ascii="Skeena" w:hAnsi="Skeena" w:cs="Simplified Arabic Fixed"/>
                <w:sz w:val="20"/>
                <w:szCs w:val="20"/>
              </w:rPr>
              <w:t>. Is this correct?</w:t>
            </w:r>
          </w:p>
        </w:tc>
        <w:tc>
          <w:tcPr>
            <w:tcW w:w="1737" w:type="pct"/>
            <w:vMerge w:val="restart"/>
            <w:tcBorders>
              <w:top w:val="single" w:sz="18" w:space="0" w:color="auto"/>
              <w:right w:val="single" w:sz="24" w:space="0" w:color="auto"/>
            </w:tcBorders>
          </w:tcPr>
          <w:p w14:paraId="2B5C3FE1" w14:textId="77777777" w:rsidR="00681E97" w:rsidRPr="00681E97" w:rsidRDefault="00681E97" w:rsidP="00681E97">
            <w:pPr>
              <w:rPr>
                <w:rFonts w:ascii="Skeena" w:hAnsi="Skeena"/>
                <w:sz w:val="20"/>
                <w:szCs w:val="20"/>
              </w:rPr>
            </w:pPr>
          </w:p>
        </w:tc>
      </w:tr>
      <w:tr w:rsidR="00681E97" w:rsidRPr="00681E97" w14:paraId="029ED340" w14:textId="77777777" w:rsidTr="00894D7D">
        <w:tc>
          <w:tcPr>
            <w:tcW w:w="3263" w:type="pct"/>
            <w:tcBorders>
              <w:top w:val="nil"/>
              <w:left w:val="single" w:sz="24" w:space="0" w:color="auto"/>
              <w:bottom w:val="single" w:sz="18" w:space="0" w:color="auto"/>
            </w:tcBorders>
          </w:tcPr>
          <w:p w14:paraId="06541F31"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Correct</w:t>
            </w:r>
          </w:p>
          <w:p w14:paraId="643D3F97"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lastRenderedPageBreak/>
              <w:t xml:space="preserve">Change: </w:t>
            </w:r>
          </w:p>
          <w:p w14:paraId="1CBD64D1" w14:textId="77777777" w:rsidR="00681E97" w:rsidRPr="00681E97" w:rsidRDefault="00681E97" w:rsidP="00681E97">
            <w:pPr>
              <w:ind w:left="288"/>
              <w:rPr>
                <w:rFonts w:ascii="Skeena" w:hAnsi="Skeena"/>
                <w:sz w:val="20"/>
                <w:szCs w:val="20"/>
              </w:rPr>
            </w:pPr>
            <w:r w:rsidRPr="00681E97">
              <w:rPr>
                <w:rFonts w:ascii="Skeena" w:hAnsi="Skeena" w:cs="Arial"/>
                <w:sz w:val="20"/>
                <w:szCs w:val="20"/>
              </w:rPr>
              <w:fldChar w:fldCharType="begin">
                <w:ffData>
                  <w:name w:val="Text1"/>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28D15B0D" w14:textId="77777777" w:rsidR="00681E97" w:rsidRPr="00681E97" w:rsidRDefault="00681E97" w:rsidP="00681E97">
            <w:pPr>
              <w:rPr>
                <w:rFonts w:ascii="Skeena" w:hAnsi="Skeena"/>
                <w:sz w:val="20"/>
                <w:szCs w:val="20"/>
              </w:rPr>
            </w:pPr>
          </w:p>
        </w:tc>
      </w:tr>
      <w:tr w:rsidR="00681E97" w:rsidRPr="00681E97" w14:paraId="249EF2B5" w14:textId="77777777" w:rsidTr="00894D7D">
        <w:tc>
          <w:tcPr>
            <w:tcW w:w="3263" w:type="pct"/>
            <w:tcBorders>
              <w:top w:val="single" w:sz="18" w:space="0" w:color="auto"/>
              <w:left w:val="single" w:sz="24" w:space="0" w:color="auto"/>
              <w:bottom w:val="nil"/>
            </w:tcBorders>
          </w:tcPr>
          <w:p w14:paraId="221AE357"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Household Members</w:t>
            </w:r>
          </w:p>
          <w:p w14:paraId="7C905712"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You listed the following people on your application as living with you:</w:t>
            </w:r>
          </w:p>
          <w:p w14:paraId="486955E9" w14:textId="77777777" w:rsidR="00681E97" w:rsidRPr="00681E97" w:rsidRDefault="00681E97" w:rsidP="00681E97">
            <w:pPr>
              <w:widowControl w:val="0"/>
              <w:ind w:left="288" w:hanging="288"/>
              <w:rPr>
                <w:rFonts w:ascii="Skeena" w:hAnsi="Skeena" w:cs="Simplified Arabic Fixed"/>
                <w:sz w:val="20"/>
                <w:szCs w:val="20"/>
              </w:rPr>
            </w:pPr>
            <w:r w:rsidRPr="00681E97">
              <w:rPr>
                <w:rFonts w:ascii="Skeena" w:hAnsi="Skeena" w:cs="Arial"/>
                <w:i/>
                <w:sz w:val="20"/>
                <w:szCs w:val="20"/>
              </w:rPr>
              <w:tab/>
            </w:r>
            <w:r w:rsidRPr="00681E97">
              <w:rPr>
                <w:rFonts w:ascii="Skeena" w:hAnsi="Skeena" w:cs="Simplified Arabic Fixed"/>
                <w:sz w:val="20"/>
                <w:szCs w:val="20"/>
                <w:u w:val="single"/>
              </w:rPr>
              <w:t>Names</w:t>
            </w:r>
            <w:r w:rsidRPr="00681E97">
              <w:rPr>
                <w:rFonts w:ascii="Skeena" w:hAnsi="Skeena" w:cs="Simplified Arabic Fixed"/>
                <w:sz w:val="20"/>
                <w:szCs w:val="20"/>
              </w:rPr>
              <w:t>. Is this correct?</w:t>
            </w:r>
          </w:p>
          <w:p w14:paraId="0C11959A" w14:textId="77777777" w:rsidR="00681E97" w:rsidRPr="00681E97" w:rsidRDefault="00681E97" w:rsidP="00681E97">
            <w:pPr>
              <w:widowControl w:val="0"/>
              <w:ind w:left="288" w:hanging="288"/>
              <w:rPr>
                <w:rFonts w:ascii="Skeena" w:hAnsi="Skeena" w:cs="Arial"/>
                <w:i/>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s there anyone else we should add such as a spouse living somewhere else?</w:t>
            </w:r>
            <w:r w:rsidRPr="00681E97">
              <w:rPr>
                <w:rFonts w:ascii="Skeena" w:hAnsi="Skeena" w:cs="Arial"/>
                <w:i/>
                <w:sz w:val="20"/>
                <w:szCs w:val="20"/>
              </w:rPr>
              <w:t xml:space="preserve"> </w:t>
            </w:r>
          </w:p>
          <w:p w14:paraId="19A4F323" w14:textId="77777777" w:rsidR="00681E97" w:rsidRPr="00681E97" w:rsidRDefault="00681E97" w:rsidP="00681E97">
            <w:pPr>
              <w:widowControl w:val="0"/>
              <w:rPr>
                <w:rFonts w:ascii="Skeena" w:hAnsi="Skeena" w:cs="Arial"/>
                <w:sz w:val="20"/>
                <w:szCs w:val="20"/>
              </w:rPr>
            </w:pPr>
          </w:p>
          <w:p w14:paraId="68105669" w14:textId="77777777" w:rsidR="00681E97" w:rsidRPr="00681E97" w:rsidRDefault="00681E97" w:rsidP="00681E97">
            <w:pPr>
              <w:widowControl w:val="0"/>
              <w:rPr>
                <w:rFonts w:ascii="Skeena" w:hAnsi="Skeena"/>
                <w:sz w:val="20"/>
                <w:szCs w:val="20"/>
              </w:rPr>
            </w:pPr>
            <w:r w:rsidRPr="00681E97">
              <w:rPr>
                <w:rFonts w:ascii="Skeena" w:hAnsi="Skeena" w:cs="Arial"/>
                <w:sz w:val="20"/>
                <w:szCs w:val="20"/>
              </w:rPr>
              <w:t xml:space="preserve">Record </w:t>
            </w:r>
            <w:r w:rsidRPr="00681E97">
              <w:rPr>
                <w:rFonts w:ascii="Skeena" w:hAnsi="Skeena" w:cs="Arial"/>
                <w:sz w:val="20"/>
                <w:szCs w:val="20"/>
                <w:u w:val="single"/>
              </w:rPr>
              <w:t xml:space="preserve">Name, Relationship, Date of </w:t>
            </w:r>
            <w:proofErr w:type="gramStart"/>
            <w:r w:rsidRPr="00681E97">
              <w:rPr>
                <w:rFonts w:ascii="Skeena" w:hAnsi="Skeena" w:cs="Arial"/>
                <w:sz w:val="20"/>
                <w:szCs w:val="20"/>
                <w:u w:val="single"/>
              </w:rPr>
              <w:t>Birth</w:t>
            </w:r>
            <w:proofErr w:type="gramEnd"/>
            <w:r w:rsidRPr="00681E97">
              <w:rPr>
                <w:rFonts w:ascii="Skeena" w:hAnsi="Skeena" w:cs="Arial"/>
                <w:sz w:val="20"/>
                <w:szCs w:val="20"/>
                <w:u w:val="single"/>
              </w:rPr>
              <w:t xml:space="preserve"> and other information as needed</w:t>
            </w:r>
          </w:p>
        </w:tc>
        <w:tc>
          <w:tcPr>
            <w:tcW w:w="1737" w:type="pct"/>
            <w:vMerge w:val="restart"/>
            <w:tcBorders>
              <w:top w:val="single" w:sz="18" w:space="0" w:color="auto"/>
              <w:right w:val="single" w:sz="24" w:space="0" w:color="auto"/>
            </w:tcBorders>
          </w:tcPr>
          <w:p w14:paraId="55CFEC09" w14:textId="77777777" w:rsidR="00681E97" w:rsidRPr="00681E97" w:rsidRDefault="00681E97" w:rsidP="00681E97">
            <w:pPr>
              <w:rPr>
                <w:rFonts w:ascii="Skeena" w:hAnsi="Skeena"/>
                <w:sz w:val="20"/>
                <w:szCs w:val="20"/>
              </w:rPr>
            </w:pPr>
          </w:p>
        </w:tc>
      </w:tr>
      <w:tr w:rsidR="00681E97" w:rsidRPr="00681E97" w14:paraId="3205A99F" w14:textId="77777777" w:rsidTr="00894D7D">
        <w:tc>
          <w:tcPr>
            <w:tcW w:w="3263" w:type="pct"/>
            <w:tcBorders>
              <w:top w:val="nil"/>
              <w:left w:val="single" w:sz="24" w:space="0" w:color="auto"/>
              <w:bottom w:val="single" w:sz="18" w:space="0" w:color="auto"/>
            </w:tcBorders>
          </w:tcPr>
          <w:p w14:paraId="00D1D0A4"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Correct</w:t>
            </w:r>
          </w:p>
          <w:p w14:paraId="0C3DD09D"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t>Change/Addition:</w:t>
            </w:r>
          </w:p>
          <w:p w14:paraId="3A78D0E2" w14:textId="77777777" w:rsidR="00681E97" w:rsidRPr="00681E97" w:rsidRDefault="00681E97" w:rsidP="00681E97">
            <w:pPr>
              <w:ind w:left="288"/>
              <w:rPr>
                <w:rFonts w:ascii="Skeena" w:hAnsi="Skeena"/>
                <w:sz w:val="20"/>
                <w:szCs w:val="20"/>
              </w:rPr>
            </w:pPr>
            <w:r w:rsidRPr="00681E97">
              <w:rPr>
                <w:rFonts w:ascii="Skeena" w:hAnsi="Skeena" w:cs="Arial"/>
                <w:sz w:val="20"/>
                <w:szCs w:val="20"/>
              </w:rPr>
              <w:fldChar w:fldCharType="begin">
                <w:ffData>
                  <w:name w:val="Text1"/>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47F235C5" w14:textId="77777777" w:rsidR="00681E97" w:rsidRPr="00681E97" w:rsidRDefault="00681E97" w:rsidP="00681E97">
            <w:pPr>
              <w:rPr>
                <w:rFonts w:ascii="Skeena" w:hAnsi="Skeena"/>
                <w:sz w:val="20"/>
                <w:szCs w:val="20"/>
              </w:rPr>
            </w:pPr>
          </w:p>
        </w:tc>
      </w:tr>
      <w:tr w:rsidR="00681E97" w:rsidRPr="00681E97" w14:paraId="0632DAA7" w14:textId="77777777" w:rsidTr="00894D7D">
        <w:tc>
          <w:tcPr>
            <w:tcW w:w="3263" w:type="pct"/>
            <w:tcBorders>
              <w:top w:val="single" w:sz="18" w:space="0" w:color="auto"/>
              <w:left w:val="single" w:sz="24" w:space="0" w:color="auto"/>
              <w:bottom w:val="nil"/>
            </w:tcBorders>
          </w:tcPr>
          <w:p w14:paraId="1E49178C" w14:textId="77777777" w:rsidR="00681E97" w:rsidRPr="00681E97" w:rsidRDefault="00681E97" w:rsidP="00681E97">
            <w:pPr>
              <w:widowControl w:val="0"/>
              <w:ind w:left="288" w:hanging="288"/>
              <w:rPr>
                <w:rFonts w:ascii="Skeena" w:hAnsi="Skeena" w:cs="Arial"/>
                <w:b/>
                <w:sz w:val="20"/>
                <w:szCs w:val="20"/>
              </w:rPr>
            </w:pPr>
            <w:r w:rsidRPr="00681E97">
              <w:rPr>
                <w:rFonts w:ascii="Skeena" w:hAnsi="Skeena" w:cs="Arial"/>
                <w:b/>
                <w:sz w:val="20"/>
                <w:szCs w:val="20"/>
              </w:rPr>
              <w:t>Legal Documents</w:t>
            </w:r>
          </w:p>
          <w:p w14:paraId="75192714" w14:textId="77777777" w:rsidR="00681E97" w:rsidRPr="00681E97" w:rsidRDefault="00681E97" w:rsidP="00681E97">
            <w:pPr>
              <w:ind w:left="288" w:hanging="288"/>
              <w:rPr>
                <w:rFonts w:ascii="Skeena" w:hAnsi="Skeena"/>
                <w:sz w:val="20"/>
                <w:szCs w:val="20"/>
              </w:rPr>
            </w:pPr>
            <w:r w:rsidRPr="00681E97">
              <w:rPr>
                <w:sz w:val="20"/>
                <w:szCs w:val="20"/>
              </w:rPr>
              <w:t>→</w:t>
            </w:r>
            <w:r w:rsidRPr="00681E97">
              <w:rPr>
                <w:rFonts w:ascii="Skeena" w:hAnsi="Skeena" w:cs="Arial"/>
                <w:sz w:val="20"/>
                <w:szCs w:val="20"/>
              </w:rPr>
              <w:tab/>
            </w:r>
            <w:r w:rsidRPr="00681E97">
              <w:rPr>
                <w:rFonts w:ascii="Skeena" w:hAnsi="Skeena" w:cs="Simplified Arabic Fixed"/>
                <w:sz w:val="20"/>
                <w:szCs w:val="20"/>
              </w:rPr>
              <w:t>Does anyone have a Conservatorship, Guardianship or Power of Attorney for you?</w:t>
            </w:r>
          </w:p>
        </w:tc>
        <w:tc>
          <w:tcPr>
            <w:tcW w:w="1737" w:type="pct"/>
            <w:vMerge w:val="restart"/>
            <w:tcBorders>
              <w:top w:val="single" w:sz="18" w:space="0" w:color="auto"/>
              <w:right w:val="single" w:sz="24" w:space="0" w:color="auto"/>
            </w:tcBorders>
          </w:tcPr>
          <w:p w14:paraId="60FD2692"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5"/>
                  <w:enabled/>
                  <w:calcOnExit w:val="0"/>
                  <w:checkBox>
                    <w:sizeAuto/>
                    <w:default w:val="0"/>
                    <w:checked w:val="0"/>
                  </w:checkBox>
                </w:ffData>
              </w:fldChar>
            </w:r>
            <w:bookmarkStart w:id="67" w:name="Check5"/>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67"/>
            <w:r w:rsidRPr="00681E97">
              <w:rPr>
                <w:rFonts w:ascii="Skeena" w:hAnsi="Skeena" w:cs="Arial"/>
                <w:sz w:val="20"/>
                <w:szCs w:val="20"/>
              </w:rPr>
              <w:tab/>
              <w:t xml:space="preserve">Copy in File </w:t>
            </w:r>
          </w:p>
          <w:p w14:paraId="6ABD9610" w14:textId="77777777" w:rsidR="00681E97" w:rsidRPr="00681E97" w:rsidRDefault="00681E97" w:rsidP="00681E97">
            <w:pPr>
              <w:ind w:left="353" w:hanging="353"/>
              <w:rPr>
                <w:rFonts w:ascii="Skeena" w:hAnsi="Skeena"/>
                <w:sz w:val="20"/>
                <w:szCs w:val="20"/>
              </w:rPr>
            </w:pPr>
            <w:r w:rsidRPr="00681E97">
              <w:rPr>
                <w:rFonts w:ascii="Skeena" w:hAnsi="Skeena" w:cs="Arial"/>
                <w:sz w:val="20"/>
                <w:szCs w:val="20"/>
              </w:rPr>
              <w:fldChar w:fldCharType="begin">
                <w:ffData>
                  <w:name w:val="Check4"/>
                  <w:enabled/>
                  <w:calcOnExit w:val="0"/>
                  <w:checkBox>
                    <w:sizeAuto/>
                    <w:default w:val="0"/>
                    <w:checked w:val="0"/>
                  </w:checkBox>
                </w:ffData>
              </w:fldChar>
            </w:r>
            <w:bookmarkStart w:id="68" w:name="Check4"/>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68"/>
            <w:r w:rsidRPr="00681E97">
              <w:rPr>
                <w:rFonts w:ascii="Skeena" w:hAnsi="Skeena" w:cs="Arial"/>
                <w:sz w:val="20"/>
                <w:szCs w:val="20"/>
              </w:rPr>
              <w:tab/>
              <w:t>1233 – Copy Requested</w:t>
            </w:r>
          </w:p>
        </w:tc>
      </w:tr>
      <w:tr w:rsidR="00681E97" w:rsidRPr="00681E97" w14:paraId="0FD2AE59" w14:textId="77777777" w:rsidTr="00894D7D">
        <w:tc>
          <w:tcPr>
            <w:tcW w:w="3263" w:type="pct"/>
            <w:tcBorders>
              <w:top w:val="nil"/>
              <w:left w:val="single" w:sz="24" w:space="0" w:color="auto"/>
              <w:bottom w:val="single" w:sz="18" w:space="0" w:color="auto"/>
            </w:tcBorders>
          </w:tcPr>
          <w:p w14:paraId="67FAEF4A"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2"/>
                  <w:enabled/>
                  <w:calcOnExit w:val="0"/>
                  <w:checkBox>
                    <w:sizeAuto/>
                    <w:default w:val="0"/>
                    <w:checked w:val="0"/>
                  </w:checkBox>
                </w:ffData>
              </w:fldChar>
            </w:r>
            <w:bookmarkStart w:id="69" w:name="Check2"/>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69"/>
            <w:r w:rsidRPr="00681E97">
              <w:rPr>
                <w:rFonts w:ascii="Skeena" w:hAnsi="Skeena" w:cs="Arial"/>
                <w:sz w:val="20"/>
                <w:szCs w:val="20"/>
              </w:rPr>
              <w:t xml:space="preserve"> None</w:t>
            </w:r>
          </w:p>
          <w:p w14:paraId="20BAD3AF" w14:textId="77777777" w:rsidR="00681E97" w:rsidRPr="00681E97" w:rsidRDefault="00681E97" w:rsidP="00681E97">
            <w:pPr>
              <w:widowControl w:val="0"/>
              <w:tabs>
                <w:tab w:val="left" w:pos="1944"/>
                <w:tab w:val="left" w:pos="3600"/>
              </w:tabs>
              <w:ind w:left="288"/>
              <w:rPr>
                <w:rFonts w:ascii="Skeena" w:hAnsi="Skeena" w:cs="Arial"/>
                <w:sz w:val="20"/>
                <w:szCs w:val="20"/>
              </w:rPr>
            </w:pPr>
            <w:r w:rsidRPr="00681E97">
              <w:rPr>
                <w:rFonts w:ascii="Skeena" w:hAnsi="Skeena" w:cs="Arial"/>
                <w:sz w:val="20"/>
                <w:szCs w:val="20"/>
              </w:rPr>
              <w:fldChar w:fldCharType="begin">
                <w:ffData>
                  <w:name w:val="Check3"/>
                  <w:enabled/>
                  <w:calcOnExit w:val="0"/>
                  <w:checkBox>
                    <w:sizeAuto/>
                    <w:default w:val="0"/>
                    <w:checked w:val="0"/>
                  </w:checkBox>
                </w:ffData>
              </w:fldChar>
            </w:r>
            <w:bookmarkStart w:id="70" w:name="Check3"/>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0"/>
            <w:r w:rsidRPr="00681E97">
              <w:rPr>
                <w:rFonts w:ascii="Skeena" w:hAnsi="Skeena" w:cs="Arial"/>
                <w:sz w:val="20"/>
                <w:szCs w:val="20"/>
              </w:rPr>
              <w:t xml:space="preserve"> Conservatorship</w:t>
            </w:r>
            <w:r w:rsidRPr="00681E97">
              <w:rPr>
                <w:rFonts w:ascii="Skeena" w:hAnsi="Skeena" w:cs="Arial"/>
                <w:sz w:val="20"/>
                <w:szCs w:val="20"/>
              </w:rPr>
              <w:tab/>
            </w:r>
          </w:p>
          <w:p w14:paraId="3A57A655" w14:textId="77777777" w:rsidR="00681E97" w:rsidRPr="00681E97" w:rsidRDefault="00681E97" w:rsidP="00681E97">
            <w:pPr>
              <w:widowControl w:val="0"/>
              <w:tabs>
                <w:tab w:val="left" w:pos="1944"/>
                <w:tab w:val="left" w:pos="3600"/>
              </w:tabs>
              <w:ind w:left="288"/>
              <w:rPr>
                <w:rFonts w:ascii="Skeena" w:hAnsi="Skeena" w:cs="Arial"/>
                <w:sz w:val="20"/>
                <w:szCs w:val="20"/>
              </w:rPr>
            </w:pPr>
            <w:r w:rsidRPr="00681E97">
              <w:rPr>
                <w:rFonts w:ascii="Skeena" w:hAnsi="Skeena" w:cs="Arial"/>
                <w:sz w:val="20"/>
                <w:szCs w:val="20"/>
              </w:rPr>
              <w:fldChar w:fldCharType="begin">
                <w:ffData>
                  <w:name w:val="Check3"/>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Guardianship</w:t>
            </w:r>
          </w:p>
          <w:p w14:paraId="4F94E8D7" w14:textId="77777777" w:rsidR="00681E97" w:rsidRPr="00681E97" w:rsidRDefault="00681E97" w:rsidP="00681E97">
            <w:pPr>
              <w:widowControl w:val="0"/>
              <w:tabs>
                <w:tab w:val="left" w:pos="1944"/>
                <w:tab w:val="left" w:pos="3600"/>
              </w:tabs>
              <w:ind w:left="288"/>
              <w:rPr>
                <w:rFonts w:ascii="Skeena" w:hAnsi="Skeena" w:cs="Arial"/>
                <w:sz w:val="20"/>
                <w:szCs w:val="20"/>
              </w:rPr>
            </w:pPr>
            <w:r w:rsidRPr="00681E97">
              <w:rPr>
                <w:rFonts w:ascii="Skeena" w:hAnsi="Skeena" w:cs="Arial"/>
                <w:sz w:val="20"/>
                <w:szCs w:val="20"/>
              </w:rPr>
              <w:fldChar w:fldCharType="begin">
                <w:ffData>
                  <w:name w:val="Check3"/>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Power of Attorney</w:t>
            </w:r>
          </w:p>
          <w:p w14:paraId="1EB55168" w14:textId="77777777" w:rsidR="00681E97" w:rsidRPr="00681E97" w:rsidRDefault="00681E97" w:rsidP="00681E97">
            <w:pPr>
              <w:rPr>
                <w:rFonts w:ascii="Skeena" w:hAnsi="Skeena" w:cs="Arial"/>
                <w:sz w:val="20"/>
                <w:szCs w:val="20"/>
              </w:rPr>
            </w:pPr>
            <w:r w:rsidRPr="00681E97">
              <w:rPr>
                <w:rFonts w:ascii="Skeena" w:hAnsi="Skeena" w:cs="Arial"/>
                <w:sz w:val="20"/>
                <w:szCs w:val="20"/>
              </w:rPr>
              <w:t xml:space="preserve">Name: </w:t>
            </w:r>
            <w:r w:rsidRPr="00681E97">
              <w:rPr>
                <w:rFonts w:ascii="Skeena" w:hAnsi="Skeena" w:cs="Arial"/>
                <w:sz w:val="20"/>
                <w:szCs w:val="20"/>
              </w:rPr>
              <w:fldChar w:fldCharType="begin">
                <w:ffData>
                  <w:name w:val="Text2"/>
                  <w:enabled/>
                  <w:calcOnExit w:val="0"/>
                  <w:textInput/>
                </w:ffData>
              </w:fldChar>
            </w:r>
            <w:bookmarkStart w:id="71" w:name="Text2"/>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71"/>
          </w:p>
        </w:tc>
        <w:tc>
          <w:tcPr>
            <w:tcW w:w="1737" w:type="pct"/>
            <w:vMerge/>
            <w:tcBorders>
              <w:bottom w:val="single" w:sz="18" w:space="0" w:color="auto"/>
              <w:right w:val="single" w:sz="24" w:space="0" w:color="auto"/>
            </w:tcBorders>
          </w:tcPr>
          <w:p w14:paraId="2D00B955" w14:textId="77777777" w:rsidR="00681E97" w:rsidRPr="00681E97" w:rsidRDefault="00681E97" w:rsidP="00681E97">
            <w:pPr>
              <w:rPr>
                <w:rFonts w:ascii="Skeena" w:hAnsi="Skeena"/>
                <w:sz w:val="20"/>
                <w:szCs w:val="20"/>
              </w:rPr>
            </w:pPr>
          </w:p>
        </w:tc>
      </w:tr>
      <w:tr w:rsidR="00681E97" w:rsidRPr="00681E97" w14:paraId="23973B07" w14:textId="77777777" w:rsidTr="00894D7D">
        <w:tc>
          <w:tcPr>
            <w:tcW w:w="3263" w:type="pct"/>
            <w:tcBorders>
              <w:top w:val="single" w:sz="18" w:space="0" w:color="auto"/>
              <w:left w:val="single" w:sz="24" w:space="0" w:color="auto"/>
              <w:bottom w:val="nil"/>
            </w:tcBorders>
          </w:tcPr>
          <w:p w14:paraId="20775637"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Requested Service Type</w:t>
            </w:r>
          </w:p>
          <w:p w14:paraId="1D333334"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 xml:space="preserve">On your application you indicated you are interested in </w:t>
            </w:r>
            <w:r w:rsidRPr="00681E97">
              <w:rPr>
                <w:rFonts w:ascii="Skeena" w:hAnsi="Skeena" w:cs="Simplified Arabic Fixed"/>
                <w:sz w:val="20"/>
                <w:szCs w:val="20"/>
                <w:u w:val="single"/>
              </w:rPr>
              <w:t>Service Type</w:t>
            </w:r>
            <w:r w:rsidRPr="00681E97">
              <w:rPr>
                <w:rFonts w:ascii="Skeena" w:hAnsi="Skeena" w:cs="Simplified Arabic Fixed"/>
                <w:sz w:val="20"/>
                <w:szCs w:val="20"/>
              </w:rPr>
              <w:t>. Is this correct?</w:t>
            </w:r>
          </w:p>
        </w:tc>
        <w:tc>
          <w:tcPr>
            <w:tcW w:w="1737" w:type="pct"/>
            <w:vMerge w:val="restart"/>
            <w:tcBorders>
              <w:top w:val="single" w:sz="18" w:space="0" w:color="auto"/>
              <w:right w:val="single" w:sz="24" w:space="0" w:color="auto"/>
            </w:tcBorders>
          </w:tcPr>
          <w:p w14:paraId="504026B5" w14:textId="77777777" w:rsidR="00681E97" w:rsidRPr="00681E97" w:rsidRDefault="00681E97" w:rsidP="00681E97">
            <w:pPr>
              <w:widowControl w:val="0"/>
              <w:ind w:left="360" w:hanging="360"/>
              <w:rPr>
                <w:rFonts w:ascii="Skeena" w:hAnsi="Skeena" w:cs="Arial"/>
                <w:sz w:val="20"/>
                <w:szCs w:val="20"/>
              </w:rPr>
            </w:pPr>
            <w:r w:rsidRPr="00681E97">
              <w:rPr>
                <w:rFonts w:ascii="Skeena" w:hAnsi="Skeena" w:cs="Arial"/>
                <w:sz w:val="20"/>
                <w:szCs w:val="20"/>
              </w:rPr>
              <w:fldChar w:fldCharType="begin">
                <w:ffData>
                  <w:name w:val="Check10"/>
                  <w:enabled/>
                  <w:calcOnExit w:val="0"/>
                  <w:checkBox>
                    <w:sizeAuto/>
                    <w:default w:val="0"/>
                    <w:checked w:val="0"/>
                  </w:checkBox>
                </w:ffData>
              </w:fldChar>
            </w:r>
            <w:bookmarkStart w:id="72" w:name="Check10"/>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2"/>
            <w:r w:rsidRPr="00681E97">
              <w:rPr>
                <w:rFonts w:ascii="Skeena" w:hAnsi="Skeena" w:cs="Arial"/>
                <w:sz w:val="20"/>
                <w:szCs w:val="20"/>
              </w:rPr>
              <w:tab/>
              <w:t>Level of Care Request (NH/HCBS)</w:t>
            </w:r>
          </w:p>
          <w:p w14:paraId="4819DF45" w14:textId="77777777" w:rsidR="00681E97" w:rsidRPr="00681E97" w:rsidRDefault="00681E97" w:rsidP="00681E97">
            <w:pPr>
              <w:widowControl w:val="0"/>
              <w:ind w:left="360" w:hanging="360"/>
              <w:rPr>
                <w:rFonts w:ascii="Skeena" w:hAnsi="Skeena"/>
                <w:sz w:val="20"/>
                <w:szCs w:val="20"/>
              </w:rPr>
            </w:pPr>
            <w:r w:rsidRPr="00681E97">
              <w:rPr>
                <w:rFonts w:ascii="Skeena" w:hAnsi="Skeena" w:cs="Arial"/>
                <w:sz w:val="20"/>
                <w:szCs w:val="20"/>
              </w:rPr>
              <w:fldChar w:fldCharType="begin">
                <w:ffData>
                  <w:name w:val="Check11"/>
                  <w:enabled/>
                  <w:calcOnExit w:val="0"/>
                  <w:checkBox>
                    <w:sizeAuto/>
                    <w:default w:val="0"/>
                    <w:checked w:val="0"/>
                  </w:checkBox>
                </w:ffData>
              </w:fldChar>
            </w:r>
            <w:bookmarkStart w:id="73" w:name="Check11"/>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3"/>
            <w:r w:rsidRPr="00681E97">
              <w:rPr>
                <w:rFonts w:ascii="Skeena" w:hAnsi="Skeena" w:cs="Arial"/>
                <w:sz w:val="20"/>
                <w:szCs w:val="20"/>
              </w:rPr>
              <w:tab/>
              <w:t>Slot Request (OSS)</w:t>
            </w:r>
          </w:p>
        </w:tc>
      </w:tr>
      <w:tr w:rsidR="00681E97" w:rsidRPr="00681E97" w14:paraId="681836E5" w14:textId="77777777" w:rsidTr="00894D7D">
        <w:tc>
          <w:tcPr>
            <w:tcW w:w="3263" w:type="pct"/>
            <w:tcBorders>
              <w:top w:val="nil"/>
              <w:left w:val="single" w:sz="24" w:space="0" w:color="auto"/>
              <w:bottom w:val="single" w:sz="18" w:space="0" w:color="auto"/>
            </w:tcBorders>
          </w:tcPr>
          <w:p w14:paraId="7BC030AA" w14:textId="77777777" w:rsidR="00681E97" w:rsidRPr="00681E97" w:rsidRDefault="00681E97" w:rsidP="00681E97">
            <w:pPr>
              <w:widowControl w:val="0"/>
              <w:tabs>
                <w:tab w:val="left" w:pos="1944"/>
                <w:tab w:val="left" w:pos="3744"/>
              </w:tabs>
              <w:ind w:left="288"/>
              <w:rPr>
                <w:rFonts w:ascii="Skeena" w:hAnsi="Skeena" w:cs="Arial"/>
                <w:sz w:val="20"/>
                <w:szCs w:val="20"/>
              </w:rPr>
            </w:pPr>
            <w:r w:rsidRPr="00681E97">
              <w:rPr>
                <w:rFonts w:ascii="Skeena" w:hAnsi="Skeena" w:cs="Arial"/>
                <w:sz w:val="20"/>
                <w:szCs w:val="20"/>
              </w:rPr>
              <w:fldChar w:fldCharType="begin">
                <w:ffData>
                  <w:name w:val="Check6"/>
                  <w:enabled/>
                  <w:calcOnExit w:val="0"/>
                  <w:checkBox>
                    <w:sizeAuto/>
                    <w:default w:val="0"/>
                    <w:checked w:val="0"/>
                  </w:checkBox>
                </w:ffData>
              </w:fldChar>
            </w:r>
            <w:bookmarkStart w:id="74" w:name="Check6"/>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4"/>
            <w:r w:rsidRPr="00681E97">
              <w:rPr>
                <w:rFonts w:ascii="Skeena" w:hAnsi="Skeena" w:cs="Arial"/>
                <w:sz w:val="20"/>
                <w:szCs w:val="20"/>
              </w:rPr>
              <w:t xml:space="preserve"> Nursing Home</w:t>
            </w:r>
          </w:p>
          <w:p w14:paraId="1717E1A5" w14:textId="77777777" w:rsidR="00681E97" w:rsidRPr="00681E97" w:rsidRDefault="00681E97" w:rsidP="00681E97">
            <w:pPr>
              <w:widowControl w:val="0"/>
              <w:tabs>
                <w:tab w:val="left" w:pos="1944"/>
                <w:tab w:val="left" w:pos="3744"/>
              </w:tabs>
              <w:ind w:left="288"/>
              <w:rPr>
                <w:rFonts w:ascii="Skeena" w:hAnsi="Skeena" w:cs="Arial"/>
                <w:sz w:val="20"/>
                <w:szCs w:val="20"/>
              </w:rPr>
            </w:pPr>
            <w:r w:rsidRPr="00681E97">
              <w:rPr>
                <w:rFonts w:ascii="Skeena" w:hAnsi="Skeena" w:cs="Arial"/>
                <w:sz w:val="20"/>
                <w:szCs w:val="20"/>
              </w:rPr>
              <w:fldChar w:fldCharType="begin">
                <w:ffData>
                  <w:name w:val="Check7"/>
                  <w:enabled/>
                  <w:calcOnExit w:val="0"/>
                  <w:checkBox>
                    <w:sizeAuto/>
                    <w:default w:val="0"/>
                    <w:checked w:val="0"/>
                  </w:checkBox>
                </w:ffData>
              </w:fldChar>
            </w:r>
            <w:bookmarkStart w:id="75" w:name="Check7"/>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5"/>
            <w:r w:rsidRPr="00681E97">
              <w:rPr>
                <w:rFonts w:ascii="Skeena" w:hAnsi="Skeena" w:cs="Arial"/>
                <w:sz w:val="20"/>
                <w:szCs w:val="20"/>
              </w:rPr>
              <w:t xml:space="preserve"> In Home Care (HCBS)</w:t>
            </w:r>
          </w:p>
          <w:p w14:paraId="0A384266" w14:textId="77777777" w:rsidR="00681E97" w:rsidRPr="00681E97" w:rsidRDefault="00681E97" w:rsidP="00681E97">
            <w:pPr>
              <w:ind w:left="288"/>
              <w:rPr>
                <w:rFonts w:ascii="Skeena" w:hAnsi="Skeena"/>
                <w:sz w:val="20"/>
                <w:szCs w:val="20"/>
              </w:rPr>
            </w:pPr>
            <w:r w:rsidRPr="00681E97">
              <w:rPr>
                <w:rFonts w:ascii="Skeena" w:hAnsi="Skeena" w:cs="Arial"/>
                <w:sz w:val="20"/>
                <w:szCs w:val="20"/>
              </w:rPr>
              <w:fldChar w:fldCharType="begin">
                <w:ffData>
                  <w:name w:val="Check8"/>
                  <w:enabled/>
                  <w:calcOnExit w:val="0"/>
                  <w:checkBox>
                    <w:sizeAuto/>
                    <w:default w:val="0"/>
                    <w:checked w:val="0"/>
                  </w:checkBox>
                </w:ffData>
              </w:fldChar>
            </w:r>
            <w:bookmarkStart w:id="76" w:name="Check8"/>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6"/>
            <w:r w:rsidRPr="00681E97">
              <w:rPr>
                <w:rFonts w:ascii="Skeena" w:hAnsi="Skeena" w:cs="Arial"/>
                <w:sz w:val="20"/>
                <w:szCs w:val="20"/>
              </w:rPr>
              <w:t xml:space="preserve"> OSS</w:t>
            </w:r>
          </w:p>
        </w:tc>
        <w:tc>
          <w:tcPr>
            <w:tcW w:w="1737" w:type="pct"/>
            <w:vMerge/>
            <w:tcBorders>
              <w:bottom w:val="single" w:sz="18" w:space="0" w:color="auto"/>
              <w:right w:val="single" w:sz="24" w:space="0" w:color="auto"/>
            </w:tcBorders>
          </w:tcPr>
          <w:p w14:paraId="2B57F329" w14:textId="77777777" w:rsidR="00681E97" w:rsidRPr="00681E97" w:rsidRDefault="00681E97" w:rsidP="00681E97">
            <w:pPr>
              <w:rPr>
                <w:rFonts w:ascii="Skeena" w:hAnsi="Skeena"/>
                <w:sz w:val="20"/>
                <w:szCs w:val="20"/>
              </w:rPr>
            </w:pPr>
          </w:p>
        </w:tc>
      </w:tr>
      <w:tr w:rsidR="00681E97" w:rsidRPr="00681E97" w14:paraId="754D4E1E" w14:textId="77777777" w:rsidTr="00894D7D">
        <w:tc>
          <w:tcPr>
            <w:tcW w:w="3263" w:type="pct"/>
            <w:tcBorders>
              <w:top w:val="single" w:sz="18" w:space="0" w:color="auto"/>
              <w:left w:val="single" w:sz="24" w:space="0" w:color="auto"/>
              <w:bottom w:val="nil"/>
            </w:tcBorders>
          </w:tcPr>
          <w:p w14:paraId="03FEE894"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Current Location</w:t>
            </w:r>
          </w:p>
          <w:p w14:paraId="652D3321"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Are you currently at home, in a hospital, or at some other facility such as a nursing facility or residential care facility?</w:t>
            </w:r>
          </w:p>
        </w:tc>
        <w:tc>
          <w:tcPr>
            <w:tcW w:w="1737" w:type="pct"/>
            <w:vMerge w:val="restart"/>
            <w:tcBorders>
              <w:top w:val="single" w:sz="18" w:space="0" w:color="auto"/>
              <w:right w:val="single" w:sz="24" w:space="0" w:color="auto"/>
            </w:tcBorders>
          </w:tcPr>
          <w:p w14:paraId="120F7021" w14:textId="77777777" w:rsidR="00681E97" w:rsidRPr="00681E97" w:rsidRDefault="00681E97" w:rsidP="00681E97">
            <w:pPr>
              <w:rPr>
                <w:rFonts w:ascii="Skeena" w:hAnsi="Skeena"/>
                <w:sz w:val="20"/>
                <w:szCs w:val="20"/>
              </w:rPr>
            </w:pPr>
          </w:p>
        </w:tc>
      </w:tr>
      <w:tr w:rsidR="00681E97" w:rsidRPr="00681E97" w14:paraId="5DFFF4E3" w14:textId="77777777" w:rsidTr="00894D7D">
        <w:tc>
          <w:tcPr>
            <w:tcW w:w="3263" w:type="pct"/>
            <w:tcBorders>
              <w:top w:val="nil"/>
              <w:left w:val="single" w:sz="24" w:space="0" w:color="auto"/>
              <w:bottom w:val="single" w:sz="18" w:space="0" w:color="auto"/>
            </w:tcBorders>
          </w:tcPr>
          <w:p w14:paraId="31BAD494" w14:textId="77777777" w:rsidR="00681E97" w:rsidRPr="00681E97" w:rsidRDefault="00681E97" w:rsidP="00681E97">
            <w:pPr>
              <w:widowControl w:val="0"/>
              <w:ind w:left="630" w:hanging="342"/>
              <w:rPr>
                <w:rFonts w:ascii="Skeena" w:hAnsi="Skeena" w:cs="Arial"/>
                <w:sz w:val="20"/>
                <w:szCs w:val="20"/>
              </w:rPr>
            </w:pPr>
            <w:r w:rsidRPr="00681E97">
              <w:rPr>
                <w:rFonts w:ascii="Skeena" w:hAnsi="Skeena" w:cs="Arial"/>
                <w:sz w:val="20"/>
                <w:szCs w:val="20"/>
              </w:rPr>
              <w:fldChar w:fldCharType="begin">
                <w:ffData>
                  <w:name w:val="Check12"/>
                  <w:enabled/>
                  <w:calcOnExit w:val="0"/>
                  <w:checkBox>
                    <w:sizeAuto/>
                    <w:default w:val="0"/>
                    <w:checked w:val="0"/>
                  </w:checkBox>
                </w:ffData>
              </w:fldChar>
            </w:r>
            <w:bookmarkStart w:id="77" w:name="Check12"/>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7"/>
            <w:r w:rsidRPr="00681E97">
              <w:rPr>
                <w:rFonts w:ascii="Skeena" w:hAnsi="Skeena" w:cs="Arial"/>
                <w:sz w:val="20"/>
                <w:szCs w:val="20"/>
              </w:rPr>
              <w:tab/>
              <w:t>Home (Own home or with a relative or friend)</w:t>
            </w:r>
          </w:p>
          <w:p w14:paraId="6779F905"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3"/>
                  <w:enabled/>
                  <w:calcOnExit w:val="0"/>
                  <w:checkBox>
                    <w:sizeAuto/>
                    <w:default w:val="0"/>
                    <w:checked w:val="0"/>
                  </w:checkBox>
                </w:ffData>
              </w:fldChar>
            </w:r>
            <w:bookmarkStart w:id="78" w:name="Check13"/>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8"/>
            <w:r w:rsidRPr="00681E97">
              <w:rPr>
                <w:rFonts w:ascii="Skeena" w:hAnsi="Skeena" w:cs="Arial"/>
                <w:sz w:val="20"/>
                <w:szCs w:val="20"/>
              </w:rPr>
              <w:t xml:space="preserve"> Nursing Home</w:t>
            </w:r>
          </w:p>
          <w:p w14:paraId="4D532B0E"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5"/>
                  <w:enabled/>
                  <w:calcOnExit w:val="0"/>
                  <w:checkBox>
                    <w:sizeAuto/>
                    <w:default w:val="0"/>
                    <w:checked w:val="0"/>
                  </w:checkBox>
                </w:ffData>
              </w:fldChar>
            </w:r>
            <w:bookmarkStart w:id="79" w:name="Check15"/>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79"/>
            <w:r w:rsidRPr="00681E97">
              <w:rPr>
                <w:rFonts w:ascii="Skeena" w:hAnsi="Skeena" w:cs="Arial"/>
                <w:sz w:val="20"/>
                <w:szCs w:val="20"/>
              </w:rPr>
              <w:t xml:space="preserve"> Hospital</w:t>
            </w:r>
          </w:p>
          <w:p w14:paraId="0AA783B1"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fldChar w:fldCharType="begin">
                <w:ffData>
                  <w:name w:val="Check14"/>
                  <w:enabled/>
                  <w:calcOnExit w:val="0"/>
                  <w:checkBox>
                    <w:sizeAuto/>
                    <w:default w:val="0"/>
                    <w:checked w:val="0"/>
                  </w:checkBox>
                </w:ffData>
              </w:fldChar>
            </w:r>
            <w:bookmarkStart w:id="80" w:name="Check14"/>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80"/>
            <w:r w:rsidRPr="00681E97">
              <w:rPr>
                <w:rFonts w:ascii="Skeena" w:hAnsi="Skeena" w:cs="Arial"/>
                <w:sz w:val="20"/>
                <w:szCs w:val="20"/>
              </w:rPr>
              <w:t xml:space="preserve"> CRCF</w:t>
            </w:r>
          </w:p>
          <w:p w14:paraId="5773DB57" w14:textId="77777777" w:rsidR="00681E97" w:rsidRPr="00681E97" w:rsidRDefault="00681E97" w:rsidP="00681E97">
            <w:pPr>
              <w:widowControl w:val="0"/>
              <w:ind w:left="288"/>
              <w:rPr>
                <w:rFonts w:ascii="Skeena" w:hAnsi="Skeena" w:cs="Arial"/>
                <w:sz w:val="20"/>
                <w:szCs w:val="20"/>
              </w:rPr>
            </w:pPr>
            <w:r w:rsidRPr="00681E97">
              <w:rPr>
                <w:rFonts w:ascii="Skeena" w:hAnsi="Skeena" w:cs="Arial"/>
                <w:sz w:val="20"/>
                <w:szCs w:val="20"/>
              </w:rPr>
              <w:t xml:space="preserve">Facility Name: </w:t>
            </w:r>
            <w:r w:rsidRPr="00681E97">
              <w:rPr>
                <w:rFonts w:ascii="Skeena" w:hAnsi="Skeena" w:cs="Arial"/>
                <w:sz w:val="20"/>
                <w:szCs w:val="20"/>
              </w:rPr>
              <w:fldChar w:fldCharType="begin">
                <w:ffData>
                  <w:name w:val="Text3"/>
                  <w:enabled/>
                  <w:calcOnExit w:val="0"/>
                  <w:textInput/>
                </w:ffData>
              </w:fldChar>
            </w:r>
            <w:bookmarkStart w:id="81" w:name="Text3"/>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81"/>
          </w:p>
          <w:p w14:paraId="12B281BC"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t xml:space="preserve">Date Entered: </w:t>
            </w:r>
            <w:r w:rsidRPr="00681E97">
              <w:rPr>
                <w:rFonts w:ascii="Skeena" w:hAnsi="Skeena" w:cs="Arial"/>
                <w:sz w:val="20"/>
                <w:szCs w:val="20"/>
              </w:rPr>
              <w:fldChar w:fldCharType="begin">
                <w:ffData>
                  <w:name w:val="Text4"/>
                  <w:enabled/>
                  <w:calcOnExit w:val="0"/>
                  <w:textInput/>
                </w:ffData>
              </w:fldChar>
            </w:r>
            <w:bookmarkStart w:id="82" w:name="Text4"/>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82"/>
            <w:r w:rsidRPr="00681E97">
              <w:rPr>
                <w:rFonts w:ascii="Skeena" w:hAnsi="Skeena" w:cs="Arial"/>
                <w:sz w:val="20"/>
                <w:szCs w:val="20"/>
              </w:rPr>
              <w:t xml:space="preserve"> </w:t>
            </w:r>
          </w:p>
          <w:p w14:paraId="6527B6B4" w14:textId="77777777" w:rsidR="00681E97" w:rsidRPr="00681E97" w:rsidRDefault="00681E97" w:rsidP="00681E97">
            <w:pPr>
              <w:widowControl w:val="0"/>
              <w:rPr>
                <w:rFonts w:ascii="Skeena" w:hAnsi="Skeena" w:cs="Arial"/>
                <w:sz w:val="20"/>
                <w:szCs w:val="20"/>
              </w:rPr>
            </w:pPr>
          </w:p>
          <w:p w14:paraId="3F98F414"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rPr>
              <w:t>If applicant is currently in a nursing facility:</w:t>
            </w:r>
          </w:p>
          <w:p w14:paraId="69D87130" w14:textId="77777777" w:rsidR="00681E97" w:rsidRPr="00681E97" w:rsidRDefault="00681E97" w:rsidP="00681E97">
            <w:pPr>
              <w:ind w:left="288" w:hanging="288"/>
              <w:rPr>
                <w:rFonts w:ascii="Skeena" w:hAnsi="Skeena" w:cs="Simplified Arabic Fixed"/>
                <w:sz w:val="20"/>
                <w:szCs w:val="20"/>
              </w:rPr>
            </w:pPr>
            <w:r w:rsidRPr="00681E97">
              <w:rPr>
                <w:sz w:val="20"/>
                <w:szCs w:val="20"/>
              </w:rPr>
              <w:t>→</w:t>
            </w:r>
            <w:r w:rsidRPr="00681E97">
              <w:rPr>
                <w:rFonts w:ascii="Skeena" w:hAnsi="Skeena" w:cs="Arial"/>
                <w:sz w:val="20"/>
                <w:szCs w:val="20"/>
              </w:rPr>
              <w:tab/>
            </w:r>
            <w:r w:rsidRPr="00681E97">
              <w:rPr>
                <w:rFonts w:ascii="Skeena" w:hAnsi="Skeena" w:cs="Simplified Arabic Fixed"/>
                <w:sz w:val="20"/>
                <w:szCs w:val="20"/>
              </w:rPr>
              <w:t xml:space="preserve">Did you live at home at any time during the month you entered the nursing facility? </w:t>
            </w:r>
          </w:p>
          <w:p w14:paraId="2F7B3B0B" w14:textId="77777777" w:rsidR="00681E97" w:rsidRPr="00681E97" w:rsidRDefault="00681E97" w:rsidP="00681E97">
            <w:pPr>
              <w:ind w:left="288" w:hanging="288"/>
              <w:rPr>
                <w:rFonts w:ascii="Skeena" w:hAnsi="Skeena" w:cs="Arial"/>
                <w:sz w:val="20"/>
                <w:szCs w:val="20"/>
              </w:rPr>
            </w:pPr>
            <w:r w:rsidRPr="00681E97">
              <w:rPr>
                <w:rFonts w:ascii="Skeena" w:hAnsi="Skeena" w:cs="Simplified Arabic Fixed"/>
                <w:sz w:val="20"/>
                <w:szCs w:val="20"/>
              </w:rPr>
              <w:tab/>
            </w:r>
            <w:r w:rsidRPr="00681E97">
              <w:rPr>
                <w:rFonts w:ascii="Skeena" w:hAnsi="Skeena" w:cs="Arial"/>
                <w:sz w:val="20"/>
                <w:szCs w:val="20"/>
              </w:rPr>
              <w:fldChar w:fldCharType="begin">
                <w:ffData>
                  <w:name w:val="Check37"/>
                  <w:enabled/>
                  <w:calcOnExit w:val="0"/>
                  <w:checkBox>
                    <w:sizeAuto/>
                    <w:default w:val="0"/>
                  </w:checkBox>
                </w:ffData>
              </w:fldChar>
            </w:r>
            <w:bookmarkStart w:id="83" w:name="Check37"/>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83"/>
            <w:r w:rsidRPr="00681E97">
              <w:rPr>
                <w:rFonts w:ascii="Skeena" w:hAnsi="Skeena" w:cs="Arial"/>
                <w:sz w:val="20"/>
                <w:szCs w:val="20"/>
              </w:rPr>
              <w:t xml:space="preserve"> Yes</w:t>
            </w:r>
            <w:r w:rsidRPr="00681E97">
              <w:rPr>
                <w:rFonts w:ascii="Skeena" w:hAnsi="Skeena" w:cs="Arial"/>
                <w:sz w:val="20"/>
                <w:szCs w:val="20"/>
              </w:rPr>
              <w:tab/>
            </w:r>
            <w:r w:rsidRPr="00681E97">
              <w:rPr>
                <w:rFonts w:ascii="Skeena" w:hAnsi="Skeena" w:cs="Arial"/>
                <w:sz w:val="20"/>
                <w:szCs w:val="20"/>
              </w:rPr>
              <w:fldChar w:fldCharType="begin">
                <w:ffData>
                  <w:name w:val="Check38"/>
                  <w:enabled/>
                  <w:calcOnExit w:val="0"/>
                  <w:checkBox>
                    <w:sizeAuto/>
                    <w:default w:val="0"/>
                  </w:checkBox>
                </w:ffData>
              </w:fldChar>
            </w:r>
            <w:bookmarkStart w:id="84" w:name="Check38"/>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84"/>
            <w:r w:rsidRPr="00681E97">
              <w:rPr>
                <w:rFonts w:ascii="Skeena" w:hAnsi="Skeena" w:cs="Arial"/>
                <w:sz w:val="20"/>
                <w:szCs w:val="20"/>
              </w:rPr>
              <w:t xml:space="preserve"> No</w:t>
            </w:r>
          </w:p>
        </w:tc>
        <w:tc>
          <w:tcPr>
            <w:tcW w:w="1737" w:type="pct"/>
            <w:vMerge/>
            <w:tcBorders>
              <w:bottom w:val="single" w:sz="18" w:space="0" w:color="auto"/>
              <w:right w:val="single" w:sz="24" w:space="0" w:color="auto"/>
            </w:tcBorders>
          </w:tcPr>
          <w:p w14:paraId="2594F176" w14:textId="77777777" w:rsidR="00681E97" w:rsidRPr="00681E97" w:rsidRDefault="00681E97" w:rsidP="00681E97">
            <w:pPr>
              <w:rPr>
                <w:rFonts w:ascii="Skeena" w:hAnsi="Skeena"/>
                <w:sz w:val="20"/>
                <w:szCs w:val="20"/>
              </w:rPr>
            </w:pPr>
          </w:p>
        </w:tc>
      </w:tr>
      <w:tr w:rsidR="00681E97" w:rsidRPr="00681E97" w14:paraId="78C0D752" w14:textId="77777777" w:rsidTr="00894D7D">
        <w:tc>
          <w:tcPr>
            <w:tcW w:w="3263" w:type="pct"/>
            <w:tcBorders>
              <w:top w:val="single" w:sz="18" w:space="0" w:color="auto"/>
              <w:left w:val="single" w:sz="24" w:space="0" w:color="auto"/>
              <w:bottom w:val="nil"/>
            </w:tcBorders>
          </w:tcPr>
          <w:p w14:paraId="3F628B12"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Categorical</w:t>
            </w:r>
          </w:p>
        </w:tc>
        <w:tc>
          <w:tcPr>
            <w:tcW w:w="1737" w:type="pct"/>
            <w:vMerge w:val="restart"/>
            <w:tcBorders>
              <w:top w:val="single" w:sz="18" w:space="0" w:color="auto"/>
              <w:right w:val="single" w:sz="24" w:space="0" w:color="auto"/>
            </w:tcBorders>
          </w:tcPr>
          <w:p w14:paraId="427E0CE0" w14:textId="77777777" w:rsidR="00681E97" w:rsidRPr="00681E97" w:rsidRDefault="00681E97" w:rsidP="00681E97">
            <w:pPr>
              <w:rPr>
                <w:rFonts w:ascii="Skeena" w:hAnsi="Skeena"/>
                <w:sz w:val="20"/>
                <w:szCs w:val="20"/>
              </w:rPr>
            </w:pPr>
            <w:r w:rsidRPr="00681E97">
              <w:rPr>
                <w:rFonts w:ascii="Skeena" w:hAnsi="Skeena" w:cs="Arial"/>
                <w:sz w:val="20"/>
                <w:szCs w:val="20"/>
              </w:rPr>
              <w:t xml:space="preserve">If Disability is not established, go to </w:t>
            </w:r>
            <w:r w:rsidRPr="00681E97">
              <w:rPr>
                <w:rFonts w:ascii="Skeena" w:hAnsi="Skeena" w:cs="Arial"/>
                <w:b/>
                <w:sz w:val="20"/>
                <w:szCs w:val="20"/>
              </w:rPr>
              <w:t>Disability Script</w:t>
            </w:r>
          </w:p>
        </w:tc>
      </w:tr>
      <w:tr w:rsidR="00681E97" w:rsidRPr="00681E97" w14:paraId="69B14802" w14:textId="77777777" w:rsidTr="00894D7D">
        <w:tc>
          <w:tcPr>
            <w:tcW w:w="3263" w:type="pct"/>
            <w:tcBorders>
              <w:top w:val="nil"/>
              <w:left w:val="single" w:sz="24" w:space="0" w:color="auto"/>
              <w:bottom w:val="single" w:sz="18" w:space="0" w:color="auto"/>
            </w:tcBorders>
          </w:tcPr>
          <w:p w14:paraId="19115EDA" w14:textId="77777777" w:rsidR="00681E97" w:rsidRPr="00681E97" w:rsidRDefault="00681E97" w:rsidP="00681E97">
            <w:pPr>
              <w:widowControl w:val="0"/>
              <w:tabs>
                <w:tab w:val="left" w:pos="1944"/>
                <w:tab w:val="left" w:pos="2916"/>
              </w:tabs>
              <w:ind w:left="288"/>
              <w:rPr>
                <w:rFonts w:ascii="Skeena" w:hAnsi="Skeena" w:cs="Arial"/>
                <w:sz w:val="20"/>
                <w:szCs w:val="20"/>
              </w:rPr>
            </w:pPr>
            <w:r w:rsidRPr="00681E97">
              <w:rPr>
                <w:rFonts w:ascii="Skeena" w:hAnsi="Skeena" w:cs="Arial"/>
                <w:sz w:val="20"/>
                <w:szCs w:val="20"/>
              </w:rPr>
              <w:lastRenderedPageBreak/>
              <w:fldChar w:fldCharType="begin">
                <w:ffData>
                  <w:name w:val="Check16"/>
                  <w:enabled/>
                  <w:calcOnExit w:val="0"/>
                  <w:checkBox>
                    <w:sizeAuto/>
                    <w:default w:val="0"/>
                    <w:checked w:val="0"/>
                  </w:checkBox>
                </w:ffData>
              </w:fldChar>
            </w:r>
            <w:bookmarkStart w:id="85" w:name="Check16"/>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85"/>
            <w:r w:rsidRPr="00681E97">
              <w:rPr>
                <w:rFonts w:ascii="Skeena" w:hAnsi="Skeena" w:cs="Arial"/>
                <w:sz w:val="20"/>
                <w:szCs w:val="20"/>
              </w:rPr>
              <w:t xml:space="preserve"> Aged (Age 65 or older)</w:t>
            </w:r>
          </w:p>
          <w:p w14:paraId="4A7080A0" w14:textId="77777777" w:rsidR="00681E97" w:rsidRPr="00681E97" w:rsidRDefault="00681E97" w:rsidP="00681E97">
            <w:pPr>
              <w:widowControl w:val="0"/>
              <w:tabs>
                <w:tab w:val="left" w:pos="2916"/>
              </w:tabs>
              <w:ind w:left="288"/>
              <w:rPr>
                <w:rFonts w:ascii="Skeena" w:hAnsi="Skeena" w:cs="Arial"/>
                <w:sz w:val="20"/>
                <w:szCs w:val="20"/>
              </w:rPr>
            </w:pPr>
            <w:r w:rsidRPr="00681E97">
              <w:rPr>
                <w:rFonts w:ascii="Skeena" w:hAnsi="Skeena" w:cs="Arial"/>
                <w:sz w:val="20"/>
                <w:szCs w:val="20"/>
              </w:rPr>
              <w:fldChar w:fldCharType="begin">
                <w:ffData>
                  <w:name w:val="Check17"/>
                  <w:enabled/>
                  <w:calcOnExit w:val="0"/>
                  <w:checkBox>
                    <w:sizeAuto/>
                    <w:default w:val="0"/>
                    <w:checked w:val="0"/>
                  </w:checkBox>
                </w:ffData>
              </w:fldChar>
            </w:r>
            <w:bookmarkStart w:id="86" w:name="Check17"/>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86"/>
            <w:r w:rsidRPr="00681E97">
              <w:rPr>
                <w:rFonts w:ascii="Skeena" w:hAnsi="Skeena" w:cs="Arial"/>
                <w:sz w:val="20"/>
                <w:szCs w:val="20"/>
              </w:rPr>
              <w:t xml:space="preserve"> Blind or Disabled</w:t>
            </w:r>
          </w:p>
          <w:p w14:paraId="59035323" w14:textId="77777777" w:rsidR="00681E97" w:rsidRPr="00681E97" w:rsidRDefault="00681E97" w:rsidP="00681E97">
            <w:pPr>
              <w:ind w:left="288"/>
              <w:rPr>
                <w:rFonts w:ascii="Skeena" w:hAnsi="Skeena"/>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bookmarkStart w:id="87" w:name="Check18"/>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87"/>
            <w:r w:rsidRPr="00681E97">
              <w:rPr>
                <w:rFonts w:ascii="Skeena" w:hAnsi="Skeena" w:cs="Arial"/>
                <w:sz w:val="20"/>
                <w:szCs w:val="20"/>
              </w:rPr>
              <w:t xml:space="preserve"> Disability not established</w:t>
            </w:r>
          </w:p>
        </w:tc>
        <w:tc>
          <w:tcPr>
            <w:tcW w:w="1737" w:type="pct"/>
            <w:vMerge/>
            <w:tcBorders>
              <w:bottom w:val="single" w:sz="18" w:space="0" w:color="auto"/>
              <w:right w:val="single" w:sz="24" w:space="0" w:color="auto"/>
            </w:tcBorders>
          </w:tcPr>
          <w:p w14:paraId="6F995DD3" w14:textId="77777777" w:rsidR="00681E97" w:rsidRPr="00681E97" w:rsidRDefault="00681E97" w:rsidP="00681E97">
            <w:pPr>
              <w:rPr>
                <w:rFonts w:ascii="Skeena" w:hAnsi="Skeena"/>
                <w:sz w:val="20"/>
                <w:szCs w:val="20"/>
              </w:rPr>
            </w:pPr>
          </w:p>
        </w:tc>
      </w:tr>
      <w:tr w:rsidR="00681E97" w:rsidRPr="00681E97" w14:paraId="0C376A20" w14:textId="77777777" w:rsidTr="00894D7D">
        <w:trPr>
          <w:cantSplit/>
        </w:trPr>
        <w:tc>
          <w:tcPr>
            <w:tcW w:w="3263" w:type="pct"/>
            <w:tcBorders>
              <w:top w:val="single" w:sz="18" w:space="0" w:color="auto"/>
              <w:left w:val="single" w:sz="24" w:space="0" w:color="auto"/>
              <w:bottom w:val="nil"/>
            </w:tcBorders>
          </w:tcPr>
          <w:p w14:paraId="51246558"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Retroactive</w:t>
            </w:r>
          </w:p>
          <w:p w14:paraId="7C50BB07"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Have you received any medical services in the three months prior to the application?</w:t>
            </w:r>
          </w:p>
        </w:tc>
        <w:tc>
          <w:tcPr>
            <w:tcW w:w="1737" w:type="pct"/>
            <w:vMerge w:val="restart"/>
            <w:tcBorders>
              <w:top w:val="single" w:sz="18" w:space="0" w:color="auto"/>
              <w:right w:val="single" w:sz="24" w:space="0" w:color="auto"/>
            </w:tcBorders>
          </w:tcPr>
          <w:p w14:paraId="4024087C"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Retro info requested</w:t>
            </w:r>
          </w:p>
          <w:p w14:paraId="41664A26"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22"/>
                  <w:enabled/>
                  <w:calcOnExit w:val="0"/>
                  <w:textInput/>
                </w:ffData>
              </w:fldChar>
            </w:r>
            <w:bookmarkStart w:id="88" w:name="Text22"/>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88"/>
          </w:p>
        </w:tc>
      </w:tr>
      <w:tr w:rsidR="00681E97" w:rsidRPr="00681E97" w14:paraId="01915A29" w14:textId="77777777" w:rsidTr="00894D7D">
        <w:tc>
          <w:tcPr>
            <w:tcW w:w="3263" w:type="pct"/>
            <w:tcBorders>
              <w:top w:val="nil"/>
              <w:left w:val="single" w:sz="24" w:space="0" w:color="auto"/>
              <w:bottom w:val="single" w:sz="18" w:space="0" w:color="auto"/>
            </w:tcBorders>
          </w:tcPr>
          <w:p w14:paraId="44EF0AB1"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fldChar w:fldCharType="begin">
                <w:ffData>
                  <w:name w:val="Check26"/>
                  <w:enabled/>
                  <w:calcOnExit w:val="0"/>
                  <w:checkBox>
                    <w:sizeAuto/>
                    <w:default w:val="0"/>
                    <w:checked w:val="0"/>
                  </w:checkBox>
                </w:ffData>
              </w:fldChar>
            </w:r>
            <w:bookmarkStart w:id="89" w:name="Check26"/>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89"/>
            <w:r w:rsidRPr="00681E97">
              <w:rPr>
                <w:rFonts w:ascii="Skeena" w:hAnsi="Skeena" w:cs="Arial"/>
                <w:sz w:val="20"/>
                <w:szCs w:val="20"/>
              </w:rPr>
              <w:tab/>
              <w:t xml:space="preserve">Retro requested on </w:t>
            </w:r>
            <w:proofErr w:type="gramStart"/>
            <w:r w:rsidRPr="00681E97">
              <w:rPr>
                <w:rFonts w:ascii="Skeena" w:hAnsi="Skeena" w:cs="Arial"/>
                <w:sz w:val="20"/>
                <w:szCs w:val="20"/>
              </w:rPr>
              <w:t>application</w:t>
            </w:r>
            <w:proofErr w:type="gramEnd"/>
          </w:p>
          <w:p w14:paraId="217A0391"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fldChar w:fldCharType="begin">
                <w:ffData>
                  <w:name w:val="Check27"/>
                  <w:enabled/>
                  <w:calcOnExit w:val="0"/>
                  <w:checkBox>
                    <w:sizeAuto/>
                    <w:default w:val="0"/>
                    <w:checked w:val="0"/>
                  </w:checkBox>
                </w:ffData>
              </w:fldChar>
            </w:r>
            <w:bookmarkStart w:id="90" w:name="Check27"/>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90"/>
            <w:r w:rsidRPr="00681E97">
              <w:rPr>
                <w:rFonts w:ascii="Skeena" w:hAnsi="Skeena" w:cs="Arial"/>
                <w:sz w:val="20"/>
                <w:szCs w:val="20"/>
              </w:rPr>
              <w:tab/>
              <w:t xml:space="preserve">Retro requested on </w:t>
            </w:r>
            <w:proofErr w:type="gramStart"/>
            <w:r w:rsidRPr="00681E97">
              <w:rPr>
                <w:rFonts w:ascii="Skeena" w:hAnsi="Skeena" w:cs="Arial"/>
                <w:sz w:val="20"/>
                <w:szCs w:val="20"/>
              </w:rPr>
              <w:t>call</w:t>
            </w:r>
            <w:proofErr w:type="gramEnd"/>
          </w:p>
          <w:p w14:paraId="60E78E4B" w14:textId="77777777" w:rsidR="00681E97" w:rsidRPr="00681E97" w:rsidRDefault="00681E97" w:rsidP="00681E97">
            <w:pPr>
              <w:ind w:left="576" w:hanging="288"/>
              <w:rPr>
                <w:rFonts w:ascii="Skeena" w:hAnsi="Skeena"/>
                <w:sz w:val="20"/>
                <w:szCs w:val="20"/>
              </w:rPr>
            </w:pPr>
            <w:r w:rsidRPr="00681E97">
              <w:rPr>
                <w:rFonts w:ascii="Skeena" w:hAnsi="Skeena" w:cs="Arial"/>
                <w:sz w:val="20"/>
                <w:szCs w:val="20"/>
              </w:rPr>
              <w:fldChar w:fldCharType="begin">
                <w:ffData>
                  <w:name w:val="Check28"/>
                  <w:enabled/>
                  <w:calcOnExit w:val="0"/>
                  <w:checkBox>
                    <w:sizeAuto/>
                    <w:default w:val="0"/>
                    <w:checked w:val="0"/>
                  </w:checkBox>
                </w:ffData>
              </w:fldChar>
            </w:r>
            <w:bookmarkStart w:id="91" w:name="Check28"/>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91"/>
            <w:r w:rsidRPr="00681E97">
              <w:rPr>
                <w:rFonts w:ascii="Skeena" w:hAnsi="Skeena" w:cs="Arial"/>
                <w:sz w:val="20"/>
                <w:szCs w:val="20"/>
              </w:rPr>
              <w:tab/>
              <w:t>Retro not requested</w:t>
            </w:r>
          </w:p>
        </w:tc>
        <w:tc>
          <w:tcPr>
            <w:tcW w:w="1737" w:type="pct"/>
            <w:vMerge/>
            <w:tcBorders>
              <w:bottom w:val="single" w:sz="18" w:space="0" w:color="auto"/>
              <w:right w:val="single" w:sz="24" w:space="0" w:color="auto"/>
            </w:tcBorders>
          </w:tcPr>
          <w:p w14:paraId="2E4AAB10" w14:textId="77777777" w:rsidR="00681E97" w:rsidRPr="00681E97" w:rsidRDefault="00681E97" w:rsidP="00681E97">
            <w:pPr>
              <w:rPr>
                <w:rFonts w:ascii="Skeena" w:hAnsi="Skeena"/>
                <w:sz w:val="20"/>
                <w:szCs w:val="20"/>
              </w:rPr>
            </w:pPr>
          </w:p>
        </w:tc>
      </w:tr>
      <w:tr w:rsidR="00681E97" w:rsidRPr="00681E97" w14:paraId="3EB55D34" w14:textId="77777777" w:rsidTr="00894D7D">
        <w:tc>
          <w:tcPr>
            <w:tcW w:w="3263" w:type="pct"/>
            <w:tcBorders>
              <w:top w:val="single" w:sz="18" w:space="0" w:color="auto"/>
              <w:left w:val="single" w:sz="24" w:space="0" w:color="auto"/>
              <w:bottom w:val="nil"/>
            </w:tcBorders>
          </w:tcPr>
          <w:p w14:paraId="403C861A"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Other Benefits</w:t>
            </w:r>
          </w:p>
          <w:p w14:paraId="6CF1578E"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Have you or your spouse ever served in the military?</w:t>
            </w:r>
          </w:p>
          <w:p w14:paraId="01B8CC2A" w14:textId="77777777" w:rsidR="00681E97" w:rsidRPr="00681E97" w:rsidRDefault="00681E97" w:rsidP="00681E97">
            <w:pPr>
              <w:widowControl w:val="0"/>
              <w:tabs>
                <w:tab w:val="left" w:pos="1944"/>
                <w:tab w:val="left" w:pos="2916"/>
              </w:tabs>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Have you or your spouse ever worked somewhere which has a retirement benefit?</w:t>
            </w:r>
          </w:p>
        </w:tc>
        <w:tc>
          <w:tcPr>
            <w:tcW w:w="1737" w:type="pct"/>
            <w:vMerge w:val="restart"/>
            <w:tcBorders>
              <w:top w:val="single" w:sz="18" w:space="0" w:color="auto"/>
              <w:right w:val="single" w:sz="24" w:space="0" w:color="auto"/>
            </w:tcBorders>
          </w:tcPr>
          <w:p w14:paraId="297D1830"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Refer to apply for other benefits</w:t>
            </w:r>
          </w:p>
          <w:p w14:paraId="3F15B45E" w14:textId="77777777" w:rsidR="00681E97" w:rsidRPr="00681E97" w:rsidRDefault="00681E97" w:rsidP="00681E97">
            <w:pPr>
              <w:ind w:left="402"/>
              <w:rPr>
                <w:rFonts w:ascii="Skeena" w:hAnsi="Skeena"/>
                <w:sz w:val="20"/>
                <w:szCs w:val="20"/>
              </w:rPr>
            </w:pPr>
            <w:r w:rsidRPr="00681E97">
              <w:rPr>
                <w:rFonts w:ascii="Skeena" w:hAnsi="Skeena" w:cs="Arial"/>
                <w:sz w:val="20"/>
                <w:szCs w:val="20"/>
              </w:rPr>
              <w:fldChar w:fldCharType="begin">
                <w:ffData>
                  <w:name w:val="Text23"/>
                  <w:enabled/>
                  <w:calcOnExit w:val="0"/>
                  <w:textInput/>
                </w:ffData>
              </w:fldChar>
            </w:r>
            <w:bookmarkStart w:id="92" w:name="Text23"/>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92"/>
          </w:p>
        </w:tc>
      </w:tr>
      <w:tr w:rsidR="00681E97" w:rsidRPr="00681E97" w14:paraId="012F1EF4" w14:textId="77777777" w:rsidTr="00894D7D">
        <w:tc>
          <w:tcPr>
            <w:tcW w:w="3263" w:type="pct"/>
            <w:tcBorders>
              <w:top w:val="nil"/>
              <w:left w:val="single" w:sz="24" w:space="0" w:color="auto"/>
              <w:bottom w:val="single" w:sz="18" w:space="0" w:color="auto"/>
            </w:tcBorders>
          </w:tcPr>
          <w:p w14:paraId="4EC572AD"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 other potential income</w:t>
            </w:r>
          </w:p>
          <w:p w14:paraId="07CD2813"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Currently </w:t>
            </w:r>
            <w:proofErr w:type="gramStart"/>
            <w:r w:rsidRPr="00681E97">
              <w:rPr>
                <w:rFonts w:ascii="Skeena" w:hAnsi="Skeena" w:cs="Arial"/>
                <w:sz w:val="20"/>
                <w:szCs w:val="20"/>
              </w:rPr>
              <w:t>receive</w:t>
            </w:r>
            <w:proofErr w:type="gramEnd"/>
          </w:p>
          <w:p w14:paraId="6487107B"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Other potential income</w:t>
            </w:r>
          </w:p>
          <w:p w14:paraId="2C9025A3" w14:textId="77777777" w:rsidR="00681E97" w:rsidRPr="00681E97" w:rsidRDefault="00681E97" w:rsidP="00681E97">
            <w:pPr>
              <w:ind w:left="630"/>
              <w:rPr>
                <w:rFonts w:ascii="Skeena" w:hAnsi="Skeena"/>
                <w:sz w:val="20"/>
                <w:szCs w:val="20"/>
              </w:rPr>
            </w:pPr>
            <w:r w:rsidRPr="00681E97">
              <w:rPr>
                <w:rFonts w:ascii="Skeena" w:hAnsi="Skeena" w:cs="Arial"/>
                <w:sz w:val="20"/>
                <w:szCs w:val="20"/>
              </w:rPr>
              <w:fldChar w:fldCharType="begin">
                <w:ffData>
                  <w:name w:val="Text20"/>
                  <w:enabled/>
                  <w:calcOnExit w:val="0"/>
                  <w:textInput/>
                </w:ffData>
              </w:fldChar>
            </w:r>
            <w:bookmarkStart w:id="93" w:name="Text20"/>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93"/>
          </w:p>
        </w:tc>
        <w:tc>
          <w:tcPr>
            <w:tcW w:w="1737" w:type="pct"/>
            <w:vMerge/>
            <w:tcBorders>
              <w:bottom w:val="single" w:sz="18" w:space="0" w:color="auto"/>
              <w:right w:val="single" w:sz="24" w:space="0" w:color="auto"/>
            </w:tcBorders>
          </w:tcPr>
          <w:p w14:paraId="3100A7B9" w14:textId="77777777" w:rsidR="00681E97" w:rsidRPr="00681E97" w:rsidRDefault="00681E97" w:rsidP="00681E97">
            <w:pPr>
              <w:rPr>
                <w:rFonts w:ascii="Skeena" w:hAnsi="Skeena"/>
                <w:sz w:val="20"/>
                <w:szCs w:val="20"/>
              </w:rPr>
            </w:pPr>
          </w:p>
        </w:tc>
      </w:tr>
      <w:tr w:rsidR="00681E97" w:rsidRPr="00681E97" w14:paraId="4458E48C" w14:textId="77777777" w:rsidTr="00894D7D">
        <w:tc>
          <w:tcPr>
            <w:tcW w:w="3263" w:type="pct"/>
            <w:tcBorders>
              <w:top w:val="single" w:sz="18" w:space="0" w:color="auto"/>
              <w:left w:val="single" w:sz="24" w:space="0" w:color="auto"/>
              <w:bottom w:val="nil"/>
            </w:tcBorders>
          </w:tcPr>
          <w:p w14:paraId="07C339B5"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b/>
                <w:sz w:val="20"/>
                <w:szCs w:val="20"/>
              </w:rPr>
              <w:t>Income</w:t>
            </w:r>
            <w:r w:rsidRPr="00681E97">
              <w:rPr>
                <w:rFonts w:ascii="Skeena" w:hAnsi="Skeena" w:cs="Arial"/>
                <w:sz w:val="20"/>
                <w:szCs w:val="20"/>
              </w:rPr>
              <w:t xml:space="preserve"> – Applicant</w:t>
            </w:r>
          </w:p>
          <w:p w14:paraId="678977AB" w14:textId="77777777" w:rsidR="00681E97" w:rsidRPr="00681E97" w:rsidRDefault="00681E97" w:rsidP="00681E97">
            <w:pPr>
              <w:rPr>
                <w:rFonts w:ascii="Skeena" w:hAnsi="Skeena"/>
                <w:sz w:val="20"/>
                <w:szCs w:val="20"/>
              </w:rPr>
            </w:pPr>
            <w:r w:rsidRPr="00681E97">
              <w:rPr>
                <w:rFonts w:ascii="Skeena" w:hAnsi="Skeena" w:cs="Arial"/>
                <w:sz w:val="20"/>
                <w:szCs w:val="20"/>
                <w:u w:val="single"/>
              </w:rPr>
              <w:t>Complete before call. Make any notes or corrections as necessary:</w:t>
            </w:r>
          </w:p>
        </w:tc>
        <w:tc>
          <w:tcPr>
            <w:tcW w:w="1737" w:type="pct"/>
            <w:tcBorders>
              <w:top w:val="single" w:sz="18" w:space="0" w:color="auto"/>
              <w:bottom w:val="nil"/>
              <w:right w:val="single" w:sz="24" w:space="0" w:color="auto"/>
            </w:tcBorders>
          </w:tcPr>
          <w:p w14:paraId="1FC0D931" w14:textId="77777777" w:rsidR="00681E97" w:rsidRPr="00681E97" w:rsidRDefault="00681E97" w:rsidP="00681E97">
            <w:pPr>
              <w:rPr>
                <w:rFonts w:ascii="Skeena" w:hAnsi="Skeena"/>
                <w:sz w:val="20"/>
                <w:szCs w:val="20"/>
              </w:rPr>
            </w:pPr>
          </w:p>
        </w:tc>
      </w:tr>
      <w:tr w:rsidR="00681E97" w:rsidRPr="00681E97" w14:paraId="7D4FEDB1" w14:textId="77777777" w:rsidTr="00894D7D">
        <w:tc>
          <w:tcPr>
            <w:tcW w:w="3263" w:type="pct"/>
            <w:tcBorders>
              <w:top w:val="nil"/>
              <w:left w:val="single" w:sz="24" w:space="0" w:color="auto"/>
              <w:bottom w:val="nil"/>
            </w:tcBorders>
          </w:tcPr>
          <w:p w14:paraId="2144AE18"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You listed the following income on your application:</w:t>
            </w:r>
          </w:p>
        </w:tc>
        <w:tc>
          <w:tcPr>
            <w:tcW w:w="1737" w:type="pct"/>
            <w:vMerge w:val="restart"/>
            <w:tcBorders>
              <w:top w:val="nil"/>
              <w:right w:val="single" w:sz="24" w:space="0" w:color="auto"/>
            </w:tcBorders>
          </w:tcPr>
          <w:p w14:paraId="62D7A363"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Income Verification Requested</w:t>
            </w:r>
          </w:p>
          <w:p w14:paraId="05A3F08C"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2209F22B" w14:textId="77777777" w:rsidTr="00894D7D">
        <w:tc>
          <w:tcPr>
            <w:tcW w:w="3263" w:type="pct"/>
            <w:tcBorders>
              <w:top w:val="nil"/>
              <w:left w:val="single" w:sz="24" w:space="0" w:color="auto"/>
              <w:bottom w:val="single" w:sz="4" w:space="0" w:color="auto"/>
            </w:tcBorders>
          </w:tcPr>
          <w:p w14:paraId="7E5EA066" w14:textId="77777777" w:rsidR="00681E97" w:rsidRPr="00681E97" w:rsidRDefault="00681E97" w:rsidP="00681E97">
            <w:pPr>
              <w:widowControl w:val="0"/>
              <w:tabs>
                <w:tab w:val="left" w:pos="5040"/>
              </w:tabs>
              <w:ind w:left="288"/>
              <w:rPr>
                <w:rFonts w:ascii="Skeena" w:hAnsi="Skeena" w:cs="Arial"/>
                <w:sz w:val="20"/>
                <w:szCs w:val="20"/>
              </w:rPr>
            </w:pPr>
            <w:r w:rsidRPr="00681E97">
              <w:rPr>
                <w:rFonts w:ascii="Skeena" w:hAnsi="Skeena" w:cs="Arial"/>
                <w:sz w:val="20"/>
                <w:szCs w:val="20"/>
                <w:u w:val="single"/>
              </w:rPr>
              <w:t>Source</w:t>
            </w:r>
            <w:r w:rsidRPr="00681E97">
              <w:rPr>
                <w:rFonts w:ascii="Skeena" w:hAnsi="Skeena" w:cs="Arial"/>
                <w:sz w:val="20"/>
                <w:szCs w:val="20"/>
              </w:rPr>
              <w:tab/>
            </w:r>
            <w:r w:rsidRPr="00681E97">
              <w:rPr>
                <w:rFonts w:ascii="Skeena" w:hAnsi="Skeena" w:cs="Arial"/>
                <w:sz w:val="20"/>
                <w:szCs w:val="20"/>
                <w:u w:val="single"/>
              </w:rPr>
              <w:t>Amount</w:t>
            </w:r>
          </w:p>
          <w:p w14:paraId="0F3C6810"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bookmarkStart w:id="94" w:name="Check29"/>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94"/>
            <w:r w:rsidRPr="00681E97">
              <w:rPr>
                <w:rFonts w:ascii="Skeena" w:hAnsi="Skeena" w:cs="Arial"/>
                <w:sz w:val="20"/>
                <w:szCs w:val="20"/>
              </w:rPr>
              <w:tab/>
              <w:t>SSA/Railroad</w:t>
            </w:r>
            <w:r w:rsidRPr="00681E97">
              <w:rPr>
                <w:rFonts w:ascii="Skeena" w:hAnsi="Skeena" w:cs="Arial"/>
                <w:sz w:val="20"/>
                <w:szCs w:val="20"/>
              </w:rPr>
              <w:tab/>
            </w:r>
            <w:r w:rsidRPr="00681E97">
              <w:rPr>
                <w:rFonts w:ascii="Skeena" w:hAnsi="Skeena" w:cs="Arial"/>
                <w:sz w:val="20"/>
                <w:szCs w:val="20"/>
              </w:rPr>
              <w:fldChar w:fldCharType="begin">
                <w:ffData>
                  <w:name w:val="SSA_RRB"/>
                  <w:enabled/>
                  <w:calcOnExit/>
                  <w:textInput>
                    <w:type w:val="number"/>
                    <w:format w:val="0.00"/>
                  </w:textInput>
                </w:ffData>
              </w:fldChar>
            </w:r>
            <w:bookmarkStart w:id="95" w:name="SSA_RRB"/>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95"/>
          </w:p>
          <w:p w14:paraId="1B70DCCC"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Veterans Benefits</w:t>
            </w:r>
            <w:r w:rsidRPr="00681E97">
              <w:rPr>
                <w:rFonts w:ascii="Skeena" w:hAnsi="Skeena" w:cs="Arial"/>
                <w:sz w:val="20"/>
                <w:szCs w:val="20"/>
              </w:rPr>
              <w:tab/>
            </w:r>
            <w:r w:rsidRPr="00681E97">
              <w:rPr>
                <w:rFonts w:ascii="Skeena" w:hAnsi="Skeena" w:cs="Arial"/>
                <w:sz w:val="20"/>
                <w:szCs w:val="20"/>
              </w:rPr>
              <w:fldChar w:fldCharType="begin">
                <w:ffData>
                  <w:name w:val="VA"/>
                  <w:enabled/>
                  <w:calcOnExit/>
                  <w:textInput>
                    <w:type w:val="number"/>
                    <w:format w:val="0.00"/>
                  </w:textInput>
                </w:ffData>
              </w:fldChar>
            </w:r>
            <w:bookmarkStart w:id="96" w:name="VA"/>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96"/>
          </w:p>
          <w:p w14:paraId="53D32D50"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Retirement/Pension</w:t>
            </w:r>
            <w:r w:rsidRPr="00681E97">
              <w:rPr>
                <w:rFonts w:ascii="Skeena" w:hAnsi="Skeena" w:cs="Arial"/>
                <w:sz w:val="20"/>
                <w:szCs w:val="20"/>
              </w:rPr>
              <w:tab/>
            </w:r>
            <w:r w:rsidRPr="00681E97">
              <w:rPr>
                <w:rFonts w:ascii="Skeena" w:hAnsi="Skeena" w:cs="Arial"/>
                <w:sz w:val="20"/>
                <w:szCs w:val="20"/>
              </w:rPr>
              <w:fldChar w:fldCharType="begin">
                <w:ffData>
                  <w:name w:val="Retire"/>
                  <w:enabled/>
                  <w:calcOnExit/>
                  <w:textInput>
                    <w:type w:val="number"/>
                    <w:format w:val="0.00"/>
                  </w:textInput>
                </w:ffData>
              </w:fldChar>
            </w:r>
            <w:bookmarkStart w:id="97" w:name="Retire"/>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97"/>
          </w:p>
          <w:p w14:paraId="677E4089"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Other:</w:t>
            </w:r>
          </w:p>
          <w:tbl>
            <w:tblPr>
              <w:tblStyle w:val="TableGrid7"/>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6"/>
              <w:gridCol w:w="1637"/>
            </w:tblGrid>
            <w:tr w:rsidR="00681E97" w:rsidRPr="00681E97" w14:paraId="1CA33034" w14:textId="77777777" w:rsidTr="00894D7D">
              <w:tc>
                <w:tcPr>
                  <w:tcW w:w="4267" w:type="dxa"/>
                </w:tcPr>
                <w:p w14:paraId="717EA5E0"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bookmarkStart w:id="98" w:name="Text16"/>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98"/>
                </w:p>
              </w:tc>
              <w:tc>
                <w:tcPr>
                  <w:tcW w:w="1856" w:type="dxa"/>
                </w:tcPr>
                <w:p w14:paraId="22AE87F9"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Other_1"/>
                        <w:enabled/>
                        <w:calcOnExit/>
                        <w:textInput>
                          <w:type w:val="number"/>
                          <w:format w:val="0.00"/>
                        </w:textInput>
                      </w:ffData>
                    </w:fldChar>
                  </w:r>
                  <w:bookmarkStart w:id="99" w:name="Other_1"/>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99"/>
                </w:p>
              </w:tc>
            </w:tr>
            <w:tr w:rsidR="00681E97" w:rsidRPr="00681E97" w14:paraId="045F584D" w14:textId="77777777" w:rsidTr="00894D7D">
              <w:tc>
                <w:tcPr>
                  <w:tcW w:w="4267" w:type="dxa"/>
                </w:tcPr>
                <w:p w14:paraId="3B7CFF13"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856" w:type="dxa"/>
                </w:tcPr>
                <w:p w14:paraId="455260FB"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Other_2"/>
                        <w:enabled/>
                        <w:calcOnExit/>
                        <w:textInput>
                          <w:type w:val="number"/>
                          <w:format w:val="0.00"/>
                        </w:textInput>
                      </w:ffData>
                    </w:fldChar>
                  </w:r>
                  <w:bookmarkStart w:id="100" w:name="Other_2"/>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0"/>
                </w:p>
              </w:tc>
            </w:tr>
          </w:tbl>
          <w:p w14:paraId="58CB30A7" w14:textId="77777777" w:rsidR="00681E97" w:rsidRPr="00681E97" w:rsidRDefault="00681E97" w:rsidP="00681E97">
            <w:pPr>
              <w:tabs>
                <w:tab w:val="left" w:pos="5040"/>
              </w:tabs>
              <w:ind w:left="630" w:hanging="342"/>
              <w:rPr>
                <w:rFonts w:ascii="Skeena" w:hAnsi="Skeena"/>
                <w:sz w:val="20"/>
                <w:szCs w:val="20"/>
              </w:rPr>
            </w:pPr>
          </w:p>
        </w:tc>
        <w:tc>
          <w:tcPr>
            <w:tcW w:w="1737" w:type="pct"/>
            <w:vMerge/>
            <w:tcBorders>
              <w:right w:val="single" w:sz="24" w:space="0" w:color="auto"/>
            </w:tcBorders>
          </w:tcPr>
          <w:p w14:paraId="061656BB" w14:textId="77777777" w:rsidR="00681E97" w:rsidRPr="00681E97" w:rsidRDefault="00681E97" w:rsidP="00681E97">
            <w:pPr>
              <w:rPr>
                <w:rFonts w:ascii="Skeena" w:hAnsi="Skeena"/>
                <w:sz w:val="20"/>
                <w:szCs w:val="20"/>
              </w:rPr>
            </w:pPr>
          </w:p>
        </w:tc>
      </w:tr>
      <w:tr w:rsidR="00681E97" w:rsidRPr="00681E97" w14:paraId="3DF26EC5" w14:textId="77777777" w:rsidTr="00894D7D">
        <w:tc>
          <w:tcPr>
            <w:tcW w:w="3263" w:type="pct"/>
            <w:tcBorders>
              <w:left w:val="single" w:sz="24" w:space="0" w:color="auto"/>
              <w:bottom w:val="nil"/>
            </w:tcBorders>
          </w:tcPr>
          <w:p w14:paraId="729C11DE" w14:textId="77777777" w:rsidR="00681E97" w:rsidRPr="00681E97" w:rsidRDefault="00681E97" w:rsidP="00681E97">
            <w:pPr>
              <w:widowControl w:val="0"/>
              <w:tabs>
                <w:tab w:val="left" w:pos="1944"/>
                <w:tab w:val="left" w:pos="2916"/>
              </w:tabs>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s there any other income that may not have been listed?</w:t>
            </w:r>
          </w:p>
        </w:tc>
        <w:tc>
          <w:tcPr>
            <w:tcW w:w="1737" w:type="pct"/>
            <w:vMerge w:val="restart"/>
            <w:tcBorders>
              <w:right w:val="single" w:sz="24" w:space="0" w:color="auto"/>
            </w:tcBorders>
          </w:tcPr>
          <w:p w14:paraId="68665EF7"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Income Verification Requested</w:t>
            </w:r>
          </w:p>
          <w:p w14:paraId="3A562A88" w14:textId="77777777" w:rsidR="00681E97" w:rsidRPr="00681E97" w:rsidRDefault="00681E97" w:rsidP="00681E97">
            <w:pPr>
              <w:widowControl w:val="0"/>
              <w:ind w:left="353"/>
              <w:rPr>
                <w:rFonts w:ascii="Skeena" w:hAnsi="Skeena" w:cs="Arial"/>
                <w:sz w:val="20"/>
                <w:szCs w:val="20"/>
              </w:rPr>
            </w:pPr>
            <w:r w:rsidRPr="00681E97">
              <w:rPr>
                <w:rFonts w:ascii="Skeena" w:hAnsi="Skeena" w:cs="Arial"/>
                <w:sz w:val="20"/>
                <w:szCs w:val="20"/>
              </w:rPr>
              <w:fldChar w:fldCharType="begin">
                <w:ffData>
                  <w:name w:val="Text7"/>
                  <w:enabled/>
                  <w:calcOnExit w:val="0"/>
                  <w:textInput/>
                </w:ffData>
              </w:fldChar>
            </w:r>
            <w:bookmarkStart w:id="101" w:name="Text7"/>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1"/>
          </w:p>
          <w:p w14:paraId="16AA8677"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t>Total Reported Income:</w:t>
            </w:r>
          </w:p>
          <w:p w14:paraId="26F53BA7"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fldChar w:fldCharType="begin">
                <w:ffData>
                  <w:name w:val="Inc_Tot"/>
                  <w:enabled w:val="0"/>
                  <w:calcOnExit w:val="0"/>
                  <w:textInput>
                    <w:type w:val="calculated"/>
                    <w:default w:val="=SSA_RRB + VA + Retire + Other_1 + Other_2 + Add_1 + Add_2 + Add_3 + Add_4"/>
                    <w:format w:val="0.00"/>
                  </w:textInput>
                </w:ffData>
              </w:fldChar>
            </w:r>
            <w:bookmarkStart w:id="102" w:name="Inc_Tot"/>
            <w:r w:rsidRPr="00681E97">
              <w:rPr>
                <w:rFonts w:ascii="Skeena" w:hAnsi="Skeena" w:cs="Arial"/>
                <w:sz w:val="20"/>
                <w:szCs w:val="20"/>
              </w:rPr>
              <w:instrText xml:space="preserve"> FORMTEXT </w:instrText>
            </w:r>
            <w:r w:rsidRPr="00681E97">
              <w:rPr>
                <w:rFonts w:ascii="Skeena" w:hAnsi="Skeena" w:cs="Arial"/>
                <w:sz w:val="20"/>
                <w:szCs w:val="20"/>
              </w:rPr>
              <w:fldChar w:fldCharType="begin"/>
            </w:r>
            <w:r w:rsidRPr="00681E97">
              <w:rPr>
                <w:rFonts w:ascii="Skeena" w:hAnsi="Skeena" w:cs="Arial"/>
                <w:sz w:val="20"/>
                <w:szCs w:val="20"/>
              </w:rPr>
              <w:instrText xml:space="preserve"> =SSA_RRB + VA + Retire + Other_1 + Other_2 + Add_1 + Add_2 + Add_3 + Add_4 </w:instrText>
            </w:r>
            <w:r w:rsidRPr="00681E97">
              <w:rPr>
                <w:rFonts w:ascii="Skeena" w:hAnsi="Skeena" w:cs="Arial"/>
                <w:sz w:val="20"/>
                <w:szCs w:val="20"/>
              </w:rPr>
              <w:fldChar w:fldCharType="separate"/>
            </w:r>
            <w:r w:rsidRPr="00681E97">
              <w:rPr>
                <w:rFonts w:ascii="Skeena" w:hAnsi="Skeena" w:cs="Arial"/>
                <w:noProof/>
                <w:sz w:val="20"/>
                <w:szCs w:val="20"/>
              </w:rPr>
              <w:instrText>0</w:instrText>
            </w:r>
            <w:r w:rsidRPr="00681E97">
              <w:rPr>
                <w:rFonts w:ascii="Skeena" w:hAnsi="Skeena" w:cs="Arial"/>
                <w:sz w:val="20"/>
                <w:szCs w:val="20"/>
              </w:rPr>
              <w:fldChar w:fldCharType="end"/>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0.00</w:t>
            </w:r>
            <w:r w:rsidRPr="00681E97">
              <w:rPr>
                <w:rFonts w:ascii="Skeena" w:hAnsi="Skeena" w:cs="Arial"/>
                <w:sz w:val="20"/>
                <w:szCs w:val="20"/>
              </w:rPr>
              <w:fldChar w:fldCharType="end"/>
            </w:r>
            <w:bookmarkEnd w:id="102"/>
          </w:p>
          <w:p w14:paraId="28FE46E4" w14:textId="77777777" w:rsidR="00681E97" w:rsidRPr="00681E97" w:rsidRDefault="00681E97" w:rsidP="00681E97">
            <w:pPr>
              <w:widowControl w:val="0"/>
              <w:rPr>
                <w:rFonts w:ascii="Skeena" w:hAnsi="Skeena"/>
                <w:sz w:val="20"/>
                <w:szCs w:val="20"/>
              </w:rPr>
            </w:pPr>
            <w:r w:rsidRPr="00681E97">
              <w:rPr>
                <w:rFonts w:ascii="Skeena" w:hAnsi="Skeena" w:cs="Arial"/>
                <w:sz w:val="20"/>
                <w:szCs w:val="20"/>
              </w:rPr>
              <w:t xml:space="preserve">If reported income is greater than $2000, go to </w:t>
            </w:r>
            <w:r w:rsidRPr="00681E97">
              <w:rPr>
                <w:rFonts w:ascii="Skeena" w:hAnsi="Skeena" w:cs="Arial"/>
                <w:b/>
                <w:sz w:val="20"/>
                <w:szCs w:val="20"/>
              </w:rPr>
              <w:t xml:space="preserve">Income Trust </w:t>
            </w:r>
            <w:r w:rsidRPr="00681E97">
              <w:rPr>
                <w:rFonts w:ascii="Skeena" w:hAnsi="Skeena" w:cs="Arial"/>
                <w:sz w:val="20"/>
                <w:szCs w:val="20"/>
              </w:rPr>
              <w:t xml:space="preserve">script. If Income Trust script is not required, continue </w:t>
            </w:r>
            <w:r w:rsidRPr="00681E97">
              <w:rPr>
                <w:rFonts w:ascii="Skeena" w:hAnsi="Skeena" w:cs="Arial"/>
                <w:b/>
                <w:sz w:val="20"/>
                <w:szCs w:val="20"/>
              </w:rPr>
              <w:t>Application Script</w:t>
            </w:r>
          </w:p>
        </w:tc>
      </w:tr>
      <w:tr w:rsidR="00681E97" w:rsidRPr="00681E97" w14:paraId="4E6A6A9D" w14:textId="77777777" w:rsidTr="00894D7D">
        <w:tc>
          <w:tcPr>
            <w:tcW w:w="3263" w:type="pct"/>
            <w:tcBorders>
              <w:top w:val="nil"/>
              <w:left w:val="single" w:sz="24" w:space="0" w:color="auto"/>
              <w:bottom w:val="single" w:sz="2" w:space="0" w:color="auto"/>
            </w:tcBorders>
          </w:tcPr>
          <w:p w14:paraId="18906285"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fldChar w:fldCharType="begin">
                <w:ffData>
                  <w:name w:val="Check20"/>
                  <w:enabled/>
                  <w:calcOnExit w:val="0"/>
                  <w:checkBox>
                    <w:sizeAuto/>
                    <w:default w:val="0"/>
                    <w:checked w:val="0"/>
                  </w:checkBox>
                </w:ffData>
              </w:fldChar>
            </w:r>
            <w:bookmarkStart w:id="103" w:name="Check20"/>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03"/>
            <w:r w:rsidRPr="00681E97">
              <w:rPr>
                <w:rFonts w:ascii="Skeena" w:hAnsi="Skeena" w:cs="Arial"/>
                <w:sz w:val="20"/>
                <w:szCs w:val="20"/>
              </w:rPr>
              <w:t xml:space="preserve"> None</w:t>
            </w:r>
          </w:p>
          <w:p w14:paraId="762051D1" w14:textId="77777777" w:rsidR="00681E97" w:rsidRPr="00681E97" w:rsidRDefault="00681E97" w:rsidP="00681E97">
            <w:pPr>
              <w:widowControl w:val="0"/>
              <w:tabs>
                <w:tab w:val="left" w:pos="1944"/>
                <w:tab w:val="left" w:pos="2916"/>
              </w:tabs>
              <w:ind w:left="288"/>
              <w:rPr>
                <w:rFonts w:ascii="Skeena" w:hAnsi="Skeena" w:cs="Arial"/>
                <w:sz w:val="20"/>
                <w:szCs w:val="20"/>
              </w:rPr>
            </w:pPr>
            <w:r w:rsidRPr="00681E97">
              <w:rPr>
                <w:rFonts w:ascii="Skeena" w:hAnsi="Skeena" w:cs="Arial"/>
                <w:sz w:val="20"/>
                <w:szCs w:val="20"/>
              </w:rPr>
              <w:fldChar w:fldCharType="begin">
                <w:ffData>
                  <w:name w:val="Check20"/>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Additional Income:</w:t>
            </w:r>
          </w:p>
          <w:p w14:paraId="50EFC665" w14:textId="77777777" w:rsidR="00681E97" w:rsidRPr="00681E97" w:rsidRDefault="00681E97" w:rsidP="00681E97">
            <w:pPr>
              <w:widowControl w:val="0"/>
              <w:tabs>
                <w:tab w:val="left" w:pos="5040"/>
              </w:tabs>
              <w:ind w:left="288"/>
              <w:rPr>
                <w:rFonts w:ascii="Skeena" w:hAnsi="Skeena" w:cs="Arial"/>
                <w:sz w:val="20"/>
                <w:szCs w:val="20"/>
                <w:u w:val="single"/>
              </w:rPr>
            </w:pPr>
            <w:r w:rsidRPr="00681E97">
              <w:rPr>
                <w:rFonts w:ascii="Skeena" w:hAnsi="Skeena" w:cs="Arial"/>
                <w:sz w:val="20"/>
                <w:szCs w:val="20"/>
                <w:u w:val="single"/>
              </w:rPr>
              <w:t>Source</w:t>
            </w:r>
            <w:r w:rsidRPr="00681E97">
              <w:rPr>
                <w:rFonts w:ascii="Skeena" w:hAnsi="Skeena" w:cs="Arial"/>
                <w:sz w:val="20"/>
                <w:szCs w:val="20"/>
              </w:rPr>
              <w:tab/>
            </w:r>
            <w:r w:rsidRPr="00681E97">
              <w:rPr>
                <w:rFonts w:ascii="Skeena" w:hAnsi="Skeena" w:cs="Arial"/>
                <w:sz w:val="20"/>
                <w:szCs w:val="20"/>
                <w:u w:val="single"/>
              </w:rPr>
              <w:t>Amount</w:t>
            </w:r>
          </w:p>
          <w:tbl>
            <w:tblPr>
              <w:tblStyle w:val="TableGrid7"/>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7"/>
              <w:gridCol w:w="1578"/>
            </w:tblGrid>
            <w:tr w:rsidR="00681E97" w:rsidRPr="00681E97" w14:paraId="0C4B22EB" w14:textId="77777777" w:rsidTr="00894D7D">
              <w:tc>
                <w:tcPr>
                  <w:tcW w:w="4699" w:type="dxa"/>
                </w:tcPr>
                <w:p w14:paraId="199AFA1E"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697A1A2D"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Add_1"/>
                        <w:enabled/>
                        <w:calcOnExit/>
                        <w:textInput>
                          <w:type w:val="number"/>
                          <w:format w:val="0.00"/>
                        </w:textInput>
                      </w:ffData>
                    </w:fldChar>
                  </w:r>
                  <w:bookmarkStart w:id="104" w:name="Add_1"/>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4"/>
                </w:p>
              </w:tc>
            </w:tr>
            <w:tr w:rsidR="00681E97" w:rsidRPr="00681E97" w14:paraId="19895174" w14:textId="77777777" w:rsidTr="00894D7D">
              <w:tc>
                <w:tcPr>
                  <w:tcW w:w="4699" w:type="dxa"/>
                </w:tcPr>
                <w:p w14:paraId="39873A6F"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13D97C7C"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Add_2"/>
                        <w:enabled/>
                        <w:calcOnExit/>
                        <w:textInput>
                          <w:type w:val="number"/>
                          <w:format w:val="0.00"/>
                        </w:textInput>
                      </w:ffData>
                    </w:fldChar>
                  </w:r>
                  <w:bookmarkStart w:id="105" w:name="Add_2"/>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5"/>
                </w:p>
              </w:tc>
            </w:tr>
            <w:tr w:rsidR="00681E97" w:rsidRPr="00681E97" w14:paraId="0B1DB9E8" w14:textId="77777777" w:rsidTr="00894D7D">
              <w:tc>
                <w:tcPr>
                  <w:tcW w:w="4699" w:type="dxa"/>
                </w:tcPr>
                <w:p w14:paraId="44068FA7"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4AC1E291"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Add_3"/>
                        <w:enabled/>
                        <w:calcOnExit/>
                        <w:textInput>
                          <w:type w:val="number"/>
                          <w:format w:val="0.00"/>
                        </w:textInput>
                      </w:ffData>
                    </w:fldChar>
                  </w:r>
                  <w:bookmarkStart w:id="106" w:name="Add_3"/>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6"/>
                </w:p>
              </w:tc>
            </w:tr>
            <w:tr w:rsidR="00681E97" w:rsidRPr="00681E97" w14:paraId="3A346300" w14:textId="77777777" w:rsidTr="00894D7D">
              <w:tc>
                <w:tcPr>
                  <w:tcW w:w="4699" w:type="dxa"/>
                </w:tcPr>
                <w:p w14:paraId="0E71BBF9"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3C44E5E5"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Add_4"/>
                        <w:enabled/>
                        <w:calcOnExit/>
                        <w:textInput>
                          <w:type w:val="number"/>
                          <w:format w:val="0.00"/>
                        </w:textInput>
                      </w:ffData>
                    </w:fldChar>
                  </w:r>
                  <w:bookmarkStart w:id="107" w:name="Add_4"/>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7"/>
                </w:p>
              </w:tc>
            </w:tr>
          </w:tbl>
          <w:p w14:paraId="06C6C48E" w14:textId="77777777" w:rsidR="00681E97" w:rsidRPr="00681E97" w:rsidRDefault="00681E97" w:rsidP="00681E97">
            <w:pPr>
              <w:tabs>
                <w:tab w:val="left" w:pos="5040"/>
              </w:tabs>
              <w:ind w:left="288" w:hanging="288"/>
              <w:rPr>
                <w:rFonts w:ascii="Skeena" w:hAnsi="Skeena"/>
                <w:sz w:val="20"/>
                <w:szCs w:val="20"/>
              </w:rPr>
            </w:pPr>
          </w:p>
        </w:tc>
        <w:tc>
          <w:tcPr>
            <w:tcW w:w="1737" w:type="pct"/>
            <w:vMerge/>
            <w:tcBorders>
              <w:bottom w:val="single" w:sz="2" w:space="0" w:color="auto"/>
              <w:right w:val="single" w:sz="24" w:space="0" w:color="auto"/>
            </w:tcBorders>
          </w:tcPr>
          <w:p w14:paraId="126F2EFD" w14:textId="77777777" w:rsidR="00681E97" w:rsidRPr="00681E97" w:rsidRDefault="00681E97" w:rsidP="00681E97">
            <w:pPr>
              <w:rPr>
                <w:rFonts w:ascii="Skeena" w:hAnsi="Skeena"/>
                <w:sz w:val="20"/>
                <w:szCs w:val="20"/>
              </w:rPr>
            </w:pPr>
          </w:p>
        </w:tc>
      </w:tr>
      <w:tr w:rsidR="00681E97" w:rsidRPr="00681E97" w14:paraId="702E0329" w14:textId="77777777" w:rsidTr="00894D7D">
        <w:tc>
          <w:tcPr>
            <w:tcW w:w="3263" w:type="pct"/>
            <w:tcBorders>
              <w:top w:val="single" w:sz="2" w:space="0" w:color="auto"/>
              <w:left w:val="single" w:sz="24" w:space="0" w:color="auto"/>
              <w:bottom w:val="nil"/>
            </w:tcBorders>
          </w:tcPr>
          <w:p w14:paraId="6388E68B" w14:textId="77777777" w:rsidR="00681E97" w:rsidRPr="00681E97" w:rsidRDefault="00681E97" w:rsidP="00681E97">
            <w:pPr>
              <w:widowControl w:val="0"/>
              <w:tabs>
                <w:tab w:val="left" w:pos="1944"/>
                <w:tab w:val="left" w:pos="2916"/>
              </w:tabs>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Do you have any deductions taken out of your check? Anything such as health/dental insurance premiums or taxes withheld? If you have medical deductions, we may be able to not count the premiums.</w:t>
            </w:r>
          </w:p>
          <w:p w14:paraId="160156B6" w14:textId="77777777" w:rsidR="00681E97" w:rsidRPr="00681E97" w:rsidRDefault="00681E97" w:rsidP="00681E97">
            <w:pPr>
              <w:widowControl w:val="0"/>
              <w:tabs>
                <w:tab w:val="left" w:pos="1944"/>
                <w:tab w:val="left" w:pos="2916"/>
              </w:tabs>
              <w:ind w:left="288"/>
              <w:rPr>
                <w:rFonts w:ascii="Skeena" w:hAnsi="Skeena" w:cs="Arial"/>
                <w:sz w:val="20"/>
                <w:szCs w:val="20"/>
              </w:rPr>
            </w:pPr>
            <w:r w:rsidRPr="00681E97">
              <w:rPr>
                <w:rFonts w:ascii="Skeena" w:hAnsi="Skeena" w:cs="Arial"/>
                <w:sz w:val="20"/>
                <w:szCs w:val="20"/>
              </w:rPr>
              <w:fldChar w:fldCharType="begin">
                <w:ffData>
                  <w:name w:val=""/>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 Deductions</w:t>
            </w:r>
          </w:p>
          <w:p w14:paraId="4C685364" w14:textId="77777777" w:rsidR="00681E97" w:rsidRPr="00681E97" w:rsidRDefault="00681E97" w:rsidP="00681E97">
            <w:pPr>
              <w:widowControl w:val="0"/>
              <w:tabs>
                <w:tab w:val="left" w:pos="1944"/>
                <w:tab w:val="left" w:pos="2916"/>
              </w:tabs>
              <w:ind w:left="288"/>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Deductions (List all deductions)</w:t>
            </w:r>
          </w:p>
          <w:p w14:paraId="595403E9" w14:textId="77777777" w:rsidR="00681E97" w:rsidRPr="00681E97" w:rsidRDefault="00681E97" w:rsidP="00681E97">
            <w:pPr>
              <w:widowControl w:val="0"/>
              <w:ind w:left="942" w:hanging="288"/>
              <w:rPr>
                <w:rFonts w:ascii="Skeena" w:hAnsi="Skeena" w:cs="Simplified Arabic Fixed"/>
                <w:sz w:val="20"/>
                <w:szCs w:val="20"/>
              </w:rPr>
            </w:pPr>
            <w:r w:rsidRPr="00681E97">
              <w:rPr>
                <w:rFonts w:ascii="Skeena" w:hAnsi="Skeena" w:cs="Simplified Arabic Fixed"/>
                <w:sz w:val="20"/>
                <w:szCs w:val="20"/>
              </w:rPr>
              <w:fldChar w:fldCharType="begin">
                <w:ffData>
                  <w:name w:val="Text30"/>
                  <w:enabled/>
                  <w:calcOnExit w:val="0"/>
                  <w:textInput/>
                </w:ffData>
              </w:fldChar>
            </w:r>
            <w:r w:rsidRPr="00681E97">
              <w:rPr>
                <w:rFonts w:ascii="Skeena" w:hAnsi="Skeena" w:cs="Simplified Arabic Fixed"/>
                <w:sz w:val="20"/>
                <w:szCs w:val="20"/>
              </w:rPr>
              <w:instrText xml:space="preserve"> FORMTEXT </w:instrText>
            </w:r>
            <w:r w:rsidRPr="00681E97">
              <w:rPr>
                <w:rFonts w:ascii="Skeena" w:hAnsi="Skeena" w:cs="Simplified Arabic Fixed"/>
                <w:sz w:val="20"/>
                <w:szCs w:val="20"/>
              </w:rPr>
            </w:r>
            <w:r w:rsidRPr="00681E97">
              <w:rPr>
                <w:rFonts w:ascii="Skeena" w:hAnsi="Skeena" w:cs="Simplified Arabic Fixed"/>
                <w:sz w:val="20"/>
                <w:szCs w:val="20"/>
              </w:rPr>
              <w:fldChar w:fldCharType="separate"/>
            </w:r>
            <w:r w:rsidRPr="00681E97">
              <w:rPr>
                <w:rFonts w:ascii="Skeena" w:hAnsi="Skeena" w:cs="Simplified Arabic Fixed"/>
                <w:noProof/>
                <w:sz w:val="20"/>
                <w:szCs w:val="20"/>
              </w:rPr>
              <w:t> </w:t>
            </w:r>
            <w:r w:rsidRPr="00681E97">
              <w:rPr>
                <w:rFonts w:ascii="Skeena" w:hAnsi="Skeena" w:cs="Simplified Arabic Fixed"/>
                <w:noProof/>
                <w:sz w:val="20"/>
                <w:szCs w:val="20"/>
              </w:rPr>
              <w:t> </w:t>
            </w:r>
            <w:r w:rsidRPr="00681E97">
              <w:rPr>
                <w:rFonts w:ascii="Skeena" w:hAnsi="Skeena" w:cs="Simplified Arabic Fixed"/>
                <w:noProof/>
                <w:sz w:val="20"/>
                <w:szCs w:val="20"/>
              </w:rPr>
              <w:t> </w:t>
            </w:r>
            <w:r w:rsidRPr="00681E97">
              <w:rPr>
                <w:rFonts w:ascii="Skeena" w:hAnsi="Skeena" w:cs="Simplified Arabic Fixed"/>
                <w:noProof/>
                <w:sz w:val="20"/>
                <w:szCs w:val="20"/>
              </w:rPr>
              <w:t> </w:t>
            </w:r>
            <w:r w:rsidRPr="00681E97">
              <w:rPr>
                <w:rFonts w:ascii="Skeena" w:hAnsi="Skeena" w:cs="Simplified Arabic Fixed"/>
                <w:noProof/>
                <w:sz w:val="20"/>
                <w:szCs w:val="20"/>
              </w:rPr>
              <w:t> </w:t>
            </w:r>
            <w:r w:rsidRPr="00681E97">
              <w:rPr>
                <w:rFonts w:ascii="Skeena" w:hAnsi="Skeena" w:cs="Simplified Arabic Fixed"/>
                <w:sz w:val="20"/>
                <w:szCs w:val="20"/>
              </w:rPr>
              <w:fldChar w:fldCharType="end"/>
            </w:r>
          </w:p>
        </w:tc>
        <w:tc>
          <w:tcPr>
            <w:tcW w:w="1737" w:type="pct"/>
            <w:tcBorders>
              <w:top w:val="single" w:sz="2" w:space="0" w:color="auto"/>
              <w:right w:val="single" w:sz="24" w:space="0" w:color="auto"/>
            </w:tcBorders>
          </w:tcPr>
          <w:p w14:paraId="0726E0A8"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fldChar w:fldCharType="begin">
                <w:ffData>
                  <w:name w:val=""/>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1233 – Verification Requested</w:t>
            </w:r>
          </w:p>
          <w:p w14:paraId="79854CCB"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f taxes are being withheld, you have the option to ask whoever is paying the income to stop withholding taxes.</w:t>
            </w:r>
          </w:p>
          <w:p w14:paraId="09DFF7B1" w14:textId="77777777" w:rsidR="00681E97" w:rsidRPr="00681E97" w:rsidRDefault="00681E97" w:rsidP="00681E97">
            <w:pPr>
              <w:widowControl w:val="0"/>
              <w:ind w:left="288"/>
              <w:rPr>
                <w:rFonts w:ascii="Skeena" w:hAnsi="Skeena" w:cs="Arial"/>
                <w:sz w:val="20"/>
                <w:szCs w:val="20"/>
              </w:rPr>
            </w:pPr>
            <w:r w:rsidRPr="00681E97">
              <w:rPr>
                <w:rFonts w:ascii="Skeena" w:hAnsi="Skeena" w:cs="Simplified Arabic Fixed"/>
                <w:sz w:val="20"/>
                <w:szCs w:val="20"/>
              </w:rPr>
              <w:t>Medicaid must use the full amount even if taxes are being deducted.</w:t>
            </w:r>
          </w:p>
        </w:tc>
      </w:tr>
      <w:tr w:rsidR="00681E97" w:rsidRPr="00681E97" w14:paraId="2CE390CB" w14:textId="77777777" w:rsidTr="00894D7D">
        <w:tc>
          <w:tcPr>
            <w:tcW w:w="3263" w:type="pct"/>
            <w:tcBorders>
              <w:top w:val="single" w:sz="18" w:space="0" w:color="auto"/>
              <w:left w:val="single" w:sz="24" w:space="0" w:color="auto"/>
              <w:bottom w:val="nil"/>
            </w:tcBorders>
          </w:tcPr>
          <w:p w14:paraId="303C2F23" w14:textId="77777777" w:rsidR="00681E97" w:rsidRPr="00681E97" w:rsidRDefault="00681E97" w:rsidP="00681E97">
            <w:pPr>
              <w:widowControl w:val="0"/>
              <w:tabs>
                <w:tab w:val="right" w:pos="3126"/>
              </w:tabs>
              <w:rPr>
                <w:rFonts w:ascii="Skeena" w:hAnsi="Skeena" w:cs="Arial"/>
                <w:sz w:val="20"/>
                <w:szCs w:val="20"/>
              </w:rPr>
            </w:pPr>
            <w:r w:rsidRPr="00681E97">
              <w:rPr>
                <w:rFonts w:ascii="Skeena" w:hAnsi="Skeena" w:cs="Arial"/>
                <w:b/>
                <w:sz w:val="20"/>
                <w:szCs w:val="20"/>
              </w:rPr>
              <w:lastRenderedPageBreak/>
              <w:t>Income</w:t>
            </w:r>
            <w:r w:rsidRPr="00681E97">
              <w:rPr>
                <w:rFonts w:ascii="Skeena" w:hAnsi="Skeena" w:cs="Arial"/>
                <w:sz w:val="20"/>
                <w:szCs w:val="20"/>
              </w:rPr>
              <w:t xml:space="preserve"> – Spouse or other dependent relative</w:t>
            </w:r>
          </w:p>
          <w:p w14:paraId="0FE91348" w14:textId="77777777" w:rsidR="00681E97" w:rsidRPr="00681E97" w:rsidRDefault="00681E97" w:rsidP="00681E97">
            <w:pPr>
              <w:widowControl w:val="0"/>
              <w:tabs>
                <w:tab w:val="right" w:pos="3126"/>
              </w:tabs>
              <w:rPr>
                <w:rFonts w:ascii="Skeena" w:hAnsi="Skeena" w:cs="Arial"/>
                <w:sz w:val="20"/>
                <w:szCs w:val="20"/>
                <w:u w:val="single"/>
              </w:rPr>
            </w:pPr>
            <w:r w:rsidRPr="00681E97">
              <w:rPr>
                <w:rFonts w:ascii="Skeena" w:hAnsi="Skeena" w:cs="Arial"/>
                <w:sz w:val="20"/>
                <w:szCs w:val="20"/>
                <w:u w:val="single"/>
              </w:rPr>
              <w:t>Complete before call. Make any notes or corrections as necessary:</w:t>
            </w:r>
          </w:p>
        </w:tc>
        <w:tc>
          <w:tcPr>
            <w:tcW w:w="1737" w:type="pct"/>
            <w:tcBorders>
              <w:top w:val="single" w:sz="18" w:space="0" w:color="auto"/>
              <w:bottom w:val="nil"/>
              <w:right w:val="single" w:sz="24" w:space="0" w:color="auto"/>
            </w:tcBorders>
          </w:tcPr>
          <w:p w14:paraId="7B956228" w14:textId="77777777" w:rsidR="00681E97" w:rsidRPr="00681E97" w:rsidRDefault="00681E97" w:rsidP="00681E97">
            <w:pPr>
              <w:rPr>
                <w:rFonts w:ascii="Skeena" w:hAnsi="Skeena"/>
                <w:sz w:val="20"/>
                <w:szCs w:val="20"/>
              </w:rPr>
            </w:pPr>
          </w:p>
        </w:tc>
      </w:tr>
      <w:tr w:rsidR="00681E97" w:rsidRPr="00681E97" w14:paraId="69D440A2" w14:textId="77777777" w:rsidTr="00894D7D">
        <w:tc>
          <w:tcPr>
            <w:tcW w:w="3263" w:type="pct"/>
            <w:tcBorders>
              <w:top w:val="nil"/>
              <w:left w:val="single" w:sz="24" w:space="0" w:color="auto"/>
              <w:bottom w:val="single" w:sz="4" w:space="0" w:color="auto"/>
            </w:tcBorders>
          </w:tcPr>
          <w:p w14:paraId="313683C1" w14:textId="77777777" w:rsidR="00681E97" w:rsidRPr="00681E97" w:rsidRDefault="00681E97" w:rsidP="00681E97">
            <w:pPr>
              <w:widowControl w:val="0"/>
              <w:tabs>
                <w:tab w:val="right" w:pos="3126"/>
              </w:tabs>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You listed the following income on your application:</w:t>
            </w:r>
          </w:p>
          <w:p w14:paraId="13694BF2" w14:textId="77777777" w:rsidR="00681E97" w:rsidRPr="00681E97" w:rsidRDefault="00681E97" w:rsidP="00681E97">
            <w:pPr>
              <w:widowControl w:val="0"/>
              <w:tabs>
                <w:tab w:val="left" w:pos="5040"/>
              </w:tabs>
              <w:ind w:left="288"/>
              <w:rPr>
                <w:rFonts w:ascii="Skeena" w:hAnsi="Skeena" w:cs="Arial"/>
                <w:sz w:val="20"/>
                <w:szCs w:val="20"/>
              </w:rPr>
            </w:pPr>
            <w:r w:rsidRPr="00681E97">
              <w:rPr>
                <w:rFonts w:ascii="Skeena" w:hAnsi="Skeena" w:cs="Arial"/>
                <w:sz w:val="20"/>
                <w:szCs w:val="20"/>
                <w:u w:val="single"/>
              </w:rPr>
              <w:t>Source</w:t>
            </w:r>
            <w:r w:rsidRPr="00681E97">
              <w:rPr>
                <w:rFonts w:ascii="Skeena" w:hAnsi="Skeena" w:cs="Arial"/>
                <w:sz w:val="20"/>
                <w:szCs w:val="20"/>
              </w:rPr>
              <w:tab/>
            </w:r>
            <w:r w:rsidRPr="00681E97">
              <w:rPr>
                <w:rFonts w:ascii="Skeena" w:hAnsi="Skeena" w:cs="Arial"/>
                <w:sz w:val="20"/>
                <w:szCs w:val="20"/>
                <w:u w:val="single"/>
              </w:rPr>
              <w:t>Amount</w:t>
            </w:r>
          </w:p>
          <w:p w14:paraId="49934BAB"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SSA/RRB</w:t>
            </w:r>
            <w:r w:rsidRPr="00681E97">
              <w:rPr>
                <w:rFonts w:ascii="Skeena" w:hAnsi="Skeena" w:cs="Arial"/>
                <w:sz w:val="20"/>
                <w:szCs w:val="20"/>
              </w:rPr>
              <w:tab/>
            </w:r>
            <w:r w:rsidRPr="00681E97">
              <w:rPr>
                <w:rFonts w:ascii="Skeena" w:hAnsi="Skeena" w:cs="Arial"/>
                <w:sz w:val="20"/>
                <w:szCs w:val="20"/>
              </w:rPr>
              <w:fldChar w:fldCharType="begin">
                <w:ffData>
                  <w:name w:val="Text13"/>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32CAC746"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Veterans Benefits</w:t>
            </w:r>
            <w:r w:rsidRPr="00681E97">
              <w:rPr>
                <w:rFonts w:ascii="Skeena" w:hAnsi="Skeena" w:cs="Arial"/>
                <w:sz w:val="20"/>
                <w:szCs w:val="20"/>
              </w:rPr>
              <w:tab/>
            </w:r>
            <w:r w:rsidRPr="00681E97">
              <w:rPr>
                <w:rFonts w:ascii="Skeena" w:hAnsi="Skeena" w:cs="Arial"/>
                <w:sz w:val="20"/>
                <w:szCs w:val="20"/>
              </w:rPr>
              <w:fldChar w:fldCharType="begin">
                <w:ffData>
                  <w:name w:val="Text14"/>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284B8E57"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Retirement/Pension</w:t>
            </w:r>
            <w:r w:rsidRPr="00681E97">
              <w:rPr>
                <w:rFonts w:ascii="Skeena" w:hAnsi="Skeena" w:cs="Arial"/>
                <w:sz w:val="20"/>
                <w:szCs w:val="20"/>
              </w:rPr>
              <w:tab/>
            </w:r>
            <w:r w:rsidRPr="00681E97">
              <w:rPr>
                <w:rFonts w:ascii="Skeena" w:hAnsi="Skeena" w:cs="Arial"/>
                <w:sz w:val="20"/>
                <w:szCs w:val="20"/>
              </w:rPr>
              <w:fldChar w:fldCharType="begin">
                <w:ffData>
                  <w:name w:val="Text15"/>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75A06523" w14:textId="77777777" w:rsidR="00681E97" w:rsidRPr="00681E97" w:rsidRDefault="00681E97" w:rsidP="00681E97">
            <w:pPr>
              <w:widowControl w:val="0"/>
              <w:tabs>
                <w:tab w:val="left" w:pos="5040"/>
              </w:tabs>
              <w:ind w:left="576" w:hanging="288"/>
              <w:rPr>
                <w:rFonts w:ascii="Skeena" w:hAnsi="Skeena" w:cs="Arial"/>
                <w:sz w:val="20"/>
                <w:szCs w:val="20"/>
              </w:rPr>
            </w:pPr>
            <w:r w:rsidRPr="00681E97">
              <w:rPr>
                <w:rFonts w:ascii="Skeena" w:hAnsi="Skeena" w:cs="Arial"/>
                <w:sz w:val="20"/>
                <w:szCs w:val="20"/>
              </w:rPr>
              <w:fldChar w:fldCharType="begin">
                <w:ffData>
                  <w:name w:val="Check2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Other:</w:t>
            </w:r>
          </w:p>
          <w:tbl>
            <w:tblPr>
              <w:tblStyle w:val="TableGrid7"/>
              <w:tblW w:w="0" w:type="auto"/>
              <w:tblInd w:w="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1732"/>
            </w:tblGrid>
            <w:tr w:rsidR="00681E97" w:rsidRPr="00681E97" w14:paraId="7460A3BF" w14:textId="77777777" w:rsidTr="00894D7D">
              <w:tc>
                <w:tcPr>
                  <w:tcW w:w="4236" w:type="dxa"/>
                </w:tcPr>
                <w:p w14:paraId="2554DF23"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941" w:type="dxa"/>
                </w:tcPr>
                <w:p w14:paraId="4400F916" w14:textId="77777777" w:rsidR="00681E97" w:rsidRPr="00681E97" w:rsidRDefault="00681E97" w:rsidP="00681E97">
                  <w:pPr>
                    <w:widowControl w:val="0"/>
                    <w:tabs>
                      <w:tab w:val="left" w:pos="5040"/>
                    </w:tabs>
                    <w:ind w:left="162"/>
                    <w:rPr>
                      <w:rFonts w:ascii="Skeena" w:hAnsi="Skeena" w:cs="Arial"/>
                      <w:sz w:val="20"/>
                      <w:szCs w:val="20"/>
                    </w:rPr>
                  </w:pPr>
                  <w:r w:rsidRPr="00681E97">
                    <w:rPr>
                      <w:rFonts w:ascii="Skeena" w:hAnsi="Skeena" w:cs="Arial"/>
                      <w:sz w:val="20"/>
                      <w:szCs w:val="20"/>
                    </w:rPr>
                    <w:fldChar w:fldCharType="begin">
                      <w:ffData>
                        <w:name w:val="Text1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3711D1C3" w14:textId="77777777" w:rsidTr="00894D7D">
              <w:tc>
                <w:tcPr>
                  <w:tcW w:w="4236" w:type="dxa"/>
                </w:tcPr>
                <w:p w14:paraId="3A76BFA9"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941" w:type="dxa"/>
                </w:tcPr>
                <w:p w14:paraId="78A3982C" w14:textId="77777777" w:rsidR="00681E97" w:rsidRPr="00681E97" w:rsidRDefault="00681E97" w:rsidP="00681E97">
                  <w:pPr>
                    <w:widowControl w:val="0"/>
                    <w:tabs>
                      <w:tab w:val="left" w:pos="5040"/>
                    </w:tabs>
                    <w:ind w:left="162"/>
                    <w:rPr>
                      <w:rFonts w:ascii="Skeena" w:hAnsi="Skeena" w:cs="Arial"/>
                      <w:sz w:val="20"/>
                      <w:szCs w:val="20"/>
                    </w:rPr>
                  </w:pPr>
                  <w:r w:rsidRPr="00681E97">
                    <w:rPr>
                      <w:rFonts w:ascii="Skeena" w:hAnsi="Skeena" w:cs="Arial"/>
                      <w:sz w:val="20"/>
                      <w:szCs w:val="20"/>
                    </w:rPr>
                    <w:fldChar w:fldCharType="begin">
                      <w:ffData>
                        <w:name w:val="Text1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bl>
          <w:p w14:paraId="41A8F065" w14:textId="77777777" w:rsidR="00681E97" w:rsidRPr="00681E97" w:rsidRDefault="00681E97" w:rsidP="00681E97">
            <w:pPr>
              <w:tabs>
                <w:tab w:val="left" w:pos="5040"/>
              </w:tabs>
              <w:ind w:left="576" w:hanging="288"/>
              <w:rPr>
                <w:rFonts w:ascii="Skeena" w:hAnsi="Skeena"/>
                <w:sz w:val="20"/>
                <w:szCs w:val="20"/>
              </w:rPr>
            </w:pPr>
          </w:p>
        </w:tc>
        <w:tc>
          <w:tcPr>
            <w:tcW w:w="1737" w:type="pct"/>
            <w:tcBorders>
              <w:top w:val="nil"/>
              <w:right w:val="single" w:sz="24" w:space="0" w:color="auto"/>
            </w:tcBorders>
          </w:tcPr>
          <w:p w14:paraId="091B2245"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Income Verification Requested</w:t>
            </w:r>
          </w:p>
          <w:p w14:paraId="70FE60CB"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24"/>
                  <w:enabled/>
                  <w:calcOnExit w:val="0"/>
                  <w:textInput/>
                </w:ffData>
              </w:fldChar>
            </w:r>
            <w:bookmarkStart w:id="108" w:name="Text24"/>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8"/>
          </w:p>
        </w:tc>
      </w:tr>
      <w:tr w:rsidR="00681E97" w:rsidRPr="00681E97" w14:paraId="48360C5E" w14:textId="77777777" w:rsidTr="00894D7D">
        <w:tc>
          <w:tcPr>
            <w:tcW w:w="3263" w:type="pct"/>
            <w:tcBorders>
              <w:left w:val="single" w:sz="24" w:space="0" w:color="auto"/>
              <w:bottom w:val="nil"/>
            </w:tcBorders>
          </w:tcPr>
          <w:p w14:paraId="0EC06E7B" w14:textId="77777777" w:rsidR="00681E97" w:rsidRPr="00681E97" w:rsidRDefault="00681E97" w:rsidP="00681E97">
            <w:pPr>
              <w:widowControl w:val="0"/>
              <w:tabs>
                <w:tab w:val="left" w:pos="1944"/>
                <w:tab w:val="left" w:pos="2916"/>
              </w:tabs>
              <w:ind w:left="288" w:hanging="288"/>
              <w:rPr>
                <w:rFonts w:ascii="Skeena" w:hAnsi="Skeena" w:cs="Simplified Arabic Fixed"/>
                <w:b/>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s there any other income that may not have been listed?</w:t>
            </w:r>
          </w:p>
        </w:tc>
        <w:tc>
          <w:tcPr>
            <w:tcW w:w="1737" w:type="pct"/>
            <w:vMerge w:val="restart"/>
            <w:tcBorders>
              <w:right w:val="single" w:sz="24" w:space="0" w:color="auto"/>
            </w:tcBorders>
          </w:tcPr>
          <w:p w14:paraId="075B202E"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Income Verification Requested</w:t>
            </w:r>
          </w:p>
          <w:p w14:paraId="4DEE40BA"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3B945D2F" w14:textId="77777777" w:rsidTr="00894D7D">
        <w:tc>
          <w:tcPr>
            <w:tcW w:w="3263" w:type="pct"/>
            <w:tcBorders>
              <w:top w:val="nil"/>
              <w:left w:val="single" w:sz="24" w:space="0" w:color="auto"/>
              <w:bottom w:val="single" w:sz="18" w:space="0" w:color="auto"/>
            </w:tcBorders>
          </w:tcPr>
          <w:p w14:paraId="5C854218" w14:textId="77777777" w:rsidR="00681E97" w:rsidRPr="00681E97" w:rsidRDefault="00681E97" w:rsidP="00681E97">
            <w:pPr>
              <w:widowControl w:val="0"/>
              <w:tabs>
                <w:tab w:val="left" w:pos="1944"/>
                <w:tab w:val="left" w:pos="2916"/>
              </w:tabs>
              <w:ind w:left="288"/>
              <w:rPr>
                <w:rFonts w:ascii="Skeena" w:hAnsi="Skeena" w:cs="Arial"/>
                <w:sz w:val="20"/>
                <w:szCs w:val="20"/>
              </w:rPr>
            </w:pPr>
            <w:r w:rsidRPr="00681E97">
              <w:rPr>
                <w:rFonts w:ascii="Skeena" w:hAnsi="Skeena" w:cs="Arial"/>
                <w:sz w:val="20"/>
                <w:szCs w:val="20"/>
              </w:rPr>
              <w:fldChar w:fldCharType="begin">
                <w:ffData>
                  <w:name w:val="Check20"/>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ne</w:t>
            </w:r>
          </w:p>
          <w:p w14:paraId="7F458BA6" w14:textId="77777777" w:rsidR="00681E97" w:rsidRPr="00681E97" w:rsidRDefault="00681E97" w:rsidP="00681E97">
            <w:pPr>
              <w:widowControl w:val="0"/>
              <w:tabs>
                <w:tab w:val="left" w:pos="1944"/>
                <w:tab w:val="left" w:pos="2916"/>
              </w:tabs>
              <w:ind w:left="288"/>
              <w:rPr>
                <w:rFonts w:ascii="Skeena" w:hAnsi="Skeena" w:cs="Arial"/>
                <w:sz w:val="20"/>
                <w:szCs w:val="20"/>
              </w:rPr>
            </w:pPr>
            <w:r w:rsidRPr="00681E97">
              <w:rPr>
                <w:rFonts w:ascii="Skeena" w:hAnsi="Skeena" w:cs="Arial"/>
                <w:sz w:val="20"/>
                <w:szCs w:val="20"/>
              </w:rPr>
              <w:fldChar w:fldCharType="begin">
                <w:ffData>
                  <w:name w:val="Check20"/>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Additional Income:</w:t>
            </w:r>
          </w:p>
          <w:p w14:paraId="2A0B65F4" w14:textId="77777777" w:rsidR="00681E97" w:rsidRPr="00681E97" w:rsidRDefault="00681E97" w:rsidP="00681E97">
            <w:pPr>
              <w:widowControl w:val="0"/>
              <w:tabs>
                <w:tab w:val="left" w:pos="5040"/>
              </w:tabs>
              <w:ind w:left="288"/>
              <w:rPr>
                <w:rFonts w:ascii="Skeena" w:hAnsi="Skeena" w:cs="Arial"/>
                <w:sz w:val="20"/>
                <w:szCs w:val="20"/>
              </w:rPr>
            </w:pPr>
          </w:p>
          <w:p w14:paraId="125304DB" w14:textId="77777777" w:rsidR="00681E97" w:rsidRPr="00681E97" w:rsidRDefault="00681E97" w:rsidP="00681E97">
            <w:pPr>
              <w:widowControl w:val="0"/>
              <w:tabs>
                <w:tab w:val="left" w:pos="5040"/>
              </w:tabs>
              <w:ind w:left="288"/>
              <w:rPr>
                <w:rFonts w:ascii="Skeena" w:hAnsi="Skeena" w:cs="Arial"/>
                <w:sz w:val="20"/>
                <w:szCs w:val="20"/>
              </w:rPr>
            </w:pPr>
            <w:r w:rsidRPr="00681E97">
              <w:rPr>
                <w:rFonts w:ascii="Skeena" w:hAnsi="Skeena" w:cs="Arial"/>
                <w:sz w:val="20"/>
                <w:szCs w:val="20"/>
                <w:u w:val="single"/>
              </w:rPr>
              <w:t>Source</w:t>
            </w:r>
            <w:r w:rsidRPr="00681E97">
              <w:rPr>
                <w:rFonts w:ascii="Skeena" w:hAnsi="Skeena" w:cs="Arial"/>
                <w:sz w:val="20"/>
                <w:szCs w:val="20"/>
              </w:rPr>
              <w:tab/>
            </w:r>
            <w:r w:rsidRPr="00681E97">
              <w:rPr>
                <w:rFonts w:ascii="Skeena" w:hAnsi="Skeena" w:cs="Arial"/>
                <w:sz w:val="20"/>
                <w:szCs w:val="20"/>
                <w:u w:val="single"/>
              </w:rPr>
              <w:t>Amount</w:t>
            </w:r>
          </w:p>
          <w:tbl>
            <w:tblPr>
              <w:tblStyle w:val="TableGrid7"/>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7"/>
              <w:gridCol w:w="1578"/>
            </w:tblGrid>
            <w:tr w:rsidR="00681E97" w:rsidRPr="00681E97" w14:paraId="259F3FC5" w14:textId="77777777" w:rsidTr="00894D7D">
              <w:tc>
                <w:tcPr>
                  <w:tcW w:w="4699" w:type="dxa"/>
                </w:tcPr>
                <w:p w14:paraId="15EDF66A"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65130477"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14B0F89D" w14:textId="77777777" w:rsidTr="00894D7D">
              <w:tc>
                <w:tcPr>
                  <w:tcW w:w="4699" w:type="dxa"/>
                </w:tcPr>
                <w:p w14:paraId="695E29AD"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5C71CC21"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59419029" w14:textId="77777777" w:rsidTr="00894D7D">
              <w:tc>
                <w:tcPr>
                  <w:tcW w:w="4699" w:type="dxa"/>
                </w:tcPr>
                <w:p w14:paraId="643E64B7"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48AABDD6"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00C20E8D" w14:textId="77777777" w:rsidTr="00894D7D">
              <w:tc>
                <w:tcPr>
                  <w:tcW w:w="4699" w:type="dxa"/>
                </w:tcPr>
                <w:p w14:paraId="4344516E"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6"/>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66" w:type="dxa"/>
                </w:tcPr>
                <w:p w14:paraId="2EF4CF50" w14:textId="77777777" w:rsidR="00681E97" w:rsidRPr="00681E97" w:rsidRDefault="00681E97" w:rsidP="00681E97">
                  <w:pPr>
                    <w:widowControl w:val="0"/>
                    <w:tabs>
                      <w:tab w:val="left" w:pos="5040"/>
                    </w:tabs>
                    <w:rPr>
                      <w:rFonts w:ascii="Skeena" w:hAnsi="Skeena" w:cs="Arial"/>
                      <w:sz w:val="20"/>
                      <w:szCs w:val="20"/>
                    </w:rPr>
                  </w:pPr>
                  <w:r w:rsidRPr="00681E97">
                    <w:rPr>
                      <w:rFonts w:ascii="Skeena" w:hAnsi="Skeena" w:cs="Arial"/>
                      <w:sz w:val="20"/>
                      <w:szCs w:val="20"/>
                    </w:rPr>
                    <w:fldChar w:fldCharType="begin">
                      <w:ffData>
                        <w:name w:val="Text1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bl>
          <w:p w14:paraId="2FB4EC93" w14:textId="77777777" w:rsidR="00681E97" w:rsidRPr="00681E97" w:rsidRDefault="00681E97" w:rsidP="00681E97">
            <w:pPr>
              <w:widowControl w:val="0"/>
              <w:tabs>
                <w:tab w:val="left" w:pos="5040"/>
              </w:tabs>
              <w:ind w:left="288" w:hanging="288"/>
              <w:rPr>
                <w:rFonts w:ascii="Skeena" w:hAnsi="Skeena" w:cs="Arial"/>
                <w:sz w:val="20"/>
                <w:szCs w:val="20"/>
              </w:rPr>
            </w:pPr>
          </w:p>
        </w:tc>
        <w:tc>
          <w:tcPr>
            <w:tcW w:w="1737" w:type="pct"/>
            <w:vMerge/>
            <w:tcBorders>
              <w:bottom w:val="single" w:sz="18" w:space="0" w:color="auto"/>
              <w:right w:val="single" w:sz="24" w:space="0" w:color="auto"/>
            </w:tcBorders>
          </w:tcPr>
          <w:p w14:paraId="4AE48378" w14:textId="77777777" w:rsidR="00681E97" w:rsidRPr="00681E97" w:rsidRDefault="00681E97" w:rsidP="00681E97">
            <w:pPr>
              <w:rPr>
                <w:rFonts w:ascii="Skeena" w:hAnsi="Skeena"/>
                <w:sz w:val="20"/>
                <w:szCs w:val="20"/>
              </w:rPr>
            </w:pPr>
          </w:p>
        </w:tc>
      </w:tr>
      <w:tr w:rsidR="00681E97" w:rsidRPr="00681E97" w14:paraId="4ED96779" w14:textId="77777777" w:rsidTr="00894D7D">
        <w:tc>
          <w:tcPr>
            <w:tcW w:w="3263" w:type="pct"/>
            <w:tcBorders>
              <w:top w:val="single" w:sz="18" w:space="0" w:color="auto"/>
              <w:left w:val="single" w:sz="24" w:space="0" w:color="auto"/>
              <w:bottom w:val="single" w:sz="4" w:space="0" w:color="auto"/>
            </w:tcBorders>
          </w:tcPr>
          <w:p w14:paraId="45C7BA47" w14:textId="77777777" w:rsidR="00681E97" w:rsidRPr="00681E97" w:rsidRDefault="00681E97" w:rsidP="00681E97">
            <w:pPr>
              <w:widowControl w:val="0"/>
              <w:rPr>
                <w:rFonts w:ascii="Skeena" w:hAnsi="Skeena" w:cs="Arial"/>
                <w:b/>
                <w:sz w:val="20"/>
                <w:szCs w:val="20"/>
              </w:rPr>
            </w:pPr>
            <w:r w:rsidRPr="00681E97">
              <w:rPr>
                <w:rFonts w:ascii="Skeena" w:hAnsi="Skeena" w:cs="Arial"/>
                <w:b/>
                <w:sz w:val="20"/>
                <w:szCs w:val="20"/>
              </w:rPr>
              <w:t>Resources</w:t>
            </w:r>
          </w:p>
          <w:p w14:paraId="1A420658" w14:textId="77777777" w:rsidR="00681E97" w:rsidRPr="00681E97" w:rsidRDefault="00681E97" w:rsidP="00681E97">
            <w:pPr>
              <w:widowControl w:val="0"/>
              <w:rPr>
                <w:rFonts w:ascii="Skeena" w:hAnsi="Skeena" w:cs="Arial"/>
                <w:sz w:val="20"/>
                <w:szCs w:val="20"/>
                <w:u w:val="single"/>
              </w:rPr>
            </w:pPr>
            <w:r w:rsidRPr="00681E97">
              <w:rPr>
                <w:rFonts w:ascii="Skeena" w:hAnsi="Skeena" w:cs="Arial"/>
                <w:sz w:val="20"/>
                <w:szCs w:val="20"/>
              </w:rPr>
              <w:t>Complete on-line property check</w:t>
            </w:r>
            <w:r w:rsidRPr="00681E97">
              <w:rPr>
                <w:rFonts w:ascii="Skeena" w:hAnsi="Skeena" w:cs="Arial"/>
                <w:sz w:val="20"/>
                <w:szCs w:val="20"/>
                <w:u w:val="single"/>
              </w:rPr>
              <w:t xml:space="preserve"> </w:t>
            </w:r>
          </w:p>
          <w:p w14:paraId="71FA1B8F"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u w:val="single"/>
              </w:rPr>
              <w:t>Complete before call. Make any notes or corrections as necessary.</w:t>
            </w:r>
            <w:r w:rsidRPr="00681E97">
              <w:rPr>
                <w:rFonts w:ascii="Skeena" w:hAnsi="Skeena" w:cs="Arial"/>
                <w:sz w:val="20"/>
                <w:szCs w:val="20"/>
              </w:rPr>
              <w:t xml:space="preserve"> </w:t>
            </w:r>
          </w:p>
          <w:p w14:paraId="230022A1" w14:textId="77777777" w:rsidR="00681E97" w:rsidRPr="00681E97" w:rsidRDefault="00681E97" w:rsidP="00681E97">
            <w:pPr>
              <w:widowControl w:val="0"/>
              <w:rPr>
                <w:rFonts w:ascii="Skeena" w:hAnsi="Skeena" w:cs="Arial"/>
                <w:sz w:val="20"/>
                <w:szCs w:val="20"/>
              </w:rPr>
            </w:pPr>
          </w:p>
          <w:p w14:paraId="573D40B2"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rPr>
              <w:t>Follow up on discrepancies</w:t>
            </w:r>
          </w:p>
        </w:tc>
        <w:tc>
          <w:tcPr>
            <w:tcW w:w="1737" w:type="pct"/>
            <w:tcBorders>
              <w:top w:val="single" w:sz="18" w:space="0" w:color="auto"/>
              <w:right w:val="single" w:sz="24" w:space="0" w:color="auto"/>
            </w:tcBorders>
          </w:tcPr>
          <w:p w14:paraId="63E7CE12" w14:textId="77777777" w:rsidR="00681E97" w:rsidRPr="00681E97" w:rsidRDefault="00681E97" w:rsidP="00681E97">
            <w:pPr>
              <w:rPr>
                <w:rFonts w:ascii="Skeena" w:hAnsi="Skeena"/>
                <w:sz w:val="20"/>
                <w:szCs w:val="20"/>
              </w:rPr>
            </w:pPr>
          </w:p>
        </w:tc>
      </w:tr>
      <w:tr w:rsidR="00681E97" w:rsidRPr="00681E97" w14:paraId="62FA465D" w14:textId="77777777" w:rsidTr="00894D7D">
        <w:tc>
          <w:tcPr>
            <w:tcW w:w="3263" w:type="pct"/>
            <w:tcBorders>
              <w:left w:val="single" w:sz="24" w:space="0" w:color="auto"/>
              <w:bottom w:val="nil"/>
            </w:tcBorders>
          </w:tcPr>
          <w:p w14:paraId="05636C1F" w14:textId="77777777" w:rsidR="00681E97" w:rsidRPr="00681E97" w:rsidRDefault="00681E97" w:rsidP="00681E97">
            <w:pPr>
              <w:widowControl w:val="0"/>
              <w:ind w:left="288" w:hanging="288"/>
              <w:rPr>
                <w:rFonts w:ascii="Skeena" w:hAnsi="Skeena" w:cs="Arial"/>
                <w:i/>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You listed the following resources on your application:</w:t>
            </w:r>
          </w:p>
          <w:p w14:paraId="52378899" w14:textId="77777777" w:rsidR="00681E97" w:rsidRPr="00681E97" w:rsidRDefault="00681E97" w:rsidP="00681E97">
            <w:pPr>
              <w:widowControl w:val="0"/>
              <w:ind w:left="288" w:hanging="288"/>
              <w:rPr>
                <w:rFonts w:ascii="Skeena" w:hAnsi="Skeena" w:cs="Arial"/>
                <w:sz w:val="20"/>
                <w:szCs w:val="20"/>
                <w:u w:val="single"/>
              </w:rPr>
            </w:pPr>
          </w:p>
        </w:tc>
        <w:tc>
          <w:tcPr>
            <w:tcW w:w="1737" w:type="pct"/>
            <w:vMerge w:val="restart"/>
            <w:tcBorders>
              <w:right w:val="single" w:sz="24" w:space="0" w:color="auto"/>
            </w:tcBorders>
          </w:tcPr>
          <w:p w14:paraId="37803D49"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Resource verification requested</w:t>
            </w:r>
          </w:p>
          <w:p w14:paraId="4DBBDBFB" w14:textId="77777777" w:rsidR="00681E97" w:rsidRPr="00681E97" w:rsidRDefault="00681E97" w:rsidP="00681E97">
            <w:pPr>
              <w:widowControl w:val="0"/>
              <w:ind w:left="353"/>
              <w:rPr>
                <w:rFonts w:ascii="Skeena" w:hAnsi="Skeena" w:cs="Arial"/>
                <w:sz w:val="20"/>
                <w:szCs w:val="20"/>
              </w:rPr>
            </w:pPr>
            <w:r w:rsidRPr="00681E97">
              <w:rPr>
                <w:rFonts w:ascii="Skeena" w:hAnsi="Skeena" w:cs="Arial"/>
                <w:sz w:val="20"/>
                <w:szCs w:val="20"/>
              </w:rPr>
              <w:fldChar w:fldCharType="begin">
                <w:ffData>
                  <w:name w:val="Text19"/>
                  <w:enabled/>
                  <w:calcOnExit w:val="0"/>
                  <w:textInput/>
                </w:ffData>
              </w:fldChar>
            </w:r>
            <w:bookmarkStart w:id="109" w:name="Text19"/>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09"/>
          </w:p>
          <w:p w14:paraId="3AF30A72" w14:textId="77777777" w:rsidR="00681E97" w:rsidRPr="00681E97" w:rsidRDefault="00681E97" w:rsidP="00681E97">
            <w:pPr>
              <w:rPr>
                <w:rFonts w:ascii="Skeena" w:hAnsi="Skeena" w:cs="Simplified Arabic Fixed"/>
                <w:sz w:val="20"/>
                <w:szCs w:val="20"/>
              </w:rPr>
            </w:pPr>
          </w:p>
          <w:p w14:paraId="18E47E39" w14:textId="77777777" w:rsidR="00681E97" w:rsidRPr="00681E97" w:rsidRDefault="00681E97" w:rsidP="00681E97">
            <w:pPr>
              <w:rPr>
                <w:rFonts w:ascii="Skeena" w:hAnsi="Skeena" w:cs="Arial"/>
                <w:sz w:val="20"/>
                <w:szCs w:val="20"/>
              </w:rPr>
            </w:pPr>
            <w:r w:rsidRPr="00681E97">
              <w:rPr>
                <w:rFonts w:ascii="Skeena" w:hAnsi="Skeena" w:cs="Arial"/>
                <w:sz w:val="20"/>
                <w:szCs w:val="20"/>
              </w:rPr>
              <w:t>If an applicant reports a Trust Fund or Trust Account, request a copy of the trust documents.</w:t>
            </w:r>
          </w:p>
          <w:p w14:paraId="10CB1D23" w14:textId="77777777" w:rsidR="00681E97" w:rsidRPr="00681E97" w:rsidRDefault="00681E97" w:rsidP="00681E97">
            <w:pPr>
              <w:rPr>
                <w:rFonts w:ascii="Skeena" w:hAnsi="Skeena" w:cs="Arial"/>
                <w:sz w:val="20"/>
                <w:szCs w:val="20"/>
              </w:rPr>
            </w:pPr>
          </w:p>
          <w:p w14:paraId="5B2985AE" w14:textId="77777777" w:rsidR="00681E97" w:rsidRPr="00681E97" w:rsidRDefault="00681E97" w:rsidP="00681E97">
            <w:pPr>
              <w:rPr>
                <w:rFonts w:ascii="Skeena" w:hAnsi="Skeena"/>
                <w:sz w:val="20"/>
                <w:szCs w:val="20"/>
              </w:rPr>
            </w:pPr>
            <w:r w:rsidRPr="00681E97">
              <w:rPr>
                <w:rFonts w:ascii="Skeena" w:hAnsi="Skeena" w:cs="Arial"/>
                <w:sz w:val="20"/>
                <w:szCs w:val="20"/>
              </w:rPr>
              <w:t>If an applicant reports a Direct Express account, ask for the balance but do not request any hard copy verification.</w:t>
            </w:r>
          </w:p>
        </w:tc>
      </w:tr>
      <w:tr w:rsidR="00681E97" w:rsidRPr="00681E97" w14:paraId="4F138BB5" w14:textId="77777777" w:rsidTr="00894D7D">
        <w:tc>
          <w:tcPr>
            <w:tcW w:w="3263" w:type="pct"/>
            <w:tcBorders>
              <w:top w:val="nil"/>
              <w:left w:val="single" w:sz="24" w:space="0" w:color="auto"/>
            </w:tcBorders>
          </w:tcPr>
          <w:p w14:paraId="366A5C0A"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0"/>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Homestead Property</w:t>
            </w:r>
          </w:p>
          <w:p w14:paraId="2959C7F2" w14:textId="77777777" w:rsidR="00681E97" w:rsidRPr="00681E97" w:rsidRDefault="00681E97" w:rsidP="00681E97">
            <w:pPr>
              <w:widowControl w:val="0"/>
              <w:tabs>
                <w:tab w:val="left" w:pos="3618"/>
                <w:tab w:val="left" w:pos="4707"/>
              </w:tabs>
              <w:ind w:left="288" w:hanging="288"/>
              <w:rPr>
                <w:rFonts w:ascii="Skeena" w:hAnsi="Skeena" w:cs="Arial"/>
                <w:sz w:val="20"/>
                <w:szCs w:val="20"/>
              </w:rPr>
            </w:pPr>
            <w:r w:rsidRPr="00681E97">
              <w:rPr>
                <w:rFonts w:ascii="Skeena" w:hAnsi="Skeena" w:cs="Arial"/>
                <w:sz w:val="20"/>
                <w:szCs w:val="20"/>
              </w:rPr>
              <w:tab/>
              <w:t>Intent to Return Home</w:t>
            </w:r>
            <w:r w:rsidRPr="00681E97">
              <w:rPr>
                <w:rFonts w:ascii="Skeena" w:hAnsi="Skeena" w:cs="Arial"/>
                <w:sz w:val="20"/>
                <w:szCs w:val="20"/>
              </w:rPr>
              <w:tab/>
            </w:r>
            <w:r w:rsidRPr="00681E97">
              <w:rPr>
                <w:rFonts w:ascii="Skeena" w:hAnsi="Skeena" w:cs="Arial"/>
                <w:sz w:val="20"/>
                <w:szCs w:val="20"/>
              </w:rPr>
              <w:fldChar w:fldCharType="begin">
                <w:ffData>
                  <w:name w:val="Check33"/>
                  <w:enabled/>
                  <w:calcOnExit w:val="0"/>
                  <w:checkBox>
                    <w:sizeAuto/>
                    <w:default w:val="0"/>
                    <w:checked w:val="0"/>
                  </w:checkBox>
                </w:ffData>
              </w:fldChar>
            </w:r>
            <w:bookmarkStart w:id="110" w:name="Check33"/>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10"/>
            <w:r w:rsidRPr="00681E97">
              <w:rPr>
                <w:rFonts w:ascii="Skeena" w:hAnsi="Skeena" w:cs="Arial"/>
                <w:sz w:val="20"/>
                <w:szCs w:val="20"/>
              </w:rPr>
              <w:t xml:space="preserve"> Yes</w:t>
            </w:r>
            <w:r w:rsidRPr="00681E97">
              <w:rPr>
                <w:rFonts w:ascii="Skeena" w:hAnsi="Skeena" w:cs="Arial"/>
                <w:sz w:val="20"/>
                <w:szCs w:val="20"/>
              </w:rPr>
              <w:tab/>
            </w:r>
            <w:r w:rsidRPr="00681E97">
              <w:rPr>
                <w:rFonts w:ascii="Skeena" w:hAnsi="Skeena" w:cs="Arial"/>
                <w:sz w:val="20"/>
                <w:szCs w:val="20"/>
              </w:rPr>
              <w:fldChar w:fldCharType="begin">
                <w:ffData>
                  <w:name w:val="Check34"/>
                  <w:enabled/>
                  <w:calcOnExit w:val="0"/>
                  <w:checkBox>
                    <w:sizeAuto/>
                    <w:default w:val="0"/>
                    <w:checked w:val="0"/>
                  </w:checkBox>
                </w:ffData>
              </w:fldChar>
            </w:r>
            <w:bookmarkStart w:id="111" w:name="Check34"/>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11"/>
            <w:r w:rsidRPr="00681E97">
              <w:rPr>
                <w:rFonts w:ascii="Skeena" w:hAnsi="Skeena" w:cs="Arial"/>
                <w:sz w:val="20"/>
                <w:szCs w:val="20"/>
              </w:rPr>
              <w:t xml:space="preserve"> No</w:t>
            </w:r>
          </w:p>
          <w:p w14:paraId="7458605C"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0"/>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Other Real Property</w:t>
            </w:r>
          </w:p>
          <w:p w14:paraId="7D759444"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22C5F5CF"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0"/>
                  <w:enabled/>
                  <w:calcOnExit w:val="0"/>
                  <w:checkBox>
                    <w:sizeAuto/>
                    <w:default w:val="0"/>
                    <w:checked w:val="0"/>
                  </w:checkBox>
                </w:ffData>
              </w:fldChar>
            </w:r>
            <w:bookmarkStart w:id="112" w:name="Check30"/>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12"/>
            <w:r w:rsidRPr="00681E97">
              <w:rPr>
                <w:rFonts w:ascii="Skeena" w:hAnsi="Skeena" w:cs="Arial"/>
                <w:sz w:val="20"/>
                <w:szCs w:val="20"/>
              </w:rPr>
              <w:tab/>
              <w:t>Checking Account</w:t>
            </w:r>
          </w:p>
          <w:p w14:paraId="1F73B87A"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bookmarkStart w:id="113" w:name="Text18"/>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13"/>
          </w:p>
          <w:p w14:paraId="3578F597"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1"/>
                  <w:enabled/>
                  <w:calcOnExit w:val="0"/>
                  <w:checkBox>
                    <w:sizeAuto/>
                    <w:default w:val="0"/>
                    <w:checked w:val="0"/>
                  </w:checkBox>
                </w:ffData>
              </w:fldChar>
            </w:r>
            <w:bookmarkStart w:id="114" w:name="Check31"/>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14"/>
            <w:r w:rsidRPr="00681E97">
              <w:rPr>
                <w:rFonts w:ascii="Skeena" w:hAnsi="Skeena" w:cs="Arial"/>
                <w:sz w:val="20"/>
                <w:szCs w:val="20"/>
              </w:rPr>
              <w:tab/>
              <w:t>Savings Account</w:t>
            </w:r>
          </w:p>
          <w:p w14:paraId="7C727074"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4D5100BC"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Vehicles</w:t>
            </w:r>
          </w:p>
          <w:p w14:paraId="37960A08"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120BB7AA"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Life Insurance</w:t>
            </w:r>
          </w:p>
          <w:p w14:paraId="6691B7AB"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7F3FFCD3"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Trust Fund or Trust Account</w:t>
            </w:r>
          </w:p>
          <w:p w14:paraId="54D32575"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4350EE9E"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Burial Fund/Contract</w:t>
            </w:r>
          </w:p>
          <w:p w14:paraId="12DEF992"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0F19052C"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Direct Express account</w:t>
            </w:r>
          </w:p>
          <w:p w14:paraId="4DE82620"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5E0B7BDB"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lastRenderedPageBreak/>
              <w:fldChar w:fldCharType="begin">
                <w:ffData>
                  <w:name w:val="Check3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Other</w:t>
            </w:r>
          </w:p>
          <w:p w14:paraId="799B5F6A"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right w:val="single" w:sz="24" w:space="0" w:color="auto"/>
            </w:tcBorders>
          </w:tcPr>
          <w:p w14:paraId="58A8640F" w14:textId="77777777" w:rsidR="00681E97" w:rsidRPr="00681E97" w:rsidRDefault="00681E97" w:rsidP="00681E97">
            <w:pPr>
              <w:rPr>
                <w:rFonts w:ascii="Skeena" w:hAnsi="Skeena"/>
                <w:sz w:val="20"/>
                <w:szCs w:val="20"/>
              </w:rPr>
            </w:pPr>
          </w:p>
        </w:tc>
      </w:tr>
      <w:tr w:rsidR="00681E97" w:rsidRPr="00681E97" w14:paraId="5F1E3941" w14:textId="77777777" w:rsidTr="00894D7D">
        <w:tc>
          <w:tcPr>
            <w:tcW w:w="3263" w:type="pct"/>
            <w:tcBorders>
              <w:left w:val="single" w:sz="24" w:space="0" w:color="auto"/>
              <w:bottom w:val="single" w:sz="4" w:space="0" w:color="auto"/>
            </w:tcBorders>
          </w:tcPr>
          <w:p w14:paraId="3BE38D0D"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rPr>
              <w:t>If the applicant lists home property but either did not answer the intent to return home question or answered no:</w:t>
            </w:r>
          </w:p>
          <w:p w14:paraId="23A6ED96"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 xml:space="preserve">Normally when you have </w:t>
            </w:r>
            <w:proofErr w:type="gramStart"/>
            <w:r w:rsidRPr="00681E97">
              <w:rPr>
                <w:rFonts w:ascii="Skeena" w:hAnsi="Skeena" w:cs="Simplified Arabic Fixed"/>
                <w:sz w:val="20"/>
                <w:szCs w:val="20"/>
              </w:rPr>
              <w:t>property</w:t>
            </w:r>
            <w:proofErr w:type="gramEnd"/>
            <w:r w:rsidRPr="00681E97">
              <w:rPr>
                <w:rFonts w:ascii="Skeena" w:hAnsi="Skeena" w:cs="Simplified Arabic Fixed"/>
                <w:sz w:val="20"/>
                <w:szCs w:val="20"/>
              </w:rPr>
              <w:t xml:space="preserve"> we have to count its value. With homestead property you can decide if we </w:t>
            </w:r>
            <w:proofErr w:type="gramStart"/>
            <w:r w:rsidRPr="00681E97">
              <w:rPr>
                <w:rFonts w:ascii="Skeena" w:hAnsi="Skeena" w:cs="Simplified Arabic Fixed"/>
                <w:sz w:val="20"/>
                <w:szCs w:val="20"/>
              </w:rPr>
              <w:t>have to</w:t>
            </w:r>
            <w:proofErr w:type="gramEnd"/>
            <w:r w:rsidRPr="00681E97">
              <w:rPr>
                <w:rFonts w:ascii="Skeena" w:hAnsi="Skeena" w:cs="Simplified Arabic Fixed"/>
                <w:sz w:val="20"/>
                <w:szCs w:val="20"/>
              </w:rPr>
              <w:t xml:space="preserve"> count it or not. </w:t>
            </w:r>
          </w:p>
          <w:p w14:paraId="55F5605E" w14:textId="77777777" w:rsidR="00681E97" w:rsidRPr="00681E97" w:rsidRDefault="00681E97" w:rsidP="00681E97">
            <w:pPr>
              <w:widowControl w:val="0"/>
              <w:ind w:left="288"/>
              <w:rPr>
                <w:rFonts w:ascii="Skeena" w:hAnsi="Skeena" w:cs="Simplified Arabic Fixed"/>
                <w:sz w:val="20"/>
                <w:szCs w:val="20"/>
              </w:rPr>
            </w:pPr>
            <w:r w:rsidRPr="00681E97">
              <w:rPr>
                <w:rFonts w:ascii="Skeena" w:hAnsi="Skeena" w:cs="Simplified Arabic Fixed"/>
                <w:sz w:val="20"/>
                <w:szCs w:val="20"/>
              </w:rPr>
              <w:t>If you tell us that you want to return to your home if you ever get better, then we would not count the value of the home. If you say that you do not want to go back home even if you got better, then we would have to count the value of the home.</w:t>
            </w:r>
          </w:p>
          <w:p w14:paraId="417EDDED" w14:textId="77777777" w:rsidR="00681E97" w:rsidRPr="00681E97" w:rsidRDefault="00681E97" w:rsidP="00681E97">
            <w:pPr>
              <w:widowControl w:val="0"/>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Even if you think you will never be able to go home, would you want to go back to your home if you could?</w:t>
            </w:r>
          </w:p>
        </w:tc>
        <w:tc>
          <w:tcPr>
            <w:tcW w:w="1737" w:type="pct"/>
            <w:tcBorders>
              <w:right w:val="single" w:sz="24" w:space="0" w:color="auto"/>
            </w:tcBorders>
          </w:tcPr>
          <w:p w14:paraId="3B149687" w14:textId="77777777" w:rsidR="00681E97" w:rsidRPr="00681E97" w:rsidRDefault="00681E97" w:rsidP="00681E97">
            <w:pPr>
              <w:ind w:left="353" w:hanging="353"/>
              <w:rPr>
                <w:rFonts w:ascii="Skeena" w:hAnsi="Skeena" w:cs="Arial"/>
                <w:sz w:val="20"/>
                <w:szCs w:val="20"/>
              </w:rPr>
            </w:pPr>
            <w:r w:rsidRPr="00681E97">
              <w:rPr>
                <w:rFonts w:ascii="Skeena" w:hAnsi="Skeena" w:cs="Arial"/>
                <w:sz w:val="20"/>
                <w:szCs w:val="20"/>
              </w:rPr>
              <w:fldChar w:fldCharType="begin">
                <w:ffData>
                  <w:name w:val="Check35"/>
                  <w:enabled/>
                  <w:calcOnExit w:val="0"/>
                  <w:checkBox>
                    <w:sizeAuto/>
                    <w:default w:val="0"/>
                  </w:checkBox>
                </w:ffData>
              </w:fldChar>
            </w:r>
            <w:bookmarkStart w:id="115" w:name="Check35"/>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15"/>
            <w:r w:rsidRPr="00681E97">
              <w:rPr>
                <w:rFonts w:ascii="Skeena" w:hAnsi="Skeena" w:cs="Arial"/>
                <w:sz w:val="20"/>
                <w:szCs w:val="20"/>
              </w:rPr>
              <w:tab/>
              <w:t>Declined Intent to Return Home</w:t>
            </w:r>
          </w:p>
          <w:p w14:paraId="1FDF932F" w14:textId="77777777" w:rsidR="00681E97" w:rsidRPr="00681E97" w:rsidRDefault="00681E97" w:rsidP="00681E97">
            <w:pPr>
              <w:ind w:left="353" w:hanging="353"/>
              <w:rPr>
                <w:rFonts w:ascii="Skeena" w:hAnsi="Skeena"/>
                <w:sz w:val="20"/>
                <w:szCs w:val="20"/>
              </w:rPr>
            </w:pPr>
            <w:r w:rsidRPr="00681E97">
              <w:rPr>
                <w:rFonts w:ascii="Skeena" w:hAnsi="Skeena" w:cs="Arial"/>
                <w:sz w:val="20"/>
                <w:szCs w:val="20"/>
              </w:rPr>
              <w:fldChar w:fldCharType="begin">
                <w:ffData>
                  <w:name w:val="Check36"/>
                  <w:enabled/>
                  <w:calcOnExit w:val="0"/>
                  <w:checkBox>
                    <w:sizeAuto/>
                    <w:default w:val="0"/>
                  </w:checkBox>
                </w:ffData>
              </w:fldChar>
            </w:r>
            <w:bookmarkStart w:id="116" w:name="Check36"/>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16"/>
            <w:r w:rsidRPr="00681E97">
              <w:rPr>
                <w:rFonts w:ascii="Skeena" w:hAnsi="Skeena" w:cs="Arial"/>
                <w:sz w:val="20"/>
                <w:szCs w:val="20"/>
              </w:rPr>
              <w:tab/>
              <w:t>Requested change for Intent to Return Home. DHHS Form 1277 sent.</w:t>
            </w:r>
          </w:p>
        </w:tc>
      </w:tr>
      <w:tr w:rsidR="00681E97" w:rsidRPr="00681E97" w14:paraId="44D9ABA3" w14:textId="77777777" w:rsidTr="00894D7D">
        <w:tc>
          <w:tcPr>
            <w:tcW w:w="3263" w:type="pct"/>
            <w:tcBorders>
              <w:left w:val="single" w:sz="24" w:space="0" w:color="auto"/>
              <w:bottom w:val="nil"/>
            </w:tcBorders>
          </w:tcPr>
          <w:p w14:paraId="258761E2" w14:textId="77777777" w:rsidR="00681E97" w:rsidRPr="00681E97" w:rsidRDefault="00681E97" w:rsidP="00681E97">
            <w:pPr>
              <w:widowControl w:val="0"/>
              <w:rPr>
                <w:rFonts w:ascii="Skeena" w:hAnsi="Skeena" w:cs="Arial"/>
                <w:sz w:val="20"/>
                <w:szCs w:val="20"/>
              </w:rPr>
            </w:pPr>
            <w:r w:rsidRPr="00681E97">
              <w:rPr>
                <w:rFonts w:ascii="Skeena" w:hAnsi="Skeena" w:cs="Arial"/>
                <w:sz w:val="20"/>
                <w:szCs w:val="20"/>
              </w:rPr>
              <w:t>If there is a checking or savings account listed, ask either:</w:t>
            </w:r>
          </w:p>
          <w:p w14:paraId="55C2EAD3" w14:textId="77777777" w:rsidR="00681E97" w:rsidRPr="00681E97" w:rsidRDefault="00681E97" w:rsidP="00681E97">
            <w:pPr>
              <w:widowControl w:val="0"/>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Which account is your Social Security check (or other income) deposited into?</w:t>
            </w:r>
          </w:p>
          <w:p w14:paraId="31B784AF" w14:textId="77777777" w:rsidR="00681E97" w:rsidRPr="00681E97" w:rsidRDefault="00681E97" w:rsidP="00681E97">
            <w:pPr>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s your Social Security check (or other income) deposited into this account?</w:t>
            </w:r>
          </w:p>
        </w:tc>
        <w:tc>
          <w:tcPr>
            <w:tcW w:w="1737" w:type="pct"/>
            <w:vMerge w:val="restart"/>
            <w:tcBorders>
              <w:right w:val="single" w:sz="24" w:space="0" w:color="auto"/>
            </w:tcBorders>
          </w:tcPr>
          <w:p w14:paraId="6869F3DB"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Resource verification requested</w:t>
            </w:r>
          </w:p>
          <w:p w14:paraId="43BD00EF" w14:textId="77777777" w:rsidR="00681E97" w:rsidRPr="00681E97" w:rsidRDefault="00681E97" w:rsidP="00681E97">
            <w:pPr>
              <w:widowControl w:val="0"/>
              <w:ind w:left="353"/>
              <w:rPr>
                <w:rFonts w:ascii="Skeena" w:hAnsi="Skeena" w:cs="Arial"/>
                <w:sz w:val="20"/>
                <w:szCs w:val="20"/>
              </w:rPr>
            </w:pPr>
            <w:r w:rsidRPr="00681E97">
              <w:rPr>
                <w:rFonts w:ascii="Skeena" w:hAnsi="Skeena" w:cs="Arial"/>
                <w:sz w:val="20"/>
                <w:szCs w:val="20"/>
              </w:rPr>
              <w:fldChar w:fldCharType="begin">
                <w:ffData>
                  <w:name w:val="Text19"/>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277E05F4" w14:textId="77777777" w:rsidTr="00894D7D">
        <w:tc>
          <w:tcPr>
            <w:tcW w:w="3263" w:type="pct"/>
            <w:tcBorders>
              <w:top w:val="nil"/>
              <w:left w:val="single" w:sz="24" w:space="0" w:color="auto"/>
              <w:bottom w:val="single" w:sz="4" w:space="0" w:color="auto"/>
            </w:tcBorders>
          </w:tcPr>
          <w:p w14:paraId="6D9A6BBF"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Account listed </w:t>
            </w:r>
            <w:proofErr w:type="gramStart"/>
            <w:r w:rsidRPr="00681E97">
              <w:rPr>
                <w:rFonts w:ascii="Skeena" w:hAnsi="Skeena" w:cs="Arial"/>
                <w:sz w:val="20"/>
                <w:szCs w:val="20"/>
              </w:rPr>
              <w:t>above</w:t>
            </w:r>
            <w:proofErr w:type="gramEnd"/>
          </w:p>
          <w:p w14:paraId="58246EEE"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Other Account(s)</w:t>
            </w:r>
          </w:p>
          <w:p w14:paraId="08C073B6"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11"/>
                  <w:enabled/>
                  <w:calcOnExit w:val="0"/>
                  <w:textInput/>
                </w:ffData>
              </w:fldChar>
            </w:r>
            <w:bookmarkStart w:id="117" w:name="Text11"/>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17"/>
          </w:p>
        </w:tc>
        <w:tc>
          <w:tcPr>
            <w:tcW w:w="1737" w:type="pct"/>
            <w:vMerge/>
            <w:tcBorders>
              <w:right w:val="single" w:sz="24" w:space="0" w:color="auto"/>
            </w:tcBorders>
          </w:tcPr>
          <w:p w14:paraId="5A23B906" w14:textId="77777777" w:rsidR="00681E97" w:rsidRPr="00681E97" w:rsidRDefault="00681E97" w:rsidP="00681E97">
            <w:pPr>
              <w:rPr>
                <w:rFonts w:ascii="Skeena" w:hAnsi="Skeena"/>
                <w:sz w:val="20"/>
                <w:szCs w:val="20"/>
              </w:rPr>
            </w:pPr>
          </w:p>
        </w:tc>
      </w:tr>
      <w:tr w:rsidR="00681E97" w:rsidRPr="00681E97" w14:paraId="00DC7C2D" w14:textId="77777777" w:rsidTr="00894D7D">
        <w:tc>
          <w:tcPr>
            <w:tcW w:w="3263" w:type="pct"/>
            <w:tcBorders>
              <w:left w:val="single" w:sz="24" w:space="0" w:color="auto"/>
              <w:bottom w:val="nil"/>
            </w:tcBorders>
          </w:tcPr>
          <w:p w14:paraId="28B73543"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Are there any other resources that may not have been listed?</w:t>
            </w:r>
          </w:p>
        </w:tc>
        <w:tc>
          <w:tcPr>
            <w:tcW w:w="1737" w:type="pct"/>
            <w:vMerge w:val="restart"/>
            <w:tcBorders>
              <w:right w:val="single" w:sz="24" w:space="0" w:color="auto"/>
            </w:tcBorders>
          </w:tcPr>
          <w:p w14:paraId="17831A18"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Resource verification requested</w:t>
            </w:r>
          </w:p>
          <w:p w14:paraId="1B8CBA87"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7"/>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6F5281D7" w14:textId="77777777" w:rsidTr="00894D7D">
        <w:tc>
          <w:tcPr>
            <w:tcW w:w="3263" w:type="pct"/>
            <w:tcBorders>
              <w:top w:val="nil"/>
              <w:left w:val="single" w:sz="24" w:space="0" w:color="auto"/>
              <w:bottom w:val="single" w:sz="18" w:space="0" w:color="auto"/>
            </w:tcBorders>
          </w:tcPr>
          <w:p w14:paraId="2594877E"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20"/>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ne</w:t>
            </w:r>
          </w:p>
          <w:p w14:paraId="4E1EA8A4" w14:textId="77777777" w:rsidR="00681E97" w:rsidRPr="00681E97" w:rsidRDefault="00681E97" w:rsidP="00681E97">
            <w:pPr>
              <w:widowControl w:val="0"/>
              <w:ind w:left="288" w:hanging="288"/>
              <w:rPr>
                <w:rFonts w:ascii="Skeena" w:hAnsi="Skeena" w:cs="Arial"/>
                <w:sz w:val="20"/>
                <w:szCs w:val="20"/>
              </w:rPr>
            </w:pPr>
            <w:r w:rsidRPr="00681E97">
              <w:rPr>
                <w:rFonts w:ascii="Skeena" w:hAnsi="Skeena" w:cs="Arial"/>
                <w:sz w:val="20"/>
                <w:szCs w:val="20"/>
              </w:rPr>
              <w:fldChar w:fldCharType="begin">
                <w:ffData>
                  <w:name w:val="Check3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Additional Resources</w:t>
            </w:r>
          </w:p>
          <w:p w14:paraId="093885F1"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18"/>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58772EFD" w14:textId="77777777" w:rsidR="00681E97" w:rsidRPr="00681E97" w:rsidRDefault="00681E97" w:rsidP="00681E97">
            <w:pPr>
              <w:rPr>
                <w:rFonts w:ascii="Skeena" w:hAnsi="Skeena"/>
                <w:sz w:val="20"/>
                <w:szCs w:val="20"/>
              </w:rPr>
            </w:pPr>
          </w:p>
        </w:tc>
      </w:tr>
      <w:tr w:rsidR="00681E97" w:rsidRPr="00681E97" w14:paraId="488FAB6A" w14:textId="77777777" w:rsidTr="00894D7D">
        <w:tc>
          <w:tcPr>
            <w:tcW w:w="3263" w:type="pct"/>
            <w:tcBorders>
              <w:top w:val="single" w:sz="18" w:space="0" w:color="auto"/>
              <w:left w:val="single" w:sz="24" w:space="0" w:color="auto"/>
              <w:bottom w:val="nil"/>
            </w:tcBorders>
          </w:tcPr>
          <w:p w14:paraId="4B4BFE74" w14:textId="77777777" w:rsidR="00681E97" w:rsidRPr="00681E97" w:rsidRDefault="00681E97" w:rsidP="00681E97">
            <w:pPr>
              <w:widowControl w:val="0"/>
              <w:tabs>
                <w:tab w:val="left" w:pos="1944"/>
                <w:tab w:val="left" w:pos="2916"/>
              </w:tabs>
              <w:rPr>
                <w:rFonts w:ascii="Skeena" w:hAnsi="Skeena" w:cs="Arial"/>
                <w:b/>
                <w:sz w:val="20"/>
                <w:szCs w:val="20"/>
              </w:rPr>
            </w:pPr>
            <w:r w:rsidRPr="00681E97">
              <w:rPr>
                <w:rFonts w:ascii="Skeena" w:hAnsi="Skeena" w:cs="Arial"/>
                <w:b/>
                <w:sz w:val="20"/>
                <w:szCs w:val="20"/>
              </w:rPr>
              <w:t>Medical Insurance</w:t>
            </w:r>
          </w:p>
          <w:p w14:paraId="3D6D90F7" w14:textId="77777777" w:rsidR="00681E97" w:rsidRPr="00681E97" w:rsidRDefault="00681E97" w:rsidP="00681E97">
            <w:pPr>
              <w:widowControl w:val="0"/>
              <w:tabs>
                <w:tab w:val="left" w:pos="1944"/>
                <w:tab w:val="left" w:pos="2916"/>
              </w:tabs>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Are you currently covered by medical insurance?</w:t>
            </w:r>
          </w:p>
        </w:tc>
        <w:tc>
          <w:tcPr>
            <w:tcW w:w="1737" w:type="pct"/>
            <w:vMerge w:val="restart"/>
            <w:tcBorders>
              <w:top w:val="single" w:sz="18" w:space="0" w:color="auto"/>
              <w:right w:val="single" w:sz="24" w:space="0" w:color="auto"/>
            </w:tcBorders>
          </w:tcPr>
          <w:p w14:paraId="2F5F31FE" w14:textId="77777777" w:rsidR="00681E97" w:rsidRPr="00681E97" w:rsidRDefault="00681E97" w:rsidP="00681E97">
            <w:pPr>
              <w:rPr>
                <w:rFonts w:ascii="Skeena" w:hAnsi="Skeena" w:cs="Arial"/>
                <w:sz w:val="20"/>
                <w:szCs w:val="20"/>
              </w:rPr>
            </w:pPr>
            <w:r w:rsidRPr="00681E97">
              <w:rPr>
                <w:rFonts w:ascii="Skeena" w:hAnsi="Skeena" w:cs="Arial"/>
                <w:sz w:val="20"/>
                <w:szCs w:val="20"/>
              </w:rPr>
              <w:t xml:space="preserve">If </w:t>
            </w:r>
            <w:proofErr w:type="gramStart"/>
            <w:r w:rsidRPr="00681E97">
              <w:rPr>
                <w:rFonts w:ascii="Skeena" w:hAnsi="Skeena" w:cs="Arial"/>
                <w:sz w:val="20"/>
                <w:szCs w:val="20"/>
              </w:rPr>
              <w:t>Yes</w:t>
            </w:r>
            <w:proofErr w:type="gramEnd"/>
            <w:r w:rsidRPr="00681E97">
              <w:rPr>
                <w:rFonts w:ascii="Skeena" w:hAnsi="Skeena" w:cs="Arial"/>
                <w:sz w:val="20"/>
                <w:szCs w:val="20"/>
              </w:rPr>
              <w:t>, confirm the details shown on the application or request the company and policy number.</w:t>
            </w:r>
          </w:p>
          <w:p w14:paraId="720DA414" w14:textId="77777777" w:rsidR="00681E97" w:rsidRPr="00681E97" w:rsidRDefault="00681E97" w:rsidP="00681E97">
            <w:pPr>
              <w:widowControl w:val="0"/>
              <w:ind w:left="353" w:hanging="353"/>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1233 – Requested Verification of coverage and premium</w:t>
            </w:r>
          </w:p>
          <w:p w14:paraId="105C860F"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25"/>
                  <w:enabled/>
                  <w:calcOnExit w:val="0"/>
                  <w:textInput/>
                </w:ffData>
              </w:fldChar>
            </w:r>
            <w:bookmarkStart w:id="118" w:name="Text25"/>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18"/>
          </w:p>
        </w:tc>
      </w:tr>
      <w:tr w:rsidR="00681E97" w:rsidRPr="00681E97" w14:paraId="3B146504" w14:textId="77777777" w:rsidTr="00894D7D">
        <w:tc>
          <w:tcPr>
            <w:tcW w:w="3263" w:type="pct"/>
            <w:tcBorders>
              <w:top w:val="nil"/>
              <w:left w:val="single" w:sz="24" w:space="0" w:color="auto"/>
              <w:bottom w:val="single" w:sz="18" w:space="0" w:color="auto"/>
            </w:tcBorders>
          </w:tcPr>
          <w:p w14:paraId="4AAFE3AA"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sz w:val="20"/>
                <w:szCs w:val="20"/>
              </w:rPr>
              <w:fldChar w:fldCharType="begin">
                <w:ffData>
                  <w:name w:val="Check18"/>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w:t>
            </w:r>
          </w:p>
          <w:p w14:paraId="58BDC8A6"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32"/>
                  <w:enabled/>
                  <w:calcOnExit w:val="0"/>
                  <w:checkBox>
                    <w:sizeAuto/>
                    <w:default w:val="0"/>
                    <w:checked w:val="0"/>
                  </w:checkBox>
                </w:ffData>
              </w:fldChar>
            </w:r>
            <w:bookmarkStart w:id="119" w:name="Check32"/>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19"/>
            <w:r w:rsidRPr="00681E97">
              <w:rPr>
                <w:rFonts w:ascii="Skeena" w:hAnsi="Skeena" w:cs="Arial"/>
                <w:sz w:val="20"/>
                <w:szCs w:val="20"/>
              </w:rPr>
              <w:t xml:space="preserve"> Yes</w:t>
            </w:r>
          </w:p>
          <w:p w14:paraId="03C7649F" w14:textId="77777777" w:rsidR="00681E97" w:rsidRPr="00681E97" w:rsidRDefault="00681E97" w:rsidP="00681E97">
            <w:pPr>
              <w:widowControl w:val="0"/>
              <w:tabs>
                <w:tab w:val="left" w:pos="1944"/>
                <w:tab w:val="left" w:pos="2916"/>
              </w:tabs>
              <w:ind w:left="312"/>
              <w:rPr>
                <w:rFonts w:ascii="Skeena" w:hAnsi="Skeena" w:cs="Arial"/>
                <w:sz w:val="20"/>
                <w:szCs w:val="20"/>
              </w:rPr>
            </w:pPr>
            <w:r w:rsidRPr="00681E97">
              <w:rPr>
                <w:rFonts w:ascii="Skeena" w:hAnsi="Skeena" w:cs="Arial"/>
                <w:sz w:val="20"/>
                <w:szCs w:val="20"/>
              </w:rPr>
              <w:t>Details:</w:t>
            </w:r>
          </w:p>
          <w:p w14:paraId="136BD2D9"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fldChar w:fldCharType="begin">
                <w:ffData>
                  <w:name w:val="Text21"/>
                  <w:enabled/>
                  <w:calcOnExit w:val="0"/>
                  <w:textInput/>
                </w:ffData>
              </w:fldChar>
            </w:r>
            <w:bookmarkStart w:id="120" w:name="Text21"/>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20"/>
          </w:p>
        </w:tc>
        <w:tc>
          <w:tcPr>
            <w:tcW w:w="1737" w:type="pct"/>
            <w:vMerge/>
            <w:tcBorders>
              <w:bottom w:val="single" w:sz="18" w:space="0" w:color="auto"/>
              <w:right w:val="single" w:sz="24" w:space="0" w:color="auto"/>
            </w:tcBorders>
          </w:tcPr>
          <w:p w14:paraId="2A849351" w14:textId="77777777" w:rsidR="00681E97" w:rsidRPr="00681E97" w:rsidRDefault="00681E97" w:rsidP="00681E97">
            <w:pPr>
              <w:rPr>
                <w:rFonts w:ascii="Skeena" w:hAnsi="Skeena"/>
                <w:sz w:val="20"/>
                <w:szCs w:val="20"/>
              </w:rPr>
            </w:pPr>
          </w:p>
        </w:tc>
      </w:tr>
      <w:tr w:rsidR="00681E97" w:rsidRPr="00681E97" w14:paraId="55BC2D2B" w14:textId="77777777" w:rsidTr="00894D7D">
        <w:tc>
          <w:tcPr>
            <w:tcW w:w="3263" w:type="pct"/>
            <w:tcBorders>
              <w:top w:val="single" w:sz="18" w:space="0" w:color="auto"/>
              <w:left w:val="single" w:sz="24" w:space="0" w:color="auto"/>
              <w:bottom w:val="nil"/>
            </w:tcBorders>
          </w:tcPr>
          <w:p w14:paraId="18741516"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b/>
                <w:sz w:val="20"/>
                <w:szCs w:val="20"/>
              </w:rPr>
              <w:t>Allocation</w:t>
            </w:r>
          </w:p>
          <w:p w14:paraId="38599D2C"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sz w:val="20"/>
                <w:szCs w:val="20"/>
              </w:rPr>
              <w:t xml:space="preserve">If the allocation question is blank or </w:t>
            </w:r>
            <w:proofErr w:type="gramStart"/>
            <w:r w:rsidRPr="00681E97">
              <w:rPr>
                <w:rFonts w:ascii="Skeena" w:hAnsi="Skeena" w:cs="Arial"/>
                <w:sz w:val="20"/>
                <w:szCs w:val="20"/>
              </w:rPr>
              <w:t>No</w:t>
            </w:r>
            <w:proofErr w:type="gramEnd"/>
            <w:r w:rsidRPr="00681E97">
              <w:rPr>
                <w:rFonts w:ascii="Skeena" w:hAnsi="Skeena" w:cs="Arial"/>
                <w:sz w:val="20"/>
                <w:szCs w:val="20"/>
              </w:rPr>
              <w:t xml:space="preserve"> and the person is going into a nursing home:</w:t>
            </w:r>
          </w:p>
          <w:p w14:paraId="60EF72F4" w14:textId="77777777" w:rsidR="00681E97" w:rsidRPr="00681E97" w:rsidRDefault="00681E97" w:rsidP="00681E97">
            <w:pPr>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Would you like to allocate, or give, part of your income to your:</w:t>
            </w:r>
          </w:p>
          <w:p w14:paraId="5D19EFE7" w14:textId="77777777" w:rsidR="00681E97" w:rsidRPr="00681E97" w:rsidRDefault="00681E97" w:rsidP="00681E97">
            <w:pPr>
              <w:numPr>
                <w:ilvl w:val="0"/>
                <w:numId w:val="16"/>
              </w:numPr>
              <w:ind w:left="864"/>
              <w:contextualSpacing/>
              <w:rPr>
                <w:rFonts w:ascii="Skeena" w:hAnsi="Skeena"/>
                <w:sz w:val="20"/>
                <w:szCs w:val="20"/>
              </w:rPr>
            </w:pPr>
            <w:r w:rsidRPr="00681E97">
              <w:rPr>
                <w:rFonts w:ascii="Skeena" w:hAnsi="Skeena" w:cs="Simplified Arabic Fixed"/>
                <w:sz w:val="20"/>
                <w:szCs w:val="20"/>
              </w:rPr>
              <w:t xml:space="preserve">Spouse, </w:t>
            </w:r>
          </w:p>
          <w:p w14:paraId="47155506" w14:textId="77777777" w:rsidR="00681E97" w:rsidRPr="00681E97" w:rsidRDefault="00681E97" w:rsidP="00681E97">
            <w:pPr>
              <w:numPr>
                <w:ilvl w:val="0"/>
                <w:numId w:val="16"/>
              </w:numPr>
              <w:contextualSpacing/>
              <w:rPr>
                <w:rFonts w:ascii="Skeena" w:hAnsi="Skeena"/>
                <w:sz w:val="20"/>
                <w:szCs w:val="20"/>
              </w:rPr>
            </w:pPr>
            <w:r w:rsidRPr="00681E97">
              <w:rPr>
                <w:rFonts w:ascii="Skeena" w:hAnsi="Skeena" w:cs="Simplified Arabic Fixed"/>
                <w:sz w:val="20"/>
                <w:szCs w:val="20"/>
              </w:rPr>
              <w:t xml:space="preserve">Child, or </w:t>
            </w:r>
          </w:p>
          <w:p w14:paraId="186B946F" w14:textId="77777777" w:rsidR="00681E97" w:rsidRPr="00681E97" w:rsidRDefault="00681E97" w:rsidP="00681E97">
            <w:pPr>
              <w:numPr>
                <w:ilvl w:val="0"/>
                <w:numId w:val="16"/>
              </w:numPr>
              <w:contextualSpacing/>
              <w:rPr>
                <w:rFonts w:ascii="Skeena" w:hAnsi="Skeena"/>
                <w:sz w:val="20"/>
                <w:szCs w:val="20"/>
              </w:rPr>
            </w:pPr>
            <w:r w:rsidRPr="00681E97">
              <w:rPr>
                <w:rFonts w:ascii="Skeena" w:hAnsi="Skeena" w:cs="Simplified Arabic Fixed"/>
                <w:sz w:val="20"/>
                <w:szCs w:val="20"/>
              </w:rPr>
              <w:t>Other dependent relative who was living with the applicant prior to admission?</w:t>
            </w:r>
          </w:p>
        </w:tc>
        <w:tc>
          <w:tcPr>
            <w:tcW w:w="1737" w:type="pct"/>
            <w:vMerge w:val="restart"/>
            <w:tcBorders>
              <w:top w:val="single" w:sz="18" w:space="0" w:color="auto"/>
              <w:right w:val="single" w:sz="24" w:space="0" w:color="auto"/>
            </w:tcBorders>
          </w:tcPr>
          <w:p w14:paraId="722A2436" w14:textId="77777777" w:rsidR="00681E97" w:rsidRPr="00681E97" w:rsidRDefault="00681E97" w:rsidP="00681E97">
            <w:pPr>
              <w:rPr>
                <w:rFonts w:ascii="Skeena" w:hAnsi="Skeena"/>
                <w:sz w:val="20"/>
                <w:szCs w:val="20"/>
              </w:rPr>
            </w:pPr>
          </w:p>
        </w:tc>
      </w:tr>
      <w:tr w:rsidR="00681E97" w:rsidRPr="00681E97" w14:paraId="254C4A1B" w14:textId="77777777" w:rsidTr="00894D7D">
        <w:tc>
          <w:tcPr>
            <w:tcW w:w="3263" w:type="pct"/>
            <w:tcBorders>
              <w:top w:val="nil"/>
              <w:left w:val="single" w:sz="24" w:space="0" w:color="auto"/>
              <w:bottom w:val="single" w:sz="18" w:space="0" w:color="auto"/>
            </w:tcBorders>
          </w:tcPr>
          <w:p w14:paraId="2F1DA6B6"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sz w:val="20"/>
                <w:szCs w:val="20"/>
              </w:rPr>
              <w:fldChar w:fldCharType="begin">
                <w:ffData>
                  <w:name w:val="Check21"/>
                  <w:enabled/>
                  <w:calcOnExit w:val="0"/>
                  <w:checkBox>
                    <w:sizeAuto/>
                    <w:default w:val="0"/>
                    <w:checked w:val="0"/>
                  </w:checkBox>
                </w:ffData>
              </w:fldChar>
            </w:r>
            <w:bookmarkStart w:id="121" w:name="Check21"/>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21"/>
            <w:r w:rsidRPr="00681E97">
              <w:rPr>
                <w:rFonts w:ascii="Skeena" w:hAnsi="Skeena" w:cs="Arial"/>
                <w:sz w:val="20"/>
                <w:szCs w:val="20"/>
              </w:rPr>
              <w:t xml:space="preserve"> No Change</w:t>
            </w:r>
          </w:p>
          <w:p w14:paraId="1F9150A9"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sz w:val="20"/>
                <w:szCs w:val="20"/>
              </w:rPr>
              <w:fldChar w:fldCharType="begin">
                <w:ffData>
                  <w:name w:val="Check22"/>
                  <w:enabled/>
                  <w:calcOnExit w:val="0"/>
                  <w:checkBox>
                    <w:sizeAuto/>
                    <w:default w:val="0"/>
                    <w:checked w:val="0"/>
                  </w:checkBox>
                </w:ffData>
              </w:fldChar>
            </w:r>
            <w:bookmarkStart w:id="122" w:name="Check22"/>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22"/>
            <w:r w:rsidRPr="00681E97">
              <w:rPr>
                <w:rFonts w:ascii="Skeena" w:hAnsi="Skeena" w:cs="Arial"/>
                <w:sz w:val="20"/>
                <w:szCs w:val="20"/>
              </w:rPr>
              <w:t xml:space="preserve"> Allocation Change</w:t>
            </w:r>
          </w:p>
          <w:p w14:paraId="24D0343F" w14:textId="77777777" w:rsidR="00681E97" w:rsidRPr="00681E97" w:rsidRDefault="00681E97" w:rsidP="00681E97">
            <w:pPr>
              <w:ind w:left="312"/>
              <w:rPr>
                <w:rFonts w:ascii="Skeena" w:hAnsi="Skeena" w:cs="Arial"/>
                <w:sz w:val="20"/>
                <w:szCs w:val="20"/>
              </w:rPr>
            </w:pPr>
            <w:r w:rsidRPr="00681E97">
              <w:rPr>
                <w:rFonts w:ascii="Skeena" w:hAnsi="Skeena" w:cs="Arial"/>
                <w:sz w:val="20"/>
                <w:szCs w:val="20"/>
              </w:rPr>
              <w:fldChar w:fldCharType="begin">
                <w:ffData>
                  <w:name w:val="Text8"/>
                  <w:enabled/>
                  <w:calcOnExit w:val="0"/>
                  <w:textInput/>
                </w:ffData>
              </w:fldChar>
            </w:r>
            <w:bookmarkStart w:id="123" w:name="Text8"/>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23"/>
          </w:p>
        </w:tc>
        <w:tc>
          <w:tcPr>
            <w:tcW w:w="1737" w:type="pct"/>
            <w:vMerge/>
            <w:tcBorders>
              <w:bottom w:val="single" w:sz="18" w:space="0" w:color="auto"/>
              <w:right w:val="single" w:sz="24" w:space="0" w:color="auto"/>
            </w:tcBorders>
          </w:tcPr>
          <w:p w14:paraId="627107FC" w14:textId="77777777" w:rsidR="00681E97" w:rsidRPr="00681E97" w:rsidRDefault="00681E97" w:rsidP="00681E97">
            <w:pPr>
              <w:rPr>
                <w:rFonts w:ascii="Skeena" w:hAnsi="Skeena"/>
                <w:sz w:val="20"/>
                <w:szCs w:val="20"/>
              </w:rPr>
            </w:pPr>
          </w:p>
        </w:tc>
      </w:tr>
      <w:tr w:rsidR="00681E97" w:rsidRPr="00681E97" w14:paraId="1AD81273" w14:textId="77777777" w:rsidTr="00894D7D">
        <w:tc>
          <w:tcPr>
            <w:tcW w:w="3263" w:type="pct"/>
            <w:tcBorders>
              <w:top w:val="single" w:sz="18" w:space="0" w:color="auto"/>
              <w:left w:val="single" w:sz="24" w:space="0" w:color="auto"/>
              <w:bottom w:val="nil"/>
            </w:tcBorders>
          </w:tcPr>
          <w:p w14:paraId="7AC3B570" w14:textId="77777777" w:rsidR="00681E97" w:rsidRPr="00681E97" w:rsidRDefault="00681E97" w:rsidP="00681E97">
            <w:pPr>
              <w:widowControl w:val="0"/>
              <w:tabs>
                <w:tab w:val="left" w:pos="1944"/>
                <w:tab w:val="left" w:pos="2916"/>
              </w:tabs>
              <w:rPr>
                <w:rFonts w:ascii="Skeena" w:hAnsi="Skeena" w:cs="Arial"/>
                <w:b/>
                <w:sz w:val="20"/>
                <w:szCs w:val="20"/>
              </w:rPr>
            </w:pPr>
            <w:r w:rsidRPr="00681E97">
              <w:rPr>
                <w:rFonts w:ascii="Skeena" w:hAnsi="Skeena" w:cs="Arial"/>
                <w:b/>
                <w:sz w:val="20"/>
                <w:szCs w:val="20"/>
              </w:rPr>
              <w:t>Other Financial Accounts</w:t>
            </w:r>
          </w:p>
          <w:p w14:paraId="41147C67" w14:textId="77777777" w:rsidR="00681E97" w:rsidRPr="00681E97" w:rsidRDefault="00681E97" w:rsidP="00681E97">
            <w:pPr>
              <w:ind w:left="288" w:hanging="288"/>
              <w:rPr>
                <w:rFonts w:ascii="Skeena" w:hAnsi="Skeena"/>
                <w:sz w:val="20"/>
                <w:szCs w:val="20"/>
              </w:rPr>
            </w:pPr>
            <w:r w:rsidRPr="00681E97">
              <w:rPr>
                <w:i/>
                <w:sz w:val="20"/>
                <w:szCs w:val="20"/>
              </w:rPr>
              <w:lastRenderedPageBreak/>
              <w:t>→</w:t>
            </w:r>
            <w:r w:rsidRPr="00681E97">
              <w:rPr>
                <w:rFonts w:ascii="Skeena" w:hAnsi="Skeena" w:cs="Arial"/>
                <w:i/>
                <w:sz w:val="20"/>
                <w:szCs w:val="20"/>
              </w:rPr>
              <w:tab/>
            </w:r>
            <w:r w:rsidRPr="00681E97">
              <w:rPr>
                <w:rFonts w:ascii="Skeena" w:hAnsi="Skeena" w:cs="Simplified Arabic Fixed"/>
                <w:sz w:val="20"/>
                <w:szCs w:val="20"/>
              </w:rPr>
              <w:t>Does anyone have any financial accounts for you or is holding money for you that has not been listed? Have you added any names to any accounts?</w:t>
            </w:r>
          </w:p>
        </w:tc>
        <w:tc>
          <w:tcPr>
            <w:tcW w:w="1737" w:type="pct"/>
            <w:vMerge w:val="restart"/>
            <w:tcBorders>
              <w:top w:val="single" w:sz="18" w:space="0" w:color="auto"/>
              <w:right w:val="single" w:sz="24" w:space="0" w:color="auto"/>
            </w:tcBorders>
          </w:tcPr>
          <w:p w14:paraId="49F558DA"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lastRenderedPageBreak/>
              <w:fldChar w:fldCharType="begin">
                <w:ffData>
                  <w:name w:val="Check25"/>
                  <w:enabled/>
                  <w:calcOnExit w:val="0"/>
                  <w:checkBox>
                    <w:sizeAuto/>
                    <w:default w:val="0"/>
                    <w:checked w:val="0"/>
                  </w:checkBox>
                </w:ffData>
              </w:fldChar>
            </w:r>
            <w:bookmarkStart w:id="124" w:name="Check25"/>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24"/>
            <w:r w:rsidRPr="00681E97">
              <w:rPr>
                <w:rFonts w:ascii="Skeena" w:hAnsi="Skeena" w:cs="Arial"/>
                <w:sz w:val="20"/>
                <w:szCs w:val="20"/>
              </w:rPr>
              <w:t xml:space="preserve"> 1233 – Verification Requested</w:t>
            </w:r>
          </w:p>
          <w:p w14:paraId="645E9070" w14:textId="77777777" w:rsidR="00681E97" w:rsidRPr="00681E97" w:rsidRDefault="00681E97" w:rsidP="00681E97">
            <w:pPr>
              <w:ind w:left="353"/>
              <w:rPr>
                <w:rFonts w:ascii="Skeena" w:hAnsi="Skeena"/>
                <w:sz w:val="20"/>
                <w:szCs w:val="20"/>
              </w:rPr>
            </w:pPr>
            <w:r w:rsidRPr="00681E97">
              <w:rPr>
                <w:rFonts w:ascii="Skeena" w:hAnsi="Skeena" w:cs="Arial"/>
                <w:sz w:val="20"/>
                <w:szCs w:val="20"/>
              </w:rPr>
              <w:lastRenderedPageBreak/>
              <w:fldChar w:fldCharType="begin">
                <w:ffData>
                  <w:name w:val="Text10"/>
                  <w:enabled/>
                  <w:calcOnExit w:val="0"/>
                  <w:textInput/>
                </w:ffData>
              </w:fldChar>
            </w:r>
            <w:bookmarkStart w:id="125" w:name="Text10"/>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25"/>
          </w:p>
        </w:tc>
      </w:tr>
      <w:tr w:rsidR="00681E97" w:rsidRPr="00681E97" w14:paraId="1634E353" w14:textId="77777777" w:rsidTr="00894D7D">
        <w:tc>
          <w:tcPr>
            <w:tcW w:w="3263" w:type="pct"/>
            <w:tcBorders>
              <w:top w:val="nil"/>
              <w:left w:val="single" w:sz="24" w:space="0" w:color="auto"/>
              <w:bottom w:val="single" w:sz="18" w:space="0" w:color="auto"/>
            </w:tcBorders>
          </w:tcPr>
          <w:p w14:paraId="6E487F9F"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lastRenderedPageBreak/>
              <w:fldChar w:fldCharType="begin">
                <w:ffData>
                  <w:name w:val="Check23"/>
                  <w:enabled/>
                  <w:calcOnExit w:val="0"/>
                  <w:checkBox>
                    <w:sizeAuto/>
                    <w:default w:val="0"/>
                    <w:checked w:val="0"/>
                  </w:checkBox>
                </w:ffData>
              </w:fldChar>
            </w:r>
            <w:bookmarkStart w:id="126" w:name="Check23"/>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26"/>
            <w:r w:rsidRPr="00681E97">
              <w:rPr>
                <w:rFonts w:ascii="Skeena" w:hAnsi="Skeena" w:cs="Arial"/>
                <w:sz w:val="20"/>
                <w:szCs w:val="20"/>
              </w:rPr>
              <w:t xml:space="preserve"> No</w:t>
            </w:r>
          </w:p>
          <w:p w14:paraId="6E54D94A"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24"/>
                  <w:enabled/>
                  <w:calcOnExit w:val="0"/>
                  <w:checkBox>
                    <w:sizeAuto/>
                    <w:default w:val="0"/>
                    <w:checked w:val="0"/>
                  </w:checkBox>
                </w:ffData>
              </w:fldChar>
            </w:r>
            <w:bookmarkStart w:id="127" w:name="Check24"/>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bookmarkEnd w:id="127"/>
            <w:r w:rsidRPr="00681E97">
              <w:rPr>
                <w:rFonts w:ascii="Skeena" w:hAnsi="Skeena" w:cs="Arial"/>
                <w:sz w:val="20"/>
                <w:szCs w:val="20"/>
              </w:rPr>
              <w:t xml:space="preserve"> Yes</w:t>
            </w:r>
          </w:p>
          <w:p w14:paraId="4820E6B1"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t>Details:</w:t>
            </w:r>
          </w:p>
          <w:p w14:paraId="313EE30D"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9"/>
                  <w:enabled/>
                  <w:calcOnExit w:val="0"/>
                  <w:textInput/>
                </w:ffData>
              </w:fldChar>
            </w:r>
            <w:bookmarkStart w:id="128" w:name="Text9"/>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bookmarkEnd w:id="128"/>
          </w:p>
        </w:tc>
        <w:tc>
          <w:tcPr>
            <w:tcW w:w="1737" w:type="pct"/>
            <w:vMerge/>
            <w:tcBorders>
              <w:bottom w:val="single" w:sz="18" w:space="0" w:color="auto"/>
              <w:right w:val="single" w:sz="24" w:space="0" w:color="auto"/>
            </w:tcBorders>
          </w:tcPr>
          <w:p w14:paraId="54993FE4" w14:textId="77777777" w:rsidR="00681E97" w:rsidRPr="00681E97" w:rsidRDefault="00681E97" w:rsidP="00681E97">
            <w:pPr>
              <w:rPr>
                <w:rFonts w:ascii="Skeena" w:hAnsi="Skeena"/>
                <w:sz w:val="20"/>
                <w:szCs w:val="20"/>
              </w:rPr>
            </w:pPr>
          </w:p>
        </w:tc>
      </w:tr>
      <w:tr w:rsidR="00681E97" w:rsidRPr="00681E97" w14:paraId="4086D9BD" w14:textId="77777777" w:rsidTr="00894D7D">
        <w:tc>
          <w:tcPr>
            <w:tcW w:w="3263" w:type="pct"/>
            <w:tcBorders>
              <w:top w:val="single" w:sz="18" w:space="0" w:color="auto"/>
              <w:left w:val="single" w:sz="24" w:space="0" w:color="auto"/>
              <w:bottom w:val="nil"/>
            </w:tcBorders>
          </w:tcPr>
          <w:p w14:paraId="0601A44C"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b/>
                <w:sz w:val="20"/>
                <w:szCs w:val="20"/>
              </w:rPr>
              <w:t>Closed Financial Accounts</w:t>
            </w:r>
          </w:p>
          <w:p w14:paraId="0808B37B"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n the past five years have you or your spouse closed or transferred any type of financial account such as bank, investment, or retirement accounts?</w:t>
            </w:r>
          </w:p>
        </w:tc>
        <w:tc>
          <w:tcPr>
            <w:tcW w:w="1737" w:type="pct"/>
            <w:vMerge w:val="restart"/>
            <w:tcBorders>
              <w:top w:val="single" w:sz="18" w:space="0" w:color="auto"/>
              <w:right w:val="single" w:sz="24" w:space="0" w:color="auto"/>
            </w:tcBorders>
          </w:tcPr>
          <w:p w14:paraId="50DA2E2E"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fldChar w:fldCharType="begin">
                <w:ffData>
                  <w:name w:val="Check25"/>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1233 – Verification Requested</w:t>
            </w:r>
          </w:p>
          <w:p w14:paraId="5D2A72E6"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10"/>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008A63AB" w14:textId="77777777" w:rsidTr="00894D7D">
        <w:tc>
          <w:tcPr>
            <w:tcW w:w="3263" w:type="pct"/>
            <w:tcBorders>
              <w:top w:val="nil"/>
              <w:left w:val="single" w:sz="24" w:space="0" w:color="auto"/>
              <w:bottom w:val="single" w:sz="18" w:space="0" w:color="auto"/>
            </w:tcBorders>
          </w:tcPr>
          <w:p w14:paraId="105C0EFD"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23"/>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w:t>
            </w:r>
          </w:p>
          <w:p w14:paraId="36B7C5E5"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24"/>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Yes</w:t>
            </w:r>
          </w:p>
          <w:p w14:paraId="432FAEB1"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t>Details:</w:t>
            </w:r>
          </w:p>
          <w:p w14:paraId="174DA79A"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9"/>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1923769F" w14:textId="77777777" w:rsidR="00681E97" w:rsidRPr="00681E97" w:rsidRDefault="00681E97" w:rsidP="00681E97">
            <w:pPr>
              <w:rPr>
                <w:rFonts w:ascii="Skeena" w:hAnsi="Skeena"/>
                <w:sz w:val="20"/>
                <w:szCs w:val="20"/>
              </w:rPr>
            </w:pPr>
          </w:p>
        </w:tc>
      </w:tr>
      <w:tr w:rsidR="00681E97" w:rsidRPr="00681E97" w14:paraId="518257BA" w14:textId="77777777" w:rsidTr="00894D7D">
        <w:tc>
          <w:tcPr>
            <w:tcW w:w="3263" w:type="pct"/>
            <w:tcBorders>
              <w:top w:val="single" w:sz="18" w:space="0" w:color="auto"/>
              <w:left w:val="single" w:sz="24" w:space="0" w:color="auto"/>
              <w:bottom w:val="nil"/>
            </w:tcBorders>
          </w:tcPr>
          <w:p w14:paraId="581E498C"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Real Property</w:t>
            </w:r>
          </w:p>
          <w:p w14:paraId="1CF86311" w14:textId="77777777" w:rsidR="00681E97" w:rsidRPr="00681E97" w:rsidRDefault="00681E97" w:rsidP="00681E97">
            <w:pPr>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 xml:space="preserve"> </w:t>
            </w:r>
            <w:r w:rsidRPr="00681E97">
              <w:rPr>
                <w:rFonts w:ascii="Skeena" w:hAnsi="Skeena" w:cs="Simplified Arabic Fixed"/>
                <w:sz w:val="20"/>
                <w:szCs w:val="20"/>
              </w:rPr>
              <w:t>In the past five years have you or your spouse sold or given away your home or any other property? This includes transferring your home into a life estate.</w:t>
            </w:r>
          </w:p>
          <w:p w14:paraId="7FFD54FE" w14:textId="77777777" w:rsidR="00681E97" w:rsidRPr="00681E97" w:rsidRDefault="00681E97" w:rsidP="00681E97">
            <w:pPr>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w:t>
            </w:r>
          </w:p>
          <w:p w14:paraId="34B2A1F7" w14:textId="77777777" w:rsidR="00681E97" w:rsidRPr="00681E97" w:rsidRDefault="00681E97" w:rsidP="00681E97">
            <w:pPr>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Yes</w:t>
            </w:r>
          </w:p>
          <w:p w14:paraId="43FC46CA" w14:textId="77777777" w:rsidR="00681E97" w:rsidRPr="00681E97" w:rsidRDefault="00681E97" w:rsidP="00681E97">
            <w:pPr>
              <w:rPr>
                <w:rFonts w:ascii="Skeena" w:hAnsi="Skeena" w:cs="Arial"/>
                <w:sz w:val="20"/>
                <w:szCs w:val="20"/>
              </w:rPr>
            </w:pPr>
            <w:r w:rsidRPr="00681E97">
              <w:rPr>
                <w:rFonts w:ascii="Skeena" w:hAnsi="Skeena" w:cs="Arial"/>
                <w:sz w:val="20"/>
                <w:szCs w:val="20"/>
              </w:rPr>
              <w:t>If a transfer is indicated:</w:t>
            </w:r>
          </w:p>
          <w:p w14:paraId="403486DA" w14:textId="77777777" w:rsidR="00681E97" w:rsidRPr="00681E97" w:rsidRDefault="00681E97" w:rsidP="00681E97">
            <w:pPr>
              <w:ind w:left="288" w:hanging="288"/>
              <w:rPr>
                <w:rFonts w:ascii="Skeena" w:hAnsi="Skeena" w:cs="Simplified Arabic Fixed"/>
                <w:sz w:val="20"/>
                <w:szCs w:val="20"/>
              </w:rPr>
            </w:pPr>
            <w:r w:rsidRPr="00681E97">
              <w:rPr>
                <w:i/>
                <w:sz w:val="20"/>
                <w:szCs w:val="20"/>
              </w:rPr>
              <w:t>→</w:t>
            </w:r>
            <w:r w:rsidRPr="00681E97">
              <w:rPr>
                <w:rFonts w:ascii="Skeena" w:hAnsi="Skeena" w:cs="Arial"/>
                <w:i/>
                <w:sz w:val="20"/>
                <w:szCs w:val="20"/>
              </w:rPr>
              <w:t xml:space="preserve"> </w:t>
            </w:r>
            <w:r w:rsidRPr="00681E97">
              <w:rPr>
                <w:rFonts w:ascii="Skeena" w:hAnsi="Skeena" w:cs="Simplified Arabic Fixed"/>
                <w:sz w:val="20"/>
                <w:szCs w:val="20"/>
              </w:rPr>
              <w:t>When did you transfer the property and in what county and state did the transfer take place?</w:t>
            </w:r>
          </w:p>
          <w:p w14:paraId="3A26405F" w14:textId="77777777" w:rsidR="00681E97" w:rsidRPr="00681E97" w:rsidRDefault="00681E97" w:rsidP="00681E97">
            <w:pPr>
              <w:rPr>
                <w:rFonts w:ascii="Skeena" w:hAnsi="Skeena" w:cs="Arial"/>
                <w:sz w:val="20"/>
                <w:szCs w:val="20"/>
              </w:rPr>
            </w:pPr>
            <w:r w:rsidRPr="00681E97">
              <w:rPr>
                <w:rFonts w:ascii="Skeena" w:hAnsi="Skeena" w:cs="Arial"/>
                <w:sz w:val="20"/>
                <w:szCs w:val="20"/>
              </w:rPr>
              <w:t>Or</w:t>
            </w:r>
          </w:p>
          <w:p w14:paraId="68805AEB"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Where have you lived in the past five years?</w:t>
            </w:r>
          </w:p>
        </w:tc>
        <w:tc>
          <w:tcPr>
            <w:tcW w:w="1737" w:type="pct"/>
            <w:vMerge w:val="restart"/>
            <w:tcBorders>
              <w:top w:val="single" w:sz="18" w:space="0" w:color="auto"/>
              <w:right w:val="single" w:sz="24" w:space="0" w:color="auto"/>
            </w:tcBorders>
          </w:tcPr>
          <w:p w14:paraId="1F2CE47B" w14:textId="77777777" w:rsidR="00681E97" w:rsidRPr="00681E97" w:rsidRDefault="00681E97" w:rsidP="00681E97">
            <w:pPr>
              <w:widowControl w:val="0"/>
              <w:ind w:left="346" w:hanging="346"/>
              <w:rPr>
                <w:rFonts w:ascii="Skeena" w:hAnsi="Skeena" w:cs="Arial"/>
                <w:sz w:val="20"/>
                <w:szCs w:val="20"/>
              </w:rPr>
            </w:pPr>
            <w:r w:rsidRPr="00681E97">
              <w:rPr>
                <w:rFonts w:ascii="Skeena" w:hAnsi="Skeena" w:cs="Arial"/>
                <w:sz w:val="20"/>
                <w:szCs w:val="20"/>
              </w:rPr>
              <w:fldChar w:fldCharType="begin">
                <w:ffData>
                  <w:name w:val="Check25"/>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1233 – Verification Requested</w:t>
            </w:r>
          </w:p>
          <w:p w14:paraId="184606DF" w14:textId="77777777" w:rsidR="00681E97" w:rsidRPr="00681E97" w:rsidRDefault="00681E97" w:rsidP="00681E97">
            <w:pPr>
              <w:ind w:left="353"/>
              <w:rPr>
                <w:rFonts w:ascii="Skeena" w:hAnsi="Skeena"/>
                <w:sz w:val="20"/>
                <w:szCs w:val="20"/>
              </w:rPr>
            </w:pPr>
            <w:r w:rsidRPr="00681E97">
              <w:rPr>
                <w:rFonts w:ascii="Skeena" w:hAnsi="Skeena" w:cs="Arial"/>
                <w:sz w:val="20"/>
                <w:szCs w:val="20"/>
              </w:rPr>
              <w:fldChar w:fldCharType="begin">
                <w:ffData>
                  <w:name w:val="Text10"/>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00D93D1A" w14:textId="77777777" w:rsidTr="00894D7D">
        <w:tc>
          <w:tcPr>
            <w:tcW w:w="3263" w:type="pct"/>
            <w:tcBorders>
              <w:top w:val="nil"/>
              <w:left w:val="single" w:sz="24" w:space="0" w:color="auto"/>
              <w:bottom w:val="single" w:sz="18" w:space="0" w:color="auto"/>
            </w:tcBorders>
          </w:tcPr>
          <w:p w14:paraId="106C55B0"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t>Details:</w:t>
            </w:r>
          </w:p>
          <w:p w14:paraId="271FEF9F"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9"/>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0F386076" w14:textId="77777777" w:rsidR="00681E97" w:rsidRPr="00681E97" w:rsidRDefault="00681E97" w:rsidP="00681E97">
            <w:pPr>
              <w:rPr>
                <w:rFonts w:ascii="Skeena" w:hAnsi="Skeena" w:cs="Arial"/>
                <w:sz w:val="20"/>
                <w:szCs w:val="20"/>
              </w:rPr>
            </w:pPr>
          </w:p>
        </w:tc>
      </w:tr>
      <w:tr w:rsidR="00681E97" w:rsidRPr="00681E97" w14:paraId="5E503324" w14:textId="77777777" w:rsidTr="00894D7D">
        <w:tc>
          <w:tcPr>
            <w:tcW w:w="3263" w:type="pct"/>
            <w:tcBorders>
              <w:top w:val="single" w:sz="18" w:space="0" w:color="auto"/>
              <w:left w:val="single" w:sz="24" w:space="0" w:color="auto"/>
              <w:bottom w:val="nil"/>
            </w:tcBorders>
          </w:tcPr>
          <w:p w14:paraId="2909C4B2" w14:textId="77777777" w:rsidR="00681E97" w:rsidRPr="00681E97" w:rsidRDefault="00681E97" w:rsidP="00681E97">
            <w:pPr>
              <w:rPr>
                <w:rFonts w:ascii="Skeena" w:hAnsi="Skeena" w:cs="Arial"/>
                <w:b/>
                <w:sz w:val="20"/>
                <w:szCs w:val="20"/>
              </w:rPr>
            </w:pPr>
            <w:r w:rsidRPr="00681E97">
              <w:rPr>
                <w:rFonts w:ascii="Skeena" w:hAnsi="Skeena" w:cs="Arial"/>
                <w:b/>
                <w:sz w:val="20"/>
                <w:szCs w:val="20"/>
              </w:rPr>
              <w:t>Vehicles</w:t>
            </w:r>
          </w:p>
          <w:p w14:paraId="76CBA79F"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n the past five years have you or your spouse given away any motor vehicles including cars, boats, RVs, etc.?</w:t>
            </w:r>
          </w:p>
        </w:tc>
        <w:tc>
          <w:tcPr>
            <w:tcW w:w="1737" w:type="pct"/>
            <w:vMerge w:val="restart"/>
            <w:tcBorders>
              <w:top w:val="single" w:sz="18" w:space="0" w:color="auto"/>
              <w:right w:val="single" w:sz="24" w:space="0" w:color="auto"/>
            </w:tcBorders>
          </w:tcPr>
          <w:p w14:paraId="7DEA64A0" w14:textId="77777777" w:rsidR="00681E97" w:rsidRPr="00681E97" w:rsidRDefault="00681E97" w:rsidP="00681E97">
            <w:pPr>
              <w:ind w:left="342" w:hanging="342"/>
              <w:rPr>
                <w:rFonts w:ascii="Skeena" w:hAnsi="Skeena" w:cs="Arial"/>
                <w:sz w:val="20"/>
                <w:szCs w:val="20"/>
              </w:rPr>
            </w:pPr>
            <w:r w:rsidRPr="00681E97">
              <w:rPr>
                <w:rFonts w:ascii="Skeena" w:hAnsi="Skeena" w:cs="Arial"/>
                <w:sz w:val="20"/>
                <w:szCs w:val="20"/>
              </w:rPr>
              <w:fldChar w:fldCharType="begin">
                <w:ffData>
                  <w:name w:val="Check25"/>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1233 – Verification Requested</w:t>
            </w:r>
          </w:p>
          <w:p w14:paraId="242338E6" w14:textId="77777777" w:rsidR="00681E97" w:rsidRPr="00681E97" w:rsidRDefault="00681E97" w:rsidP="00681E97">
            <w:pPr>
              <w:ind w:left="353"/>
              <w:rPr>
                <w:rFonts w:ascii="Skeena" w:hAnsi="Skeena" w:cs="Arial"/>
                <w:sz w:val="20"/>
                <w:szCs w:val="20"/>
              </w:rPr>
            </w:pPr>
            <w:r w:rsidRPr="00681E97">
              <w:rPr>
                <w:rFonts w:ascii="Skeena" w:hAnsi="Skeena" w:cs="Arial"/>
                <w:sz w:val="20"/>
                <w:szCs w:val="20"/>
              </w:rPr>
              <w:fldChar w:fldCharType="begin">
                <w:ffData>
                  <w:name w:val="Text10"/>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p w14:paraId="764AA33F" w14:textId="77777777" w:rsidR="00681E97" w:rsidRPr="00681E97" w:rsidRDefault="00681E97" w:rsidP="00681E97">
            <w:pPr>
              <w:rPr>
                <w:rFonts w:ascii="Skeena" w:hAnsi="Skeena" w:cs="Arial"/>
                <w:sz w:val="20"/>
                <w:szCs w:val="20"/>
              </w:rPr>
            </w:pPr>
          </w:p>
          <w:p w14:paraId="2865A3F8" w14:textId="77777777" w:rsidR="00681E97" w:rsidRPr="00681E97" w:rsidRDefault="00681E97" w:rsidP="00681E97">
            <w:pPr>
              <w:rPr>
                <w:rFonts w:ascii="Skeena" w:hAnsi="Skeena" w:cs="Arial"/>
                <w:sz w:val="20"/>
                <w:szCs w:val="20"/>
              </w:rPr>
            </w:pPr>
            <w:r w:rsidRPr="00681E97">
              <w:rPr>
                <w:rFonts w:ascii="Skeena" w:hAnsi="Skeena" w:cs="Arial"/>
                <w:sz w:val="20"/>
                <w:szCs w:val="20"/>
              </w:rPr>
              <w:t>The transfer of one vehicle that is otherwise excluded is not subject to the transfer of assets penalty and no further verification is needed.</w:t>
            </w:r>
          </w:p>
        </w:tc>
      </w:tr>
      <w:tr w:rsidR="00681E97" w:rsidRPr="00681E97" w14:paraId="2347E9AC" w14:textId="77777777" w:rsidTr="00894D7D">
        <w:tc>
          <w:tcPr>
            <w:tcW w:w="3263" w:type="pct"/>
            <w:tcBorders>
              <w:top w:val="nil"/>
              <w:left w:val="single" w:sz="24" w:space="0" w:color="auto"/>
              <w:bottom w:val="single" w:sz="18" w:space="0" w:color="auto"/>
            </w:tcBorders>
          </w:tcPr>
          <w:p w14:paraId="45C6C1F2" w14:textId="77777777" w:rsidR="00681E97" w:rsidRPr="00681E97" w:rsidRDefault="00681E97" w:rsidP="00681E97">
            <w:pPr>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No</w:t>
            </w:r>
          </w:p>
          <w:p w14:paraId="750B40E5" w14:textId="77777777" w:rsidR="00681E97" w:rsidRPr="00681E97" w:rsidRDefault="00681E97" w:rsidP="00681E97">
            <w:pPr>
              <w:rPr>
                <w:rFonts w:ascii="Skeena" w:hAnsi="Skeena" w:cs="Arial"/>
                <w:sz w:val="20"/>
                <w:szCs w:val="20"/>
              </w:rPr>
            </w:pPr>
            <w:r w:rsidRPr="00681E97">
              <w:rPr>
                <w:rFonts w:ascii="Skeena" w:hAnsi="Skeena" w:cs="Arial"/>
                <w:sz w:val="20"/>
                <w:szCs w:val="20"/>
              </w:rPr>
              <w:fldChar w:fldCharType="begin">
                <w:ffData>
                  <w:name w:val="Check1"/>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Yes</w:t>
            </w:r>
          </w:p>
          <w:p w14:paraId="4BC5852E"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t>Details:</w:t>
            </w:r>
          </w:p>
          <w:p w14:paraId="73931671"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9"/>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6CD0D9FE" w14:textId="77777777" w:rsidR="00681E97" w:rsidRPr="00681E97" w:rsidRDefault="00681E97" w:rsidP="00681E97">
            <w:pPr>
              <w:rPr>
                <w:rFonts w:ascii="Skeena" w:hAnsi="Skeena" w:cs="Arial"/>
                <w:sz w:val="20"/>
                <w:szCs w:val="20"/>
              </w:rPr>
            </w:pPr>
          </w:p>
        </w:tc>
      </w:tr>
      <w:tr w:rsidR="00681E97" w:rsidRPr="00681E97" w14:paraId="235C7915" w14:textId="77777777" w:rsidTr="00894D7D">
        <w:tc>
          <w:tcPr>
            <w:tcW w:w="3263" w:type="pct"/>
            <w:tcBorders>
              <w:top w:val="single" w:sz="18" w:space="0" w:color="auto"/>
              <w:left w:val="single" w:sz="24" w:space="0" w:color="auto"/>
              <w:bottom w:val="nil"/>
            </w:tcBorders>
          </w:tcPr>
          <w:p w14:paraId="18DC43D4" w14:textId="77777777" w:rsidR="00681E97" w:rsidRPr="00681E97" w:rsidRDefault="00681E97" w:rsidP="00681E97">
            <w:pPr>
              <w:widowControl w:val="0"/>
              <w:tabs>
                <w:tab w:val="left" w:pos="1944"/>
                <w:tab w:val="left" w:pos="2916"/>
              </w:tabs>
              <w:rPr>
                <w:rFonts w:ascii="Skeena" w:hAnsi="Skeena" w:cs="Arial"/>
                <w:b/>
                <w:sz w:val="20"/>
                <w:szCs w:val="20"/>
              </w:rPr>
            </w:pPr>
            <w:r w:rsidRPr="00681E97">
              <w:rPr>
                <w:rFonts w:ascii="Skeena" w:hAnsi="Skeena" w:cs="Arial"/>
                <w:b/>
                <w:sz w:val="20"/>
                <w:szCs w:val="20"/>
              </w:rPr>
              <w:t>Other Transfers</w:t>
            </w:r>
          </w:p>
          <w:p w14:paraId="5522D569" w14:textId="77777777" w:rsidR="00681E97" w:rsidRPr="00681E97" w:rsidRDefault="00681E97" w:rsidP="00681E97">
            <w:pPr>
              <w:ind w:left="288" w:hanging="288"/>
              <w:rPr>
                <w:rFonts w:ascii="Skeena" w:hAnsi="Skeena"/>
                <w:sz w:val="20"/>
                <w:szCs w:val="20"/>
              </w:rPr>
            </w:pPr>
            <w:r w:rsidRPr="00681E97">
              <w:rPr>
                <w:i/>
                <w:sz w:val="20"/>
                <w:szCs w:val="20"/>
              </w:rPr>
              <w:t>→</w:t>
            </w:r>
            <w:r w:rsidRPr="00681E97">
              <w:rPr>
                <w:rFonts w:ascii="Skeena" w:hAnsi="Skeena" w:cs="Arial"/>
                <w:i/>
                <w:sz w:val="20"/>
                <w:szCs w:val="20"/>
              </w:rPr>
              <w:tab/>
            </w:r>
            <w:r w:rsidRPr="00681E97">
              <w:rPr>
                <w:rFonts w:ascii="Skeena" w:hAnsi="Skeena" w:cs="Simplified Arabic Fixed"/>
                <w:sz w:val="20"/>
                <w:szCs w:val="20"/>
              </w:rPr>
              <w:t>In the past five years have you given away money or anything else to anyone in the past five years that we may not have asked about?</w:t>
            </w:r>
          </w:p>
        </w:tc>
        <w:tc>
          <w:tcPr>
            <w:tcW w:w="1737" w:type="pct"/>
            <w:vMerge w:val="restart"/>
            <w:tcBorders>
              <w:top w:val="single" w:sz="18" w:space="0" w:color="auto"/>
              <w:right w:val="single" w:sz="24" w:space="0" w:color="auto"/>
            </w:tcBorders>
          </w:tcPr>
          <w:p w14:paraId="3461FC3B"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fldChar w:fldCharType="begin">
                <w:ffData>
                  <w:name w:val="Check25"/>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1233 – Verification Requested</w:t>
            </w:r>
          </w:p>
          <w:p w14:paraId="2E162A2B" w14:textId="77777777" w:rsidR="00681E97" w:rsidRPr="00681E97" w:rsidRDefault="00681E97" w:rsidP="00681E97">
            <w:pPr>
              <w:ind w:left="353"/>
              <w:rPr>
                <w:rFonts w:ascii="Skeena" w:hAnsi="Skeena" w:cs="Arial"/>
                <w:sz w:val="20"/>
                <w:szCs w:val="20"/>
              </w:rPr>
            </w:pPr>
            <w:r w:rsidRPr="00681E97">
              <w:rPr>
                <w:rFonts w:ascii="Skeena" w:hAnsi="Skeena" w:cs="Arial"/>
                <w:sz w:val="20"/>
                <w:szCs w:val="20"/>
              </w:rPr>
              <w:fldChar w:fldCharType="begin">
                <w:ffData>
                  <w:name w:val="Text10"/>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13116EA1" w14:textId="77777777" w:rsidTr="00894D7D">
        <w:tc>
          <w:tcPr>
            <w:tcW w:w="3263" w:type="pct"/>
            <w:tcBorders>
              <w:top w:val="nil"/>
              <w:left w:val="single" w:sz="24" w:space="0" w:color="auto"/>
              <w:bottom w:val="single" w:sz="18" w:space="0" w:color="auto"/>
            </w:tcBorders>
          </w:tcPr>
          <w:p w14:paraId="2D9DDCB8"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23"/>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No</w:t>
            </w:r>
          </w:p>
          <w:p w14:paraId="1C293A44"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24"/>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Yes</w:t>
            </w:r>
          </w:p>
          <w:p w14:paraId="74ACF7C0" w14:textId="77777777" w:rsidR="00681E97" w:rsidRPr="00681E97" w:rsidRDefault="00681E97" w:rsidP="00681E97">
            <w:pPr>
              <w:widowControl w:val="0"/>
              <w:tabs>
                <w:tab w:val="left" w:pos="1944"/>
                <w:tab w:val="left" w:pos="2916"/>
              </w:tabs>
              <w:ind w:left="576" w:hanging="288"/>
              <w:rPr>
                <w:rFonts w:ascii="Skeena" w:hAnsi="Skeena" w:cs="Arial"/>
                <w:sz w:val="20"/>
                <w:szCs w:val="20"/>
              </w:rPr>
            </w:pPr>
            <w:r w:rsidRPr="00681E97">
              <w:rPr>
                <w:rFonts w:ascii="Skeena" w:hAnsi="Skeena" w:cs="Arial"/>
                <w:sz w:val="20"/>
                <w:szCs w:val="20"/>
              </w:rPr>
              <w:t>Details:</w:t>
            </w:r>
          </w:p>
          <w:p w14:paraId="2AA971AB"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9"/>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18" w:space="0" w:color="auto"/>
              <w:right w:val="single" w:sz="24" w:space="0" w:color="auto"/>
            </w:tcBorders>
          </w:tcPr>
          <w:p w14:paraId="417A7CC5" w14:textId="77777777" w:rsidR="00681E97" w:rsidRPr="00681E97" w:rsidRDefault="00681E97" w:rsidP="00681E97">
            <w:pPr>
              <w:rPr>
                <w:rFonts w:ascii="Skeena" w:hAnsi="Skeena" w:cs="Arial"/>
                <w:sz w:val="20"/>
                <w:szCs w:val="20"/>
              </w:rPr>
            </w:pPr>
          </w:p>
        </w:tc>
      </w:tr>
      <w:tr w:rsidR="00681E97" w:rsidRPr="00681E97" w14:paraId="613A0143" w14:textId="77777777" w:rsidTr="00894D7D">
        <w:tc>
          <w:tcPr>
            <w:tcW w:w="3263" w:type="pct"/>
            <w:tcBorders>
              <w:top w:val="single" w:sz="18" w:space="0" w:color="auto"/>
              <w:left w:val="single" w:sz="24" w:space="0" w:color="auto"/>
              <w:bottom w:val="nil"/>
            </w:tcBorders>
          </w:tcPr>
          <w:p w14:paraId="1ECDE0E5" w14:textId="77777777" w:rsidR="00681E97" w:rsidRPr="00681E97" w:rsidRDefault="00681E97" w:rsidP="00681E97">
            <w:pPr>
              <w:widowControl w:val="0"/>
              <w:tabs>
                <w:tab w:val="left" w:pos="1944"/>
                <w:tab w:val="left" w:pos="2916"/>
              </w:tabs>
              <w:rPr>
                <w:rFonts w:ascii="Skeena" w:hAnsi="Skeena" w:cs="Arial"/>
                <w:sz w:val="20"/>
                <w:szCs w:val="20"/>
              </w:rPr>
            </w:pPr>
            <w:r w:rsidRPr="00681E97">
              <w:rPr>
                <w:rFonts w:ascii="Skeena" w:hAnsi="Skeena" w:cs="Arial"/>
                <w:b/>
                <w:sz w:val="20"/>
                <w:szCs w:val="20"/>
              </w:rPr>
              <w:t>Inheritance</w:t>
            </w:r>
          </w:p>
          <w:p w14:paraId="5B3972D4" w14:textId="77777777" w:rsidR="00681E97" w:rsidRPr="00681E97" w:rsidRDefault="00681E97" w:rsidP="00681E97">
            <w:pPr>
              <w:ind w:left="288" w:hanging="288"/>
              <w:rPr>
                <w:rFonts w:ascii="Skeena" w:hAnsi="Skeena"/>
                <w:sz w:val="20"/>
                <w:szCs w:val="20"/>
              </w:rPr>
            </w:pPr>
            <w:r w:rsidRPr="00681E97">
              <w:rPr>
                <w:i/>
                <w:sz w:val="20"/>
                <w:szCs w:val="20"/>
              </w:rPr>
              <w:lastRenderedPageBreak/>
              <w:t>→</w:t>
            </w:r>
            <w:r w:rsidRPr="00681E97">
              <w:rPr>
                <w:rFonts w:ascii="Skeena" w:hAnsi="Skeena" w:cs="Arial"/>
                <w:i/>
                <w:sz w:val="20"/>
                <w:szCs w:val="20"/>
              </w:rPr>
              <w:tab/>
            </w:r>
            <w:r w:rsidRPr="00681E97">
              <w:rPr>
                <w:rFonts w:ascii="Skeena" w:hAnsi="Skeena" w:cs="Simplified Arabic Fixed"/>
                <w:sz w:val="20"/>
                <w:szCs w:val="20"/>
              </w:rPr>
              <w:t>Have you received an inheritance from anyone within the past five years?</w:t>
            </w:r>
          </w:p>
        </w:tc>
        <w:tc>
          <w:tcPr>
            <w:tcW w:w="1737" w:type="pct"/>
            <w:vMerge w:val="restart"/>
            <w:tcBorders>
              <w:top w:val="single" w:sz="18" w:space="0" w:color="auto"/>
              <w:right w:val="single" w:sz="24" w:space="0" w:color="auto"/>
            </w:tcBorders>
          </w:tcPr>
          <w:p w14:paraId="45F70D5A" w14:textId="77777777" w:rsidR="00681E97" w:rsidRPr="00681E97" w:rsidRDefault="00681E97" w:rsidP="00681E97">
            <w:pPr>
              <w:widowControl w:val="0"/>
              <w:ind w:left="342" w:hanging="342"/>
              <w:rPr>
                <w:rFonts w:ascii="Skeena" w:hAnsi="Skeena" w:cs="Arial"/>
                <w:sz w:val="20"/>
                <w:szCs w:val="20"/>
              </w:rPr>
            </w:pPr>
            <w:r w:rsidRPr="00681E97">
              <w:rPr>
                <w:rFonts w:ascii="Skeena" w:hAnsi="Skeena" w:cs="Arial"/>
                <w:sz w:val="20"/>
                <w:szCs w:val="20"/>
              </w:rPr>
              <w:lastRenderedPageBreak/>
              <w:fldChar w:fldCharType="begin">
                <w:ffData>
                  <w:name w:val="Check25"/>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 xml:space="preserve"> 1233 – Verification Requested</w:t>
            </w:r>
          </w:p>
          <w:p w14:paraId="31C80379" w14:textId="77777777" w:rsidR="00681E97" w:rsidRPr="00681E97" w:rsidRDefault="00681E97" w:rsidP="00681E97">
            <w:pPr>
              <w:ind w:left="353"/>
              <w:rPr>
                <w:rFonts w:ascii="Skeena" w:hAnsi="Skeena" w:cs="Arial"/>
                <w:sz w:val="20"/>
                <w:szCs w:val="20"/>
              </w:rPr>
            </w:pPr>
            <w:r w:rsidRPr="00681E97">
              <w:rPr>
                <w:rFonts w:ascii="Skeena" w:hAnsi="Skeena" w:cs="Arial"/>
                <w:sz w:val="20"/>
                <w:szCs w:val="20"/>
              </w:rPr>
              <w:lastRenderedPageBreak/>
              <w:fldChar w:fldCharType="begin">
                <w:ffData>
                  <w:name w:val="Text10"/>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r>
      <w:tr w:rsidR="00681E97" w:rsidRPr="00681E97" w14:paraId="2CC8FA07" w14:textId="77777777" w:rsidTr="00894D7D">
        <w:tc>
          <w:tcPr>
            <w:tcW w:w="3263" w:type="pct"/>
            <w:tcBorders>
              <w:top w:val="nil"/>
              <w:left w:val="single" w:sz="24" w:space="0" w:color="auto"/>
              <w:bottom w:val="single" w:sz="24" w:space="0" w:color="auto"/>
            </w:tcBorders>
          </w:tcPr>
          <w:p w14:paraId="094F4C0C"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lastRenderedPageBreak/>
              <w:fldChar w:fldCharType="begin">
                <w:ffData>
                  <w:name w:val="Check23"/>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No</w:t>
            </w:r>
          </w:p>
          <w:p w14:paraId="422520A1" w14:textId="77777777" w:rsidR="00681E97" w:rsidRPr="00681E97" w:rsidRDefault="00681E97" w:rsidP="00681E97">
            <w:pPr>
              <w:widowControl w:val="0"/>
              <w:tabs>
                <w:tab w:val="left" w:pos="1944"/>
                <w:tab w:val="left" w:pos="2916"/>
              </w:tabs>
              <w:ind w:left="288" w:hanging="288"/>
              <w:rPr>
                <w:rFonts w:ascii="Skeena" w:hAnsi="Skeena" w:cs="Arial"/>
                <w:sz w:val="20"/>
                <w:szCs w:val="20"/>
              </w:rPr>
            </w:pPr>
            <w:r w:rsidRPr="00681E97">
              <w:rPr>
                <w:rFonts w:ascii="Skeena" w:hAnsi="Skeena" w:cs="Arial"/>
                <w:sz w:val="20"/>
                <w:szCs w:val="20"/>
              </w:rPr>
              <w:fldChar w:fldCharType="begin">
                <w:ffData>
                  <w:name w:val="Check24"/>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Yes – Person, when and where probated, and description</w:t>
            </w:r>
          </w:p>
          <w:p w14:paraId="2561AA24" w14:textId="77777777" w:rsidR="00681E97" w:rsidRPr="00681E97" w:rsidRDefault="00681E97" w:rsidP="00681E97">
            <w:pPr>
              <w:widowControl w:val="0"/>
              <w:ind w:left="312"/>
              <w:rPr>
                <w:rFonts w:ascii="Skeena" w:hAnsi="Skeena" w:cs="Arial"/>
                <w:sz w:val="20"/>
                <w:szCs w:val="20"/>
              </w:rPr>
            </w:pPr>
            <w:r w:rsidRPr="00681E97">
              <w:rPr>
                <w:rFonts w:ascii="Skeena" w:hAnsi="Skeena" w:cs="Arial"/>
                <w:sz w:val="20"/>
                <w:szCs w:val="20"/>
              </w:rPr>
              <w:t>Details:</w:t>
            </w:r>
          </w:p>
          <w:p w14:paraId="2EC8DEE7" w14:textId="77777777" w:rsidR="00681E97" w:rsidRPr="00681E97" w:rsidRDefault="00681E97" w:rsidP="00681E97">
            <w:pPr>
              <w:ind w:left="312"/>
              <w:rPr>
                <w:rFonts w:ascii="Skeena" w:hAnsi="Skeena"/>
                <w:sz w:val="20"/>
                <w:szCs w:val="20"/>
              </w:rPr>
            </w:pPr>
            <w:r w:rsidRPr="00681E97">
              <w:rPr>
                <w:rFonts w:ascii="Skeena" w:hAnsi="Skeena" w:cs="Arial"/>
                <w:sz w:val="20"/>
                <w:szCs w:val="20"/>
              </w:rPr>
              <w:fldChar w:fldCharType="begin">
                <w:ffData>
                  <w:name w:val="Text9"/>
                  <w:enabled/>
                  <w:calcOnExit w:val="0"/>
                  <w:textInput/>
                </w:ffData>
              </w:fldChar>
            </w:r>
            <w:r w:rsidRPr="00681E97">
              <w:rPr>
                <w:rFonts w:ascii="Skeena" w:hAnsi="Skeena" w:cs="Arial"/>
                <w:sz w:val="20"/>
                <w:szCs w:val="20"/>
              </w:rPr>
              <w:instrText xml:space="preserve"> FORMTEXT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noProof/>
                <w:sz w:val="20"/>
                <w:szCs w:val="20"/>
              </w:rPr>
              <w:t> </w:t>
            </w:r>
            <w:r w:rsidRPr="00681E97">
              <w:rPr>
                <w:rFonts w:ascii="Skeena" w:hAnsi="Skeena" w:cs="Arial"/>
                <w:sz w:val="20"/>
                <w:szCs w:val="20"/>
              </w:rPr>
              <w:fldChar w:fldCharType="end"/>
            </w:r>
          </w:p>
        </w:tc>
        <w:tc>
          <w:tcPr>
            <w:tcW w:w="1737" w:type="pct"/>
            <w:vMerge/>
            <w:tcBorders>
              <w:bottom w:val="single" w:sz="24" w:space="0" w:color="auto"/>
              <w:right w:val="single" w:sz="24" w:space="0" w:color="auto"/>
            </w:tcBorders>
          </w:tcPr>
          <w:p w14:paraId="6B1C03C1" w14:textId="77777777" w:rsidR="00681E97" w:rsidRPr="00681E97" w:rsidRDefault="00681E97" w:rsidP="00681E97">
            <w:pPr>
              <w:rPr>
                <w:rFonts w:ascii="Skeena" w:hAnsi="Skeena"/>
                <w:sz w:val="20"/>
                <w:szCs w:val="20"/>
              </w:rPr>
            </w:pPr>
          </w:p>
        </w:tc>
      </w:tr>
    </w:tbl>
    <w:p w14:paraId="352C9C36" w14:textId="77777777" w:rsidR="00681E97" w:rsidRPr="00681E97" w:rsidRDefault="00681E97" w:rsidP="00681E97">
      <w:pPr>
        <w:jc w:val="both"/>
        <w:rPr>
          <w:rFonts w:ascii="Skeena" w:hAnsi="Skeena" w:cs="Arial"/>
          <w:bCs/>
        </w:rPr>
      </w:pPr>
    </w:p>
    <w:p w14:paraId="0B7189E7" w14:textId="77777777" w:rsidR="00681E97" w:rsidRPr="00681E97" w:rsidRDefault="00681E97" w:rsidP="00681E97">
      <w:pPr>
        <w:pStyle w:val="ManualHeading2"/>
      </w:pPr>
      <w:bookmarkStart w:id="129" w:name="_Toc144195595"/>
      <w:bookmarkStart w:id="130" w:name="_Toc144199684"/>
      <w:bookmarkStart w:id="131" w:name="_Toc144756643"/>
      <w:r w:rsidRPr="00681E97">
        <w:t>105.02.04</w:t>
      </w:r>
      <w:r w:rsidRPr="00681E97">
        <w:tab/>
        <w:t>Income Trust Script</w:t>
      </w:r>
      <w:bookmarkEnd w:id="129"/>
      <w:bookmarkEnd w:id="130"/>
      <w:bookmarkEnd w:id="131"/>
    </w:p>
    <w:p w14:paraId="1DC424EF" w14:textId="77777777" w:rsidR="00681E97" w:rsidRPr="00681E97" w:rsidRDefault="00681E97" w:rsidP="00681E97">
      <w:pPr>
        <w:jc w:val="right"/>
        <w:rPr>
          <w:rFonts w:ascii="Skeena" w:hAnsi="Skeena" w:cs="Arial"/>
          <w:bCs/>
          <w:sz w:val="16"/>
        </w:rPr>
      </w:pPr>
      <w:r w:rsidRPr="00681E97">
        <w:rPr>
          <w:rFonts w:ascii="Skeena" w:hAnsi="Skeena" w:cs="Arial"/>
          <w:bCs/>
          <w:sz w:val="16"/>
        </w:rPr>
        <w:t>(Eff. 08/01/15)</w:t>
      </w:r>
    </w:p>
    <w:tbl>
      <w:tblPr>
        <w:tblStyle w:val="GridTable41"/>
        <w:tblW w:w="5000" w:type="pct"/>
        <w:tblLook w:val="0420" w:firstRow="1" w:lastRow="0" w:firstColumn="0" w:lastColumn="0" w:noHBand="0" w:noVBand="1"/>
      </w:tblPr>
      <w:tblGrid>
        <w:gridCol w:w="534"/>
        <w:gridCol w:w="1618"/>
        <w:gridCol w:w="4230"/>
        <w:gridCol w:w="2968"/>
      </w:tblGrid>
      <w:tr w:rsidR="00681E97" w:rsidRPr="00681E97" w14:paraId="4D945AE9" w14:textId="77777777" w:rsidTr="00681E97">
        <w:trPr>
          <w:cnfStyle w:val="100000000000" w:firstRow="1" w:lastRow="0" w:firstColumn="0" w:lastColumn="0" w:oddVBand="0" w:evenVBand="0" w:oddHBand="0" w:evenHBand="0" w:firstRowFirstColumn="0" w:firstRowLastColumn="0" w:lastRowFirstColumn="0" w:lastRowLastColumn="0"/>
          <w:tblHeader/>
        </w:trPr>
        <w:tc>
          <w:tcPr>
            <w:tcW w:w="286" w:type="pct"/>
            <w:tcBorders>
              <w:bottom w:val="single" w:sz="4" w:space="0" w:color="FFFFFF"/>
            </w:tcBorders>
          </w:tcPr>
          <w:p w14:paraId="08C99947" w14:textId="77777777" w:rsidR="00681E97" w:rsidRPr="00681E97" w:rsidRDefault="00681E97" w:rsidP="00681E97">
            <w:pPr>
              <w:widowControl w:val="0"/>
              <w:jc w:val="center"/>
              <w:rPr>
                <w:rFonts w:ascii="Skeena" w:hAnsi="Skeena" w:cs="Arial"/>
                <w:sz w:val="20"/>
                <w:szCs w:val="20"/>
              </w:rPr>
            </w:pPr>
          </w:p>
        </w:tc>
        <w:tc>
          <w:tcPr>
            <w:tcW w:w="4714" w:type="pct"/>
            <w:gridSpan w:val="3"/>
            <w:tcBorders>
              <w:bottom w:val="single" w:sz="4" w:space="0" w:color="FFFFFF"/>
            </w:tcBorders>
          </w:tcPr>
          <w:p w14:paraId="3909F1F7" w14:textId="77777777" w:rsidR="00681E97" w:rsidRPr="00681E97" w:rsidRDefault="00681E97" w:rsidP="00681E97">
            <w:pPr>
              <w:widowControl w:val="0"/>
              <w:jc w:val="center"/>
              <w:rPr>
                <w:rFonts w:ascii="Skeena" w:hAnsi="Skeena" w:cs="Arial"/>
                <w:sz w:val="20"/>
                <w:szCs w:val="20"/>
              </w:rPr>
            </w:pPr>
            <w:r w:rsidRPr="00681E97">
              <w:rPr>
                <w:rFonts w:ascii="Skeena" w:hAnsi="Skeena" w:cs="Arial"/>
                <w:sz w:val="20"/>
                <w:szCs w:val="20"/>
              </w:rPr>
              <w:t>Income Trust Script 105.02.04</w:t>
            </w:r>
          </w:p>
        </w:tc>
      </w:tr>
      <w:tr w:rsidR="00681E97" w:rsidRPr="00681E97" w14:paraId="13C536BA" w14:textId="77777777" w:rsidTr="00681E97">
        <w:trPr>
          <w:cnfStyle w:val="100000000000" w:firstRow="1" w:lastRow="0" w:firstColumn="0" w:lastColumn="0" w:oddVBand="0" w:evenVBand="0" w:oddHBand="0" w:evenHBand="0" w:firstRowFirstColumn="0" w:firstRowLastColumn="0" w:lastRowFirstColumn="0" w:lastRowLastColumn="0"/>
          <w:tblHeader/>
        </w:trPr>
        <w:tc>
          <w:tcPr>
            <w:tcW w:w="286" w:type="pct"/>
            <w:tcBorders>
              <w:top w:val="single" w:sz="4" w:space="0" w:color="FFFFFF"/>
            </w:tcBorders>
          </w:tcPr>
          <w:p w14:paraId="4F706FBD" w14:textId="77777777" w:rsidR="00681E97" w:rsidRPr="00681E97" w:rsidRDefault="00681E97" w:rsidP="00681E97">
            <w:pPr>
              <w:jc w:val="center"/>
              <w:rPr>
                <w:rFonts w:ascii="Skeena" w:hAnsi="Skeena" w:cs="Arial"/>
                <w:sz w:val="20"/>
                <w:szCs w:val="20"/>
              </w:rPr>
            </w:pPr>
          </w:p>
        </w:tc>
        <w:tc>
          <w:tcPr>
            <w:tcW w:w="865" w:type="pct"/>
            <w:tcBorders>
              <w:top w:val="single" w:sz="4" w:space="0" w:color="FFFFFF"/>
              <w:right w:val="single" w:sz="4" w:space="0" w:color="FFFFFF"/>
            </w:tcBorders>
          </w:tcPr>
          <w:p w14:paraId="277B905C" w14:textId="77777777" w:rsidR="00681E97" w:rsidRPr="00681E97" w:rsidRDefault="00681E97" w:rsidP="00681E97">
            <w:pPr>
              <w:jc w:val="center"/>
              <w:rPr>
                <w:rFonts w:ascii="Skeena" w:hAnsi="Skeena" w:cs="Arial"/>
                <w:sz w:val="20"/>
                <w:szCs w:val="20"/>
              </w:rPr>
            </w:pPr>
            <w:r w:rsidRPr="00681E97">
              <w:rPr>
                <w:rFonts w:ascii="Skeena" w:hAnsi="Skeena" w:cs="Arial"/>
                <w:sz w:val="20"/>
                <w:szCs w:val="20"/>
              </w:rPr>
              <w:t>Step</w:t>
            </w:r>
          </w:p>
        </w:tc>
        <w:tc>
          <w:tcPr>
            <w:tcW w:w="2262" w:type="pct"/>
            <w:tcBorders>
              <w:top w:val="single" w:sz="4" w:space="0" w:color="FFFFFF"/>
              <w:left w:val="single" w:sz="4" w:space="0" w:color="FFFFFF"/>
              <w:right w:val="single" w:sz="4" w:space="0" w:color="FFFFFF"/>
            </w:tcBorders>
          </w:tcPr>
          <w:p w14:paraId="4A5DE613" w14:textId="77777777" w:rsidR="00681E97" w:rsidRPr="00681E97" w:rsidRDefault="00681E97" w:rsidP="00681E97">
            <w:pPr>
              <w:jc w:val="center"/>
              <w:rPr>
                <w:rFonts w:ascii="Skeena" w:hAnsi="Skeena" w:cs="Simplified Arabic Fixed"/>
                <w:sz w:val="20"/>
                <w:szCs w:val="20"/>
              </w:rPr>
            </w:pPr>
            <w:r w:rsidRPr="00681E97">
              <w:rPr>
                <w:rFonts w:ascii="Skeena" w:hAnsi="Skeena" w:cs="Simplified Arabic Fixed"/>
                <w:sz w:val="20"/>
                <w:szCs w:val="20"/>
              </w:rPr>
              <w:t>Script</w:t>
            </w:r>
          </w:p>
        </w:tc>
        <w:tc>
          <w:tcPr>
            <w:tcW w:w="1587" w:type="pct"/>
            <w:tcBorders>
              <w:top w:val="single" w:sz="4" w:space="0" w:color="FFFFFF"/>
              <w:left w:val="single" w:sz="4" w:space="0" w:color="FFFFFF"/>
            </w:tcBorders>
          </w:tcPr>
          <w:p w14:paraId="0F5039C7" w14:textId="77777777" w:rsidR="00681E97" w:rsidRPr="00681E97" w:rsidRDefault="00681E97" w:rsidP="00681E97">
            <w:pPr>
              <w:jc w:val="center"/>
              <w:rPr>
                <w:rFonts w:ascii="Skeena" w:hAnsi="Skeena" w:cs="Arial"/>
                <w:sz w:val="20"/>
                <w:szCs w:val="20"/>
              </w:rPr>
            </w:pPr>
            <w:r w:rsidRPr="00681E97">
              <w:rPr>
                <w:rFonts w:ascii="Skeena" w:hAnsi="Skeena" w:cs="Arial"/>
                <w:sz w:val="20"/>
                <w:szCs w:val="20"/>
              </w:rPr>
              <w:t>Actions</w:t>
            </w:r>
          </w:p>
        </w:tc>
      </w:tr>
      <w:tr w:rsidR="00681E97" w:rsidRPr="00681E97" w14:paraId="6C8F793C" w14:textId="77777777" w:rsidTr="00894D7D">
        <w:tc>
          <w:tcPr>
            <w:tcW w:w="286" w:type="pct"/>
            <w:textDirection w:val="btLr"/>
          </w:tcPr>
          <w:p w14:paraId="0FD1303A" w14:textId="77777777" w:rsidR="00681E97" w:rsidRPr="00681E97" w:rsidRDefault="00681E97" w:rsidP="00681E97">
            <w:pPr>
              <w:tabs>
                <w:tab w:val="left" w:pos="1944"/>
                <w:tab w:val="left" w:pos="2916"/>
              </w:tabs>
              <w:ind w:right="113"/>
              <w:jc w:val="center"/>
              <w:rPr>
                <w:rFonts w:ascii="Skeena" w:hAnsi="Skeena" w:cs="Arial"/>
                <w:b/>
                <w:iCs/>
                <w:sz w:val="20"/>
                <w:szCs w:val="20"/>
              </w:rPr>
            </w:pPr>
            <w:r w:rsidRPr="00681E97">
              <w:rPr>
                <w:rFonts w:ascii="Skeena" w:hAnsi="Skeena" w:cs="Arial"/>
                <w:b/>
                <w:iCs/>
                <w:sz w:val="20"/>
                <w:szCs w:val="20"/>
              </w:rPr>
              <w:t xml:space="preserve"> INCOME TRUST SCRIPT</w:t>
            </w:r>
          </w:p>
        </w:tc>
        <w:tc>
          <w:tcPr>
            <w:tcW w:w="865" w:type="pct"/>
          </w:tcPr>
          <w:p w14:paraId="6733CC74" w14:textId="77777777" w:rsidR="00681E97" w:rsidRPr="00681E97" w:rsidRDefault="00681E97" w:rsidP="00681E97">
            <w:pPr>
              <w:tabs>
                <w:tab w:val="left" w:pos="1944"/>
                <w:tab w:val="left" w:pos="2916"/>
              </w:tabs>
              <w:rPr>
                <w:rFonts w:ascii="Skeena" w:hAnsi="Skeena" w:cs="Arial"/>
                <w:b/>
                <w:sz w:val="20"/>
                <w:szCs w:val="20"/>
              </w:rPr>
            </w:pPr>
            <w:r w:rsidRPr="00681E97">
              <w:rPr>
                <w:rFonts w:ascii="Skeena" w:hAnsi="Skeena" w:cs="Arial"/>
                <w:b/>
                <w:iCs/>
                <w:sz w:val="20"/>
                <w:szCs w:val="20"/>
              </w:rPr>
              <w:t>Why an Income Trust is needed</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262" w:type="pct"/>
          </w:tcPr>
          <w:p w14:paraId="49375E80" w14:textId="77777777" w:rsidR="00681E97" w:rsidRPr="00681E97" w:rsidRDefault="00681E97" w:rsidP="00681E97">
            <w:pPr>
              <w:rPr>
                <w:rFonts w:ascii="Skeena" w:hAnsi="Skeena" w:cs="Simplified Arabic Fixed"/>
                <w:sz w:val="20"/>
                <w:szCs w:val="20"/>
              </w:rPr>
            </w:pPr>
            <w:r w:rsidRPr="00681E97">
              <w:rPr>
                <w:rFonts w:ascii="Skeena" w:hAnsi="Skeena" w:cs="Simplified Arabic Fixed"/>
                <w:sz w:val="20"/>
                <w:szCs w:val="20"/>
              </w:rPr>
              <w:t xml:space="preserve">Based on the income information you have given </w:t>
            </w:r>
            <w:proofErr w:type="gramStart"/>
            <w:r w:rsidRPr="00681E97">
              <w:rPr>
                <w:rFonts w:ascii="Skeena" w:hAnsi="Skeena" w:cs="Simplified Arabic Fixed"/>
                <w:sz w:val="20"/>
                <w:szCs w:val="20"/>
              </w:rPr>
              <w:t>us,</w:t>
            </w:r>
            <w:proofErr w:type="gramEnd"/>
            <w:r w:rsidRPr="00681E97">
              <w:rPr>
                <w:rFonts w:ascii="Skeena" w:hAnsi="Skeena" w:cs="Simplified Arabic Fixed"/>
                <w:sz w:val="20"/>
                <w:szCs w:val="20"/>
              </w:rPr>
              <w:t xml:space="preserve"> it appears the gross income before deductions may be at or above the Income Limit or Medicaid Cap of $____.</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p w14:paraId="6C311E9A" w14:textId="77777777" w:rsidR="00681E97" w:rsidRPr="00681E97" w:rsidRDefault="00681E97" w:rsidP="00681E97">
            <w:pPr>
              <w:rPr>
                <w:rFonts w:ascii="Skeena" w:hAnsi="Skeena" w:cs="Simplified Arabic Fixed"/>
                <w:sz w:val="20"/>
                <w:szCs w:val="20"/>
              </w:rPr>
            </w:pPr>
          </w:p>
          <w:p w14:paraId="336FEC70" w14:textId="77777777" w:rsidR="00681E97" w:rsidRPr="00681E97" w:rsidRDefault="00681E97" w:rsidP="00681E97">
            <w:pPr>
              <w:rPr>
                <w:rFonts w:ascii="Skeena" w:hAnsi="Skeena" w:cs="Simplified Arabic Fixed"/>
                <w:sz w:val="20"/>
                <w:szCs w:val="20"/>
              </w:rPr>
            </w:pPr>
            <w:r w:rsidRPr="00681E97">
              <w:rPr>
                <w:rFonts w:ascii="Skeena" w:hAnsi="Skeena" w:cs="Simplified Arabic Fixed"/>
                <w:sz w:val="20"/>
                <w:szCs w:val="20"/>
              </w:rPr>
              <w:t>The applicant may still qualify for Medicaid by setting up a special Income Trust for their income to flow through.</w:t>
            </w:r>
            <w:r w:rsidRPr="00681E97">
              <w:rPr>
                <w:rFonts w:ascii="Skeena" w:hAnsi="Skeena" w:cs="Simplified Arabic Fixed"/>
                <w:sz w:val="2"/>
                <w:szCs w:val="2"/>
              </w:rPr>
              <w:t xml:space="preserve"> </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p w14:paraId="67CE4D24" w14:textId="77777777" w:rsidR="00681E97" w:rsidRPr="00681E97" w:rsidRDefault="00681E97" w:rsidP="00681E97">
            <w:pPr>
              <w:rPr>
                <w:rFonts w:ascii="Skeena" w:hAnsi="Skeena" w:cs="Simplified Arabic Fixed"/>
                <w:sz w:val="20"/>
                <w:szCs w:val="20"/>
              </w:rPr>
            </w:pPr>
            <w:r w:rsidRPr="00681E97">
              <w:rPr>
                <w:rFonts w:ascii="Skeena" w:hAnsi="Skeena" w:cs="Simplified Arabic Fixed"/>
                <w:sz w:val="20"/>
                <w:szCs w:val="20"/>
              </w:rPr>
              <w:t>If an Income Trust is set up, the income deposited into the trust does not count toward the Medicaid Cap but is considered when determining how much he/she as to pay toward their cost of care each month.</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1587" w:type="pct"/>
          </w:tcPr>
          <w:p w14:paraId="707250B7" w14:textId="77777777" w:rsidR="00681E97" w:rsidRPr="00681E97" w:rsidRDefault="00681E97" w:rsidP="00681E97">
            <w:pPr>
              <w:tabs>
                <w:tab w:val="left" w:pos="1944"/>
                <w:tab w:val="left" w:pos="2916"/>
              </w:tabs>
              <w:rPr>
                <w:rFonts w:ascii="Skeena" w:hAnsi="Skeena" w:cs="Arial"/>
                <w:sz w:val="20"/>
                <w:szCs w:val="20"/>
              </w:rPr>
            </w:pPr>
          </w:p>
        </w:tc>
      </w:tr>
      <w:tr w:rsidR="00681E97" w:rsidRPr="00681E97" w14:paraId="6C3BC5E6" w14:textId="77777777" w:rsidTr="00681E97">
        <w:trPr>
          <w:cnfStyle w:val="000000010000" w:firstRow="0" w:lastRow="0" w:firstColumn="0" w:lastColumn="0" w:oddVBand="0" w:evenVBand="0" w:oddHBand="0" w:evenHBand="1" w:firstRowFirstColumn="0" w:firstRowLastColumn="0" w:lastRowFirstColumn="0" w:lastRowLastColumn="0"/>
        </w:trPr>
        <w:tc>
          <w:tcPr>
            <w:tcW w:w="286" w:type="pct"/>
            <w:textDirection w:val="btLr"/>
          </w:tcPr>
          <w:p w14:paraId="572ADD45" w14:textId="77777777" w:rsidR="00681E97" w:rsidRPr="00681E97" w:rsidRDefault="00681E97" w:rsidP="00681E97">
            <w:pPr>
              <w:tabs>
                <w:tab w:val="left" w:pos="1944"/>
                <w:tab w:val="left" w:pos="2916"/>
              </w:tabs>
              <w:ind w:left="113" w:right="113"/>
              <w:jc w:val="center"/>
              <w:rPr>
                <w:rFonts w:ascii="Skeena" w:hAnsi="Skeena" w:cs="Arial"/>
                <w:b/>
                <w:sz w:val="20"/>
                <w:szCs w:val="20"/>
              </w:rPr>
            </w:pPr>
            <w:r w:rsidRPr="00681E97">
              <w:rPr>
                <w:rFonts w:ascii="Skeena" w:hAnsi="Skeena" w:cs="Arial"/>
                <w:b/>
                <w:iCs/>
                <w:sz w:val="20"/>
                <w:szCs w:val="20"/>
              </w:rPr>
              <w:t>INCOME TRUST SCRIPT</w:t>
            </w:r>
          </w:p>
        </w:tc>
        <w:tc>
          <w:tcPr>
            <w:tcW w:w="865" w:type="pct"/>
          </w:tcPr>
          <w:p w14:paraId="22777E41" w14:textId="77777777" w:rsidR="00681E97" w:rsidRPr="00681E97" w:rsidRDefault="00681E97" w:rsidP="00681E97">
            <w:pPr>
              <w:tabs>
                <w:tab w:val="left" w:pos="1944"/>
                <w:tab w:val="left" w:pos="2916"/>
              </w:tabs>
              <w:rPr>
                <w:rFonts w:ascii="Skeena" w:hAnsi="Skeena" w:cs="Arial"/>
                <w:b/>
                <w:sz w:val="20"/>
                <w:szCs w:val="20"/>
              </w:rPr>
            </w:pPr>
            <w:r w:rsidRPr="00681E97">
              <w:rPr>
                <w:rFonts w:ascii="Skeena" w:hAnsi="Skeena" w:cs="Arial"/>
                <w:b/>
                <w:sz w:val="20"/>
                <w:szCs w:val="20"/>
              </w:rPr>
              <w:t>Income Trust paperwork</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262" w:type="pct"/>
          </w:tcPr>
          <w:p w14:paraId="5D334373"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Simplified Arabic Fixed"/>
                <w:sz w:val="20"/>
                <w:szCs w:val="20"/>
              </w:rPr>
              <w:t>You do not have to have an attorney to set up this trust. We will send you a packet. It needs to be completed as soon as possible. The earliest possible date of eligibility is the first day of the month the document is signed.</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p w14:paraId="12AF89B1" w14:textId="77777777" w:rsidR="00681E97" w:rsidRPr="00681E97" w:rsidRDefault="00681E97" w:rsidP="00681E97">
            <w:pPr>
              <w:numPr>
                <w:ilvl w:val="0"/>
                <w:numId w:val="13"/>
              </w:numPr>
              <w:tabs>
                <w:tab w:val="left" w:pos="1944"/>
                <w:tab w:val="left" w:pos="2916"/>
              </w:tabs>
              <w:ind w:left="281" w:hanging="191"/>
              <w:contextualSpacing/>
              <w:rPr>
                <w:rFonts w:ascii="Skeena" w:hAnsi="Skeena" w:cs="Simplified Arabic Fixed"/>
                <w:sz w:val="20"/>
                <w:szCs w:val="20"/>
              </w:rPr>
            </w:pPr>
            <w:r w:rsidRPr="00681E97">
              <w:rPr>
                <w:rFonts w:ascii="Skeena" w:hAnsi="Skeena" w:cs="Simplified Arabic Fixed"/>
                <w:sz w:val="20"/>
                <w:szCs w:val="20"/>
              </w:rPr>
              <w:t xml:space="preserve">The packet you receive will </w:t>
            </w:r>
            <w:proofErr w:type="gramStart"/>
            <w:r w:rsidRPr="00681E97">
              <w:rPr>
                <w:rFonts w:ascii="Skeena" w:hAnsi="Skeena" w:cs="Simplified Arabic Fixed"/>
                <w:sz w:val="20"/>
                <w:szCs w:val="20"/>
              </w:rPr>
              <w:t>include:</w:t>
            </w:r>
            <w:proofErr w:type="gramEnd"/>
            <w:r w:rsidRPr="00681E97">
              <w:rPr>
                <w:rFonts w:ascii="Skeena" w:hAnsi="Skeena" w:cs="Simplified Arabic Fixed"/>
                <w:sz w:val="20"/>
                <w:szCs w:val="20"/>
              </w:rPr>
              <w:t xml:space="preserve"> Income Trust Document to fill out and sign. </w:t>
            </w:r>
          </w:p>
          <w:p w14:paraId="734208E4" w14:textId="77777777" w:rsidR="00681E97" w:rsidRPr="00681E97" w:rsidRDefault="00681E97" w:rsidP="00681E97">
            <w:pPr>
              <w:numPr>
                <w:ilvl w:val="0"/>
                <w:numId w:val="13"/>
              </w:numPr>
              <w:tabs>
                <w:tab w:val="left" w:pos="1944"/>
                <w:tab w:val="left" w:pos="2916"/>
              </w:tabs>
              <w:ind w:left="281" w:hanging="191"/>
              <w:contextualSpacing/>
              <w:rPr>
                <w:rFonts w:ascii="Skeena" w:hAnsi="Skeena" w:cs="Simplified Arabic Fixed"/>
                <w:sz w:val="20"/>
                <w:szCs w:val="20"/>
              </w:rPr>
            </w:pPr>
            <w:r w:rsidRPr="00681E97">
              <w:rPr>
                <w:rFonts w:ascii="Skeena" w:hAnsi="Skeena" w:cs="Simplified Arabic Fixed"/>
                <w:sz w:val="20"/>
                <w:szCs w:val="20"/>
              </w:rPr>
              <w:t>Instructions on how to fill it out.</w:t>
            </w:r>
          </w:p>
          <w:p w14:paraId="475BF881" w14:textId="77777777" w:rsidR="00681E97" w:rsidRPr="00681E97" w:rsidRDefault="00681E97" w:rsidP="00681E97">
            <w:pPr>
              <w:numPr>
                <w:ilvl w:val="1"/>
                <w:numId w:val="13"/>
              </w:numPr>
              <w:ind w:left="461" w:hanging="191"/>
              <w:contextualSpacing/>
              <w:rPr>
                <w:rFonts w:ascii="Skeena" w:hAnsi="Skeena" w:cs="Simplified Arabic Fixed"/>
                <w:sz w:val="20"/>
                <w:szCs w:val="20"/>
              </w:rPr>
            </w:pPr>
            <w:r w:rsidRPr="00681E97">
              <w:rPr>
                <w:rFonts w:ascii="Skeena" w:hAnsi="Skeena" w:cs="Simplified Arabic Fixed"/>
                <w:sz w:val="20"/>
                <w:szCs w:val="20"/>
              </w:rPr>
              <w:t xml:space="preserve">You do not have to have an attorney unless you want to. </w:t>
            </w:r>
          </w:p>
          <w:p w14:paraId="2E595970" w14:textId="77777777" w:rsidR="00681E97" w:rsidRPr="00681E97" w:rsidRDefault="00681E97" w:rsidP="00681E97">
            <w:pPr>
              <w:numPr>
                <w:ilvl w:val="1"/>
                <w:numId w:val="13"/>
              </w:numPr>
              <w:ind w:left="461" w:hanging="191"/>
              <w:contextualSpacing/>
              <w:rPr>
                <w:rFonts w:ascii="Skeena" w:hAnsi="Skeena" w:cs="Simplified Arabic Fixed"/>
                <w:sz w:val="20"/>
                <w:szCs w:val="20"/>
              </w:rPr>
            </w:pPr>
            <w:r w:rsidRPr="00681E97">
              <w:rPr>
                <w:rFonts w:ascii="Skeena" w:hAnsi="Skeena" w:cs="Simplified Arabic Fixed"/>
                <w:sz w:val="20"/>
                <w:szCs w:val="20"/>
              </w:rPr>
              <w:t xml:space="preserve">It does have to be signed, </w:t>
            </w:r>
            <w:proofErr w:type="gramStart"/>
            <w:r w:rsidRPr="00681E97">
              <w:rPr>
                <w:rFonts w:ascii="Skeena" w:hAnsi="Skeena" w:cs="Simplified Arabic Fixed"/>
                <w:sz w:val="20"/>
                <w:szCs w:val="20"/>
              </w:rPr>
              <w:t>witnessed</w:t>
            </w:r>
            <w:proofErr w:type="gramEnd"/>
            <w:r w:rsidRPr="00681E97">
              <w:rPr>
                <w:rFonts w:ascii="Skeena" w:hAnsi="Skeena" w:cs="Simplified Arabic Fixed"/>
                <w:sz w:val="20"/>
                <w:szCs w:val="20"/>
              </w:rPr>
              <w:t xml:space="preserve"> and notarized. </w:t>
            </w:r>
          </w:p>
          <w:p w14:paraId="34C8D8BB" w14:textId="77777777" w:rsidR="00681E97" w:rsidRPr="00681E97" w:rsidRDefault="00681E97" w:rsidP="00681E97">
            <w:pPr>
              <w:tabs>
                <w:tab w:val="left" w:pos="1944"/>
                <w:tab w:val="left" w:pos="2916"/>
              </w:tabs>
              <w:rPr>
                <w:rFonts w:ascii="Skeena" w:hAnsi="Skeena" w:cs="Simplified Arabic Fixed"/>
                <w:sz w:val="20"/>
                <w:szCs w:val="20"/>
              </w:rPr>
            </w:pPr>
            <w:proofErr w:type="spellStart"/>
            <w:r w:rsidRPr="00681E97">
              <w:rPr>
                <w:rFonts w:ascii="Skeena" w:hAnsi="Skeena" w:cs="Simplified Arabic Fixed"/>
                <w:sz w:val="20"/>
                <w:szCs w:val="20"/>
              </w:rPr>
              <w:t>Mr</w:t>
            </w:r>
            <w:proofErr w:type="spellEnd"/>
            <w:r w:rsidRPr="00681E97">
              <w:rPr>
                <w:rFonts w:ascii="Skeena" w:hAnsi="Skeena" w:cs="Simplified Arabic Fixed"/>
                <w:sz w:val="20"/>
                <w:szCs w:val="20"/>
              </w:rPr>
              <w:t>/</w:t>
            </w:r>
            <w:proofErr w:type="spellStart"/>
            <w:r w:rsidRPr="00681E97">
              <w:rPr>
                <w:rFonts w:ascii="Skeena" w:hAnsi="Skeena" w:cs="Simplified Arabic Fixed"/>
                <w:sz w:val="20"/>
                <w:szCs w:val="20"/>
              </w:rPr>
              <w:t>Mrs</w:t>
            </w:r>
            <w:proofErr w:type="spellEnd"/>
            <w:r w:rsidRPr="00681E97">
              <w:rPr>
                <w:rFonts w:ascii="Skeena" w:hAnsi="Skeena" w:cs="Simplified Arabic Fixed"/>
                <w:sz w:val="20"/>
                <w:szCs w:val="20"/>
              </w:rPr>
              <w:t xml:space="preserve"> </w:t>
            </w:r>
            <w:r w:rsidRPr="00681E97">
              <w:rPr>
                <w:rFonts w:ascii="Skeena" w:hAnsi="Skeena" w:cs="Simplified Arabic Fixed"/>
                <w:sz w:val="20"/>
                <w:szCs w:val="20"/>
                <w:u w:val="single"/>
              </w:rPr>
              <w:t>Last Name</w:t>
            </w:r>
            <w:r w:rsidRPr="00681E97">
              <w:rPr>
                <w:rFonts w:ascii="Skeena" w:hAnsi="Skeena" w:cs="Simplified Arabic Fixed"/>
                <w:sz w:val="20"/>
                <w:szCs w:val="20"/>
              </w:rPr>
              <w:t xml:space="preserve"> sign themselves or their Power of Attorney or Conservator can sign for them.</w:t>
            </w:r>
          </w:p>
        </w:tc>
        <w:tc>
          <w:tcPr>
            <w:tcW w:w="1587" w:type="pct"/>
          </w:tcPr>
          <w:p w14:paraId="182F5CDF" w14:textId="77777777" w:rsidR="00681E97" w:rsidRPr="00681E97" w:rsidRDefault="00681E97" w:rsidP="00681E97">
            <w:pPr>
              <w:tabs>
                <w:tab w:val="left" w:pos="1944"/>
                <w:tab w:val="left" w:pos="2916"/>
              </w:tabs>
              <w:rPr>
                <w:rFonts w:ascii="Skeena" w:hAnsi="Skeena" w:cs="Arial"/>
                <w:sz w:val="20"/>
                <w:szCs w:val="20"/>
              </w:rPr>
            </w:pPr>
            <w:r w:rsidRPr="00681E97">
              <w:rPr>
                <w:rFonts w:ascii="Skeena" w:hAnsi="Skeena" w:cs="Arial"/>
                <w:sz w:val="20"/>
                <w:szCs w:val="20"/>
              </w:rPr>
              <w:t>If the applicant is unable to sign and does not have a Power of Attorney or Conservator, explain someone may need to pursue obtaining conservatorship. They will need an attorney.</w:t>
            </w:r>
          </w:p>
          <w:p w14:paraId="6C0A8FCE" w14:textId="77777777" w:rsidR="00681E97" w:rsidRPr="00681E97" w:rsidRDefault="00681E97" w:rsidP="00681E97">
            <w:pPr>
              <w:rPr>
                <w:rFonts w:ascii="Skeena" w:hAnsi="Skeena" w:cs="Arial"/>
                <w:sz w:val="20"/>
                <w:szCs w:val="20"/>
              </w:rPr>
            </w:pPr>
          </w:p>
        </w:tc>
      </w:tr>
      <w:tr w:rsidR="00681E97" w:rsidRPr="00681E97" w14:paraId="65637CE1" w14:textId="77777777" w:rsidTr="00894D7D">
        <w:tc>
          <w:tcPr>
            <w:tcW w:w="286" w:type="pct"/>
            <w:textDirection w:val="btLr"/>
          </w:tcPr>
          <w:p w14:paraId="4C23F054" w14:textId="77777777" w:rsidR="00681E97" w:rsidRPr="00681E97" w:rsidRDefault="00681E97" w:rsidP="00681E97">
            <w:pPr>
              <w:tabs>
                <w:tab w:val="left" w:pos="1944"/>
                <w:tab w:val="left" w:pos="2916"/>
              </w:tabs>
              <w:ind w:left="113" w:right="113"/>
              <w:jc w:val="center"/>
              <w:rPr>
                <w:rFonts w:ascii="Skeena" w:hAnsi="Skeena" w:cs="Arial"/>
                <w:b/>
                <w:sz w:val="20"/>
                <w:szCs w:val="20"/>
              </w:rPr>
            </w:pPr>
            <w:r w:rsidRPr="00681E97">
              <w:rPr>
                <w:rFonts w:ascii="Skeena" w:hAnsi="Skeena" w:cs="Arial"/>
                <w:b/>
                <w:iCs/>
                <w:sz w:val="20"/>
                <w:szCs w:val="20"/>
              </w:rPr>
              <w:t>INCOME TRUST SCRIPT</w:t>
            </w:r>
          </w:p>
        </w:tc>
        <w:tc>
          <w:tcPr>
            <w:tcW w:w="865" w:type="pct"/>
          </w:tcPr>
          <w:p w14:paraId="19C7B663" w14:textId="77777777" w:rsidR="00681E97" w:rsidRPr="00681E97" w:rsidRDefault="00681E97" w:rsidP="00681E97">
            <w:pPr>
              <w:tabs>
                <w:tab w:val="left" w:pos="1944"/>
                <w:tab w:val="left" w:pos="2916"/>
              </w:tabs>
              <w:rPr>
                <w:rFonts w:ascii="Skeena" w:hAnsi="Skeena" w:cs="Arial"/>
                <w:b/>
                <w:sz w:val="20"/>
                <w:szCs w:val="20"/>
              </w:rPr>
            </w:pPr>
            <w:r w:rsidRPr="00681E97">
              <w:rPr>
                <w:rFonts w:ascii="Skeena" w:hAnsi="Skeena" w:cs="Arial"/>
                <w:b/>
                <w:sz w:val="20"/>
                <w:szCs w:val="20"/>
              </w:rPr>
              <w:t>Trustee</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262" w:type="pct"/>
          </w:tcPr>
          <w:p w14:paraId="1DACAEB6"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Simplified Arabic Fixed"/>
                <w:sz w:val="20"/>
                <w:szCs w:val="20"/>
              </w:rPr>
              <w:t>Someone will need to serve as trustee for you or the applicant. This person will be responsible for putting the money in the trust and paying the cost of care. It can be a:</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p w14:paraId="04B73F2F" w14:textId="77777777" w:rsidR="00681E97" w:rsidRPr="00681E97" w:rsidRDefault="00681E97" w:rsidP="00681E97">
            <w:pPr>
              <w:numPr>
                <w:ilvl w:val="0"/>
                <w:numId w:val="15"/>
              </w:numPr>
              <w:tabs>
                <w:tab w:val="left" w:pos="1944"/>
                <w:tab w:val="left" w:pos="2916"/>
              </w:tabs>
              <w:ind w:left="371" w:hanging="221"/>
              <w:contextualSpacing/>
              <w:rPr>
                <w:rFonts w:ascii="Skeena" w:hAnsi="Skeena" w:cs="Simplified Arabic Fixed"/>
                <w:sz w:val="20"/>
                <w:szCs w:val="20"/>
              </w:rPr>
            </w:pPr>
            <w:r w:rsidRPr="00681E97">
              <w:rPr>
                <w:rFonts w:ascii="Skeena" w:hAnsi="Skeena" w:cs="Simplified Arabic Fixed"/>
                <w:sz w:val="20"/>
                <w:szCs w:val="20"/>
              </w:rPr>
              <w:t>Spouse</w:t>
            </w:r>
          </w:p>
          <w:p w14:paraId="04FF90FF" w14:textId="77777777" w:rsidR="00681E97" w:rsidRPr="00681E97" w:rsidRDefault="00681E97" w:rsidP="00681E97">
            <w:pPr>
              <w:numPr>
                <w:ilvl w:val="0"/>
                <w:numId w:val="15"/>
              </w:numPr>
              <w:tabs>
                <w:tab w:val="left" w:pos="1944"/>
                <w:tab w:val="left" w:pos="2916"/>
              </w:tabs>
              <w:ind w:left="371" w:hanging="221"/>
              <w:contextualSpacing/>
              <w:rPr>
                <w:rFonts w:ascii="Skeena" w:hAnsi="Skeena" w:cs="Simplified Arabic Fixed"/>
                <w:sz w:val="20"/>
                <w:szCs w:val="20"/>
              </w:rPr>
            </w:pPr>
            <w:r w:rsidRPr="00681E97">
              <w:rPr>
                <w:rFonts w:ascii="Skeena" w:hAnsi="Skeena" w:cs="Simplified Arabic Fixed"/>
                <w:sz w:val="20"/>
                <w:szCs w:val="20"/>
              </w:rPr>
              <w:lastRenderedPageBreak/>
              <w:t>Child</w:t>
            </w:r>
          </w:p>
          <w:p w14:paraId="5B6A2C79" w14:textId="77777777" w:rsidR="00681E97" w:rsidRPr="00681E97" w:rsidRDefault="00681E97" w:rsidP="00681E97">
            <w:pPr>
              <w:numPr>
                <w:ilvl w:val="0"/>
                <w:numId w:val="15"/>
              </w:numPr>
              <w:tabs>
                <w:tab w:val="left" w:pos="1944"/>
                <w:tab w:val="left" w:pos="2916"/>
              </w:tabs>
              <w:ind w:left="371" w:hanging="221"/>
              <w:contextualSpacing/>
              <w:rPr>
                <w:rFonts w:ascii="Skeena" w:hAnsi="Skeena" w:cs="Simplified Arabic Fixed"/>
                <w:sz w:val="20"/>
                <w:szCs w:val="20"/>
              </w:rPr>
            </w:pPr>
            <w:r w:rsidRPr="00681E97">
              <w:rPr>
                <w:rFonts w:ascii="Skeena" w:hAnsi="Skeena" w:cs="Simplified Arabic Fixed"/>
                <w:sz w:val="20"/>
                <w:szCs w:val="20"/>
              </w:rPr>
              <w:t>Friend</w:t>
            </w:r>
          </w:p>
          <w:p w14:paraId="133913BF" w14:textId="77777777" w:rsidR="00681E97" w:rsidRPr="00681E97" w:rsidRDefault="00681E97" w:rsidP="00681E97">
            <w:pPr>
              <w:numPr>
                <w:ilvl w:val="0"/>
                <w:numId w:val="15"/>
              </w:numPr>
              <w:tabs>
                <w:tab w:val="left" w:pos="1944"/>
                <w:tab w:val="left" w:pos="2916"/>
              </w:tabs>
              <w:ind w:left="371" w:hanging="221"/>
              <w:contextualSpacing/>
              <w:rPr>
                <w:rFonts w:ascii="Skeena" w:hAnsi="Skeena" w:cs="Simplified Arabic Fixed"/>
                <w:sz w:val="20"/>
                <w:szCs w:val="20"/>
              </w:rPr>
            </w:pPr>
            <w:r w:rsidRPr="00681E97">
              <w:rPr>
                <w:rFonts w:ascii="Skeena" w:hAnsi="Skeena" w:cs="Simplified Arabic Fixed"/>
                <w:sz w:val="20"/>
                <w:szCs w:val="20"/>
              </w:rPr>
              <w:t>Legal Representative</w:t>
            </w:r>
          </w:p>
          <w:p w14:paraId="0FB74E8C" w14:textId="77777777" w:rsidR="00681E97" w:rsidRPr="00681E97" w:rsidRDefault="00681E97" w:rsidP="00681E97">
            <w:pPr>
              <w:numPr>
                <w:ilvl w:val="0"/>
                <w:numId w:val="15"/>
              </w:numPr>
              <w:tabs>
                <w:tab w:val="left" w:pos="1944"/>
                <w:tab w:val="left" w:pos="2916"/>
              </w:tabs>
              <w:ind w:left="371" w:hanging="221"/>
              <w:contextualSpacing/>
              <w:rPr>
                <w:rFonts w:ascii="Skeena" w:hAnsi="Skeena" w:cs="Simplified Arabic Fixed"/>
                <w:sz w:val="20"/>
                <w:szCs w:val="20"/>
              </w:rPr>
            </w:pPr>
            <w:r w:rsidRPr="00681E97">
              <w:rPr>
                <w:rFonts w:ascii="Skeena" w:hAnsi="Skeena" w:cs="Simplified Arabic Fixed"/>
                <w:sz w:val="20"/>
                <w:szCs w:val="20"/>
              </w:rPr>
              <w:t>Nursing Home</w:t>
            </w:r>
          </w:p>
          <w:p w14:paraId="064D0144"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Simplified Arabic Fixed"/>
                <w:sz w:val="20"/>
                <w:szCs w:val="20"/>
              </w:rPr>
              <w:t xml:space="preserve">Do you or </w:t>
            </w:r>
            <w:proofErr w:type="spellStart"/>
            <w:r w:rsidRPr="00681E97">
              <w:rPr>
                <w:rFonts w:ascii="Skeena" w:hAnsi="Skeena" w:cs="Simplified Arabic Fixed"/>
                <w:sz w:val="20"/>
                <w:szCs w:val="20"/>
              </w:rPr>
              <w:t>Mr</w:t>
            </w:r>
            <w:proofErr w:type="spellEnd"/>
            <w:r w:rsidRPr="00681E97">
              <w:rPr>
                <w:rFonts w:ascii="Skeena" w:hAnsi="Skeena" w:cs="Simplified Arabic Fixed"/>
                <w:sz w:val="20"/>
                <w:szCs w:val="20"/>
              </w:rPr>
              <w:t>/</w:t>
            </w:r>
            <w:proofErr w:type="spellStart"/>
            <w:r w:rsidRPr="00681E97">
              <w:rPr>
                <w:rFonts w:ascii="Skeena" w:hAnsi="Skeena" w:cs="Simplified Arabic Fixed"/>
                <w:sz w:val="20"/>
                <w:szCs w:val="20"/>
              </w:rPr>
              <w:t>Mrs</w:t>
            </w:r>
            <w:proofErr w:type="spellEnd"/>
            <w:r w:rsidRPr="00681E97">
              <w:rPr>
                <w:rFonts w:ascii="Skeena" w:hAnsi="Skeena" w:cs="Simplified Arabic Fixed"/>
                <w:sz w:val="20"/>
                <w:szCs w:val="20"/>
              </w:rPr>
              <w:t xml:space="preserve"> </w:t>
            </w:r>
            <w:r w:rsidRPr="00681E97">
              <w:rPr>
                <w:rFonts w:ascii="Skeena" w:hAnsi="Skeena" w:cs="Simplified Arabic Fixed"/>
                <w:sz w:val="20"/>
                <w:szCs w:val="20"/>
                <w:u w:val="single"/>
              </w:rPr>
              <w:t>Last Name</w:t>
            </w:r>
            <w:r w:rsidRPr="00681E97">
              <w:rPr>
                <w:rFonts w:ascii="Skeena" w:hAnsi="Skeena" w:cs="Simplified Arabic Fixed"/>
                <w:sz w:val="20"/>
                <w:szCs w:val="20"/>
              </w:rPr>
              <w:t xml:space="preserve"> have someone who can do this?</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1587" w:type="pct"/>
          </w:tcPr>
          <w:p w14:paraId="53364E37" w14:textId="77777777" w:rsidR="00681E97" w:rsidRPr="00681E97" w:rsidRDefault="00681E97" w:rsidP="00681E97">
            <w:pPr>
              <w:rPr>
                <w:rFonts w:ascii="Skeena" w:hAnsi="Skeena" w:cs="Arial"/>
                <w:sz w:val="20"/>
                <w:szCs w:val="20"/>
              </w:rPr>
            </w:pPr>
          </w:p>
        </w:tc>
      </w:tr>
      <w:tr w:rsidR="00681E97" w:rsidRPr="00681E97" w14:paraId="51A8F175" w14:textId="77777777" w:rsidTr="00681E97">
        <w:trPr>
          <w:cnfStyle w:val="000000010000" w:firstRow="0" w:lastRow="0" w:firstColumn="0" w:lastColumn="0" w:oddVBand="0" w:evenVBand="0" w:oddHBand="0" w:evenHBand="1" w:firstRowFirstColumn="0" w:firstRowLastColumn="0" w:lastRowFirstColumn="0" w:lastRowLastColumn="0"/>
        </w:trPr>
        <w:tc>
          <w:tcPr>
            <w:tcW w:w="286" w:type="pct"/>
            <w:textDirection w:val="btLr"/>
          </w:tcPr>
          <w:p w14:paraId="34BAA8F8" w14:textId="77777777" w:rsidR="00681E97" w:rsidRPr="00681E97" w:rsidRDefault="00681E97" w:rsidP="00681E97">
            <w:pPr>
              <w:tabs>
                <w:tab w:val="left" w:pos="1944"/>
                <w:tab w:val="left" w:pos="2916"/>
              </w:tabs>
              <w:ind w:left="113" w:right="113"/>
              <w:jc w:val="center"/>
              <w:rPr>
                <w:rFonts w:ascii="Skeena" w:hAnsi="Skeena" w:cs="Arial"/>
                <w:b/>
                <w:sz w:val="20"/>
                <w:szCs w:val="20"/>
              </w:rPr>
            </w:pPr>
            <w:r w:rsidRPr="00681E97">
              <w:rPr>
                <w:rFonts w:ascii="Skeena" w:hAnsi="Skeena" w:cs="Arial"/>
                <w:b/>
                <w:iCs/>
                <w:sz w:val="20"/>
                <w:szCs w:val="20"/>
              </w:rPr>
              <w:t>INCOME TRUST SCRIPT</w:t>
            </w:r>
          </w:p>
        </w:tc>
        <w:tc>
          <w:tcPr>
            <w:tcW w:w="865" w:type="pct"/>
          </w:tcPr>
          <w:p w14:paraId="77F0F4C7" w14:textId="77777777" w:rsidR="00681E97" w:rsidRPr="00681E97" w:rsidRDefault="00681E97" w:rsidP="00681E97">
            <w:pPr>
              <w:tabs>
                <w:tab w:val="left" w:pos="1944"/>
                <w:tab w:val="left" w:pos="2916"/>
              </w:tabs>
              <w:rPr>
                <w:rFonts w:ascii="Skeena" w:hAnsi="Skeena" w:cs="Arial"/>
                <w:b/>
                <w:sz w:val="20"/>
                <w:szCs w:val="20"/>
              </w:rPr>
            </w:pPr>
            <w:r w:rsidRPr="00681E97">
              <w:rPr>
                <w:rFonts w:ascii="Skeena" w:hAnsi="Skeena" w:cs="Arial"/>
                <w:b/>
                <w:sz w:val="20"/>
                <w:szCs w:val="20"/>
              </w:rPr>
              <w:t>Separate account</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262" w:type="pct"/>
          </w:tcPr>
          <w:p w14:paraId="71EB6974"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Simplified Arabic Fixed"/>
                <w:sz w:val="20"/>
                <w:szCs w:val="20"/>
              </w:rPr>
              <w:t xml:space="preserve">A separate account must be designated or opened to have </w:t>
            </w:r>
            <w:proofErr w:type="spellStart"/>
            <w:r w:rsidRPr="00681E97">
              <w:rPr>
                <w:rFonts w:ascii="Skeena" w:hAnsi="Skeena" w:cs="Simplified Arabic Fixed"/>
                <w:sz w:val="20"/>
                <w:szCs w:val="20"/>
              </w:rPr>
              <w:t>Mr</w:t>
            </w:r>
            <w:proofErr w:type="spellEnd"/>
            <w:r w:rsidRPr="00681E97">
              <w:rPr>
                <w:rFonts w:ascii="Skeena" w:hAnsi="Skeena" w:cs="Simplified Arabic Fixed"/>
                <w:sz w:val="20"/>
                <w:szCs w:val="20"/>
              </w:rPr>
              <w:t>/</w:t>
            </w:r>
            <w:proofErr w:type="spellStart"/>
            <w:r w:rsidRPr="00681E97">
              <w:rPr>
                <w:rFonts w:ascii="Skeena" w:hAnsi="Skeena" w:cs="Simplified Arabic Fixed"/>
                <w:sz w:val="20"/>
                <w:szCs w:val="20"/>
              </w:rPr>
              <w:t>Mrs</w:t>
            </w:r>
            <w:proofErr w:type="spellEnd"/>
            <w:r w:rsidRPr="00681E97">
              <w:rPr>
                <w:rFonts w:ascii="Skeena" w:hAnsi="Skeena" w:cs="Simplified Arabic Fixed"/>
                <w:sz w:val="20"/>
                <w:szCs w:val="20"/>
              </w:rPr>
              <w:t xml:space="preserve"> </w:t>
            </w:r>
            <w:r w:rsidRPr="00681E97">
              <w:rPr>
                <w:rFonts w:ascii="Skeena" w:hAnsi="Skeena" w:cs="Simplified Arabic Fixed"/>
                <w:sz w:val="20"/>
                <w:szCs w:val="20"/>
                <w:u w:val="single"/>
              </w:rPr>
              <w:t>Last Name</w:t>
            </w:r>
            <w:r w:rsidRPr="00681E97">
              <w:rPr>
                <w:rFonts w:ascii="Skeena" w:hAnsi="Skeena" w:cs="Simplified Arabic Fixed"/>
                <w:sz w:val="20"/>
                <w:szCs w:val="20"/>
              </w:rPr>
              <w:t>’s income to flow through.</w:t>
            </w:r>
          </w:p>
          <w:p w14:paraId="6F398E62"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Simplified Arabic Fixed"/>
                <w:sz w:val="20"/>
                <w:szCs w:val="20"/>
              </w:rPr>
              <w:t>It can be a regular checking account. You do not need to set up an account with the Bank’s Trust Department.</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p w14:paraId="0E184090"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Simplified Arabic Fixed"/>
                <w:sz w:val="20"/>
                <w:szCs w:val="20"/>
              </w:rPr>
              <w:t>The information you receive will explain how the account needs to:</w:t>
            </w:r>
          </w:p>
          <w:p w14:paraId="53718AA2" w14:textId="77777777" w:rsidR="00681E97" w:rsidRPr="00681E97" w:rsidRDefault="00681E97" w:rsidP="00681E97">
            <w:pPr>
              <w:numPr>
                <w:ilvl w:val="0"/>
                <w:numId w:val="14"/>
              </w:numPr>
              <w:ind w:left="281" w:hanging="180"/>
              <w:contextualSpacing/>
              <w:rPr>
                <w:rFonts w:ascii="Skeena" w:hAnsi="Skeena" w:cs="Simplified Arabic Fixed"/>
                <w:sz w:val="20"/>
                <w:szCs w:val="20"/>
              </w:rPr>
            </w:pPr>
            <w:r w:rsidRPr="00681E97">
              <w:rPr>
                <w:rFonts w:ascii="Skeena" w:hAnsi="Skeena" w:cs="Simplified Arabic Fixed"/>
                <w:sz w:val="20"/>
                <w:szCs w:val="20"/>
              </w:rPr>
              <w:t xml:space="preserve">Must have applicant and trustee’s names only on the </w:t>
            </w:r>
            <w:proofErr w:type="gramStart"/>
            <w:r w:rsidRPr="00681E97">
              <w:rPr>
                <w:rFonts w:ascii="Skeena" w:hAnsi="Skeena" w:cs="Simplified Arabic Fixed"/>
                <w:sz w:val="20"/>
                <w:szCs w:val="20"/>
              </w:rPr>
              <w:t>account</w:t>
            </w:r>
            <w:proofErr w:type="gramEnd"/>
          </w:p>
          <w:p w14:paraId="45E05D24" w14:textId="77777777" w:rsidR="00681E97" w:rsidRPr="00681E97" w:rsidRDefault="00681E97" w:rsidP="00681E97">
            <w:pPr>
              <w:numPr>
                <w:ilvl w:val="0"/>
                <w:numId w:val="14"/>
              </w:numPr>
              <w:ind w:left="281" w:hanging="180"/>
              <w:contextualSpacing/>
              <w:rPr>
                <w:rFonts w:ascii="Skeena" w:hAnsi="Skeena" w:cs="Simplified Arabic Fixed"/>
                <w:sz w:val="20"/>
                <w:szCs w:val="20"/>
              </w:rPr>
            </w:pPr>
            <w:r w:rsidRPr="00681E97">
              <w:rPr>
                <w:rFonts w:ascii="Skeena" w:hAnsi="Skeena" w:cs="Simplified Arabic Fixed"/>
                <w:sz w:val="20"/>
                <w:szCs w:val="20"/>
              </w:rPr>
              <w:t>Only the applicant’s income can be deposited into the account.</w:t>
            </w:r>
          </w:p>
          <w:p w14:paraId="4B620452" w14:textId="77777777" w:rsidR="00681E97" w:rsidRPr="00681E97" w:rsidRDefault="00681E97" w:rsidP="00681E97">
            <w:pPr>
              <w:numPr>
                <w:ilvl w:val="0"/>
                <w:numId w:val="14"/>
              </w:numPr>
              <w:ind w:left="281" w:hanging="180"/>
              <w:contextualSpacing/>
              <w:rPr>
                <w:rFonts w:ascii="Skeena" w:hAnsi="Skeena" w:cs="Simplified Arabic Fixed"/>
                <w:sz w:val="20"/>
                <w:szCs w:val="20"/>
              </w:rPr>
            </w:pPr>
            <w:r w:rsidRPr="00681E97">
              <w:rPr>
                <w:rFonts w:ascii="Skeena" w:hAnsi="Skeena" w:cs="Simplified Arabic Fixed"/>
                <w:sz w:val="20"/>
                <w:szCs w:val="20"/>
              </w:rPr>
              <w:t xml:space="preserve">Only allowed expenses can be paid from the account. </w:t>
            </w:r>
          </w:p>
          <w:p w14:paraId="0A4C9A41" w14:textId="77777777" w:rsidR="00681E97" w:rsidRPr="00681E97" w:rsidRDefault="00681E97" w:rsidP="00681E97">
            <w:pPr>
              <w:numPr>
                <w:ilvl w:val="0"/>
                <w:numId w:val="14"/>
              </w:numPr>
              <w:ind w:left="281" w:hanging="180"/>
              <w:contextualSpacing/>
              <w:rPr>
                <w:rFonts w:ascii="Skeena" w:hAnsi="Skeena" w:cs="Arial"/>
                <w:sz w:val="20"/>
                <w:szCs w:val="20"/>
              </w:rPr>
            </w:pPr>
            <w:r w:rsidRPr="00681E97">
              <w:rPr>
                <w:rFonts w:ascii="Skeena" w:hAnsi="Skeena" w:cs="Simplified Arabic Fixed"/>
                <w:sz w:val="20"/>
                <w:szCs w:val="20"/>
              </w:rPr>
              <w:t>The information you receive will explain how to use the account.</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1587" w:type="pct"/>
          </w:tcPr>
          <w:p w14:paraId="37C668A2" w14:textId="77777777" w:rsidR="00681E97" w:rsidRPr="00681E97" w:rsidRDefault="00681E97" w:rsidP="00681E97">
            <w:pPr>
              <w:ind w:left="363" w:hanging="363"/>
              <w:rPr>
                <w:rFonts w:ascii="Skeena" w:hAnsi="Skeena" w:cs="Arial"/>
                <w:sz w:val="20"/>
                <w:szCs w:val="20"/>
              </w:rPr>
            </w:pPr>
          </w:p>
        </w:tc>
      </w:tr>
      <w:tr w:rsidR="00681E97" w:rsidRPr="00681E97" w14:paraId="12D2639B" w14:textId="77777777" w:rsidTr="00894D7D">
        <w:tc>
          <w:tcPr>
            <w:tcW w:w="286" w:type="pct"/>
            <w:textDirection w:val="btLr"/>
          </w:tcPr>
          <w:p w14:paraId="5943F0D7" w14:textId="77777777" w:rsidR="00681E97" w:rsidRPr="00681E97" w:rsidRDefault="00681E97" w:rsidP="00681E97">
            <w:pPr>
              <w:tabs>
                <w:tab w:val="left" w:pos="1944"/>
                <w:tab w:val="left" w:pos="2916"/>
              </w:tabs>
              <w:ind w:left="113" w:right="113"/>
              <w:jc w:val="center"/>
              <w:rPr>
                <w:rFonts w:ascii="Skeena" w:hAnsi="Skeena" w:cs="Arial"/>
                <w:b/>
                <w:iCs/>
                <w:sz w:val="20"/>
                <w:szCs w:val="20"/>
              </w:rPr>
            </w:pPr>
            <w:r w:rsidRPr="00681E97">
              <w:rPr>
                <w:rFonts w:ascii="Skeena" w:hAnsi="Skeena" w:cs="Arial"/>
                <w:b/>
                <w:iCs/>
                <w:sz w:val="20"/>
                <w:szCs w:val="20"/>
              </w:rPr>
              <w:t>INCOME TRUST</w:t>
            </w:r>
          </w:p>
        </w:tc>
        <w:tc>
          <w:tcPr>
            <w:tcW w:w="865" w:type="pct"/>
          </w:tcPr>
          <w:p w14:paraId="1E7B520E" w14:textId="77777777" w:rsidR="00681E97" w:rsidRPr="00681E97" w:rsidRDefault="00681E97" w:rsidP="00681E97">
            <w:pPr>
              <w:tabs>
                <w:tab w:val="left" w:pos="1944"/>
                <w:tab w:val="left" w:pos="2916"/>
              </w:tabs>
              <w:rPr>
                <w:rFonts w:ascii="Skeena" w:hAnsi="Skeena" w:cs="Arial"/>
                <w:b/>
                <w:sz w:val="20"/>
                <w:szCs w:val="20"/>
              </w:rPr>
            </w:pPr>
            <w:r w:rsidRPr="00681E97">
              <w:rPr>
                <w:rFonts w:ascii="Skeena" w:hAnsi="Skeena" w:cs="Arial"/>
                <w:b/>
                <w:sz w:val="20"/>
                <w:szCs w:val="20"/>
              </w:rPr>
              <w:t>Cost of Care</w:t>
            </w:r>
            <w:r w:rsidRPr="00681E97">
              <w:rPr>
                <w:rFonts w:ascii="Skeena" w:hAnsi="Skeena" w:cs="Simplified Arabic Fixed"/>
                <w:sz w:val="2"/>
                <w:szCs w:val="2"/>
              </w:rPr>
              <w:fldChar w:fldCharType="begin">
                <w:ffData>
                  <w:name w:val="Text39"/>
                  <w:enabled/>
                  <w:calcOnExit w:val="0"/>
                  <w:textInput>
                    <w:maxLength w:val="1"/>
                  </w:textInput>
                </w:ffData>
              </w:fldChar>
            </w:r>
            <w:r w:rsidRPr="00681E97">
              <w:rPr>
                <w:rFonts w:ascii="Skeena" w:hAnsi="Skeena" w:cs="Simplified Arabic Fixed"/>
                <w:sz w:val="2"/>
                <w:szCs w:val="2"/>
              </w:rPr>
              <w:instrText xml:space="preserve"> FORMTEXT </w:instrText>
            </w:r>
            <w:r w:rsidRPr="00681E97">
              <w:rPr>
                <w:rFonts w:ascii="Skeena" w:hAnsi="Skeena" w:cs="Simplified Arabic Fixed"/>
                <w:sz w:val="2"/>
                <w:szCs w:val="2"/>
              </w:rPr>
            </w:r>
            <w:r w:rsidRPr="00681E97">
              <w:rPr>
                <w:rFonts w:ascii="Skeena" w:hAnsi="Skeena" w:cs="Simplified Arabic Fixed"/>
                <w:sz w:val="2"/>
                <w:szCs w:val="2"/>
              </w:rPr>
              <w:fldChar w:fldCharType="separate"/>
            </w:r>
            <w:r w:rsidRPr="00681E97">
              <w:rPr>
                <w:rFonts w:ascii="Skeena" w:hAnsi="Skeena" w:cs="Simplified Arabic Fixed"/>
                <w:noProof/>
                <w:sz w:val="2"/>
                <w:szCs w:val="2"/>
              </w:rPr>
              <w:t> </w:t>
            </w:r>
            <w:r w:rsidRPr="00681E97">
              <w:rPr>
                <w:rFonts w:ascii="Skeena" w:hAnsi="Skeena" w:cs="Simplified Arabic Fixed"/>
                <w:sz w:val="2"/>
                <w:szCs w:val="2"/>
              </w:rPr>
              <w:fldChar w:fldCharType="end"/>
            </w:r>
          </w:p>
        </w:tc>
        <w:tc>
          <w:tcPr>
            <w:tcW w:w="2262" w:type="pct"/>
          </w:tcPr>
          <w:p w14:paraId="7C07B6C7"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Arial"/>
                <w:b/>
                <w:sz w:val="20"/>
                <w:szCs w:val="20"/>
              </w:rPr>
              <w:t>Nursing Home:</w:t>
            </w:r>
          </w:p>
          <w:p w14:paraId="4EFBEC60"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Simplified Arabic Fixed"/>
                <w:sz w:val="20"/>
                <w:szCs w:val="20"/>
              </w:rPr>
              <w:t xml:space="preserve">Depending on the amount of your income and the deductions we </w:t>
            </w:r>
            <w:proofErr w:type="gramStart"/>
            <w:r w:rsidRPr="00681E97">
              <w:rPr>
                <w:rFonts w:ascii="Skeena" w:hAnsi="Skeena" w:cs="Simplified Arabic Fixed"/>
                <w:sz w:val="20"/>
                <w:szCs w:val="20"/>
              </w:rPr>
              <w:t>are able to</w:t>
            </w:r>
            <w:proofErr w:type="gramEnd"/>
            <w:r w:rsidRPr="00681E97">
              <w:rPr>
                <w:rFonts w:ascii="Skeena" w:hAnsi="Skeena" w:cs="Simplified Arabic Fixed"/>
                <w:sz w:val="20"/>
                <w:szCs w:val="20"/>
              </w:rPr>
              <w:t xml:space="preserve"> give you may have to pay the Nursing Home. If we </w:t>
            </w:r>
            <w:proofErr w:type="gramStart"/>
            <w:r w:rsidRPr="00681E97">
              <w:rPr>
                <w:rFonts w:ascii="Skeena" w:hAnsi="Skeena" w:cs="Simplified Arabic Fixed"/>
                <w:sz w:val="20"/>
                <w:szCs w:val="20"/>
              </w:rPr>
              <w:t>are able to</w:t>
            </w:r>
            <w:proofErr w:type="gramEnd"/>
            <w:r w:rsidRPr="00681E97">
              <w:rPr>
                <w:rFonts w:ascii="Skeena" w:hAnsi="Skeena" w:cs="Simplified Arabic Fixed"/>
                <w:sz w:val="20"/>
                <w:szCs w:val="20"/>
              </w:rPr>
              <w:t xml:space="preserve"> approve your application, we will let you know how much you will have to pay to the nursing home for the medical services and care you receive.</w:t>
            </w:r>
          </w:p>
        </w:tc>
        <w:tc>
          <w:tcPr>
            <w:tcW w:w="1587" w:type="pct"/>
          </w:tcPr>
          <w:p w14:paraId="31A7F0EC" w14:textId="77777777" w:rsidR="00681E97" w:rsidRPr="00681E97" w:rsidRDefault="00681E97" w:rsidP="00681E97">
            <w:pPr>
              <w:ind w:left="363" w:hanging="363"/>
              <w:rPr>
                <w:rFonts w:ascii="Skeena" w:hAnsi="Skeena" w:cs="Arial"/>
                <w:sz w:val="20"/>
                <w:szCs w:val="20"/>
              </w:rPr>
            </w:pPr>
            <w:r w:rsidRPr="00681E97">
              <w:rPr>
                <w:rFonts w:ascii="Skeena" w:hAnsi="Skeena" w:cs="Arial"/>
                <w:sz w:val="20"/>
                <w:szCs w:val="20"/>
              </w:rPr>
              <w:fldChar w:fldCharType="begin">
                <w:ffData>
                  <w:name w:val="Check19"/>
                  <w:enabled/>
                  <w:calcOnExit w:val="0"/>
                  <w:checkBox>
                    <w:sizeAuto/>
                    <w:default w:val="0"/>
                    <w:checked w:val="0"/>
                  </w:checkBox>
                </w:ffData>
              </w:fldChar>
            </w:r>
            <w:r w:rsidRPr="00681E97">
              <w:rPr>
                <w:rFonts w:ascii="Skeena" w:hAnsi="Skeena" w:cs="Arial"/>
                <w:sz w:val="20"/>
                <w:szCs w:val="20"/>
              </w:rPr>
              <w:instrText xml:space="preserve"> FORMCHECKBOX </w:instrText>
            </w:r>
            <w:r w:rsidRPr="00681E97">
              <w:rPr>
                <w:rFonts w:ascii="Skeena" w:hAnsi="Skeena" w:cs="Arial"/>
                <w:sz w:val="20"/>
                <w:szCs w:val="20"/>
              </w:rPr>
            </w:r>
            <w:r w:rsidRPr="00681E97">
              <w:rPr>
                <w:rFonts w:ascii="Skeena" w:hAnsi="Skeena" w:cs="Arial"/>
                <w:sz w:val="20"/>
                <w:szCs w:val="20"/>
              </w:rPr>
              <w:fldChar w:fldCharType="separate"/>
            </w:r>
            <w:r w:rsidRPr="00681E97">
              <w:rPr>
                <w:rFonts w:ascii="Skeena" w:hAnsi="Skeena" w:cs="Arial"/>
                <w:sz w:val="20"/>
                <w:szCs w:val="20"/>
              </w:rPr>
              <w:fldChar w:fldCharType="end"/>
            </w:r>
            <w:r w:rsidRPr="00681E97">
              <w:rPr>
                <w:rFonts w:ascii="Skeena" w:hAnsi="Skeena" w:cs="Arial"/>
                <w:sz w:val="20"/>
                <w:szCs w:val="20"/>
              </w:rPr>
              <w:tab/>
              <w:t>1233 – Income Trust Information and Forms sent</w:t>
            </w:r>
          </w:p>
        </w:tc>
      </w:tr>
      <w:tr w:rsidR="00681E97" w:rsidRPr="00681E97" w14:paraId="6E99CD6A" w14:textId="77777777" w:rsidTr="00681E97">
        <w:trPr>
          <w:cnfStyle w:val="000000010000" w:firstRow="0" w:lastRow="0" w:firstColumn="0" w:lastColumn="0" w:oddVBand="0" w:evenVBand="0" w:oddHBand="0" w:evenHBand="1" w:firstRowFirstColumn="0" w:firstRowLastColumn="0" w:lastRowFirstColumn="0" w:lastRowLastColumn="0"/>
        </w:trPr>
        <w:tc>
          <w:tcPr>
            <w:tcW w:w="286" w:type="pct"/>
            <w:textDirection w:val="btLr"/>
          </w:tcPr>
          <w:p w14:paraId="2C43EAEE" w14:textId="77777777" w:rsidR="00681E97" w:rsidRPr="00681E97" w:rsidRDefault="00681E97" w:rsidP="00681E97">
            <w:pPr>
              <w:tabs>
                <w:tab w:val="left" w:pos="1944"/>
                <w:tab w:val="left" w:pos="2916"/>
              </w:tabs>
              <w:ind w:left="113" w:right="113"/>
              <w:jc w:val="center"/>
              <w:rPr>
                <w:rFonts w:ascii="Skeena" w:hAnsi="Skeena" w:cs="Arial"/>
                <w:b/>
                <w:iCs/>
                <w:sz w:val="20"/>
                <w:szCs w:val="20"/>
              </w:rPr>
            </w:pPr>
            <w:r w:rsidRPr="00681E97">
              <w:rPr>
                <w:rFonts w:ascii="Skeena" w:hAnsi="Skeena" w:cs="Arial"/>
                <w:b/>
                <w:iCs/>
                <w:sz w:val="20"/>
                <w:szCs w:val="20"/>
              </w:rPr>
              <w:t>INCOME TRUST</w:t>
            </w:r>
          </w:p>
        </w:tc>
        <w:tc>
          <w:tcPr>
            <w:tcW w:w="865" w:type="pct"/>
          </w:tcPr>
          <w:p w14:paraId="44987A16" w14:textId="77777777" w:rsidR="00681E97" w:rsidRPr="00681E97" w:rsidRDefault="00681E97" w:rsidP="00681E97">
            <w:pPr>
              <w:tabs>
                <w:tab w:val="left" w:pos="1944"/>
                <w:tab w:val="left" w:pos="2916"/>
              </w:tabs>
              <w:rPr>
                <w:rFonts w:ascii="Skeena" w:hAnsi="Skeena" w:cs="Arial"/>
                <w:b/>
                <w:sz w:val="20"/>
                <w:szCs w:val="20"/>
              </w:rPr>
            </w:pPr>
          </w:p>
        </w:tc>
        <w:tc>
          <w:tcPr>
            <w:tcW w:w="2262" w:type="pct"/>
          </w:tcPr>
          <w:p w14:paraId="28907EBA" w14:textId="77777777" w:rsidR="00681E97" w:rsidRPr="00681E97" w:rsidRDefault="00681E97" w:rsidP="00681E97">
            <w:pPr>
              <w:tabs>
                <w:tab w:val="left" w:pos="1944"/>
                <w:tab w:val="left" w:pos="2916"/>
              </w:tabs>
              <w:rPr>
                <w:rFonts w:ascii="Skeena" w:hAnsi="Skeena" w:cs="Simplified Arabic Fixed"/>
                <w:sz w:val="20"/>
                <w:szCs w:val="20"/>
              </w:rPr>
            </w:pPr>
            <w:r w:rsidRPr="00681E97">
              <w:rPr>
                <w:rFonts w:ascii="Skeena" w:hAnsi="Skeena" w:cs="Arial"/>
                <w:b/>
                <w:sz w:val="20"/>
                <w:szCs w:val="20"/>
              </w:rPr>
              <w:t>Waiver Services:</w:t>
            </w:r>
            <w:r w:rsidRPr="00681E97">
              <w:rPr>
                <w:rFonts w:ascii="Skeena" w:hAnsi="Skeena" w:cs="Simplified Arabic Fixed"/>
                <w:sz w:val="20"/>
                <w:szCs w:val="20"/>
              </w:rPr>
              <w:t xml:space="preserve"> </w:t>
            </w:r>
          </w:p>
          <w:p w14:paraId="4A5A6C27" w14:textId="77777777" w:rsidR="00681E97" w:rsidRPr="00681E97" w:rsidRDefault="00681E97" w:rsidP="00681E97">
            <w:pPr>
              <w:tabs>
                <w:tab w:val="left" w:pos="1944"/>
                <w:tab w:val="left" w:pos="2916"/>
              </w:tabs>
              <w:rPr>
                <w:rFonts w:ascii="Skeena" w:hAnsi="Skeena" w:cs="Arial"/>
                <w:b/>
                <w:sz w:val="20"/>
                <w:szCs w:val="20"/>
              </w:rPr>
            </w:pPr>
            <w:r w:rsidRPr="00681E97">
              <w:rPr>
                <w:rFonts w:ascii="Skeena" w:hAnsi="Skeena" w:cs="Simplified Arabic Fixed"/>
                <w:sz w:val="20"/>
                <w:szCs w:val="20"/>
              </w:rPr>
              <w:t xml:space="preserve">Depending on the amount of your income and the deductions we </w:t>
            </w:r>
            <w:proofErr w:type="gramStart"/>
            <w:r w:rsidRPr="00681E97">
              <w:rPr>
                <w:rFonts w:ascii="Skeena" w:hAnsi="Skeena" w:cs="Simplified Arabic Fixed"/>
                <w:sz w:val="20"/>
                <w:szCs w:val="20"/>
              </w:rPr>
              <w:t>are able to</w:t>
            </w:r>
            <w:proofErr w:type="gramEnd"/>
            <w:r w:rsidRPr="00681E97">
              <w:rPr>
                <w:rFonts w:ascii="Skeena" w:hAnsi="Skeena" w:cs="Simplified Arabic Fixed"/>
                <w:sz w:val="20"/>
                <w:szCs w:val="20"/>
              </w:rPr>
              <w:t xml:space="preserve"> give, you may have to pay part of your income. If we </w:t>
            </w:r>
            <w:proofErr w:type="gramStart"/>
            <w:r w:rsidRPr="00681E97">
              <w:rPr>
                <w:rFonts w:ascii="Skeena" w:hAnsi="Skeena" w:cs="Simplified Arabic Fixed"/>
                <w:sz w:val="20"/>
                <w:szCs w:val="20"/>
              </w:rPr>
              <w:t>are able to</w:t>
            </w:r>
            <w:proofErr w:type="gramEnd"/>
            <w:r w:rsidRPr="00681E97">
              <w:rPr>
                <w:rFonts w:ascii="Skeena" w:hAnsi="Skeena" w:cs="Simplified Arabic Fixed"/>
                <w:sz w:val="20"/>
                <w:szCs w:val="20"/>
              </w:rPr>
              <w:t xml:space="preserve"> approve your application, we will let you know how much you will have to pay. You will get a bill each month.</w:t>
            </w:r>
          </w:p>
        </w:tc>
        <w:tc>
          <w:tcPr>
            <w:tcW w:w="1587" w:type="pct"/>
          </w:tcPr>
          <w:p w14:paraId="09F3F20F" w14:textId="77777777" w:rsidR="00681E97" w:rsidRPr="00681E97" w:rsidRDefault="00681E97" w:rsidP="00681E97">
            <w:pPr>
              <w:ind w:left="363" w:hanging="363"/>
              <w:rPr>
                <w:rFonts w:ascii="Skeena" w:hAnsi="Skeena" w:cs="Arial"/>
                <w:sz w:val="20"/>
                <w:szCs w:val="20"/>
              </w:rPr>
            </w:pPr>
          </w:p>
        </w:tc>
      </w:tr>
    </w:tbl>
    <w:p w14:paraId="1D6A3C8B" w14:textId="77777777" w:rsidR="00681E97" w:rsidRPr="00681E97" w:rsidRDefault="00681E97" w:rsidP="00681E97">
      <w:pPr>
        <w:jc w:val="both"/>
        <w:rPr>
          <w:rFonts w:ascii="Skeena" w:hAnsi="Skeena" w:cs="Arial"/>
          <w:bCs/>
        </w:rPr>
      </w:pPr>
    </w:p>
    <w:p w14:paraId="0FA15CAB" w14:textId="77777777" w:rsidR="00681E97" w:rsidRPr="00681E97" w:rsidRDefault="00681E97" w:rsidP="00681E97">
      <w:pPr>
        <w:pStyle w:val="ManualHeading2"/>
      </w:pPr>
      <w:bookmarkStart w:id="132" w:name="_Toc144195596"/>
      <w:bookmarkStart w:id="133" w:name="_Toc144199685"/>
      <w:bookmarkStart w:id="134" w:name="_Toc144756644"/>
      <w:r w:rsidRPr="00681E97">
        <w:t>105.02.05</w:t>
      </w:r>
      <w:r w:rsidRPr="00681E97">
        <w:tab/>
        <w:t>Release of Application/Case Information</w:t>
      </w:r>
      <w:bookmarkEnd w:id="132"/>
      <w:bookmarkEnd w:id="133"/>
      <w:bookmarkEnd w:id="134"/>
    </w:p>
    <w:p w14:paraId="3C6CBA21" w14:textId="77777777" w:rsidR="00681E97" w:rsidRPr="00681E97" w:rsidRDefault="00681E97" w:rsidP="00681E97">
      <w:pPr>
        <w:jc w:val="right"/>
        <w:rPr>
          <w:rFonts w:ascii="Skeena" w:hAnsi="Skeena" w:cs="Arial"/>
          <w:bCs/>
          <w:sz w:val="16"/>
        </w:rPr>
      </w:pPr>
      <w:r w:rsidRPr="00681E97">
        <w:rPr>
          <w:rFonts w:ascii="Skeena" w:hAnsi="Skeena" w:cs="Arial"/>
          <w:bCs/>
          <w:sz w:val="16"/>
        </w:rPr>
        <w:t>(Eff. 11/01/15)</w:t>
      </w:r>
    </w:p>
    <w:tbl>
      <w:tblPr>
        <w:tblStyle w:val="GridTable41"/>
        <w:tblW w:w="5000" w:type="pct"/>
        <w:tblLook w:val="04A0" w:firstRow="1" w:lastRow="0" w:firstColumn="1" w:lastColumn="0" w:noHBand="0" w:noVBand="1"/>
      </w:tblPr>
      <w:tblGrid>
        <w:gridCol w:w="2406"/>
        <w:gridCol w:w="4103"/>
        <w:gridCol w:w="2841"/>
      </w:tblGrid>
      <w:tr w:rsidR="00681E97" w:rsidRPr="00681E97" w14:paraId="69F5DFAB" w14:textId="77777777" w:rsidTr="00681E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87" w:type="pct"/>
            <w:tcBorders>
              <w:right w:val="single" w:sz="4" w:space="0" w:color="FFFFFF"/>
            </w:tcBorders>
          </w:tcPr>
          <w:p w14:paraId="322D4BB2" w14:textId="77777777" w:rsidR="00681E97" w:rsidRPr="00681E97" w:rsidRDefault="00681E97" w:rsidP="00681E97">
            <w:pPr>
              <w:jc w:val="center"/>
              <w:rPr>
                <w:rFonts w:ascii="Skeena" w:hAnsi="Skeena" w:cs="Arial"/>
                <w:sz w:val="22"/>
              </w:rPr>
            </w:pPr>
            <w:r w:rsidRPr="00681E97">
              <w:rPr>
                <w:rFonts w:ascii="Skeena" w:hAnsi="Skeena" w:cs="Arial"/>
                <w:sz w:val="22"/>
              </w:rPr>
              <w:t>Step</w:t>
            </w:r>
          </w:p>
        </w:tc>
        <w:tc>
          <w:tcPr>
            <w:tcW w:w="2194" w:type="pct"/>
            <w:tcBorders>
              <w:left w:val="single" w:sz="4" w:space="0" w:color="FFFFFF"/>
              <w:right w:val="single" w:sz="4" w:space="0" w:color="FFFFFF"/>
            </w:tcBorders>
          </w:tcPr>
          <w:p w14:paraId="0EBDBEFD" w14:textId="77777777" w:rsidR="00681E97" w:rsidRPr="00681E97" w:rsidRDefault="00681E97" w:rsidP="00681E97">
            <w:pPr>
              <w:jc w:val="center"/>
              <w:cnfStyle w:val="100000000000" w:firstRow="1" w:lastRow="0" w:firstColumn="0" w:lastColumn="0" w:oddVBand="0" w:evenVBand="0" w:oddHBand="0" w:evenHBand="0" w:firstRowFirstColumn="0" w:firstRowLastColumn="0" w:lastRowFirstColumn="0" w:lastRowLastColumn="0"/>
              <w:rPr>
                <w:rFonts w:ascii="Skeena" w:hAnsi="Skeena" w:cs="Simplified Arabic Fixed"/>
                <w:sz w:val="22"/>
              </w:rPr>
            </w:pPr>
            <w:r w:rsidRPr="00681E97">
              <w:rPr>
                <w:rFonts w:ascii="Skeena" w:hAnsi="Skeena" w:cs="Simplified Arabic Fixed"/>
                <w:sz w:val="22"/>
              </w:rPr>
              <w:t>Script</w:t>
            </w:r>
          </w:p>
        </w:tc>
        <w:tc>
          <w:tcPr>
            <w:tcW w:w="1519" w:type="pct"/>
            <w:tcBorders>
              <w:left w:val="single" w:sz="4" w:space="0" w:color="FFFFFF"/>
            </w:tcBorders>
          </w:tcPr>
          <w:p w14:paraId="2054A2CA" w14:textId="77777777" w:rsidR="00681E97" w:rsidRPr="00681E97" w:rsidRDefault="00681E97" w:rsidP="00681E97">
            <w:pPr>
              <w:jc w:val="center"/>
              <w:cnfStyle w:val="100000000000" w:firstRow="1" w:lastRow="0" w:firstColumn="0" w:lastColumn="0" w:oddVBand="0" w:evenVBand="0" w:oddHBand="0" w:evenHBand="0" w:firstRowFirstColumn="0" w:firstRowLastColumn="0" w:lastRowFirstColumn="0" w:lastRowLastColumn="0"/>
              <w:rPr>
                <w:rFonts w:ascii="Skeena" w:hAnsi="Skeena" w:cs="Arial"/>
                <w:sz w:val="22"/>
              </w:rPr>
            </w:pPr>
            <w:r w:rsidRPr="00681E97">
              <w:rPr>
                <w:rFonts w:ascii="Skeena" w:hAnsi="Skeena" w:cs="Arial"/>
                <w:sz w:val="22"/>
              </w:rPr>
              <w:t>Action</w:t>
            </w:r>
          </w:p>
        </w:tc>
      </w:tr>
      <w:tr w:rsidR="00681E97" w:rsidRPr="00681E97" w14:paraId="049E7F66" w14:textId="77777777" w:rsidTr="00894D7D">
        <w:tc>
          <w:tcPr>
            <w:cnfStyle w:val="001000000000" w:firstRow="0" w:lastRow="0" w:firstColumn="1" w:lastColumn="0" w:oddVBand="0" w:evenVBand="0" w:oddHBand="0" w:evenHBand="0" w:firstRowFirstColumn="0" w:firstRowLastColumn="0" w:lastRowFirstColumn="0" w:lastRowLastColumn="0"/>
            <w:tcW w:w="1287" w:type="pct"/>
          </w:tcPr>
          <w:p w14:paraId="18929D7B" w14:textId="77777777" w:rsidR="00681E97" w:rsidRPr="00681E97" w:rsidRDefault="00681E97" w:rsidP="00681E97">
            <w:pPr>
              <w:rPr>
                <w:rFonts w:ascii="Skeena" w:hAnsi="Skeena" w:cs="Arial"/>
                <w:sz w:val="22"/>
              </w:rPr>
            </w:pPr>
            <w:r w:rsidRPr="00681E97">
              <w:rPr>
                <w:rFonts w:ascii="Skeena" w:hAnsi="Skeena" w:cs="Arial"/>
                <w:sz w:val="22"/>
              </w:rPr>
              <w:t>Provider Request</w:t>
            </w:r>
          </w:p>
          <w:p w14:paraId="4BB042E9" w14:textId="77777777" w:rsidR="00681E97" w:rsidRPr="00681E97" w:rsidRDefault="00681E97" w:rsidP="00681E97">
            <w:pPr>
              <w:rPr>
                <w:rFonts w:ascii="Skeena" w:hAnsi="Skeena" w:cs="Arial"/>
                <w:b w:val="0"/>
                <w:bCs w:val="0"/>
                <w:sz w:val="22"/>
              </w:rPr>
            </w:pPr>
            <w:r w:rsidRPr="00681E97">
              <w:rPr>
                <w:rFonts w:ascii="Skeena" w:hAnsi="Skeena" w:cs="Arial"/>
                <w:b w:val="0"/>
                <w:bCs w:val="0"/>
                <w:sz w:val="22"/>
              </w:rPr>
              <w:t>Provider is making a request for specific case information about an individual such as if an application has been filed or the status of an application.</w:t>
            </w:r>
          </w:p>
        </w:tc>
        <w:tc>
          <w:tcPr>
            <w:tcW w:w="2194" w:type="pct"/>
          </w:tcPr>
          <w:p w14:paraId="4403CC92" w14:textId="77777777" w:rsidR="00681E97" w:rsidRPr="00681E97" w:rsidRDefault="00681E97" w:rsidP="00681E97">
            <w:pPr>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rPr>
            </w:pPr>
            <w:r w:rsidRPr="00681E97">
              <w:rPr>
                <w:rFonts w:ascii="Skeena" w:hAnsi="Skeena" w:cs="Simplified Arabic Fixed"/>
                <w:sz w:val="22"/>
              </w:rPr>
              <w:t xml:space="preserve">Please hold one moment while I check the record to see if </w:t>
            </w:r>
            <w:r w:rsidRPr="00681E97">
              <w:rPr>
                <w:rFonts w:ascii="Skeena" w:hAnsi="Skeena" w:cs="Simplified Arabic Fixed"/>
                <w:sz w:val="22"/>
                <w:u w:val="single"/>
              </w:rPr>
              <w:t>Individual</w:t>
            </w:r>
            <w:r w:rsidRPr="00681E97">
              <w:rPr>
                <w:rFonts w:ascii="Skeena" w:hAnsi="Skeena" w:cs="Simplified Arabic Fixed"/>
                <w:sz w:val="22"/>
              </w:rPr>
              <w:t xml:space="preserve"> has filled out the proper documentation giving us permission to share this information with you.</w:t>
            </w:r>
          </w:p>
        </w:tc>
        <w:tc>
          <w:tcPr>
            <w:tcW w:w="1519" w:type="pct"/>
          </w:tcPr>
          <w:p w14:paraId="60CBD467" w14:textId="77777777" w:rsidR="00681E97" w:rsidRPr="00681E97" w:rsidRDefault="00681E97" w:rsidP="00681E97">
            <w:pPr>
              <w:cnfStyle w:val="000000000000" w:firstRow="0" w:lastRow="0" w:firstColumn="0" w:lastColumn="0" w:oddVBand="0" w:evenVBand="0" w:oddHBand="0" w:evenHBand="0" w:firstRowFirstColumn="0" w:firstRowLastColumn="0" w:lastRowFirstColumn="0" w:lastRowLastColumn="0"/>
              <w:rPr>
                <w:rFonts w:ascii="Skeena" w:hAnsi="Skeena" w:cs="Arial"/>
                <w:sz w:val="22"/>
              </w:rPr>
            </w:pPr>
            <w:r w:rsidRPr="00681E97">
              <w:rPr>
                <w:rFonts w:ascii="Skeena" w:hAnsi="Skeena" w:cs="Arial"/>
                <w:sz w:val="22"/>
              </w:rPr>
              <w:t>Check OnBase, MEDS notes and Access Notes. Is a DHHS Form 1282 on file?</w:t>
            </w:r>
          </w:p>
          <w:p w14:paraId="06A06BAF" w14:textId="77777777" w:rsidR="00681E97" w:rsidRPr="00681E97" w:rsidRDefault="00681E97" w:rsidP="00681E97">
            <w:pPr>
              <w:ind w:left="546" w:hanging="546"/>
              <w:cnfStyle w:val="000000000000" w:firstRow="0" w:lastRow="0" w:firstColumn="0" w:lastColumn="0" w:oddVBand="0" w:evenVBand="0" w:oddHBand="0" w:evenHBand="0" w:firstRowFirstColumn="0" w:firstRowLastColumn="0" w:lastRowFirstColumn="0" w:lastRowLastColumn="0"/>
              <w:rPr>
                <w:rFonts w:ascii="Skeena" w:hAnsi="Skeena" w:cs="Arial"/>
                <w:sz w:val="22"/>
              </w:rPr>
            </w:pPr>
            <w:r w:rsidRPr="00681E97">
              <w:rPr>
                <w:rFonts w:ascii="Skeena" w:hAnsi="Skeena" w:cs="Arial"/>
                <w:b/>
                <w:sz w:val="22"/>
              </w:rPr>
              <w:t>Yes –</w:t>
            </w:r>
            <w:r w:rsidRPr="00681E97">
              <w:rPr>
                <w:rFonts w:ascii="Skeena" w:hAnsi="Skeena" w:cs="Arial"/>
                <w:b/>
                <w:sz w:val="22"/>
              </w:rPr>
              <w:tab/>
            </w:r>
            <w:r w:rsidRPr="00681E97">
              <w:rPr>
                <w:rFonts w:ascii="Skeena" w:hAnsi="Skeena" w:cs="Arial"/>
                <w:sz w:val="22"/>
              </w:rPr>
              <w:t>Does the 1282 name the provider as AR or in the release of information section?</w:t>
            </w:r>
          </w:p>
          <w:p w14:paraId="534FBA24" w14:textId="77777777" w:rsidR="00681E97" w:rsidRPr="00681E97" w:rsidRDefault="00681E97" w:rsidP="00681E97">
            <w:pPr>
              <w:ind w:left="1086" w:hanging="540"/>
              <w:cnfStyle w:val="000000000000" w:firstRow="0" w:lastRow="0" w:firstColumn="0" w:lastColumn="0" w:oddVBand="0" w:evenVBand="0" w:oddHBand="0" w:evenHBand="0" w:firstRowFirstColumn="0" w:firstRowLastColumn="0" w:lastRowFirstColumn="0" w:lastRowLastColumn="0"/>
              <w:rPr>
                <w:rFonts w:ascii="Skeena" w:hAnsi="Skeena" w:cs="Arial"/>
                <w:b/>
                <w:sz w:val="22"/>
              </w:rPr>
            </w:pPr>
            <w:r w:rsidRPr="00681E97">
              <w:rPr>
                <w:rFonts w:ascii="Skeena" w:hAnsi="Skeena" w:cs="Arial"/>
                <w:b/>
                <w:sz w:val="22"/>
              </w:rPr>
              <w:lastRenderedPageBreak/>
              <w:t>Yes –</w:t>
            </w:r>
            <w:r w:rsidRPr="00681E97">
              <w:rPr>
                <w:rFonts w:ascii="Skeena" w:hAnsi="Skeena" w:cs="Arial"/>
                <w:b/>
                <w:sz w:val="22"/>
              </w:rPr>
              <w:tab/>
            </w:r>
            <w:r w:rsidRPr="00681E97">
              <w:rPr>
                <w:rFonts w:ascii="Skeena" w:hAnsi="Skeena" w:cs="Arial"/>
                <w:sz w:val="22"/>
              </w:rPr>
              <w:t xml:space="preserve">Go to </w:t>
            </w:r>
            <w:r w:rsidRPr="00681E97">
              <w:rPr>
                <w:rFonts w:ascii="Skeena" w:hAnsi="Skeena" w:cs="Arial"/>
                <w:b/>
                <w:sz w:val="22"/>
              </w:rPr>
              <w:t>Provide Information</w:t>
            </w:r>
          </w:p>
          <w:p w14:paraId="34A4DF4E" w14:textId="77777777" w:rsidR="00681E97" w:rsidRPr="00681E97" w:rsidRDefault="00681E97" w:rsidP="00681E97">
            <w:pPr>
              <w:ind w:left="1086" w:hanging="540"/>
              <w:cnfStyle w:val="000000000000" w:firstRow="0" w:lastRow="0" w:firstColumn="0" w:lastColumn="0" w:oddVBand="0" w:evenVBand="0" w:oddHBand="0" w:evenHBand="0" w:firstRowFirstColumn="0" w:firstRowLastColumn="0" w:lastRowFirstColumn="0" w:lastRowLastColumn="0"/>
              <w:rPr>
                <w:rFonts w:ascii="Skeena" w:hAnsi="Skeena" w:cs="Arial"/>
                <w:sz w:val="22"/>
              </w:rPr>
            </w:pPr>
            <w:r w:rsidRPr="00681E97">
              <w:rPr>
                <w:rFonts w:ascii="Skeena" w:hAnsi="Skeena" w:cs="Arial"/>
                <w:b/>
                <w:sz w:val="22"/>
              </w:rPr>
              <w:t>No –</w:t>
            </w:r>
            <w:r w:rsidRPr="00681E97">
              <w:rPr>
                <w:rFonts w:ascii="Skeena" w:hAnsi="Skeena" w:cs="Arial"/>
                <w:b/>
                <w:sz w:val="22"/>
              </w:rPr>
              <w:tab/>
            </w:r>
            <w:r w:rsidRPr="00681E97">
              <w:rPr>
                <w:rFonts w:ascii="Skeena" w:hAnsi="Skeena" w:cs="Arial"/>
                <w:sz w:val="22"/>
              </w:rPr>
              <w:t xml:space="preserve">Go to </w:t>
            </w:r>
            <w:r w:rsidRPr="00681E97">
              <w:rPr>
                <w:rFonts w:ascii="Skeena" w:hAnsi="Skeena" w:cs="Arial"/>
                <w:b/>
                <w:sz w:val="22"/>
              </w:rPr>
              <w:t>1282 Explanation</w:t>
            </w:r>
          </w:p>
          <w:p w14:paraId="34178037" w14:textId="77777777" w:rsidR="00681E97" w:rsidRPr="00681E97" w:rsidRDefault="00681E97" w:rsidP="00681E97">
            <w:pPr>
              <w:ind w:left="546" w:hanging="546"/>
              <w:cnfStyle w:val="000000000000" w:firstRow="0" w:lastRow="0" w:firstColumn="0" w:lastColumn="0" w:oddVBand="0" w:evenVBand="0" w:oddHBand="0" w:evenHBand="0" w:firstRowFirstColumn="0" w:firstRowLastColumn="0" w:lastRowFirstColumn="0" w:lastRowLastColumn="0"/>
              <w:rPr>
                <w:rFonts w:ascii="Skeena" w:hAnsi="Skeena" w:cs="Arial"/>
                <w:sz w:val="22"/>
              </w:rPr>
            </w:pPr>
            <w:r w:rsidRPr="00681E97">
              <w:rPr>
                <w:rFonts w:ascii="Skeena" w:hAnsi="Skeena" w:cs="Arial"/>
                <w:b/>
                <w:sz w:val="22"/>
              </w:rPr>
              <w:t>No –</w:t>
            </w:r>
            <w:r w:rsidRPr="00681E97">
              <w:rPr>
                <w:rFonts w:ascii="Skeena" w:hAnsi="Skeena" w:cs="Arial"/>
                <w:b/>
                <w:sz w:val="22"/>
              </w:rPr>
              <w:tab/>
            </w:r>
            <w:r w:rsidRPr="00681E97">
              <w:rPr>
                <w:rFonts w:ascii="Skeena" w:hAnsi="Skeena" w:cs="Arial"/>
                <w:sz w:val="22"/>
              </w:rPr>
              <w:t xml:space="preserve">Go to </w:t>
            </w:r>
            <w:r w:rsidRPr="00681E97">
              <w:rPr>
                <w:rFonts w:ascii="Skeena" w:hAnsi="Skeena" w:cs="Arial"/>
                <w:b/>
                <w:sz w:val="22"/>
              </w:rPr>
              <w:t>1282 Explanation</w:t>
            </w:r>
          </w:p>
        </w:tc>
      </w:tr>
      <w:tr w:rsidR="00681E97" w:rsidRPr="00681E97" w14:paraId="57517D00"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7" w:type="pct"/>
          </w:tcPr>
          <w:p w14:paraId="4F8A0F1F" w14:textId="77777777" w:rsidR="00681E97" w:rsidRPr="00681E97" w:rsidRDefault="00681E97" w:rsidP="00681E97">
            <w:pPr>
              <w:rPr>
                <w:rFonts w:ascii="Skeena" w:hAnsi="Skeena" w:cs="Arial"/>
                <w:sz w:val="22"/>
              </w:rPr>
            </w:pPr>
            <w:r w:rsidRPr="00681E97">
              <w:rPr>
                <w:rFonts w:ascii="Skeena" w:hAnsi="Skeena" w:cs="Arial"/>
                <w:sz w:val="22"/>
              </w:rPr>
              <w:lastRenderedPageBreak/>
              <w:t>Provide Information</w:t>
            </w:r>
          </w:p>
        </w:tc>
        <w:tc>
          <w:tcPr>
            <w:tcW w:w="2194" w:type="pct"/>
          </w:tcPr>
          <w:p w14:paraId="7E72F266" w14:textId="77777777" w:rsidR="00681E97" w:rsidRPr="00681E97" w:rsidRDefault="00681E97" w:rsidP="00681E97">
            <w:pPr>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rPr>
            </w:pPr>
            <w:r w:rsidRPr="00681E97">
              <w:rPr>
                <w:rFonts w:ascii="Skeena" w:hAnsi="Skeena" w:cs="Simplified Arabic Fixed"/>
                <w:sz w:val="22"/>
              </w:rPr>
              <w:t>I see we have documentation on file which gives us permission to share information with you. How can I help you?</w:t>
            </w:r>
          </w:p>
        </w:tc>
        <w:tc>
          <w:tcPr>
            <w:tcW w:w="1519" w:type="pct"/>
          </w:tcPr>
          <w:p w14:paraId="1ACA209A" w14:textId="77777777" w:rsidR="00681E97" w:rsidRPr="00681E97" w:rsidRDefault="00681E97" w:rsidP="00681E97">
            <w:pPr>
              <w:cnfStyle w:val="000000010000" w:firstRow="0" w:lastRow="0" w:firstColumn="0" w:lastColumn="0" w:oddVBand="0" w:evenVBand="0" w:oddHBand="0" w:evenHBand="1" w:firstRowFirstColumn="0" w:firstRowLastColumn="0" w:lastRowFirstColumn="0" w:lastRowLastColumn="0"/>
              <w:rPr>
                <w:rFonts w:ascii="Skeena" w:hAnsi="Skeena" w:cs="Arial"/>
                <w:sz w:val="22"/>
              </w:rPr>
            </w:pPr>
            <w:r w:rsidRPr="00681E97">
              <w:rPr>
                <w:rFonts w:ascii="Skeena" w:hAnsi="Skeena" w:cs="Arial"/>
                <w:sz w:val="22"/>
              </w:rPr>
              <w:t>Help the provider with the information needed.</w:t>
            </w:r>
          </w:p>
        </w:tc>
      </w:tr>
      <w:tr w:rsidR="00681E97" w:rsidRPr="00681E97" w14:paraId="152D6B22" w14:textId="77777777" w:rsidTr="00894D7D">
        <w:tc>
          <w:tcPr>
            <w:cnfStyle w:val="001000000000" w:firstRow="0" w:lastRow="0" w:firstColumn="1" w:lastColumn="0" w:oddVBand="0" w:evenVBand="0" w:oddHBand="0" w:evenHBand="0" w:firstRowFirstColumn="0" w:firstRowLastColumn="0" w:lastRowFirstColumn="0" w:lastRowLastColumn="0"/>
            <w:tcW w:w="1287" w:type="pct"/>
          </w:tcPr>
          <w:p w14:paraId="6C3546A8" w14:textId="77777777" w:rsidR="00681E97" w:rsidRPr="00681E97" w:rsidRDefault="00681E97" w:rsidP="00681E97">
            <w:pPr>
              <w:rPr>
                <w:rFonts w:ascii="Skeena" w:hAnsi="Skeena" w:cs="Arial"/>
                <w:sz w:val="22"/>
              </w:rPr>
            </w:pPr>
            <w:r w:rsidRPr="00681E97">
              <w:rPr>
                <w:rFonts w:ascii="Skeena" w:hAnsi="Skeena" w:cs="Arial"/>
                <w:sz w:val="22"/>
              </w:rPr>
              <w:t>1282 Explanation</w:t>
            </w:r>
          </w:p>
        </w:tc>
        <w:tc>
          <w:tcPr>
            <w:tcW w:w="2194" w:type="pct"/>
          </w:tcPr>
          <w:p w14:paraId="52E49D2E" w14:textId="77777777" w:rsidR="00681E97" w:rsidRPr="00681E97" w:rsidRDefault="00681E97" w:rsidP="00681E97">
            <w:pPr>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rPr>
            </w:pPr>
            <w:r w:rsidRPr="00681E97">
              <w:rPr>
                <w:rFonts w:ascii="Skeena" w:hAnsi="Skeena" w:cs="Simplified Arabic Fixed"/>
                <w:sz w:val="22"/>
              </w:rPr>
              <w:t>When someone applies for or is receiving Medicaid, that person can name someone to act as an Authorized Representative. We use the DHHS Form 1282 for this designation. This form allows the individual to give a trusted person permission to:</w:t>
            </w:r>
          </w:p>
          <w:p w14:paraId="276EDB2F" w14:textId="77777777" w:rsidR="00681E97" w:rsidRPr="00681E97" w:rsidRDefault="00681E97" w:rsidP="00681E97">
            <w:pPr>
              <w:numPr>
                <w:ilvl w:val="0"/>
                <w:numId w:val="18"/>
              </w:numPr>
              <w:ind w:left="504"/>
              <w:contextualSpacing/>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Talk with DHHS staff about an application,</w:t>
            </w:r>
          </w:p>
          <w:p w14:paraId="62DB5C02" w14:textId="77777777" w:rsidR="00681E97" w:rsidRPr="00681E97" w:rsidRDefault="00681E97" w:rsidP="00681E97">
            <w:pPr>
              <w:numPr>
                <w:ilvl w:val="0"/>
                <w:numId w:val="18"/>
              </w:numPr>
              <w:ind w:left="504"/>
              <w:contextualSpacing/>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See the applicant’s information,</w:t>
            </w:r>
          </w:p>
          <w:p w14:paraId="1465B2F0" w14:textId="77777777" w:rsidR="00681E97" w:rsidRPr="00681E97" w:rsidRDefault="00681E97" w:rsidP="00681E97">
            <w:pPr>
              <w:numPr>
                <w:ilvl w:val="0"/>
                <w:numId w:val="18"/>
              </w:numPr>
              <w:ind w:left="504"/>
              <w:contextualSpacing/>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Get information about the application, and</w:t>
            </w:r>
          </w:p>
          <w:p w14:paraId="1C8E5E7B" w14:textId="77777777" w:rsidR="00681E97" w:rsidRPr="00681E97" w:rsidRDefault="00681E97" w:rsidP="00681E97">
            <w:pPr>
              <w:numPr>
                <w:ilvl w:val="0"/>
                <w:numId w:val="18"/>
              </w:numPr>
              <w:ind w:left="504"/>
              <w:contextualSpacing/>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szCs w:val="22"/>
              </w:rPr>
            </w:pPr>
            <w:r w:rsidRPr="00681E97">
              <w:rPr>
                <w:rFonts w:ascii="Skeena" w:hAnsi="Skeena" w:cs="Simplified Arabic Fixed"/>
                <w:sz w:val="22"/>
                <w:szCs w:val="22"/>
              </w:rPr>
              <w:t>Act on behalf of the applicant during the application, appeals, review or managed care process.</w:t>
            </w:r>
          </w:p>
          <w:p w14:paraId="1CCB5E7E" w14:textId="77777777" w:rsidR="00681E97" w:rsidRPr="00681E97" w:rsidRDefault="00681E97" w:rsidP="00681E97">
            <w:pPr>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rPr>
            </w:pPr>
            <w:r w:rsidRPr="00681E97">
              <w:rPr>
                <w:rFonts w:ascii="Skeena" w:hAnsi="Skeena" w:cs="Simplified Arabic Fixed"/>
                <w:sz w:val="22"/>
              </w:rPr>
              <w:t xml:space="preserve">Another option for the applicant is to give permission for a more limited role where the agency can release information to a person or organization. The DHHS Form 1282 is also used for this designation. If the applicant selects this option, the agency </w:t>
            </w:r>
            <w:proofErr w:type="gramStart"/>
            <w:r w:rsidRPr="00681E97">
              <w:rPr>
                <w:rFonts w:ascii="Skeena" w:hAnsi="Skeena" w:cs="Simplified Arabic Fixed"/>
                <w:sz w:val="22"/>
              </w:rPr>
              <w:t>is able to</w:t>
            </w:r>
            <w:proofErr w:type="gramEnd"/>
            <w:r w:rsidRPr="00681E97">
              <w:rPr>
                <w:rFonts w:ascii="Skeena" w:hAnsi="Skeena" w:cs="Simplified Arabic Fixed"/>
                <w:sz w:val="22"/>
              </w:rPr>
              <w:t xml:space="preserve"> share information with the person or organization, such as the status of an application, but the person or organization cannot act on behalf and does not receive notices or other client communication.</w:t>
            </w:r>
          </w:p>
          <w:p w14:paraId="40F4B807" w14:textId="77777777" w:rsidR="00681E97" w:rsidRPr="00681E97" w:rsidRDefault="00681E97" w:rsidP="00681E97">
            <w:pPr>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rPr>
            </w:pPr>
            <w:r w:rsidRPr="00681E97">
              <w:rPr>
                <w:rFonts w:ascii="Skeena" w:hAnsi="Skeena" w:cs="Simplified Arabic Fixed"/>
                <w:sz w:val="22"/>
              </w:rPr>
              <w:t>We use this process to help protect the individual’s private information by adhering to HIPAA requirements and Medicaid confidentiality laws.</w:t>
            </w:r>
          </w:p>
          <w:p w14:paraId="0744BD7D" w14:textId="77777777" w:rsidR="00681E97" w:rsidRPr="00681E97" w:rsidRDefault="00681E97" w:rsidP="00681E97">
            <w:pPr>
              <w:cnfStyle w:val="000000000000" w:firstRow="0" w:lastRow="0" w:firstColumn="0" w:lastColumn="0" w:oddVBand="0" w:evenVBand="0" w:oddHBand="0" w:evenHBand="0" w:firstRowFirstColumn="0" w:firstRowLastColumn="0" w:lastRowFirstColumn="0" w:lastRowLastColumn="0"/>
              <w:rPr>
                <w:rFonts w:ascii="Skeena" w:hAnsi="Skeena" w:cs="Simplified Arabic Fixed"/>
                <w:sz w:val="22"/>
              </w:rPr>
            </w:pPr>
            <w:r w:rsidRPr="00681E97">
              <w:rPr>
                <w:rFonts w:ascii="Skeena" w:hAnsi="Skeena" w:cs="Simplified Arabic Fixed"/>
                <w:sz w:val="22"/>
              </w:rPr>
              <w:t xml:space="preserve">As a provider, you have an excellent opportunity to assist the individual and their family. </w:t>
            </w:r>
          </w:p>
        </w:tc>
        <w:tc>
          <w:tcPr>
            <w:tcW w:w="1519" w:type="pct"/>
          </w:tcPr>
          <w:p w14:paraId="732608D3" w14:textId="77777777" w:rsidR="00681E97" w:rsidRPr="00681E97" w:rsidRDefault="00681E97" w:rsidP="00681E97">
            <w:pPr>
              <w:cnfStyle w:val="000000000000" w:firstRow="0" w:lastRow="0" w:firstColumn="0" w:lastColumn="0" w:oddVBand="0" w:evenVBand="0" w:oddHBand="0" w:evenHBand="0" w:firstRowFirstColumn="0" w:firstRowLastColumn="0" w:lastRowFirstColumn="0" w:lastRowLastColumn="0"/>
              <w:rPr>
                <w:rFonts w:ascii="Skeena" w:hAnsi="Skeena" w:cs="Arial"/>
                <w:b/>
                <w:sz w:val="22"/>
              </w:rPr>
            </w:pPr>
            <w:r w:rsidRPr="00681E97">
              <w:rPr>
                <w:rFonts w:ascii="Skeena" w:hAnsi="Skeena" w:cs="Arial"/>
                <w:sz w:val="22"/>
              </w:rPr>
              <w:t xml:space="preserve">Go to </w:t>
            </w:r>
            <w:r w:rsidRPr="00681E97">
              <w:rPr>
                <w:rFonts w:ascii="Skeena" w:hAnsi="Skeena" w:cs="Arial"/>
                <w:b/>
                <w:sz w:val="22"/>
              </w:rPr>
              <w:t>Offer</w:t>
            </w:r>
          </w:p>
        </w:tc>
      </w:tr>
      <w:tr w:rsidR="00681E97" w:rsidRPr="00681E97" w14:paraId="080FE3B6" w14:textId="77777777" w:rsidTr="0068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7" w:type="pct"/>
          </w:tcPr>
          <w:p w14:paraId="0A73C129" w14:textId="77777777" w:rsidR="00681E97" w:rsidRPr="00681E97" w:rsidRDefault="00681E97" w:rsidP="00681E97">
            <w:pPr>
              <w:rPr>
                <w:rFonts w:ascii="Skeena" w:hAnsi="Skeena" w:cs="Arial"/>
                <w:sz w:val="22"/>
              </w:rPr>
            </w:pPr>
            <w:r w:rsidRPr="00681E97">
              <w:rPr>
                <w:rFonts w:ascii="Skeena" w:hAnsi="Skeena" w:cs="Arial"/>
                <w:sz w:val="22"/>
              </w:rPr>
              <w:t>Offer</w:t>
            </w:r>
          </w:p>
        </w:tc>
        <w:tc>
          <w:tcPr>
            <w:tcW w:w="2194" w:type="pct"/>
          </w:tcPr>
          <w:p w14:paraId="15C5F227" w14:textId="77777777" w:rsidR="00681E97" w:rsidRPr="00681E97" w:rsidRDefault="00681E97" w:rsidP="00681E97">
            <w:pPr>
              <w:cnfStyle w:val="000000010000" w:firstRow="0" w:lastRow="0" w:firstColumn="0" w:lastColumn="0" w:oddVBand="0" w:evenVBand="0" w:oddHBand="0" w:evenHBand="1" w:firstRowFirstColumn="0" w:firstRowLastColumn="0" w:lastRowFirstColumn="0" w:lastRowLastColumn="0"/>
              <w:rPr>
                <w:rFonts w:ascii="Skeena" w:hAnsi="Skeena" w:cs="Simplified Arabic Fixed"/>
                <w:sz w:val="22"/>
              </w:rPr>
            </w:pPr>
            <w:r w:rsidRPr="00681E97">
              <w:rPr>
                <w:rFonts w:ascii="Skeena" w:hAnsi="Skeena" w:cs="Simplified Arabic Fixed"/>
                <w:sz w:val="22"/>
              </w:rPr>
              <w:t xml:space="preserve">We can send you a copy of the DHHS Form 1282 and you can discuss with the individual about how they may want you </w:t>
            </w:r>
            <w:r w:rsidRPr="00681E97">
              <w:rPr>
                <w:rFonts w:ascii="Skeena" w:hAnsi="Skeena" w:cs="Simplified Arabic Fixed"/>
                <w:sz w:val="22"/>
              </w:rPr>
              <w:lastRenderedPageBreak/>
              <w:t>to help them. Would you like me to tell you how you can get a copy from our website or would you rather I send you a copy?</w:t>
            </w:r>
          </w:p>
        </w:tc>
        <w:tc>
          <w:tcPr>
            <w:tcW w:w="1519" w:type="pct"/>
          </w:tcPr>
          <w:p w14:paraId="65E774BE" w14:textId="77777777" w:rsidR="00681E97" w:rsidRPr="00681E97" w:rsidRDefault="00681E97" w:rsidP="00681E97">
            <w:pPr>
              <w:ind w:left="546" w:hanging="546"/>
              <w:cnfStyle w:val="000000010000" w:firstRow="0" w:lastRow="0" w:firstColumn="0" w:lastColumn="0" w:oddVBand="0" w:evenVBand="0" w:oddHBand="0" w:evenHBand="1" w:firstRowFirstColumn="0" w:firstRowLastColumn="0" w:lastRowFirstColumn="0" w:lastRowLastColumn="0"/>
              <w:rPr>
                <w:rFonts w:ascii="Skeena" w:hAnsi="Skeena" w:cs="Arial"/>
                <w:b/>
                <w:sz w:val="22"/>
              </w:rPr>
            </w:pPr>
            <w:r w:rsidRPr="00681E97">
              <w:rPr>
                <w:rFonts w:ascii="Skeena" w:hAnsi="Skeena" w:cs="Arial"/>
                <w:b/>
                <w:sz w:val="22"/>
              </w:rPr>
              <w:lastRenderedPageBreak/>
              <w:t>Yes –</w:t>
            </w:r>
            <w:r w:rsidRPr="00681E97">
              <w:rPr>
                <w:rFonts w:ascii="Skeena" w:hAnsi="Skeena" w:cs="Arial"/>
                <w:b/>
                <w:sz w:val="22"/>
              </w:rPr>
              <w:tab/>
            </w:r>
          </w:p>
          <w:p w14:paraId="7B768E29" w14:textId="77777777" w:rsidR="00681E97" w:rsidRPr="00681E97" w:rsidRDefault="00681E97" w:rsidP="00681E97">
            <w:pPr>
              <w:ind w:left="342" w:hanging="342"/>
              <w:cnfStyle w:val="000000010000" w:firstRow="0" w:lastRow="0" w:firstColumn="0" w:lastColumn="0" w:oddVBand="0" w:evenVBand="0" w:oddHBand="0" w:evenHBand="1" w:firstRowFirstColumn="0" w:firstRowLastColumn="0" w:lastRowFirstColumn="0" w:lastRowLastColumn="0"/>
              <w:rPr>
                <w:rFonts w:ascii="Skeena" w:hAnsi="Skeena" w:cs="Arial"/>
                <w:b/>
                <w:sz w:val="22"/>
              </w:rPr>
            </w:pPr>
            <w:r w:rsidRPr="00681E97">
              <w:rPr>
                <w:rFonts w:ascii="Skeena" w:hAnsi="Skeena" w:cs="Arial"/>
                <w:sz w:val="22"/>
              </w:rPr>
              <w:tab/>
            </w:r>
            <w:r w:rsidRPr="00681E97">
              <w:rPr>
                <w:rFonts w:ascii="Skeena" w:hAnsi="Skeena" w:cs="Arial"/>
                <w:b/>
                <w:sz w:val="22"/>
              </w:rPr>
              <w:t>Website</w:t>
            </w:r>
          </w:p>
          <w:p w14:paraId="0E38C5BD" w14:textId="77777777" w:rsidR="00681E97" w:rsidRPr="00681E97" w:rsidRDefault="00681E97" w:rsidP="00681E97">
            <w:pPr>
              <w:ind w:left="546" w:hanging="546"/>
              <w:cnfStyle w:val="000000010000" w:firstRow="0" w:lastRow="0" w:firstColumn="0" w:lastColumn="0" w:oddVBand="0" w:evenVBand="0" w:oddHBand="0" w:evenHBand="1" w:firstRowFirstColumn="0" w:firstRowLastColumn="0" w:lastRowFirstColumn="0" w:lastRowLastColumn="0"/>
              <w:rPr>
                <w:rFonts w:ascii="Skeena" w:hAnsi="Skeena" w:cs="Arial"/>
                <w:sz w:val="22"/>
              </w:rPr>
            </w:pPr>
            <w:r w:rsidRPr="00681E97">
              <w:rPr>
                <w:rFonts w:ascii="Skeena" w:hAnsi="Skeena" w:cs="Arial"/>
                <w:sz w:val="22"/>
              </w:rPr>
              <w:lastRenderedPageBreak/>
              <w:tab/>
              <w:t xml:space="preserve">Go to </w:t>
            </w:r>
            <w:hyperlink r:id="rId9" w:history="1">
              <w:r w:rsidRPr="00681E97">
                <w:rPr>
                  <w:rFonts w:ascii="Skeena" w:hAnsi="Skeena" w:cs="Arial"/>
                  <w:sz w:val="22"/>
                  <w:u w:val="single"/>
                </w:rPr>
                <w:t>www.scdhhs.gov</w:t>
              </w:r>
            </w:hyperlink>
            <w:r w:rsidRPr="00681E97">
              <w:rPr>
                <w:rFonts w:ascii="Skeena" w:hAnsi="Skeena" w:cs="Arial"/>
                <w:sz w:val="22"/>
              </w:rPr>
              <w:t xml:space="preserve">. Select </w:t>
            </w:r>
            <w:hyperlink r:id="rId10" w:history="1">
              <w:r w:rsidRPr="00681E97">
                <w:rPr>
                  <w:rFonts w:ascii="Skeena" w:hAnsi="Skeena" w:cs="Arial"/>
                  <w:sz w:val="22"/>
                  <w:u w:val="single"/>
                </w:rPr>
                <w:t>Getting Medicaid</w:t>
              </w:r>
            </w:hyperlink>
            <w:r w:rsidRPr="00681E97">
              <w:rPr>
                <w:rFonts w:ascii="Skeena" w:hAnsi="Skeena" w:cs="Arial"/>
                <w:sz w:val="22"/>
              </w:rPr>
              <w:t xml:space="preserve">. Near the bottom of the page, select the link </w:t>
            </w:r>
            <w:hyperlink r:id="rId11" w:history="1">
              <w:r w:rsidRPr="00681E97">
                <w:rPr>
                  <w:rFonts w:ascii="Skeena" w:hAnsi="Skeena" w:cs="Arial"/>
                  <w:sz w:val="22"/>
                  <w:u w:val="single"/>
                </w:rPr>
                <w:t>For additional forms, please click here.</w:t>
              </w:r>
            </w:hyperlink>
          </w:p>
          <w:p w14:paraId="3306AD77" w14:textId="77777777" w:rsidR="00681E97" w:rsidRPr="00681E97" w:rsidRDefault="00681E97" w:rsidP="00681E97">
            <w:pPr>
              <w:ind w:left="342" w:hanging="342"/>
              <w:cnfStyle w:val="000000010000" w:firstRow="0" w:lastRow="0" w:firstColumn="0" w:lastColumn="0" w:oddVBand="0" w:evenVBand="0" w:oddHBand="0" w:evenHBand="1" w:firstRowFirstColumn="0" w:firstRowLastColumn="0" w:lastRowFirstColumn="0" w:lastRowLastColumn="0"/>
              <w:rPr>
                <w:rFonts w:ascii="Skeena" w:hAnsi="Skeena" w:cs="Arial"/>
                <w:b/>
                <w:sz w:val="22"/>
              </w:rPr>
            </w:pPr>
            <w:r w:rsidRPr="00681E97">
              <w:rPr>
                <w:rFonts w:ascii="Skeena" w:hAnsi="Skeena" w:cs="Arial"/>
                <w:sz w:val="22"/>
              </w:rPr>
              <w:tab/>
            </w:r>
            <w:r w:rsidRPr="00681E97">
              <w:rPr>
                <w:rFonts w:ascii="Skeena" w:hAnsi="Skeena" w:cs="Arial"/>
                <w:b/>
                <w:sz w:val="22"/>
              </w:rPr>
              <w:t>Mail</w:t>
            </w:r>
          </w:p>
          <w:p w14:paraId="223984DA" w14:textId="77777777" w:rsidR="00681E97" w:rsidRPr="00681E97" w:rsidRDefault="00681E97" w:rsidP="00681E97">
            <w:pPr>
              <w:ind w:left="546" w:hanging="546"/>
              <w:cnfStyle w:val="000000010000" w:firstRow="0" w:lastRow="0" w:firstColumn="0" w:lastColumn="0" w:oddVBand="0" w:evenVBand="0" w:oddHBand="0" w:evenHBand="1" w:firstRowFirstColumn="0" w:firstRowLastColumn="0" w:lastRowFirstColumn="0" w:lastRowLastColumn="0"/>
              <w:rPr>
                <w:rFonts w:ascii="Skeena" w:hAnsi="Skeena" w:cs="Arial"/>
                <w:sz w:val="22"/>
              </w:rPr>
            </w:pPr>
            <w:r w:rsidRPr="00681E97">
              <w:rPr>
                <w:rFonts w:ascii="Skeena" w:hAnsi="Skeena" w:cs="Arial"/>
                <w:sz w:val="22"/>
              </w:rPr>
              <w:tab/>
              <w:t xml:space="preserve">Get the provider’s contact information and send a DHHS Form 1282. </w:t>
            </w:r>
          </w:p>
          <w:p w14:paraId="13AA51C6" w14:textId="77777777" w:rsidR="00681E97" w:rsidRPr="00681E97" w:rsidRDefault="00681E97" w:rsidP="00681E97">
            <w:pPr>
              <w:ind w:left="546" w:hanging="546"/>
              <w:cnfStyle w:val="000000010000" w:firstRow="0" w:lastRow="0" w:firstColumn="0" w:lastColumn="0" w:oddVBand="0" w:evenVBand="0" w:oddHBand="0" w:evenHBand="1" w:firstRowFirstColumn="0" w:firstRowLastColumn="0" w:lastRowFirstColumn="0" w:lastRowLastColumn="0"/>
              <w:rPr>
                <w:rFonts w:ascii="Skeena" w:hAnsi="Skeena" w:cs="Arial"/>
                <w:sz w:val="22"/>
              </w:rPr>
            </w:pPr>
            <w:r w:rsidRPr="00681E97">
              <w:rPr>
                <w:rFonts w:ascii="Skeena" w:hAnsi="Skeena" w:cs="Arial"/>
                <w:b/>
                <w:sz w:val="22"/>
              </w:rPr>
              <w:t>No –</w:t>
            </w:r>
            <w:r w:rsidRPr="00681E97">
              <w:rPr>
                <w:rFonts w:ascii="Skeena" w:hAnsi="Skeena" w:cs="Arial"/>
                <w:b/>
                <w:sz w:val="22"/>
              </w:rPr>
              <w:tab/>
              <w:t>End Call</w:t>
            </w:r>
          </w:p>
        </w:tc>
      </w:tr>
    </w:tbl>
    <w:p w14:paraId="649F7B3B" w14:textId="77777777" w:rsidR="00681E97" w:rsidRPr="00681E97" w:rsidRDefault="00681E97" w:rsidP="00681E97">
      <w:pPr>
        <w:jc w:val="both"/>
        <w:rPr>
          <w:rFonts w:ascii="Skeena" w:hAnsi="Skeena" w:cs="Arial"/>
          <w:bCs/>
        </w:rPr>
      </w:pPr>
    </w:p>
    <w:p w14:paraId="55477686" w14:textId="77777777" w:rsidR="00681E97" w:rsidRPr="00681E97" w:rsidRDefault="00681E97" w:rsidP="00681E97">
      <w:pPr>
        <w:pStyle w:val="ManualHeading1"/>
        <w:rPr>
          <w:rFonts w:ascii="Skeena" w:hAnsi="Skeena"/>
        </w:rPr>
      </w:pPr>
      <w:bookmarkStart w:id="135" w:name="_Toc403634473"/>
      <w:bookmarkStart w:id="136" w:name="_Toc144195597"/>
      <w:bookmarkStart w:id="137" w:name="_Toc144199686"/>
      <w:bookmarkStart w:id="138" w:name="_Toc144756645"/>
      <w:r w:rsidRPr="00681E97">
        <w:rPr>
          <w:rFonts w:ascii="Skeena" w:hAnsi="Skeena"/>
        </w:rPr>
        <w:t>105.03</w:t>
      </w:r>
      <w:r w:rsidRPr="00681E97">
        <w:rPr>
          <w:rFonts w:ascii="Skeena" w:hAnsi="Skeena"/>
        </w:rPr>
        <w:tab/>
      </w:r>
      <w:bookmarkEnd w:id="135"/>
      <w:r w:rsidRPr="00681E97">
        <w:rPr>
          <w:rFonts w:ascii="Skeena" w:hAnsi="Skeena"/>
        </w:rPr>
        <w:t>Documentation Template</w:t>
      </w:r>
      <w:bookmarkEnd w:id="136"/>
      <w:bookmarkEnd w:id="137"/>
      <w:bookmarkEnd w:id="138"/>
    </w:p>
    <w:p w14:paraId="319AE8B1" w14:textId="77777777" w:rsidR="00681E97" w:rsidRPr="00681E97" w:rsidRDefault="00681E97" w:rsidP="00681E97">
      <w:pPr>
        <w:widowControl w:val="0"/>
        <w:tabs>
          <w:tab w:val="left" w:pos="900"/>
        </w:tabs>
        <w:jc w:val="right"/>
        <w:rPr>
          <w:rFonts w:ascii="Skeena" w:hAnsi="Skeena"/>
          <w:sz w:val="16"/>
          <w:szCs w:val="16"/>
        </w:rPr>
      </w:pPr>
      <w:r w:rsidRPr="00681E97">
        <w:rPr>
          <w:rFonts w:ascii="Skeena" w:hAnsi="Skeena"/>
          <w:sz w:val="16"/>
          <w:szCs w:val="16"/>
        </w:rPr>
        <w:t>(Rev. 02/10/21)</w:t>
      </w:r>
    </w:p>
    <w:p w14:paraId="1EDDAB5D" w14:textId="77777777" w:rsidR="00681E97" w:rsidRPr="00681E97" w:rsidRDefault="00681E97" w:rsidP="00681E97">
      <w:pPr>
        <w:widowControl w:val="0"/>
        <w:jc w:val="both"/>
        <w:rPr>
          <w:rFonts w:ascii="Skeena" w:hAnsi="Skeena" w:cs="Arial"/>
        </w:rPr>
      </w:pPr>
      <w:r w:rsidRPr="00681E97">
        <w:rPr>
          <w:rFonts w:ascii="Skeena" w:hAnsi="Skeena" w:cs="Arial"/>
        </w:rPr>
        <w:t>The documentation template is a tool used to consistently document an application or redetermination from the time it is received until a final disposition is completed. The template must be completed in OnBase for all applications and redeterminations except for cases that are processed straight through without any worker.</w:t>
      </w:r>
    </w:p>
    <w:p w14:paraId="3903D931" w14:textId="77777777" w:rsidR="00681E97" w:rsidRPr="00681E97" w:rsidRDefault="00681E97" w:rsidP="00681E97">
      <w:pPr>
        <w:widowControl w:val="0"/>
        <w:jc w:val="both"/>
        <w:rPr>
          <w:rFonts w:ascii="Skeena" w:hAnsi="Skeena" w:cs="Arial"/>
        </w:rPr>
      </w:pPr>
    </w:p>
    <w:p w14:paraId="63AFEE70" w14:textId="77777777" w:rsidR="00681E97" w:rsidRPr="00681E97" w:rsidRDefault="00681E97" w:rsidP="00681E97">
      <w:pPr>
        <w:pStyle w:val="ManualHeading2"/>
      </w:pPr>
      <w:bookmarkStart w:id="139" w:name="_Toc403634475"/>
      <w:bookmarkStart w:id="140" w:name="_Toc454972230"/>
      <w:bookmarkStart w:id="141" w:name="_Toc455063247"/>
      <w:bookmarkStart w:id="142" w:name="_Toc144195598"/>
      <w:bookmarkStart w:id="143" w:name="_Toc144199687"/>
      <w:bookmarkStart w:id="144" w:name="_Toc403634476"/>
      <w:bookmarkStart w:id="145" w:name="_Toc144756646"/>
      <w:r w:rsidRPr="00681E97">
        <w:t>105.03.01</w:t>
      </w:r>
      <w:r w:rsidRPr="00681E97">
        <w:tab/>
      </w:r>
      <w:bookmarkEnd w:id="139"/>
      <w:r w:rsidRPr="00681E97">
        <w:t>Instructions for Completing Documentation Template</w:t>
      </w:r>
      <w:bookmarkEnd w:id="140"/>
      <w:bookmarkEnd w:id="141"/>
      <w:bookmarkEnd w:id="142"/>
      <w:bookmarkEnd w:id="143"/>
      <w:bookmarkEnd w:id="145"/>
    </w:p>
    <w:p w14:paraId="6F5B1D05" w14:textId="77777777" w:rsidR="00681E97" w:rsidRPr="00681E97" w:rsidRDefault="00681E97" w:rsidP="00681E97">
      <w:pPr>
        <w:widowControl w:val="0"/>
        <w:jc w:val="right"/>
        <w:rPr>
          <w:rFonts w:ascii="Skeena" w:hAnsi="Skeena" w:cs="Arial"/>
          <w:bCs/>
          <w:sz w:val="16"/>
        </w:rPr>
      </w:pPr>
      <w:r w:rsidRPr="00681E97">
        <w:rPr>
          <w:rFonts w:ascii="Skeena" w:hAnsi="Skeena" w:cs="Arial"/>
          <w:bCs/>
          <w:sz w:val="16"/>
        </w:rPr>
        <w:t>(Eff. 07/01/16)</w:t>
      </w:r>
    </w:p>
    <w:p w14:paraId="15753CF5" w14:textId="77777777" w:rsidR="00681E97" w:rsidRPr="00681E97" w:rsidRDefault="00681E97" w:rsidP="00681E97">
      <w:pPr>
        <w:widowControl w:val="0"/>
        <w:tabs>
          <w:tab w:val="left" w:pos="720"/>
          <w:tab w:val="left" w:pos="2880"/>
          <w:tab w:val="right" w:pos="9360"/>
        </w:tabs>
        <w:jc w:val="both"/>
        <w:rPr>
          <w:rFonts w:ascii="Skeena" w:eastAsia="Calibri" w:hAnsi="Skeena" w:cs="Arial"/>
          <w:szCs w:val="36"/>
        </w:rPr>
      </w:pPr>
      <w:r w:rsidRPr="00681E97">
        <w:rPr>
          <w:rFonts w:ascii="Skeena" w:eastAsia="Calibri" w:hAnsi="Skeena" w:cs="Arial"/>
          <w:szCs w:val="36"/>
        </w:rPr>
        <w:t>Below are general instructions for the template by each section. A single instance will be shown where there may be multiple lines or rows and formatting may be slightly altered for display purposes in the manual.</w:t>
      </w:r>
    </w:p>
    <w:p w14:paraId="4DB04B76" w14:textId="77777777" w:rsidR="00681E97" w:rsidRPr="00681E97" w:rsidRDefault="00681E97" w:rsidP="00681E97">
      <w:pPr>
        <w:widowControl w:val="0"/>
        <w:tabs>
          <w:tab w:val="left" w:pos="720"/>
          <w:tab w:val="left" w:pos="2880"/>
          <w:tab w:val="right" w:pos="9360"/>
        </w:tabs>
        <w:jc w:val="both"/>
        <w:rPr>
          <w:rFonts w:ascii="Skeena" w:eastAsia="Calibri" w:hAnsi="Skeena" w:cs="Arial"/>
          <w:szCs w:val="36"/>
        </w:rPr>
      </w:pPr>
    </w:p>
    <w:p w14:paraId="7F4BBA24" w14:textId="77777777" w:rsidR="00681E97" w:rsidRPr="00681E97" w:rsidRDefault="00681E97" w:rsidP="00681E97">
      <w:pPr>
        <w:pStyle w:val="ManualHeading2"/>
      </w:pPr>
      <w:bookmarkStart w:id="146" w:name="_Toc454972231"/>
      <w:bookmarkStart w:id="147" w:name="_Toc455063248"/>
      <w:bookmarkStart w:id="148" w:name="_Toc144195599"/>
      <w:bookmarkStart w:id="149" w:name="_Toc144199688"/>
      <w:bookmarkStart w:id="150" w:name="_Toc144756647"/>
      <w:r w:rsidRPr="00681E97">
        <w:t>105.03.01A</w:t>
      </w:r>
      <w:r w:rsidRPr="00681E97">
        <w:tab/>
        <w:t>Header and General Information</w:t>
      </w:r>
      <w:bookmarkEnd w:id="146"/>
      <w:bookmarkEnd w:id="147"/>
      <w:bookmarkEnd w:id="148"/>
      <w:bookmarkEnd w:id="149"/>
      <w:bookmarkEnd w:id="150"/>
    </w:p>
    <w:p w14:paraId="1730F3D6" w14:textId="77777777" w:rsidR="00681E97" w:rsidRPr="00681E97" w:rsidRDefault="00681E97" w:rsidP="00681E97">
      <w:pPr>
        <w:widowControl w:val="0"/>
        <w:jc w:val="right"/>
        <w:rPr>
          <w:rFonts w:ascii="Skeena" w:hAnsi="Skeena" w:cs="Arial"/>
          <w:bCs/>
          <w:sz w:val="16"/>
        </w:rPr>
      </w:pPr>
      <w:r w:rsidRPr="00681E97">
        <w:rPr>
          <w:rFonts w:ascii="Skeena" w:hAnsi="Skeena" w:cs="Arial"/>
          <w:bCs/>
          <w:sz w:val="16"/>
        </w:rPr>
        <w:t>(Rev. 11/01/18)</w:t>
      </w:r>
    </w:p>
    <w:tbl>
      <w:tblPr>
        <w:tblStyle w:val="TableGrid7"/>
        <w:tblW w:w="5000" w:type="pct"/>
        <w:tblLook w:val="04A0" w:firstRow="1" w:lastRow="0" w:firstColumn="1" w:lastColumn="0" w:noHBand="0" w:noVBand="1"/>
      </w:tblPr>
      <w:tblGrid>
        <w:gridCol w:w="9350"/>
      </w:tblGrid>
      <w:tr w:rsidR="00681E97" w:rsidRPr="00681E97" w14:paraId="207F5D57" w14:textId="77777777" w:rsidTr="00894D7D">
        <w:tc>
          <w:tcPr>
            <w:tcW w:w="5000" w:type="pct"/>
          </w:tcPr>
          <w:p w14:paraId="4C071CDA" w14:textId="77777777" w:rsidR="00681E97" w:rsidRPr="00681E97" w:rsidRDefault="00681E97" w:rsidP="00681E97">
            <w:pPr>
              <w:widowControl w:val="0"/>
              <w:tabs>
                <w:tab w:val="left" w:pos="720"/>
                <w:tab w:val="left" w:pos="2880"/>
                <w:tab w:val="right" w:pos="9360"/>
              </w:tabs>
              <w:rPr>
                <w:rFonts w:ascii="Skeena" w:hAnsi="Skeena" w:cs="Arial"/>
                <w:sz w:val="22"/>
                <w:szCs w:val="36"/>
              </w:rPr>
            </w:pPr>
            <w:r w:rsidRPr="00681E97">
              <w:rPr>
                <w:rFonts w:ascii="Skeena" w:hAnsi="Skeena" w:cs="Arial"/>
                <w:sz w:val="22"/>
                <w:szCs w:val="36"/>
              </w:rPr>
              <w:t>The header of the document is used to show the cycle for the template, identifying information, and if a ticket has been submitted. A documentation is intended to be active for an application or review cycle. A template is started at application and remains active until the next review. Reported changes and other contacts are saved near the end of the document.</w:t>
            </w:r>
          </w:p>
          <w:p w14:paraId="47EAB54E" w14:textId="77777777" w:rsidR="00681E97" w:rsidRPr="00681E97" w:rsidRDefault="00681E97" w:rsidP="00681E97">
            <w:pPr>
              <w:widowControl w:val="0"/>
              <w:tabs>
                <w:tab w:val="left" w:pos="720"/>
                <w:tab w:val="left" w:pos="2880"/>
                <w:tab w:val="right" w:pos="9360"/>
              </w:tabs>
              <w:rPr>
                <w:rFonts w:ascii="Skeena" w:hAnsi="Skeena" w:cs="Arial"/>
                <w:sz w:val="22"/>
                <w:szCs w:val="36"/>
              </w:rPr>
            </w:pPr>
          </w:p>
          <w:p w14:paraId="123A5093" w14:textId="77777777" w:rsidR="00681E97" w:rsidRPr="00681E97" w:rsidRDefault="00681E97" w:rsidP="00681E97">
            <w:pPr>
              <w:widowControl w:val="0"/>
              <w:tabs>
                <w:tab w:val="left" w:pos="720"/>
                <w:tab w:val="left" w:pos="2880"/>
                <w:tab w:val="right" w:pos="9360"/>
              </w:tabs>
              <w:rPr>
                <w:rFonts w:ascii="Skeena" w:hAnsi="Skeena" w:cs="Arial"/>
                <w:sz w:val="22"/>
                <w:szCs w:val="36"/>
              </w:rPr>
            </w:pPr>
            <w:r w:rsidRPr="00681E97">
              <w:rPr>
                <w:rFonts w:ascii="Skeena" w:hAnsi="Skeena"/>
                <w:b/>
                <w:noProof/>
                <w:sz w:val="32"/>
                <w:szCs w:val="36"/>
                <w:u w:val="single"/>
              </w:rPr>
              <mc:AlternateContent>
                <mc:Choice Requires="wps">
                  <w:drawing>
                    <wp:anchor distT="0" distB="0" distL="114300" distR="114300" simplePos="0" relativeHeight="251662336" behindDoc="0" locked="0" layoutInCell="1" allowOverlap="1" wp14:anchorId="0B4B0E57" wp14:editId="5971D5C7">
                      <wp:simplePos x="0" y="0"/>
                      <wp:positionH relativeFrom="column">
                        <wp:posOffset>2709545</wp:posOffset>
                      </wp:positionH>
                      <wp:positionV relativeFrom="paragraph">
                        <wp:posOffset>1455420</wp:posOffset>
                      </wp:positionV>
                      <wp:extent cx="3111500" cy="251460"/>
                      <wp:effectExtent l="0" t="0" r="12700" b="453390"/>
                      <wp:wrapNone/>
                      <wp:docPr id="1742471852" name="Line Callout 2 10"/>
                      <wp:cNvGraphicFramePr/>
                      <a:graphic xmlns:a="http://schemas.openxmlformats.org/drawingml/2006/main">
                        <a:graphicData uri="http://schemas.microsoft.com/office/word/2010/wordprocessingShape">
                          <wps:wsp>
                            <wps:cNvSpPr/>
                            <wps:spPr>
                              <a:xfrm flipH="1">
                                <a:off x="0" y="0"/>
                                <a:ext cx="3111500" cy="251460"/>
                              </a:xfrm>
                              <a:prstGeom prst="borderCallout2">
                                <a:avLst>
                                  <a:gd name="adj1" fmla="val 51384"/>
                                  <a:gd name="adj2" fmla="val 144"/>
                                  <a:gd name="adj3" fmla="val 221838"/>
                                  <a:gd name="adj4" fmla="val 4526"/>
                                  <a:gd name="adj5" fmla="val 276678"/>
                                  <a:gd name="adj6" fmla="val 7048"/>
                                </a:avLst>
                              </a:prstGeom>
                              <a:solidFill>
                                <a:sysClr val="window" lastClr="FFFFFF"/>
                              </a:solidFill>
                              <a:ln w="25400" cap="flat" cmpd="sng" algn="ctr">
                                <a:solidFill>
                                  <a:srgbClr val="F79646"/>
                                </a:solidFill>
                                <a:prstDash val="solid"/>
                              </a:ln>
                              <a:effectLst/>
                            </wps:spPr>
                            <wps:txbx>
                              <w:txbxContent>
                                <w:p w14:paraId="62E013A3" w14:textId="77777777" w:rsidR="00681E97" w:rsidRPr="00D00B01" w:rsidRDefault="00681E97" w:rsidP="00681E97">
                                  <w:pPr>
                                    <w:jc w:val="center"/>
                                    <w:rPr>
                                      <w:rFonts w:ascii="Arial" w:hAnsi="Arial"/>
                                      <w:sz w:val="16"/>
                                    </w:rPr>
                                  </w:pPr>
                                  <w:r>
                                    <w:rPr>
                                      <w:rFonts w:ascii="Arial" w:hAnsi="Arial"/>
                                      <w:sz w:val="16"/>
                                    </w:rPr>
                                    <w:t>The date a template is created, either at application or at review</w:t>
                                  </w:r>
                                </w:p>
                                <w:p w14:paraId="495E4DD3" w14:textId="77777777" w:rsidR="00681E97" w:rsidRDefault="00681E97" w:rsidP="00681E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4B0E57"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10" o:spid="_x0000_s1026" type="#_x0000_t48" style="position:absolute;margin-left:213.35pt;margin-top:114.6pt;width:245pt;height:19.8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" adj="1522,59762,978,47917,31,11099" fillcolor="window" strokecolor="#f79646" strokeweight="2pt">
                      <v:textbox>
                        <w:txbxContent>
                          <w:p w14:paraId="62E013A3" w14:textId="77777777" w:rsidR="00681E97" w:rsidRPr="00D00B01" w:rsidRDefault="00681E97" w:rsidP="00681E97">
                            <w:pPr>
                              <w:jc w:val="center"/>
                              <w:rPr>
                                <w:rFonts w:ascii="Arial" w:hAnsi="Arial"/>
                                <w:sz w:val="16"/>
                              </w:rPr>
                            </w:pPr>
                            <w:r>
                              <w:rPr>
                                <w:rFonts w:ascii="Arial" w:hAnsi="Arial"/>
                                <w:sz w:val="16"/>
                              </w:rPr>
                              <w:t>The date a template is created, either at application or at review</w:t>
                            </w:r>
                          </w:p>
                          <w:p w14:paraId="495E4DD3" w14:textId="77777777" w:rsidR="00681E97" w:rsidRDefault="00681E97" w:rsidP="00681E97">
                            <w:pPr>
                              <w:jc w:val="center"/>
                            </w:pPr>
                          </w:p>
                        </w:txbxContent>
                      </v:textbox>
                      <o:callout v:ext="edit" minusx="t" minusy="t"/>
                    </v:shape>
                  </w:pict>
                </mc:Fallback>
              </mc:AlternateContent>
            </w:r>
            <w:r w:rsidRPr="00681E97">
              <w:rPr>
                <w:rFonts w:ascii="Skeena" w:hAnsi="Skeena" w:cs="Arial"/>
                <w:sz w:val="22"/>
                <w:szCs w:val="36"/>
              </w:rPr>
              <w:t xml:space="preserve">This section has a checkbox to document that an applicant has requested a retroactive determination for themselves or another household member on the application. This section also shows any tickets sent to Technical Assistance or the Helpdesk. If there is a ticket, refer to the scanned copy of the ticket in OnBase before creating a new ticket to prevent duplicate requests. When a worker creates a Technical Assistance or Helpdesk ticket, record the Ticket </w:t>
            </w:r>
            <w:proofErr w:type="gramStart"/>
            <w:r w:rsidRPr="00681E97">
              <w:rPr>
                <w:rFonts w:ascii="Skeena" w:hAnsi="Skeena" w:cs="Arial"/>
                <w:sz w:val="22"/>
                <w:szCs w:val="36"/>
              </w:rPr>
              <w:t>Number</w:t>
            </w:r>
            <w:proofErr w:type="gramEnd"/>
            <w:r w:rsidRPr="00681E97">
              <w:rPr>
                <w:rFonts w:ascii="Skeena" w:hAnsi="Skeena" w:cs="Arial"/>
                <w:sz w:val="22"/>
                <w:szCs w:val="36"/>
              </w:rPr>
              <w:t xml:space="preserve"> and select the type of request under Ticket Type. Record the date the ticket is created and the Worker ID. When an answer is scanned into OnBase and placed into Workflow, the eligibility worker picking up the case will record the date of the answer and his or her Worker ID. Medicaid Eligibility Date corrections will be marked as resolved by the individual making the change in the </w:t>
            </w:r>
            <w:proofErr w:type="gramStart"/>
            <w:r w:rsidRPr="00681E97">
              <w:rPr>
                <w:rFonts w:ascii="Skeena" w:hAnsi="Skeena" w:cs="Arial"/>
                <w:sz w:val="22"/>
                <w:szCs w:val="36"/>
              </w:rPr>
              <w:t>system</w:t>
            </w:r>
            <w:proofErr w:type="gramEnd"/>
          </w:p>
          <w:tbl>
            <w:tblPr>
              <w:tblStyle w:val="TableGrid7"/>
              <w:tblW w:w="5000" w:type="pct"/>
              <w:tblLook w:val="04A0" w:firstRow="1" w:lastRow="0" w:firstColumn="1" w:lastColumn="0" w:noHBand="0" w:noVBand="1"/>
            </w:tblPr>
            <w:tblGrid>
              <w:gridCol w:w="9124"/>
            </w:tblGrid>
            <w:tr w:rsidR="00681E97" w:rsidRPr="00681E97" w14:paraId="5CAB4B47" w14:textId="77777777" w:rsidTr="00894D7D">
              <w:tc>
                <w:tcPr>
                  <w:tcW w:w="5000" w:type="pct"/>
                </w:tcPr>
                <w:p w14:paraId="6231C5B5" w14:textId="77777777" w:rsidR="00681E97" w:rsidRPr="00681E97" w:rsidRDefault="00681E97" w:rsidP="00681E97">
                  <w:pPr>
                    <w:widowControl w:val="0"/>
                    <w:tabs>
                      <w:tab w:val="left" w:pos="720"/>
                      <w:tab w:val="left" w:pos="2880"/>
                      <w:tab w:val="right" w:pos="9360"/>
                    </w:tabs>
                    <w:rPr>
                      <w:rFonts w:ascii="Skeena" w:hAnsi="Skeena"/>
                      <w:b/>
                      <w:sz w:val="36"/>
                      <w:szCs w:val="36"/>
                    </w:rPr>
                  </w:pPr>
                  <w:r w:rsidRPr="00681E97">
                    <w:rPr>
                      <w:rFonts w:ascii="Skeena" w:hAnsi="Skeena"/>
                      <w:b/>
                      <w:sz w:val="32"/>
                      <w:szCs w:val="36"/>
                      <w:u w:val="single"/>
                    </w:rPr>
                    <w:t>Documentation Template</w:t>
                  </w:r>
                  <w:r w:rsidRPr="00681E97">
                    <w:rPr>
                      <w:rFonts w:ascii="Skeena" w:hAnsi="Skeena"/>
                      <w:sz w:val="22"/>
                      <w:szCs w:val="36"/>
                    </w:rPr>
                    <w:tab/>
                  </w:r>
                  <w:r w:rsidRPr="00681E97">
                    <w:rPr>
                      <w:rFonts w:ascii="Skeena" w:hAnsi="Skeena"/>
                      <w:smallCaps/>
                      <w:sz w:val="22"/>
                      <w:szCs w:val="36"/>
                    </w:rPr>
                    <w:t xml:space="preserve">Start a new template at application and at each annual </w:t>
                  </w:r>
                  <w:r w:rsidRPr="00681E97">
                    <w:rPr>
                      <w:rFonts w:ascii="Skeena" w:hAnsi="Skeena"/>
                      <w:smallCaps/>
                      <w:sz w:val="22"/>
                      <w:szCs w:val="36"/>
                    </w:rPr>
                    <w:lastRenderedPageBreak/>
                    <w:t>review</w:t>
                  </w:r>
                </w:p>
                <w:p w14:paraId="2A7A9456" w14:textId="77777777" w:rsidR="00681E97" w:rsidRPr="00681E97" w:rsidRDefault="00681E97" w:rsidP="00681E97">
                  <w:pPr>
                    <w:widowControl w:val="0"/>
                    <w:tabs>
                      <w:tab w:val="left" w:pos="2160"/>
                      <w:tab w:val="left" w:pos="3427"/>
                      <w:tab w:val="left" w:pos="6480"/>
                      <w:tab w:val="left" w:pos="6638"/>
                      <w:tab w:val="right" w:pos="9000"/>
                    </w:tabs>
                    <w:rPr>
                      <w:rFonts w:ascii="Skeena" w:hAnsi="Skeena"/>
                      <w:sz w:val="22"/>
                      <w:szCs w:val="36"/>
                      <w:u w:val="single"/>
                    </w:rPr>
                  </w:pPr>
                  <w:r w:rsidRPr="00681E97">
                    <w:rPr>
                      <w:rFonts w:ascii="Skeena" w:hAnsi="Skeena"/>
                      <w:sz w:val="22"/>
                      <w:szCs w:val="36"/>
                    </w:rPr>
                    <w:sym w:font="Wingdings" w:char="F06F"/>
                  </w:r>
                  <w:r w:rsidRPr="00681E97">
                    <w:rPr>
                      <w:rFonts w:ascii="Skeena" w:hAnsi="Skeena"/>
                      <w:sz w:val="22"/>
                      <w:szCs w:val="36"/>
                    </w:rPr>
                    <w:t xml:space="preserve"> Initial Application</w:t>
                  </w:r>
                  <w:r w:rsidRPr="00681E97">
                    <w:rPr>
                      <w:rFonts w:ascii="Skeena" w:hAnsi="Skeena"/>
                      <w:sz w:val="22"/>
                      <w:szCs w:val="36"/>
                    </w:rPr>
                    <w:tab/>
                  </w:r>
                  <w:r w:rsidRPr="00681E97">
                    <w:rPr>
                      <w:rFonts w:ascii="Skeena" w:hAnsi="Skeena"/>
                      <w:sz w:val="22"/>
                      <w:szCs w:val="36"/>
                    </w:rPr>
                    <w:sym w:font="Wingdings" w:char="F06F"/>
                  </w:r>
                  <w:r w:rsidRPr="00681E97">
                    <w:rPr>
                      <w:rFonts w:ascii="Skeena" w:hAnsi="Skeena"/>
                      <w:sz w:val="22"/>
                      <w:szCs w:val="36"/>
                    </w:rPr>
                    <w:t xml:space="preserve"> Review</w:t>
                  </w:r>
                  <w:r w:rsidRPr="00681E97">
                    <w:rPr>
                      <w:rFonts w:ascii="Skeena" w:hAnsi="Skeena"/>
                      <w:sz w:val="22"/>
                      <w:szCs w:val="22"/>
                    </w:rPr>
                    <w:tab/>
                    <w:t xml:space="preserve">Application/Review Date: </w:t>
                  </w:r>
                  <w:r w:rsidRPr="00681E97">
                    <w:rPr>
                      <w:rFonts w:ascii="Skeena" w:hAnsi="Skeena"/>
                      <w:sz w:val="22"/>
                      <w:szCs w:val="22"/>
                      <w:u w:val="single"/>
                    </w:rPr>
                    <w:tab/>
                  </w:r>
                  <w:r w:rsidRPr="00681E97">
                    <w:rPr>
                      <w:rFonts w:ascii="Skeena" w:hAnsi="Skeena"/>
                      <w:sz w:val="22"/>
                      <w:szCs w:val="22"/>
                    </w:rPr>
                    <w:tab/>
                    <w:t>Template Start Date:</w:t>
                  </w:r>
                  <w:r w:rsidRPr="00681E97">
                    <w:rPr>
                      <w:rFonts w:ascii="Skeena" w:hAnsi="Skeena"/>
                      <w:sz w:val="22"/>
                      <w:szCs w:val="22"/>
                      <w:u w:val="single"/>
                    </w:rPr>
                    <w:tab/>
                  </w:r>
                </w:p>
                <w:p w14:paraId="3B996A14" w14:textId="77777777" w:rsidR="00681E97" w:rsidRPr="00681E97" w:rsidRDefault="00681E97" w:rsidP="00681E97">
                  <w:pPr>
                    <w:widowControl w:val="0"/>
                    <w:tabs>
                      <w:tab w:val="left" w:pos="343"/>
                      <w:tab w:val="left" w:pos="2160"/>
                      <w:tab w:val="left" w:pos="3420"/>
                      <w:tab w:val="left" w:pos="6480"/>
                      <w:tab w:val="left" w:pos="6637"/>
                      <w:tab w:val="right" w:pos="8998"/>
                    </w:tabs>
                    <w:rPr>
                      <w:rFonts w:ascii="Skeena" w:hAnsi="Skeena"/>
                      <w:sz w:val="22"/>
                      <w:szCs w:val="22"/>
                      <w:u w:val="single"/>
                    </w:rPr>
                  </w:pPr>
                  <w:r w:rsidRPr="00681E97">
                    <w:rPr>
                      <w:rFonts w:ascii="Skeena" w:hAnsi="Skeena" w:cs="Arial"/>
                      <w:noProof/>
                      <w:szCs w:val="36"/>
                    </w:rPr>
                    <mc:AlternateContent>
                      <mc:Choice Requires="wps">
                        <w:drawing>
                          <wp:anchor distT="0" distB="0" distL="114300" distR="114300" simplePos="0" relativeHeight="251659264" behindDoc="0" locked="0" layoutInCell="1" allowOverlap="1" wp14:anchorId="7F2319A4" wp14:editId="009BAD6E">
                            <wp:simplePos x="0" y="0"/>
                            <wp:positionH relativeFrom="column">
                              <wp:posOffset>2581155</wp:posOffset>
                            </wp:positionH>
                            <wp:positionV relativeFrom="paragraph">
                              <wp:posOffset>47814</wp:posOffset>
                            </wp:positionV>
                            <wp:extent cx="1476375" cy="339725"/>
                            <wp:effectExtent l="0" t="0" r="1457325" b="22225"/>
                            <wp:wrapNone/>
                            <wp:docPr id="131646523" name="Line Callout 3 5"/>
                            <wp:cNvGraphicFramePr/>
                            <a:graphic xmlns:a="http://schemas.openxmlformats.org/drawingml/2006/main">
                              <a:graphicData uri="http://schemas.microsoft.com/office/word/2010/wordprocessingShape">
                                <wps:wsp>
                                  <wps:cNvSpPr/>
                                  <wps:spPr>
                                    <a:xfrm>
                                      <a:off x="0" y="0"/>
                                      <a:ext cx="1476375" cy="339725"/>
                                    </a:xfrm>
                                    <a:prstGeom prst="borderCallout3">
                                      <a:avLst>
                                        <a:gd name="adj1" fmla="val 46858"/>
                                        <a:gd name="adj2" fmla="val 99819"/>
                                        <a:gd name="adj3" fmla="val 32588"/>
                                        <a:gd name="adj4" fmla="val 116361"/>
                                        <a:gd name="adj5" fmla="val 26908"/>
                                        <a:gd name="adj6" fmla="val 122430"/>
                                        <a:gd name="adj7" fmla="val 21606"/>
                                        <a:gd name="adj8" fmla="val 195630"/>
                                      </a:avLst>
                                    </a:prstGeom>
                                    <a:solidFill>
                                      <a:sysClr val="window" lastClr="FFFFFF"/>
                                    </a:solidFill>
                                    <a:ln w="25400" cap="flat" cmpd="sng" algn="ctr">
                                      <a:solidFill>
                                        <a:srgbClr val="F79646"/>
                                      </a:solidFill>
                                      <a:prstDash val="solid"/>
                                    </a:ln>
                                    <a:effectLst/>
                                  </wps:spPr>
                                  <wps:txbx>
                                    <w:txbxContent>
                                      <w:p w14:paraId="41DC69EC" w14:textId="77777777" w:rsidR="00681E97" w:rsidRPr="00D00B01" w:rsidRDefault="00681E97" w:rsidP="00681E97">
                                        <w:pPr>
                                          <w:jc w:val="center"/>
                                          <w:rPr>
                                            <w:rFonts w:ascii="Arial" w:hAnsi="Arial"/>
                                            <w:sz w:val="16"/>
                                          </w:rPr>
                                        </w:pPr>
                                        <w:r>
                                          <w:rPr>
                                            <w:rFonts w:ascii="Arial" w:hAnsi="Arial"/>
                                            <w:sz w:val="16"/>
                                          </w:rPr>
                                          <w:t xml:space="preserve">The date a template is replaced by a new </w:t>
                                        </w:r>
                                        <w:proofErr w:type="gramStart"/>
                                        <w:r>
                                          <w:rPr>
                                            <w:rFonts w:ascii="Arial" w:hAnsi="Arial"/>
                                            <w:sz w:val="16"/>
                                          </w:rPr>
                                          <w:t>templat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2319A4" id="_x0000_t49" coordsize="21600,21600" o:spt="49" adj="23400,24400,25200,21600,25200,4050,23400,4050" path="m@0@1l@2@3@4@5@6@7nfem,l21600,r,21600l,21600xe">
                            <v:stroke joinstyle="miter"/>
                            <v:formulas>
                              <v:f eqn="val #0"/>
                              <v:f eqn="val #1"/>
                              <v:f eqn="val #2"/>
                              <v:f eqn="val #3"/>
                              <v:f eqn="val #4"/>
                              <v:f eqn="val #5"/>
                              <v:f eqn="val #6"/>
                              <v:f eqn="val #7"/>
                            </v:formulas>
                            <v:path arrowok="t" o:extrusionok="f" gradientshapeok="t" o:connecttype="custom" o:connectlocs="@0,@1;10800,0;10800,21600;0,10800;21600,10800"/>
                            <v:handles>
                              <v:h position="#0,#1"/>
                              <v:h position="#2,#3"/>
                              <v:h position="#4,#5"/>
                              <v:h position="#6,#7"/>
                            </v:handles>
                            <o:callout v:ext="edit" type="threeSegment" on="t"/>
                          </v:shapetype>
                          <v:shape id="Line Callout 3 5" o:spid="_x0000_s1027" type="#_x0000_t49" style="position:absolute;margin-left:203.25pt;margin-top:3.75pt;width:116.25pt;height:2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" adj="42256,4667,26445,5812,25134,7039,21561,10121" fillcolor="window" strokecolor="#f79646" strokeweight="2pt">
                            <v:textbox>
                              <w:txbxContent>
                                <w:p w14:paraId="41DC69EC" w14:textId="77777777" w:rsidR="00681E97" w:rsidRPr="00D00B01" w:rsidRDefault="00681E97" w:rsidP="00681E97">
                                  <w:pPr>
                                    <w:jc w:val="center"/>
                                    <w:rPr>
                                      <w:rFonts w:ascii="Arial" w:hAnsi="Arial"/>
                                      <w:sz w:val="16"/>
                                    </w:rPr>
                                  </w:pPr>
                                  <w:r>
                                    <w:rPr>
                                      <w:rFonts w:ascii="Arial" w:hAnsi="Arial"/>
                                      <w:sz w:val="16"/>
                                    </w:rPr>
                                    <w:t xml:space="preserve">The date a template is replaced by a new </w:t>
                                  </w:r>
                                  <w:proofErr w:type="gramStart"/>
                                  <w:r>
                                    <w:rPr>
                                      <w:rFonts w:ascii="Arial" w:hAnsi="Arial"/>
                                      <w:sz w:val="16"/>
                                    </w:rPr>
                                    <w:t>template</w:t>
                                  </w:r>
                                  <w:proofErr w:type="gramEnd"/>
                                </w:p>
                              </w:txbxContent>
                            </v:textbox>
                            <o:callout v:ext="edit" minusx="t"/>
                          </v:shape>
                        </w:pict>
                      </mc:Fallback>
                    </mc:AlternateContent>
                  </w:r>
                  <w:r w:rsidRPr="00681E97">
                    <w:rPr>
                      <w:rFonts w:ascii="Skeena" w:hAnsi="Skeena"/>
                      <w:sz w:val="22"/>
                      <w:szCs w:val="36"/>
                    </w:rPr>
                    <w:tab/>
                  </w:r>
                  <w:r w:rsidRPr="00681E97">
                    <w:rPr>
                      <w:rFonts w:ascii="Skeena" w:hAnsi="Skeena"/>
                      <w:sz w:val="22"/>
                      <w:szCs w:val="36"/>
                    </w:rPr>
                    <w:sym w:font="Wingdings" w:char="F06F"/>
                  </w:r>
                  <w:r w:rsidRPr="00681E97">
                    <w:rPr>
                      <w:rFonts w:ascii="Skeena" w:hAnsi="Skeena"/>
                      <w:sz w:val="22"/>
                      <w:szCs w:val="36"/>
                    </w:rPr>
                    <w:t xml:space="preserve"> </w:t>
                  </w:r>
                  <w:r w:rsidRPr="00681E97">
                    <w:rPr>
                      <w:rFonts w:ascii="Skeena" w:hAnsi="Skeena"/>
                      <w:sz w:val="22"/>
                      <w:szCs w:val="22"/>
                    </w:rPr>
                    <w:t xml:space="preserve">Retro Requested </w:t>
                  </w:r>
                  <w:r w:rsidRPr="00681E97">
                    <w:rPr>
                      <w:rFonts w:ascii="Skeena" w:hAnsi="Skeena"/>
                      <w:sz w:val="22"/>
                      <w:szCs w:val="22"/>
                    </w:rPr>
                    <w:tab/>
                  </w:r>
                  <w:r w:rsidRPr="00681E97">
                    <w:rPr>
                      <w:rFonts w:ascii="Skeena" w:hAnsi="Skeena"/>
                      <w:sz w:val="22"/>
                      <w:szCs w:val="22"/>
                    </w:rPr>
                    <w:tab/>
                  </w:r>
                  <w:r w:rsidRPr="00681E97">
                    <w:rPr>
                      <w:rFonts w:ascii="Skeena" w:hAnsi="Skeena"/>
                      <w:sz w:val="22"/>
                      <w:szCs w:val="22"/>
                    </w:rPr>
                    <w:tab/>
                  </w:r>
                  <w:r w:rsidRPr="00681E97">
                    <w:rPr>
                      <w:rFonts w:ascii="Skeena" w:hAnsi="Skeena"/>
                      <w:sz w:val="22"/>
                      <w:szCs w:val="22"/>
                    </w:rPr>
                    <w:tab/>
                    <w:t xml:space="preserve">Template End Date: </w:t>
                  </w:r>
                  <w:r w:rsidRPr="00681E97">
                    <w:rPr>
                      <w:rFonts w:ascii="Skeena" w:hAnsi="Skeena"/>
                      <w:sz w:val="22"/>
                      <w:szCs w:val="22"/>
                      <w:u w:val="single"/>
                    </w:rPr>
                    <w:tab/>
                  </w:r>
                </w:p>
                <w:p w14:paraId="07875C02" w14:textId="77777777" w:rsidR="00681E97" w:rsidRPr="00681E97" w:rsidRDefault="00681E97" w:rsidP="00681E97">
                  <w:pPr>
                    <w:widowControl w:val="0"/>
                    <w:rPr>
                      <w:rFonts w:ascii="Skeena" w:hAnsi="Skeena"/>
                      <w:b/>
                      <w:smallCaps/>
                      <w:sz w:val="32"/>
                      <w:szCs w:val="28"/>
                    </w:rPr>
                  </w:pPr>
                  <w:r w:rsidRPr="00681E97">
                    <w:rPr>
                      <w:rFonts w:ascii="Skeena" w:hAnsi="Skeena"/>
                      <w:b/>
                      <w:smallCaps/>
                      <w:sz w:val="32"/>
                      <w:szCs w:val="32"/>
                    </w:rPr>
                    <w:t xml:space="preserve">HH </w:t>
                  </w:r>
                  <w:r w:rsidRPr="00681E97">
                    <w:rPr>
                      <w:rFonts w:ascii="Skeena" w:hAnsi="Skeena"/>
                      <w:b/>
                      <w:smallCaps/>
                      <w:sz w:val="32"/>
                      <w:szCs w:val="28"/>
                    </w:rPr>
                    <w:t>Informa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970"/>
                    <w:gridCol w:w="2968"/>
                  </w:tblGrid>
                  <w:tr w:rsidR="00681E97" w:rsidRPr="00681E97" w14:paraId="03EA850B" w14:textId="77777777" w:rsidTr="00894D7D">
                    <w:tc>
                      <w:tcPr>
                        <w:tcW w:w="1667" w:type="pct"/>
                      </w:tcPr>
                      <w:p w14:paraId="6EE16AED"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HH#/App ID</w:t>
                        </w:r>
                      </w:p>
                    </w:tc>
                    <w:tc>
                      <w:tcPr>
                        <w:tcW w:w="1667" w:type="pct"/>
                      </w:tcPr>
                      <w:p w14:paraId="58CFFAC3"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Primary Individual First Name</w:t>
                        </w:r>
                      </w:p>
                    </w:tc>
                    <w:tc>
                      <w:tcPr>
                        <w:tcW w:w="1666" w:type="pct"/>
                      </w:tcPr>
                      <w:p w14:paraId="3DD3DDA3"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Primary Individual Last Name</w:t>
                        </w:r>
                      </w:p>
                    </w:tc>
                  </w:tr>
                  <w:tr w:rsidR="00681E97" w:rsidRPr="00681E97" w14:paraId="3D2DE0E3" w14:textId="77777777" w:rsidTr="00894D7D">
                    <w:tc>
                      <w:tcPr>
                        <w:tcW w:w="1667" w:type="pct"/>
                      </w:tcPr>
                      <w:p w14:paraId="56FEADC5" w14:textId="77777777" w:rsidR="00681E97" w:rsidRPr="00681E97" w:rsidRDefault="00681E97" w:rsidP="00681E97">
                        <w:pPr>
                          <w:widowControl w:val="0"/>
                          <w:rPr>
                            <w:rFonts w:ascii="Skeena" w:hAnsi="Skeena"/>
                            <w:sz w:val="22"/>
                            <w:szCs w:val="22"/>
                            <w:u w:val="single"/>
                          </w:rPr>
                        </w:pPr>
                        <w:r w:rsidRPr="00681E97">
                          <w:rPr>
                            <w:rFonts w:ascii="Skeena" w:hAnsi="Skeena"/>
                            <w:sz w:val="22"/>
                            <w:szCs w:val="22"/>
                            <w:u w:val="single"/>
                          </w:rPr>
                          <w:tab/>
                        </w:r>
                      </w:p>
                    </w:tc>
                    <w:tc>
                      <w:tcPr>
                        <w:tcW w:w="1667" w:type="pct"/>
                      </w:tcPr>
                      <w:p w14:paraId="035D2FF1" w14:textId="77777777" w:rsidR="00681E97" w:rsidRPr="00681E97" w:rsidRDefault="00681E97" w:rsidP="00681E97">
                        <w:pPr>
                          <w:widowControl w:val="0"/>
                          <w:rPr>
                            <w:rFonts w:ascii="Skeena" w:hAnsi="Skeena"/>
                            <w:sz w:val="22"/>
                            <w:szCs w:val="22"/>
                            <w:u w:val="single"/>
                          </w:rPr>
                        </w:pPr>
                        <w:r w:rsidRPr="00681E97">
                          <w:rPr>
                            <w:rFonts w:ascii="Skeena" w:hAnsi="Skeena"/>
                            <w:sz w:val="22"/>
                            <w:szCs w:val="22"/>
                            <w:u w:val="single"/>
                          </w:rPr>
                          <w:tab/>
                        </w:r>
                      </w:p>
                    </w:tc>
                    <w:tc>
                      <w:tcPr>
                        <w:tcW w:w="1666" w:type="pct"/>
                      </w:tcPr>
                      <w:p w14:paraId="2904EE12" w14:textId="77777777" w:rsidR="00681E97" w:rsidRPr="00681E97" w:rsidRDefault="00681E97" w:rsidP="00681E97">
                        <w:pPr>
                          <w:widowControl w:val="0"/>
                          <w:rPr>
                            <w:rFonts w:ascii="Skeena" w:hAnsi="Skeena"/>
                            <w:sz w:val="22"/>
                            <w:szCs w:val="22"/>
                            <w:u w:val="single"/>
                          </w:rPr>
                        </w:pPr>
                        <w:r w:rsidRPr="00681E97">
                          <w:rPr>
                            <w:rFonts w:ascii="Skeena" w:hAnsi="Skeena"/>
                            <w:sz w:val="22"/>
                            <w:szCs w:val="22"/>
                            <w:u w:val="single"/>
                          </w:rPr>
                          <w:tab/>
                        </w:r>
                      </w:p>
                    </w:tc>
                  </w:tr>
                </w:tbl>
                <w:p w14:paraId="24192EB9" w14:textId="77777777" w:rsidR="00681E97" w:rsidRPr="00681E97" w:rsidRDefault="00681E97" w:rsidP="00681E97">
                  <w:pPr>
                    <w:widowControl w:val="0"/>
                    <w:rPr>
                      <w:rFonts w:ascii="Skeena" w:hAnsi="Skeena"/>
                      <w:b/>
                      <w:smallCaps/>
                      <w:sz w:val="20"/>
                      <w:szCs w:val="28"/>
                    </w:rPr>
                  </w:pPr>
                  <w:r w:rsidRPr="00681E97">
                    <w:rPr>
                      <w:rFonts w:ascii="Skeena" w:hAnsi="Skeena"/>
                      <w:b/>
                      <w:noProof/>
                      <w:sz w:val="14"/>
                      <w:szCs w:val="22"/>
                    </w:rPr>
                    <mc:AlternateContent>
                      <mc:Choice Requires="wps">
                        <w:drawing>
                          <wp:anchor distT="0" distB="0" distL="114300" distR="114300" simplePos="0" relativeHeight="251660288" behindDoc="0" locked="0" layoutInCell="1" allowOverlap="1" wp14:anchorId="6F590A62" wp14:editId="45F03EFF">
                            <wp:simplePos x="0" y="0"/>
                            <wp:positionH relativeFrom="column">
                              <wp:posOffset>2544085</wp:posOffset>
                            </wp:positionH>
                            <wp:positionV relativeFrom="paragraph">
                              <wp:posOffset>37757</wp:posOffset>
                            </wp:positionV>
                            <wp:extent cx="1224915" cy="351155"/>
                            <wp:effectExtent l="323850" t="0" r="127635" b="467995"/>
                            <wp:wrapNone/>
                            <wp:docPr id="953087069" name="Line Callout 2 7"/>
                            <wp:cNvGraphicFramePr/>
                            <a:graphic xmlns:a="http://schemas.openxmlformats.org/drawingml/2006/main">
                              <a:graphicData uri="http://schemas.microsoft.com/office/word/2010/wordprocessingShape">
                                <wps:wsp>
                                  <wps:cNvSpPr/>
                                  <wps:spPr>
                                    <a:xfrm flipH="1">
                                      <a:off x="0" y="0"/>
                                      <a:ext cx="1224915" cy="351155"/>
                                    </a:xfrm>
                                    <a:prstGeom prst="borderCallout2">
                                      <a:avLst>
                                        <a:gd name="adj1" fmla="val 50465"/>
                                        <a:gd name="adj2" fmla="val -1058"/>
                                        <a:gd name="adj3" fmla="val 127204"/>
                                        <a:gd name="adj4" fmla="val -10869"/>
                                        <a:gd name="adj5" fmla="val 233352"/>
                                        <a:gd name="adj6" fmla="val 126235"/>
                                      </a:avLst>
                                    </a:prstGeom>
                                    <a:solidFill>
                                      <a:sysClr val="window" lastClr="FFFFFF"/>
                                    </a:solidFill>
                                    <a:ln w="25400" cap="flat" cmpd="sng" algn="ctr">
                                      <a:solidFill>
                                        <a:srgbClr val="F79646"/>
                                      </a:solidFill>
                                      <a:prstDash val="solid"/>
                                    </a:ln>
                                    <a:effectLst/>
                                  </wps:spPr>
                                  <wps:txbx>
                                    <w:txbxContent>
                                      <w:p w14:paraId="3FD86D82" w14:textId="77777777" w:rsidR="00681E97" w:rsidRPr="00EA4975" w:rsidRDefault="00681E97" w:rsidP="00681E97">
                                        <w:pPr>
                                          <w:jc w:val="center"/>
                                          <w:rPr>
                                            <w:rFonts w:ascii="Arial" w:hAnsi="Arial"/>
                                            <w:sz w:val="16"/>
                                          </w:rPr>
                                        </w:pPr>
                                        <w:r w:rsidRPr="00EA4975">
                                          <w:rPr>
                                            <w:rFonts w:ascii="Arial" w:hAnsi="Arial"/>
                                            <w:sz w:val="16"/>
                                          </w:rPr>
                                          <w:t xml:space="preserve">Pick from a list to show the type of ticket </w:t>
                                        </w:r>
                                        <w:proofErr w:type="gramStart"/>
                                        <w:r w:rsidRPr="00EA4975">
                                          <w:rPr>
                                            <w:rFonts w:ascii="Arial" w:hAnsi="Arial"/>
                                            <w:sz w:val="16"/>
                                          </w:rPr>
                                          <w:t>submitte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590A62" id="Line Callout 2 7" o:spid="_x0000_s1028" type="#_x0000_t48" style="position:absolute;margin-left:200.3pt;margin-top:2.95pt;width:96.45pt;height:27.6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" adj="27267,50404,-2348,27476,-229,10900" fillcolor="window" strokecolor="#f79646" strokeweight="2pt">
                            <v:textbox>
                              <w:txbxContent>
                                <w:p w14:paraId="3FD86D82" w14:textId="77777777" w:rsidR="00681E97" w:rsidRPr="00EA4975" w:rsidRDefault="00681E97" w:rsidP="00681E97">
                                  <w:pPr>
                                    <w:jc w:val="center"/>
                                    <w:rPr>
                                      <w:rFonts w:ascii="Arial" w:hAnsi="Arial"/>
                                      <w:sz w:val="16"/>
                                    </w:rPr>
                                  </w:pPr>
                                  <w:r w:rsidRPr="00EA4975">
                                    <w:rPr>
                                      <w:rFonts w:ascii="Arial" w:hAnsi="Arial"/>
                                      <w:sz w:val="16"/>
                                    </w:rPr>
                                    <w:t xml:space="preserve">Pick from a list to show the type of ticket </w:t>
                                  </w:r>
                                  <w:proofErr w:type="gramStart"/>
                                  <w:r w:rsidRPr="00EA4975">
                                    <w:rPr>
                                      <w:rFonts w:ascii="Arial" w:hAnsi="Arial"/>
                                      <w:sz w:val="16"/>
                                    </w:rPr>
                                    <w:t>submitted</w:t>
                                  </w:r>
                                  <w:proofErr w:type="gramEnd"/>
                                </w:p>
                              </w:txbxContent>
                            </v:textbox>
                            <o:callout v:ext="edit" minusx="t" minusy="t"/>
                          </v:shape>
                        </w:pict>
                      </mc:Fallback>
                    </mc:AlternateContent>
                  </w:r>
                  <w:r w:rsidRPr="00681E97">
                    <w:rPr>
                      <w:rFonts w:ascii="Skeena" w:hAnsi="Skeena"/>
                      <w:b/>
                      <w:noProof/>
                      <w:sz w:val="14"/>
                      <w:szCs w:val="22"/>
                    </w:rPr>
                    <mc:AlternateContent>
                      <mc:Choice Requires="wps">
                        <w:drawing>
                          <wp:anchor distT="0" distB="0" distL="114300" distR="114300" simplePos="0" relativeHeight="251661312" behindDoc="0" locked="0" layoutInCell="1" allowOverlap="1" wp14:anchorId="2CADA982" wp14:editId="1D4CB725">
                            <wp:simplePos x="0" y="0"/>
                            <wp:positionH relativeFrom="column">
                              <wp:posOffset>4097473</wp:posOffset>
                            </wp:positionH>
                            <wp:positionV relativeFrom="paragraph">
                              <wp:posOffset>26035</wp:posOffset>
                            </wp:positionV>
                            <wp:extent cx="1517650" cy="327660"/>
                            <wp:effectExtent l="152400" t="0" r="25400" b="453390"/>
                            <wp:wrapNone/>
                            <wp:docPr id="1698604368" name="Line Callout 2 9"/>
                            <wp:cNvGraphicFramePr/>
                            <a:graphic xmlns:a="http://schemas.openxmlformats.org/drawingml/2006/main">
                              <a:graphicData uri="http://schemas.microsoft.com/office/word/2010/wordprocessingShape">
                                <wps:wsp>
                                  <wps:cNvSpPr/>
                                  <wps:spPr>
                                    <a:xfrm>
                                      <a:off x="0" y="0"/>
                                      <a:ext cx="1517650" cy="327660"/>
                                    </a:xfrm>
                                    <a:prstGeom prst="borderCallout2">
                                      <a:avLst>
                                        <a:gd name="adj1" fmla="val 49161"/>
                                        <a:gd name="adj2" fmla="val -222"/>
                                        <a:gd name="adj3" fmla="val 74206"/>
                                        <a:gd name="adj4" fmla="val -9715"/>
                                        <a:gd name="adj5" fmla="val 231067"/>
                                        <a:gd name="adj6" fmla="val 11797"/>
                                      </a:avLst>
                                    </a:prstGeom>
                                    <a:solidFill>
                                      <a:sysClr val="window" lastClr="FFFFFF"/>
                                    </a:solidFill>
                                    <a:ln w="25400" cap="flat" cmpd="sng" algn="ctr">
                                      <a:solidFill>
                                        <a:srgbClr val="F79646"/>
                                      </a:solidFill>
                                      <a:prstDash val="solid"/>
                                    </a:ln>
                                    <a:effectLst/>
                                  </wps:spPr>
                                  <wps:txbx>
                                    <w:txbxContent>
                                      <w:p w14:paraId="6CEDE7D8" w14:textId="77777777" w:rsidR="00681E97" w:rsidRPr="00EA4975" w:rsidRDefault="00681E97" w:rsidP="00681E97">
                                        <w:pPr>
                                          <w:jc w:val="center"/>
                                          <w:rPr>
                                            <w:rFonts w:ascii="Arial" w:hAnsi="Arial"/>
                                            <w:sz w:val="16"/>
                                          </w:rPr>
                                        </w:pPr>
                                        <w:r>
                                          <w:rPr>
                                            <w:rFonts w:ascii="Arial" w:hAnsi="Arial"/>
                                            <w:sz w:val="16"/>
                                          </w:rPr>
                                          <w:t xml:space="preserve">Enter when an answer is </w:t>
                                        </w:r>
                                        <w:proofErr w:type="gramStart"/>
                                        <w:r>
                                          <w:rPr>
                                            <w:rFonts w:ascii="Arial" w:hAnsi="Arial"/>
                                            <w:sz w:val="16"/>
                                          </w:rPr>
                                          <w:t>provided</w:t>
                                        </w:r>
                                        <w:proofErr w:type="gramEnd"/>
                                        <w:r>
                                          <w:rPr>
                                            <w:rFonts w:ascii="Arial" w:hAnsi="Arial"/>
                                            <w:sz w:val="16"/>
                                          </w:rPr>
                                          <w:t xml:space="preserve"> or issue is resolved</w:t>
                                        </w:r>
                                      </w:p>
                                      <w:p w14:paraId="7DE43E94" w14:textId="77777777" w:rsidR="00681E97" w:rsidRDefault="00681E97" w:rsidP="00681E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DA982" id="Line Callout 2 9" o:spid="_x0000_s1029" type="#_x0000_t48" style="position:absolute;margin-left:322.65pt;margin-top:2.05pt;width:119.5pt;height:2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" adj="2548,49910,-2098,16028,-48,10619" fillcolor="window" strokecolor="#f79646" strokeweight="2pt">
                            <v:textbox>
                              <w:txbxContent>
                                <w:p w14:paraId="6CEDE7D8" w14:textId="77777777" w:rsidR="00681E97" w:rsidRPr="00EA4975" w:rsidRDefault="00681E97" w:rsidP="00681E97">
                                  <w:pPr>
                                    <w:jc w:val="center"/>
                                    <w:rPr>
                                      <w:rFonts w:ascii="Arial" w:hAnsi="Arial"/>
                                      <w:sz w:val="16"/>
                                    </w:rPr>
                                  </w:pPr>
                                  <w:r>
                                    <w:rPr>
                                      <w:rFonts w:ascii="Arial" w:hAnsi="Arial"/>
                                      <w:sz w:val="16"/>
                                    </w:rPr>
                                    <w:t xml:space="preserve">Enter when an answer is </w:t>
                                  </w:r>
                                  <w:proofErr w:type="gramStart"/>
                                  <w:r>
                                    <w:rPr>
                                      <w:rFonts w:ascii="Arial" w:hAnsi="Arial"/>
                                      <w:sz w:val="16"/>
                                    </w:rPr>
                                    <w:t>provided</w:t>
                                  </w:r>
                                  <w:proofErr w:type="gramEnd"/>
                                  <w:r>
                                    <w:rPr>
                                      <w:rFonts w:ascii="Arial" w:hAnsi="Arial"/>
                                      <w:sz w:val="16"/>
                                    </w:rPr>
                                    <w:t xml:space="preserve"> or issue is resolved</w:t>
                                  </w:r>
                                </w:p>
                                <w:p w14:paraId="7DE43E94" w14:textId="77777777" w:rsidR="00681E97" w:rsidRDefault="00681E97" w:rsidP="00681E97">
                                  <w:pPr>
                                    <w:jc w:val="center"/>
                                  </w:pPr>
                                </w:p>
                              </w:txbxContent>
                            </v:textbox>
                            <o:callout v:ext="edit" minusx="t" minusy="t"/>
                          </v:shape>
                        </w:pict>
                      </mc:Fallback>
                    </mc:AlternateContent>
                  </w:r>
                </w:p>
                <w:p w14:paraId="752222E8" w14:textId="77777777" w:rsidR="00681E97" w:rsidRPr="00681E97" w:rsidRDefault="00681E97" w:rsidP="00681E97">
                  <w:pPr>
                    <w:widowControl w:val="0"/>
                    <w:rPr>
                      <w:rFonts w:ascii="Skeena" w:hAnsi="Skeena"/>
                      <w:b/>
                      <w:smallCaps/>
                      <w:sz w:val="32"/>
                      <w:szCs w:val="28"/>
                    </w:rPr>
                  </w:pPr>
                  <w:r w:rsidRPr="00681E97">
                    <w:rPr>
                      <w:rFonts w:ascii="Skeena" w:hAnsi="Skeena"/>
                      <w:b/>
                      <w:smallCaps/>
                      <w:sz w:val="32"/>
                      <w:szCs w:val="28"/>
                    </w:rPr>
                    <w:t xml:space="preserve">Technical Assistance/Helpdesk Tickets </w:t>
                  </w:r>
                </w:p>
                <w:tbl>
                  <w:tblPr>
                    <w:tblStyle w:val="TableGrid1"/>
                    <w:tblW w:w="5000" w:type="pct"/>
                    <w:tblLook w:val="04A0" w:firstRow="1" w:lastRow="0" w:firstColumn="1" w:lastColumn="0" w:noHBand="0" w:noVBand="1"/>
                  </w:tblPr>
                  <w:tblGrid>
                    <w:gridCol w:w="1971"/>
                    <w:gridCol w:w="1962"/>
                    <w:gridCol w:w="1241"/>
                    <w:gridCol w:w="1242"/>
                    <w:gridCol w:w="1242"/>
                    <w:gridCol w:w="1240"/>
                  </w:tblGrid>
                  <w:tr w:rsidR="00681E97" w:rsidRPr="00681E97" w14:paraId="3DDFADF0" w14:textId="77777777" w:rsidTr="00894D7D">
                    <w:tc>
                      <w:tcPr>
                        <w:tcW w:w="1107" w:type="pct"/>
                        <w:vMerge w:val="restart"/>
                        <w:vAlign w:val="center"/>
                      </w:tcPr>
                      <w:p w14:paraId="39A204DC" w14:textId="77777777" w:rsidR="00681E97" w:rsidRPr="00681E97" w:rsidRDefault="00681E97" w:rsidP="00681E97">
                        <w:pPr>
                          <w:widowControl w:val="0"/>
                          <w:jc w:val="center"/>
                          <w:rPr>
                            <w:rFonts w:ascii="Skeena" w:hAnsi="Skeena"/>
                            <w:b/>
                            <w:szCs w:val="22"/>
                          </w:rPr>
                        </w:pPr>
                        <w:r w:rsidRPr="00681E97">
                          <w:rPr>
                            <w:rFonts w:ascii="Skeena" w:hAnsi="Skeena"/>
                            <w:b/>
                            <w:szCs w:val="22"/>
                          </w:rPr>
                          <w:t>Ticket Number</w:t>
                        </w:r>
                      </w:p>
                    </w:tc>
                    <w:tc>
                      <w:tcPr>
                        <w:tcW w:w="1102" w:type="pct"/>
                        <w:vMerge w:val="restart"/>
                        <w:vAlign w:val="center"/>
                      </w:tcPr>
                      <w:p w14:paraId="17A13907" w14:textId="77777777" w:rsidR="00681E97" w:rsidRPr="00681E97" w:rsidRDefault="00681E97" w:rsidP="00681E97">
                        <w:pPr>
                          <w:widowControl w:val="0"/>
                          <w:jc w:val="center"/>
                          <w:rPr>
                            <w:rFonts w:ascii="Skeena" w:hAnsi="Skeena"/>
                            <w:b/>
                            <w:szCs w:val="22"/>
                          </w:rPr>
                        </w:pPr>
                        <w:r w:rsidRPr="00681E97">
                          <w:rPr>
                            <w:rFonts w:ascii="Skeena" w:hAnsi="Skeena"/>
                            <w:b/>
                            <w:szCs w:val="22"/>
                          </w:rPr>
                          <w:t>Ticket Type</w:t>
                        </w:r>
                      </w:p>
                    </w:tc>
                    <w:tc>
                      <w:tcPr>
                        <w:tcW w:w="1395" w:type="pct"/>
                        <w:gridSpan w:val="2"/>
                      </w:tcPr>
                      <w:p w14:paraId="1F157180" w14:textId="77777777" w:rsidR="00681E97" w:rsidRPr="00681E97" w:rsidRDefault="00681E97" w:rsidP="00681E97">
                        <w:pPr>
                          <w:widowControl w:val="0"/>
                          <w:jc w:val="center"/>
                          <w:rPr>
                            <w:rFonts w:ascii="Skeena" w:hAnsi="Skeena"/>
                            <w:b/>
                            <w:szCs w:val="22"/>
                          </w:rPr>
                        </w:pPr>
                        <w:r w:rsidRPr="00681E97">
                          <w:rPr>
                            <w:rFonts w:ascii="Skeena" w:hAnsi="Skeena"/>
                            <w:b/>
                            <w:szCs w:val="22"/>
                          </w:rPr>
                          <w:t>Created</w:t>
                        </w:r>
                      </w:p>
                    </w:tc>
                    <w:tc>
                      <w:tcPr>
                        <w:tcW w:w="1395" w:type="pct"/>
                        <w:gridSpan w:val="2"/>
                      </w:tcPr>
                      <w:p w14:paraId="14AFF892" w14:textId="77777777" w:rsidR="00681E97" w:rsidRPr="00681E97" w:rsidRDefault="00681E97" w:rsidP="00681E97">
                        <w:pPr>
                          <w:widowControl w:val="0"/>
                          <w:jc w:val="center"/>
                          <w:rPr>
                            <w:rFonts w:ascii="Skeena" w:hAnsi="Skeena"/>
                            <w:b/>
                            <w:szCs w:val="22"/>
                          </w:rPr>
                        </w:pPr>
                        <w:r w:rsidRPr="00681E97">
                          <w:rPr>
                            <w:rFonts w:ascii="Skeena" w:hAnsi="Skeena"/>
                            <w:b/>
                            <w:szCs w:val="22"/>
                          </w:rPr>
                          <w:t>Resolved/Completed</w:t>
                        </w:r>
                      </w:p>
                    </w:tc>
                  </w:tr>
                  <w:tr w:rsidR="00681E97" w:rsidRPr="00681E97" w14:paraId="6BAFE5C5" w14:textId="77777777" w:rsidTr="00894D7D">
                    <w:tc>
                      <w:tcPr>
                        <w:tcW w:w="1107" w:type="pct"/>
                        <w:vMerge/>
                      </w:tcPr>
                      <w:p w14:paraId="4920B32B" w14:textId="77777777" w:rsidR="00681E97" w:rsidRPr="00681E97" w:rsidRDefault="00681E97" w:rsidP="00681E97">
                        <w:pPr>
                          <w:widowControl w:val="0"/>
                          <w:jc w:val="center"/>
                          <w:rPr>
                            <w:rFonts w:ascii="Skeena" w:hAnsi="Skeena"/>
                            <w:b/>
                            <w:szCs w:val="22"/>
                          </w:rPr>
                        </w:pPr>
                      </w:p>
                    </w:tc>
                    <w:tc>
                      <w:tcPr>
                        <w:tcW w:w="1102" w:type="pct"/>
                        <w:vMerge/>
                      </w:tcPr>
                      <w:p w14:paraId="06865071" w14:textId="77777777" w:rsidR="00681E97" w:rsidRPr="00681E97" w:rsidRDefault="00681E97" w:rsidP="00681E97">
                        <w:pPr>
                          <w:widowControl w:val="0"/>
                          <w:jc w:val="center"/>
                          <w:rPr>
                            <w:rFonts w:ascii="Skeena" w:hAnsi="Skeena"/>
                            <w:b/>
                            <w:szCs w:val="22"/>
                          </w:rPr>
                        </w:pPr>
                      </w:p>
                    </w:tc>
                    <w:tc>
                      <w:tcPr>
                        <w:tcW w:w="697" w:type="pct"/>
                      </w:tcPr>
                      <w:p w14:paraId="69C8AE07" w14:textId="77777777" w:rsidR="00681E97" w:rsidRPr="00681E97" w:rsidRDefault="00681E97" w:rsidP="00681E97">
                        <w:pPr>
                          <w:widowControl w:val="0"/>
                          <w:jc w:val="center"/>
                          <w:rPr>
                            <w:rFonts w:ascii="Skeena" w:hAnsi="Skeena"/>
                            <w:b/>
                            <w:szCs w:val="22"/>
                          </w:rPr>
                        </w:pPr>
                        <w:r w:rsidRPr="00681E97">
                          <w:rPr>
                            <w:rFonts w:ascii="Skeena" w:hAnsi="Skeena"/>
                            <w:b/>
                            <w:szCs w:val="22"/>
                          </w:rPr>
                          <w:t xml:space="preserve">Date </w:t>
                        </w:r>
                      </w:p>
                    </w:tc>
                    <w:tc>
                      <w:tcPr>
                        <w:tcW w:w="698" w:type="pct"/>
                      </w:tcPr>
                      <w:p w14:paraId="52C93E79" w14:textId="77777777" w:rsidR="00681E97" w:rsidRPr="00681E97" w:rsidRDefault="00681E97" w:rsidP="00681E97">
                        <w:pPr>
                          <w:widowControl w:val="0"/>
                          <w:jc w:val="center"/>
                          <w:rPr>
                            <w:rFonts w:ascii="Skeena" w:hAnsi="Skeena"/>
                            <w:b/>
                            <w:szCs w:val="22"/>
                          </w:rPr>
                        </w:pPr>
                        <w:r w:rsidRPr="00681E97">
                          <w:rPr>
                            <w:rFonts w:ascii="Skeena" w:hAnsi="Skeena"/>
                            <w:b/>
                            <w:szCs w:val="22"/>
                          </w:rPr>
                          <w:t>Worker ID</w:t>
                        </w:r>
                      </w:p>
                    </w:tc>
                    <w:tc>
                      <w:tcPr>
                        <w:tcW w:w="698" w:type="pct"/>
                      </w:tcPr>
                      <w:p w14:paraId="0D6E926F" w14:textId="77777777" w:rsidR="00681E97" w:rsidRPr="00681E97" w:rsidRDefault="00681E97" w:rsidP="00681E97">
                        <w:pPr>
                          <w:widowControl w:val="0"/>
                          <w:jc w:val="center"/>
                          <w:rPr>
                            <w:rFonts w:ascii="Skeena" w:hAnsi="Skeena"/>
                            <w:szCs w:val="22"/>
                          </w:rPr>
                        </w:pPr>
                        <w:r w:rsidRPr="00681E97">
                          <w:rPr>
                            <w:rFonts w:ascii="Skeena" w:hAnsi="Skeena"/>
                            <w:b/>
                            <w:szCs w:val="22"/>
                          </w:rPr>
                          <w:t>Date</w:t>
                        </w:r>
                      </w:p>
                    </w:tc>
                    <w:tc>
                      <w:tcPr>
                        <w:tcW w:w="697" w:type="pct"/>
                      </w:tcPr>
                      <w:p w14:paraId="65F46412" w14:textId="77777777" w:rsidR="00681E97" w:rsidRPr="00681E97" w:rsidRDefault="00681E97" w:rsidP="00681E97">
                        <w:pPr>
                          <w:widowControl w:val="0"/>
                          <w:jc w:val="center"/>
                          <w:rPr>
                            <w:rFonts w:ascii="Skeena" w:hAnsi="Skeena"/>
                            <w:b/>
                            <w:szCs w:val="22"/>
                          </w:rPr>
                        </w:pPr>
                        <w:r w:rsidRPr="00681E97">
                          <w:rPr>
                            <w:rFonts w:ascii="Skeena" w:hAnsi="Skeena"/>
                            <w:b/>
                            <w:szCs w:val="22"/>
                          </w:rPr>
                          <w:t>Worker ID</w:t>
                        </w:r>
                      </w:p>
                    </w:tc>
                  </w:tr>
                  <w:tr w:rsidR="00681E97" w:rsidRPr="00681E97" w14:paraId="5C50ACA3" w14:textId="77777777" w:rsidTr="00894D7D">
                    <w:tc>
                      <w:tcPr>
                        <w:tcW w:w="1107" w:type="pct"/>
                        <w:tcBorders>
                          <w:bottom w:val="single" w:sz="4" w:space="0" w:color="auto"/>
                        </w:tcBorders>
                      </w:tcPr>
                      <w:p w14:paraId="560EB199" w14:textId="77777777" w:rsidR="00681E97" w:rsidRPr="00681E97" w:rsidRDefault="00681E97" w:rsidP="00681E97">
                        <w:pPr>
                          <w:widowControl w:val="0"/>
                          <w:jc w:val="center"/>
                          <w:rPr>
                            <w:rFonts w:ascii="Skeena" w:hAnsi="Skeena"/>
                            <w:sz w:val="22"/>
                            <w:szCs w:val="22"/>
                          </w:rPr>
                        </w:pPr>
                        <w:r w:rsidRPr="00681E97">
                          <w:rPr>
                            <w:rFonts w:ascii="Skeena" w:hAnsi="Skeena"/>
                            <w:sz w:val="22"/>
                            <w:szCs w:val="22"/>
                            <w:u w:val="single"/>
                          </w:rPr>
                          <w:tab/>
                        </w:r>
                      </w:p>
                    </w:tc>
                    <w:tc>
                      <w:tcPr>
                        <w:tcW w:w="1102" w:type="pct"/>
                        <w:tcBorders>
                          <w:bottom w:val="single" w:sz="4" w:space="0" w:color="auto"/>
                        </w:tcBorders>
                      </w:tcPr>
                      <w:p w14:paraId="0CC01E51" w14:textId="77777777" w:rsidR="00681E97" w:rsidRPr="00681E97" w:rsidRDefault="00681E97" w:rsidP="00681E97">
                        <w:pPr>
                          <w:widowControl w:val="0"/>
                          <w:jc w:val="center"/>
                          <w:rPr>
                            <w:rFonts w:ascii="Skeena" w:hAnsi="Skeena"/>
                            <w:sz w:val="22"/>
                            <w:szCs w:val="22"/>
                          </w:rPr>
                        </w:pPr>
                        <w:r w:rsidRPr="00681E97">
                          <w:rPr>
                            <w:rFonts w:ascii="Skeena" w:hAnsi="Skeena"/>
                            <w:sz w:val="22"/>
                            <w:szCs w:val="22"/>
                            <w:u w:val="single"/>
                          </w:rPr>
                          <w:tab/>
                        </w:r>
                        <w:r w:rsidRPr="00681E97">
                          <w:rPr>
                            <w:rFonts w:ascii="Skeena" w:hAnsi="Skeena"/>
                            <w:sz w:val="22"/>
                            <w:szCs w:val="22"/>
                            <w:u w:val="single"/>
                          </w:rPr>
                          <w:sym w:font="Wingdings" w:char="F0F2"/>
                        </w:r>
                      </w:p>
                    </w:tc>
                    <w:tc>
                      <w:tcPr>
                        <w:tcW w:w="697" w:type="pct"/>
                        <w:tcBorders>
                          <w:bottom w:val="single" w:sz="4" w:space="0" w:color="auto"/>
                        </w:tcBorders>
                      </w:tcPr>
                      <w:p w14:paraId="4157B3D6" w14:textId="77777777" w:rsidR="00681E97" w:rsidRPr="00681E97" w:rsidRDefault="00681E97" w:rsidP="00681E97">
                        <w:pPr>
                          <w:widowControl w:val="0"/>
                          <w:jc w:val="center"/>
                          <w:rPr>
                            <w:rFonts w:ascii="Skeena" w:hAnsi="Skeena"/>
                            <w:sz w:val="22"/>
                            <w:szCs w:val="22"/>
                          </w:rPr>
                        </w:pPr>
                        <w:r w:rsidRPr="00681E97">
                          <w:rPr>
                            <w:rFonts w:ascii="Skeena" w:hAnsi="Skeena"/>
                            <w:sz w:val="22"/>
                            <w:szCs w:val="22"/>
                            <w:u w:val="single"/>
                          </w:rPr>
                          <w:tab/>
                        </w:r>
                      </w:p>
                    </w:tc>
                    <w:tc>
                      <w:tcPr>
                        <w:tcW w:w="698" w:type="pct"/>
                        <w:tcBorders>
                          <w:bottom w:val="single" w:sz="4" w:space="0" w:color="auto"/>
                        </w:tcBorders>
                      </w:tcPr>
                      <w:p w14:paraId="5C9AEB3D" w14:textId="77777777" w:rsidR="00681E97" w:rsidRPr="00681E97" w:rsidRDefault="00681E97" w:rsidP="00681E97">
                        <w:pPr>
                          <w:widowControl w:val="0"/>
                          <w:jc w:val="center"/>
                          <w:rPr>
                            <w:rFonts w:ascii="Skeena" w:hAnsi="Skeena"/>
                            <w:sz w:val="22"/>
                            <w:szCs w:val="22"/>
                          </w:rPr>
                        </w:pPr>
                        <w:r w:rsidRPr="00681E97">
                          <w:rPr>
                            <w:rFonts w:ascii="Skeena" w:hAnsi="Skeena"/>
                            <w:sz w:val="22"/>
                            <w:szCs w:val="22"/>
                            <w:u w:val="single"/>
                          </w:rPr>
                          <w:tab/>
                        </w:r>
                      </w:p>
                    </w:tc>
                    <w:tc>
                      <w:tcPr>
                        <w:tcW w:w="698" w:type="pct"/>
                        <w:tcBorders>
                          <w:bottom w:val="single" w:sz="4" w:space="0" w:color="auto"/>
                        </w:tcBorders>
                      </w:tcPr>
                      <w:p w14:paraId="3E3F5C7A" w14:textId="77777777" w:rsidR="00681E97" w:rsidRPr="00681E97" w:rsidRDefault="00681E97" w:rsidP="00681E97">
                        <w:pPr>
                          <w:widowControl w:val="0"/>
                          <w:jc w:val="center"/>
                          <w:rPr>
                            <w:rFonts w:ascii="Skeena" w:hAnsi="Skeena"/>
                            <w:sz w:val="22"/>
                            <w:szCs w:val="22"/>
                          </w:rPr>
                        </w:pPr>
                        <w:r w:rsidRPr="00681E97">
                          <w:rPr>
                            <w:rFonts w:ascii="Skeena" w:hAnsi="Skeena"/>
                            <w:sz w:val="22"/>
                            <w:szCs w:val="22"/>
                            <w:u w:val="single"/>
                          </w:rPr>
                          <w:tab/>
                        </w:r>
                      </w:p>
                    </w:tc>
                    <w:tc>
                      <w:tcPr>
                        <w:tcW w:w="697" w:type="pct"/>
                        <w:tcBorders>
                          <w:bottom w:val="single" w:sz="4" w:space="0" w:color="auto"/>
                        </w:tcBorders>
                      </w:tcPr>
                      <w:p w14:paraId="1FCB7B94" w14:textId="77777777" w:rsidR="00681E97" w:rsidRPr="00681E97" w:rsidRDefault="00681E97" w:rsidP="00681E97">
                        <w:pPr>
                          <w:widowControl w:val="0"/>
                          <w:jc w:val="center"/>
                          <w:rPr>
                            <w:rFonts w:ascii="Skeena" w:hAnsi="Skeena"/>
                            <w:sz w:val="22"/>
                            <w:szCs w:val="22"/>
                          </w:rPr>
                        </w:pPr>
                        <w:r w:rsidRPr="00681E97">
                          <w:rPr>
                            <w:rFonts w:ascii="Skeena" w:hAnsi="Skeena"/>
                            <w:sz w:val="22"/>
                            <w:szCs w:val="22"/>
                            <w:u w:val="single"/>
                          </w:rPr>
                          <w:tab/>
                        </w:r>
                      </w:p>
                    </w:tc>
                  </w:tr>
                  <w:tr w:rsidR="00681E97" w:rsidRPr="00681E97" w14:paraId="76442658" w14:textId="77777777" w:rsidTr="00894D7D">
                    <w:tc>
                      <w:tcPr>
                        <w:tcW w:w="1107" w:type="pct"/>
                        <w:tcBorders>
                          <w:left w:val="nil"/>
                          <w:bottom w:val="nil"/>
                          <w:right w:val="nil"/>
                        </w:tcBorders>
                      </w:tcPr>
                      <w:p w14:paraId="1DFBDB2F" w14:textId="77777777" w:rsidR="00681E97" w:rsidRPr="00681E97" w:rsidRDefault="00681E97" w:rsidP="00681E97">
                        <w:pPr>
                          <w:widowControl w:val="0"/>
                          <w:jc w:val="center"/>
                          <w:rPr>
                            <w:rFonts w:ascii="Skeena" w:hAnsi="Skeena"/>
                            <w:sz w:val="8"/>
                            <w:szCs w:val="22"/>
                            <w:u w:val="single"/>
                          </w:rPr>
                        </w:pPr>
                      </w:p>
                    </w:tc>
                    <w:tc>
                      <w:tcPr>
                        <w:tcW w:w="1102" w:type="pct"/>
                        <w:tcBorders>
                          <w:left w:val="nil"/>
                          <w:bottom w:val="nil"/>
                          <w:right w:val="nil"/>
                        </w:tcBorders>
                      </w:tcPr>
                      <w:p w14:paraId="6214581D" w14:textId="77777777" w:rsidR="00681E97" w:rsidRPr="00681E97" w:rsidRDefault="00681E97" w:rsidP="00681E97">
                        <w:pPr>
                          <w:widowControl w:val="0"/>
                          <w:jc w:val="center"/>
                          <w:rPr>
                            <w:rFonts w:ascii="Skeena" w:hAnsi="Skeena"/>
                            <w:sz w:val="8"/>
                            <w:szCs w:val="22"/>
                            <w:u w:val="single"/>
                          </w:rPr>
                        </w:pPr>
                      </w:p>
                    </w:tc>
                    <w:tc>
                      <w:tcPr>
                        <w:tcW w:w="697" w:type="pct"/>
                        <w:tcBorders>
                          <w:left w:val="nil"/>
                          <w:bottom w:val="nil"/>
                          <w:right w:val="nil"/>
                        </w:tcBorders>
                      </w:tcPr>
                      <w:p w14:paraId="418539A9" w14:textId="77777777" w:rsidR="00681E97" w:rsidRPr="00681E97" w:rsidRDefault="00681E97" w:rsidP="00681E97">
                        <w:pPr>
                          <w:widowControl w:val="0"/>
                          <w:jc w:val="center"/>
                          <w:rPr>
                            <w:rFonts w:ascii="Skeena" w:hAnsi="Skeena"/>
                            <w:sz w:val="8"/>
                            <w:szCs w:val="22"/>
                            <w:u w:val="single"/>
                          </w:rPr>
                        </w:pPr>
                      </w:p>
                    </w:tc>
                    <w:tc>
                      <w:tcPr>
                        <w:tcW w:w="698" w:type="pct"/>
                        <w:tcBorders>
                          <w:left w:val="nil"/>
                          <w:bottom w:val="nil"/>
                          <w:right w:val="nil"/>
                        </w:tcBorders>
                      </w:tcPr>
                      <w:p w14:paraId="2F01DC2A" w14:textId="77777777" w:rsidR="00681E97" w:rsidRPr="00681E97" w:rsidRDefault="00681E97" w:rsidP="00681E97">
                        <w:pPr>
                          <w:widowControl w:val="0"/>
                          <w:jc w:val="center"/>
                          <w:rPr>
                            <w:rFonts w:ascii="Skeena" w:hAnsi="Skeena"/>
                            <w:sz w:val="8"/>
                            <w:szCs w:val="22"/>
                            <w:u w:val="single"/>
                          </w:rPr>
                        </w:pPr>
                      </w:p>
                    </w:tc>
                    <w:tc>
                      <w:tcPr>
                        <w:tcW w:w="698" w:type="pct"/>
                        <w:tcBorders>
                          <w:left w:val="nil"/>
                          <w:bottom w:val="nil"/>
                          <w:right w:val="nil"/>
                        </w:tcBorders>
                      </w:tcPr>
                      <w:p w14:paraId="756813F1" w14:textId="77777777" w:rsidR="00681E97" w:rsidRPr="00681E97" w:rsidRDefault="00681E97" w:rsidP="00681E97">
                        <w:pPr>
                          <w:widowControl w:val="0"/>
                          <w:jc w:val="center"/>
                          <w:rPr>
                            <w:rFonts w:ascii="Skeena" w:hAnsi="Skeena"/>
                            <w:sz w:val="8"/>
                            <w:szCs w:val="22"/>
                            <w:u w:val="single"/>
                          </w:rPr>
                        </w:pPr>
                      </w:p>
                    </w:tc>
                    <w:tc>
                      <w:tcPr>
                        <w:tcW w:w="697" w:type="pct"/>
                        <w:tcBorders>
                          <w:left w:val="nil"/>
                          <w:bottom w:val="nil"/>
                          <w:right w:val="nil"/>
                        </w:tcBorders>
                      </w:tcPr>
                      <w:p w14:paraId="34D1F8D7" w14:textId="77777777" w:rsidR="00681E97" w:rsidRPr="00681E97" w:rsidRDefault="00681E97" w:rsidP="00681E97">
                        <w:pPr>
                          <w:widowControl w:val="0"/>
                          <w:jc w:val="center"/>
                          <w:rPr>
                            <w:rFonts w:ascii="Skeena" w:hAnsi="Skeena"/>
                            <w:sz w:val="8"/>
                            <w:szCs w:val="22"/>
                            <w:u w:val="single"/>
                          </w:rPr>
                        </w:pPr>
                      </w:p>
                    </w:tc>
                  </w:tr>
                </w:tbl>
                <w:p w14:paraId="2F8000CB" w14:textId="77777777" w:rsidR="00681E97" w:rsidRPr="00681E97" w:rsidRDefault="00681E97" w:rsidP="00681E97">
                  <w:pPr>
                    <w:widowControl w:val="0"/>
                    <w:tabs>
                      <w:tab w:val="left" w:pos="720"/>
                      <w:tab w:val="left" w:pos="2880"/>
                      <w:tab w:val="right" w:pos="9360"/>
                    </w:tabs>
                    <w:rPr>
                      <w:rFonts w:ascii="Skeena" w:hAnsi="Skeena" w:cs="Arial"/>
                      <w:szCs w:val="36"/>
                    </w:rPr>
                  </w:pPr>
                </w:p>
              </w:tc>
            </w:tr>
          </w:tbl>
          <w:p w14:paraId="3273D356" w14:textId="77777777" w:rsidR="00681E97" w:rsidRPr="00681E97" w:rsidRDefault="00681E97" w:rsidP="00681E97">
            <w:pPr>
              <w:widowControl w:val="0"/>
              <w:tabs>
                <w:tab w:val="left" w:pos="720"/>
                <w:tab w:val="left" w:pos="2880"/>
                <w:tab w:val="right" w:pos="9360"/>
              </w:tabs>
              <w:jc w:val="both"/>
              <w:rPr>
                <w:rFonts w:ascii="Skeena" w:hAnsi="Skeena" w:cs="Arial"/>
                <w:szCs w:val="36"/>
              </w:rPr>
            </w:pPr>
          </w:p>
        </w:tc>
      </w:tr>
    </w:tbl>
    <w:p w14:paraId="512C96F0" w14:textId="77777777" w:rsidR="00681E97" w:rsidRPr="00681E97" w:rsidRDefault="00681E97" w:rsidP="00681E97">
      <w:pPr>
        <w:widowControl w:val="0"/>
        <w:tabs>
          <w:tab w:val="left" w:pos="720"/>
          <w:tab w:val="left" w:pos="2880"/>
          <w:tab w:val="right" w:pos="9360"/>
        </w:tabs>
        <w:jc w:val="both"/>
        <w:rPr>
          <w:rFonts w:ascii="Skeena" w:eastAsia="Calibri" w:hAnsi="Skeena" w:cs="Arial"/>
          <w:szCs w:val="36"/>
        </w:rPr>
      </w:pPr>
    </w:p>
    <w:tbl>
      <w:tblPr>
        <w:tblStyle w:val="TableGrid7"/>
        <w:tblW w:w="5000" w:type="pct"/>
        <w:tblLook w:val="04A0" w:firstRow="1" w:lastRow="0" w:firstColumn="1" w:lastColumn="0" w:noHBand="0" w:noVBand="1"/>
      </w:tblPr>
      <w:tblGrid>
        <w:gridCol w:w="9350"/>
      </w:tblGrid>
      <w:tr w:rsidR="00681E97" w:rsidRPr="00681E97" w14:paraId="4F5565C3" w14:textId="77777777" w:rsidTr="00894D7D">
        <w:tc>
          <w:tcPr>
            <w:tcW w:w="5000" w:type="pct"/>
          </w:tcPr>
          <w:p w14:paraId="36A76834" w14:textId="77777777" w:rsidR="00681E97" w:rsidRPr="00681E97" w:rsidRDefault="00681E97" w:rsidP="00681E97">
            <w:pPr>
              <w:widowControl w:val="0"/>
              <w:tabs>
                <w:tab w:val="left" w:pos="720"/>
                <w:tab w:val="left" w:pos="2880"/>
                <w:tab w:val="right" w:pos="9360"/>
              </w:tabs>
              <w:jc w:val="both"/>
              <w:rPr>
                <w:rFonts w:ascii="Skeena" w:hAnsi="Skeena" w:cs="Arial"/>
                <w:b/>
                <w:smallCaps/>
                <w:szCs w:val="36"/>
              </w:rPr>
            </w:pPr>
            <w:r w:rsidRPr="00681E97">
              <w:rPr>
                <w:rFonts w:ascii="Skeena" w:hAnsi="Skeena" w:cs="Arial"/>
                <w:b/>
                <w:smallCaps/>
                <w:szCs w:val="36"/>
              </w:rPr>
              <w:t>General – Authorized Representative/Power of Attorney/Information Release</w:t>
            </w:r>
          </w:p>
        </w:tc>
      </w:tr>
      <w:tr w:rsidR="00681E97" w:rsidRPr="00681E97" w14:paraId="3BBF9A53" w14:textId="77777777" w:rsidTr="00894D7D">
        <w:tc>
          <w:tcPr>
            <w:tcW w:w="5000" w:type="pct"/>
          </w:tcPr>
          <w:p w14:paraId="1A2DBFA3" w14:textId="77777777" w:rsidR="00681E97" w:rsidRPr="00681E97" w:rsidRDefault="00681E97" w:rsidP="00681E97">
            <w:pPr>
              <w:widowControl w:val="0"/>
              <w:tabs>
                <w:tab w:val="left" w:pos="720"/>
                <w:tab w:val="left" w:pos="2880"/>
                <w:tab w:val="right" w:pos="9360"/>
              </w:tabs>
              <w:jc w:val="both"/>
              <w:rPr>
                <w:rFonts w:ascii="Skeena" w:hAnsi="Skeena" w:cs="Arial"/>
                <w:sz w:val="22"/>
              </w:rPr>
            </w:pPr>
            <w:r w:rsidRPr="00681E97">
              <w:rPr>
                <w:rFonts w:ascii="Skeena" w:hAnsi="Skeena" w:cs="Arial"/>
                <w:sz w:val="22"/>
              </w:rPr>
              <w:t xml:space="preserve">This section is used to document an Authorized Representative, Power of Attorney, Guardianship or someone for whom the Applicant/beneficiary has given permission to release </w:t>
            </w:r>
            <w:proofErr w:type="gramStart"/>
            <w:r w:rsidRPr="00681E97">
              <w:rPr>
                <w:rFonts w:ascii="Skeena" w:hAnsi="Skeena" w:cs="Arial"/>
                <w:sz w:val="22"/>
              </w:rPr>
              <w:t>information</w:t>
            </w:r>
            <w:proofErr w:type="gramEnd"/>
          </w:p>
          <w:p w14:paraId="681D82DD" w14:textId="77777777" w:rsidR="00681E97" w:rsidRPr="00681E97" w:rsidRDefault="00681E97" w:rsidP="00681E97">
            <w:pPr>
              <w:widowControl w:val="0"/>
              <w:numPr>
                <w:ilvl w:val="0"/>
                <w:numId w:val="22"/>
              </w:numPr>
              <w:tabs>
                <w:tab w:val="left" w:pos="720"/>
                <w:tab w:val="left" w:pos="2880"/>
                <w:tab w:val="right" w:pos="9360"/>
              </w:tabs>
              <w:contextualSpacing/>
              <w:jc w:val="both"/>
              <w:rPr>
                <w:rFonts w:ascii="Skeena" w:hAnsi="Skeena" w:cs="Arial"/>
                <w:sz w:val="22"/>
                <w:szCs w:val="36"/>
              </w:rPr>
            </w:pPr>
            <w:r w:rsidRPr="00681E97">
              <w:rPr>
                <w:rFonts w:ascii="Skeena" w:hAnsi="Skeena" w:cs="Arial"/>
                <w:b/>
                <w:sz w:val="22"/>
                <w:szCs w:val="36"/>
              </w:rPr>
              <w:t>Authority</w:t>
            </w:r>
            <w:r w:rsidRPr="00681E97">
              <w:rPr>
                <w:rFonts w:ascii="Skeena" w:hAnsi="Skeena"/>
                <w:sz w:val="22"/>
                <w:szCs w:val="22"/>
                <w:u w:val="single"/>
              </w:rPr>
              <w:sym w:font="Wingdings" w:char="F0F2"/>
            </w:r>
          </w:p>
          <w:p w14:paraId="4F325065" w14:textId="77777777" w:rsidR="00681E97" w:rsidRPr="00681E97" w:rsidRDefault="00681E97" w:rsidP="00681E97">
            <w:pPr>
              <w:widowControl w:val="0"/>
              <w:numPr>
                <w:ilvl w:val="1"/>
                <w:numId w:val="22"/>
              </w:numPr>
              <w:tabs>
                <w:tab w:val="left" w:pos="720"/>
                <w:tab w:val="left" w:pos="2880"/>
                <w:tab w:val="right" w:pos="9360"/>
              </w:tabs>
              <w:contextualSpacing/>
              <w:jc w:val="both"/>
              <w:rPr>
                <w:rFonts w:ascii="Skeena" w:hAnsi="Skeena" w:cs="Arial"/>
                <w:b/>
                <w:sz w:val="22"/>
                <w:szCs w:val="36"/>
              </w:rPr>
            </w:pPr>
            <w:r w:rsidRPr="00681E97">
              <w:rPr>
                <w:rFonts w:ascii="Skeena" w:hAnsi="Skeena" w:cs="Arial"/>
                <w:b/>
                <w:sz w:val="22"/>
                <w:szCs w:val="36"/>
              </w:rPr>
              <w:t>1282 – Authorized Representative</w:t>
            </w:r>
          </w:p>
          <w:p w14:paraId="5843130C" w14:textId="77777777" w:rsidR="00681E97" w:rsidRPr="00681E97" w:rsidRDefault="00681E97" w:rsidP="00681E97">
            <w:pPr>
              <w:widowControl w:val="0"/>
              <w:numPr>
                <w:ilvl w:val="1"/>
                <w:numId w:val="22"/>
              </w:numPr>
              <w:tabs>
                <w:tab w:val="left" w:pos="720"/>
                <w:tab w:val="left" w:pos="2880"/>
                <w:tab w:val="right" w:pos="9360"/>
              </w:tabs>
              <w:contextualSpacing/>
              <w:jc w:val="both"/>
              <w:rPr>
                <w:rFonts w:ascii="Skeena" w:hAnsi="Skeena" w:cs="Arial"/>
                <w:b/>
                <w:sz w:val="22"/>
                <w:szCs w:val="36"/>
              </w:rPr>
            </w:pPr>
            <w:r w:rsidRPr="00681E97">
              <w:rPr>
                <w:rFonts w:ascii="Skeena" w:hAnsi="Skeena" w:cs="Arial"/>
                <w:b/>
                <w:sz w:val="22"/>
                <w:szCs w:val="36"/>
              </w:rPr>
              <w:t>1282 – Information Release Only</w:t>
            </w:r>
          </w:p>
          <w:p w14:paraId="203EA3D4" w14:textId="77777777" w:rsidR="00681E97" w:rsidRPr="00681E97" w:rsidRDefault="00681E97" w:rsidP="00681E97">
            <w:pPr>
              <w:widowControl w:val="0"/>
              <w:numPr>
                <w:ilvl w:val="1"/>
                <w:numId w:val="22"/>
              </w:numPr>
              <w:tabs>
                <w:tab w:val="left" w:pos="720"/>
                <w:tab w:val="left" w:pos="2880"/>
                <w:tab w:val="right" w:pos="9360"/>
              </w:tabs>
              <w:contextualSpacing/>
              <w:jc w:val="both"/>
              <w:rPr>
                <w:rFonts w:ascii="Skeena" w:hAnsi="Skeena" w:cs="Arial"/>
                <w:b/>
                <w:sz w:val="22"/>
                <w:szCs w:val="36"/>
              </w:rPr>
            </w:pPr>
            <w:r w:rsidRPr="00681E97">
              <w:rPr>
                <w:rFonts w:ascii="Skeena" w:hAnsi="Skeena" w:cs="Arial"/>
                <w:b/>
                <w:sz w:val="22"/>
                <w:szCs w:val="36"/>
              </w:rPr>
              <w:t>Power of Attorney</w:t>
            </w:r>
          </w:p>
          <w:p w14:paraId="1E1FC825" w14:textId="77777777" w:rsidR="00681E97" w:rsidRPr="00681E97" w:rsidRDefault="00681E97" w:rsidP="00681E97">
            <w:pPr>
              <w:widowControl w:val="0"/>
              <w:numPr>
                <w:ilvl w:val="1"/>
                <w:numId w:val="22"/>
              </w:numPr>
              <w:tabs>
                <w:tab w:val="left" w:pos="720"/>
                <w:tab w:val="left" w:pos="2880"/>
                <w:tab w:val="right" w:pos="9360"/>
              </w:tabs>
              <w:contextualSpacing/>
              <w:jc w:val="both"/>
              <w:rPr>
                <w:rFonts w:ascii="Skeena" w:hAnsi="Skeena" w:cs="Arial"/>
                <w:sz w:val="22"/>
                <w:szCs w:val="36"/>
              </w:rPr>
            </w:pPr>
            <w:r w:rsidRPr="00681E97">
              <w:rPr>
                <w:rFonts w:ascii="Skeena" w:hAnsi="Skeena" w:cs="Arial"/>
                <w:b/>
                <w:sz w:val="22"/>
                <w:szCs w:val="36"/>
              </w:rPr>
              <w:t xml:space="preserve">Guardianship </w:t>
            </w:r>
          </w:p>
          <w:p w14:paraId="444DFBE6" w14:textId="77777777" w:rsidR="00681E97" w:rsidRPr="00681E97" w:rsidRDefault="00681E97" w:rsidP="00681E97">
            <w:pPr>
              <w:widowControl w:val="0"/>
              <w:tabs>
                <w:tab w:val="left" w:pos="720"/>
                <w:tab w:val="left" w:pos="2880"/>
                <w:tab w:val="right" w:pos="9360"/>
              </w:tabs>
              <w:jc w:val="both"/>
              <w:rPr>
                <w:rFonts w:ascii="Skeena" w:hAnsi="Skeena" w:cs="Arial"/>
                <w:sz w:val="22"/>
                <w:szCs w:val="36"/>
              </w:rPr>
            </w:pPr>
          </w:p>
          <w:tbl>
            <w:tblPr>
              <w:tblStyle w:val="TableGrid7"/>
              <w:tblW w:w="5000" w:type="pct"/>
              <w:tblLook w:val="04A0" w:firstRow="1" w:lastRow="0" w:firstColumn="1" w:lastColumn="0" w:noHBand="0" w:noVBand="1"/>
            </w:tblPr>
            <w:tblGrid>
              <w:gridCol w:w="3289"/>
              <w:gridCol w:w="3117"/>
              <w:gridCol w:w="1363"/>
              <w:gridCol w:w="1365"/>
            </w:tblGrid>
            <w:tr w:rsidR="00681E97" w:rsidRPr="00681E97" w14:paraId="77D32BC5" w14:textId="77777777" w:rsidTr="00894D7D">
              <w:tc>
                <w:tcPr>
                  <w:tcW w:w="5000" w:type="pct"/>
                  <w:gridSpan w:val="4"/>
                  <w:tcBorders>
                    <w:top w:val="single" w:sz="24" w:space="0" w:color="auto"/>
                    <w:left w:val="nil"/>
                    <w:bottom w:val="single" w:sz="24" w:space="0" w:color="auto"/>
                    <w:right w:val="nil"/>
                  </w:tcBorders>
                </w:tcPr>
                <w:p w14:paraId="7EC572D4" w14:textId="77777777" w:rsidR="00681E97" w:rsidRPr="00681E97" w:rsidRDefault="00681E97" w:rsidP="00681E97">
                  <w:pPr>
                    <w:widowControl w:val="0"/>
                    <w:rPr>
                      <w:rFonts w:ascii="Skeena" w:hAnsi="Skeena"/>
                      <w:b/>
                      <w:szCs w:val="22"/>
                    </w:rPr>
                  </w:pPr>
                  <w:r w:rsidRPr="00681E97">
                    <w:rPr>
                      <w:rFonts w:ascii="Skeena" w:hAnsi="Skeena"/>
                      <w:b/>
                      <w:smallCaps/>
                      <w:szCs w:val="22"/>
                    </w:rPr>
                    <w:t>General – Authorized Representative/Power of Attorney/Information Release</w:t>
                  </w:r>
                </w:p>
              </w:tc>
            </w:tr>
            <w:tr w:rsidR="00681E97" w:rsidRPr="00681E97" w14:paraId="286F579E" w14:textId="77777777" w:rsidTr="00894D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1" w:type="pct"/>
                  <w:tcBorders>
                    <w:top w:val="single" w:sz="24" w:space="0" w:color="auto"/>
                    <w:right w:val="single" w:sz="2" w:space="0" w:color="auto"/>
                  </w:tcBorders>
                </w:tcPr>
                <w:p w14:paraId="7B430F09" w14:textId="77777777" w:rsidR="00681E97" w:rsidRPr="00681E97" w:rsidRDefault="00681E97" w:rsidP="00681E97">
                  <w:pPr>
                    <w:widowControl w:val="0"/>
                    <w:jc w:val="center"/>
                    <w:rPr>
                      <w:rFonts w:ascii="Skeena" w:hAnsi="Skeena"/>
                      <w:b/>
                      <w:sz w:val="22"/>
                      <w:szCs w:val="22"/>
                    </w:rPr>
                  </w:pPr>
                  <w:r w:rsidRPr="00681E97">
                    <w:rPr>
                      <w:rFonts w:ascii="Skeena" w:hAnsi="Skeena"/>
                      <w:b/>
                      <w:sz w:val="22"/>
                      <w:szCs w:val="22"/>
                    </w:rPr>
                    <w:t>Name</w:t>
                  </w:r>
                </w:p>
              </w:tc>
              <w:tc>
                <w:tcPr>
                  <w:tcW w:w="1706" w:type="pct"/>
                  <w:tcBorders>
                    <w:top w:val="single" w:sz="24" w:space="0" w:color="auto"/>
                    <w:left w:val="single" w:sz="2" w:space="0" w:color="auto"/>
                    <w:right w:val="single" w:sz="2" w:space="0" w:color="auto"/>
                  </w:tcBorders>
                </w:tcPr>
                <w:p w14:paraId="56A4D0D1" w14:textId="77777777" w:rsidR="00681E97" w:rsidRPr="00681E97" w:rsidRDefault="00681E97" w:rsidP="00681E97">
                  <w:pPr>
                    <w:widowControl w:val="0"/>
                    <w:jc w:val="center"/>
                    <w:rPr>
                      <w:rFonts w:ascii="Skeena" w:hAnsi="Skeena"/>
                      <w:b/>
                      <w:sz w:val="22"/>
                      <w:szCs w:val="22"/>
                    </w:rPr>
                  </w:pPr>
                  <w:r w:rsidRPr="00681E97">
                    <w:rPr>
                      <w:rFonts w:ascii="Skeena" w:hAnsi="Skeena"/>
                      <w:b/>
                      <w:sz w:val="22"/>
                      <w:szCs w:val="22"/>
                    </w:rPr>
                    <w:t>Authority</w:t>
                  </w:r>
                </w:p>
              </w:tc>
              <w:tc>
                <w:tcPr>
                  <w:tcW w:w="746" w:type="pct"/>
                  <w:tcBorders>
                    <w:top w:val="single" w:sz="24" w:space="0" w:color="auto"/>
                    <w:left w:val="single" w:sz="2" w:space="0" w:color="auto"/>
                    <w:right w:val="single" w:sz="2" w:space="0" w:color="auto"/>
                  </w:tcBorders>
                </w:tcPr>
                <w:p w14:paraId="0BEBC835" w14:textId="77777777" w:rsidR="00681E97" w:rsidRPr="00681E97" w:rsidRDefault="00681E97" w:rsidP="00681E97">
                  <w:pPr>
                    <w:widowControl w:val="0"/>
                    <w:jc w:val="center"/>
                    <w:rPr>
                      <w:rFonts w:ascii="Skeena" w:hAnsi="Skeena"/>
                      <w:b/>
                      <w:sz w:val="22"/>
                      <w:szCs w:val="22"/>
                    </w:rPr>
                  </w:pPr>
                  <w:r w:rsidRPr="00681E97">
                    <w:rPr>
                      <w:rFonts w:ascii="Skeena" w:hAnsi="Skeena"/>
                      <w:b/>
                      <w:sz w:val="22"/>
                      <w:szCs w:val="22"/>
                    </w:rPr>
                    <w:t>Start Date</w:t>
                  </w:r>
                </w:p>
              </w:tc>
              <w:tc>
                <w:tcPr>
                  <w:tcW w:w="746" w:type="pct"/>
                  <w:tcBorders>
                    <w:top w:val="single" w:sz="24" w:space="0" w:color="auto"/>
                    <w:left w:val="single" w:sz="2" w:space="0" w:color="auto"/>
                  </w:tcBorders>
                </w:tcPr>
                <w:p w14:paraId="6F6C4A68" w14:textId="77777777" w:rsidR="00681E97" w:rsidRPr="00681E97" w:rsidRDefault="00681E97" w:rsidP="00681E97">
                  <w:pPr>
                    <w:widowControl w:val="0"/>
                    <w:jc w:val="center"/>
                    <w:rPr>
                      <w:rFonts w:ascii="Skeena" w:hAnsi="Skeena"/>
                      <w:b/>
                      <w:sz w:val="22"/>
                      <w:szCs w:val="22"/>
                    </w:rPr>
                  </w:pPr>
                  <w:r w:rsidRPr="00681E97">
                    <w:rPr>
                      <w:rFonts w:ascii="Skeena" w:hAnsi="Skeena"/>
                      <w:b/>
                      <w:sz w:val="22"/>
                      <w:szCs w:val="22"/>
                    </w:rPr>
                    <w:t>End Date</w:t>
                  </w:r>
                </w:p>
              </w:tc>
            </w:tr>
            <w:tr w:rsidR="00681E97" w:rsidRPr="00681E97" w14:paraId="0C030917" w14:textId="77777777" w:rsidTr="00894D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1" w:type="pct"/>
                  <w:tcBorders>
                    <w:right w:val="single" w:sz="2" w:space="0" w:color="auto"/>
                  </w:tcBorders>
                </w:tcPr>
                <w:p w14:paraId="52810829" w14:textId="77777777" w:rsidR="00681E97" w:rsidRPr="00681E97" w:rsidRDefault="00681E97" w:rsidP="00681E97">
                  <w:pPr>
                    <w:widowControl w:val="0"/>
                    <w:rPr>
                      <w:rFonts w:ascii="Skeena" w:hAnsi="Skeena"/>
                      <w:b/>
                      <w:sz w:val="22"/>
                      <w:szCs w:val="22"/>
                    </w:rPr>
                  </w:pPr>
                  <w:r w:rsidRPr="00681E97">
                    <w:rPr>
                      <w:rFonts w:ascii="Skeena" w:hAnsi="Skeena"/>
                      <w:sz w:val="22"/>
                      <w:szCs w:val="22"/>
                      <w:u w:val="single"/>
                    </w:rPr>
                    <w:tab/>
                  </w:r>
                </w:p>
              </w:tc>
              <w:tc>
                <w:tcPr>
                  <w:tcW w:w="1706" w:type="pct"/>
                  <w:tcBorders>
                    <w:left w:val="single" w:sz="2" w:space="0" w:color="auto"/>
                    <w:right w:val="single" w:sz="2" w:space="0" w:color="auto"/>
                  </w:tcBorders>
                </w:tcPr>
                <w:p w14:paraId="3B22FCD7"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r w:rsidRPr="00681E97">
                    <w:rPr>
                      <w:rFonts w:ascii="Skeena" w:hAnsi="Skeena"/>
                      <w:sz w:val="22"/>
                      <w:szCs w:val="22"/>
                      <w:u w:val="single"/>
                    </w:rPr>
                    <w:sym w:font="Wingdings" w:char="F0F2"/>
                  </w:r>
                </w:p>
              </w:tc>
              <w:tc>
                <w:tcPr>
                  <w:tcW w:w="746" w:type="pct"/>
                  <w:tcBorders>
                    <w:left w:val="single" w:sz="2" w:space="0" w:color="auto"/>
                    <w:right w:val="single" w:sz="2" w:space="0" w:color="auto"/>
                  </w:tcBorders>
                  <w:vAlign w:val="center"/>
                </w:tcPr>
                <w:p w14:paraId="484A85D1" w14:textId="77777777" w:rsidR="00681E97" w:rsidRPr="00681E97" w:rsidRDefault="00681E97" w:rsidP="00681E97">
                  <w:pPr>
                    <w:widowControl w:val="0"/>
                    <w:jc w:val="center"/>
                    <w:rPr>
                      <w:rFonts w:ascii="Skeena" w:hAnsi="Skeena"/>
                      <w:b/>
                      <w:sz w:val="22"/>
                      <w:szCs w:val="22"/>
                    </w:rPr>
                  </w:pPr>
                  <w:r w:rsidRPr="00681E97">
                    <w:rPr>
                      <w:rFonts w:ascii="Skeena" w:hAnsi="Skeena"/>
                      <w:sz w:val="22"/>
                      <w:szCs w:val="22"/>
                      <w:u w:val="single"/>
                    </w:rPr>
                    <w:tab/>
                  </w:r>
                </w:p>
              </w:tc>
              <w:tc>
                <w:tcPr>
                  <w:tcW w:w="746" w:type="pct"/>
                  <w:tcBorders>
                    <w:left w:val="single" w:sz="2" w:space="0" w:color="auto"/>
                  </w:tcBorders>
                  <w:vAlign w:val="center"/>
                </w:tcPr>
                <w:p w14:paraId="6DFC883A" w14:textId="77777777" w:rsidR="00681E97" w:rsidRPr="00681E97" w:rsidRDefault="00681E97" w:rsidP="00681E97">
                  <w:pPr>
                    <w:widowControl w:val="0"/>
                    <w:jc w:val="center"/>
                    <w:rPr>
                      <w:rFonts w:ascii="Skeena" w:hAnsi="Skeena"/>
                      <w:b/>
                      <w:sz w:val="22"/>
                      <w:szCs w:val="22"/>
                    </w:rPr>
                  </w:pPr>
                  <w:r w:rsidRPr="00681E97">
                    <w:rPr>
                      <w:rFonts w:ascii="Skeena" w:hAnsi="Skeena"/>
                      <w:sz w:val="22"/>
                      <w:szCs w:val="22"/>
                      <w:u w:val="single"/>
                    </w:rPr>
                    <w:tab/>
                  </w:r>
                </w:p>
              </w:tc>
            </w:tr>
          </w:tbl>
          <w:p w14:paraId="6B80801C" w14:textId="77777777" w:rsidR="00681E97" w:rsidRPr="00681E97" w:rsidRDefault="00681E97" w:rsidP="00681E97">
            <w:pPr>
              <w:widowControl w:val="0"/>
              <w:tabs>
                <w:tab w:val="left" w:pos="720"/>
                <w:tab w:val="left" w:pos="2880"/>
                <w:tab w:val="right" w:pos="9360"/>
              </w:tabs>
              <w:jc w:val="both"/>
              <w:rPr>
                <w:rFonts w:ascii="Skeena" w:hAnsi="Skeena" w:cs="Arial"/>
                <w:szCs w:val="36"/>
              </w:rPr>
            </w:pPr>
          </w:p>
        </w:tc>
      </w:tr>
    </w:tbl>
    <w:p w14:paraId="40902836" w14:textId="77777777" w:rsidR="00681E97" w:rsidRPr="00681E97" w:rsidRDefault="00681E97" w:rsidP="00681E97">
      <w:pPr>
        <w:widowControl w:val="0"/>
        <w:tabs>
          <w:tab w:val="left" w:pos="720"/>
          <w:tab w:val="left" w:pos="2880"/>
          <w:tab w:val="right" w:pos="9360"/>
        </w:tabs>
        <w:jc w:val="both"/>
        <w:rPr>
          <w:rFonts w:ascii="Skeena" w:eastAsia="Calibri" w:hAnsi="Skeena" w:cs="Arial"/>
          <w:szCs w:val="36"/>
        </w:rPr>
      </w:pPr>
    </w:p>
    <w:tbl>
      <w:tblPr>
        <w:tblStyle w:val="TableGrid7"/>
        <w:tblW w:w="5000" w:type="pct"/>
        <w:tblLook w:val="04A0" w:firstRow="1" w:lastRow="0" w:firstColumn="1" w:lastColumn="0" w:noHBand="0" w:noVBand="1"/>
      </w:tblPr>
      <w:tblGrid>
        <w:gridCol w:w="9350"/>
      </w:tblGrid>
      <w:tr w:rsidR="00681E97" w:rsidRPr="00681E97" w14:paraId="0342FA2C" w14:textId="77777777" w:rsidTr="00894D7D">
        <w:tc>
          <w:tcPr>
            <w:tcW w:w="5000" w:type="pct"/>
          </w:tcPr>
          <w:p w14:paraId="75637316" w14:textId="77777777" w:rsidR="00681E97" w:rsidRPr="00681E97" w:rsidRDefault="00681E97" w:rsidP="00681E97">
            <w:pPr>
              <w:widowControl w:val="0"/>
              <w:tabs>
                <w:tab w:val="left" w:pos="720"/>
                <w:tab w:val="left" w:pos="2880"/>
                <w:tab w:val="right" w:pos="9360"/>
              </w:tabs>
              <w:rPr>
                <w:rFonts w:ascii="Skeena" w:hAnsi="Skeena" w:cs="Arial"/>
                <w:b/>
                <w:smallCaps/>
              </w:rPr>
            </w:pPr>
            <w:r w:rsidRPr="00681E97">
              <w:rPr>
                <w:rFonts w:ascii="Skeena" w:hAnsi="Skeena" w:cs="Arial"/>
                <w:b/>
                <w:smallCaps/>
              </w:rPr>
              <w:t>General – Voter Registration</w:t>
            </w:r>
          </w:p>
        </w:tc>
      </w:tr>
      <w:tr w:rsidR="00681E97" w:rsidRPr="00681E97" w14:paraId="34C4DDF8" w14:textId="77777777" w:rsidTr="00894D7D">
        <w:tc>
          <w:tcPr>
            <w:tcW w:w="5000" w:type="pct"/>
          </w:tcPr>
          <w:p w14:paraId="3B84221B" w14:textId="77777777" w:rsidR="00681E97" w:rsidRPr="00681E97" w:rsidRDefault="00681E97" w:rsidP="00681E97">
            <w:pPr>
              <w:widowControl w:val="0"/>
              <w:tabs>
                <w:tab w:val="left" w:pos="720"/>
                <w:tab w:val="left" w:pos="2880"/>
                <w:tab w:val="right" w:pos="9360"/>
              </w:tabs>
              <w:rPr>
                <w:rFonts w:ascii="Skeena" w:hAnsi="Skeena" w:cs="Arial"/>
                <w:sz w:val="22"/>
              </w:rPr>
            </w:pPr>
            <w:r w:rsidRPr="00681E97">
              <w:rPr>
                <w:rFonts w:ascii="Skeena" w:hAnsi="Skeena" w:cs="Arial"/>
                <w:sz w:val="22"/>
              </w:rPr>
              <w:t xml:space="preserve">This section is used to document that Voter Registration was offered to applicants and beneficiaries according to policy detailed in MPPM 101.18. Check </w:t>
            </w:r>
          </w:p>
          <w:p w14:paraId="571D4186" w14:textId="77777777" w:rsidR="00681E97" w:rsidRPr="00681E97" w:rsidRDefault="00681E97" w:rsidP="00681E97">
            <w:pPr>
              <w:widowControl w:val="0"/>
              <w:numPr>
                <w:ilvl w:val="0"/>
                <w:numId w:val="22"/>
              </w:numPr>
              <w:tabs>
                <w:tab w:val="left" w:pos="720"/>
                <w:tab w:val="left" w:pos="2880"/>
                <w:tab w:val="right" w:pos="9360"/>
              </w:tabs>
              <w:contextualSpacing/>
              <w:rPr>
                <w:rFonts w:ascii="Skeena" w:hAnsi="Skeena" w:cs="Arial"/>
                <w:sz w:val="22"/>
                <w:szCs w:val="22"/>
              </w:rPr>
            </w:pPr>
            <w:r w:rsidRPr="00681E97">
              <w:rPr>
                <w:rFonts w:ascii="Skeena" w:hAnsi="Skeena" w:cs="Arial"/>
                <w:b/>
                <w:sz w:val="22"/>
                <w:szCs w:val="22"/>
              </w:rPr>
              <w:t>Voter Registration Application (VRA)</w:t>
            </w:r>
            <w:r w:rsidRPr="00681E97">
              <w:rPr>
                <w:rFonts w:ascii="Skeena" w:hAnsi="Skeena" w:cs="Arial"/>
                <w:sz w:val="22"/>
                <w:szCs w:val="22"/>
              </w:rPr>
              <w:t xml:space="preserve"> </w:t>
            </w:r>
          </w:p>
          <w:p w14:paraId="186788C0" w14:textId="77777777" w:rsidR="00681E97" w:rsidRPr="00681E97" w:rsidRDefault="00681E97" w:rsidP="00681E97">
            <w:pPr>
              <w:widowControl w:val="0"/>
              <w:numPr>
                <w:ilvl w:val="1"/>
                <w:numId w:val="22"/>
              </w:numPr>
              <w:tabs>
                <w:tab w:val="left" w:pos="720"/>
                <w:tab w:val="left" w:pos="2880"/>
                <w:tab w:val="right" w:pos="9360"/>
              </w:tabs>
              <w:ind w:left="1080"/>
              <w:contextualSpacing/>
              <w:rPr>
                <w:rFonts w:ascii="Skeena" w:hAnsi="Skeena" w:cs="Arial"/>
                <w:sz w:val="22"/>
                <w:szCs w:val="22"/>
              </w:rPr>
            </w:pPr>
            <w:r w:rsidRPr="00681E97">
              <w:rPr>
                <w:rFonts w:ascii="Skeena" w:hAnsi="Skeena" w:cs="Arial"/>
                <w:sz w:val="22"/>
                <w:szCs w:val="22"/>
              </w:rPr>
              <w:t xml:space="preserve">Checked when an eligibility worker gives or mails a Voter Registration form to an applicant or </w:t>
            </w:r>
            <w:proofErr w:type="gramStart"/>
            <w:r w:rsidRPr="00681E97">
              <w:rPr>
                <w:rFonts w:ascii="Skeena" w:hAnsi="Skeena" w:cs="Arial"/>
                <w:sz w:val="22"/>
                <w:szCs w:val="22"/>
              </w:rPr>
              <w:t>beneficiary</w:t>
            </w:r>
            <w:proofErr w:type="gramEnd"/>
          </w:p>
          <w:p w14:paraId="56F5E3C6" w14:textId="77777777" w:rsidR="00681E97" w:rsidRPr="00681E97" w:rsidRDefault="00681E97" w:rsidP="00681E97">
            <w:pPr>
              <w:widowControl w:val="0"/>
              <w:numPr>
                <w:ilvl w:val="0"/>
                <w:numId w:val="22"/>
              </w:numPr>
              <w:tabs>
                <w:tab w:val="left" w:pos="720"/>
                <w:tab w:val="left" w:pos="2880"/>
                <w:tab w:val="right" w:pos="9360"/>
              </w:tabs>
              <w:contextualSpacing/>
              <w:rPr>
                <w:rFonts w:ascii="Skeena" w:hAnsi="Skeena" w:cs="Arial"/>
                <w:sz w:val="22"/>
                <w:szCs w:val="22"/>
              </w:rPr>
            </w:pPr>
            <w:r w:rsidRPr="00681E97">
              <w:rPr>
                <w:rFonts w:ascii="Skeena" w:hAnsi="Skeena" w:cs="Arial"/>
                <w:b/>
                <w:sz w:val="22"/>
                <w:szCs w:val="22"/>
              </w:rPr>
              <w:t>Voter Registration Declination (VRD)</w:t>
            </w:r>
          </w:p>
          <w:p w14:paraId="322FFB59" w14:textId="77777777" w:rsidR="00681E97" w:rsidRPr="00681E97" w:rsidRDefault="00681E97" w:rsidP="00681E97">
            <w:pPr>
              <w:widowControl w:val="0"/>
              <w:numPr>
                <w:ilvl w:val="1"/>
                <w:numId w:val="22"/>
              </w:numPr>
              <w:tabs>
                <w:tab w:val="left" w:pos="720"/>
                <w:tab w:val="left" w:pos="2880"/>
                <w:tab w:val="right" w:pos="9360"/>
              </w:tabs>
              <w:ind w:left="1080"/>
              <w:contextualSpacing/>
              <w:rPr>
                <w:rFonts w:ascii="Skeena" w:hAnsi="Skeena" w:cs="Arial"/>
                <w:sz w:val="22"/>
                <w:szCs w:val="22"/>
              </w:rPr>
            </w:pPr>
            <w:r w:rsidRPr="00681E97">
              <w:rPr>
                <w:rFonts w:ascii="Skeena" w:hAnsi="Skeena" w:cs="Arial"/>
                <w:sz w:val="22"/>
                <w:szCs w:val="22"/>
              </w:rPr>
              <w:t xml:space="preserve">Checked when an eligibility worker receives a completed declination form from an applicant or </w:t>
            </w:r>
            <w:proofErr w:type="gramStart"/>
            <w:r w:rsidRPr="00681E97">
              <w:rPr>
                <w:rFonts w:ascii="Skeena" w:hAnsi="Skeena" w:cs="Arial"/>
                <w:sz w:val="22"/>
                <w:szCs w:val="22"/>
              </w:rPr>
              <w:t>beneficiary</w:t>
            </w:r>
            <w:proofErr w:type="gramEnd"/>
          </w:p>
          <w:p w14:paraId="75CA45B1" w14:textId="77777777" w:rsidR="00681E97" w:rsidRPr="00681E97" w:rsidRDefault="00681E97" w:rsidP="00681E97">
            <w:pPr>
              <w:widowControl w:val="0"/>
              <w:tabs>
                <w:tab w:val="left" w:pos="720"/>
                <w:tab w:val="left" w:pos="2880"/>
                <w:tab w:val="right" w:pos="9360"/>
              </w:tabs>
              <w:rPr>
                <w:rFonts w:ascii="Skeena" w:hAnsi="Skeena" w:cs="Arial"/>
                <w:sz w:val="22"/>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224C1FBF" w14:textId="77777777" w:rsidTr="00894D7D">
              <w:tc>
                <w:tcPr>
                  <w:tcW w:w="5000" w:type="pct"/>
                </w:tcPr>
                <w:p w14:paraId="6BE098A0" w14:textId="77777777" w:rsidR="00681E97" w:rsidRPr="00681E97" w:rsidRDefault="00681E97" w:rsidP="00681E97">
                  <w:pPr>
                    <w:widowControl w:val="0"/>
                    <w:rPr>
                      <w:rFonts w:ascii="Skeena" w:hAnsi="Skeena" w:cs="Arial"/>
                      <w:b/>
                      <w:smallCaps/>
                      <w:szCs w:val="22"/>
                    </w:rPr>
                  </w:pPr>
                  <w:r w:rsidRPr="00681E97">
                    <w:rPr>
                      <w:rFonts w:ascii="Skeena" w:hAnsi="Skeena" w:cs="Arial"/>
                      <w:b/>
                      <w:smallCaps/>
                      <w:szCs w:val="22"/>
                    </w:rPr>
                    <w:t>General – Voter Registration</w:t>
                  </w:r>
                </w:p>
              </w:tc>
            </w:tr>
            <w:tr w:rsidR="00681E97" w:rsidRPr="00681E97" w14:paraId="61485FD0" w14:textId="77777777" w:rsidTr="00894D7D">
              <w:tc>
                <w:tcPr>
                  <w:tcW w:w="5000" w:type="pct"/>
                </w:tcPr>
                <w:p w14:paraId="5D6AB255" w14:textId="77777777" w:rsidR="00681E97" w:rsidRPr="00681E97" w:rsidRDefault="00681E97" w:rsidP="00681E97">
                  <w:pPr>
                    <w:widowControl w:val="0"/>
                    <w:tabs>
                      <w:tab w:val="left" w:pos="5053"/>
                    </w:tabs>
                    <w:ind w:left="337" w:hanging="337"/>
                    <w:jc w:val="both"/>
                    <w:rPr>
                      <w:rFonts w:ascii="Skeena" w:hAnsi="Skeena" w:cs="Arial"/>
                      <w:sz w:val="22"/>
                      <w:szCs w:val="22"/>
                    </w:rPr>
                  </w:pPr>
                  <w:r w:rsidRPr="00681E97">
                    <w:rPr>
                      <w:rFonts w:ascii="Skeena" w:hAnsi="Skeena" w:cs="Arial"/>
                      <w:sz w:val="22"/>
                      <w:szCs w:val="22"/>
                    </w:rPr>
                    <w:tab/>
                  </w:r>
                  <w:r w:rsidRPr="00681E97">
                    <w:rPr>
                      <w:rFonts w:ascii="Skeena" w:hAnsi="Skeena" w:cs="Arial"/>
                      <w:sz w:val="22"/>
                      <w:szCs w:val="36"/>
                    </w:rPr>
                    <w:sym w:font="Wingdings" w:char="F06F"/>
                  </w:r>
                  <w:r w:rsidRPr="00681E97">
                    <w:rPr>
                      <w:rFonts w:ascii="Skeena" w:hAnsi="Skeena" w:cs="Arial"/>
                      <w:sz w:val="22"/>
                      <w:szCs w:val="22"/>
                    </w:rPr>
                    <w:t xml:space="preserve"> Voter Registration Application (VRA)</w:t>
                  </w:r>
                  <w:r w:rsidRPr="00681E97">
                    <w:rPr>
                      <w:rFonts w:ascii="Skeena" w:hAnsi="Skeena" w:cs="Arial"/>
                      <w:sz w:val="22"/>
                      <w:szCs w:val="22"/>
                    </w:rPr>
                    <w:tab/>
                  </w:r>
                  <w:r w:rsidRPr="00681E97">
                    <w:rPr>
                      <w:rFonts w:ascii="Skeena" w:hAnsi="Skeena" w:cs="Arial"/>
                      <w:sz w:val="22"/>
                      <w:szCs w:val="36"/>
                    </w:rPr>
                    <w:sym w:font="Wingdings" w:char="F06F"/>
                  </w:r>
                  <w:r w:rsidRPr="00681E97">
                    <w:rPr>
                      <w:rFonts w:ascii="Skeena" w:hAnsi="Skeena" w:cs="Arial"/>
                      <w:sz w:val="22"/>
                      <w:szCs w:val="22"/>
                    </w:rPr>
                    <w:t xml:space="preserve"> Voter Registration Declination (VRD)</w:t>
                  </w:r>
                </w:p>
              </w:tc>
            </w:tr>
          </w:tbl>
          <w:p w14:paraId="30908ED9" w14:textId="77777777" w:rsidR="00681E97" w:rsidRPr="00681E97" w:rsidRDefault="00681E97" w:rsidP="00681E97">
            <w:pPr>
              <w:widowControl w:val="0"/>
              <w:tabs>
                <w:tab w:val="left" w:pos="720"/>
                <w:tab w:val="left" w:pos="2880"/>
                <w:tab w:val="right" w:pos="9360"/>
              </w:tabs>
              <w:rPr>
                <w:rFonts w:ascii="Skeena" w:hAnsi="Skeena" w:cs="Arial"/>
              </w:rPr>
            </w:pPr>
          </w:p>
        </w:tc>
      </w:tr>
    </w:tbl>
    <w:p w14:paraId="7F844357" w14:textId="77777777" w:rsidR="00681E97" w:rsidRPr="00681E97" w:rsidRDefault="00681E97" w:rsidP="00681E97">
      <w:pPr>
        <w:widowControl w:val="0"/>
        <w:tabs>
          <w:tab w:val="left" w:pos="720"/>
          <w:tab w:val="left" w:pos="2880"/>
          <w:tab w:val="right" w:pos="9360"/>
        </w:tabs>
        <w:jc w:val="both"/>
        <w:rPr>
          <w:rFonts w:ascii="Skeena" w:eastAsia="Calibri" w:hAnsi="Skeena" w:cs="Arial"/>
          <w:szCs w:val="36"/>
        </w:rPr>
      </w:pPr>
    </w:p>
    <w:tbl>
      <w:tblPr>
        <w:tblStyle w:val="TableGrid7"/>
        <w:tblW w:w="5000" w:type="pct"/>
        <w:tblLook w:val="04A0" w:firstRow="1" w:lastRow="0" w:firstColumn="1" w:lastColumn="0" w:noHBand="0" w:noVBand="1"/>
      </w:tblPr>
      <w:tblGrid>
        <w:gridCol w:w="9350"/>
      </w:tblGrid>
      <w:tr w:rsidR="00681E97" w:rsidRPr="00681E97" w14:paraId="0F9D75AD" w14:textId="77777777" w:rsidTr="00894D7D">
        <w:tc>
          <w:tcPr>
            <w:tcW w:w="5000" w:type="pct"/>
          </w:tcPr>
          <w:p w14:paraId="10184F0E" w14:textId="77777777" w:rsidR="00681E97" w:rsidRPr="00681E97" w:rsidRDefault="00681E97" w:rsidP="00681E97">
            <w:pPr>
              <w:widowControl w:val="0"/>
              <w:tabs>
                <w:tab w:val="left" w:pos="720"/>
                <w:tab w:val="left" w:pos="2880"/>
                <w:tab w:val="right" w:pos="9360"/>
              </w:tabs>
              <w:rPr>
                <w:rFonts w:ascii="Skeena" w:hAnsi="Skeena" w:cs="Arial"/>
                <w:b/>
                <w:szCs w:val="36"/>
              </w:rPr>
            </w:pPr>
            <w:r w:rsidRPr="00681E97">
              <w:rPr>
                <w:rFonts w:ascii="Skeena" w:hAnsi="Skeena" w:cs="Arial"/>
                <w:b/>
                <w:szCs w:val="36"/>
              </w:rPr>
              <w:t>General – Categorical Eligibility</w:t>
            </w:r>
          </w:p>
        </w:tc>
      </w:tr>
      <w:tr w:rsidR="00681E97" w:rsidRPr="00681E97" w14:paraId="5492E08F" w14:textId="77777777" w:rsidTr="00894D7D">
        <w:tc>
          <w:tcPr>
            <w:tcW w:w="5000" w:type="pct"/>
          </w:tcPr>
          <w:p w14:paraId="26B81A0F" w14:textId="77777777" w:rsidR="00681E97" w:rsidRPr="00681E97" w:rsidRDefault="00681E97" w:rsidP="00681E97">
            <w:pPr>
              <w:widowControl w:val="0"/>
              <w:tabs>
                <w:tab w:val="left" w:pos="720"/>
                <w:tab w:val="left" w:pos="2880"/>
                <w:tab w:val="right" w:pos="9360"/>
              </w:tabs>
              <w:rPr>
                <w:rFonts w:ascii="Skeena" w:hAnsi="Skeena" w:cs="Arial"/>
                <w:sz w:val="22"/>
                <w:szCs w:val="36"/>
              </w:rPr>
            </w:pPr>
            <w:r w:rsidRPr="00681E97">
              <w:rPr>
                <w:rFonts w:ascii="Skeena" w:hAnsi="Skeena" w:cs="Arial"/>
                <w:sz w:val="22"/>
                <w:szCs w:val="36"/>
              </w:rPr>
              <w:t xml:space="preserve">This section is used to indicate the categorical basis for individuals applying for coverage. Check all that apply for any member of the household. For instance, if a pregnant woman with a child is applying for Medicaid, you would check both Under Age 19 (for the child) and Pregnant, filling in </w:t>
            </w:r>
            <w:r w:rsidRPr="00681E97">
              <w:rPr>
                <w:rFonts w:ascii="Skeena" w:hAnsi="Skeena" w:cs="Arial"/>
                <w:sz w:val="22"/>
                <w:szCs w:val="36"/>
              </w:rPr>
              <w:lastRenderedPageBreak/>
              <w:t xml:space="preserve">the Expected Date of Delivery and the Number of Children Expected. Include any notes that may be needed to explain special </w:t>
            </w:r>
            <w:proofErr w:type="gramStart"/>
            <w:r w:rsidRPr="00681E97">
              <w:rPr>
                <w:rFonts w:ascii="Skeena" w:hAnsi="Skeena" w:cs="Arial"/>
                <w:sz w:val="22"/>
                <w:szCs w:val="36"/>
              </w:rPr>
              <w:t>situations</w:t>
            </w:r>
            <w:proofErr w:type="gramEnd"/>
            <w:r w:rsidRPr="00681E97">
              <w:rPr>
                <w:rFonts w:ascii="Skeena" w:hAnsi="Skeena" w:cs="Arial"/>
                <w:sz w:val="22"/>
                <w:szCs w:val="36"/>
              </w:rPr>
              <w:t xml:space="preserve"> </w:t>
            </w:r>
          </w:p>
          <w:p w14:paraId="7FCC6B5D" w14:textId="77777777" w:rsidR="00681E97" w:rsidRPr="00681E97" w:rsidRDefault="00681E97" w:rsidP="00681E97">
            <w:pPr>
              <w:widowControl w:val="0"/>
              <w:tabs>
                <w:tab w:val="left" w:pos="720"/>
                <w:tab w:val="left" w:pos="2880"/>
                <w:tab w:val="right" w:pos="9360"/>
              </w:tabs>
              <w:rPr>
                <w:rFonts w:ascii="Skeena" w:hAnsi="Skeena" w:cs="Arial"/>
                <w:sz w:val="22"/>
                <w:szCs w:val="36"/>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0D4D568E" w14:textId="77777777" w:rsidTr="00894D7D">
              <w:tc>
                <w:tcPr>
                  <w:tcW w:w="5000" w:type="pct"/>
                  <w:tcBorders>
                    <w:bottom w:val="single" w:sz="24" w:space="0" w:color="auto"/>
                  </w:tcBorders>
                </w:tcPr>
                <w:p w14:paraId="603FDEA5" w14:textId="77777777" w:rsidR="00681E97" w:rsidRPr="00681E97" w:rsidRDefault="00681E97" w:rsidP="00681E97">
                  <w:pPr>
                    <w:widowControl w:val="0"/>
                    <w:tabs>
                      <w:tab w:val="left" w:pos="720"/>
                      <w:tab w:val="left" w:pos="2880"/>
                      <w:tab w:val="right" w:pos="9360"/>
                    </w:tabs>
                    <w:rPr>
                      <w:rFonts w:ascii="Skeena" w:hAnsi="Skeena" w:cs="Arial"/>
                      <w:b/>
                      <w:szCs w:val="22"/>
                    </w:rPr>
                  </w:pPr>
                  <w:r w:rsidRPr="00681E97">
                    <w:rPr>
                      <w:rFonts w:ascii="Skeena" w:hAnsi="Skeena" w:cs="Arial"/>
                      <w:b/>
                      <w:szCs w:val="22"/>
                    </w:rPr>
                    <w:t>General – Categorical Eligibility</w:t>
                  </w:r>
                </w:p>
              </w:tc>
            </w:tr>
            <w:tr w:rsidR="00681E97" w:rsidRPr="00681E97" w14:paraId="50FC04EF" w14:textId="77777777" w:rsidTr="00894D7D">
              <w:tc>
                <w:tcPr>
                  <w:tcW w:w="5000" w:type="pct"/>
                  <w:tcBorders>
                    <w:top w:val="single" w:sz="24" w:space="0" w:color="auto"/>
                  </w:tcBorders>
                </w:tcPr>
                <w:p w14:paraId="6AFE4DAA" w14:textId="77777777" w:rsidR="00681E97" w:rsidRPr="00681E97" w:rsidRDefault="00681E97" w:rsidP="00681E97">
                  <w:pPr>
                    <w:widowControl w:val="0"/>
                    <w:tabs>
                      <w:tab w:val="left" w:pos="720"/>
                      <w:tab w:val="left" w:pos="2880"/>
                      <w:tab w:val="right" w:pos="9360"/>
                    </w:tabs>
                    <w:jc w:val="center"/>
                    <w:rPr>
                      <w:rFonts w:ascii="Skeena" w:hAnsi="Skeena" w:cs="Arial"/>
                      <w:sz w:val="22"/>
                      <w:szCs w:val="22"/>
                    </w:rPr>
                  </w:pPr>
                  <w:r w:rsidRPr="00681E97">
                    <w:rPr>
                      <w:rFonts w:ascii="Skeena" w:hAnsi="Skeena" w:cs="Arial"/>
                      <w:sz w:val="22"/>
                      <w:szCs w:val="22"/>
                    </w:rPr>
                    <w:t xml:space="preserve">Check all that applies to members of the </w:t>
                  </w:r>
                  <w:proofErr w:type="gramStart"/>
                  <w:r w:rsidRPr="00681E97">
                    <w:rPr>
                      <w:rFonts w:ascii="Skeena" w:hAnsi="Skeena" w:cs="Arial"/>
                      <w:sz w:val="22"/>
                      <w:szCs w:val="22"/>
                    </w:rPr>
                    <w:t>household</w:t>
                  </w:r>
                  <w:proofErr w:type="gramEnd"/>
                </w:p>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4985"/>
                  </w:tblGrid>
                  <w:tr w:rsidR="00681E97" w:rsidRPr="00681E97" w14:paraId="11994E45" w14:textId="77777777" w:rsidTr="00894D7D">
                    <w:tc>
                      <w:tcPr>
                        <w:tcW w:w="2205" w:type="pct"/>
                        <w:tcBorders>
                          <w:right w:val="single" w:sz="6" w:space="0" w:color="auto"/>
                        </w:tcBorders>
                      </w:tcPr>
                      <w:p w14:paraId="38F668EC"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Under Age 19</w:t>
                        </w:r>
                      </w:p>
                      <w:p w14:paraId="6023EA71"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Dependent Child in Home</w:t>
                        </w:r>
                      </w:p>
                      <w:p w14:paraId="5CE5E08B"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Pregnant</w:t>
                        </w:r>
                      </w:p>
                      <w:p w14:paraId="79E4191F" w14:textId="77777777" w:rsidR="00681E97" w:rsidRPr="00681E97" w:rsidRDefault="00681E97" w:rsidP="00681E97">
                        <w:pPr>
                          <w:widowControl w:val="0"/>
                          <w:tabs>
                            <w:tab w:val="left" w:pos="324"/>
                            <w:tab w:val="left" w:pos="3451"/>
                            <w:tab w:val="right" w:pos="9360"/>
                          </w:tabs>
                          <w:rPr>
                            <w:rFonts w:ascii="Skeena" w:hAnsi="Skeena" w:cs="Arial"/>
                            <w:sz w:val="22"/>
                            <w:szCs w:val="22"/>
                          </w:rPr>
                        </w:pPr>
                        <w:r w:rsidRPr="00681E97">
                          <w:rPr>
                            <w:rFonts w:ascii="Skeena" w:hAnsi="Skeena" w:cs="Arial"/>
                            <w:sz w:val="22"/>
                            <w:szCs w:val="22"/>
                          </w:rPr>
                          <w:tab/>
                          <w:t xml:space="preserve">Expected Date of Delivery: </w:t>
                        </w:r>
                        <w:r w:rsidRPr="00681E97">
                          <w:rPr>
                            <w:rFonts w:ascii="Skeena" w:hAnsi="Skeena"/>
                            <w:sz w:val="22"/>
                            <w:szCs w:val="22"/>
                            <w:u w:val="single"/>
                          </w:rPr>
                          <w:tab/>
                        </w:r>
                      </w:p>
                      <w:p w14:paraId="3EA4B84B" w14:textId="77777777" w:rsidR="00681E97" w:rsidRPr="00681E97" w:rsidRDefault="00681E97" w:rsidP="00681E97">
                        <w:pPr>
                          <w:widowControl w:val="0"/>
                          <w:tabs>
                            <w:tab w:val="left" w:pos="324"/>
                            <w:tab w:val="left" w:pos="2880"/>
                            <w:tab w:val="right" w:pos="9360"/>
                          </w:tabs>
                          <w:rPr>
                            <w:rFonts w:ascii="Skeena" w:hAnsi="Skeena" w:cs="Arial"/>
                            <w:sz w:val="22"/>
                            <w:szCs w:val="22"/>
                          </w:rPr>
                        </w:pPr>
                        <w:r w:rsidRPr="00681E97">
                          <w:rPr>
                            <w:rFonts w:ascii="Skeena" w:hAnsi="Skeena" w:cs="Arial"/>
                            <w:sz w:val="22"/>
                            <w:szCs w:val="22"/>
                          </w:rPr>
                          <w:tab/>
                          <w:t xml:space="preserve">Number Expected: </w:t>
                        </w:r>
                        <w:r w:rsidRPr="00681E97">
                          <w:rPr>
                            <w:rFonts w:ascii="Skeena" w:hAnsi="Skeena"/>
                            <w:sz w:val="22"/>
                            <w:szCs w:val="22"/>
                            <w:u w:val="single"/>
                          </w:rPr>
                          <w:tab/>
                        </w:r>
                      </w:p>
                      <w:p w14:paraId="503EDCCD"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Former Foster Care</w:t>
                        </w:r>
                      </w:p>
                    </w:tc>
                    <w:tc>
                      <w:tcPr>
                        <w:tcW w:w="2795" w:type="pct"/>
                        <w:tcBorders>
                          <w:left w:val="single" w:sz="6" w:space="0" w:color="auto"/>
                        </w:tcBorders>
                      </w:tcPr>
                      <w:p w14:paraId="16A99039"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Aged 65 or Older</w:t>
                        </w:r>
                      </w:p>
                      <w:p w14:paraId="020E95D4"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Blind/Disabled </w:t>
                        </w:r>
                      </w:p>
                      <w:p w14:paraId="0496A58F" w14:textId="77777777" w:rsidR="00681E97" w:rsidRPr="00681E97" w:rsidRDefault="00681E97" w:rsidP="00681E97">
                        <w:pPr>
                          <w:widowControl w:val="0"/>
                          <w:tabs>
                            <w:tab w:val="left" w:pos="342"/>
                            <w:tab w:val="left" w:pos="1692"/>
                            <w:tab w:val="right" w:pos="9360"/>
                          </w:tabs>
                          <w:rPr>
                            <w:rFonts w:ascii="Skeena" w:hAnsi="Skeena" w:cs="Arial"/>
                            <w:sz w:val="22"/>
                            <w:szCs w:val="22"/>
                          </w:rPr>
                        </w:pPr>
                        <w:r w:rsidRPr="00681E97">
                          <w:rPr>
                            <w:rFonts w:ascii="Skeena" w:hAnsi="Skeena" w:cs="Arial"/>
                            <w:sz w:val="22"/>
                            <w:szCs w:val="22"/>
                          </w:rPr>
                          <w:tab/>
                        </w:r>
                        <w:r w:rsidRPr="00681E97">
                          <w:rPr>
                            <w:rFonts w:ascii="Skeena" w:hAnsi="Skeena"/>
                            <w:sz w:val="22"/>
                            <w:szCs w:val="36"/>
                          </w:rPr>
                          <w:sym w:font="Wingdings" w:char="F06F"/>
                        </w:r>
                        <w:r w:rsidRPr="00681E97">
                          <w:rPr>
                            <w:rFonts w:ascii="Skeena" w:hAnsi="Skeena" w:cs="Arial"/>
                            <w:sz w:val="22"/>
                            <w:szCs w:val="22"/>
                          </w:rPr>
                          <w:t xml:space="preserve"> MAO99</w:t>
                        </w:r>
                        <w:r w:rsidRPr="00681E97">
                          <w:rPr>
                            <w:rFonts w:ascii="Skeena" w:hAnsi="Skeena" w:cs="Arial"/>
                            <w:sz w:val="22"/>
                            <w:szCs w:val="22"/>
                          </w:rPr>
                          <w:tab/>
                        </w:r>
                        <w:r w:rsidRPr="00681E97">
                          <w:rPr>
                            <w:rFonts w:ascii="Skeena" w:hAnsi="Skeena"/>
                            <w:sz w:val="22"/>
                            <w:szCs w:val="36"/>
                          </w:rPr>
                          <w:sym w:font="Wingdings" w:char="F06F"/>
                        </w:r>
                        <w:r w:rsidRPr="00681E97">
                          <w:rPr>
                            <w:rFonts w:ascii="Skeena" w:hAnsi="Skeena" w:cs="Arial"/>
                            <w:sz w:val="22"/>
                            <w:szCs w:val="22"/>
                          </w:rPr>
                          <w:t xml:space="preserve"> System Match/ SSA Letter</w:t>
                        </w:r>
                      </w:p>
                      <w:p w14:paraId="225A13A1"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Breast and Cervical Cancer</w:t>
                        </w:r>
                      </w:p>
                      <w:p w14:paraId="74AFC631" w14:textId="77777777" w:rsidR="00681E97" w:rsidRPr="00681E97" w:rsidRDefault="00681E97" w:rsidP="00681E97">
                        <w:pPr>
                          <w:widowControl w:val="0"/>
                          <w:tabs>
                            <w:tab w:val="left" w:pos="720"/>
                            <w:tab w:val="left" w:pos="2880"/>
                            <w:tab w:val="right" w:pos="9360"/>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Tuberculosis</w:t>
                        </w:r>
                      </w:p>
                      <w:p w14:paraId="16533808" w14:textId="77777777" w:rsidR="00681E97" w:rsidRPr="00681E97" w:rsidRDefault="00681E97" w:rsidP="00681E97">
                        <w:pPr>
                          <w:widowControl w:val="0"/>
                          <w:tabs>
                            <w:tab w:val="left" w:pos="342"/>
                            <w:tab w:val="left" w:pos="2880"/>
                            <w:tab w:val="right" w:pos="9360"/>
                          </w:tabs>
                          <w:rPr>
                            <w:rFonts w:ascii="Skeena" w:hAnsi="Skeena" w:cs="Arial"/>
                            <w:b/>
                            <w:sz w:val="22"/>
                            <w:szCs w:val="22"/>
                          </w:rPr>
                        </w:pPr>
                        <w:r w:rsidRPr="00681E97">
                          <w:rPr>
                            <w:rFonts w:ascii="Skeena" w:hAnsi="Skeena" w:cs="Arial"/>
                            <w:sz w:val="22"/>
                            <w:szCs w:val="22"/>
                          </w:rPr>
                          <w:tab/>
                        </w:r>
                        <w:r w:rsidRPr="00681E97">
                          <w:rPr>
                            <w:rFonts w:ascii="Skeena" w:hAnsi="Skeena"/>
                            <w:sz w:val="22"/>
                            <w:szCs w:val="36"/>
                          </w:rPr>
                          <w:sym w:font="Wingdings" w:char="F06F"/>
                        </w:r>
                        <w:r w:rsidRPr="00681E97">
                          <w:rPr>
                            <w:rFonts w:ascii="Skeena" w:hAnsi="Skeena" w:cs="Arial"/>
                            <w:sz w:val="22"/>
                            <w:szCs w:val="22"/>
                          </w:rPr>
                          <w:t xml:space="preserve"> Form 3400-E – Tuberculosis (TB) Referral</w:t>
                        </w:r>
                      </w:p>
                    </w:tc>
                  </w:tr>
                  <w:tr w:rsidR="00681E97" w:rsidRPr="00681E97" w14:paraId="11A292A5" w14:textId="77777777" w:rsidTr="00894D7D">
                    <w:tc>
                      <w:tcPr>
                        <w:tcW w:w="5000" w:type="pct"/>
                        <w:gridSpan w:val="2"/>
                      </w:tcPr>
                      <w:p w14:paraId="415C6BDB" w14:textId="77777777" w:rsidR="00681E97" w:rsidRPr="00681E97" w:rsidRDefault="00681E97" w:rsidP="00681E97">
                        <w:pPr>
                          <w:widowControl w:val="0"/>
                          <w:tabs>
                            <w:tab w:val="left" w:pos="720"/>
                          </w:tabs>
                          <w:rPr>
                            <w:rFonts w:ascii="Skeena" w:hAnsi="Skeena" w:cs="Arial"/>
                            <w:sz w:val="22"/>
                            <w:szCs w:val="22"/>
                          </w:rPr>
                        </w:pPr>
                        <w:r w:rsidRPr="00681E97">
                          <w:rPr>
                            <w:rFonts w:ascii="Skeena" w:hAnsi="Skeena" w:cs="Arial"/>
                            <w:b/>
                            <w:sz w:val="22"/>
                            <w:szCs w:val="22"/>
                          </w:rPr>
                          <w:t>Notes:</w:t>
                        </w:r>
                        <w:r w:rsidRPr="00681E97">
                          <w:rPr>
                            <w:rFonts w:ascii="Skeena" w:hAnsi="Skeena" w:cs="Arial"/>
                            <w:sz w:val="22"/>
                            <w:szCs w:val="22"/>
                          </w:rPr>
                          <w:t xml:space="preserve"> </w:t>
                        </w:r>
                        <w:r w:rsidRPr="00681E97">
                          <w:rPr>
                            <w:rFonts w:ascii="Skeena" w:hAnsi="Skeena"/>
                            <w:sz w:val="22"/>
                            <w:szCs w:val="22"/>
                            <w:u w:val="single"/>
                          </w:rPr>
                          <w:tab/>
                        </w:r>
                        <w:r w:rsidRPr="00681E97">
                          <w:rPr>
                            <w:rFonts w:ascii="Skeena" w:hAnsi="Skeena"/>
                            <w:sz w:val="22"/>
                            <w:szCs w:val="22"/>
                            <w:u w:val="single"/>
                          </w:rPr>
                          <w:tab/>
                        </w:r>
                      </w:p>
                    </w:tc>
                  </w:tr>
                </w:tbl>
                <w:p w14:paraId="24E06E81" w14:textId="77777777" w:rsidR="00681E97" w:rsidRPr="00681E97" w:rsidRDefault="00681E97" w:rsidP="00681E97">
                  <w:pPr>
                    <w:widowControl w:val="0"/>
                    <w:tabs>
                      <w:tab w:val="left" w:pos="720"/>
                      <w:tab w:val="left" w:pos="2880"/>
                      <w:tab w:val="right" w:pos="9360"/>
                    </w:tabs>
                    <w:rPr>
                      <w:rFonts w:ascii="Skeena" w:hAnsi="Skeena" w:cs="Arial"/>
                      <w:sz w:val="22"/>
                      <w:szCs w:val="22"/>
                    </w:rPr>
                  </w:pPr>
                </w:p>
              </w:tc>
            </w:tr>
          </w:tbl>
          <w:p w14:paraId="6F5615E5" w14:textId="77777777" w:rsidR="00681E97" w:rsidRPr="00681E97" w:rsidRDefault="00681E97" w:rsidP="00681E97">
            <w:pPr>
              <w:widowControl w:val="0"/>
              <w:tabs>
                <w:tab w:val="left" w:pos="720"/>
                <w:tab w:val="left" w:pos="2880"/>
                <w:tab w:val="right" w:pos="9360"/>
              </w:tabs>
              <w:jc w:val="both"/>
              <w:rPr>
                <w:rFonts w:ascii="Skeena" w:hAnsi="Skeena" w:cs="Arial"/>
                <w:szCs w:val="36"/>
              </w:rPr>
            </w:pPr>
          </w:p>
        </w:tc>
      </w:tr>
    </w:tbl>
    <w:p w14:paraId="21BDBD38" w14:textId="77777777" w:rsidR="00681E97" w:rsidRPr="00681E97" w:rsidRDefault="00681E97" w:rsidP="00681E97">
      <w:pPr>
        <w:widowControl w:val="0"/>
        <w:tabs>
          <w:tab w:val="left" w:pos="720"/>
          <w:tab w:val="left" w:pos="2880"/>
          <w:tab w:val="right" w:pos="9360"/>
        </w:tabs>
        <w:jc w:val="both"/>
        <w:rPr>
          <w:rFonts w:ascii="Skeena" w:eastAsia="Calibri" w:hAnsi="Skeena" w:cs="Arial"/>
          <w:szCs w:val="36"/>
        </w:rPr>
      </w:pPr>
    </w:p>
    <w:tbl>
      <w:tblPr>
        <w:tblStyle w:val="TableGrid7"/>
        <w:tblW w:w="5000" w:type="pct"/>
        <w:tblLook w:val="04A0" w:firstRow="1" w:lastRow="0" w:firstColumn="1" w:lastColumn="0" w:noHBand="0" w:noVBand="1"/>
      </w:tblPr>
      <w:tblGrid>
        <w:gridCol w:w="9350"/>
      </w:tblGrid>
      <w:tr w:rsidR="00681E97" w:rsidRPr="00681E97" w14:paraId="2CFDB935" w14:textId="77777777" w:rsidTr="00894D7D">
        <w:tc>
          <w:tcPr>
            <w:tcW w:w="5000" w:type="pct"/>
          </w:tcPr>
          <w:p w14:paraId="0710DD12" w14:textId="77777777" w:rsidR="00681E97" w:rsidRPr="00681E97" w:rsidRDefault="00681E97" w:rsidP="00681E97">
            <w:pPr>
              <w:rPr>
                <w:rFonts w:ascii="Skeena" w:hAnsi="Skeena" w:cs="Arial"/>
                <w:b/>
                <w:szCs w:val="20"/>
              </w:rPr>
            </w:pPr>
            <w:r w:rsidRPr="00681E97">
              <w:rPr>
                <w:rFonts w:ascii="Skeena" w:hAnsi="Skeena" w:cs="Arial"/>
                <w:b/>
                <w:szCs w:val="20"/>
              </w:rPr>
              <w:t>General – HH Composition</w:t>
            </w:r>
          </w:p>
        </w:tc>
      </w:tr>
      <w:tr w:rsidR="00681E97" w:rsidRPr="00681E97" w14:paraId="6A749A64" w14:textId="77777777" w:rsidTr="00894D7D">
        <w:tc>
          <w:tcPr>
            <w:tcW w:w="5000" w:type="pct"/>
          </w:tcPr>
          <w:p w14:paraId="1CB6EC8A" w14:textId="77777777" w:rsidR="00681E97" w:rsidRPr="00681E97" w:rsidRDefault="00681E97" w:rsidP="00681E97">
            <w:pPr>
              <w:rPr>
                <w:rFonts w:ascii="Skeena" w:hAnsi="Skeena" w:cs="Arial"/>
                <w:sz w:val="22"/>
                <w:szCs w:val="20"/>
              </w:rPr>
            </w:pPr>
            <w:r w:rsidRPr="00681E97">
              <w:rPr>
                <w:rFonts w:ascii="Skeena" w:hAnsi="Skeena" w:cs="Arial"/>
                <w:sz w:val="22"/>
                <w:szCs w:val="20"/>
              </w:rPr>
              <w:t>This section is used to document the composition of the household applying to coverage.</w:t>
            </w:r>
          </w:p>
          <w:p w14:paraId="309D2C25" w14:textId="77777777" w:rsidR="00681E97" w:rsidRPr="00681E97" w:rsidRDefault="00681E97" w:rsidP="00681E97">
            <w:pPr>
              <w:numPr>
                <w:ilvl w:val="0"/>
                <w:numId w:val="17"/>
              </w:numPr>
              <w:contextualSpacing/>
              <w:rPr>
                <w:rFonts w:ascii="Skeena" w:hAnsi="Skeena" w:cs="Arial"/>
                <w:b/>
                <w:sz w:val="22"/>
                <w:szCs w:val="20"/>
              </w:rPr>
            </w:pPr>
            <w:r w:rsidRPr="00681E97">
              <w:rPr>
                <w:rFonts w:ascii="Skeena" w:hAnsi="Skeena" w:cs="Arial"/>
                <w:b/>
                <w:sz w:val="22"/>
                <w:szCs w:val="20"/>
              </w:rPr>
              <w:t>Number of Adults</w:t>
            </w:r>
          </w:p>
          <w:p w14:paraId="18B36242" w14:textId="77777777" w:rsidR="00681E97" w:rsidRPr="00681E97" w:rsidRDefault="00681E97" w:rsidP="00681E97">
            <w:pPr>
              <w:numPr>
                <w:ilvl w:val="1"/>
                <w:numId w:val="17"/>
              </w:numPr>
              <w:ind w:left="1080"/>
              <w:contextualSpacing/>
              <w:rPr>
                <w:rFonts w:ascii="Skeena" w:hAnsi="Skeena" w:cs="Arial"/>
                <w:sz w:val="22"/>
                <w:szCs w:val="20"/>
              </w:rPr>
            </w:pPr>
            <w:r w:rsidRPr="00681E97">
              <w:rPr>
                <w:rFonts w:ascii="Skeena" w:hAnsi="Skeena" w:cs="Arial"/>
                <w:sz w:val="22"/>
                <w:szCs w:val="20"/>
              </w:rPr>
              <w:t xml:space="preserve">Used to document the number of adults in the </w:t>
            </w:r>
            <w:proofErr w:type="gramStart"/>
            <w:r w:rsidRPr="00681E97">
              <w:rPr>
                <w:rFonts w:ascii="Skeena" w:hAnsi="Skeena" w:cs="Arial"/>
                <w:sz w:val="22"/>
                <w:szCs w:val="20"/>
              </w:rPr>
              <w:t>household</w:t>
            </w:r>
            <w:proofErr w:type="gramEnd"/>
          </w:p>
          <w:p w14:paraId="34CD3726" w14:textId="77777777" w:rsidR="00681E97" w:rsidRPr="00681E97" w:rsidRDefault="00681E97" w:rsidP="00681E97">
            <w:pPr>
              <w:numPr>
                <w:ilvl w:val="0"/>
                <w:numId w:val="17"/>
              </w:numPr>
              <w:contextualSpacing/>
              <w:rPr>
                <w:rFonts w:ascii="Skeena" w:hAnsi="Skeena" w:cs="Arial"/>
                <w:b/>
                <w:sz w:val="22"/>
                <w:szCs w:val="20"/>
              </w:rPr>
            </w:pPr>
            <w:r w:rsidRPr="00681E97">
              <w:rPr>
                <w:rFonts w:ascii="Skeena" w:hAnsi="Skeena" w:cs="Arial"/>
                <w:b/>
                <w:sz w:val="22"/>
                <w:szCs w:val="20"/>
              </w:rPr>
              <w:t>Number of Children</w:t>
            </w:r>
          </w:p>
          <w:p w14:paraId="3FC976FC" w14:textId="77777777" w:rsidR="00681E97" w:rsidRPr="00681E97" w:rsidRDefault="00681E97" w:rsidP="00681E97">
            <w:pPr>
              <w:numPr>
                <w:ilvl w:val="1"/>
                <w:numId w:val="17"/>
              </w:numPr>
              <w:ind w:left="1080"/>
              <w:contextualSpacing/>
              <w:rPr>
                <w:rFonts w:ascii="Skeena" w:hAnsi="Skeena" w:cs="Arial"/>
                <w:sz w:val="22"/>
                <w:szCs w:val="20"/>
              </w:rPr>
            </w:pPr>
            <w:r w:rsidRPr="00681E97">
              <w:rPr>
                <w:rFonts w:ascii="Skeena" w:hAnsi="Skeena" w:cs="Arial"/>
                <w:sz w:val="22"/>
                <w:szCs w:val="20"/>
              </w:rPr>
              <w:t xml:space="preserve">Used to document the number of children under age 19 in the </w:t>
            </w:r>
            <w:proofErr w:type="gramStart"/>
            <w:r w:rsidRPr="00681E97">
              <w:rPr>
                <w:rFonts w:ascii="Skeena" w:hAnsi="Skeena" w:cs="Arial"/>
                <w:sz w:val="22"/>
                <w:szCs w:val="20"/>
              </w:rPr>
              <w:t>household</w:t>
            </w:r>
            <w:proofErr w:type="gramEnd"/>
          </w:p>
          <w:p w14:paraId="2EE674A5" w14:textId="77777777" w:rsidR="00681E97" w:rsidRPr="00681E97" w:rsidRDefault="00681E97" w:rsidP="00681E97">
            <w:pPr>
              <w:numPr>
                <w:ilvl w:val="0"/>
                <w:numId w:val="17"/>
              </w:numPr>
              <w:contextualSpacing/>
              <w:rPr>
                <w:rFonts w:ascii="Skeena" w:hAnsi="Skeena" w:cs="Arial"/>
                <w:b/>
                <w:sz w:val="22"/>
                <w:szCs w:val="20"/>
              </w:rPr>
            </w:pPr>
            <w:r w:rsidRPr="00681E97">
              <w:rPr>
                <w:rFonts w:ascii="Skeena" w:hAnsi="Skeena" w:cs="Arial"/>
                <w:b/>
                <w:sz w:val="22"/>
                <w:szCs w:val="20"/>
              </w:rPr>
              <w:t>Has Tax Filing Status Been Determined?</w:t>
            </w:r>
          </w:p>
          <w:p w14:paraId="5A15A246" w14:textId="77777777" w:rsidR="00681E97" w:rsidRPr="00681E97" w:rsidRDefault="00681E97" w:rsidP="00681E97">
            <w:pPr>
              <w:numPr>
                <w:ilvl w:val="1"/>
                <w:numId w:val="17"/>
              </w:numPr>
              <w:ind w:left="1080"/>
              <w:contextualSpacing/>
              <w:rPr>
                <w:rFonts w:ascii="Skeena" w:hAnsi="Skeena" w:cs="Arial"/>
                <w:sz w:val="22"/>
                <w:szCs w:val="20"/>
              </w:rPr>
            </w:pPr>
            <w:r w:rsidRPr="00681E97">
              <w:rPr>
                <w:rFonts w:ascii="Skeena" w:hAnsi="Skeena" w:cs="Arial"/>
                <w:sz w:val="22"/>
                <w:szCs w:val="20"/>
              </w:rPr>
              <w:t xml:space="preserve">Used for MAGI </w:t>
            </w:r>
            <w:proofErr w:type="gramStart"/>
            <w:r w:rsidRPr="00681E97">
              <w:rPr>
                <w:rFonts w:ascii="Skeena" w:hAnsi="Skeena" w:cs="Arial"/>
                <w:sz w:val="22"/>
                <w:szCs w:val="20"/>
              </w:rPr>
              <w:t>determinations</w:t>
            </w:r>
            <w:proofErr w:type="gramEnd"/>
          </w:p>
          <w:p w14:paraId="0AFF4A73" w14:textId="77777777" w:rsidR="00681E97" w:rsidRPr="00681E97" w:rsidRDefault="00681E97" w:rsidP="00681E97">
            <w:pPr>
              <w:numPr>
                <w:ilvl w:val="0"/>
                <w:numId w:val="17"/>
              </w:numPr>
              <w:contextualSpacing/>
              <w:rPr>
                <w:rFonts w:ascii="Skeena" w:hAnsi="Skeena" w:cs="Arial"/>
                <w:b/>
                <w:sz w:val="22"/>
                <w:szCs w:val="20"/>
              </w:rPr>
            </w:pPr>
            <w:r w:rsidRPr="00681E97">
              <w:rPr>
                <w:rFonts w:ascii="Skeena" w:hAnsi="Skeena" w:cs="Arial"/>
                <w:b/>
                <w:sz w:val="22"/>
                <w:szCs w:val="20"/>
              </w:rPr>
              <w:t>Filing Status</w:t>
            </w:r>
          </w:p>
          <w:p w14:paraId="7ED7CA48" w14:textId="77777777" w:rsidR="00681E97" w:rsidRPr="00681E97" w:rsidRDefault="00681E97" w:rsidP="00681E97">
            <w:pPr>
              <w:numPr>
                <w:ilvl w:val="1"/>
                <w:numId w:val="17"/>
              </w:numPr>
              <w:ind w:left="1080"/>
              <w:contextualSpacing/>
              <w:rPr>
                <w:rFonts w:ascii="Skeena" w:hAnsi="Skeena" w:cs="Arial"/>
                <w:sz w:val="22"/>
                <w:szCs w:val="20"/>
              </w:rPr>
            </w:pPr>
            <w:r w:rsidRPr="00681E97">
              <w:rPr>
                <w:rFonts w:ascii="Skeena" w:hAnsi="Skeena" w:cs="Arial"/>
                <w:sz w:val="22"/>
                <w:szCs w:val="20"/>
              </w:rPr>
              <w:t xml:space="preserve">Used for MAGI </w:t>
            </w:r>
            <w:proofErr w:type="gramStart"/>
            <w:r w:rsidRPr="00681E97">
              <w:rPr>
                <w:rFonts w:ascii="Skeena" w:hAnsi="Skeena" w:cs="Arial"/>
                <w:sz w:val="22"/>
                <w:szCs w:val="20"/>
              </w:rPr>
              <w:t>determinations</w:t>
            </w:r>
            <w:proofErr w:type="gramEnd"/>
          </w:p>
          <w:p w14:paraId="37782850" w14:textId="77777777" w:rsidR="00681E97" w:rsidRPr="00681E97" w:rsidRDefault="00681E97" w:rsidP="00681E97">
            <w:pPr>
              <w:numPr>
                <w:ilvl w:val="0"/>
                <w:numId w:val="17"/>
              </w:numPr>
              <w:contextualSpacing/>
              <w:rPr>
                <w:rFonts w:ascii="Skeena" w:hAnsi="Skeena" w:cs="Arial"/>
                <w:b/>
                <w:sz w:val="22"/>
                <w:szCs w:val="20"/>
              </w:rPr>
            </w:pPr>
            <w:r w:rsidRPr="00681E97">
              <w:rPr>
                <w:rFonts w:ascii="Skeena" w:hAnsi="Skeena" w:cs="Arial"/>
                <w:b/>
                <w:sz w:val="22"/>
                <w:szCs w:val="20"/>
              </w:rPr>
              <w:t>List Other Household Members and Relationship</w:t>
            </w:r>
          </w:p>
          <w:p w14:paraId="17AF5E28" w14:textId="77777777" w:rsidR="00681E97" w:rsidRPr="00681E97" w:rsidRDefault="00681E97" w:rsidP="00681E97">
            <w:pPr>
              <w:numPr>
                <w:ilvl w:val="1"/>
                <w:numId w:val="17"/>
              </w:numPr>
              <w:ind w:left="1080"/>
              <w:contextualSpacing/>
              <w:rPr>
                <w:rFonts w:ascii="Skeena" w:hAnsi="Skeena" w:cs="Arial"/>
                <w:sz w:val="22"/>
                <w:szCs w:val="20"/>
              </w:rPr>
            </w:pPr>
            <w:r w:rsidRPr="00681E97">
              <w:rPr>
                <w:rFonts w:ascii="Skeena" w:hAnsi="Skeena" w:cs="Arial"/>
                <w:sz w:val="22"/>
                <w:szCs w:val="20"/>
              </w:rPr>
              <w:t xml:space="preserve">Used to document other household members such as a spouse or </w:t>
            </w:r>
            <w:proofErr w:type="gramStart"/>
            <w:r w:rsidRPr="00681E97">
              <w:rPr>
                <w:rFonts w:ascii="Skeena" w:hAnsi="Skeena" w:cs="Arial"/>
                <w:sz w:val="22"/>
                <w:szCs w:val="20"/>
              </w:rPr>
              <w:t>child</w:t>
            </w:r>
            <w:proofErr w:type="gramEnd"/>
          </w:p>
          <w:p w14:paraId="3DBBD6E2" w14:textId="77777777" w:rsidR="00681E97" w:rsidRPr="00681E97" w:rsidRDefault="00681E97" w:rsidP="00681E97">
            <w:pPr>
              <w:numPr>
                <w:ilvl w:val="2"/>
                <w:numId w:val="17"/>
              </w:numPr>
              <w:ind w:left="1440"/>
              <w:contextualSpacing/>
              <w:rPr>
                <w:rFonts w:ascii="Skeena" w:hAnsi="Skeena" w:cs="Arial"/>
                <w:sz w:val="22"/>
                <w:szCs w:val="20"/>
              </w:rPr>
            </w:pPr>
            <w:r w:rsidRPr="00681E97">
              <w:rPr>
                <w:rFonts w:ascii="Skeena" w:hAnsi="Skeena" w:cs="Arial"/>
                <w:sz w:val="22"/>
                <w:szCs w:val="20"/>
              </w:rPr>
              <w:t xml:space="preserve">Include the relationship if </w:t>
            </w:r>
            <w:proofErr w:type="gramStart"/>
            <w:r w:rsidRPr="00681E97">
              <w:rPr>
                <w:rFonts w:ascii="Skeena" w:hAnsi="Skeena" w:cs="Arial"/>
                <w:sz w:val="22"/>
                <w:szCs w:val="20"/>
              </w:rPr>
              <w:t>known</w:t>
            </w:r>
            <w:proofErr w:type="gramEnd"/>
          </w:p>
          <w:p w14:paraId="6A2F7856" w14:textId="77777777" w:rsidR="00681E97" w:rsidRPr="00681E97" w:rsidRDefault="00681E97" w:rsidP="00681E97">
            <w:pPr>
              <w:numPr>
                <w:ilvl w:val="2"/>
                <w:numId w:val="17"/>
              </w:numPr>
              <w:ind w:left="1440"/>
              <w:contextualSpacing/>
              <w:rPr>
                <w:rFonts w:ascii="Skeena" w:hAnsi="Skeena" w:cs="Arial"/>
                <w:sz w:val="22"/>
                <w:szCs w:val="20"/>
              </w:rPr>
            </w:pPr>
            <w:r w:rsidRPr="00681E97">
              <w:rPr>
                <w:rFonts w:ascii="Skeena" w:hAnsi="Skeena" w:cs="Arial"/>
                <w:sz w:val="22"/>
                <w:szCs w:val="20"/>
              </w:rPr>
              <w:t xml:space="preserve">For MAGI determinations, show individuals who are not listed on the application or do not live in the household who may have an impact on an eligibility </w:t>
            </w:r>
            <w:proofErr w:type="gramStart"/>
            <w:r w:rsidRPr="00681E97">
              <w:rPr>
                <w:rFonts w:ascii="Skeena" w:hAnsi="Skeena" w:cs="Arial"/>
                <w:sz w:val="22"/>
                <w:szCs w:val="20"/>
              </w:rPr>
              <w:t>decision</w:t>
            </w:r>
            <w:proofErr w:type="gramEnd"/>
          </w:p>
          <w:p w14:paraId="3A286C16" w14:textId="77777777" w:rsidR="00681E97" w:rsidRPr="00681E97" w:rsidRDefault="00681E97" w:rsidP="00681E97">
            <w:pPr>
              <w:numPr>
                <w:ilvl w:val="2"/>
                <w:numId w:val="17"/>
              </w:numPr>
              <w:ind w:left="1440"/>
              <w:contextualSpacing/>
              <w:rPr>
                <w:rFonts w:ascii="Skeena" w:hAnsi="Skeena" w:cs="Arial"/>
                <w:sz w:val="22"/>
                <w:szCs w:val="20"/>
              </w:rPr>
            </w:pPr>
            <w:r w:rsidRPr="00681E97">
              <w:rPr>
                <w:rFonts w:ascii="Skeena" w:hAnsi="Skeena" w:cs="Arial"/>
                <w:sz w:val="22"/>
                <w:szCs w:val="20"/>
              </w:rPr>
              <w:t xml:space="preserve">For Non-MAGI cases, show other individuals for whom an allocation has been </w:t>
            </w:r>
            <w:proofErr w:type="gramStart"/>
            <w:r w:rsidRPr="00681E97">
              <w:rPr>
                <w:rFonts w:ascii="Skeena" w:hAnsi="Skeena" w:cs="Arial"/>
                <w:sz w:val="22"/>
                <w:szCs w:val="20"/>
              </w:rPr>
              <w:t>considered</w:t>
            </w:r>
            <w:proofErr w:type="gramEnd"/>
          </w:p>
          <w:p w14:paraId="3BC75099" w14:textId="77777777" w:rsidR="00681E97" w:rsidRPr="00681E97" w:rsidRDefault="00681E97" w:rsidP="00681E97">
            <w:pPr>
              <w:numPr>
                <w:ilvl w:val="0"/>
                <w:numId w:val="17"/>
              </w:numPr>
              <w:contextualSpacing/>
              <w:rPr>
                <w:rFonts w:ascii="Skeena" w:hAnsi="Skeena" w:cs="Arial"/>
                <w:sz w:val="22"/>
                <w:szCs w:val="20"/>
              </w:rPr>
            </w:pPr>
            <w:r w:rsidRPr="00681E97">
              <w:rPr>
                <w:rFonts w:ascii="Skeena" w:hAnsi="Skeena" w:cs="Arial"/>
                <w:b/>
                <w:sz w:val="22"/>
                <w:szCs w:val="20"/>
              </w:rPr>
              <w:t>Immigration Status Details</w:t>
            </w:r>
          </w:p>
          <w:p w14:paraId="686BD7CB" w14:textId="77777777" w:rsidR="00681E97" w:rsidRPr="00681E97" w:rsidRDefault="00681E97" w:rsidP="00681E97">
            <w:pPr>
              <w:numPr>
                <w:ilvl w:val="1"/>
                <w:numId w:val="17"/>
              </w:numPr>
              <w:ind w:left="1057"/>
              <w:contextualSpacing/>
              <w:rPr>
                <w:rFonts w:ascii="Skeena" w:hAnsi="Skeena" w:cs="Arial"/>
                <w:sz w:val="22"/>
                <w:szCs w:val="20"/>
              </w:rPr>
            </w:pPr>
            <w:r w:rsidRPr="00681E97">
              <w:rPr>
                <w:rFonts w:ascii="Skeena" w:hAnsi="Skeena" w:cs="Arial"/>
                <w:sz w:val="22"/>
                <w:szCs w:val="20"/>
              </w:rPr>
              <w:t>Used to document the immigration status or other citizenship and identity information about an applicant or beneficiary. Items such as Document Type, Alien Number, Classification Code, and SAVE Results should be documented below in General – Electronic Verifications</w:t>
            </w:r>
          </w:p>
          <w:p w14:paraId="0C427B43" w14:textId="77777777" w:rsidR="00681E97" w:rsidRPr="00681E97" w:rsidRDefault="00681E97" w:rsidP="00681E97">
            <w:pPr>
              <w:rPr>
                <w:rFonts w:ascii="Skeena" w:hAnsi="Skeena" w:cs="Arial"/>
                <w:sz w:val="22"/>
                <w:szCs w:val="20"/>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4F1661B9" w14:textId="77777777" w:rsidTr="00894D7D">
              <w:tc>
                <w:tcPr>
                  <w:tcW w:w="5000" w:type="pct"/>
                </w:tcPr>
                <w:p w14:paraId="6D7F7E1F" w14:textId="77777777" w:rsidR="00681E97" w:rsidRPr="00681E97" w:rsidRDefault="00681E97" w:rsidP="00681E97">
                  <w:pPr>
                    <w:widowControl w:val="0"/>
                    <w:rPr>
                      <w:rFonts w:ascii="Skeena" w:hAnsi="Skeena"/>
                      <w:b/>
                      <w:smallCaps/>
                      <w:szCs w:val="28"/>
                    </w:rPr>
                  </w:pPr>
                  <w:r w:rsidRPr="00681E97">
                    <w:rPr>
                      <w:rFonts w:ascii="Skeena" w:hAnsi="Skeena"/>
                      <w:b/>
                      <w:smallCaps/>
                      <w:szCs w:val="28"/>
                    </w:rPr>
                    <w:t>General – HH Composition</w:t>
                  </w:r>
                </w:p>
              </w:tc>
            </w:tr>
            <w:tr w:rsidR="00681E97" w:rsidRPr="00681E97" w14:paraId="5DD7E4F0" w14:textId="77777777" w:rsidTr="00894D7D">
              <w:tc>
                <w:tcPr>
                  <w:tcW w:w="5000" w:type="pct"/>
                </w:tcPr>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8"/>
                    <w:gridCol w:w="4190"/>
                  </w:tblGrid>
                  <w:tr w:rsidR="00681E97" w:rsidRPr="00681E97" w14:paraId="4E2CFC74" w14:textId="77777777" w:rsidTr="00894D7D">
                    <w:tc>
                      <w:tcPr>
                        <w:tcW w:w="2651" w:type="pct"/>
                        <w:tcBorders>
                          <w:right w:val="single" w:sz="6" w:space="0" w:color="auto"/>
                        </w:tcBorders>
                      </w:tcPr>
                      <w:p w14:paraId="28AFD6CB" w14:textId="77777777" w:rsidR="00681E97" w:rsidRPr="00681E97" w:rsidRDefault="00681E97" w:rsidP="00681E97">
                        <w:pPr>
                          <w:widowControl w:val="0"/>
                          <w:tabs>
                            <w:tab w:val="left" w:pos="2173"/>
                          </w:tabs>
                          <w:rPr>
                            <w:rFonts w:ascii="Skeena" w:hAnsi="Skeena"/>
                            <w:b/>
                            <w:sz w:val="22"/>
                          </w:rPr>
                        </w:pPr>
                        <w:r w:rsidRPr="00681E97">
                          <w:rPr>
                            <w:rFonts w:ascii="Skeena" w:hAnsi="Skeena"/>
                            <w:b/>
                            <w:sz w:val="22"/>
                          </w:rPr>
                          <w:t>Number of Adults</w:t>
                        </w:r>
                        <w:r w:rsidRPr="00681E97">
                          <w:rPr>
                            <w:rFonts w:ascii="Skeena" w:hAnsi="Skeena"/>
                            <w:b/>
                            <w:sz w:val="22"/>
                          </w:rPr>
                          <w:tab/>
                        </w:r>
                        <w:r w:rsidRPr="00681E97">
                          <w:rPr>
                            <w:rFonts w:ascii="Skeena" w:hAnsi="Skeena"/>
                            <w:sz w:val="22"/>
                            <w:szCs w:val="22"/>
                            <w:u w:val="single"/>
                          </w:rPr>
                          <w:tab/>
                        </w:r>
                      </w:p>
                    </w:tc>
                    <w:tc>
                      <w:tcPr>
                        <w:tcW w:w="2349" w:type="pct"/>
                        <w:tcBorders>
                          <w:left w:val="single" w:sz="6" w:space="0" w:color="auto"/>
                        </w:tcBorders>
                      </w:tcPr>
                      <w:p w14:paraId="7CCFE263" w14:textId="77777777" w:rsidR="00681E97" w:rsidRPr="00681E97" w:rsidRDefault="00681E97" w:rsidP="00681E97">
                        <w:pPr>
                          <w:widowControl w:val="0"/>
                          <w:rPr>
                            <w:rFonts w:ascii="Skeena" w:hAnsi="Skeena"/>
                            <w:b/>
                            <w:sz w:val="18"/>
                          </w:rPr>
                        </w:pPr>
                        <w:r w:rsidRPr="00681E97">
                          <w:rPr>
                            <w:rFonts w:ascii="Skeena" w:hAnsi="Skeena"/>
                            <w:b/>
                            <w:sz w:val="18"/>
                          </w:rPr>
                          <w:t>List Other Household Members and Relationship</w:t>
                        </w:r>
                      </w:p>
                    </w:tc>
                  </w:tr>
                  <w:tr w:rsidR="00681E97" w:rsidRPr="00681E97" w14:paraId="7B4A4F95" w14:textId="77777777" w:rsidTr="00894D7D">
                    <w:tc>
                      <w:tcPr>
                        <w:tcW w:w="2651" w:type="pct"/>
                        <w:tcBorders>
                          <w:right w:val="single" w:sz="6" w:space="0" w:color="auto"/>
                        </w:tcBorders>
                      </w:tcPr>
                      <w:p w14:paraId="2EDDDE29" w14:textId="77777777" w:rsidR="00681E97" w:rsidRPr="00681E97" w:rsidRDefault="00681E97" w:rsidP="00681E97">
                        <w:pPr>
                          <w:widowControl w:val="0"/>
                          <w:tabs>
                            <w:tab w:val="left" w:pos="2173"/>
                          </w:tabs>
                          <w:rPr>
                            <w:rFonts w:ascii="Skeena" w:hAnsi="Skeena"/>
                            <w:sz w:val="22"/>
                          </w:rPr>
                        </w:pPr>
                        <w:r w:rsidRPr="00681E97">
                          <w:rPr>
                            <w:rFonts w:ascii="Skeena" w:hAnsi="Skeena"/>
                            <w:b/>
                            <w:sz w:val="22"/>
                          </w:rPr>
                          <w:t>Number of Children</w:t>
                        </w:r>
                        <w:r w:rsidRPr="00681E97">
                          <w:rPr>
                            <w:rFonts w:ascii="Skeena" w:hAnsi="Skeena"/>
                            <w:b/>
                            <w:sz w:val="22"/>
                          </w:rPr>
                          <w:tab/>
                        </w:r>
                        <w:r w:rsidRPr="00681E97">
                          <w:rPr>
                            <w:rFonts w:ascii="Skeena" w:hAnsi="Skeena"/>
                            <w:sz w:val="22"/>
                            <w:szCs w:val="22"/>
                            <w:u w:val="single"/>
                          </w:rPr>
                          <w:tab/>
                        </w:r>
                      </w:p>
                    </w:tc>
                    <w:tc>
                      <w:tcPr>
                        <w:tcW w:w="2349" w:type="pct"/>
                        <w:vMerge w:val="restart"/>
                        <w:tcBorders>
                          <w:left w:val="single" w:sz="6" w:space="0" w:color="auto"/>
                        </w:tcBorders>
                      </w:tcPr>
                      <w:p w14:paraId="10A09394" w14:textId="77777777" w:rsidR="00681E97" w:rsidRPr="00681E97" w:rsidRDefault="00681E97" w:rsidP="00681E97">
                        <w:pPr>
                          <w:widowControl w:val="0"/>
                          <w:rPr>
                            <w:rFonts w:ascii="Skeena" w:hAnsi="Skeena"/>
                            <w:sz w:val="22"/>
                          </w:rPr>
                        </w:pPr>
                        <w:r w:rsidRPr="00681E97">
                          <w:rPr>
                            <w:rFonts w:ascii="Skeena" w:hAnsi="Skeena"/>
                            <w:sz w:val="22"/>
                            <w:szCs w:val="22"/>
                            <w:u w:val="single"/>
                          </w:rPr>
                          <w:tab/>
                        </w:r>
                      </w:p>
                    </w:tc>
                  </w:tr>
                  <w:tr w:rsidR="00681E97" w:rsidRPr="00681E97" w14:paraId="7D61C8C1" w14:textId="77777777" w:rsidTr="00894D7D">
                    <w:tc>
                      <w:tcPr>
                        <w:tcW w:w="2651" w:type="pct"/>
                        <w:tcBorders>
                          <w:right w:val="single" w:sz="6" w:space="0" w:color="auto"/>
                        </w:tcBorders>
                      </w:tcPr>
                      <w:p w14:paraId="6CDBF785" w14:textId="77777777" w:rsidR="00681E97" w:rsidRPr="00681E97" w:rsidRDefault="00681E97" w:rsidP="00681E97">
                        <w:pPr>
                          <w:widowControl w:val="0"/>
                          <w:rPr>
                            <w:rFonts w:ascii="Skeena" w:hAnsi="Skeena"/>
                            <w:b/>
                            <w:sz w:val="22"/>
                          </w:rPr>
                        </w:pPr>
                        <w:r w:rsidRPr="00681E97">
                          <w:rPr>
                            <w:rFonts w:ascii="Skeena" w:hAnsi="Skeena"/>
                            <w:b/>
                            <w:sz w:val="22"/>
                          </w:rPr>
                          <w:t>Has Tax Filing Status Been Determined?</w:t>
                        </w:r>
                        <w:r w:rsidRPr="00681E97">
                          <w:rPr>
                            <w:rFonts w:ascii="Skeena" w:hAnsi="Skeena"/>
                            <w:sz w:val="22"/>
                          </w:rPr>
                          <w:t xml:space="preserve"> </w:t>
                        </w:r>
                        <w:r w:rsidRPr="00681E97">
                          <w:rPr>
                            <w:rFonts w:ascii="Skeena" w:hAnsi="Skeena"/>
                            <w:sz w:val="14"/>
                          </w:rPr>
                          <w:t>(MAGI Only)</w:t>
                        </w:r>
                      </w:p>
                    </w:tc>
                    <w:tc>
                      <w:tcPr>
                        <w:tcW w:w="2349" w:type="pct"/>
                        <w:vMerge/>
                        <w:tcBorders>
                          <w:left w:val="single" w:sz="6" w:space="0" w:color="auto"/>
                        </w:tcBorders>
                      </w:tcPr>
                      <w:p w14:paraId="4DB394D7" w14:textId="77777777" w:rsidR="00681E97" w:rsidRPr="00681E97" w:rsidRDefault="00681E97" w:rsidP="00681E97">
                        <w:pPr>
                          <w:widowControl w:val="0"/>
                          <w:rPr>
                            <w:rFonts w:ascii="Skeena" w:hAnsi="Skeena"/>
                            <w:b/>
                            <w:sz w:val="22"/>
                          </w:rPr>
                        </w:pPr>
                      </w:p>
                    </w:tc>
                  </w:tr>
                  <w:tr w:rsidR="00681E97" w:rsidRPr="00681E97" w14:paraId="22401562" w14:textId="77777777" w:rsidTr="00894D7D">
                    <w:tc>
                      <w:tcPr>
                        <w:tcW w:w="2651" w:type="pct"/>
                        <w:tcBorders>
                          <w:right w:val="single" w:sz="6" w:space="0" w:color="auto"/>
                        </w:tcBorders>
                      </w:tcPr>
                      <w:p w14:paraId="2B5F8D59" w14:textId="77777777" w:rsidR="00681E97" w:rsidRPr="00681E97" w:rsidRDefault="00681E97" w:rsidP="00681E97">
                        <w:pPr>
                          <w:widowControl w:val="0"/>
                          <w:tabs>
                            <w:tab w:val="left" w:pos="351"/>
                            <w:tab w:val="left" w:pos="1441"/>
                          </w:tabs>
                          <w:rPr>
                            <w:rFonts w:ascii="Skeena" w:hAnsi="Skeena"/>
                            <w:sz w:val="22"/>
                          </w:rPr>
                        </w:pP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Yes</w:t>
                        </w: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No</w:t>
                        </w:r>
                      </w:p>
                    </w:tc>
                    <w:tc>
                      <w:tcPr>
                        <w:tcW w:w="2349" w:type="pct"/>
                        <w:vMerge/>
                        <w:tcBorders>
                          <w:left w:val="single" w:sz="6" w:space="0" w:color="auto"/>
                        </w:tcBorders>
                      </w:tcPr>
                      <w:p w14:paraId="0BBE6547" w14:textId="77777777" w:rsidR="00681E97" w:rsidRPr="00681E97" w:rsidRDefault="00681E97" w:rsidP="00681E97">
                        <w:pPr>
                          <w:widowControl w:val="0"/>
                          <w:rPr>
                            <w:rFonts w:ascii="Skeena" w:hAnsi="Skeena"/>
                            <w:sz w:val="22"/>
                          </w:rPr>
                        </w:pPr>
                      </w:p>
                    </w:tc>
                  </w:tr>
                  <w:tr w:rsidR="00681E97" w:rsidRPr="00681E97" w14:paraId="55ED206E" w14:textId="77777777" w:rsidTr="00894D7D">
                    <w:tc>
                      <w:tcPr>
                        <w:tcW w:w="2651" w:type="pct"/>
                        <w:tcBorders>
                          <w:right w:val="single" w:sz="6" w:space="0" w:color="auto"/>
                        </w:tcBorders>
                      </w:tcPr>
                      <w:p w14:paraId="0F811A1C" w14:textId="77777777" w:rsidR="00681E97" w:rsidRPr="00681E97" w:rsidRDefault="00681E97" w:rsidP="00681E97">
                        <w:pPr>
                          <w:widowControl w:val="0"/>
                          <w:rPr>
                            <w:rFonts w:ascii="Skeena" w:hAnsi="Skeena"/>
                            <w:sz w:val="22"/>
                          </w:rPr>
                        </w:pPr>
                        <w:r w:rsidRPr="00681E97">
                          <w:rPr>
                            <w:rFonts w:ascii="Skeena" w:hAnsi="Skeena"/>
                            <w:b/>
                            <w:sz w:val="22"/>
                          </w:rPr>
                          <w:t xml:space="preserve">Filing Status </w:t>
                        </w:r>
                        <w:r w:rsidRPr="00681E97">
                          <w:rPr>
                            <w:rFonts w:ascii="Skeena" w:hAnsi="Skeena"/>
                            <w:sz w:val="16"/>
                          </w:rPr>
                          <w:t>(MAGI Only)</w:t>
                        </w:r>
                      </w:p>
                    </w:tc>
                    <w:tc>
                      <w:tcPr>
                        <w:tcW w:w="2349" w:type="pct"/>
                        <w:vMerge/>
                        <w:tcBorders>
                          <w:left w:val="single" w:sz="6" w:space="0" w:color="auto"/>
                        </w:tcBorders>
                      </w:tcPr>
                      <w:p w14:paraId="66D35EEA" w14:textId="77777777" w:rsidR="00681E97" w:rsidRPr="00681E97" w:rsidRDefault="00681E97" w:rsidP="00681E97">
                        <w:pPr>
                          <w:widowControl w:val="0"/>
                          <w:rPr>
                            <w:rFonts w:ascii="Skeena" w:hAnsi="Skeena"/>
                            <w:sz w:val="22"/>
                          </w:rPr>
                        </w:pPr>
                      </w:p>
                    </w:tc>
                  </w:tr>
                  <w:tr w:rsidR="00681E97" w:rsidRPr="00681E97" w14:paraId="6AF55B9B" w14:textId="77777777" w:rsidTr="00894D7D">
                    <w:tc>
                      <w:tcPr>
                        <w:tcW w:w="2651" w:type="pct"/>
                        <w:tcBorders>
                          <w:right w:val="single" w:sz="6" w:space="0" w:color="auto"/>
                        </w:tcBorders>
                      </w:tcPr>
                      <w:p w14:paraId="05020B9C" w14:textId="77777777" w:rsidR="00681E97" w:rsidRPr="00681E97" w:rsidRDefault="00681E97" w:rsidP="00681E97">
                        <w:pPr>
                          <w:widowControl w:val="0"/>
                          <w:tabs>
                            <w:tab w:val="left" w:pos="328"/>
                            <w:tab w:val="left" w:pos="3001"/>
                          </w:tabs>
                          <w:rPr>
                            <w:rFonts w:ascii="Skeena" w:hAnsi="Skeena"/>
                            <w:sz w:val="22"/>
                          </w:rPr>
                        </w:pP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Married Filing Jointly</w:t>
                        </w: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Single</w:t>
                        </w:r>
                      </w:p>
                      <w:p w14:paraId="3A840583" w14:textId="77777777" w:rsidR="00681E97" w:rsidRPr="00681E97" w:rsidRDefault="00681E97" w:rsidP="00681E97">
                        <w:pPr>
                          <w:widowControl w:val="0"/>
                          <w:tabs>
                            <w:tab w:val="left" w:pos="328"/>
                            <w:tab w:val="left" w:pos="3001"/>
                          </w:tabs>
                          <w:rPr>
                            <w:rFonts w:ascii="Skeena" w:hAnsi="Skeena"/>
                            <w:sz w:val="22"/>
                          </w:rPr>
                        </w:pP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Married Filing Separately</w:t>
                        </w: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Non-Tax Filer</w:t>
                        </w:r>
                      </w:p>
                    </w:tc>
                    <w:tc>
                      <w:tcPr>
                        <w:tcW w:w="2349" w:type="pct"/>
                        <w:vMerge/>
                        <w:tcBorders>
                          <w:left w:val="single" w:sz="6" w:space="0" w:color="auto"/>
                        </w:tcBorders>
                      </w:tcPr>
                      <w:p w14:paraId="75D44203" w14:textId="77777777" w:rsidR="00681E97" w:rsidRPr="00681E97" w:rsidRDefault="00681E97" w:rsidP="00681E97">
                        <w:pPr>
                          <w:widowControl w:val="0"/>
                          <w:rPr>
                            <w:rFonts w:ascii="Skeena" w:hAnsi="Skeena"/>
                            <w:sz w:val="22"/>
                          </w:rPr>
                        </w:pPr>
                      </w:p>
                    </w:tc>
                  </w:tr>
                  <w:tr w:rsidR="00681E97" w:rsidRPr="00681E97" w14:paraId="5B45FD82" w14:textId="77777777" w:rsidTr="00894D7D">
                    <w:tc>
                      <w:tcPr>
                        <w:tcW w:w="5000" w:type="pct"/>
                        <w:gridSpan w:val="2"/>
                      </w:tcPr>
                      <w:p w14:paraId="61C84683" w14:textId="77777777" w:rsidR="00681E97" w:rsidRPr="00681E97" w:rsidRDefault="00681E97" w:rsidP="00681E97">
                        <w:pPr>
                          <w:widowControl w:val="0"/>
                          <w:rPr>
                            <w:rFonts w:ascii="Skeena" w:hAnsi="Skeena"/>
                            <w:sz w:val="22"/>
                          </w:rPr>
                        </w:pPr>
                        <w:r w:rsidRPr="00681E97">
                          <w:rPr>
                            <w:rFonts w:ascii="Skeena" w:hAnsi="Skeena"/>
                            <w:b/>
                            <w:sz w:val="22"/>
                          </w:rPr>
                          <w:t>Immigration Status Details:</w:t>
                        </w:r>
                        <w:r w:rsidRPr="00681E97">
                          <w:rPr>
                            <w:rFonts w:ascii="Skeena" w:hAnsi="Skeena"/>
                            <w:sz w:val="22"/>
                          </w:rPr>
                          <w:t xml:space="preserve"> </w:t>
                        </w:r>
                        <w:r w:rsidRPr="00681E97">
                          <w:rPr>
                            <w:rFonts w:ascii="Skeena" w:hAnsi="Skeena"/>
                            <w:sz w:val="22"/>
                            <w:szCs w:val="22"/>
                            <w:u w:val="single"/>
                          </w:rPr>
                          <w:tab/>
                        </w:r>
                        <w:r w:rsidRPr="00681E97">
                          <w:rPr>
                            <w:rFonts w:ascii="Skeena" w:hAnsi="Skeena"/>
                            <w:sz w:val="22"/>
                            <w:szCs w:val="22"/>
                            <w:u w:val="single"/>
                          </w:rPr>
                          <w:tab/>
                        </w:r>
                      </w:p>
                    </w:tc>
                  </w:tr>
                </w:tbl>
                <w:p w14:paraId="271B4FFA" w14:textId="77777777" w:rsidR="00681E97" w:rsidRPr="00681E97" w:rsidRDefault="00681E97" w:rsidP="00681E97">
                  <w:pPr>
                    <w:widowControl w:val="0"/>
                    <w:rPr>
                      <w:rFonts w:ascii="Skeena" w:hAnsi="Skeena"/>
                      <w:b/>
                      <w:sz w:val="28"/>
                      <w:szCs w:val="28"/>
                    </w:rPr>
                  </w:pPr>
                </w:p>
              </w:tc>
            </w:tr>
          </w:tbl>
          <w:p w14:paraId="3E76B117" w14:textId="77777777" w:rsidR="00681E97" w:rsidRPr="00681E97" w:rsidRDefault="00681E97" w:rsidP="00681E97">
            <w:pPr>
              <w:rPr>
                <w:rFonts w:ascii="Skeena" w:hAnsi="Skeena" w:cs="Arial"/>
                <w:sz w:val="20"/>
                <w:szCs w:val="20"/>
              </w:rPr>
            </w:pPr>
          </w:p>
        </w:tc>
      </w:tr>
    </w:tbl>
    <w:p w14:paraId="1653E2C5" w14:textId="77777777" w:rsidR="00681E97" w:rsidRPr="00681E97" w:rsidRDefault="00681E97" w:rsidP="00681E97">
      <w:pPr>
        <w:widowControl w:val="0"/>
        <w:tabs>
          <w:tab w:val="left" w:pos="720"/>
          <w:tab w:val="left" w:pos="2880"/>
          <w:tab w:val="right" w:pos="9360"/>
        </w:tabs>
        <w:rPr>
          <w:rFonts w:ascii="Skeena" w:eastAsia="Calibri" w:hAnsi="Skeena" w:cs="Arial"/>
          <w:szCs w:val="36"/>
        </w:rPr>
      </w:pPr>
    </w:p>
    <w:tbl>
      <w:tblPr>
        <w:tblStyle w:val="TableGrid7"/>
        <w:tblW w:w="5000" w:type="pct"/>
        <w:tblLook w:val="04A0" w:firstRow="1" w:lastRow="0" w:firstColumn="1" w:lastColumn="0" w:noHBand="0" w:noVBand="1"/>
      </w:tblPr>
      <w:tblGrid>
        <w:gridCol w:w="9350"/>
      </w:tblGrid>
      <w:tr w:rsidR="00681E97" w:rsidRPr="00681E97" w14:paraId="531E4CD2" w14:textId="77777777" w:rsidTr="00894D7D">
        <w:tc>
          <w:tcPr>
            <w:tcW w:w="5000" w:type="pct"/>
          </w:tcPr>
          <w:p w14:paraId="2B2F5D62" w14:textId="77777777" w:rsidR="00681E97" w:rsidRPr="00681E97" w:rsidRDefault="00681E97" w:rsidP="00681E97">
            <w:pPr>
              <w:rPr>
                <w:rFonts w:ascii="Skeena" w:hAnsi="Skeena" w:cs="Arial"/>
                <w:b/>
                <w:szCs w:val="20"/>
              </w:rPr>
            </w:pPr>
            <w:r w:rsidRPr="00681E97">
              <w:rPr>
                <w:rFonts w:ascii="Skeena" w:hAnsi="Skeena" w:cs="Arial"/>
                <w:b/>
                <w:szCs w:val="20"/>
              </w:rPr>
              <w:t>General – Electronic Verifications</w:t>
            </w:r>
          </w:p>
        </w:tc>
      </w:tr>
      <w:tr w:rsidR="00681E97" w:rsidRPr="00681E97" w14:paraId="35660ABB" w14:textId="77777777" w:rsidTr="00894D7D">
        <w:tc>
          <w:tcPr>
            <w:tcW w:w="5000" w:type="pct"/>
          </w:tcPr>
          <w:p w14:paraId="4C75F46C" w14:textId="77777777" w:rsidR="00681E97" w:rsidRPr="00681E97" w:rsidRDefault="00681E97" w:rsidP="00681E97">
            <w:pPr>
              <w:widowControl w:val="0"/>
              <w:tabs>
                <w:tab w:val="left" w:pos="720"/>
                <w:tab w:val="left" w:pos="2880"/>
                <w:tab w:val="right" w:pos="9360"/>
              </w:tabs>
              <w:rPr>
                <w:rFonts w:ascii="Skeena" w:hAnsi="Skeena" w:cs="Arial"/>
                <w:sz w:val="22"/>
                <w:szCs w:val="20"/>
              </w:rPr>
            </w:pPr>
            <w:r w:rsidRPr="00681E97">
              <w:rPr>
                <w:rFonts w:ascii="Skeena" w:hAnsi="Skeena" w:cs="Arial"/>
                <w:sz w:val="22"/>
                <w:szCs w:val="20"/>
              </w:rPr>
              <w:t>This section is used to document the system matches that have been completed. Include any notes related to the information found that may not be documented elsewhere or that may require additional explanation. Document any details used to validate an alien’s status in SAVE, such as Document Type, Alien Number, Classification Code, and SAVE Result.</w:t>
            </w:r>
          </w:p>
          <w:p w14:paraId="642EAECB" w14:textId="77777777" w:rsidR="00681E97" w:rsidRPr="00681E97" w:rsidRDefault="00681E97" w:rsidP="00681E97">
            <w:pPr>
              <w:widowControl w:val="0"/>
              <w:tabs>
                <w:tab w:val="left" w:pos="720"/>
                <w:tab w:val="left" w:pos="2880"/>
                <w:tab w:val="right" w:pos="9360"/>
              </w:tabs>
              <w:rPr>
                <w:rFonts w:ascii="Skeena" w:hAnsi="Skeena" w:cs="Arial"/>
                <w:sz w:val="22"/>
                <w:szCs w:val="20"/>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5CC1FB47" w14:textId="77777777" w:rsidTr="00894D7D">
              <w:tc>
                <w:tcPr>
                  <w:tcW w:w="5000" w:type="pct"/>
                </w:tcPr>
                <w:p w14:paraId="6DF4A099" w14:textId="77777777" w:rsidR="00681E97" w:rsidRPr="00681E97" w:rsidRDefault="00681E97" w:rsidP="00681E97">
                  <w:pPr>
                    <w:widowControl w:val="0"/>
                    <w:rPr>
                      <w:rFonts w:ascii="Skeena" w:hAnsi="Skeena"/>
                      <w:b/>
                      <w:smallCaps/>
                      <w:szCs w:val="22"/>
                    </w:rPr>
                  </w:pPr>
                  <w:r w:rsidRPr="00681E97">
                    <w:rPr>
                      <w:rFonts w:ascii="Skeena" w:hAnsi="Skeena"/>
                      <w:b/>
                      <w:smallCaps/>
                      <w:szCs w:val="22"/>
                    </w:rPr>
                    <w:t>General – Electronic Verifications</w:t>
                  </w:r>
                </w:p>
              </w:tc>
            </w:tr>
          </w:tbl>
          <w:tbl>
            <w:tblPr>
              <w:tblStyle w:val="TableGrid2"/>
              <w:tblW w:w="5000" w:type="pct"/>
              <w:tblLook w:val="04A0" w:firstRow="1" w:lastRow="0" w:firstColumn="1" w:lastColumn="0" w:noHBand="0" w:noVBand="1"/>
            </w:tblPr>
            <w:tblGrid>
              <w:gridCol w:w="3040"/>
              <w:gridCol w:w="3040"/>
              <w:gridCol w:w="3044"/>
            </w:tblGrid>
            <w:tr w:rsidR="00681E97" w:rsidRPr="00681E97" w14:paraId="7A614ACC" w14:textId="77777777" w:rsidTr="00894D7D">
              <w:tc>
                <w:tcPr>
                  <w:tcW w:w="1666" w:type="pct"/>
                  <w:vMerge w:val="restart"/>
                  <w:tcBorders>
                    <w:top w:val="single" w:sz="4" w:space="0" w:color="auto"/>
                    <w:left w:val="single" w:sz="4" w:space="0" w:color="auto"/>
                    <w:right w:val="single" w:sz="4" w:space="0" w:color="auto"/>
                  </w:tcBorders>
                </w:tcPr>
                <w:p w14:paraId="18D1A9A3"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0"/>
                      <w:szCs w:val="20"/>
                    </w:rPr>
                    <w:t>ESC – Wage Match</w:t>
                  </w:r>
                </w:p>
                <w:p w14:paraId="3E6599B2"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6" w:type="pct"/>
                  <w:vMerge w:val="restart"/>
                  <w:tcBorders>
                    <w:top w:val="single" w:sz="4" w:space="0" w:color="auto"/>
                    <w:left w:val="single" w:sz="4" w:space="0" w:color="auto"/>
                    <w:right w:val="single" w:sz="4" w:space="0" w:color="auto"/>
                  </w:tcBorders>
                </w:tcPr>
                <w:p w14:paraId="5AC62671" w14:textId="77777777" w:rsidR="00681E97" w:rsidRPr="00681E97" w:rsidRDefault="00681E97" w:rsidP="00681E97">
                  <w:pPr>
                    <w:widowControl w:val="0"/>
                    <w:tabs>
                      <w:tab w:val="left" w:pos="1152"/>
                      <w:tab w:val="left" w:pos="2502"/>
                    </w:tabs>
                    <w:rPr>
                      <w:rFonts w:ascii="Skeena" w:hAnsi="Skeena"/>
                      <w:sz w:val="20"/>
                      <w:szCs w:val="20"/>
                    </w:rPr>
                  </w:pPr>
                  <w:r w:rsidRPr="00681E97">
                    <w:rPr>
                      <w:rFonts w:ascii="Skeena" w:hAnsi="Skeena"/>
                      <w:sz w:val="20"/>
                      <w:szCs w:val="20"/>
                    </w:rPr>
                    <w:t>BENDEX – Social Security</w:t>
                  </w:r>
                </w:p>
                <w:p w14:paraId="7EBDA2A6" w14:textId="77777777" w:rsidR="00681E97" w:rsidRPr="00681E97" w:rsidRDefault="00681E97" w:rsidP="00681E97">
                  <w:pPr>
                    <w:widowControl w:val="0"/>
                    <w:tabs>
                      <w:tab w:val="left" w:pos="936"/>
                      <w:tab w:val="left" w:pos="2088"/>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7" w:type="pct"/>
                  <w:tcBorders>
                    <w:top w:val="single" w:sz="4" w:space="0" w:color="auto"/>
                    <w:left w:val="single" w:sz="4" w:space="0" w:color="auto"/>
                    <w:bottom w:val="nil"/>
                    <w:right w:val="single" w:sz="4" w:space="0" w:color="auto"/>
                  </w:tcBorders>
                </w:tcPr>
                <w:p w14:paraId="4C15C632" w14:textId="77777777" w:rsidR="00681E97" w:rsidRPr="00681E97" w:rsidRDefault="00681E97" w:rsidP="00681E97">
                  <w:pPr>
                    <w:widowControl w:val="0"/>
                    <w:rPr>
                      <w:rFonts w:ascii="Skeena" w:hAnsi="Skeena" w:cs="Arial"/>
                      <w:sz w:val="20"/>
                      <w:szCs w:val="20"/>
                      <w:rtl/>
                      <w:lang w:bidi="he-IL"/>
                    </w:rPr>
                  </w:pPr>
                  <w:r w:rsidRPr="00681E97">
                    <w:rPr>
                      <w:rFonts w:ascii="Skeena" w:hAnsi="Skeena"/>
                      <w:sz w:val="20"/>
                      <w:szCs w:val="20"/>
                    </w:rPr>
                    <w:t>SDX – SSI</w:t>
                  </w:r>
                </w:p>
              </w:tc>
            </w:tr>
            <w:tr w:rsidR="00681E97" w:rsidRPr="00681E97" w14:paraId="0A4B936B" w14:textId="77777777" w:rsidTr="00894D7D">
              <w:tc>
                <w:tcPr>
                  <w:tcW w:w="1666" w:type="pct"/>
                  <w:vMerge/>
                  <w:tcBorders>
                    <w:left w:val="single" w:sz="4" w:space="0" w:color="auto"/>
                    <w:bottom w:val="single" w:sz="4" w:space="0" w:color="auto"/>
                    <w:right w:val="single" w:sz="4" w:space="0" w:color="auto"/>
                  </w:tcBorders>
                </w:tcPr>
                <w:p w14:paraId="017F5DC3" w14:textId="77777777" w:rsidR="00681E97" w:rsidRPr="00681E97" w:rsidRDefault="00681E97" w:rsidP="00681E97">
                  <w:pPr>
                    <w:widowControl w:val="0"/>
                    <w:tabs>
                      <w:tab w:val="left" w:pos="944"/>
                      <w:tab w:val="left" w:pos="2114"/>
                    </w:tabs>
                    <w:rPr>
                      <w:rFonts w:ascii="Skeena" w:hAnsi="Skeena"/>
                      <w:sz w:val="20"/>
                      <w:szCs w:val="20"/>
                    </w:rPr>
                  </w:pPr>
                </w:p>
              </w:tc>
              <w:tc>
                <w:tcPr>
                  <w:tcW w:w="1666" w:type="pct"/>
                  <w:vMerge/>
                  <w:tcBorders>
                    <w:left w:val="single" w:sz="4" w:space="0" w:color="auto"/>
                    <w:bottom w:val="single" w:sz="4" w:space="0" w:color="auto"/>
                    <w:right w:val="single" w:sz="4" w:space="0" w:color="auto"/>
                  </w:tcBorders>
                </w:tcPr>
                <w:p w14:paraId="0E3CB9D1" w14:textId="77777777" w:rsidR="00681E97" w:rsidRPr="00681E97" w:rsidRDefault="00681E97" w:rsidP="00681E97">
                  <w:pPr>
                    <w:widowControl w:val="0"/>
                    <w:tabs>
                      <w:tab w:val="left" w:pos="1152"/>
                      <w:tab w:val="left" w:pos="2502"/>
                    </w:tabs>
                    <w:rPr>
                      <w:rFonts w:ascii="Skeena" w:hAnsi="Skeena"/>
                      <w:sz w:val="20"/>
                      <w:szCs w:val="20"/>
                    </w:rPr>
                  </w:pPr>
                </w:p>
              </w:tc>
              <w:tc>
                <w:tcPr>
                  <w:tcW w:w="1667" w:type="pct"/>
                  <w:tcBorders>
                    <w:top w:val="nil"/>
                    <w:left w:val="single" w:sz="4" w:space="0" w:color="auto"/>
                    <w:bottom w:val="single" w:sz="4" w:space="0" w:color="auto"/>
                    <w:right w:val="single" w:sz="4" w:space="0" w:color="auto"/>
                  </w:tcBorders>
                </w:tcPr>
                <w:p w14:paraId="4AB12E57" w14:textId="77777777" w:rsidR="00681E97" w:rsidRPr="00681E97" w:rsidRDefault="00681E97" w:rsidP="00681E97">
                  <w:pPr>
                    <w:widowControl w:val="0"/>
                    <w:tabs>
                      <w:tab w:val="left" w:pos="1036"/>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r>
            <w:tr w:rsidR="00681E97" w:rsidRPr="00681E97" w14:paraId="1A485967" w14:textId="77777777" w:rsidTr="00894D7D">
              <w:tc>
                <w:tcPr>
                  <w:tcW w:w="1666" w:type="pct"/>
                  <w:vMerge w:val="restart"/>
                  <w:tcBorders>
                    <w:top w:val="single" w:sz="4" w:space="0" w:color="auto"/>
                    <w:left w:val="single" w:sz="4" w:space="0" w:color="auto"/>
                    <w:right w:val="single" w:sz="4" w:space="0" w:color="auto"/>
                  </w:tcBorders>
                </w:tcPr>
                <w:p w14:paraId="1063168A"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0"/>
                      <w:szCs w:val="20"/>
                    </w:rPr>
                    <w:t>SC State Retirement System</w:t>
                  </w:r>
                </w:p>
                <w:p w14:paraId="4464551E"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6" w:type="pct"/>
                  <w:vMerge w:val="restart"/>
                  <w:tcBorders>
                    <w:top w:val="single" w:sz="4" w:space="0" w:color="auto"/>
                    <w:left w:val="single" w:sz="4" w:space="0" w:color="auto"/>
                    <w:right w:val="single" w:sz="4" w:space="0" w:color="auto"/>
                  </w:tcBorders>
                </w:tcPr>
                <w:p w14:paraId="58224773" w14:textId="77777777" w:rsidR="00681E97" w:rsidRPr="00681E97" w:rsidRDefault="00681E97" w:rsidP="00681E97">
                  <w:pPr>
                    <w:widowControl w:val="0"/>
                    <w:tabs>
                      <w:tab w:val="left" w:pos="1152"/>
                      <w:tab w:val="left" w:pos="2502"/>
                    </w:tabs>
                    <w:rPr>
                      <w:rFonts w:ascii="Skeena" w:hAnsi="Skeena"/>
                      <w:sz w:val="20"/>
                      <w:szCs w:val="20"/>
                    </w:rPr>
                  </w:pPr>
                  <w:r w:rsidRPr="00681E97">
                    <w:rPr>
                      <w:rFonts w:ascii="Skeena" w:hAnsi="Skeena"/>
                      <w:sz w:val="20"/>
                      <w:szCs w:val="20"/>
                    </w:rPr>
                    <w:t>SVES – Citizenship</w:t>
                  </w:r>
                </w:p>
                <w:p w14:paraId="361BE1AB" w14:textId="77777777" w:rsidR="00681E97" w:rsidRPr="00681E97" w:rsidRDefault="00681E97" w:rsidP="00681E97">
                  <w:pPr>
                    <w:widowControl w:val="0"/>
                    <w:tabs>
                      <w:tab w:val="left" w:pos="936"/>
                      <w:tab w:val="left" w:pos="2088"/>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7" w:type="pct"/>
                  <w:tcBorders>
                    <w:top w:val="single" w:sz="4" w:space="0" w:color="auto"/>
                    <w:left w:val="single" w:sz="4" w:space="0" w:color="auto"/>
                    <w:bottom w:val="nil"/>
                    <w:right w:val="single" w:sz="4" w:space="0" w:color="auto"/>
                  </w:tcBorders>
                </w:tcPr>
                <w:p w14:paraId="66AD1D42" w14:textId="77777777" w:rsidR="00681E97" w:rsidRPr="00681E97" w:rsidRDefault="00681E97" w:rsidP="00681E97">
                  <w:pPr>
                    <w:widowControl w:val="0"/>
                    <w:tabs>
                      <w:tab w:val="left" w:pos="1036"/>
                    </w:tabs>
                    <w:rPr>
                      <w:rFonts w:ascii="Skeena" w:hAnsi="Skeena"/>
                      <w:sz w:val="20"/>
                      <w:szCs w:val="20"/>
                    </w:rPr>
                  </w:pPr>
                  <w:r w:rsidRPr="00681E97">
                    <w:rPr>
                      <w:rFonts w:ascii="Skeena" w:hAnsi="Skeena"/>
                      <w:sz w:val="20"/>
                      <w:szCs w:val="20"/>
                    </w:rPr>
                    <w:t>Unemployment Compensation</w:t>
                  </w:r>
                </w:p>
              </w:tc>
            </w:tr>
            <w:tr w:rsidR="00681E97" w:rsidRPr="00681E97" w14:paraId="7044D9D6" w14:textId="77777777" w:rsidTr="00894D7D">
              <w:tc>
                <w:tcPr>
                  <w:tcW w:w="1666" w:type="pct"/>
                  <w:vMerge/>
                  <w:tcBorders>
                    <w:left w:val="single" w:sz="4" w:space="0" w:color="auto"/>
                    <w:bottom w:val="single" w:sz="4" w:space="0" w:color="auto"/>
                    <w:right w:val="single" w:sz="4" w:space="0" w:color="auto"/>
                  </w:tcBorders>
                </w:tcPr>
                <w:p w14:paraId="649A7186" w14:textId="77777777" w:rsidR="00681E97" w:rsidRPr="00681E97" w:rsidRDefault="00681E97" w:rsidP="00681E97">
                  <w:pPr>
                    <w:widowControl w:val="0"/>
                    <w:tabs>
                      <w:tab w:val="left" w:pos="944"/>
                      <w:tab w:val="left" w:pos="2114"/>
                    </w:tabs>
                    <w:rPr>
                      <w:rFonts w:ascii="Skeena" w:hAnsi="Skeena"/>
                      <w:sz w:val="20"/>
                      <w:szCs w:val="20"/>
                    </w:rPr>
                  </w:pPr>
                </w:p>
              </w:tc>
              <w:tc>
                <w:tcPr>
                  <w:tcW w:w="1666" w:type="pct"/>
                  <w:vMerge/>
                  <w:tcBorders>
                    <w:left w:val="single" w:sz="4" w:space="0" w:color="auto"/>
                    <w:bottom w:val="single" w:sz="4" w:space="0" w:color="auto"/>
                    <w:right w:val="single" w:sz="4" w:space="0" w:color="auto"/>
                  </w:tcBorders>
                </w:tcPr>
                <w:p w14:paraId="140208DC" w14:textId="77777777" w:rsidR="00681E97" w:rsidRPr="00681E97" w:rsidRDefault="00681E97" w:rsidP="00681E97">
                  <w:pPr>
                    <w:widowControl w:val="0"/>
                    <w:tabs>
                      <w:tab w:val="left" w:pos="1152"/>
                      <w:tab w:val="left" w:pos="2502"/>
                    </w:tabs>
                    <w:rPr>
                      <w:rFonts w:ascii="Skeena" w:hAnsi="Skeena"/>
                      <w:sz w:val="20"/>
                      <w:szCs w:val="20"/>
                    </w:rPr>
                  </w:pPr>
                </w:p>
              </w:tc>
              <w:tc>
                <w:tcPr>
                  <w:tcW w:w="1667" w:type="pct"/>
                  <w:tcBorders>
                    <w:top w:val="nil"/>
                    <w:left w:val="single" w:sz="4" w:space="0" w:color="auto"/>
                    <w:bottom w:val="single" w:sz="4" w:space="0" w:color="auto"/>
                    <w:right w:val="single" w:sz="4" w:space="0" w:color="auto"/>
                  </w:tcBorders>
                </w:tcPr>
                <w:p w14:paraId="2D1A97F8" w14:textId="77777777" w:rsidR="00681E97" w:rsidRPr="00681E97" w:rsidRDefault="00681E97" w:rsidP="00681E97">
                  <w:pPr>
                    <w:widowControl w:val="0"/>
                    <w:tabs>
                      <w:tab w:val="left" w:pos="1036"/>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r>
            <w:tr w:rsidR="00681E97" w:rsidRPr="00681E97" w14:paraId="3998A1D2" w14:textId="77777777" w:rsidTr="00894D7D">
              <w:tc>
                <w:tcPr>
                  <w:tcW w:w="1666" w:type="pct"/>
                  <w:vMerge w:val="restart"/>
                  <w:tcBorders>
                    <w:top w:val="single" w:sz="4" w:space="0" w:color="auto"/>
                    <w:left w:val="single" w:sz="4" w:space="0" w:color="auto"/>
                    <w:right w:val="single" w:sz="4" w:space="0" w:color="auto"/>
                  </w:tcBorders>
                </w:tcPr>
                <w:p w14:paraId="1C65D14B"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0"/>
                      <w:szCs w:val="20"/>
                    </w:rPr>
                    <w:t>PCS Wage Verification</w:t>
                  </w:r>
                </w:p>
                <w:p w14:paraId="091AE91D"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6" w:type="pct"/>
                  <w:vMerge w:val="restart"/>
                  <w:tcBorders>
                    <w:top w:val="single" w:sz="4" w:space="0" w:color="auto"/>
                    <w:left w:val="single" w:sz="4" w:space="0" w:color="auto"/>
                    <w:right w:val="single" w:sz="4" w:space="0" w:color="auto"/>
                  </w:tcBorders>
                </w:tcPr>
                <w:p w14:paraId="686DC038" w14:textId="77777777" w:rsidR="00681E97" w:rsidRPr="00681E97" w:rsidRDefault="00681E97" w:rsidP="00681E97">
                  <w:pPr>
                    <w:widowControl w:val="0"/>
                    <w:tabs>
                      <w:tab w:val="left" w:pos="1152"/>
                      <w:tab w:val="left" w:pos="2502"/>
                    </w:tabs>
                    <w:rPr>
                      <w:rFonts w:ascii="Skeena" w:hAnsi="Skeena"/>
                      <w:sz w:val="20"/>
                      <w:szCs w:val="20"/>
                    </w:rPr>
                  </w:pPr>
                  <w:r w:rsidRPr="00681E97">
                    <w:rPr>
                      <w:rFonts w:ascii="Skeena" w:hAnsi="Skeena"/>
                      <w:sz w:val="20"/>
                      <w:szCs w:val="20"/>
                    </w:rPr>
                    <w:t>MMIS/TPL – Health Insurance</w:t>
                  </w:r>
                </w:p>
                <w:p w14:paraId="55741782" w14:textId="77777777" w:rsidR="00681E97" w:rsidRPr="00681E97" w:rsidRDefault="00681E97" w:rsidP="00681E97">
                  <w:pPr>
                    <w:widowControl w:val="0"/>
                    <w:tabs>
                      <w:tab w:val="left" w:pos="936"/>
                      <w:tab w:val="left" w:pos="2088"/>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7" w:type="pct"/>
                  <w:tcBorders>
                    <w:top w:val="single" w:sz="4" w:space="0" w:color="auto"/>
                    <w:left w:val="single" w:sz="4" w:space="0" w:color="auto"/>
                    <w:bottom w:val="nil"/>
                    <w:right w:val="single" w:sz="4" w:space="0" w:color="auto"/>
                  </w:tcBorders>
                </w:tcPr>
                <w:p w14:paraId="61B6B708" w14:textId="77777777" w:rsidR="00681E97" w:rsidRPr="00681E97" w:rsidRDefault="00681E97" w:rsidP="00681E97">
                  <w:pPr>
                    <w:widowControl w:val="0"/>
                    <w:tabs>
                      <w:tab w:val="left" w:pos="1306"/>
                    </w:tabs>
                    <w:rPr>
                      <w:rFonts w:ascii="Skeena" w:hAnsi="Skeena"/>
                      <w:sz w:val="20"/>
                      <w:szCs w:val="20"/>
                    </w:rPr>
                  </w:pPr>
                  <w:r w:rsidRPr="00681E97">
                    <w:rPr>
                      <w:rFonts w:ascii="Skeena" w:hAnsi="Skeena"/>
                      <w:sz w:val="20"/>
                      <w:szCs w:val="20"/>
                    </w:rPr>
                    <w:t>SAVE – Immigration Status</w:t>
                  </w:r>
                </w:p>
              </w:tc>
            </w:tr>
            <w:tr w:rsidR="00681E97" w:rsidRPr="00681E97" w14:paraId="6116D858" w14:textId="77777777" w:rsidTr="00894D7D">
              <w:trPr>
                <w:trHeight w:val="293"/>
              </w:trPr>
              <w:tc>
                <w:tcPr>
                  <w:tcW w:w="1666" w:type="pct"/>
                  <w:vMerge/>
                  <w:tcBorders>
                    <w:left w:val="single" w:sz="4" w:space="0" w:color="auto"/>
                    <w:bottom w:val="single" w:sz="4" w:space="0" w:color="auto"/>
                    <w:right w:val="single" w:sz="4" w:space="0" w:color="auto"/>
                  </w:tcBorders>
                </w:tcPr>
                <w:p w14:paraId="2F84CF0E" w14:textId="77777777" w:rsidR="00681E97" w:rsidRPr="00681E97" w:rsidRDefault="00681E97" w:rsidP="00681E97">
                  <w:pPr>
                    <w:widowControl w:val="0"/>
                    <w:tabs>
                      <w:tab w:val="left" w:pos="944"/>
                      <w:tab w:val="left" w:pos="2114"/>
                    </w:tabs>
                    <w:rPr>
                      <w:rFonts w:ascii="Skeena" w:hAnsi="Skeena"/>
                      <w:sz w:val="20"/>
                      <w:szCs w:val="20"/>
                    </w:rPr>
                  </w:pPr>
                </w:p>
              </w:tc>
              <w:tc>
                <w:tcPr>
                  <w:tcW w:w="1666" w:type="pct"/>
                  <w:vMerge/>
                  <w:tcBorders>
                    <w:left w:val="single" w:sz="4" w:space="0" w:color="auto"/>
                    <w:bottom w:val="single" w:sz="4" w:space="0" w:color="auto"/>
                    <w:right w:val="single" w:sz="4" w:space="0" w:color="auto"/>
                  </w:tcBorders>
                </w:tcPr>
                <w:p w14:paraId="150816CB" w14:textId="77777777" w:rsidR="00681E97" w:rsidRPr="00681E97" w:rsidRDefault="00681E97" w:rsidP="00681E97">
                  <w:pPr>
                    <w:widowControl w:val="0"/>
                    <w:tabs>
                      <w:tab w:val="left" w:pos="1152"/>
                      <w:tab w:val="left" w:pos="2502"/>
                    </w:tabs>
                    <w:rPr>
                      <w:rFonts w:ascii="Skeena" w:hAnsi="Skeena"/>
                      <w:sz w:val="20"/>
                      <w:szCs w:val="20"/>
                    </w:rPr>
                  </w:pPr>
                </w:p>
              </w:tc>
              <w:tc>
                <w:tcPr>
                  <w:tcW w:w="1667" w:type="pct"/>
                  <w:vMerge w:val="restart"/>
                  <w:tcBorders>
                    <w:top w:val="nil"/>
                    <w:left w:val="single" w:sz="4" w:space="0" w:color="auto"/>
                    <w:bottom w:val="single" w:sz="4" w:space="0" w:color="auto"/>
                    <w:right w:val="single" w:sz="4" w:space="0" w:color="auto"/>
                  </w:tcBorders>
                </w:tcPr>
                <w:p w14:paraId="725F20E4" w14:textId="77777777" w:rsidR="00681E97" w:rsidRPr="00681E97" w:rsidRDefault="00681E97" w:rsidP="00681E97">
                  <w:pPr>
                    <w:widowControl w:val="0"/>
                    <w:tabs>
                      <w:tab w:val="left" w:pos="1434"/>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 </w:t>
                  </w:r>
                </w:p>
                <w:p w14:paraId="467DBF0B" w14:textId="77777777" w:rsidR="00681E97" w:rsidRPr="00681E97" w:rsidRDefault="00681E97" w:rsidP="00681E97">
                  <w:pPr>
                    <w:widowControl w:val="0"/>
                    <w:tabs>
                      <w:tab w:val="left" w:pos="1434"/>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Required</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t Required </w:t>
                  </w:r>
                </w:p>
              </w:tc>
            </w:tr>
            <w:tr w:rsidR="00681E97" w:rsidRPr="00681E97" w14:paraId="79A88638" w14:textId="77777777" w:rsidTr="00894D7D">
              <w:tc>
                <w:tcPr>
                  <w:tcW w:w="1666" w:type="pct"/>
                  <w:vMerge w:val="restart"/>
                  <w:tcBorders>
                    <w:top w:val="single" w:sz="4" w:space="0" w:color="auto"/>
                    <w:left w:val="single" w:sz="4" w:space="0" w:color="auto"/>
                    <w:right w:val="single" w:sz="4" w:space="0" w:color="auto"/>
                  </w:tcBorders>
                  <w:vAlign w:val="bottom"/>
                </w:tcPr>
                <w:p w14:paraId="44768F85"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0"/>
                      <w:szCs w:val="20"/>
                    </w:rPr>
                    <w:t>CHIP – DSS Eligibility System</w:t>
                  </w:r>
                </w:p>
                <w:p w14:paraId="136CBC35" w14:textId="77777777" w:rsidR="00681E97" w:rsidRPr="00681E97" w:rsidRDefault="00681E97" w:rsidP="00681E97">
                  <w:pPr>
                    <w:widowControl w:val="0"/>
                    <w:tabs>
                      <w:tab w:val="left" w:pos="944"/>
                      <w:tab w:val="left" w:pos="2114"/>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6" w:type="pct"/>
                  <w:tcBorders>
                    <w:top w:val="single" w:sz="4" w:space="0" w:color="auto"/>
                    <w:left w:val="nil"/>
                    <w:bottom w:val="nil"/>
                    <w:right w:val="single" w:sz="4" w:space="0" w:color="auto"/>
                  </w:tcBorders>
                </w:tcPr>
                <w:p w14:paraId="4D7CFD64" w14:textId="77777777" w:rsidR="00681E97" w:rsidRPr="00681E97" w:rsidRDefault="00681E97" w:rsidP="00681E97">
                  <w:pPr>
                    <w:widowControl w:val="0"/>
                    <w:tabs>
                      <w:tab w:val="left" w:pos="1152"/>
                      <w:tab w:val="left" w:pos="2502"/>
                    </w:tabs>
                    <w:rPr>
                      <w:rFonts w:ascii="Skeena" w:hAnsi="Skeena"/>
                      <w:sz w:val="20"/>
                      <w:szCs w:val="20"/>
                    </w:rPr>
                  </w:pPr>
                  <w:r w:rsidRPr="00681E97">
                    <w:rPr>
                      <w:rFonts w:ascii="Skeena" w:hAnsi="Skeena"/>
                      <w:sz w:val="20"/>
                      <w:szCs w:val="20"/>
                    </w:rPr>
                    <w:t xml:space="preserve">MMIS/RSP – </w:t>
                  </w:r>
                  <w:r w:rsidRPr="00681E97">
                    <w:rPr>
                      <w:rFonts w:ascii="Skeena" w:hAnsi="Skeena"/>
                      <w:sz w:val="16"/>
                      <w:szCs w:val="20"/>
                    </w:rPr>
                    <w:t>Waiver/Special Programs</w:t>
                  </w:r>
                </w:p>
              </w:tc>
              <w:tc>
                <w:tcPr>
                  <w:tcW w:w="1667" w:type="pct"/>
                  <w:vMerge/>
                  <w:tcBorders>
                    <w:top w:val="nil"/>
                    <w:left w:val="single" w:sz="4" w:space="0" w:color="auto"/>
                    <w:bottom w:val="single" w:sz="4" w:space="0" w:color="auto"/>
                    <w:right w:val="single" w:sz="4" w:space="0" w:color="auto"/>
                  </w:tcBorders>
                </w:tcPr>
                <w:p w14:paraId="4F11D1C0" w14:textId="77777777" w:rsidR="00681E97" w:rsidRPr="00681E97" w:rsidRDefault="00681E97" w:rsidP="00681E97">
                  <w:pPr>
                    <w:widowControl w:val="0"/>
                    <w:rPr>
                      <w:rFonts w:ascii="Skeena" w:hAnsi="Skeena"/>
                      <w:sz w:val="20"/>
                      <w:szCs w:val="20"/>
                    </w:rPr>
                  </w:pPr>
                </w:p>
              </w:tc>
            </w:tr>
            <w:tr w:rsidR="00681E97" w:rsidRPr="00681E97" w14:paraId="04BEBE81" w14:textId="77777777" w:rsidTr="00894D7D">
              <w:tc>
                <w:tcPr>
                  <w:tcW w:w="1666" w:type="pct"/>
                  <w:vMerge/>
                  <w:tcBorders>
                    <w:left w:val="single" w:sz="4" w:space="0" w:color="auto"/>
                    <w:bottom w:val="single" w:sz="4" w:space="0" w:color="auto"/>
                    <w:right w:val="single" w:sz="4" w:space="0" w:color="auto"/>
                  </w:tcBorders>
                </w:tcPr>
                <w:p w14:paraId="5131F985" w14:textId="77777777" w:rsidR="00681E97" w:rsidRPr="00681E97" w:rsidRDefault="00681E97" w:rsidP="00681E97">
                  <w:pPr>
                    <w:widowControl w:val="0"/>
                    <w:rPr>
                      <w:rFonts w:ascii="Skeena" w:hAnsi="Skeena"/>
                      <w:sz w:val="20"/>
                      <w:szCs w:val="20"/>
                    </w:rPr>
                  </w:pPr>
                </w:p>
              </w:tc>
              <w:tc>
                <w:tcPr>
                  <w:tcW w:w="1666" w:type="pct"/>
                  <w:tcBorders>
                    <w:top w:val="nil"/>
                    <w:left w:val="nil"/>
                    <w:bottom w:val="single" w:sz="4" w:space="0" w:color="auto"/>
                    <w:right w:val="single" w:sz="4" w:space="0" w:color="auto"/>
                  </w:tcBorders>
                </w:tcPr>
                <w:p w14:paraId="053E41CE" w14:textId="77777777" w:rsidR="00681E97" w:rsidRPr="00681E97" w:rsidRDefault="00681E97" w:rsidP="00681E97">
                  <w:pPr>
                    <w:widowControl w:val="0"/>
                    <w:tabs>
                      <w:tab w:val="left" w:pos="936"/>
                      <w:tab w:val="left" w:pos="2088"/>
                    </w:tabs>
                    <w:rPr>
                      <w:rFonts w:ascii="Skeena" w:hAnsi="Skeena"/>
                      <w:sz w:val="20"/>
                      <w:szCs w:val="20"/>
                    </w:rPr>
                  </w:pPr>
                  <w:r w:rsidRPr="00681E97">
                    <w:rPr>
                      <w:rFonts w:ascii="Skeena" w:hAnsi="Skeena"/>
                      <w:sz w:val="22"/>
                      <w:szCs w:val="36"/>
                    </w:rPr>
                    <w:sym w:font="Wingdings" w:char="F06F"/>
                  </w:r>
                  <w:r w:rsidRPr="00681E97">
                    <w:rPr>
                      <w:rFonts w:ascii="Skeena" w:hAnsi="Skeena"/>
                      <w:sz w:val="20"/>
                      <w:szCs w:val="20"/>
                    </w:rPr>
                    <w:t xml:space="preserve">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o Hit</w:t>
                  </w:r>
                  <w:r w:rsidRPr="00681E97">
                    <w:rPr>
                      <w:rFonts w:ascii="Skeena" w:hAnsi="Skeena"/>
                      <w:sz w:val="20"/>
                      <w:szCs w:val="20"/>
                    </w:rPr>
                    <w:tab/>
                  </w:r>
                  <w:r w:rsidRPr="00681E97">
                    <w:rPr>
                      <w:rFonts w:ascii="Skeena" w:hAnsi="Skeena"/>
                      <w:sz w:val="22"/>
                      <w:szCs w:val="36"/>
                    </w:rPr>
                    <w:sym w:font="Wingdings" w:char="F06F"/>
                  </w:r>
                  <w:r w:rsidRPr="00681E97">
                    <w:rPr>
                      <w:rFonts w:ascii="Skeena" w:hAnsi="Skeena"/>
                      <w:sz w:val="20"/>
                      <w:szCs w:val="20"/>
                    </w:rPr>
                    <w:t xml:space="preserve"> N/A</w:t>
                  </w:r>
                </w:p>
              </w:tc>
              <w:tc>
                <w:tcPr>
                  <w:tcW w:w="1667" w:type="pct"/>
                  <w:tcBorders>
                    <w:top w:val="single" w:sz="4" w:space="0" w:color="auto"/>
                    <w:left w:val="single" w:sz="4" w:space="0" w:color="auto"/>
                    <w:bottom w:val="nil"/>
                    <w:right w:val="nil"/>
                  </w:tcBorders>
                  <w:vAlign w:val="center"/>
                </w:tcPr>
                <w:p w14:paraId="406F312F" w14:textId="77777777" w:rsidR="00681E97" w:rsidRPr="00681E97" w:rsidRDefault="00681E97" w:rsidP="00681E97">
                  <w:pPr>
                    <w:widowControl w:val="0"/>
                    <w:jc w:val="center"/>
                    <w:rPr>
                      <w:rFonts w:ascii="Skeena" w:hAnsi="Skeena"/>
                      <w:sz w:val="20"/>
                      <w:szCs w:val="20"/>
                    </w:rPr>
                  </w:pPr>
                  <w:r w:rsidRPr="00681E97">
                    <w:rPr>
                      <w:rFonts w:ascii="Skeena" w:hAnsi="Skeena"/>
                      <w:sz w:val="16"/>
                      <w:szCs w:val="20"/>
                    </w:rPr>
                    <w:t>* Some verifications may be part of PCS</w:t>
                  </w:r>
                </w:p>
              </w:tc>
            </w:tr>
            <w:tr w:rsidR="00681E97" w:rsidRPr="00681E97" w14:paraId="06B37D3C" w14:textId="77777777" w:rsidTr="00894D7D">
              <w:tc>
                <w:tcPr>
                  <w:tcW w:w="5000" w:type="pct"/>
                  <w:gridSpan w:val="3"/>
                  <w:tcBorders>
                    <w:top w:val="nil"/>
                    <w:left w:val="nil"/>
                    <w:bottom w:val="nil"/>
                    <w:right w:val="nil"/>
                  </w:tcBorders>
                </w:tcPr>
                <w:p w14:paraId="249F19F4"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s: </w:t>
                  </w:r>
                  <w:r w:rsidRPr="00681E97">
                    <w:rPr>
                      <w:rFonts w:ascii="Skeena" w:hAnsi="Skeena"/>
                      <w:sz w:val="22"/>
                      <w:szCs w:val="22"/>
                      <w:u w:val="single"/>
                    </w:rPr>
                    <w:tab/>
                  </w:r>
                </w:p>
              </w:tc>
            </w:tr>
          </w:tbl>
          <w:p w14:paraId="2ED8273D" w14:textId="77777777" w:rsidR="00681E97" w:rsidRPr="00681E97" w:rsidRDefault="00681E97" w:rsidP="00681E97">
            <w:pPr>
              <w:widowControl w:val="0"/>
              <w:tabs>
                <w:tab w:val="left" w:pos="720"/>
                <w:tab w:val="left" w:pos="2880"/>
                <w:tab w:val="right" w:pos="9360"/>
              </w:tabs>
              <w:rPr>
                <w:rFonts w:ascii="Skeena" w:hAnsi="Skeena" w:cs="Arial"/>
                <w:szCs w:val="36"/>
              </w:rPr>
            </w:pPr>
          </w:p>
        </w:tc>
      </w:tr>
    </w:tbl>
    <w:p w14:paraId="26B66AEC" w14:textId="77777777" w:rsidR="00681E97" w:rsidRPr="00681E97" w:rsidRDefault="00681E97" w:rsidP="00681E97">
      <w:pPr>
        <w:widowControl w:val="0"/>
        <w:tabs>
          <w:tab w:val="left" w:pos="720"/>
          <w:tab w:val="left" w:pos="2880"/>
          <w:tab w:val="right" w:pos="9360"/>
        </w:tabs>
        <w:rPr>
          <w:rFonts w:ascii="Skeena" w:eastAsia="Calibri" w:hAnsi="Skeena" w:cs="Arial"/>
          <w:szCs w:val="36"/>
        </w:rPr>
      </w:pPr>
    </w:p>
    <w:tbl>
      <w:tblPr>
        <w:tblStyle w:val="TableGrid7"/>
        <w:tblW w:w="5000" w:type="pct"/>
        <w:tblLook w:val="04A0" w:firstRow="1" w:lastRow="0" w:firstColumn="1" w:lastColumn="0" w:noHBand="0" w:noVBand="1"/>
      </w:tblPr>
      <w:tblGrid>
        <w:gridCol w:w="9350"/>
      </w:tblGrid>
      <w:tr w:rsidR="00681E97" w:rsidRPr="00681E97" w14:paraId="47C576AF" w14:textId="77777777" w:rsidTr="00894D7D">
        <w:tc>
          <w:tcPr>
            <w:tcW w:w="5000" w:type="pct"/>
          </w:tcPr>
          <w:p w14:paraId="3F30A20C" w14:textId="77777777" w:rsidR="00681E97" w:rsidRPr="00681E97" w:rsidRDefault="00681E97" w:rsidP="00681E97">
            <w:pPr>
              <w:rPr>
                <w:rFonts w:ascii="Skeena" w:hAnsi="Skeena" w:cs="Arial"/>
                <w:b/>
                <w:szCs w:val="22"/>
              </w:rPr>
            </w:pPr>
            <w:r w:rsidRPr="00681E97">
              <w:rPr>
                <w:rFonts w:ascii="Skeena" w:hAnsi="Skeena" w:cs="Arial"/>
                <w:b/>
                <w:szCs w:val="22"/>
              </w:rPr>
              <w:t>General – Action Summary (One through Six)</w:t>
            </w:r>
          </w:p>
        </w:tc>
      </w:tr>
      <w:tr w:rsidR="00681E97" w:rsidRPr="00681E97" w14:paraId="0F772B88" w14:textId="77777777" w:rsidTr="00894D7D">
        <w:tc>
          <w:tcPr>
            <w:tcW w:w="5000" w:type="pct"/>
          </w:tcPr>
          <w:p w14:paraId="7D66E69F"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This section is used to document who has worked on a case, the date and the type of action </w:t>
            </w:r>
            <w:proofErr w:type="gramStart"/>
            <w:r w:rsidRPr="00681E97">
              <w:rPr>
                <w:rFonts w:ascii="Skeena" w:hAnsi="Skeena" w:cs="Arial"/>
                <w:sz w:val="22"/>
                <w:szCs w:val="22"/>
              </w:rPr>
              <w:t>completed</w:t>
            </w:r>
            <w:proofErr w:type="gramEnd"/>
          </w:p>
          <w:p w14:paraId="6FAA53CD" w14:textId="77777777" w:rsidR="00681E97" w:rsidRPr="00681E97" w:rsidRDefault="00681E97" w:rsidP="00681E97">
            <w:pPr>
              <w:numPr>
                <w:ilvl w:val="0"/>
                <w:numId w:val="17"/>
              </w:numPr>
              <w:contextualSpacing/>
              <w:rPr>
                <w:rFonts w:ascii="Skeena" w:hAnsi="Skeena" w:cs="Arial"/>
                <w:b/>
                <w:sz w:val="22"/>
                <w:szCs w:val="22"/>
              </w:rPr>
            </w:pPr>
            <w:r w:rsidRPr="00681E97">
              <w:rPr>
                <w:rFonts w:ascii="Skeena" w:hAnsi="Skeena" w:cs="Arial"/>
                <w:b/>
                <w:sz w:val="22"/>
                <w:szCs w:val="22"/>
              </w:rPr>
              <w:t>Action Taken</w:t>
            </w:r>
            <w:r w:rsidRPr="00681E97">
              <w:rPr>
                <w:rFonts w:ascii="Skeena" w:hAnsi="Skeena"/>
                <w:sz w:val="22"/>
                <w:szCs w:val="22"/>
                <w:u w:val="single"/>
              </w:rPr>
              <w:sym w:font="Wingdings" w:char="F0F2"/>
            </w:r>
          </w:p>
          <w:p w14:paraId="745DCAFE"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Eligibility Decision</w:t>
            </w:r>
            <w:r w:rsidRPr="00681E97">
              <w:rPr>
                <w:rFonts w:ascii="Skeena" w:hAnsi="Skeena" w:cs="Arial"/>
                <w:sz w:val="22"/>
                <w:szCs w:val="22"/>
              </w:rPr>
              <w:t xml:space="preserve"> means that the worker has </w:t>
            </w:r>
            <w:proofErr w:type="gramStart"/>
            <w:r w:rsidRPr="00681E97">
              <w:rPr>
                <w:rFonts w:ascii="Skeena" w:hAnsi="Skeena" w:cs="Arial"/>
                <w:sz w:val="22"/>
                <w:szCs w:val="22"/>
              </w:rPr>
              <w:t>made a decision</w:t>
            </w:r>
            <w:proofErr w:type="gramEnd"/>
            <w:r w:rsidRPr="00681E97">
              <w:rPr>
                <w:rFonts w:ascii="Skeena" w:hAnsi="Skeena" w:cs="Arial"/>
                <w:sz w:val="22"/>
                <w:szCs w:val="22"/>
              </w:rPr>
              <w:t xml:space="preserve"> (Approval, Denial, Continued Eligible, Terminated)</w:t>
            </w:r>
          </w:p>
          <w:p w14:paraId="4D41654A"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Pended–1233 Given</w:t>
            </w:r>
            <w:r w:rsidRPr="00681E97">
              <w:rPr>
                <w:rFonts w:ascii="Skeena" w:hAnsi="Skeena" w:cs="Arial"/>
                <w:sz w:val="22"/>
                <w:szCs w:val="22"/>
              </w:rPr>
              <w:t xml:space="preserve"> means the worker has requested additional information from the applicant or beneficiary that is required before a decision can be </w:t>
            </w:r>
            <w:proofErr w:type="gramStart"/>
            <w:r w:rsidRPr="00681E97">
              <w:rPr>
                <w:rFonts w:ascii="Skeena" w:hAnsi="Skeena" w:cs="Arial"/>
                <w:sz w:val="22"/>
                <w:szCs w:val="22"/>
              </w:rPr>
              <w:t>completed</w:t>
            </w:r>
            <w:proofErr w:type="gramEnd"/>
          </w:p>
          <w:p w14:paraId="60D79AD4"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Pended–3</w:t>
            </w:r>
            <w:r w:rsidRPr="00681E97">
              <w:rPr>
                <w:rFonts w:ascii="Skeena" w:hAnsi="Skeena" w:cs="Arial"/>
                <w:b/>
                <w:sz w:val="22"/>
                <w:szCs w:val="22"/>
                <w:vertAlign w:val="superscript"/>
              </w:rPr>
              <w:t>rd</w:t>
            </w:r>
            <w:r w:rsidRPr="00681E97">
              <w:rPr>
                <w:rFonts w:ascii="Skeena" w:hAnsi="Skeena" w:cs="Arial"/>
                <w:b/>
                <w:sz w:val="22"/>
                <w:szCs w:val="22"/>
              </w:rPr>
              <w:t xml:space="preserve"> Party Verification</w:t>
            </w:r>
            <w:r w:rsidRPr="00681E97">
              <w:rPr>
                <w:rFonts w:ascii="Skeena" w:hAnsi="Skeena" w:cs="Arial"/>
                <w:sz w:val="22"/>
                <w:szCs w:val="22"/>
              </w:rPr>
              <w:t xml:space="preserve"> means the worker has requested additional information from a third party that is required before a decision can be </w:t>
            </w:r>
            <w:proofErr w:type="gramStart"/>
            <w:r w:rsidRPr="00681E97">
              <w:rPr>
                <w:rFonts w:ascii="Skeena" w:hAnsi="Skeena" w:cs="Arial"/>
                <w:sz w:val="22"/>
                <w:szCs w:val="22"/>
              </w:rPr>
              <w:t>completed</w:t>
            </w:r>
            <w:proofErr w:type="gramEnd"/>
          </w:p>
          <w:p w14:paraId="4A5B93C7"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Pended–Admission/Enrollment</w:t>
            </w:r>
            <w:r w:rsidRPr="00681E97">
              <w:rPr>
                <w:rFonts w:ascii="Skeena" w:hAnsi="Skeena" w:cs="Arial"/>
                <w:sz w:val="22"/>
                <w:szCs w:val="22"/>
              </w:rPr>
              <w:t xml:space="preserve"> means the worker is waiting for the applicant to be admitted to a facility or be enrolled in waiver </w:t>
            </w:r>
            <w:proofErr w:type="gramStart"/>
            <w:r w:rsidRPr="00681E97">
              <w:rPr>
                <w:rFonts w:ascii="Skeena" w:hAnsi="Skeena" w:cs="Arial"/>
                <w:sz w:val="22"/>
                <w:szCs w:val="22"/>
              </w:rPr>
              <w:t>services</w:t>
            </w:r>
            <w:proofErr w:type="gramEnd"/>
          </w:p>
          <w:p w14:paraId="36410E30"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Pended–30 Day Requirement</w:t>
            </w:r>
            <w:r w:rsidRPr="00681E97">
              <w:rPr>
                <w:rFonts w:ascii="Skeena" w:hAnsi="Skeena" w:cs="Arial"/>
                <w:sz w:val="22"/>
                <w:szCs w:val="22"/>
              </w:rPr>
              <w:t xml:space="preserve"> means to worker must wait for the applicant to be admitted to a hospital, nursing facility, waiver or combination for 30 consecutive </w:t>
            </w:r>
            <w:proofErr w:type="gramStart"/>
            <w:r w:rsidRPr="00681E97">
              <w:rPr>
                <w:rFonts w:ascii="Skeena" w:hAnsi="Skeena" w:cs="Arial"/>
                <w:sz w:val="22"/>
                <w:szCs w:val="22"/>
              </w:rPr>
              <w:t>days</w:t>
            </w:r>
            <w:proofErr w:type="gramEnd"/>
            <w:r w:rsidRPr="00681E97">
              <w:rPr>
                <w:rFonts w:ascii="Skeena" w:hAnsi="Skeena" w:cs="Arial"/>
                <w:sz w:val="22"/>
                <w:szCs w:val="22"/>
              </w:rPr>
              <w:t xml:space="preserve"> </w:t>
            </w:r>
          </w:p>
          <w:p w14:paraId="78CA198E"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sz w:val="22"/>
                <w:szCs w:val="22"/>
              </w:rPr>
              <w:t xml:space="preserve">Include any notes or other explanation related to the </w:t>
            </w:r>
            <w:proofErr w:type="gramStart"/>
            <w:r w:rsidRPr="00681E97">
              <w:rPr>
                <w:rFonts w:ascii="Skeena" w:hAnsi="Skeena" w:cs="Arial"/>
                <w:sz w:val="22"/>
                <w:szCs w:val="22"/>
              </w:rPr>
              <w:t>action</w:t>
            </w:r>
            <w:proofErr w:type="gramEnd"/>
          </w:p>
          <w:p w14:paraId="7C435FC8" w14:textId="77777777" w:rsidR="00681E97" w:rsidRPr="00681E97" w:rsidRDefault="00681E97" w:rsidP="00681E97">
            <w:pPr>
              <w:rPr>
                <w:rFonts w:ascii="Skeena" w:hAnsi="Skeena" w:cs="Arial"/>
                <w:sz w:val="22"/>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09F2F50D" w14:textId="77777777" w:rsidTr="00894D7D">
              <w:trPr>
                <w:cantSplit/>
                <w:tblHeader/>
              </w:trPr>
              <w:tc>
                <w:tcPr>
                  <w:tcW w:w="5000" w:type="pct"/>
                </w:tcPr>
                <w:p w14:paraId="3FBE7DF5" w14:textId="77777777" w:rsidR="00681E97" w:rsidRPr="00681E97" w:rsidRDefault="00681E97" w:rsidP="00681E97">
                  <w:pPr>
                    <w:widowControl w:val="0"/>
                    <w:rPr>
                      <w:rFonts w:ascii="Skeena" w:hAnsi="Skeena"/>
                      <w:b/>
                      <w:smallCaps/>
                      <w:szCs w:val="22"/>
                    </w:rPr>
                  </w:pPr>
                  <w:r w:rsidRPr="00681E97">
                    <w:rPr>
                      <w:rFonts w:ascii="Skeena" w:hAnsi="Skeena"/>
                      <w:b/>
                      <w:smallCaps/>
                      <w:szCs w:val="22"/>
                    </w:rPr>
                    <w:t>General – Action Summary</w:t>
                  </w:r>
                </w:p>
              </w:tc>
            </w:tr>
            <w:tr w:rsidR="00681E97" w:rsidRPr="00681E97" w14:paraId="18E936D2" w14:textId="77777777" w:rsidTr="00894D7D">
              <w:trPr>
                <w:cantSplit/>
              </w:trPr>
              <w:tc>
                <w:tcPr>
                  <w:tcW w:w="5000" w:type="pct"/>
                </w:tcPr>
                <w:p w14:paraId="48AFAD6B"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Action One</w:t>
                  </w:r>
                </w:p>
                <w:tbl>
                  <w:tblPr>
                    <w:tblStyle w:val="TableGrid7"/>
                    <w:tblW w:w="5000" w:type="pct"/>
                    <w:tblLook w:val="04A0" w:firstRow="1" w:lastRow="0" w:firstColumn="1" w:lastColumn="0" w:noHBand="0" w:noVBand="1"/>
                  </w:tblPr>
                  <w:tblGrid>
                    <w:gridCol w:w="2119"/>
                    <w:gridCol w:w="6799"/>
                  </w:tblGrid>
                  <w:tr w:rsidR="00681E97" w:rsidRPr="00681E97" w14:paraId="4102586D" w14:textId="77777777" w:rsidTr="00894D7D">
                    <w:tc>
                      <w:tcPr>
                        <w:tcW w:w="1188" w:type="pct"/>
                        <w:tcBorders>
                          <w:top w:val="nil"/>
                          <w:left w:val="nil"/>
                          <w:bottom w:val="nil"/>
                          <w:right w:val="nil"/>
                        </w:tcBorders>
                      </w:tcPr>
                      <w:p w14:paraId="169CB678"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Worker ID</w:t>
                        </w:r>
                      </w:p>
                    </w:tc>
                    <w:tc>
                      <w:tcPr>
                        <w:tcW w:w="3812" w:type="pct"/>
                        <w:tcBorders>
                          <w:top w:val="nil"/>
                          <w:left w:val="nil"/>
                          <w:bottom w:val="nil"/>
                          <w:right w:val="nil"/>
                        </w:tcBorders>
                      </w:tcPr>
                      <w:p w14:paraId="1510CFD8"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 xml:space="preserve">Action Taken </w:t>
                        </w:r>
                        <w:r w:rsidRPr="00681E97">
                          <w:rPr>
                            <w:rFonts w:ascii="Skeena" w:hAnsi="Skeena"/>
                            <w:sz w:val="22"/>
                            <w:szCs w:val="22"/>
                            <w:u w:val="single"/>
                          </w:rPr>
                          <w:tab/>
                        </w:r>
                        <w:r w:rsidRPr="00681E97">
                          <w:rPr>
                            <w:rFonts w:ascii="Skeena" w:hAnsi="Skeena"/>
                            <w:sz w:val="22"/>
                            <w:szCs w:val="22"/>
                            <w:u w:val="single"/>
                          </w:rPr>
                          <w:tab/>
                        </w:r>
                        <w:r w:rsidRPr="00681E97">
                          <w:rPr>
                            <w:rFonts w:ascii="Skeena" w:hAnsi="Skeena"/>
                            <w:sz w:val="22"/>
                            <w:szCs w:val="22"/>
                            <w:u w:val="single"/>
                          </w:rPr>
                          <w:sym w:font="Wingdings" w:char="F0F2"/>
                        </w:r>
                      </w:p>
                    </w:tc>
                  </w:tr>
                  <w:tr w:rsidR="00681E97" w:rsidRPr="00681E97" w14:paraId="660D190B" w14:textId="77777777" w:rsidTr="00894D7D">
                    <w:tc>
                      <w:tcPr>
                        <w:tcW w:w="1188" w:type="pct"/>
                        <w:tcBorders>
                          <w:top w:val="nil"/>
                          <w:left w:val="nil"/>
                          <w:bottom w:val="nil"/>
                          <w:right w:val="nil"/>
                        </w:tcBorders>
                      </w:tcPr>
                      <w:p w14:paraId="120727F7"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3812" w:type="pct"/>
                        <w:vMerge w:val="restart"/>
                        <w:tcBorders>
                          <w:top w:val="nil"/>
                          <w:left w:val="nil"/>
                          <w:right w:val="nil"/>
                        </w:tcBorders>
                      </w:tcPr>
                      <w:p w14:paraId="3794E474"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r>
                  <w:tr w:rsidR="00681E97" w:rsidRPr="00681E97" w14:paraId="07DD8C0A" w14:textId="77777777" w:rsidTr="00894D7D">
                    <w:tc>
                      <w:tcPr>
                        <w:tcW w:w="1188" w:type="pct"/>
                        <w:tcBorders>
                          <w:top w:val="nil"/>
                          <w:left w:val="nil"/>
                          <w:bottom w:val="nil"/>
                          <w:right w:val="nil"/>
                        </w:tcBorders>
                      </w:tcPr>
                      <w:p w14:paraId="1F86B236"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Date</w:t>
                        </w:r>
                      </w:p>
                    </w:tc>
                    <w:tc>
                      <w:tcPr>
                        <w:tcW w:w="3812" w:type="pct"/>
                        <w:vMerge/>
                        <w:tcBorders>
                          <w:left w:val="nil"/>
                          <w:right w:val="nil"/>
                        </w:tcBorders>
                      </w:tcPr>
                      <w:p w14:paraId="0D6F74B9" w14:textId="77777777" w:rsidR="00681E97" w:rsidRPr="00681E97" w:rsidRDefault="00681E97" w:rsidP="00681E97">
                        <w:pPr>
                          <w:widowControl w:val="0"/>
                          <w:rPr>
                            <w:rFonts w:ascii="Skeena" w:hAnsi="Skeena"/>
                            <w:b/>
                            <w:sz w:val="22"/>
                            <w:szCs w:val="22"/>
                          </w:rPr>
                        </w:pPr>
                      </w:p>
                    </w:tc>
                  </w:tr>
                  <w:tr w:rsidR="00681E97" w:rsidRPr="00681E97" w14:paraId="3E4B5A72" w14:textId="77777777" w:rsidTr="00894D7D">
                    <w:tc>
                      <w:tcPr>
                        <w:tcW w:w="1188" w:type="pct"/>
                        <w:tcBorders>
                          <w:top w:val="nil"/>
                          <w:left w:val="nil"/>
                          <w:bottom w:val="single" w:sz="4" w:space="0" w:color="auto"/>
                          <w:right w:val="nil"/>
                        </w:tcBorders>
                      </w:tcPr>
                      <w:p w14:paraId="59522343"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3812" w:type="pct"/>
                        <w:vMerge/>
                        <w:tcBorders>
                          <w:left w:val="nil"/>
                          <w:right w:val="nil"/>
                        </w:tcBorders>
                      </w:tcPr>
                      <w:p w14:paraId="3F1FB40E" w14:textId="77777777" w:rsidR="00681E97" w:rsidRPr="00681E97" w:rsidRDefault="00681E97" w:rsidP="00681E97">
                        <w:pPr>
                          <w:widowControl w:val="0"/>
                          <w:rPr>
                            <w:rFonts w:ascii="Skeena" w:hAnsi="Skeena"/>
                            <w:sz w:val="22"/>
                            <w:szCs w:val="22"/>
                          </w:rPr>
                        </w:pPr>
                      </w:p>
                    </w:tc>
                  </w:tr>
                </w:tbl>
                <w:p w14:paraId="6BD9ADB0" w14:textId="77777777" w:rsidR="00681E97" w:rsidRPr="00681E97" w:rsidRDefault="00681E97" w:rsidP="00681E97">
                  <w:pPr>
                    <w:widowControl w:val="0"/>
                    <w:rPr>
                      <w:rFonts w:ascii="Skeena" w:hAnsi="Skeena"/>
                      <w:b/>
                      <w:sz w:val="22"/>
                      <w:szCs w:val="22"/>
                    </w:rPr>
                  </w:pPr>
                </w:p>
              </w:tc>
            </w:tr>
          </w:tbl>
          <w:p w14:paraId="45E8CFC2" w14:textId="77777777" w:rsidR="00681E97" w:rsidRPr="00681E97" w:rsidRDefault="00681E97" w:rsidP="00681E97">
            <w:pPr>
              <w:rPr>
                <w:rFonts w:ascii="Skeena" w:hAnsi="Skeena" w:cs="Arial"/>
                <w:sz w:val="22"/>
              </w:rPr>
            </w:pPr>
          </w:p>
        </w:tc>
      </w:tr>
    </w:tbl>
    <w:p w14:paraId="69CDC304" w14:textId="77777777" w:rsidR="00681E97" w:rsidRPr="00681E97" w:rsidRDefault="00681E97" w:rsidP="00681E97">
      <w:pPr>
        <w:rPr>
          <w:rFonts w:ascii="Skeena" w:hAnsi="Skeena" w:cs="Arial"/>
          <w:szCs w:val="20"/>
        </w:rPr>
      </w:pPr>
    </w:p>
    <w:tbl>
      <w:tblPr>
        <w:tblStyle w:val="TableGrid7"/>
        <w:tblW w:w="5000" w:type="pct"/>
        <w:tblLook w:val="04A0" w:firstRow="1" w:lastRow="0" w:firstColumn="1" w:lastColumn="0" w:noHBand="0" w:noVBand="1"/>
      </w:tblPr>
      <w:tblGrid>
        <w:gridCol w:w="9350"/>
      </w:tblGrid>
      <w:tr w:rsidR="00681E97" w:rsidRPr="00681E97" w14:paraId="6952313B" w14:textId="77777777" w:rsidTr="00894D7D">
        <w:tc>
          <w:tcPr>
            <w:tcW w:w="5000" w:type="pct"/>
          </w:tcPr>
          <w:p w14:paraId="15BF5CA7" w14:textId="77777777" w:rsidR="00681E97" w:rsidRPr="00681E97" w:rsidRDefault="00681E97" w:rsidP="00681E97">
            <w:pPr>
              <w:rPr>
                <w:rFonts w:ascii="Skeena" w:hAnsi="Skeena" w:cs="Arial"/>
                <w:b/>
                <w:szCs w:val="20"/>
              </w:rPr>
            </w:pPr>
            <w:r w:rsidRPr="00681E97">
              <w:rPr>
                <w:rFonts w:ascii="Skeena" w:hAnsi="Skeena" w:cs="Arial"/>
                <w:b/>
                <w:szCs w:val="20"/>
              </w:rPr>
              <w:t>General – Collateral Calls (One through Five)</w:t>
            </w:r>
          </w:p>
        </w:tc>
      </w:tr>
      <w:tr w:rsidR="00681E97" w:rsidRPr="00681E97" w14:paraId="790F26B4" w14:textId="77777777" w:rsidTr="00894D7D">
        <w:tc>
          <w:tcPr>
            <w:tcW w:w="5000" w:type="pct"/>
          </w:tcPr>
          <w:p w14:paraId="113797FA" w14:textId="77777777" w:rsidR="00681E97" w:rsidRPr="00681E97" w:rsidRDefault="00681E97" w:rsidP="00681E97">
            <w:pPr>
              <w:rPr>
                <w:rFonts w:ascii="Skeena" w:hAnsi="Skeena" w:cs="Arial"/>
                <w:sz w:val="22"/>
                <w:szCs w:val="20"/>
              </w:rPr>
            </w:pPr>
            <w:r w:rsidRPr="00681E97">
              <w:rPr>
                <w:rFonts w:ascii="Skeena" w:hAnsi="Skeena" w:cs="Arial"/>
                <w:sz w:val="22"/>
                <w:szCs w:val="20"/>
              </w:rPr>
              <w:t>This section is generally used to document collateral calls to collect information.</w:t>
            </w:r>
            <w:r w:rsidRPr="00681E97">
              <w:rPr>
                <w:rFonts w:ascii="Skeena" w:hAnsi="Skeena"/>
              </w:rPr>
              <w:t xml:space="preserve"> </w:t>
            </w:r>
            <w:r w:rsidRPr="00681E97">
              <w:rPr>
                <w:rFonts w:ascii="Skeena" w:hAnsi="Skeena" w:cs="Arial"/>
                <w:sz w:val="22"/>
                <w:szCs w:val="20"/>
              </w:rPr>
              <w:t>Document the date and time the call is made. Include the name of the person who provides the information. Examples are:</w:t>
            </w:r>
          </w:p>
          <w:p w14:paraId="1CCE08BF" w14:textId="77777777" w:rsidR="00681E97" w:rsidRPr="00681E97" w:rsidRDefault="00681E97" w:rsidP="00681E97">
            <w:pPr>
              <w:numPr>
                <w:ilvl w:val="0"/>
                <w:numId w:val="21"/>
              </w:numPr>
              <w:contextualSpacing/>
              <w:rPr>
                <w:rFonts w:ascii="Skeena" w:hAnsi="Skeena" w:cs="Arial"/>
                <w:sz w:val="22"/>
                <w:szCs w:val="20"/>
              </w:rPr>
            </w:pPr>
            <w:r w:rsidRPr="00681E97">
              <w:rPr>
                <w:rFonts w:ascii="Skeena" w:hAnsi="Skeena" w:cs="Arial"/>
                <w:sz w:val="22"/>
                <w:szCs w:val="20"/>
              </w:rPr>
              <w:lastRenderedPageBreak/>
              <w:t>Requesting information from an applicant or beneficiary before sending a DHHS 1233</w:t>
            </w:r>
          </w:p>
          <w:p w14:paraId="27324056" w14:textId="77777777" w:rsidR="00681E97" w:rsidRPr="00681E97" w:rsidRDefault="00681E97" w:rsidP="00681E97">
            <w:pPr>
              <w:numPr>
                <w:ilvl w:val="0"/>
                <w:numId w:val="21"/>
              </w:numPr>
              <w:contextualSpacing/>
              <w:rPr>
                <w:rFonts w:ascii="Skeena" w:hAnsi="Skeena" w:cs="Arial"/>
                <w:sz w:val="22"/>
                <w:szCs w:val="20"/>
              </w:rPr>
            </w:pPr>
            <w:r w:rsidRPr="00681E97">
              <w:rPr>
                <w:rFonts w:ascii="Skeena" w:hAnsi="Skeena" w:cs="Arial"/>
                <w:sz w:val="22"/>
                <w:szCs w:val="20"/>
              </w:rPr>
              <w:t>Completing a LTC Application Script or VR Script</w:t>
            </w:r>
          </w:p>
          <w:p w14:paraId="4DDAD884" w14:textId="77777777" w:rsidR="00681E97" w:rsidRPr="00681E97" w:rsidRDefault="00681E97" w:rsidP="00681E97">
            <w:pPr>
              <w:numPr>
                <w:ilvl w:val="0"/>
                <w:numId w:val="21"/>
              </w:numPr>
              <w:contextualSpacing/>
              <w:rPr>
                <w:rFonts w:ascii="Skeena" w:hAnsi="Skeena" w:cs="Arial"/>
                <w:sz w:val="22"/>
                <w:szCs w:val="20"/>
              </w:rPr>
            </w:pPr>
            <w:r w:rsidRPr="00681E97">
              <w:rPr>
                <w:rFonts w:ascii="Skeena" w:hAnsi="Skeena" w:cs="Arial"/>
                <w:sz w:val="22"/>
                <w:szCs w:val="20"/>
              </w:rPr>
              <w:t xml:space="preserve">Clarifying information that has been </w:t>
            </w:r>
            <w:proofErr w:type="gramStart"/>
            <w:r w:rsidRPr="00681E97">
              <w:rPr>
                <w:rFonts w:ascii="Skeena" w:hAnsi="Skeena" w:cs="Arial"/>
                <w:sz w:val="22"/>
                <w:szCs w:val="20"/>
              </w:rPr>
              <w:t>received</w:t>
            </w:r>
            <w:proofErr w:type="gramEnd"/>
          </w:p>
          <w:p w14:paraId="5FB11F69" w14:textId="77777777" w:rsidR="00681E97" w:rsidRPr="00681E97" w:rsidRDefault="00681E97" w:rsidP="00681E97">
            <w:pPr>
              <w:numPr>
                <w:ilvl w:val="0"/>
                <w:numId w:val="21"/>
              </w:numPr>
              <w:contextualSpacing/>
              <w:rPr>
                <w:rFonts w:ascii="Skeena" w:hAnsi="Skeena" w:cs="Arial"/>
                <w:sz w:val="22"/>
                <w:szCs w:val="20"/>
              </w:rPr>
            </w:pPr>
            <w:r w:rsidRPr="00681E97">
              <w:rPr>
                <w:rFonts w:ascii="Skeena" w:hAnsi="Skeena" w:cs="Arial"/>
                <w:sz w:val="22"/>
                <w:szCs w:val="20"/>
              </w:rPr>
              <w:t xml:space="preserve">Documenting a failed attempt to verify income or resources. If a worker </w:t>
            </w:r>
            <w:proofErr w:type="gramStart"/>
            <w:r w:rsidRPr="00681E97">
              <w:rPr>
                <w:rFonts w:ascii="Skeena" w:hAnsi="Skeena" w:cs="Arial"/>
                <w:sz w:val="22"/>
                <w:szCs w:val="20"/>
              </w:rPr>
              <w:t>is able to</w:t>
            </w:r>
            <w:proofErr w:type="gramEnd"/>
            <w:r w:rsidRPr="00681E97">
              <w:rPr>
                <w:rFonts w:ascii="Skeena" w:hAnsi="Skeena" w:cs="Arial"/>
                <w:sz w:val="22"/>
                <w:szCs w:val="20"/>
              </w:rPr>
              <w:t xml:space="preserve"> verify income or resource with a collateral call, it will be documented in the income or resource section.</w:t>
            </w:r>
          </w:p>
          <w:p w14:paraId="290EE8B8" w14:textId="77777777" w:rsidR="00681E97" w:rsidRPr="00681E97" w:rsidRDefault="00681E97" w:rsidP="00681E97">
            <w:pPr>
              <w:rPr>
                <w:rFonts w:ascii="Skeena" w:hAnsi="Skeena" w:cs="Arial"/>
                <w:sz w:val="22"/>
                <w:szCs w:val="20"/>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4E75D3C6" w14:textId="77777777" w:rsidTr="00894D7D">
              <w:trPr>
                <w:cantSplit/>
                <w:tblHeader/>
              </w:trPr>
              <w:tc>
                <w:tcPr>
                  <w:tcW w:w="5000" w:type="pct"/>
                </w:tcPr>
                <w:p w14:paraId="3C02B210" w14:textId="77777777" w:rsidR="00681E97" w:rsidRPr="00681E97" w:rsidRDefault="00681E97" w:rsidP="00681E97">
                  <w:pPr>
                    <w:widowControl w:val="0"/>
                    <w:tabs>
                      <w:tab w:val="left" w:pos="5647"/>
                    </w:tabs>
                    <w:rPr>
                      <w:rFonts w:ascii="Skeena" w:hAnsi="Skeena"/>
                      <w:b/>
                      <w:smallCaps/>
                      <w:sz w:val="22"/>
                      <w:szCs w:val="22"/>
                    </w:rPr>
                  </w:pPr>
                  <w:r w:rsidRPr="00681E97">
                    <w:rPr>
                      <w:rFonts w:ascii="Skeena" w:hAnsi="Skeena"/>
                      <w:b/>
                      <w:smallCaps/>
                      <w:szCs w:val="22"/>
                    </w:rPr>
                    <w:t xml:space="preserve">General – Collateral Calls </w:t>
                  </w:r>
                  <w:r w:rsidRPr="00681E97">
                    <w:rPr>
                      <w:rFonts w:ascii="Skeena" w:hAnsi="Skeena"/>
                      <w:smallCaps/>
                      <w:sz w:val="22"/>
                      <w:szCs w:val="22"/>
                    </w:rPr>
                    <w:t>(Do Not use for Successfully Verified Income and Resources)</w:t>
                  </w:r>
                </w:p>
              </w:tc>
            </w:tr>
            <w:tr w:rsidR="00681E97" w:rsidRPr="00681E97" w14:paraId="277AB491" w14:textId="77777777" w:rsidTr="00894D7D">
              <w:trPr>
                <w:cantSplit/>
              </w:trPr>
              <w:tc>
                <w:tcPr>
                  <w:tcW w:w="5000" w:type="pct"/>
                </w:tcPr>
                <w:p w14:paraId="194A231B" w14:textId="77777777" w:rsidR="00681E97" w:rsidRPr="00681E97" w:rsidRDefault="00681E97" w:rsidP="00681E97">
                  <w:pPr>
                    <w:widowControl w:val="0"/>
                    <w:tabs>
                      <w:tab w:val="left" w:pos="4819"/>
                    </w:tabs>
                    <w:rPr>
                      <w:rFonts w:ascii="Skeena" w:hAnsi="Skeena"/>
                      <w:b/>
                      <w:sz w:val="22"/>
                      <w:szCs w:val="22"/>
                    </w:rPr>
                  </w:pPr>
                  <w:r w:rsidRPr="00681E97">
                    <w:rPr>
                      <w:rFonts w:ascii="Skeena" w:hAnsi="Skeena"/>
                      <w:b/>
                      <w:sz w:val="22"/>
                      <w:szCs w:val="22"/>
                    </w:rPr>
                    <w:t>Call One</w:t>
                  </w:r>
                  <w:r w:rsidRPr="00681E97">
                    <w:rPr>
                      <w:rFonts w:ascii="Skeena" w:hAnsi="Skeena"/>
                      <w:b/>
                      <w:sz w:val="22"/>
                      <w:szCs w:val="22"/>
                    </w:rPr>
                    <w:tab/>
                    <w:t xml:space="preserve">Worker ID: </w:t>
                  </w:r>
                  <w:r w:rsidRPr="00681E97">
                    <w:rPr>
                      <w:rFonts w:ascii="Skeena" w:hAnsi="Skeena"/>
                      <w:sz w:val="22"/>
                      <w:szCs w:val="22"/>
                      <w:u w:val="single"/>
                    </w:rPr>
                    <w:tab/>
                  </w:r>
                </w:p>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0"/>
                    <w:gridCol w:w="1912"/>
                    <w:gridCol w:w="4236"/>
                  </w:tblGrid>
                  <w:tr w:rsidR="00681E97" w:rsidRPr="00681E97" w14:paraId="39F997EE" w14:textId="77777777" w:rsidTr="00894D7D">
                    <w:tc>
                      <w:tcPr>
                        <w:tcW w:w="1553" w:type="pct"/>
                      </w:tcPr>
                      <w:p w14:paraId="4C3183EC"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Date</w:t>
                        </w:r>
                      </w:p>
                    </w:tc>
                    <w:tc>
                      <w:tcPr>
                        <w:tcW w:w="1072" w:type="pct"/>
                      </w:tcPr>
                      <w:p w14:paraId="229EC8A8"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Time</w:t>
                        </w:r>
                      </w:p>
                    </w:tc>
                    <w:tc>
                      <w:tcPr>
                        <w:tcW w:w="2375" w:type="pct"/>
                      </w:tcPr>
                      <w:p w14:paraId="4084994B"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Call Details</w:t>
                        </w:r>
                      </w:p>
                    </w:tc>
                  </w:tr>
                  <w:tr w:rsidR="00681E97" w:rsidRPr="00681E97" w14:paraId="10245867" w14:textId="77777777" w:rsidTr="00894D7D">
                    <w:tc>
                      <w:tcPr>
                        <w:tcW w:w="1553" w:type="pct"/>
                      </w:tcPr>
                      <w:p w14:paraId="37465C74"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1072" w:type="pct"/>
                      </w:tcPr>
                      <w:p w14:paraId="2155A390"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2375" w:type="pct"/>
                        <w:vMerge w:val="restart"/>
                      </w:tcPr>
                      <w:p w14:paraId="6D70817C"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r>
                  <w:tr w:rsidR="00681E97" w:rsidRPr="00681E97" w14:paraId="77E3B70C" w14:textId="77777777" w:rsidTr="00894D7D">
                    <w:tc>
                      <w:tcPr>
                        <w:tcW w:w="1553" w:type="pct"/>
                      </w:tcPr>
                      <w:p w14:paraId="5D601FB0"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Person Contacted</w:t>
                        </w:r>
                      </w:p>
                    </w:tc>
                    <w:tc>
                      <w:tcPr>
                        <w:tcW w:w="1072" w:type="pct"/>
                      </w:tcPr>
                      <w:p w14:paraId="4BAC8C96" w14:textId="77777777" w:rsidR="00681E97" w:rsidRPr="00681E97" w:rsidRDefault="00681E97" w:rsidP="00681E97">
                        <w:pPr>
                          <w:widowControl w:val="0"/>
                          <w:rPr>
                            <w:rFonts w:ascii="Skeena" w:hAnsi="Skeena"/>
                            <w:sz w:val="22"/>
                            <w:szCs w:val="22"/>
                          </w:rPr>
                        </w:pPr>
                        <w:r w:rsidRPr="00681E97">
                          <w:rPr>
                            <w:rFonts w:ascii="Skeena" w:hAnsi="Skeena"/>
                            <w:b/>
                            <w:sz w:val="22"/>
                            <w:szCs w:val="22"/>
                          </w:rPr>
                          <w:t>Phone</w:t>
                        </w:r>
                      </w:p>
                    </w:tc>
                    <w:tc>
                      <w:tcPr>
                        <w:tcW w:w="2375" w:type="pct"/>
                        <w:vMerge/>
                      </w:tcPr>
                      <w:p w14:paraId="359A34AE" w14:textId="77777777" w:rsidR="00681E97" w:rsidRPr="00681E97" w:rsidRDefault="00681E97" w:rsidP="00681E97">
                        <w:pPr>
                          <w:widowControl w:val="0"/>
                          <w:rPr>
                            <w:rFonts w:ascii="Skeena" w:hAnsi="Skeena"/>
                            <w:sz w:val="22"/>
                            <w:szCs w:val="22"/>
                          </w:rPr>
                        </w:pPr>
                      </w:p>
                    </w:tc>
                  </w:tr>
                  <w:tr w:rsidR="00681E97" w:rsidRPr="00681E97" w14:paraId="7CD39207" w14:textId="77777777" w:rsidTr="00894D7D">
                    <w:tc>
                      <w:tcPr>
                        <w:tcW w:w="1553" w:type="pct"/>
                      </w:tcPr>
                      <w:p w14:paraId="75F23E45"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1072" w:type="pct"/>
                      </w:tcPr>
                      <w:p w14:paraId="694BC118"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2375" w:type="pct"/>
                        <w:vMerge/>
                      </w:tcPr>
                      <w:p w14:paraId="1A3BA271" w14:textId="77777777" w:rsidR="00681E97" w:rsidRPr="00681E97" w:rsidRDefault="00681E97" w:rsidP="00681E97">
                        <w:pPr>
                          <w:widowControl w:val="0"/>
                          <w:rPr>
                            <w:rFonts w:ascii="Skeena" w:hAnsi="Skeena"/>
                            <w:sz w:val="22"/>
                            <w:szCs w:val="22"/>
                          </w:rPr>
                        </w:pPr>
                      </w:p>
                    </w:tc>
                  </w:tr>
                </w:tbl>
                <w:p w14:paraId="5B961399" w14:textId="77777777" w:rsidR="00681E97" w:rsidRPr="00681E97" w:rsidRDefault="00681E97" w:rsidP="00681E97">
                  <w:pPr>
                    <w:widowControl w:val="0"/>
                    <w:rPr>
                      <w:rFonts w:ascii="Skeena" w:hAnsi="Skeena"/>
                      <w:b/>
                      <w:sz w:val="22"/>
                      <w:szCs w:val="22"/>
                    </w:rPr>
                  </w:pPr>
                </w:p>
              </w:tc>
            </w:tr>
          </w:tbl>
          <w:p w14:paraId="296DEC4E" w14:textId="77777777" w:rsidR="00681E97" w:rsidRPr="00681E97" w:rsidRDefault="00681E97" w:rsidP="00681E97">
            <w:pPr>
              <w:rPr>
                <w:rFonts w:ascii="Skeena" w:hAnsi="Skeena" w:cs="Arial"/>
                <w:sz w:val="22"/>
                <w:szCs w:val="20"/>
              </w:rPr>
            </w:pPr>
          </w:p>
        </w:tc>
      </w:tr>
    </w:tbl>
    <w:p w14:paraId="554CB456" w14:textId="77777777" w:rsidR="00681E97" w:rsidRPr="00681E97" w:rsidRDefault="00681E97" w:rsidP="00681E97">
      <w:pPr>
        <w:rPr>
          <w:rFonts w:ascii="Skeena" w:hAnsi="Skeena" w:cs="Arial"/>
          <w:szCs w:val="20"/>
        </w:rPr>
      </w:pPr>
    </w:p>
    <w:p w14:paraId="7AAF2546" w14:textId="77777777" w:rsidR="00681E97" w:rsidRPr="00681E97" w:rsidRDefault="00681E97" w:rsidP="00681E97">
      <w:pPr>
        <w:pStyle w:val="ManualHeading2"/>
      </w:pPr>
      <w:bookmarkStart w:id="151" w:name="_Toc454972232"/>
      <w:bookmarkStart w:id="152" w:name="_Toc455063249"/>
      <w:bookmarkStart w:id="153" w:name="_Toc144195600"/>
      <w:bookmarkStart w:id="154" w:name="_Toc144199689"/>
      <w:bookmarkStart w:id="155" w:name="_Toc144756648"/>
      <w:r w:rsidRPr="00681E97">
        <w:t>105.03.01B</w:t>
      </w:r>
      <w:r w:rsidRPr="00681E97">
        <w:tab/>
        <w:t>Financial Information – Income and Resources</w:t>
      </w:r>
      <w:bookmarkEnd w:id="151"/>
      <w:bookmarkEnd w:id="152"/>
      <w:bookmarkEnd w:id="153"/>
      <w:bookmarkEnd w:id="154"/>
      <w:bookmarkEnd w:id="155"/>
    </w:p>
    <w:p w14:paraId="2C35ED0F" w14:textId="77777777" w:rsidR="00681E97" w:rsidRPr="00681E97" w:rsidRDefault="00681E97" w:rsidP="00681E97">
      <w:pPr>
        <w:widowControl w:val="0"/>
        <w:jc w:val="right"/>
        <w:rPr>
          <w:rFonts w:ascii="Skeena" w:hAnsi="Skeena" w:cs="Arial"/>
          <w:bCs/>
          <w:sz w:val="16"/>
        </w:rPr>
      </w:pPr>
      <w:r w:rsidRPr="00681E97">
        <w:rPr>
          <w:rFonts w:ascii="Skeena" w:hAnsi="Skeena" w:cs="Arial"/>
          <w:bCs/>
          <w:sz w:val="16"/>
        </w:rPr>
        <w:t>(Eff. 07/01/16)</w:t>
      </w:r>
    </w:p>
    <w:tbl>
      <w:tblPr>
        <w:tblStyle w:val="TableGrid7"/>
        <w:tblW w:w="5000" w:type="pct"/>
        <w:tblLook w:val="04A0" w:firstRow="1" w:lastRow="0" w:firstColumn="1" w:lastColumn="0" w:noHBand="0" w:noVBand="1"/>
      </w:tblPr>
      <w:tblGrid>
        <w:gridCol w:w="9350"/>
      </w:tblGrid>
      <w:tr w:rsidR="00681E97" w:rsidRPr="00681E97" w14:paraId="0677941C" w14:textId="77777777" w:rsidTr="00894D7D">
        <w:tc>
          <w:tcPr>
            <w:tcW w:w="5000" w:type="pct"/>
          </w:tcPr>
          <w:p w14:paraId="2BD43164" w14:textId="77777777" w:rsidR="00681E97" w:rsidRPr="00681E97" w:rsidRDefault="00681E97" w:rsidP="00681E97">
            <w:pPr>
              <w:rPr>
                <w:rFonts w:ascii="Skeena" w:hAnsi="Skeena" w:cs="Arial"/>
                <w:b/>
                <w:szCs w:val="20"/>
              </w:rPr>
            </w:pPr>
            <w:r w:rsidRPr="00681E97">
              <w:rPr>
                <w:rFonts w:ascii="Skeena" w:hAnsi="Skeena" w:cs="Arial"/>
                <w:b/>
                <w:szCs w:val="20"/>
              </w:rPr>
              <w:t>Financial – Income (One through Six)</w:t>
            </w:r>
          </w:p>
        </w:tc>
      </w:tr>
      <w:tr w:rsidR="00681E97" w:rsidRPr="00681E97" w14:paraId="7BC21C38" w14:textId="77777777" w:rsidTr="00894D7D">
        <w:tc>
          <w:tcPr>
            <w:tcW w:w="5000" w:type="pct"/>
          </w:tcPr>
          <w:p w14:paraId="3479B44A" w14:textId="77777777" w:rsidR="00681E97" w:rsidRPr="00681E97" w:rsidRDefault="00681E97" w:rsidP="00681E97">
            <w:pPr>
              <w:rPr>
                <w:rFonts w:ascii="Skeena" w:hAnsi="Skeena" w:cs="Arial"/>
                <w:sz w:val="22"/>
                <w:szCs w:val="20"/>
              </w:rPr>
            </w:pPr>
            <w:r w:rsidRPr="00681E97">
              <w:rPr>
                <w:rFonts w:ascii="Skeena" w:hAnsi="Skeena" w:cs="Arial"/>
                <w:sz w:val="22"/>
                <w:szCs w:val="20"/>
              </w:rPr>
              <w:t xml:space="preserve">This section is used to document income received in the </w:t>
            </w:r>
            <w:proofErr w:type="gramStart"/>
            <w:r w:rsidRPr="00681E97">
              <w:rPr>
                <w:rFonts w:ascii="Skeena" w:hAnsi="Skeena" w:cs="Arial"/>
                <w:sz w:val="22"/>
                <w:szCs w:val="20"/>
              </w:rPr>
              <w:t>household</w:t>
            </w:r>
            <w:proofErr w:type="gramEnd"/>
          </w:p>
          <w:p w14:paraId="3C06449D"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Income Verification is Complete</w:t>
            </w:r>
            <w:r w:rsidRPr="00681E97">
              <w:rPr>
                <w:rFonts w:ascii="Skeena" w:hAnsi="Skeena" w:cs="Arial"/>
                <w:sz w:val="22"/>
                <w:szCs w:val="20"/>
              </w:rPr>
              <w:t xml:space="preserve"> is checked by the worker once an income source has been appropriately verified either through a collateral call, electronic data source, hard copy verification or client </w:t>
            </w:r>
            <w:proofErr w:type="gramStart"/>
            <w:r w:rsidRPr="00681E97">
              <w:rPr>
                <w:rFonts w:ascii="Skeena" w:hAnsi="Skeena" w:cs="Arial"/>
                <w:sz w:val="22"/>
                <w:szCs w:val="20"/>
              </w:rPr>
              <w:t>statement</w:t>
            </w:r>
            <w:proofErr w:type="gramEnd"/>
          </w:p>
          <w:p w14:paraId="57830AAF"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Worker ID</w:t>
            </w:r>
            <w:r w:rsidRPr="00681E97">
              <w:rPr>
                <w:rFonts w:ascii="Skeena" w:hAnsi="Skeena" w:cs="Arial"/>
                <w:sz w:val="22"/>
                <w:szCs w:val="20"/>
              </w:rPr>
              <w:t xml:space="preserve"> is the worker who completes the verification of an </w:t>
            </w:r>
            <w:proofErr w:type="gramStart"/>
            <w:r w:rsidRPr="00681E97">
              <w:rPr>
                <w:rFonts w:ascii="Skeena" w:hAnsi="Skeena" w:cs="Arial"/>
                <w:sz w:val="22"/>
                <w:szCs w:val="20"/>
              </w:rPr>
              <w:t>income</w:t>
            </w:r>
            <w:proofErr w:type="gramEnd"/>
          </w:p>
          <w:p w14:paraId="593DB8A2"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Whose Income?</w:t>
            </w:r>
            <w:r w:rsidRPr="00681E97">
              <w:rPr>
                <w:rFonts w:ascii="Skeena" w:hAnsi="Skeena" w:cs="Arial"/>
                <w:sz w:val="22"/>
                <w:szCs w:val="20"/>
              </w:rPr>
              <w:t xml:space="preserve"> Used to document to whom the income belongs. If income is received by someone for another person, show the name of the person for whom the income is intended.</w:t>
            </w:r>
          </w:p>
          <w:p w14:paraId="2FE10F9F"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Income Type</w:t>
            </w:r>
            <w:r w:rsidRPr="00681E97">
              <w:rPr>
                <w:rFonts w:ascii="Skeena" w:hAnsi="Skeena"/>
                <w:sz w:val="22"/>
                <w:szCs w:val="22"/>
                <w:u w:val="single"/>
              </w:rPr>
              <w:sym w:font="Wingdings" w:char="F0F2"/>
            </w:r>
            <w:r w:rsidRPr="00681E97">
              <w:rPr>
                <w:rFonts w:ascii="Skeena" w:hAnsi="Skeena" w:cs="Arial"/>
                <w:sz w:val="22"/>
                <w:szCs w:val="20"/>
              </w:rPr>
              <w:t xml:space="preserve"> is a drop list of different types of income, such as wages and Social Security</w:t>
            </w:r>
          </w:p>
          <w:p w14:paraId="68210866"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Source of Income</w:t>
            </w:r>
            <w:r w:rsidRPr="00681E97">
              <w:rPr>
                <w:rFonts w:ascii="Skeena" w:hAnsi="Skeena" w:cs="Arial"/>
                <w:sz w:val="22"/>
                <w:szCs w:val="20"/>
              </w:rPr>
              <w:t xml:space="preserve"> is used to document where the income comes from. For instance, if the applicant reports wages, this is the name of the employer. If the source is the same as the payer, Social Security for instance, this field does not have to be </w:t>
            </w:r>
            <w:proofErr w:type="gramStart"/>
            <w:r w:rsidRPr="00681E97">
              <w:rPr>
                <w:rFonts w:ascii="Skeena" w:hAnsi="Skeena" w:cs="Arial"/>
                <w:sz w:val="22"/>
                <w:szCs w:val="20"/>
              </w:rPr>
              <w:t>completed</w:t>
            </w:r>
            <w:proofErr w:type="gramEnd"/>
          </w:p>
          <w:p w14:paraId="564C0F63"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Income Verified (List Dates)</w:t>
            </w:r>
            <w:r w:rsidRPr="00681E97">
              <w:rPr>
                <w:rFonts w:ascii="Skeena" w:hAnsi="Skeena" w:cs="Arial"/>
                <w:sz w:val="22"/>
                <w:szCs w:val="20"/>
              </w:rPr>
              <w:t xml:space="preserve"> is the date the income is </w:t>
            </w:r>
            <w:proofErr w:type="gramStart"/>
            <w:r w:rsidRPr="00681E97">
              <w:rPr>
                <w:rFonts w:ascii="Skeena" w:hAnsi="Skeena" w:cs="Arial"/>
                <w:sz w:val="22"/>
                <w:szCs w:val="20"/>
              </w:rPr>
              <w:t>verified</w:t>
            </w:r>
            <w:proofErr w:type="gramEnd"/>
          </w:p>
          <w:p w14:paraId="3EF73D1B"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Income Amount</w:t>
            </w:r>
            <w:r w:rsidRPr="00681E97">
              <w:rPr>
                <w:rFonts w:ascii="Skeena" w:hAnsi="Skeena" w:cs="Arial"/>
                <w:sz w:val="22"/>
                <w:szCs w:val="20"/>
              </w:rPr>
              <w:t xml:space="preserve"> is the gross </w:t>
            </w:r>
            <w:proofErr w:type="gramStart"/>
            <w:r w:rsidRPr="00681E97">
              <w:rPr>
                <w:rFonts w:ascii="Skeena" w:hAnsi="Skeena" w:cs="Arial"/>
                <w:sz w:val="22"/>
                <w:szCs w:val="20"/>
              </w:rPr>
              <w:t>income</w:t>
            </w:r>
            <w:proofErr w:type="gramEnd"/>
          </w:p>
          <w:p w14:paraId="2DEFFD1E"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Frequency</w:t>
            </w:r>
            <w:r w:rsidRPr="00681E97">
              <w:rPr>
                <w:rFonts w:ascii="Skeena" w:hAnsi="Skeena"/>
                <w:sz w:val="22"/>
                <w:szCs w:val="22"/>
                <w:u w:val="single"/>
              </w:rPr>
              <w:sym w:font="Wingdings" w:char="F0F2"/>
            </w:r>
            <w:r w:rsidRPr="00681E97">
              <w:rPr>
                <w:rFonts w:ascii="Skeena" w:hAnsi="Skeena" w:cs="Arial"/>
                <w:sz w:val="22"/>
                <w:szCs w:val="20"/>
              </w:rPr>
              <w:t xml:space="preserve"> is used to show how often an income is </w:t>
            </w:r>
            <w:proofErr w:type="gramStart"/>
            <w:r w:rsidRPr="00681E97">
              <w:rPr>
                <w:rFonts w:ascii="Skeena" w:hAnsi="Skeena" w:cs="Arial"/>
                <w:sz w:val="22"/>
                <w:szCs w:val="20"/>
              </w:rPr>
              <w:t>received</w:t>
            </w:r>
            <w:proofErr w:type="gramEnd"/>
          </w:p>
          <w:p w14:paraId="6ACE263D"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Verified w/ Collateral Call</w:t>
            </w:r>
            <w:r w:rsidRPr="00681E97">
              <w:rPr>
                <w:rFonts w:ascii="Skeena" w:hAnsi="Skeena" w:cs="Arial"/>
                <w:sz w:val="22"/>
                <w:szCs w:val="20"/>
              </w:rPr>
              <w:t xml:space="preserve"> is checked when a worker </w:t>
            </w:r>
            <w:proofErr w:type="gramStart"/>
            <w:r w:rsidRPr="00681E97">
              <w:rPr>
                <w:rFonts w:ascii="Skeena" w:hAnsi="Skeena" w:cs="Arial"/>
                <w:sz w:val="22"/>
                <w:szCs w:val="20"/>
              </w:rPr>
              <w:t>is able to</w:t>
            </w:r>
            <w:proofErr w:type="gramEnd"/>
            <w:r w:rsidRPr="00681E97">
              <w:rPr>
                <w:rFonts w:ascii="Skeena" w:hAnsi="Skeena" w:cs="Arial"/>
                <w:sz w:val="22"/>
                <w:szCs w:val="20"/>
              </w:rPr>
              <w:t xml:space="preserve"> verify income with a collateral call. Enter the name of the person, the name of the company or agency (include the person’s title if it would be helpful to identify the verification source) the phone number, and the date and time of the </w:t>
            </w:r>
            <w:proofErr w:type="gramStart"/>
            <w:r w:rsidRPr="00681E97">
              <w:rPr>
                <w:rFonts w:ascii="Skeena" w:hAnsi="Skeena" w:cs="Arial"/>
                <w:sz w:val="22"/>
                <w:szCs w:val="20"/>
              </w:rPr>
              <w:t>call</w:t>
            </w:r>
            <w:proofErr w:type="gramEnd"/>
          </w:p>
          <w:p w14:paraId="019DD0CC"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Verification Details and Comments</w:t>
            </w:r>
            <w:r w:rsidRPr="00681E97">
              <w:rPr>
                <w:rFonts w:ascii="Skeena" w:hAnsi="Skeena" w:cs="Arial"/>
                <w:sz w:val="22"/>
                <w:szCs w:val="20"/>
              </w:rPr>
              <w:t xml:space="preserve"> is used to document any additional details related to the income source. Include the source of the verification if a collateral call was not used. This could be an electronic data source (such as BENDEX), copies of paychecks (including the paid dates), or an award letter. If multiple members of the household receive income from the same source, the specifics for each person could be documented in this field if the space is </w:t>
            </w:r>
            <w:proofErr w:type="gramStart"/>
            <w:r w:rsidRPr="00681E97">
              <w:rPr>
                <w:rFonts w:ascii="Skeena" w:hAnsi="Skeena" w:cs="Arial"/>
                <w:sz w:val="22"/>
                <w:szCs w:val="20"/>
              </w:rPr>
              <w:t>needed</w:t>
            </w:r>
            <w:proofErr w:type="gramEnd"/>
          </w:p>
          <w:p w14:paraId="1E5FE579" w14:textId="77777777" w:rsidR="00681E97" w:rsidRPr="00681E97" w:rsidRDefault="00681E97" w:rsidP="00681E97">
            <w:pPr>
              <w:rPr>
                <w:rFonts w:ascii="Skeena" w:hAnsi="Skeena" w:cs="Arial"/>
                <w:sz w:val="22"/>
                <w:szCs w:val="20"/>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0AFCB9F9" w14:textId="77777777" w:rsidTr="00894D7D">
              <w:tc>
                <w:tcPr>
                  <w:tcW w:w="5000" w:type="pct"/>
                </w:tcPr>
                <w:p w14:paraId="5FF311BF" w14:textId="77777777" w:rsidR="00681E97" w:rsidRPr="00681E97" w:rsidRDefault="00681E97" w:rsidP="00681E97">
                  <w:pPr>
                    <w:widowControl w:val="0"/>
                    <w:tabs>
                      <w:tab w:val="left" w:pos="3577"/>
                      <w:tab w:val="left" w:pos="7897"/>
                    </w:tabs>
                    <w:rPr>
                      <w:rFonts w:ascii="Skeena" w:hAnsi="Skeena"/>
                      <w:b/>
                      <w:szCs w:val="22"/>
                    </w:rPr>
                  </w:pPr>
                  <w:r w:rsidRPr="00681E97">
                    <w:rPr>
                      <w:rFonts w:ascii="Skeena" w:hAnsi="Skeena"/>
                      <w:b/>
                      <w:smallCaps/>
                      <w:szCs w:val="22"/>
                    </w:rPr>
                    <w:t>Financial – Income</w:t>
                  </w:r>
                </w:p>
              </w:tc>
            </w:tr>
            <w:tr w:rsidR="00681E97" w:rsidRPr="00681E97" w14:paraId="514DA980" w14:textId="77777777" w:rsidTr="00894D7D">
              <w:tc>
                <w:tcPr>
                  <w:tcW w:w="5000" w:type="pct"/>
                </w:tcPr>
                <w:p w14:paraId="1C773EB4" w14:textId="77777777" w:rsidR="00681E97" w:rsidRPr="00681E97" w:rsidRDefault="00681E97" w:rsidP="00681E97">
                  <w:pPr>
                    <w:widowControl w:val="0"/>
                    <w:tabs>
                      <w:tab w:val="left" w:pos="3109"/>
                      <w:tab w:val="left" w:pos="7159"/>
                    </w:tabs>
                    <w:rPr>
                      <w:rFonts w:ascii="Skeena" w:hAnsi="Skeena"/>
                      <w:b/>
                      <w:sz w:val="22"/>
                      <w:szCs w:val="22"/>
                    </w:rPr>
                  </w:pPr>
                  <w:r w:rsidRPr="00681E97">
                    <w:rPr>
                      <w:rFonts w:ascii="Skeena" w:hAnsi="Skeena"/>
                      <w:b/>
                      <w:sz w:val="22"/>
                      <w:szCs w:val="22"/>
                    </w:rPr>
                    <w:t>Income Source One</w:t>
                  </w:r>
                  <w:r w:rsidRPr="00681E97">
                    <w:rPr>
                      <w:rFonts w:ascii="Skeena" w:hAnsi="Skeena"/>
                      <w:b/>
                      <w:sz w:val="22"/>
                      <w:szCs w:val="22"/>
                    </w:rPr>
                    <w:tab/>
                  </w:r>
                  <w:r w:rsidRPr="00681E97">
                    <w:rPr>
                      <w:rFonts w:ascii="Skeena" w:hAnsi="Skeena"/>
                      <w:sz w:val="22"/>
                      <w:szCs w:val="36"/>
                    </w:rPr>
                    <w:sym w:font="Wingdings" w:char="F06F"/>
                  </w:r>
                  <w:r w:rsidRPr="00681E97">
                    <w:rPr>
                      <w:rFonts w:ascii="Skeena" w:hAnsi="Skeena"/>
                      <w:b/>
                      <w:sz w:val="22"/>
                      <w:szCs w:val="22"/>
                    </w:rPr>
                    <w:t xml:space="preserve"> Income Verification Complete</w:t>
                  </w:r>
                  <w:r w:rsidRPr="00681E97">
                    <w:rPr>
                      <w:rFonts w:ascii="Skeena" w:hAnsi="Skeena"/>
                      <w:b/>
                      <w:sz w:val="22"/>
                      <w:szCs w:val="22"/>
                    </w:rPr>
                    <w:tab/>
                    <w:t xml:space="preserve">Worker ID: </w:t>
                  </w:r>
                  <w:r w:rsidRPr="00681E97">
                    <w:rPr>
                      <w:rFonts w:ascii="Skeena" w:hAnsi="Skeena"/>
                      <w:sz w:val="22"/>
                      <w:szCs w:val="22"/>
                      <w:u w:val="single"/>
                    </w:rPr>
                    <w:tab/>
                  </w:r>
                </w:p>
                <w:tbl>
                  <w:tblPr>
                    <w:tblStyle w:val="TableGrid7"/>
                    <w:tblW w:w="5000" w:type="pct"/>
                    <w:tblLook w:val="04A0" w:firstRow="1" w:lastRow="0" w:firstColumn="1" w:lastColumn="0" w:noHBand="0" w:noVBand="1"/>
                  </w:tblPr>
                  <w:tblGrid>
                    <w:gridCol w:w="2974"/>
                    <w:gridCol w:w="2973"/>
                    <w:gridCol w:w="783"/>
                    <w:gridCol w:w="2188"/>
                  </w:tblGrid>
                  <w:tr w:rsidR="00681E97" w:rsidRPr="00681E97" w14:paraId="5152BA3B" w14:textId="77777777" w:rsidTr="00894D7D">
                    <w:tc>
                      <w:tcPr>
                        <w:tcW w:w="1667" w:type="pct"/>
                        <w:tcBorders>
                          <w:top w:val="nil"/>
                          <w:left w:val="nil"/>
                          <w:bottom w:val="nil"/>
                          <w:right w:val="nil"/>
                        </w:tcBorders>
                      </w:tcPr>
                      <w:p w14:paraId="25AD508A"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Whose Income?</w:t>
                        </w:r>
                      </w:p>
                    </w:tc>
                    <w:tc>
                      <w:tcPr>
                        <w:tcW w:w="1667" w:type="pct"/>
                        <w:tcBorders>
                          <w:top w:val="nil"/>
                          <w:left w:val="nil"/>
                          <w:bottom w:val="nil"/>
                          <w:right w:val="nil"/>
                        </w:tcBorders>
                      </w:tcPr>
                      <w:p w14:paraId="04F78D1C"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Income Type</w:t>
                        </w:r>
                      </w:p>
                    </w:tc>
                    <w:tc>
                      <w:tcPr>
                        <w:tcW w:w="1666" w:type="pct"/>
                        <w:gridSpan w:val="2"/>
                        <w:tcBorders>
                          <w:top w:val="nil"/>
                          <w:left w:val="nil"/>
                          <w:bottom w:val="nil"/>
                          <w:right w:val="nil"/>
                        </w:tcBorders>
                      </w:tcPr>
                      <w:p w14:paraId="27ED2FE2"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Source of Income</w:t>
                        </w:r>
                      </w:p>
                    </w:tc>
                  </w:tr>
                  <w:tr w:rsidR="00681E97" w:rsidRPr="00681E97" w14:paraId="7D1D18E7" w14:textId="77777777" w:rsidTr="00894D7D">
                    <w:tc>
                      <w:tcPr>
                        <w:tcW w:w="1667" w:type="pct"/>
                        <w:tcBorders>
                          <w:top w:val="nil"/>
                          <w:left w:val="nil"/>
                          <w:bottom w:val="nil"/>
                          <w:right w:val="nil"/>
                        </w:tcBorders>
                      </w:tcPr>
                      <w:p w14:paraId="6DBF4E0F"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1667" w:type="pct"/>
                        <w:tcBorders>
                          <w:top w:val="nil"/>
                          <w:left w:val="nil"/>
                          <w:bottom w:val="nil"/>
                          <w:right w:val="nil"/>
                        </w:tcBorders>
                      </w:tcPr>
                      <w:p w14:paraId="5F22937A"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r w:rsidRPr="00681E97">
                          <w:rPr>
                            <w:rFonts w:ascii="Skeena" w:hAnsi="Skeena"/>
                            <w:sz w:val="22"/>
                            <w:szCs w:val="22"/>
                            <w:u w:val="single"/>
                          </w:rPr>
                          <w:sym w:font="Wingdings" w:char="F0F2"/>
                        </w:r>
                      </w:p>
                    </w:tc>
                    <w:tc>
                      <w:tcPr>
                        <w:tcW w:w="1666" w:type="pct"/>
                        <w:gridSpan w:val="2"/>
                        <w:tcBorders>
                          <w:top w:val="nil"/>
                          <w:left w:val="nil"/>
                          <w:bottom w:val="nil"/>
                          <w:right w:val="nil"/>
                        </w:tcBorders>
                      </w:tcPr>
                      <w:p w14:paraId="4C809D3D"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r>
                  <w:tr w:rsidR="00681E97" w:rsidRPr="00681E97" w14:paraId="714780C7" w14:textId="77777777" w:rsidTr="00894D7D">
                    <w:tc>
                      <w:tcPr>
                        <w:tcW w:w="1667" w:type="pct"/>
                        <w:tcBorders>
                          <w:top w:val="nil"/>
                          <w:left w:val="nil"/>
                          <w:bottom w:val="nil"/>
                          <w:right w:val="nil"/>
                        </w:tcBorders>
                      </w:tcPr>
                      <w:p w14:paraId="60515DC3"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lastRenderedPageBreak/>
                          <w:t>Income Verified (List Dates)</w:t>
                        </w:r>
                      </w:p>
                    </w:tc>
                    <w:tc>
                      <w:tcPr>
                        <w:tcW w:w="1667" w:type="pct"/>
                        <w:tcBorders>
                          <w:top w:val="nil"/>
                          <w:left w:val="nil"/>
                          <w:bottom w:val="nil"/>
                          <w:right w:val="nil"/>
                        </w:tcBorders>
                      </w:tcPr>
                      <w:p w14:paraId="2C86E7D2" w14:textId="77777777" w:rsidR="00681E97" w:rsidRPr="00681E97" w:rsidRDefault="00681E97" w:rsidP="00681E97">
                        <w:pPr>
                          <w:widowControl w:val="0"/>
                          <w:rPr>
                            <w:rFonts w:ascii="Skeena" w:hAnsi="Skeena"/>
                            <w:sz w:val="22"/>
                            <w:szCs w:val="22"/>
                          </w:rPr>
                        </w:pPr>
                        <w:r w:rsidRPr="00681E97">
                          <w:rPr>
                            <w:rFonts w:ascii="Skeena" w:hAnsi="Skeena"/>
                            <w:b/>
                            <w:sz w:val="22"/>
                            <w:szCs w:val="22"/>
                          </w:rPr>
                          <w:t>Income Amount</w:t>
                        </w:r>
                      </w:p>
                    </w:tc>
                    <w:tc>
                      <w:tcPr>
                        <w:tcW w:w="1666" w:type="pct"/>
                        <w:gridSpan w:val="2"/>
                        <w:tcBorders>
                          <w:top w:val="nil"/>
                          <w:left w:val="nil"/>
                          <w:bottom w:val="nil"/>
                          <w:right w:val="nil"/>
                        </w:tcBorders>
                      </w:tcPr>
                      <w:p w14:paraId="4E781EEE" w14:textId="77777777" w:rsidR="00681E97" w:rsidRPr="00681E97" w:rsidRDefault="00681E97" w:rsidP="00681E97">
                        <w:pPr>
                          <w:widowControl w:val="0"/>
                          <w:rPr>
                            <w:rFonts w:ascii="Skeena" w:hAnsi="Skeena"/>
                            <w:sz w:val="22"/>
                            <w:szCs w:val="22"/>
                          </w:rPr>
                        </w:pPr>
                        <w:r w:rsidRPr="00681E97">
                          <w:rPr>
                            <w:rFonts w:ascii="Skeena" w:hAnsi="Skeena"/>
                            <w:b/>
                            <w:sz w:val="22"/>
                            <w:szCs w:val="22"/>
                          </w:rPr>
                          <w:t>Frequency</w:t>
                        </w:r>
                      </w:p>
                    </w:tc>
                  </w:tr>
                  <w:tr w:rsidR="00681E97" w:rsidRPr="00681E97" w14:paraId="2090490B" w14:textId="77777777" w:rsidTr="00894D7D">
                    <w:tc>
                      <w:tcPr>
                        <w:tcW w:w="1667" w:type="pct"/>
                        <w:tcBorders>
                          <w:top w:val="nil"/>
                          <w:left w:val="nil"/>
                          <w:bottom w:val="nil"/>
                          <w:right w:val="nil"/>
                        </w:tcBorders>
                      </w:tcPr>
                      <w:p w14:paraId="5F2436D8"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1667" w:type="pct"/>
                        <w:tcBorders>
                          <w:top w:val="nil"/>
                          <w:left w:val="nil"/>
                          <w:bottom w:val="nil"/>
                          <w:right w:val="nil"/>
                        </w:tcBorders>
                      </w:tcPr>
                      <w:p w14:paraId="0B58F3AF"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p>
                    </w:tc>
                    <w:tc>
                      <w:tcPr>
                        <w:tcW w:w="1666" w:type="pct"/>
                        <w:gridSpan w:val="2"/>
                        <w:tcBorders>
                          <w:top w:val="nil"/>
                          <w:left w:val="nil"/>
                          <w:bottom w:val="nil"/>
                          <w:right w:val="nil"/>
                        </w:tcBorders>
                      </w:tcPr>
                      <w:p w14:paraId="6E8933AC" w14:textId="77777777" w:rsidR="00681E97" w:rsidRPr="00681E97" w:rsidRDefault="00681E97" w:rsidP="00681E97">
                        <w:pPr>
                          <w:widowControl w:val="0"/>
                          <w:rPr>
                            <w:rFonts w:ascii="Skeena" w:hAnsi="Skeena"/>
                            <w:sz w:val="22"/>
                            <w:szCs w:val="22"/>
                          </w:rPr>
                        </w:pPr>
                        <w:r w:rsidRPr="00681E97">
                          <w:rPr>
                            <w:rFonts w:ascii="Skeena" w:hAnsi="Skeena"/>
                            <w:sz w:val="22"/>
                            <w:szCs w:val="22"/>
                            <w:u w:val="single"/>
                          </w:rPr>
                          <w:tab/>
                        </w:r>
                        <w:r w:rsidRPr="00681E97">
                          <w:rPr>
                            <w:rFonts w:ascii="Skeena" w:hAnsi="Skeena"/>
                            <w:sz w:val="22"/>
                            <w:szCs w:val="22"/>
                            <w:u w:val="single"/>
                          </w:rPr>
                          <w:sym w:font="Wingdings" w:char="F0F2"/>
                        </w:r>
                      </w:p>
                    </w:tc>
                  </w:tr>
                  <w:tr w:rsidR="00681E97" w:rsidRPr="00681E97" w14:paraId="3BBDB2B6" w14:textId="77777777" w:rsidTr="00894D7D">
                    <w:tc>
                      <w:tcPr>
                        <w:tcW w:w="1667" w:type="pct"/>
                        <w:tcBorders>
                          <w:top w:val="single" w:sz="12" w:space="0" w:color="auto"/>
                          <w:left w:val="single" w:sz="12" w:space="0" w:color="auto"/>
                          <w:bottom w:val="nil"/>
                          <w:right w:val="nil"/>
                        </w:tcBorders>
                      </w:tcPr>
                      <w:p w14:paraId="5A4EF2B4" w14:textId="77777777" w:rsidR="00681E97" w:rsidRPr="00681E97" w:rsidRDefault="00681E97" w:rsidP="00681E97">
                        <w:pPr>
                          <w:widowControl w:val="0"/>
                          <w:rPr>
                            <w:rFonts w:ascii="Skeena" w:hAnsi="Skeena"/>
                            <w:sz w:val="22"/>
                            <w:szCs w:val="22"/>
                          </w:rPr>
                        </w:pPr>
                        <w:r w:rsidRPr="00681E97">
                          <w:rPr>
                            <w:rFonts w:ascii="Skeena" w:hAnsi="Skeena"/>
                            <w:sz w:val="22"/>
                            <w:szCs w:val="36"/>
                          </w:rPr>
                          <w:sym w:font="Wingdings" w:char="F06F"/>
                        </w:r>
                        <w:r w:rsidRPr="00681E97">
                          <w:rPr>
                            <w:rFonts w:ascii="Skeena" w:hAnsi="Skeena"/>
                            <w:sz w:val="22"/>
                            <w:szCs w:val="22"/>
                          </w:rPr>
                          <w:t xml:space="preserve"> </w:t>
                        </w:r>
                        <w:r w:rsidRPr="00681E97">
                          <w:rPr>
                            <w:rFonts w:ascii="Skeena" w:hAnsi="Skeena"/>
                            <w:b/>
                            <w:sz w:val="22"/>
                            <w:szCs w:val="22"/>
                          </w:rPr>
                          <w:t>Verified w/ Collateral Call</w:t>
                        </w:r>
                      </w:p>
                    </w:tc>
                    <w:tc>
                      <w:tcPr>
                        <w:tcW w:w="2106" w:type="pct"/>
                        <w:gridSpan w:val="2"/>
                        <w:vMerge w:val="restart"/>
                        <w:tcBorders>
                          <w:top w:val="single" w:sz="12" w:space="0" w:color="auto"/>
                          <w:left w:val="nil"/>
                          <w:right w:val="nil"/>
                        </w:tcBorders>
                      </w:tcPr>
                      <w:p w14:paraId="21C1B6B7" w14:textId="77777777" w:rsidR="00681E97" w:rsidRPr="00681E97" w:rsidRDefault="00681E97" w:rsidP="00681E97">
                        <w:pPr>
                          <w:widowControl w:val="0"/>
                          <w:rPr>
                            <w:rFonts w:ascii="Skeena" w:hAnsi="Skeena"/>
                            <w:b/>
                            <w:sz w:val="22"/>
                            <w:szCs w:val="22"/>
                          </w:rPr>
                        </w:pPr>
                        <w:r w:rsidRPr="00681E97">
                          <w:rPr>
                            <w:rFonts w:ascii="Skeena" w:hAnsi="Skeena"/>
                            <w:b/>
                            <w:sz w:val="22"/>
                            <w:szCs w:val="22"/>
                          </w:rPr>
                          <w:t xml:space="preserve">Person &amp; Business: </w:t>
                        </w:r>
                        <w:r w:rsidRPr="00681E97">
                          <w:rPr>
                            <w:rFonts w:ascii="Skeena" w:hAnsi="Skeena"/>
                            <w:sz w:val="22"/>
                            <w:szCs w:val="22"/>
                            <w:u w:val="single"/>
                          </w:rPr>
                          <w:tab/>
                        </w:r>
                      </w:p>
                    </w:tc>
                    <w:tc>
                      <w:tcPr>
                        <w:tcW w:w="1227" w:type="pct"/>
                        <w:tcBorders>
                          <w:top w:val="single" w:sz="12" w:space="0" w:color="auto"/>
                          <w:left w:val="nil"/>
                          <w:bottom w:val="nil"/>
                          <w:right w:val="single" w:sz="12" w:space="0" w:color="auto"/>
                        </w:tcBorders>
                      </w:tcPr>
                      <w:p w14:paraId="1F8B3D5C" w14:textId="77777777" w:rsidR="00681E97" w:rsidRPr="00681E97" w:rsidRDefault="00681E97" w:rsidP="00681E97">
                        <w:pPr>
                          <w:widowControl w:val="0"/>
                          <w:tabs>
                            <w:tab w:val="left" w:pos="1068"/>
                            <w:tab w:val="left" w:pos="1746"/>
                          </w:tabs>
                          <w:rPr>
                            <w:rFonts w:ascii="Skeena" w:hAnsi="Skeena"/>
                            <w:sz w:val="22"/>
                            <w:szCs w:val="22"/>
                          </w:rPr>
                        </w:pPr>
                        <w:r w:rsidRPr="00681E97">
                          <w:rPr>
                            <w:rFonts w:ascii="Skeena" w:hAnsi="Skeena"/>
                            <w:b/>
                            <w:sz w:val="22"/>
                            <w:szCs w:val="22"/>
                          </w:rPr>
                          <w:t>Call Date:</w:t>
                        </w:r>
                        <w:r w:rsidRPr="00681E97">
                          <w:rPr>
                            <w:rFonts w:ascii="Skeena" w:hAnsi="Skeena"/>
                            <w:b/>
                            <w:sz w:val="22"/>
                            <w:szCs w:val="22"/>
                          </w:rPr>
                          <w:tab/>
                        </w:r>
                        <w:r w:rsidRPr="00681E97">
                          <w:rPr>
                            <w:rFonts w:ascii="Skeena" w:hAnsi="Skeena"/>
                            <w:sz w:val="22"/>
                            <w:szCs w:val="22"/>
                            <w:u w:val="single"/>
                          </w:rPr>
                          <w:tab/>
                        </w:r>
                      </w:p>
                    </w:tc>
                  </w:tr>
                  <w:tr w:rsidR="00681E97" w:rsidRPr="00681E97" w14:paraId="61182591" w14:textId="77777777" w:rsidTr="00894D7D">
                    <w:tc>
                      <w:tcPr>
                        <w:tcW w:w="1667" w:type="pct"/>
                        <w:tcBorders>
                          <w:top w:val="nil"/>
                          <w:left w:val="single" w:sz="12" w:space="0" w:color="auto"/>
                          <w:bottom w:val="single" w:sz="12" w:space="0" w:color="auto"/>
                          <w:right w:val="nil"/>
                        </w:tcBorders>
                      </w:tcPr>
                      <w:p w14:paraId="777DC41C" w14:textId="77777777" w:rsidR="00681E97" w:rsidRPr="00681E97" w:rsidRDefault="00681E97" w:rsidP="00681E97">
                        <w:pPr>
                          <w:widowControl w:val="0"/>
                          <w:rPr>
                            <w:rFonts w:ascii="Skeena" w:hAnsi="Skeena"/>
                            <w:sz w:val="22"/>
                            <w:szCs w:val="22"/>
                          </w:rPr>
                        </w:pPr>
                        <w:r w:rsidRPr="00681E97">
                          <w:rPr>
                            <w:rFonts w:ascii="Skeena" w:hAnsi="Skeena"/>
                            <w:b/>
                            <w:sz w:val="22"/>
                            <w:szCs w:val="22"/>
                          </w:rPr>
                          <w:t>Phone Number:</w:t>
                        </w:r>
                        <w:r w:rsidRPr="00681E97">
                          <w:rPr>
                            <w:rFonts w:ascii="Skeena" w:hAnsi="Skeena"/>
                            <w:sz w:val="22"/>
                            <w:szCs w:val="22"/>
                          </w:rPr>
                          <w:t xml:space="preserve"> </w:t>
                        </w:r>
                        <w:r w:rsidRPr="00681E97">
                          <w:rPr>
                            <w:rFonts w:ascii="Skeena" w:hAnsi="Skeena"/>
                            <w:sz w:val="22"/>
                            <w:szCs w:val="22"/>
                            <w:u w:val="single"/>
                          </w:rPr>
                          <w:tab/>
                        </w:r>
                      </w:p>
                    </w:tc>
                    <w:tc>
                      <w:tcPr>
                        <w:tcW w:w="2106" w:type="pct"/>
                        <w:gridSpan w:val="2"/>
                        <w:vMerge/>
                        <w:tcBorders>
                          <w:left w:val="nil"/>
                          <w:bottom w:val="single" w:sz="12" w:space="0" w:color="auto"/>
                          <w:right w:val="nil"/>
                        </w:tcBorders>
                      </w:tcPr>
                      <w:p w14:paraId="2ED957C4" w14:textId="77777777" w:rsidR="00681E97" w:rsidRPr="00681E97" w:rsidRDefault="00681E97" w:rsidP="00681E97">
                        <w:pPr>
                          <w:widowControl w:val="0"/>
                          <w:rPr>
                            <w:rFonts w:ascii="Skeena" w:hAnsi="Skeena"/>
                            <w:sz w:val="22"/>
                            <w:szCs w:val="22"/>
                          </w:rPr>
                        </w:pPr>
                      </w:p>
                    </w:tc>
                    <w:tc>
                      <w:tcPr>
                        <w:tcW w:w="1227" w:type="pct"/>
                        <w:tcBorders>
                          <w:top w:val="nil"/>
                          <w:left w:val="nil"/>
                          <w:bottom w:val="single" w:sz="12" w:space="0" w:color="auto"/>
                          <w:right w:val="single" w:sz="12" w:space="0" w:color="auto"/>
                        </w:tcBorders>
                      </w:tcPr>
                      <w:p w14:paraId="6308BBC3" w14:textId="77777777" w:rsidR="00681E97" w:rsidRPr="00681E97" w:rsidRDefault="00681E97" w:rsidP="00681E97">
                        <w:pPr>
                          <w:widowControl w:val="0"/>
                          <w:tabs>
                            <w:tab w:val="left" w:pos="1068"/>
                            <w:tab w:val="left" w:pos="1723"/>
                          </w:tabs>
                          <w:rPr>
                            <w:rFonts w:ascii="Skeena" w:hAnsi="Skeena"/>
                            <w:sz w:val="22"/>
                            <w:szCs w:val="22"/>
                          </w:rPr>
                        </w:pPr>
                        <w:r w:rsidRPr="00681E97">
                          <w:rPr>
                            <w:rFonts w:ascii="Skeena" w:hAnsi="Skeena"/>
                            <w:b/>
                            <w:sz w:val="22"/>
                            <w:szCs w:val="22"/>
                          </w:rPr>
                          <w:t>Call Time:</w:t>
                        </w:r>
                        <w:r w:rsidRPr="00681E97">
                          <w:rPr>
                            <w:rFonts w:ascii="Skeena" w:hAnsi="Skeena"/>
                            <w:b/>
                            <w:sz w:val="22"/>
                            <w:szCs w:val="22"/>
                          </w:rPr>
                          <w:tab/>
                        </w:r>
                        <w:r w:rsidRPr="00681E97">
                          <w:rPr>
                            <w:rFonts w:ascii="Skeena" w:hAnsi="Skeena"/>
                            <w:sz w:val="22"/>
                            <w:szCs w:val="22"/>
                            <w:u w:val="single"/>
                          </w:rPr>
                          <w:tab/>
                        </w:r>
                      </w:p>
                    </w:tc>
                  </w:tr>
                  <w:tr w:rsidR="00681E97" w:rsidRPr="00681E97" w14:paraId="477D761E" w14:textId="77777777" w:rsidTr="00894D7D">
                    <w:tc>
                      <w:tcPr>
                        <w:tcW w:w="5000" w:type="pct"/>
                        <w:gridSpan w:val="4"/>
                        <w:tcBorders>
                          <w:top w:val="single" w:sz="12" w:space="0" w:color="auto"/>
                          <w:left w:val="nil"/>
                          <w:bottom w:val="nil"/>
                          <w:right w:val="nil"/>
                        </w:tcBorders>
                      </w:tcPr>
                      <w:p w14:paraId="766623EF" w14:textId="77777777" w:rsidR="00681E97" w:rsidRPr="00681E97" w:rsidRDefault="00681E97" w:rsidP="00681E97">
                        <w:pPr>
                          <w:widowControl w:val="0"/>
                          <w:rPr>
                            <w:rFonts w:ascii="Skeena" w:hAnsi="Skeena"/>
                            <w:sz w:val="22"/>
                            <w:szCs w:val="22"/>
                          </w:rPr>
                        </w:pPr>
                        <w:r w:rsidRPr="00681E97">
                          <w:rPr>
                            <w:rFonts w:ascii="Skeena" w:hAnsi="Skeena"/>
                            <w:b/>
                            <w:sz w:val="22"/>
                            <w:szCs w:val="22"/>
                          </w:rPr>
                          <w:t xml:space="preserve">Verification Details and Comments: </w:t>
                        </w:r>
                        <w:r w:rsidRPr="00681E97">
                          <w:rPr>
                            <w:rFonts w:ascii="Skeena" w:hAnsi="Skeena"/>
                            <w:sz w:val="22"/>
                            <w:szCs w:val="22"/>
                            <w:u w:val="single"/>
                          </w:rPr>
                          <w:tab/>
                        </w:r>
                      </w:p>
                    </w:tc>
                  </w:tr>
                </w:tbl>
                <w:p w14:paraId="33294520" w14:textId="77777777" w:rsidR="00681E97" w:rsidRPr="00681E97" w:rsidRDefault="00681E97" w:rsidP="00681E97">
                  <w:pPr>
                    <w:widowControl w:val="0"/>
                    <w:rPr>
                      <w:rFonts w:ascii="Skeena" w:hAnsi="Skeena"/>
                      <w:b/>
                      <w:sz w:val="22"/>
                      <w:szCs w:val="22"/>
                    </w:rPr>
                  </w:pPr>
                </w:p>
              </w:tc>
            </w:tr>
          </w:tbl>
          <w:p w14:paraId="2B6C7B47" w14:textId="77777777" w:rsidR="00681E97" w:rsidRPr="00681E97" w:rsidRDefault="00681E97" w:rsidP="00681E97">
            <w:pPr>
              <w:rPr>
                <w:rFonts w:ascii="Skeena" w:hAnsi="Skeena" w:cs="Arial"/>
                <w:sz w:val="20"/>
                <w:szCs w:val="20"/>
              </w:rPr>
            </w:pPr>
          </w:p>
        </w:tc>
      </w:tr>
    </w:tbl>
    <w:p w14:paraId="60C190D8" w14:textId="77777777" w:rsidR="00681E97" w:rsidRPr="00681E97" w:rsidRDefault="00681E97" w:rsidP="00681E97">
      <w:pPr>
        <w:rPr>
          <w:rFonts w:ascii="Skeena" w:hAnsi="Skeena" w:cs="Arial"/>
          <w:szCs w:val="20"/>
        </w:rPr>
      </w:pPr>
    </w:p>
    <w:tbl>
      <w:tblPr>
        <w:tblStyle w:val="TableGrid7"/>
        <w:tblW w:w="5000" w:type="pct"/>
        <w:tblLook w:val="04A0" w:firstRow="1" w:lastRow="0" w:firstColumn="1" w:lastColumn="0" w:noHBand="0" w:noVBand="1"/>
      </w:tblPr>
      <w:tblGrid>
        <w:gridCol w:w="9350"/>
      </w:tblGrid>
      <w:tr w:rsidR="00681E97" w:rsidRPr="00681E97" w14:paraId="0316EE3C" w14:textId="77777777" w:rsidTr="00894D7D">
        <w:tc>
          <w:tcPr>
            <w:tcW w:w="5000" w:type="pct"/>
          </w:tcPr>
          <w:p w14:paraId="7CDE9C16" w14:textId="77777777" w:rsidR="00681E97" w:rsidRPr="00681E97" w:rsidRDefault="00681E97" w:rsidP="00681E97">
            <w:pPr>
              <w:rPr>
                <w:rFonts w:ascii="Skeena" w:hAnsi="Skeena" w:cs="Arial"/>
                <w:b/>
                <w:szCs w:val="22"/>
              </w:rPr>
            </w:pPr>
            <w:r w:rsidRPr="00681E97">
              <w:rPr>
                <w:rFonts w:ascii="Skeena" w:hAnsi="Skeena" w:cs="Arial"/>
                <w:b/>
                <w:szCs w:val="22"/>
              </w:rPr>
              <w:t>Financial – Resources (One through Twelve)</w:t>
            </w:r>
          </w:p>
        </w:tc>
      </w:tr>
      <w:tr w:rsidR="00681E97" w:rsidRPr="00681E97" w14:paraId="0711B26A" w14:textId="77777777" w:rsidTr="00894D7D">
        <w:tc>
          <w:tcPr>
            <w:tcW w:w="5000" w:type="pct"/>
          </w:tcPr>
          <w:p w14:paraId="21BE1930" w14:textId="77777777" w:rsidR="00681E97" w:rsidRPr="00681E97" w:rsidRDefault="00681E97" w:rsidP="00681E97">
            <w:pPr>
              <w:rPr>
                <w:rFonts w:ascii="Skeena" w:hAnsi="Skeena" w:cs="Arial"/>
                <w:sz w:val="22"/>
                <w:szCs w:val="22"/>
              </w:rPr>
            </w:pPr>
            <w:r w:rsidRPr="00681E97">
              <w:rPr>
                <w:rFonts w:ascii="Skeena" w:hAnsi="Skeena" w:cs="Arial"/>
                <w:sz w:val="22"/>
                <w:szCs w:val="22"/>
              </w:rPr>
              <w:t xml:space="preserve">This section is used to document resources in the </w:t>
            </w:r>
            <w:proofErr w:type="gramStart"/>
            <w:r w:rsidRPr="00681E97">
              <w:rPr>
                <w:rFonts w:ascii="Skeena" w:hAnsi="Skeena" w:cs="Arial"/>
                <w:sz w:val="22"/>
                <w:szCs w:val="22"/>
              </w:rPr>
              <w:t>household</w:t>
            </w:r>
            <w:proofErr w:type="gramEnd"/>
          </w:p>
          <w:p w14:paraId="14D9126C"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Resource Verification Complete</w:t>
            </w:r>
            <w:r w:rsidRPr="00681E97">
              <w:rPr>
                <w:rFonts w:ascii="Skeena" w:hAnsi="Skeena" w:cs="Arial"/>
                <w:sz w:val="22"/>
                <w:szCs w:val="22"/>
              </w:rPr>
              <w:t xml:space="preserve"> is checked by the worker once a resource has been appropriately verified either through a collateral call, electronic data source, hard copy verification or client </w:t>
            </w:r>
            <w:proofErr w:type="gramStart"/>
            <w:r w:rsidRPr="00681E97">
              <w:rPr>
                <w:rFonts w:ascii="Skeena" w:hAnsi="Skeena" w:cs="Arial"/>
                <w:sz w:val="22"/>
                <w:szCs w:val="22"/>
              </w:rPr>
              <w:t>statement</w:t>
            </w:r>
            <w:proofErr w:type="gramEnd"/>
          </w:p>
          <w:p w14:paraId="66A46464"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Worker ID</w:t>
            </w:r>
            <w:r w:rsidRPr="00681E97">
              <w:rPr>
                <w:rFonts w:ascii="Skeena" w:hAnsi="Skeena" w:cs="Arial"/>
                <w:sz w:val="22"/>
                <w:szCs w:val="20"/>
              </w:rPr>
              <w:t xml:space="preserve"> is the worker who completes the verification of a </w:t>
            </w:r>
            <w:proofErr w:type="gramStart"/>
            <w:r w:rsidRPr="00681E97">
              <w:rPr>
                <w:rFonts w:ascii="Skeena" w:hAnsi="Skeena" w:cs="Arial"/>
                <w:sz w:val="22"/>
                <w:szCs w:val="20"/>
              </w:rPr>
              <w:t>resource</w:t>
            </w:r>
            <w:proofErr w:type="gramEnd"/>
          </w:p>
          <w:p w14:paraId="4BAC4225"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Whose Resource?</w:t>
            </w:r>
            <w:r w:rsidRPr="00681E97">
              <w:rPr>
                <w:rFonts w:ascii="Skeena" w:hAnsi="Skeena" w:cs="Arial"/>
                <w:sz w:val="22"/>
                <w:szCs w:val="22"/>
              </w:rPr>
              <w:t xml:space="preserve"> Used to document to whom the resource belongs. If a resource is held by someone for another person, show the name of the person to whom the resource belongs and enter the additional details in the comments.</w:t>
            </w:r>
          </w:p>
          <w:p w14:paraId="2A725BE9"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Type (General Description)</w:t>
            </w:r>
            <w:r w:rsidRPr="00681E97">
              <w:rPr>
                <w:rFonts w:ascii="Skeena" w:hAnsi="Skeena"/>
                <w:sz w:val="22"/>
                <w:szCs w:val="22"/>
                <w:u w:val="single"/>
              </w:rPr>
              <w:sym w:font="Wingdings" w:char="F0F2"/>
            </w:r>
            <w:r w:rsidRPr="00681E97">
              <w:rPr>
                <w:rFonts w:ascii="Skeena" w:hAnsi="Skeena" w:cs="Arial"/>
                <w:sz w:val="22"/>
                <w:szCs w:val="22"/>
              </w:rPr>
              <w:t xml:space="preserve"> is a general description of a resource, such as checking account, savings account, life insurance policy, property, etc.</w:t>
            </w:r>
          </w:p>
          <w:p w14:paraId="003CC4A7"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Source/Name/Location/Account</w:t>
            </w:r>
            <w:r w:rsidRPr="00681E97">
              <w:rPr>
                <w:rFonts w:ascii="Skeena" w:hAnsi="Skeena" w:cs="Arial"/>
                <w:sz w:val="22"/>
                <w:szCs w:val="22"/>
              </w:rPr>
              <w:t xml:space="preserve"> is the location of the resource, the name of the bank, brokerage, Life Insurance Company, account numbers, etc.</w:t>
            </w:r>
          </w:p>
          <w:p w14:paraId="3650E753"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Resource Verified (List Dates)</w:t>
            </w:r>
            <w:r w:rsidRPr="00681E97">
              <w:rPr>
                <w:rFonts w:ascii="Skeena" w:hAnsi="Skeena" w:cs="Arial"/>
                <w:sz w:val="22"/>
                <w:szCs w:val="22"/>
              </w:rPr>
              <w:t xml:space="preserve"> is the date the resource is </w:t>
            </w:r>
            <w:proofErr w:type="gramStart"/>
            <w:r w:rsidRPr="00681E97">
              <w:rPr>
                <w:rFonts w:ascii="Skeena" w:hAnsi="Skeena" w:cs="Arial"/>
                <w:sz w:val="22"/>
                <w:szCs w:val="22"/>
              </w:rPr>
              <w:t>verified</w:t>
            </w:r>
            <w:proofErr w:type="gramEnd"/>
          </w:p>
          <w:p w14:paraId="58C73EE2"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Resource Requested (List Dates)</w:t>
            </w:r>
            <w:r w:rsidRPr="00681E97">
              <w:rPr>
                <w:rFonts w:ascii="Skeena" w:hAnsi="Skeena" w:cs="Arial"/>
                <w:sz w:val="22"/>
                <w:szCs w:val="22"/>
              </w:rPr>
              <w:t xml:space="preserve"> is the date(s) verification is requested from the individual/AR or third </w:t>
            </w:r>
            <w:proofErr w:type="gramStart"/>
            <w:r w:rsidRPr="00681E97">
              <w:rPr>
                <w:rFonts w:ascii="Skeena" w:hAnsi="Skeena" w:cs="Arial"/>
                <w:sz w:val="22"/>
                <w:szCs w:val="22"/>
              </w:rPr>
              <w:t>party</w:t>
            </w:r>
            <w:proofErr w:type="gramEnd"/>
          </w:p>
          <w:p w14:paraId="6EC44342"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Verified Value</w:t>
            </w:r>
            <w:r w:rsidRPr="00681E97">
              <w:rPr>
                <w:rFonts w:ascii="Skeena" w:hAnsi="Skeena" w:cs="Arial"/>
                <w:sz w:val="22"/>
                <w:szCs w:val="22"/>
              </w:rPr>
              <w:t xml:space="preserve"> is the current market value of the </w:t>
            </w:r>
            <w:proofErr w:type="gramStart"/>
            <w:r w:rsidRPr="00681E97">
              <w:rPr>
                <w:rFonts w:ascii="Skeena" w:hAnsi="Skeena" w:cs="Arial"/>
                <w:sz w:val="22"/>
                <w:szCs w:val="22"/>
              </w:rPr>
              <w:t>resource</w:t>
            </w:r>
            <w:proofErr w:type="gramEnd"/>
          </w:p>
          <w:p w14:paraId="7A552F0A"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Countable Value</w:t>
            </w:r>
            <w:r w:rsidRPr="00681E97">
              <w:rPr>
                <w:rFonts w:ascii="Skeena" w:hAnsi="Skeena" w:cs="Arial"/>
                <w:sz w:val="22"/>
                <w:szCs w:val="22"/>
              </w:rPr>
              <w:t xml:space="preserve"> is the amount to be budgeted in the eligibility determination. The resource could be </w:t>
            </w:r>
            <w:proofErr w:type="gramStart"/>
            <w:r w:rsidRPr="00681E97">
              <w:rPr>
                <w:rFonts w:ascii="Skeena" w:hAnsi="Skeena" w:cs="Arial"/>
                <w:sz w:val="22"/>
                <w:szCs w:val="22"/>
              </w:rPr>
              <w:t>excluded</w:t>
            </w:r>
            <w:proofErr w:type="gramEnd"/>
            <w:r w:rsidRPr="00681E97">
              <w:rPr>
                <w:rFonts w:ascii="Skeena" w:hAnsi="Skeena" w:cs="Arial"/>
                <w:sz w:val="22"/>
                <w:szCs w:val="22"/>
              </w:rPr>
              <w:t xml:space="preserve"> or the value reduced due to an outstanding loan</w:t>
            </w:r>
          </w:p>
          <w:p w14:paraId="30FA7A69" w14:textId="77777777" w:rsidR="00681E97" w:rsidRPr="00681E97" w:rsidRDefault="00681E97" w:rsidP="00681E97">
            <w:pPr>
              <w:numPr>
                <w:ilvl w:val="0"/>
                <w:numId w:val="17"/>
              </w:numPr>
              <w:ind w:left="504"/>
              <w:contextualSpacing/>
              <w:rPr>
                <w:rFonts w:ascii="Skeena" w:hAnsi="Skeena" w:cs="Arial"/>
                <w:b/>
                <w:sz w:val="22"/>
                <w:szCs w:val="20"/>
              </w:rPr>
            </w:pPr>
            <w:r w:rsidRPr="00681E97">
              <w:rPr>
                <w:rFonts w:ascii="Skeena" w:hAnsi="Skeena" w:cs="Arial"/>
                <w:b/>
                <w:sz w:val="22"/>
                <w:szCs w:val="20"/>
              </w:rPr>
              <w:t>Verified w/ Collateral Call</w:t>
            </w:r>
            <w:r w:rsidRPr="00681E97">
              <w:rPr>
                <w:rFonts w:ascii="Skeena" w:hAnsi="Skeena" w:cs="Arial"/>
                <w:sz w:val="22"/>
                <w:szCs w:val="20"/>
              </w:rPr>
              <w:t xml:space="preserve"> is checked when a worker </w:t>
            </w:r>
            <w:proofErr w:type="gramStart"/>
            <w:r w:rsidRPr="00681E97">
              <w:rPr>
                <w:rFonts w:ascii="Skeena" w:hAnsi="Skeena" w:cs="Arial"/>
                <w:sz w:val="22"/>
                <w:szCs w:val="20"/>
              </w:rPr>
              <w:t>is able to</w:t>
            </w:r>
            <w:proofErr w:type="gramEnd"/>
            <w:r w:rsidRPr="00681E97">
              <w:rPr>
                <w:rFonts w:ascii="Skeena" w:hAnsi="Skeena" w:cs="Arial"/>
                <w:sz w:val="22"/>
                <w:szCs w:val="20"/>
              </w:rPr>
              <w:t xml:space="preserve"> verify a resource with a collateral call. Enter the name of the person, the name of the company or agency (include the person’s title if it would be helpful to identify the verification source) the phone number, and the date and time of the </w:t>
            </w:r>
            <w:proofErr w:type="gramStart"/>
            <w:r w:rsidRPr="00681E97">
              <w:rPr>
                <w:rFonts w:ascii="Skeena" w:hAnsi="Skeena" w:cs="Arial"/>
                <w:sz w:val="22"/>
                <w:szCs w:val="20"/>
              </w:rPr>
              <w:t>call</w:t>
            </w:r>
            <w:proofErr w:type="gramEnd"/>
          </w:p>
          <w:p w14:paraId="1436D7A7" w14:textId="77777777" w:rsidR="00681E97" w:rsidRPr="00681E97" w:rsidRDefault="00681E97" w:rsidP="00681E97">
            <w:pPr>
              <w:numPr>
                <w:ilvl w:val="0"/>
                <w:numId w:val="17"/>
              </w:numPr>
              <w:ind w:left="504"/>
              <w:contextualSpacing/>
              <w:rPr>
                <w:rFonts w:ascii="Skeena" w:hAnsi="Skeena" w:cs="Arial"/>
                <w:b/>
                <w:sz w:val="22"/>
                <w:szCs w:val="22"/>
              </w:rPr>
            </w:pPr>
            <w:r w:rsidRPr="00681E97">
              <w:rPr>
                <w:rFonts w:ascii="Skeena" w:hAnsi="Skeena" w:cs="Arial"/>
                <w:b/>
                <w:sz w:val="22"/>
                <w:szCs w:val="22"/>
              </w:rPr>
              <w:t>Verification Details and Comments</w:t>
            </w:r>
            <w:r w:rsidRPr="00681E97">
              <w:rPr>
                <w:rFonts w:ascii="Skeena" w:hAnsi="Skeena" w:cs="Arial"/>
                <w:sz w:val="22"/>
                <w:szCs w:val="22"/>
              </w:rPr>
              <w:t xml:space="preserve"> is used to document any additional details related to the resource. This may include how a resource is verified when a collateral call is not </w:t>
            </w:r>
            <w:proofErr w:type="gramStart"/>
            <w:r w:rsidRPr="00681E97">
              <w:rPr>
                <w:rFonts w:ascii="Skeena" w:hAnsi="Skeena" w:cs="Arial"/>
                <w:sz w:val="22"/>
                <w:szCs w:val="22"/>
              </w:rPr>
              <w:t>used, or</w:t>
            </w:r>
            <w:proofErr w:type="gramEnd"/>
            <w:r w:rsidRPr="00681E97">
              <w:rPr>
                <w:rFonts w:ascii="Skeena" w:hAnsi="Skeena" w:cs="Arial"/>
                <w:sz w:val="22"/>
                <w:szCs w:val="22"/>
              </w:rPr>
              <w:t xml:space="preserve"> detailing an exclusion or other reduction in value of a resource.</w:t>
            </w:r>
          </w:p>
          <w:p w14:paraId="16FBDC6A" w14:textId="77777777" w:rsidR="00681E97" w:rsidRPr="00681E97" w:rsidRDefault="00681E97" w:rsidP="00681E97">
            <w:pPr>
              <w:rPr>
                <w:rFonts w:ascii="Skeena" w:hAnsi="Skeena" w:cs="Arial"/>
                <w:b/>
                <w:sz w:val="22"/>
                <w:szCs w:val="22"/>
              </w:rPr>
            </w:pPr>
          </w:p>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56345751" w14:textId="77777777" w:rsidTr="00894D7D">
              <w:trPr>
                <w:trHeight w:val="288"/>
              </w:trPr>
              <w:tc>
                <w:tcPr>
                  <w:tcW w:w="5000" w:type="pct"/>
                  <w:tcBorders>
                    <w:left w:val="nil"/>
                  </w:tcBorders>
                </w:tcPr>
                <w:p w14:paraId="57439191" w14:textId="77777777" w:rsidR="00681E97" w:rsidRPr="00681E97" w:rsidRDefault="00681E97" w:rsidP="00681E97">
                  <w:pPr>
                    <w:widowControl w:val="0"/>
                    <w:tabs>
                      <w:tab w:val="left" w:pos="3577"/>
                      <w:tab w:val="left" w:pos="7897"/>
                    </w:tabs>
                    <w:rPr>
                      <w:rFonts w:ascii="Skeena" w:hAnsi="Skeena" w:cs="Arial"/>
                      <w:b/>
                      <w:szCs w:val="22"/>
                    </w:rPr>
                  </w:pPr>
                  <w:r w:rsidRPr="00681E97">
                    <w:rPr>
                      <w:rFonts w:ascii="Skeena" w:hAnsi="Skeena" w:cs="Arial"/>
                      <w:b/>
                      <w:smallCaps/>
                      <w:szCs w:val="22"/>
                    </w:rPr>
                    <w:t>Financial – Resources</w:t>
                  </w:r>
                </w:p>
              </w:tc>
            </w:tr>
            <w:tr w:rsidR="00681E97" w:rsidRPr="00681E97" w14:paraId="57231AB0" w14:textId="77777777" w:rsidTr="00894D7D">
              <w:tc>
                <w:tcPr>
                  <w:tcW w:w="5000" w:type="pct"/>
                  <w:tcBorders>
                    <w:left w:val="nil"/>
                  </w:tcBorders>
                </w:tcPr>
                <w:p w14:paraId="3106B0FE" w14:textId="77777777" w:rsidR="00681E97" w:rsidRPr="00681E97" w:rsidRDefault="00681E97" w:rsidP="00681E97">
                  <w:pPr>
                    <w:widowControl w:val="0"/>
                    <w:tabs>
                      <w:tab w:val="left" w:pos="3109"/>
                      <w:tab w:val="left" w:pos="7159"/>
                    </w:tabs>
                    <w:rPr>
                      <w:rFonts w:ascii="Skeena" w:hAnsi="Skeena" w:cs="Arial"/>
                      <w:b/>
                      <w:sz w:val="22"/>
                      <w:szCs w:val="22"/>
                    </w:rPr>
                  </w:pPr>
                  <w:r w:rsidRPr="00681E97">
                    <w:rPr>
                      <w:rFonts w:ascii="Skeena" w:hAnsi="Skeena" w:cs="Arial"/>
                      <w:b/>
                      <w:sz w:val="22"/>
                      <w:szCs w:val="22"/>
                    </w:rPr>
                    <w:t>Resource Item One</w:t>
                  </w:r>
                  <w:r w:rsidRPr="00681E97">
                    <w:rPr>
                      <w:rFonts w:ascii="Skeena" w:hAnsi="Skeena" w:cs="Arial"/>
                      <w:b/>
                      <w:sz w:val="22"/>
                      <w:szCs w:val="22"/>
                    </w:rPr>
                    <w:tab/>
                  </w:r>
                  <w:r w:rsidRPr="00681E97">
                    <w:rPr>
                      <w:rFonts w:ascii="Skeena" w:hAnsi="Skeena"/>
                      <w:sz w:val="22"/>
                      <w:szCs w:val="36"/>
                    </w:rPr>
                    <w:sym w:font="Wingdings" w:char="F06F"/>
                  </w:r>
                  <w:r w:rsidRPr="00681E97">
                    <w:rPr>
                      <w:rFonts w:ascii="Skeena" w:hAnsi="Skeena" w:cs="Arial"/>
                      <w:b/>
                      <w:sz w:val="22"/>
                      <w:szCs w:val="22"/>
                    </w:rPr>
                    <w:t xml:space="preserve"> Resource Verification Complete</w:t>
                  </w:r>
                  <w:r w:rsidRPr="00681E97">
                    <w:rPr>
                      <w:rFonts w:ascii="Skeena" w:hAnsi="Skeena" w:cs="Arial"/>
                      <w:b/>
                      <w:sz w:val="22"/>
                      <w:szCs w:val="22"/>
                    </w:rPr>
                    <w:tab/>
                    <w:t xml:space="preserve">Worker ID: </w:t>
                  </w:r>
                  <w:r w:rsidRPr="00681E97">
                    <w:rPr>
                      <w:rFonts w:ascii="Skeena" w:hAnsi="Skeena"/>
                      <w:sz w:val="22"/>
                      <w:szCs w:val="22"/>
                      <w:u w:val="single"/>
                    </w:rPr>
                    <w:tab/>
                  </w:r>
                </w:p>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1661"/>
                    <w:gridCol w:w="2394"/>
                    <w:gridCol w:w="37"/>
                    <w:gridCol w:w="414"/>
                    <w:gridCol w:w="2976"/>
                  </w:tblGrid>
                  <w:tr w:rsidR="00681E97" w:rsidRPr="00681E97" w14:paraId="63CF99FB" w14:textId="77777777" w:rsidTr="00894D7D">
                    <w:tc>
                      <w:tcPr>
                        <w:tcW w:w="1896" w:type="pct"/>
                        <w:gridSpan w:val="2"/>
                      </w:tcPr>
                      <w:p w14:paraId="68C0CFB2" w14:textId="77777777" w:rsidR="00681E97" w:rsidRPr="00681E97" w:rsidRDefault="00681E97" w:rsidP="00681E97">
                        <w:pPr>
                          <w:widowControl w:val="0"/>
                          <w:rPr>
                            <w:rFonts w:ascii="Skeena" w:hAnsi="Skeena" w:cs="Arial"/>
                            <w:b/>
                            <w:sz w:val="22"/>
                            <w:szCs w:val="22"/>
                          </w:rPr>
                        </w:pPr>
                        <w:r w:rsidRPr="00681E97">
                          <w:rPr>
                            <w:rFonts w:ascii="Skeena" w:hAnsi="Skeena" w:cs="Arial"/>
                            <w:b/>
                            <w:sz w:val="22"/>
                            <w:szCs w:val="22"/>
                          </w:rPr>
                          <w:t>Whose Resource?</w:t>
                        </w:r>
                      </w:p>
                    </w:tc>
                    <w:tc>
                      <w:tcPr>
                        <w:tcW w:w="1463" w:type="pct"/>
                        <w:gridSpan w:val="2"/>
                      </w:tcPr>
                      <w:p w14:paraId="47ECCE2F" w14:textId="77777777" w:rsidR="00681E97" w:rsidRPr="00681E97" w:rsidRDefault="00681E97" w:rsidP="00681E97">
                        <w:pPr>
                          <w:widowControl w:val="0"/>
                          <w:rPr>
                            <w:rFonts w:ascii="Skeena" w:hAnsi="Skeena" w:cs="Arial"/>
                            <w:b/>
                            <w:sz w:val="22"/>
                            <w:szCs w:val="22"/>
                          </w:rPr>
                        </w:pPr>
                        <w:r w:rsidRPr="00681E97">
                          <w:rPr>
                            <w:rFonts w:ascii="Skeena" w:hAnsi="Skeena" w:cs="Arial"/>
                            <w:b/>
                            <w:sz w:val="20"/>
                            <w:szCs w:val="22"/>
                          </w:rPr>
                          <w:t>Type (General Description)</w:t>
                        </w:r>
                      </w:p>
                    </w:tc>
                    <w:tc>
                      <w:tcPr>
                        <w:tcW w:w="1641" w:type="pct"/>
                        <w:gridSpan w:val="2"/>
                      </w:tcPr>
                      <w:p w14:paraId="62AEB7D7" w14:textId="77777777" w:rsidR="00681E97" w:rsidRPr="00681E97" w:rsidRDefault="00681E97" w:rsidP="00681E97">
                        <w:pPr>
                          <w:widowControl w:val="0"/>
                          <w:rPr>
                            <w:rFonts w:ascii="Skeena" w:hAnsi="Skeena" w:cs="Arial"/>
                            <w:b/>
                            <w:sz w:val="22"/>
                            <w:szCs w:val="22"/>
                          </w:rPr>
                        </w:pPr>
                        <w:r w:rsidRPr="00681E97">
                          <w:rPr>
                            <w:rFonts w:ascii="Skeena" w:hAnsi="Skeena" w:cs="Arial"/>
                            <w:b/>
                            <w:sz w:val="22"/>
                            <w:szCs w:val="22"/>
                          </w:rPr>
                          <w:t>Source/Name/Location/Account</w:t>
                        </w:r>
                      </w:p>
                    </w:tc>
                  </w:tr>
                  <w:tr w:rsidR="00681E97" w:rsidRPr="00681E97" w14:paraId="670E2079" w14:textId="77777777" w:rsidTr="00894D7D">
                    <w:tc>
                      <w:tcPr>
                        <w:tcW w:w="1896" w:type="pct"/>
                        <w:gridSpan w:val="2"/>
                      </w:tcPr>
                      <w:p w14:paraId="2E531B16"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p>
                    </w:tc>
                    <w:tc>
                      <w:tcPr>
                        <w:tcW w:w="1463" w:type="pct"/>
                        <w:gridSpan w:val="2"/>
                      </w:tcPr>
                      <w:p w14:paraId="4542D9DB"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r w:rsidRPr="00681E97">
                          <w:rPr>
                            <w:rFonts w:ascii="Skeena" w:hAnsi="Skeena"/>
                            <w:sz w:val="22"/>
                            <w:szCs w:val="22"/>
                            <w:u w:val="single"/>
                          </w:rPr>
                          <w:tab/>
                        </w:r>
                        <w:r w:rsidRPr="00681E97">
                          <w:rPr>
                            <w:rFonts w:ascii="Skeena" w:hAnsi="Skeena"/>
                            <w:sz w:val="22"/>
                            <w:szCs w:val="22"/>
                            <w:u w:val="single"/>
                          </w:rPr>
                          <w:sym w:font="Wingdings" w:char="F0F2"/>
                        </w:r>
                      </w:p>
                    </w:tc>
                    <w:tc>
                      <w:tcPr>
                        <w:tcW w:w="1641" w:type="pct"/>
                        <w:gridSpan w:val="2"/>
                      </w:tcPr>
                      <w:p w14:paraId="30AC8F9C"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p>
                    </w:tc>
                  </w:tr>
                  <w:tr w:rsidR="00681E97" w:rsidRPr="00681E97" w14:paraId="561CF3E0" w14:textId="77777777" w:rsidTr="00894D7D">
                    <w:tc>
                      <w:tcPr>
                        <w:tcW w:w="1896" w:type="pct"/>
                        <w:gridSpan w:val="2"/>
                      </w:tcPr>
                      <w:p w14:paraId="2400A2C4" w14:textId="77777777" w:rsidR="00681E97" w:rsidRPr="00681E97" w:rsidRDefault="00681E97" w:rsidP="00681E97">
                        <w:pPr>
                          <w:widowControl w:val="0"/>
                          <w:rPr>
                            <w:rFonts w:ascii="Skeena" w:hAnsi="Skeena" w:cs="Arial"/>
                            <w:b/>
                            <w:sz w:val="22"/>
                            <w:szCs w:val="22"/>
                          </w:rPr>
                        </w:pPr>
                        <w:r w:rsidRPr="00681E97">
                          <w:rPr>
                            <w:rFonts w:ascii="Skeena" w:hAnsi="Skeena" w:cs="Arial"/>
                            <w:b/>
                            <w:sz w:val="22"/>
                            <w:szCs w:val="22"/>
                          </w:rPr>
                          <w:t>Resource Verified (List Dates)</w:t>
                        </w:r>
                      </w:p>
                    </w:tc>
                    <w:tc>
                      <w:tcPr>
                        <w:tcW w:w="3104" w:type="pct"/>
                        <w:gridSpan w:val="4"/>
                      </w:tcPr>
                      <w:p w14:paraId="477106C1" w14:textId="77777777" w:rsidR="00681E97" w:rsidRPr="00681E97" w:rsidRDefault="00681E97" w:rsidP="00681E97">
                        <w:pPr>
                          <w:widowControl w:val="0"/>
                          <w:rPr>
                            <w:rFonts w:ascii="Skeena" w:hAnsi="Skeena" w:cs="Arial"/>
                            <w:b/>
                            <w:sz w:val="22"/>
                            <w:szCs w:val="22"/>
                          </w:rPr>
                        </w:pPr>
                        <w:r w:rsidRPr="00681E97">
                          <w:rPr>
                            <w:rFonts w:ascii="Skeena" w:hAnsi="Skeena" w:cs="Arial"/>
                            <w:b/>
                            <w:sz w:val="22"/>
                            <w:szCs w:val="22"/>
                          </w:rPr>
                          <w:t>Resource Requested (List Dates)</w:t>
                        </w:r>
                      </w:p>
                    </w:tc>
                  </w:tr>
                  <w:tr w:rsidR="00681E97" w:rsidRPr="00681E97" w14:paraId="22244F2A" w14:textId="77777777" w:rsidTr="00894D7D">
                    <w:tc>
                      <w:tcPr>
                        <w:tcW w:w="1896" w:type="pct"/>
                        <w:gridSpan w:val="2"/>
                      </w:tcPr>
                      <w:p w14:paraId="2FC4C971"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p>
                    </w:tc>
                    <w:tc>
                      <w:tcPr>
                        <w:tcW w:w="3104" w:type="pct"/>
                        <w:gridSpan w:val="4"/>
                        <w:tcBorders>
                          <w:bottom w:val="single" w:sz="12" w:space="0" w:color="auto"/>
                        </w:tcBorders>
                      </w:tcPr>
                      <w:p w14:paraId="2B70D190"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p>
                    </w:tc>
                  </w:tr>
                  <w:tr w:rsidR="00681E97" w:rsidRPr="00681E97" w14:paraId="478D2B14" w14:textId="77777777" w:rsidTr="00894D7D">
                    <w:tc>
                      <w:tcPr>
                        <w:tcW w:w="885" w:type="pct"/>
                        <w:shd w:val="clear" w:color="auto" w:fill="F2F2F2"/>
                      </w:tcPr>
                      <w:p w14:paraId="65FDCD88" w14:textId="77777777" w:rsidR="00681E97" w:rsidRPr="00681E97" w:rsidRDefault="00681E97" w:rsidP="00681E97">
                        <w:pPr>
                          <w:widowControl w:val="0"/>
                          <w:jc w:val="center"/>
                          <w:rPr>
                            <w:rFonts w:ascii="Skeena" w:hAnsi="Skeena" w:cs="Arial"/>
                            <w:b/>
                            <w:sz w:val="22"/>
                            <w:szCs w:val="22"/>
                          </w:rPr>
                        </w:pPr>
                        <w:r w:rsidRPr="00681E97">
                          <w:rPr>
                            <w:rFonts w:ascii="Skeena" w:hAnsi="Skeena" w:cs="Arial"/>
                            <w:b/>
                            <w:sz w:val="22"/>
                            <w:szCs w:val="22"/>
                          </w:rPr>
                          <w:t xml:space="preserve">Verified </w:t>
                        </w:r>
                        <w:r w:rsidRPr="00681E97">
                          <w:rPr>
                            <w:rFonts w:ascii="Skeena" w:hAnsi="Skeena" w:cs="Arial"/>
                            <w:b/>
                            <w:sz w:val="20"/>
                            <w:szCs w:val="22"/>
                          </w:rPr>
                          <w:t>Value</w:t>
                        </w:r>
                      </w:p>
                    </w:tc>
                    <w:tc>
                      <w:tcPr>
                        <w:tcW w:w="1011" w:type="pct"/>
                        <w:tcBorders>
                          <w:right w:val="single" w:sz="12" w:space="0" w:color="auto"/>
                        </w:tcBorders>
                        <w:shd w:val="clear" w:color="auto" w:fill="F2F2F2"/>
                      </w:tcPr>
                      <w:p w14:paraId="54C2BAFD" w14:textId="77777777" w:rsidR="00681E97" w:rsidRPr="00681E97" w:rsidRDefault="00681E97" w:rsidP="00681E97">
                        <w:pPr>
                          <w:widowControl w:val="0"/>
                          <w:jc w:val="center"/>
                          <w:rPr>
                            <w:rFonts w:ascii="Skeena" w:hAnsi="Skeena" w:cs="Arial"/>
                            <w:b/>
                            <w:sz w:val="22"/>
                            <w:szCs w:val="22"/>
                          </w:rPr>
                        </w:pPr>
                        <w:r w:rsidRPr="00681E97">
                          <w:rPr>
                            <w:rFonts w:ascii="Skeena" w:hAnsi="Skeena" w:cs="Arial"/>
                            <w:b/>
                            <w:sz w:val="22"/>
                            <w:szCs w:val="22"/>
                          </w:rPr>
                          <w:t xml:space="preserve">Countable </w:t>
                        </w:r>
                        <w:r w:rsidRPr="00681E97">
                          <w:rPr>
                            <w:rFonts w:ascii="Skeena" w:hAnsi="Skeena" w:cs="Arial"/>
                            <w:b/>
                            <w:sz w:val="20"/>
                            <w:szCs w:val="22"/>
                          </w:rPr>
                          <w:t>Value</w:t>
                        </w:r>
                      </w:p>
                    </w:tc>
                    <w:tc>
                      <w:tcPr>
                        <w:tcW w:w="1663" w:type="pct"/>
                        <w:gridSpan w:val="3"/>
                        <w:tcBorders>
                          <w:top w:val="single" w:sz="12" w:space="0" w:color="auto"/>
                          <w:left w:val="single" w:sz="12" w:space="0" w:color="auto"/>
                        </w:tcBorders>
                      </w:tcPr>
                      <w:p w14:paraId="4D8C5AEB" w14:textId="77777777" w:rsidR="00681E97" w:rsidRPr="00681E97" w:rsidRDefault="00681E97" w:rsidP="00681E97">
                        <w:pPr>
                          <w:widowControl w:val="0"/>
                          <w:rPr>
                            <w:rFonts w:ascii="Skeena" w:hAnsi="Skeena" w:cs="Arial"/>
                            <w:b/>
                            <w:sz w:val="22"/>
                            <w:szCs w:val="22"/>
                          </w:rPr>
                        </w:pPr>
                        <w:r w:rsidRPr="00681E97">
                          <w:rPr>
                            <w:rFonts w:ascii="Skeena" w:hAnsi="Skeena"/>
                            <w:sz w:val="22"/>
                            <w:szCs w:val="36"/>
                          </w:rPr>
                          <w:sym w:font="Wingdings" w:char="F06F"/>
                        </w:r>
                        <w:r w:rsidRPr="00681E97">
                          <w:rPr>
                            <w:rFonts w:ascii="Skeena" w:hAnsi="Skeena" w:cs="Arial"/>
                            <w:sz w:val="22"/>
                            <w:szCs w:val="22"/>
                          </w:rPr>
                          <w:t xml:space="preserve"> </w:t>
                        </w:r>
                        <w:r w:rsidRPr="00681E97">
                          <w:rPr>
                            <w:rFonts w:ascii="Skeena" w:hAnsi="Skeena" w:cs="Arial"/>
                            <w:b/>
                            <w:sz w:val="22"/>
                            <w:szCs w:val="22"/>
                          </w:rPr>
                          <w:t>Verified w/ Collateral Call</w:t>
                        </w:r>
                      </w:p>
                    </w:tc>
                    <w:tc>
                      <w:tcPr>
                        <w:tcW w:w="1440" w:type="pct"/>
                        <w:tcBorders>
                          <w:top w:val="single" w:sz="12" w:space="0" w:color="auto"/>
                          <w:right w:val="single" w:sz="12" w:space="0" w:color="auto"/>
                        </w:tcBorders>
                      </w:tcPr>
                      <w:p w14:paraId="1C88CF80" w14:textId="77777777" w:rsidR="00681E97" w:rsidRPr="00681E97" w:rsidRDefault="00681E97" w:rsidP="00681E97">
                        <w:pPr>
                          <w:widowControl w:val="0"/>
                          <w:rPr>
                            <w:rFonts w:ascii="Skeena" w:hAnsi="Skeena" w:cs="Arial"/>
                            <w:sz w:val="22"/>
                            <w:szCs w:val="22"/>
                          </w:rPr>
                        </w:pPr>
                        <w:r w:rsidRPr="00681E97">
                          <w:rPr>
                            <w:rFonts w:ascii="Skeena" w:hAnsi="Skeena" w:cs="Arial"/>
                            <w:b/>
                            <w:sz w:val="22"/>
                            <w:szCs w:val="22"/>
                          </w:rPr>
                          <w:t>Phone Number:</w:t>
                        </w:r>
                        <w:r w:rsidRPr="00681E97">
                          <w:rPr>
                            <w:rFonts w:ascii="Skeena" w:hAnsi="Skeena" w:cs="Arial"/>
                            <w:sz w:val="22"/>
                            <w:szCs w:val="22"/>
                          </w:rPr>
                          <w:t xml:space="preserve"> </w:t>
                        </w:r>
                        <w:r w:rsidRPr="00681E97">
                          <w:rPr>
                            <w:rFonts w:ascii="Skeena" w:hAnsi="Skeena"/>
                            <w:sz w:val="22"/>
                            <w:szCs w:val="22"/>
                            <w:u w:val="single"/>
                          </w:rPr>
                          <w:tab/>
                        </w:r>
                      </w:p>
                    </w:tc>
                  </w:tr>
                  <w:tr w:rsidR="00681E97" w:rsidRPr="00681E97" w14:paraId="7D8B32A6" w14:textId="77777777" w:rsidTr="00894D7D">
                    <w:tc>
                      <w:tcPr>
                        <w:tcW w:w="885" w:type="pct"/>
                      </w:tcPr>
                      <w:p w14:paraId="0DBA8658"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p>
                    </w:tc>
                    <w:tc>
                      <w:tcPr>
                        <w:tcW w:w="1011" w:type="pct"/>
                        <w:tcBorders>
                          <w:right w:val="single" w:sz="12" w:space="0" w:color="auto"/>
                        </w:tcBorders>
                      </w:tcPr>
                      <w:p w14:paraId="47C09CE9"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p>
                    </w:tc>
                    <w:tc>
                      <w:tcPr>
                        <w:tcW w:w="3104" w:type="pct"/>
                        <w:gridSpan w:val="4"/>
                        <w:tcBorders>
                          <w:left w:val="single" w:sz="12" w:space="0" w:color="auto"/>
                          <w:right w:val="single" w:sz="12" w:space="0" w:color="auto"/>
                        </w:tcBorders>
                      </w:tcPr>
                      <w:p w14:paraId="4350604D" w14:textId="77777777" w:rsidR="00681E97" w:rsidRPr="00681E97" w:rsidRDefault="00681E97" w:rsidP="00681E97">
                        <w:pPr>
                          <w:widowControl w:val="0"/>
                          <w:rPr>
                            <w:rFonts w:ascii="Skeena" w:hAnsi="Skeena" w:cs="Arial"/>
                            <w:sz w:val="22"/>
                            <w:szCs w:val="22"/>
                          </w:rPr>
                        </w:pPr>
                        <w:r w:rsidRPr="00681E97">
                          <w:rPr>
                            <w:rFonts w:ascii="Skeena" w:hAnsi="Skeena" w:cs="Arial"/>
                            <w:b/>
                            <w:sz w:val="22"/>
                            <w:szCs w:val="22"/>
                          </w:rPr>
                          <w:t xml:space="preserve">Person &amp; Business: </w:t>
                        </w:r>
                        <w:r w:rsidRPr="00681E97">
                          <w:rPr>
                            <w:rFonts w:ascii="Skeena" w:hAnsi="Skeena"/>
                            <w:sz w:val="22"/>
                            <w:szCs w:val="22"/>
                            <w:u w:val="single"/>
                          </w:rPr>
                          <w:tab/>
                        </w:r>
                      </w:p>
                    </w:tc>
                  </w:tr>
                  <w:tr w:rsidR="00681E97" w:rsidRPr="00681E97" w14:paraId="09B51DE8" w14:textId="77777777" w:rsidTr="00894D7D">
                    <w:tc>
                      <w:tcPr>
                        <w:tcW w:w="1896" w:type="pct"/>
                        <w:gridSpan w:val="2"/>
                        <w:tcBorders>
                          <w:right w:val="single" w:sz="12" w:space="0" w:color="auto"/>
                        </w:tcBorders>
                      </w:tcPr>
                      <w:p w14:paraId="602311D9" w14:textId="77777777" w:rsidR="00681E97" w:rsidRPr="00681E97" w:rsidRDefault="00681E97" w:rsidP="00681E97">
                        <w:pPr>
                          <w:widowControl w:val="0"/>
                          <w:rPr>
                            <w:rFonts w:ascii="Skeena" w:hAnsi="Skeena" w:cs="Arial"/>
                            <w:sz w:val="22"/>
                            <w:szCs w:val="22"/>
                          </w:rPr>
                        </w:pPr>
                        <w:r w:rsidRPr="00681E97">
                          <w:rPr>
                            <w:rFonts w:ascii="Skeena" w:hAnsi="Skeena" w:cs="Arial"/>
                            <w:b/>
                            <w:sz w:val="22"/>
                            <w:szCs w:val="22"/>
                          </w:rPr>
                          <w:lastRenderedPageBreak/>
                          <w:t>Verification Details &amp; Comments</w:t>
                        </w:r>
                      </w:p>
                    </w:tc>
                    <w:tc>
                      <w:tcPr>
                        <w:tcW w:w="1421" w:type="pct"/>
                        <w:tcBorders>
                          <w:left w:val="single" w:sz="12" w:space="0" w:color="auto"/>
                          <w:bottom w:val="single" w:sz="12" w:space="0" w:color="auto"/>
                        </w:tcBorders>
                      </w:tcPr>
                      <w:p w14:paraId="3C70A24D" w14:textId="77777777" w:rsidR="00681E97" w:rsidRPr="00681E97" w:rsidRDefault="00681E97" w:rsidP="00681E97">
                        <w:pPr>
                          <w:widowControl w:val="0"/>
                          <w:rPr>
                            <w:rFonts w:ascii="Skeena" w:hAnsi="Skeena" w:cs="Arial"/>
                            <w:sz w:val="22"/>
                            <w:szCs w:val="22"/>
                          </w:rPr>
                        </w:pPr>
                        <w:r w:rsidRPr="00681E97">
                          <w:rPr>
                            <w:rFonts w:ascii="Skeena" w:hAnsi="Skeena" w:cs="Arial"/>
                            <w:b/>
                            <w:sz w:val="22"/>
                            <w:szCs w:val="22"/>
                          </w:rPr>
                          <w:t xml:space="preserve">Call Date: </w:t>
                        </w:r>
                        <w:r w:rsidRPr="00681E97">
                          <w:rPr>
                            <w:rFonts w:ascii="Skeena" w:hAnsi="Skeena"/>
                            <w:sz w:val="22"/>
                            <w:szCs w:val="22"/>
                            <w:u w:val="single"/>
                          </w:rPr>
                          <w:tab/>
                        </w:r>
                      </w:p>
                    </w:tc>
                    <w:tc>
                      <w:tcPr>
                        <w:tcW w:w="1683" w:type="pct"/>
                        <w:gridSpan w:val="3"/>
                        <w:tcBorders>
                          <w:bottom w:val="single" w:sz="12" w:space="0" w:color="auto"/>
                          <w:right w:val="single" w:sz="12" w:space="0" w:color="auto"/>
                        </w:tcBorders>
                      </w:tcPr>
                      <w:p w14:paraId="480F301A" w14:textId="77777777" w:rsidR="00681E97" w:rsidRPr="00681E97" w:rsidRDefault="00681E97" w:rsidP="00681E97">
                        <w:pPr>
                          <w:widowControl w:val="0"/>
                          <w:rPr>
                            <w:rFonts w:ascii="Skeena" w:hAnsi="Skeena" w:cs="Arial"/>
                            <w:sz w:val="22"/>
                            <w:szCs w:val="22"/>
                          </w:rPr>
                        </w:pPr>
                        <w:r w:rsidRPr="00681E97">
                          <w:rPr>
                            <w:rFonts w:ascii="Skeena" w:hAnsi="Skeena" w:cs="Arial"/>
                            <w:b/>
                            <w:sz w:val="22"/>
                            <w:szCs w:val="22"/>
                          </w:rPr>
                          <w:t xml:space="preserve">Call Time: </w:t>
                        </w:r>
                        <w:r w:rsidRPr="00681E97">
                          <w:rPr>
                            <w:rFonts w:ascii="Skeena" w:hAnsi="Skeena"/>
                            <w:sz w:val="22"/>
                            <w:szCs w:val="22"/>
                            <w:u w:val="single"/>
                          </w:rPr>
                          <w:tab/>
                        </w:r>
                      </w:p>
                    </w:tc>
                  </w:tr>
                  <w:tr w:rsidR="00681E97" w:rsidRPr="00681E97" w14:paraId="7DA69B8E" w14:textId="77777777" w:rsidTr="00894D7D">
                    <w:tc>
                      <w:tcPr>
                        <w:tcW w:w="5000" w:type="pct"/>
                        <w:gridSpan w:val="6"/>
                      </w:tcPr>
                      <w:p w14:paraId="0448F333"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p>
                    </w:tc>
                  </w:tr>
                </w:tbl>
                <w:p w14:paraId="7BAA80FB" w14:textId="77777777" w:rsidR="00681E97" w:rsidRPr="00681E97" w:rsidRDefault="00681E97" w:rsidP="00681E97">
                  <w:pPr>
                    <w:widowControl w:val="0"/>
                    <w:rPr>
                      <w:rFonts w:ascii="Skeena" w:hAnsi="Skeena" w:cs="Arial"/>
                      <w:sz w:val="22"/>
                      <w:szCs w:val="22"/>
                    </w:rPr>
                  </w:pPr>
                </w:p>
              </w:tc>
            </w:tr>
          </w:tbl>
          <w:p w14:paraId="78C3B55D" w14:textId="77777777" w:rsidR="00681E97" w:rsidRPr="00681E97" w:rsidRDefault="00681E97" w:rsidP="00681E97">
            <w:pPr>
              <w:rPr>
                <w:rFonts w:ascii="Skeena" w:hAnsi="Skeena" w:cs="Arial"/>
                <w:b/>
                <w:sz w:val="22"/>
                <w:szCs w:val="22"/>
              </w:rPr>
            </w:pPr>
          </w:p>
        </w:tc>
      </w:tr>
    </w:tbl>
    <w:p w14:paraId="4CF64946" w14:textId="77777777" w:rsidR="00681E97" w:rsidRPr="00681E97" w:rsidRDefault="00681E97" w:rsidP="00681E97">
      <w:pPr>
        <w:rPr>
          <w:rFonts w:ascii="Skeena" w:hAnsi="Skeena" w:cs="Arial"/>
          <w:szCs w:val="20"/>
        </w:rPr>
      </w:pPr>
    </w:p>
    <w:p w14:paraId="1F65E82F" w14:textId="77777777" w:rsidR="00681E97" w:rsidRPr="00681E97" w:rsidRDefault="00681E97" w:rsidP="00681E97">
      <w:pPr>
        <w:pStyle w:val="ManualHeading2"/>
      </w:pPr>
      <w:bookmarkStart w:id="156" w:name="_Toc454972233"/>
      <w:bookmarkStart w:id="157" w:name="_Toc455063250"/>
      <w:bookmarkStart w:id="158" w:name="_Toc144195601"/>
      <w:bookmarkStart w:id="159" w:name="_Toc144199690"/>
      <w:bookmarkStart w:id="160" w:name="_Toc144756649"/>
      <w:r w:rsidRPr="00681E97">
        <w:t>105.03.01C</w:t>
      </w:r>
      <w:r w:rsidRPr="00681E97">
        <w:tab/>
        <w:t>Long Term Care and OSS Information</w:t>
      </w:r>
      <w:bookmarkEnd w:id="156"/>
      <w:bookmarkEnd w:id="157"/>
      <w:bookmarkEnd w:id="158"/>
      <w:bookmarkEnd w:id="159"/>
      <w:bookmarkEnd w:id="160"/>
    </w:p>
    <w:p w14:paraId="2389202D" w14:textId="77777777" w:rsidR="00681E97" w:rsidRPr="00681E97" w:rsidRDefault="00681E97" w:rsidP="00681E97">
      <w:pPr>
        <w:widowControl w:val="0"/>
        <w:jc w:val="right"/>
        <w:rPr>
          <w:rFonts w:ascii="Skeena" w:hAnsi="Skeena" w:cs="Arial"/>
          <w:bCs/>
          <w:sz w:val="16"/>
        </w:rPr>
      </w:pPr>
      <w:r w:rsidRPr="00681E97">
        <w:rPr>
          <w:rFonts w:ascii="Skeena" w:hAnsi="Skeena" w:cs="Arial"/>
          <w:bCs/>
          <w:sz w:val="16"/>
        </w:rPr>
        <w:t>(Eff. 07/01/16)</w:t>
      </w:r>
    </w:p>
    <w:tbl>
      <w:tblPr>
        <w:tblStyle w:val="TableGrid7"/>
        <w:tblW w:w="5000" w:type="pct"/>
        <w:tblLook w:val="04A0" w:firstRow="1" w:lastRow="0" w:firstColumn="1" w:lastColumn="0" w:noHBand="0" w:noVBand="1"/>
      </w:tblPr>
      <w:tblGrid>
        <w:gridCol w:w="9350"/>
      </w:tblGrid>
      <w:tr w:rsidR="00681E97" w:rsidRPr="00681E97" w14:paraId="5C854130" w14:textId="77777777" w:rsidTr="00894D7D">
        <w:tc>
          <w:tcPr>
            <w:tcW w:w="5000" w:type="pct"/>
          </w:tcPr>
          <w:p w14:paraId="5EA434AA" w14:textId="77777777" w:rsidR="00681E97" w:rsidRPr="00681E97" w:rsidRDefault="00681E97" w:rsidP="00681E97">
            <w:pPr>
              <w:rPr>
                <w:rFonts w:ascii="Skeena" w:hAnsi="Skeena" w:cs="Arial"/>
                <w:b/>
              </w:rPr>
            </w:pPr>
            <w:r w:rsidRPr="00681E97">
              <w:rPr>
                <w:rFonts w:ascii="Skeena" w:hAnsi="Skeena" w:cs="Arial"/>
                <w:b/>
              </w:rPr>
              <w:t>Long Term Care/Optional State Supplementation</w:t>
            </w:r>
          </w:p>
        </w:tc>
      </w:tr>
      <w:tr w:rsidR="00681E97" w:rsidRPr="00681E97" w14:paraId="4C3BB9EC" w14:textId="77777777" w:rsidTr="00894D7D">
        <w:tc>
          <w:tcPr>
            <w:tcW w:w="5000" w:type="pct"/>
          </w:tcPr>
          <w:p w14:paraId="7F22A9B2" w14:textId="77777777" w:rsidR="00681E97" w:rsidRPr="00681E97" w:rsidRDefault="00681E97" w:rsidP="00681E97">
            <w:pPr>
              <w:rPr>
                <w:rFonts w:ascii="Skeena" w:hAnsi="Skeena" w:cs="Arial"/>
                <w:sz w:val="22"/>
                <w:szCs w:val="22"/>
              </w:rPr>
            </w:pPr>
            <w:r w:rsidRPr="00681E97">
              <w:rPr>
                <w:rFonts w:ascii="Skeena" w:hAnsi="Skeena" w:cs="Arial"/>
                <w:sz w:val="22"/>
                <w:szCs w:val="22"/>
              </w:rPr>
              <w:t>This section is used to document details related to Long Term Care and Optional State Supplementation (OSS)</w:t>
            </w:r>
          </w:p>
          <w:p w14:paraId="6FD51B01"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Type of Care</w:t>
            </w:r>
            <w:r w:rsidRPr="00681E97">
              <w:rPr>
                <w:rFonts w:ascii="Skeena" w:hAnsi="Skeena" w:cs="Arial"/>
                <w:sz w:val="22"/>
                <w:szCs w:val="22"/>
              </w:rPr>
              <w:t xml:space="preserve"> documents the type of care received by the </w:t>
            </w:r>
            <w:proofErr w:type="gramStart"/>
            <w:r w:rsidRPr="00681E97">
              <w:rPr>
                <w:rFonts w:ascii="Skeena" w:hAnsi="Skeena" w:cs="Arial"/>
                <w:sz w:val="22"/>
                <w:szCs w:val="22"/>
              </w:rPr>
              <w:t>individual</w:t>
            </w:r>
            <w:proofErr w:type="gramEnd"/>
          </w:p>
          <w:p w14:paraId="5D79F39E"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Nursing Home</w:t>
            </w:r>
            <w:r w:rsidRPr="00681E97">
              <w:rPr>
                <w:rFonts w:ascii="Skeena" w:hAnsi="Skeena" w:cs="Arial"/>
                <w:sz w:val="22"/>
                <w:szCs w:val="22"/>
              </w:rPr>
              <w:t xml:space="preserve"> – Must meet 30-day requirement unless eligible under another full Medicaid benefit category. A </w:t>
            </w:r>
            <w:proofErr w:type="gramStart"/>
            <w:r w:rsidRPr="00681E97">
              <w:rPr>
                <w:rFonts w:ascii="Skeena" w:hAnsi="Skeena" w:cs="Arial"/>
                <w:sz w:val="22"/>
                <w:szCs w:val="22"/>
              </w:rPr>
              <w:t>60 month</w:t>
            </w:r>
            <w:proofErr w:type="gramEnd"/>
            <w:r w:rsidRPr="00681E97">
              <w:rPr>
                <w:rFonts w:ascii="Skeena" w:hAnsi="Skeena" w:cs="Arial"/>
                <w:sz w:val="22"/>
                <w:szCs w:val="22"/>
              </w:rPr>
              <w:t xml:space="preserve"> look-back is required</w:t>
            </w:r>
          </w:p>
          <w:p w14:paraId="2A83D0C9"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In-Home Care (Waiver)</w:t>
            </w:r>
            <w:r w:rsidRPr="00681E97">
              <w:rPr>
                <w:rFonts w:ascii="Skeena" w:hAnsi="Skeena" w:cs="Arial"/>
                <w:sz w:val="22"/>
                <w:szCs w:val="22"/>
              </w:rPr>
              <w:t xml:space="preserve"> – Home and Community Based (Waivered) Services. Must meet 30-day requirement unless eligible under another full Medicaid benefit category. A </w:t>
            </w:r>
            <w:proofErr w:type="gramStart"/>
            <w:r w:rsidRPr="00681E97">
              <w:rPr>
                <w:rFonts w:ascii="Skeena" w:hAnsi="Skeena" w:cs="Arial"/>
                <w:sz w:val="22"/>
                <w:szCs w:val="22"/>
              </w:rPr>
              <w:t>60 month</w:t>
            </w:r>
            <w:proofErr w:type="gramEnd"/>
            <w:r w:rsidRPr="00681E97">
              <w:rPr>
                <w:rFonts w:ascii="Skeena" w:hAnsi="Skeena" w:cs="Arial"/>
                <w:sz w:val="22"/>
                <w:szCs w:val="22"/>
              </w:rPr>
              <w:t xml:space="preserve"> look-back is required</w:t>
            </w:r>
          </w:p>
          <w:p w14:paraId="1DED8770"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PACE</w:t>
            </w:r>
            <w:r w:rsidRPr="00681E97">
              <w:rPr>
                <w:rFonts w:ascii="Skeena" w:hAnsi="Skeena" w:cs="Arial"/>
                <w:sz w:val="22"/>
                <w:szCs w:val="22"/>
              </w:rPr>
              <w:t xml:space="preserve"> – </w:t>
            </w:r>
          </w:p>
          <w:p w14:paraId="3C71940D"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 xml:space="preserve">General Hospital </w:t>
            </w:r>
            <w:r w:rsidRPr="00681E97">
              <w:rPr>
                <w:rFonts w:ascii="Skeena" w:hAnsi="Skeena" w:cs="Arial"/>
                <w:sz w:val="22"/>
                <w:szCs w:val="22"/>
              </w:rPr>
              <w:t xml:space="preserve">– Must meet the 30-day requirement but a </w:t>
            </w:r>
            <w:proofErr w:type="gramStart"/>
            <w:r w:rsidRPr="00681E97">
              <w:rPr>
                <w:rFonts w:ascii="Skeena" w:hAnsi="Skeena" w:cs="Arial"/>
                <w:sz w:val="22"/>
                <w:szCs w:val="22"/>
              </w:rPr>
              <w:t>60 month</w:t>
            </w:r>
            <w:proofErr w:type="gramEnd"/>
            <w:r w:rsidRPr="00681E97">
              <w:rPr>
                <w:rFonts w:ascii="Skeena" w:hAnsi="Skeena" w:cs="Arial"/>
                <w:sz w:val="22"/>
                <w:szCs w:val="22"/>
              </w:rPr>
              <w:t xml:space="preserve"> look-back is not required</w:t>
            </w:r>
          </w:p>
          <w:p w14:paraId="6C4991AF"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Optional State Supplementation (OSS)/Community Residential Care Facility (CRCF)</w:t>
            </w:r>
          </w:p>
          <w:p w14:paraId="5D66D40B" w14:textId="77777777" w:rsidR="00681E97" w:rsidRPr="00681E97" w:rsidRDefault="00681E97" w:rsidP="00681E97">
            <w:pPr>
              <w:numPr>
                <w:ilvl w:val="0"/>
                <w:numId w:val="17"/>
              </w:numPr>
              <w:contextualSpacing/>
              <w:rPr>
                <w:rFonts w:ascii="Skeena" w:hAnsi="Skeena" w:cs="Arial"/>
                <w:b/>
                <w:sz w:val="22"/>
                <w:szCs w:val="22"/>
              </w:rPr>
            </w:pPr>
            <w:r w:rsidRPr="00681E97">
              <w:rPr>
                <w:rFonts w:ascii="Skeena" w:hAnsi="Skeena" w:cs="Arial"/>
                <w:b/>
                <w:sz w:val="22"/>
                <w:szCs w:val="22"/>
              </w:rPr>
              <w:t xml:space="preserve">Hospital/Nursing Facility/Waiver Program/CRCF </w:t>
            </w:r>
            <w:r w:rsidRPr="00681E97">
              <w:rPr>
                <w:rFonts w:ascii="Skeena" w:hAnsi="Skeena" w:cs="Arial"/>
                <w:sz w:val="22"/>
                <w:szCs w:val="22"/>
              </w:rPr>
              <w:t xml:space="preserve">is the name of the hospital, nursing facility, waiver program or community residential care facility where the individual has been admitted or enrolled. Up to three consecutive admissions can be </w:t>
            </w:r>
            <w:proofErr w:type="gramStart"/>
            <w:r w:rsidRPr="00681E97">
              <w:rPr>
                <w:rFonts w:ascii="Skeena" w:hAnsi="Skeena" w:cs="Arial"/>
                <w:sz w:val="22"/>
                <w:szCs w:val="22"/>
              </w:rPr>
              <w:t>documented</w:t>
            </w:r>
            <w:proofErr w:type="gramEnd"/>
          </w:p>
          <w:p w14:paraId="4CE1925F"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Date of Entry/Enrollment Date</w:t>
            </w:r>
            <w:r w:rsidRPr="00681E97">
              <w:rPr>
                <w:rFonts w:ascii="Skeena" w:hAnsi="Skeena" w:cs="Arial"/>
                <w:sz w:val="22"/>
                <w:szCs w:val="22"/>
              </w:rPr>
              <w:t xml:space="preserve"> is when the individual is admitted to a facility or enrolled into a </w:t>
            </w:r>
            <w:proofErr w:type="gramStart"/>
            <w:r w:rsidRPr="00681E97">
              <w:rPr>
                <w:rFonts w:ascii="Skeena" w:hAnsi="Skeena" w:cs="Arial"/>
                <w:sz w:val="22"/>
                <w:szCs w:val="22"/>
              </w:rPr>
              <w:t>waiver</w:t>
            </w:r>
            <w:proofErr w:type="gramEnd"/>
          </w:p>
          <w:p w14:paraId="04B92154"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Level of Care</w:t>
            </w:r>
            <w:r w:rsidRPr="00681E97">
              <w:rPr>
                <w:rFonts w:ascii="Skeena" w:hAnsi="Skeena"/>
                <w:sz w:val="22"/>
                <w:szCs w:val="22"/>
                <w:u w:val="single"/>
              </w:rPr>
              <w:sym w:font="Wingdings" w:char="F0F2"/>
            </w:r>
            <w:r w:rsidRPr="00681E97">
              <w:rPr>
                <w:rFonts w:ascii="Skeena" w:hAnsi="Skeena" w:cs="Arial"/>
                <w:sz w:val="22"/>
                <w:szCs w:val="22"/>
              </w:rPr>
              <w:t xml:space="preserve"> is used to document the individual’s Level of Care (Intermediate, Skilled, Medicare Skilled, or Hospital) and the effective date. This is required for Nursing Home and Waiver</w:t>
            </w:r>
          </w:p>
          <w:p w14:paraId="4D404CAF"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OSS Slot Date</w:t>
            </w:r>
            <w:r w:rsidRPr="00681E97">
              <w:rPr>
                <w:rFonts w:ascii="Skeena" w:hAnsi="Skeena" w:cs="Arial"/>
                <w:sz w:val="22"/>
                <w:szCs w:val="22"/>
              </w:rPr>
              <w:t xml:space="preserve"> is the date an OSS slot is assigned to an individual</w:t>
            </w:r>
          </w:p>
          <w:p w14:paraId="36CAC61E"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Must Meet 30 Consecutive Day</w:t>
            </w:r>
            <w:r w:rsidRPr="00681E97">
              <w:rPr>
                <w:rFonts w:ascii="Skeena" w:hAnsi="Skeena" w:cs="Arial"/>
                <w:sz w:val="22"/>
                <w:szCs w:val="22"/>
              </w:rPr>
              <w:t xml:space="preserve"> </w:t>
            </w:r>
            <w:proofErr w:type="gramStart"/>
            <w:r w:rsidRPr="00681E97">
              <w:rPr>
                <w:rFonts w:ascii="Skeena" w:hAnsi="Skeena" w:cs="Arial"/>
                <w:sz w:val="22"/>
                <w:szCs w:val="22"/>
              </w:rPr>
              <w:t>is</w:t>
            </w:r>
            <w:proofErr w:type="gramEnd"/>
            <w:r w:rsidRPr="00681E97">
              <w:rPr>
                <w:rFonts w:ascii="Skeena" w:hAnsi="Skeena" w:cs="Arial"/>
                <w:sz w:val="22"/>
                <w:szCs w:val="22"/>
              </w:rPr>
              <w:t xml:space="preserve"> selected when an individual must meet the 30 Consecutive Day requirement in order to be approved</w:t>
            </w:r>
          </w:p>
          <w:p w14:paraId="1C1F3FFF"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30 Consecutive Days Met</w:t>
            </w:r>
            <w:r w:rsidRPr="00681E97">
              <w:rPr>
                <w:rFonts w:ascii="Skeena" w:hAnsi="Skeena" w:cs="Arial"/>
                <w:sz w:val="22"/>
                <w:szCs w:val="22"/>
              </w:rPr>
              <w:t xml:space="preserve"> is selected when an individual has satisfied the 30 Consecutive Day requirement if necessary for </w:t>
            </w:r>
            <w:proofErr w:type="gramStart"/>
            <w:r w:rsidRPr="00681E97">
              <w:rPr>
                <w:rFonts w:ascii="Skeena" w:hAnsi="Skeena" w:cs="Arial"/>
                <w:sz w:val="22"/>
                <w:szCs w:val="22"/>
              </w:rPr>
              <w:t>approval</w:t>
            </w:r>
            <w:proofErr w:type="gramEnd"/>
          </w:p>
          <w:p w14:paraId="75E6DDF8"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Phoenix Checked</w:t>
            </w:r>
            <w:r w:rsidRPr="00681E97">
              <w:rPr>
                <w:rFonts w:ascii="Skeena" w:hAnsi="Skeena" w:cs="Arial"/>
                <w:sz w:val="22"/>
                <w:szCs w:val="22"/>
              </w:rPr>
              <w:t xml:space="preserve"> is selected when a worker has checked the Phoenix system to see the individual’s involvement with </w:t>
            </w:r>
            <w:proofErr w:type="gramStart"/>
            <w:r w:rsidRPr="00681E97">
              <w:rPr>
                <w:rFonts w:ascii="Skeena" w:hAnsi="Skeena" w:cs="Arial"/>
                <w:sz w:val="22"/>
                <w:szCs w:val="22"/>
              </w:rPr>
              <w:t>CLTC</w:t>
            </w:r>
            <w:proofErr w:type="gramEnd"/>
          </w:p>
          <w:p w14:paraId="34DE661C"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Phoenix Updated</w:t>
            </w:r>
            <w:r w:rsidRPr="00681E97">
              <w:rPr>
                <w:rFonts w:ascii="Skeena" w:hAnsi="Skeena" w:cs="Arial"/>
                <w:sz w:val="22"/>
                <w:szCs w:val="22"/>
              </w:rPr>
              <w:t xml:space="preserve"> is selected when a worker has updated Phoenix as </w:t>
            </w:r>
            <w:proofErr w:type="gramStart"/>
            <w:r w:rsidRPr="00681E97">
              <w:rPr>
                <w:rFonts w:ascii="Skeena" w:hAnsi="Skeena" w:cs="Arial"/>
                <w:sz w:val="22"/>
                <w:szCs w:val="22"/>
              </w:rPr>
              <w:t>appropriate</w:t>
            </w:r>
            <w:proofErr w:type="gramEnd"/>
          </w:p>
          <w:p w14:paraId="5300131E"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Transfer of Assets</w:t>
            </w:r>
            <w:r w:rsidRPr="00681E97">
              <w:rPr>
                <w:rFonts w:ascii="Skeena" w:hAnsi="Skeena" w:cs="Arial"/>
                <w:sz w:val="22"/>
                <w:szCs w:val="22"/>
              </w:rPr>
              <w:t xml:space="preserve"> documents if a sanctionable transfer was discovered. If there is a transfer, details can be entered in the </w:t>
            </w:r>
            <w:r w:rsidRPr="00681E97">
              <w:rPr>
                <w:rFonts w:ascii="Skeena" w:hAnsi="Skeena" w:cs="Arial"/>
                <w:b/>
                <w:sz w:val="22"/>
                <w:szCs w:val="22"/>
              </w:rPr>
              <w:t>Notes</w:t>
            </w:r>
            <w:r w:rsidRPr="00681E97">
              <w:rPr>
                <w:rFonts w:ascii="Skeena" w:hAnsi="Skeena" w:cs="Arial"/>
                <w:sz w:val="22"/>
                <w:szCs w:val="22"/>
              </w:rPr>
              <w:t xml:space="preserve"> </w:t>
            </w:r>
            <w:proofErr w:type="gramStart"/>
            <w:r w:rsidRPr="00681E97">
              <w:rPr>
                <w:rFonts w:ascii="Skeena" w:hAnsi="Skeena" w:cs="Arial"/>
                <w:sz w:val="22"/>
                <w:szCs w:val="22"/>
              </w:rPr>
              <w:t>field</w:t>
            </w:r>
            <w:proofErr w:type="gramEnd"/>
          </w:p>
          <w:p w14:paraId="44EA42A9"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 xml:space="preserve">Look-Back </w:t>
            </w:r>
            <w:r w:rsidRPr="00681E97">
              <w:rPr>
                <w:rFonts w:ascii="Skeena" w:hAnsi="Skeena" w:cs="Arial"/>
                <w:sz w:val="22"/>
                <w:szCs w:val="22"/>
              </w:rPr>
              <w:t xml:space="preserve">documents if the </w:t>
            </w:r>
            <w:proofErr w:type="gramStart"/>
            <w:r w:rsidRPr="00681E97">
              <w:rPr>
                <w:rFonts w:ascii="Skeena" w:hAnsi="Skeena" w:cs="Arial"/>
                <w:sz w:val="22"/>
                <w:szCs w:val="22"/>
              </w:rPr>
              <w:t>60 month</w:t>
            </w:r>
            <w:proofErr w:type="gramEnd"/>
            <w:r w:rsidRPr="00681E97">
              <w:rPr>
                <w:rFonts w:ascii="Skeena" w:hAnsi="Skeena" w:cs="Arial"/>
                <w:sz w:val="22"/>
                <w:szCs w:val="22"/>
              </w:rPr>
              <w:t xml:space="preserve"> look-back has been completed OR is not required</w:t>
            </w:r>
          </w:p>
          <w:p w14:paraId="6A0C2249"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Worker ID</w:t>
            </w:r>
            <w:r w:rsidRPr="00681E97">
              <w:rPr>
                <w:rFonts w:ascii="Skeena" w:hAnsi="Skeena" w:cs="Arial"/>
                <w:sz w:val="22"/>
                <w:szCs w:val="22"/>
              </w:rPr>
              <w:t xml:space="preserve"> records the worker who completes the </w:t>
            </w:r>
            <w:proofErr w:type="gramStart"/>
            <w:r w:rsidRPr="00681E97">
              <w:rPr>
                <w:rFonts w:ascii="Skeena" w:hAnsi="Skeena" w:cs="Arial"/>
                <w:sz w:val="22"/>
                <w:szCs w:val="22"/>
              </w:rPr>
              <w:t>60 month</w:t>
            </w:r>
            <w:proofErr w:type="gramEnd"/>
            <w:r w:rsidRPr="00681E97">
              <w:rPr>
                <w:rFonts w:ascii="Skeena" w:hAnsi="Skeena" w:cs="Arial"/>
                <w:sz w:val="22"/>
                <w:szCs w:val="22"/>
              </w:rPr>
              <w:t xml:space="preserve"> Look-Back</w:t>
            </w:r>
          </w:p>
          <w:p w14:paraId="6E8C4300"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Status</w:t>
            </w:r>
            <w:r w:rsidRPr="00681E97">
              <w:rPr>
                <w:rFonts w:ascii="Skeena" w:hAnsi="Skeena"/>
                <w:sz w:val="22"/>
                <w:szCs w:val="22"/>
                <w:u w:val="single"/>
              </w:rPr>
              <w:sym w:font="Wingdings" w:char="F0F2"/>
            </w:r>
            <w:r w:rsidRPr="00681E97">
              <w:rPr>
                <w:rFonts w:ascii="Skeena" w:hAnsi="Skeena" w:cs="Arial"/>
                <w:b/>
                <w:sz w:val="22"/>
                <w:szCs w:val="22"/>
              </w:rPr>
              <w:t xml:space="preserve"> </w:t>
            </w:r>
            <w:r w:rsidRPr="00681E97">
              <w:rPr>
                <w:rFonts w:ascii="Skeena" w:hAnsi="Skeena" w:cs="Arial"/>
                <w:sz w:val="22"/>
                <w:szCs w:val="22"/>
              </w:rPr>
              <w:t>records the progress of the Look-Back</w:t>
            </w:r>
          </w:p>
          <w:p w14:paraId="15F35A34"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In Progress</w:t>
            </w:r>
            <w:r w:rsidRPr="00681E97">
              <w:rPr>
                <w:rFonts w:ascii="Skeena" w:hAnsi="Skeena" w:cs="Arial"/>
                <w:sz w:val="22"/>
                <w:szCs w:val="22"/>
              </w:rPr>
              <w:t xml:space="preserve"> is selected when a worker has begun the look-back but not able to complete it because additional information had to be requested. Record the details in the </w:t>
            </w:r>
            <w:r w:rsidRPr="00681E97">
              <w:rPr>
                <w:rFonts w:ascii="Skeena" w:hAnsi="Skeena" w:cs="Arial"/>
                <w:b/>
                <w:sz w:val="22"/>
                <w:szCs w:val="22"/>
              </w:rPr>
              <w:t xml:space="preserve">Notes </w:t>
            </w:r>
            <w:proofErr w:type="gramStart"/>
            <w:r w:rsidRPr="00681E97">
              <w:rPr>
                <w:rFonts w:ascii="Skeena" w:hAnsi="Skeena" w:cs="Arial"/>
                <w:sz w:val="22"/>
                <w:szCs w:val="22"/>
              </w:rPr>
              <w:t>field</w:t>
            </w:r>
            <w:proofErr w:type="gramEnd"/>
          </w:p>
          <w:p w14:paraId="33D83277"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Completed</w:t>
            </w:r>
            <w:r w:rsidRPr="00681E97">
              <w:rPr>
                <w:rFonts w:ascii="Skeena" w:hAnsi="Skeena" w:cs="Arial"/>
                <w:sz w:val="22"/>
                <w:szCs w:val="22"/>
              </w:rPr>
              <w:t xml:space="preserve"> is selected when a worker has all of the information required to complete the look-back and can make a </w:t>
            </w:r>
            <w:proofErr w:type="gramStart"/>
            <w:r w:rsidRPr="00681E97">
              <w:rPr>
                <w:rFonts w:ascii="Skeena" w:hAnsi="Skeena" w:cs="Arial"/>
                <w:sz w:val="22"/>
                <w:szCs w:val="22"/>
              </w:rPr>
              <w:t>decision</w:t>
            </w:r>
            <w:proofErr w:type="gramEnd"/>
          </w:p>
          <w:p w14:paraId="0814D434"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lastRenderedPageBreak/>
              <w:t xml:space="preserve">Not required </w:t>
            </w:r>
            <w:r w:rsidRPr="00681E97">
              <w:rPr>
                <w:rFonts w:ascii="Skeena" w:hAnsi="Skeena" w:cs="Arial"/>
                <w:sz w:val="22"/>
                <w:szCs w:val="22"/>
              </w:rPr>
              <w:t xml:space="preserve">is selected when a look-back is not required. For instance, the individual may be SSI eligible or be moving from a facility out-of-state and the look-back has already been </w:t>
            </w:r>
            <w:proofErr w:type="gramStart"/>
            <w:r w:rsidRPr="00681E97">
              <w:rPr>
                <w:rFonts w:ascii="Skeena" w:hAnsi="Skeena" w:cs="Arial"/>
                <w:sz w:val="22"/>
                <w:szCs w:val="22"/>
              </w:rPr>
              <w:t>completed</w:t>
            </w:r>
            <w:proofErr w:type="gramEnd"/>
          </w:p>
          <w:p w14:paraId="221D819F" w14:textId="77777777" w:rsidR="00681E97" w:rsidRPr="00681E97" w:rsidRDefault="00681E97" w:rsidP="00681E97">
            <w:pPr>
              <w:numPr>
                <w:ilvl w:val="1"/>
                <w:numId w:val="17"/>
              </w:numPr>
              <w:ind w:left="1080"/>
              <w:contextualSpacing/>
              <w:rPr>
                <w:rFonts w:ascii="Skeena" w:hAnsi="Skeena" w:cs="Arial"/>
                <w:b/>
                <w:sz w:val="22"/>
                <w:szCs w:val="22"/>
              </w:rPr>
            </w:pPr>
            <w:r w:rsidRPr="00681E97">
              <w:rPr>
                <w:rFonts w:ascii="Skeena" w:hAnsi="Skeena" w:cs="Arial"/>
                <w:b/>
                <w:sz w:val="22"/>
                <w:szCs w:val="22"/>
              </w:rPr>
              <w:t>Transfer of Assets</w:t>
            </w:r>
            <w:r w:rsidRPr="00681E97">
              <w:rPr>
                <w:rFonts w:ascii="Skeena" w:hAnsi="Skeena"/>
                <w:sz w:val="22"/>
                <w:szCs w:val="22"/>
                <w:u w:val="single"/>
              </w:rPr>
              <w:sym w:font="Wingdings" w:char="F0F2"/>
            </w:r>
            <w:r w:rsidRPr="00681E97">
              <w:rPr>
                <w:rFonts w:ascii="Skeena" w:hAnsi="Skeena" w:cs="Arial"/>
                <w:sz w:val="22"/>
                <w:szCs w:val="22"/>
              </w:rPr>
              <w:t xml:space="preserve"> records the results of the look-</w:t>
            </w:r>
            <w:proofErr w:type="gramStart"/>
            <w:r w:rsidRPr="00681E97">
              <w:rPr>
                <w:rFonts w:ascii="Skeena" w:hAnsi="Skeena" w:cs="Arial"/>
                <w:sz w:val="22"/>
                <w:szCs w:val="22"/>
              </w:rPr>
              <w:t>back</w:t>
            </w:r>
            <w:proofErr w:type="gramEnd"/>
          </w:p>
          <w:p w14:paraId="6102631D"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No Transfer</w:t>
            </w:r>
            <w:r w:rsidRPr="00681E97">
              <w:rPr>
                <w:rFonts w:ascii="Skeena" w:hAnsi="Skeena" w:cs="Arial"/>
                <w:sz w:val="22"/>
                <w:szCs w:val="22"/>
              </w:rPr>
              <w:t xml:space="preserve"> – No transfer of assets was </w:t>
            </w:r>
            <w:proofErr w:type="gramStart"/>
            <w:r w:rsidRPr="00681E97">
              <w:rPr>
                <w:rFonts w:ascii="Skeena" w:hAnsi="Skeena" w:cs="Arial"/>
                <w:sz w:val="22"/>
                <w:szCs w:val="22"/>
              </w:rPr>
              <w:t>found</w:t>
            </w:r>
            <w:proofErr w:type="gramEnd"/>
          </w:p>
          <w:p w14:paraId="33A12BC6"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Transfer-Penalty</w:t>
            </w:r>
            <w:r w:rsidRPr="00681E97">
              <w:rPr>
                <w:rFonts w:ascii="Skeena" w:hAnsi="Skeena" w:cs="Arial"/>
                <w:sz w:val="22"/>
                <w:szCs w:val="22"/>
              </w:rPr>
              <w:t xml:space="preserve"> – A transfer </w:t>
            </w:r>
            <w:proofErr w:type="gramStart"/>
            <w:r w:rsidRPr="00681E97">
              <w:rPr>
                <w:rFonts w:ascii="Skeena" w:hAnsi="Skeena" w:cs="Arial"/>
                <w:sz w:val="22"/>
                <w:szCs w:val="22"/>
              </w:rPr>
              <w:t>occurred</w:t>
            </w:r>
            <w:proofErr w:type="gramEnd"/>
            <w:r w:rsidRPr="00681E97">
              <w:rPr>
                <w:rFonts w:ascii="Skeena" w:hAnsi="Skeena" w:cs="Arial"/>
                <w:sz w:val="22"/>
                <w:szCs w:val="22"/>
              </w:rPr>
              <w:t xml:space="preserve"> and a penalty is assessed. Record the details of the transfer and the penalty calculation in the </w:t>
            </w:r>
            <w:r w:rsidRPr="00681E97">
              <w:rPr>
                <w:rFonts w:ascii="Skeena" w:hAnsi="Skeena" w:cs="Arial"/>
                <w:b/>
                <w:sz w:val="22"/>
                <w:szCs w:val="22"/>
              </w:rPr>
              <w:t xml:space="preserve">Notes </w:t>
            </w:r>
            <w:proofErr w:type="gramStart"/>
            <w:r w:rsidRPr="00681E97">
              <w:rPr>
                <w:rFonts w:ascii="Skeena" w:hAnsi="Skeena" w:cs="Arial"/>
                <w:sz w:val="22"/>
                <w:szCs w:val="22"/>
              </w:rPr>
              <w:t>field</w:t>
            </w:r>
            <w:proofErr w:type="gramEnd"/>
          </w:p>
          <w:p w14:paraId="49191568"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Transfer-No Penalty</w:t>
            </w:r>
            <w:r w:rsidRPr="00681E97">
              <w:rPr>
                <w:rFonts w:ascii="Skeena" w:hAnsi="Skeena" w:cs="Arial"/>
                <w:sz w:val="22"/>
                <w:szCs w:val="22"/>
              </w:rPr>
              <w:t xml:space="preserve"> – A transfer occurred but no penalty is assessed because it meets an exception. Record the details of the transfer and the reason for the exception in the </w:t>
            </w:r>
            <w:r w:rsidRPr="00681E97">
              <w:rPr>
                <w:rFonts w:ascii="Skeena" w:hAnsi="Skeena" w:cs="Arial"/>
                <w:b/>
                <w:sz w:val="22"/>
                <w:szCs w:val="22"/>
              </w:rPr>
              <w:t>Notes</w:t>
            </w:r>
            <w:r w:rsidRPr="00681E97">
              <w:rPr>
                <w:rFonts w:ascii="Skeena" w:hAnsi="Skeena" w:cs="Arial"/>
                <w:sz w:val="22"/>
                <w:szCs w:val="22"/>
              </w:rPr>
              <w:t xml:space="preserve"> </w:t>
            </w:r>
            <w:proofErr w:type="gramStart"/>
            <w:r w:rsidRPr="00681E97">
              <w:rPr>
                <w:rFonts w:ascii="Skeena" w:hAnsi="Skeena" w:cs="Arial"/>
                <w:sz w:val="22"/>
                <w:szCs w:val="22"/>
              </w:rPr>
              <w:t>field</w:t>
            </w:r>
            <w:proofErr w:type="gramEnd"/>
          </w:p>
          <w:p w14:paraId="625725C0" w14:textId="77777777" w:rsidR="00681E97" w:rsidRPr="00681E97" w:rsidRDefault="00681E97" w:rsidP="00681E97">
            <w:pPr>
              <w:numPr>
                <w:ilvl w:val="1"/>
                <w:numId w:val="17"/>
              </w:numPr>
              <w:ind w:left="1080"/>
              <w:contextualSpacing/>
              <w:rPr>
                <w:rFonts w:ascii="Skeena" w:hAnsi="Skeena" w:cs="Arial"/>
                <w:b/>
                <w:sz w:val="22"/>
                <w:szCs w:val="22"/>
              </w:rPr>
            </w:pPr>
            <w:r w:rsidRPr="00681E97">
              <w:rPr>
                <w:rFonts w:ascii="Skeena" w:hAnsi="Skeena" w:cs="Arial"/>
                <w:b/>
                <w:sz w:val="22"/>
                <w:szCs w:val="22"/>
              </w:rPr>
              <w:t>Penalty Period</w:t>
            </w:r>
            <w:r w:rsidRPr="00681E97">
              <w:rPr>
                <w:rFonts w:ascii="Skeena" w:hAnsi="Skeena" w:cs="Arial"/>
                <w:sz w:val="22"/>
                <w:szCs w:val="22"/>
              </w:rPr>
              <w:t xml:space="preserve"> shows the start and end date of a transfer </w:t>
            </w:r>
            <w:proofErr w:type="gramStart"/>
            <w:r w:rsidRPr="00681E97">
              <w:rPr>
                <w:rFonts w:ascii="Skeena" w:hAnsi="Skeena" w:cs="Arial"/>
                <w:sz w:val="22"/>
                <w:szCs w:val="22"/>
              </w:rPr>
              <w:t>penalty</w:t>
            </w:r>
            <w:proofErr w:type="gramEnd"/>
          </w:p>
          <w:p w14:paraId="445010F7"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Start</w:t>
            </w:r>
          </w:p>
          <w:p w14:paraId="4EA7A1E1"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End</w:t>
            </w:r>
          </w:p>
          <w:p w14:paraId="0FFA1FE4"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Spousal Allocation</w:t>
            </w:r>
            <w:r w:rsidRPr="00681E97">
              <w:rPr>
                <w:rFonts w:ascii="Skeena" w:hAnsi="Skeena" w:cs="Arial"/>
                <w:sz w:val="22"/>
                <w:szCs w:val="22"/>
              </w:rPr>
              <w:t xml:space="preserve"> and </w:t>
            </w:r>
            <w:r w:rsidRPr="00681E97">
              <w:rPr>
                <w:rFonts w:ascii="Skeena" w:hAnsi="Skeena" w:cs="Arial"/>
                <w:b/>
                <w:sz w:val="22"/>
                <w:szCs w:val="22"/>
              </w:rPr>
              <w:t>Dependent Relative Allocation</w:t>
            </w:r>
            <w:r w:rsidRPr="00681E97">
              <w:rPr>
                <w:rFonts w:ascii="Skeena" w:hAnsi="Skeena" w:cs="Arial"/>
                <w:sz w:val="22"/>
                <w:szCs w:val="22"/>
              </w:rPr>
              <w:t xml:space="preserve"> is used to indicate if an allocation is allowed from the individual’s income. Details can be entered in the </w:t>
            </w:r>
            <w:r w:rsidRPr="00681E97">
              <w:rPr>
                <w:rFonts w:ascii="Skeena" w:hAnsi="Skeena" w:cs="Arial"/>
                <w:b/>
                <w:sz w:val="22"/>
                <w:szCs w:val="22"/>
              </w:rPr>
              <w:t>Notes</w:t>
            </w:r>
            <w:r w:rsidRPr="00681E97">
              <w:rPr>
                <w:rFonts w:ascii="Skeena" w:hAnsi="Skeena" w:cs="Arial"/>
                <w:sz w:val="22"/>
                <w:szCs w:val="22"/>
              </w:rPr>
              <w:t xml:space="preserve"> </w:t>
            </w:r>
            <w:proofErr w:type="gramStart"/>
            <w:r w:rsidRPr="00681E97">
              <w:rPr>
                <w:rFonts w:ascii="Skeena" w:hAnsi="Skeena" w:cs="Arial"/>
                <w:sz w:val="22"/>
                <w:szCs w:val="22"/>
              </w:rPr>
              <w:t>field</w:t>
            </w:r>
            <w:proofErr w:type="gramEnd"/>
          </w:p>
          <w:p w14:paraId="09A61791"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Health Insurance Premium</w:t>
            </w:r>
            <w:r w:rsidRPr="00681E97">
              <w:rPr>
                <w:rFonts w:ascii="Skeena" w:hAnsi="Skeena" w:cs="Arial"/>
                <w:sz w:val="22"/>
                <w:szCs w:val="22"/>
              </w:rPr>
              <w:t xml:space="preserve"> is used to show if health insurance premiums are being deducted from the individual’s income and the amount. Additional details can be entered in the </w:t>
            </w:r>
            <w:r w:rsidRPr="00681E97">
              <w:rPr>
                <w:rFonts w:ascii="Skeena" w:hAnsi="Skeena" w:cs="Arial"/>
                <w:b/>
                <w:sz w:val="22"/>
                <w:szCs w:val="22"/>
              </w:rPr>
              <w:t>Notes</w:t>
            </w:r>
            <w:r w:rsidRPr="00681E97">
              <w:rPr>
                <w:rFonts w:ascii="Skeena" w:hAnsi="Skeena" w:cs="Arial"/>
                <w:sz w:val="22"/>
                <w:szCs w:val="22"/>
              </w:rPr>
              <w:t xml:space="preserve"> </w:t>
            </w:r>
            <w:proofErr w:type="gramStart"/>
            <w:r w:rsidRPr="00681E97">
              <w:rPr>
                <w:rFonts w:ascii="Skeena" w:hAnsi="Skeena" w:cs="Arial"/>
                <w:sz w:val="22"/>
                <w:szCs w:val="22"/>
              </w:rPr>
              <w:t>field</w:t>
            </w:r>
            <w:proofErr w:type="gramEnd"/>
          </w:p>
          <w:p w14:paraId="43E2CFD2"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Home Maintenance Allowance</w:t>
            </w:r>
            <w:r w:rsidRPr="00681E97">
              <w:rPr>
                <w:rFonts w:ascii="Skeena" w:hAnsi="Skeena" w:cs="Arial"/>
                <w:sz w:val="22"/>
                <w:szCs w:val="22"/>
              </w:rPr>
              <w:t xml:space="preserve"> is selected if being budgeted for an individual. The </w:t>
            </w:r>
            <w:r w:rsidRPr="00681E97">
              <w:rPr>
                <w:rFonts w:ascii="Skeena" w:hAnsi="Skeena" w:cs="Arial"/>
                <w:b/>
                <w:sz w:val="22"/>
                <w:szCs w:val="22"/>
              </w:rPr>
              <w:t xml:space="preserve">Start </w:t>
            </w:r>
            <w:r w:rsidRPr="00681E97">
              <w:rPr>
                <w:rFonts w:ascii="Skeena" w:hAnsi="Skeena" w:cs="Arial"/>
                <w:sz w:val="22"/>
                <w:szCs w:val="22"/>
              </w:rPr>
              <w:t xml:space="preserve">and </w:t>
            </w:r>
            <w:r w:rsidRPr="00681E97">
              <w:rPr>
                <w:rFonts w:ascii="Skeena" w:hAnsi="Skeena" w:cs="Arial"/>
                <w:b/>
                <w:sz w:val="22"/>
                <w:szCs w:val="22"/>
              </w:rPr>
              <w:t>End</w:t>
            </w:r>
            <w:r w:rsidRPr="00681E97">
              <w:rPr>
                <w:rFonts w:ascii="Skeena" w:hAnsi="Skeena" w:cs="Arial"/>
                <w:sz w:val="22"/>
                <w:szCs w:val="22"/>
              </w:rPr>
              <w:t xml:space="preserve"> dates are also recorded. Additional details can be entered in the </w:t>
            </w:r>
            <w:r w:rsidRPr="00681E97">
              <w:rPr>
                <w:rFonts w:ascii="Skeena" w:hAnsi="Skeena" w:cs="Arial"/>
                <w:b/>
                <w:sz w:val="22"/>
                <w:szCs w:val="22"/>
              </w:rPr>
              <w:t>Notes</w:t>
            </w:r>
            <w:r w:rsidRPr="00681E97">
              <w:rPr>
                <w:rFonts w:ascii="Skeena" w:hAnsi="Skeena" w:cs="Arial"/>
                <w:sz w:val="22"/>
                <w:szCs w:val="22"/>
              </w:rPr>
              <w:t xml:space="preserve"> </w:t>
            </w:r>
            <w:proofErr w:type="gramStart"/>
            <w:r w:rsidRPr="00681E97">
              <w:rPr>
                <w:rFonts w:ascii="Skeena" w:hAnsi="Skeena" w:cs="Arial"/>
                <w:sz w:val="22"/>
                <w:szCs w:val="22"/>
              </w:rPr>
              <w:t>field</w:t>
            </w:r>
            <w:proofErr w:type="gramEnd"/>
          </w:p>
          <w:p w14:paraId="6F4B8354"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Income Trust</w:t>
            </w:r>
            <w:r w:rsidRPr="00681E97">
              <w:rPr>
                <w:rFonts w:ascii="Skeena" w:hAnsi="Skeena" w:cs="Arial"/>
                <w:sz w:val="22"/>
                <w:szCs w:val="22"/>
              </w:rPr>
              <w:t xml:space="preserve"> is selected if an income trust is required to establish </w:t>
            </w:r>
            <w:proofErr w:type="gramStart"/>
            <w:r w:rsidRPr="00681E97">
              <w:rPr>
                <w:rFonts w:ascii="Skeena" w:hAnsi="Skeena" w:cs="Arial"/>
                <w:sz w:val="22"/>
                <w:szCs w:val="22"/>
              </w:rPr>
              <w:t>eligibility</w:t>
            </w:r>
            <w:proofErr w:type="gramEnd"/>
          </w:p>
          <w:p w14:paraId="3EFA17C4"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Trust Document Approved</w:t>
            </w:r>
            <w:r w:rsidRPr="00681E97">
              <w:rPr>
                <w:rFonts w:ascii="Skeena" w:hAnsi="Skeena" w:cs="Arial"/>
                <w:sz w:val="22"/>
                <w:szCs w:val="22"/>
              </w:rPr>
              <w:t xml:space="preserve"> is selected if there is a valid signed and dated income trust document that has been approved by Policy and Planning</w:t>
            </w:r>
          </w:p>
          <w:p w14:paraId="1B6E838F"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Effective Date</w:t>
            </w:r>
            <w:r w:rsidRPr="00681E97">
              <w:rPr>
                <w:rFonts w:ascii="Skeena" w:hAnsi="Skeena" w:cs="Arial"/>
                <w:sz w:val="22"/>
                <w:szCs w:val="22"/>
              </w:rPr>
              <w:t xml:space="preserve"> is the date the income trust is </w:t>
            </w:r>
            <w:proofErr w:type="gramStart"/>
            <w:r w:rsidRPr="00681E97">
              <w:rPr>
                <w:rFonts w:ascii="Skeena" w:hAnsi="Skeena" w:cs="Arial"/>
                <w:sz w:val="22"/>
                <w:szCs w:val="22"/>
              </w:rPr>
              <w:t>effective</w:t>
            </w:r>
            <w:proofErr w:type="gramEnd"/>
          </w:p>
          <w:p w14:paraId="79B9D81E"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Account Designated</w:t>
            </w:r>
            <w:r w:rsidRPr="00681E97">
              <w:rPr>
                <w:rFonts w:ascii="Skeena" w:hAnsi="Skeena" w:cs="Arial"/>
                <w:sz w:val="22"/>
                <w:szCs w:val="22"/>
              </w:rPr>
              <w:t xml:space="preserve"> means that </w:t>
            </w:r>
            <w:proofErr w:type="gramStart"/>
            <w:r w:rsidRPr="00681E97">
              <w:rPr>
                <w:rFonts w:ascii="Skeena" w:hAnsi="Skeena" w:cs="Arial"/>
                <w:sz w:val="22"/>
                <w:szCs w:val="22"/>
              </w:rPr>
              <w:t>an</w:t>
            </w:r>
            <w:proofErr w:type="gramEnd"/>
            <w:r w:rsidRPr="00681E97">
              <w:rPr>
                <w:rFonts w:ascii="Skeena" w:hAnsi="Skeena" w:cs="Arial"/>
                <w:sz w:val="22"/>
                <w:szCs w:val="22"/>
              </w:rPr>
              <w:t xml:space="preserve"> specific account has been selected as the trust account</w:t>
            </w:r>
          </w:p>
          <w:p w14:paraId="69A4E890"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Account Funded</w:t>
            </w:r>
            <w:r w:rsidRPr="00681E97">
              <w:rPr>
                <w:rFonts w:ascii="Skeena" w:hAnsi="Skeena" w:cs="Arial"/>
                <w:sz w:val="22"/>
                <w:szCs w:val="22"/>
              </w:rPr>
              <w:t xml:space="preserve"> means the income specified in the income trust is/has been deposited into the designated </w:t>
            </w:r>
            <w:proofErr w:type="gramStart"/>
            <w:r w:rsidRPr="00681E97">
              <w:rPr>
                <w:rFonts w:ascii="Skeena" w:hAnsi="Skeena" w:cs="Arial"/>
                <w:sz w:val="22"/>
                <w:szCs w:val="22"/>
              </w:rPr>
              <w:t>account</w:t>
            </w:r>
            <w:proofErr w:type="gramEnd"/>
          </w:p>
          <w:p w14:paraId="767ACB47" w14:textId="77777777" w:rsidR="00681E97" w:rsidRPr="00681E97" w:rsidRDefault="00681E97" w:rsidP="00681E97">
            <w:pPr>
              <w:rPr>
                <w:rFonts w:ascii="Skeena" w:hAnsi="Skeena" w:cs="Arial"/>
                <w:sz w:val="22"/>
                <w:szCs w:val="22"/>
              </w:rPr>
            </w:pPr>
          </w:p>
          <w:tbl>
            <w:tblPr>
              <w:tblStyle w:val="TableGrid7"/>
              <w:tblW w:w="5000" w:type="pc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316"/>
              <w:gridCol w:w="855"/>
              <w:gridCol w:w="1348"/>
              <w:gridCol w:w="471"/>
              <w:gridCol w:w="62"/>
              <w:gridCol w:w="1357"/>
              <w:gridCol w:w="627"/>
              <w:gridCol w:w="453"/>
              <w:gridCol w:w="1184"/>
              <w:gridCol w:w="1038"/>
              <w:gridCol w:w="6"/>
            </w:tblGrid>
            <w:tr w:rsidR="00681E97" w:rsidRPr="00681E97" w14:paraId="185201AA" w14:textId="77777777" w:rsidTr="00894D7D">
              <w:tc>
                <w:tcPr>
                  <w:tcW w:w="5000" w:type="pct"/>
                  <w:gridSpan w:val="12"/>
                  <w:tcBorders>
                    <w:top w:val="single" w:sz="24" w:space="0" w:color="auto"/>
                    <w:bottom w:val="single" w:sz="24" w:space="0" w:color="auto"/>
                  </w:tcBorders>
                  <w:vAlign w:val="center"/>
                </w:tcPr>
                <w:p w14:paraId="5FD5635E" w14:textId="77777777" w:rsidR="00681E97" w:rsidRPr="00681E97" w:rsidRDefault="00681E97" w:rsidP="00681E97">
                  <w:pPr>
                    <w:widowControl w:val="0"/>
                    <w:rPr>
                      <w:rFonts w:ascii="Skeena" w:hAnsi="Skeena" w:cs="Arial"/>
                      <w:b/>
                      <w:szCs w:val="22"/>
                    </w:rPr>
                  </w:pPr>
                  <w:r w:rsidRPr="00681E97">
                    <w:rPr>
                      <w:rFonts w:ascii="Skeena" w:hAnsi="Skeena" w:cs="Arial"/>
                      <w:b/>
                      <w:szCs w:val="22"/>
                    </w:rPr>
                    <w:t>LONG TERM CARE/OPTIONAL STATE SUPPLEMENTATION</w:t>
                  </w:r>
                </w:p>
              </w:tc>
            </w:tr>
            <w:tr w:rsidR="00681E97" w:rsidRPr="00681E97" w14:paraId="3CED2D9D" w14:textId="77777777" w:rsidTr="00894D7D">
              <w:tc>
                <w:tcPr>
                  <w:tcW w:w="5000" w:type="pct"/>
                  <w:gridSpan w:val="12"/>
                  <w:tcBorders>
                    <w:top w:val="single" w:sz="24" w:space="0" w:color="auto"/>
                    <w:bottom w:val="single" w:sz="4" w:space="0" w:color="auto"/>
                  </w:tcBorders>
                  <w:vAlign w:val="center"/>
                </w:tcPr>
                <w:p w14:paraId="1D169B8B"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Type of Care</w:t>
                  </w:r>
                </w:p>
                <w:p w14:paraId="0759F399" w14:textId="77777777" w:rsidR="00681E97" w:rsidRPr="00681E97" w:rsidRDefault="00681E97" w:rsidP="00681E97">
                  <w:pPr>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2"/>
                      <w:szCs w:val="22"/>
                    </w:rPr>
                    <w:t xml:space="preserve"> Nursing Home</w:t>
                  </w:r>
                  <w:r w:rsidRPr="00681E97">
                    <w:rPr>
                      <w:rFonts w:ascii="Skeena" w:hAnsi="Skeena" w:cs="Arial"/>
                      <w:sz w:val="22"/>
                      <w:szCs w:val="22"/>
                    </w:rPr>
                    <w:tab/>
                  </w:r>
                  <w:r w:rsidRPr="00681E97">
                    <w:rPr>
                      <w:rFonts w:ascii="Skeena" w:hAnsi="Skeena"/>
                      <w:sz w:val="22"/>
                      <w:szCs w:val="36"/>
                    </w:rPr>
                    <w:sym w:font="Wingdings" w:char="F06F"/>
                  </w:r>
                  <w:r w:rsidRPr="00681E97">
                    <w:rPr>
                      <w:rFonts w:ascii="Skeena" w:hAnsi="Skeena" w:cs="Arial"/>
                      <w:sz w:val="22"/>
                      <w:szCs w:val="22"/>
                    </w:rPr>
                    <w:t xml:space="preserve"> In-Home Care (Waiver)</w:t>
                  </w:r>
                  <w:r w:rsidRPr="00681E97">
                    <w:rPr>
                      <w:rFonts w:ascii="Skeena" w:hAnsi="Skeena" w:cs="Arial"/>
                      <w:sz w:val="22"/>
                      <w:szCs w:val="22"/>
                    </w:rPr>
                    <w:tab/>
                  </w:r>
                  <w:r w:rsidRPr="00681E97">
                    <w:rPr>
                      <w:rFonts w:ascii="Skeena" w:hAnsi="Skeena"/>
                      <w:sz w:val="22"/>
                      <w:szCs w:val="36"/>
                    </w:rPr>
                    <w:sym w:font="Wingdings" w:char="F06F"/>
                  </w:r>
                  <w:r w:rsidRPr="00681E97">
                    <w:rPr>
                      <w:rFonts w:ascii="Skeena" w:hAnsi="Skeena" w:cs="Arial"/>
                      <w:sz w:val="22"/>
                      <w:szCs w:val="22"/>
                    </w:rPr>
                    <w:t xml:space="preserve"> PACE </w:t>
                  </w:r>
                  <w:r w:rsidRPr="00681E97">
                    <w:rPr>
                      <w:rFonts w:ascii="Skeena" w:hAnsi="Skeena" w:cs="Arial"/>
                      <w:sz w:val="22"/>
                      <w:szCs w:val="22"/>
                    </w:rPr>
                    <w:tab/>
                  </w:r>
                  <w:r w:rsidRPr="00681E97">
                    <w:rPr>
                      <w:rFonts w:ascii="Skeena" w:hAnsi="Skeena"/>
                      <w:sz w:val="22"/>
                      <w:szCs w:val="36"/>
                    </w:rPr>
                    <w:sym w:font="Wingdings" w:char="F06F"/>
                  </w:r>
                  <w:r w:rsidRPr="00681E97">
                    <w:rPr>
                      <w:rFonts w:ascii="Skeena" w:hAnsi="Skeena" w:cs="Arial"/>
                      <w:sz w:val="22"/>
                      <w:szCs w:val="22"/>
                    </w:rPr>
                    <w:t xml:space="preserve"> General Hospital</w:t>
                  </w:r>
                </w:p>
                <w:p w14:paraId="20E2EEBB" w14:textId="77777777" w:rsidR="00681E97" w:rsidRPr="00681E97" w:rsidRDefault="00681E97" w:rsidP="00681E97">
                  <w:pPr>
                    <w:rPr>
                      <w:rFonts w:ascii="Skeena" w:hAnsi="Skeena" w:cs="Arial"/>
                      <w:b/>
                      <w:sz w:val="22"/>
                      <w:szCs w:val="22"/>
                    </w:rPr>
                  </w:pPr>
                  <w:r w:rsidRPr="00681E97">
                    <w:rPr>
                      <w:rFonts w:ascii="Skeena" w:hAnsi="Skeena"/>
                      <w:sz w:val="22"/>
                      <w:szCs w:val="36"/>
                    </w:rPr>
                    <w:sym w:font="Wingdings" w:char="F06F"/>
                  </w:r>
                  <w:r w:rsidRPr="00681E97">
                    <w:rPr>
                      <w:rFonts w:ascii="Skeena" w:hAnsi="Skeena" w:cs="Arial"/>
                      <w:sz w:val="22"/>
                      <w:szCs w:val="22"/>
                    </w:rPr>
                    <w:t xml:space="preserve"> Optional State Supplementation (OSS)/Community Residential Care Facility (CRCF)</w:t>
                  </w:r>
                </w:p>
              </w:tc>
            </w:tr>
            <w:tr w:rsidR="00681E97" w:rsidRPr="00681E97" w14:paraId="0DAF1963" w14:textId="77777777" w:rsidTr="00894D7D">
              <w:tc>
                <w:tcPr>
                  <w:tcW w:w="1417" w:type="pct"/>
                  <w:gridSpan w:val="3"/>
                  <w:tcBorders>
                    <w:top w:val="single" w:sz="4" w:space="0" w:color="auto"/>
                    <w:bottom w:val="nil"/>
                  </w:tcBorders>
                  <w:vAlign w:val="center"/>
                </w:tcPr>
                <w:p w14:paraId="71FBA3EB"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Hospital/Nursing Facility/</w:t>
                  </w:r>
                </w:p>
                <w:p w14:paraId="5DCC5DF0"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Waiver Program/CRCF</w:t>
                  </w:r>
                </w:p>
              </w:tc>
              <w:tc>
                <w:tcPr>
                  <w:tcW w:w="996" w:type="pct"/>
                  <w:gridSpan w:val="2"/>
                  <w:tcBorders>
                    <w:top w:val="single" w:sz="4" w:space="0" w:color="auto"/>
                    <w:bottom w:val="nil"/>
                  </w:tcBorders>
                  <w:vAlign w:val="center"/>
                </w:tcPr>
                <w:p w14:paraId="043CABDD" w14:textId="77777777" w:rsidR="00681E97" w:rsidRPr="00681E97" w:rsidRDefault="00681E97" w:rsidP="00681E97">
                  <w:pPr>
                    <w:jc w:val="center"/>
                    <w:rPr>
                      <w:rFonts w:ascii="Skeena" w:hAnsi="Skeena" w:cs="Arial"/>
                      <w:b/>
                      <w:sz w:val="22"/>
                      <w:szCs w:val="22"/>
                    </w:rPr>
                  </w:pPr>
                  <w:r w:rsidRPr="00681E97">
                    <w:rPr>
                      <w:rFonts w:ascii="Skeena" w:hAnsi="Skeena" w:cs="Arial"/>
                      <w:b/>
                      <w:sz w:val="22"/>
                      <w:szCs w:val="22"/>
                    </w:rPr>
                    <w:t>Date of Entry/ Enrollment Date</w:t>
                  </w:r>
                </w:p>
              </w:tc>
              <w:tc>
                <w:tcPr>
                  <w:tcW w:w="2016" w:type="pct"/>
                  <w:gridSpan w:val="5"/>
                  <w:tcBorders>
                    <w:top w:val="single" w:sz="4" w:space="0" w:color="auto"/>
                    <w:bottom w:val="nil"/>
                  </w:tcBorders>
                  <w:vAlign w:val="center"/>
                </w:tcPr>
                <w:p w14:paraId="2699F170"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 xml:space="preserve">Level of Care </w:t>
                  </w:r>
                </w:p>
                <w:p w14:paraId="7AD01958" w14:textId="77777777" w:rsidR="00681E97" w:rsidRPr="00681E97" w:rsidRDefault="00681E97" w:rsidP="00681E97">
                  <w:pPr>
                    <w:jc w:val="center"/>
                    <w:rPr>
                      <w:rFonts w:ascii="Skeena" w:hAnsi="Skeena" w:cs="Arial"/>
                      <w:sz w:val="22"/>
                      <w:szCs w:val="22"/>
                    </w:rPr>
                  </w:pPr>
                  <w:r w:rsidRPr="00681E97">
                    <w:rPr>
                      <w:rFonts w:ascii="Skeena" w:hAnsi="Skeena" w:cs="Arial"/>
                      <w:sz w:val="18"/>
                      <w:szCs w:val="22"/>
                    </w:rPr>
                    <w:t>(For Nursing Home and In-Home Care only)</w:t>
                  </w:r>
                </w:p>
              </w:tc>
              <w:tc>
                <w:tcPr>
                  <w:tcW w:w="571" w:type="pct"/>
                  <w:gridSpan w:val="2"/>
                  <w:tcBorders>
                    <w:top w:val="single" w:sz="4" w:space="0" w:color="auto"/>
                    <w:bottom w:val="nil"/>
                  </w:tcBorders>
                  <w:vAlign w:val="center"/>
                </w:tcPr>
                <w:p w14:paraId="1C6945FF" w14:textId="77777777" w:rsidR="00681E97" w:rsidRPr="00681E97" w:rsidRDefault="00681E97" w:rsidP="00681E97">
                  <w:pPr>
                    <w:jc w:val="center"/>
                    <w:rPr>
                      <w:rFonts w:ascii="Skeena" w:hAnsi="Skeena" w:cs="Arial"/>
                      <w:b/>
                      <w:sz w:val="22"/>
                      <w:szCs w:val="22"/>
                    </w:rPr>
                  </w:pPr>
                  <w:r w:rsidRPr="00681E97">
                    <w:rPr>
                      <w:rFonts w:ascii="Skeena" w:hAnsi="Skeena" w:cs="Arial"/>
                      <w:b/>
                      <w:sz w:val="22"/>
                      <w:szCs w:val="22"/>
                    </w:rPr>
                    <w:t>OSS Slot Date</w:t>
                  </w:r>
                </w:p>
              </w:tc>
            </w:tr>
            <w:tr w:rsidR="00681E97" w:rsidRPr="00681E97" w14:paraId="54DB510E" w14:textId="77777777" w:rsidTr="00894D7D">
              <w:tc>
                <w:tcPr>
                  <w:tcW w:w="1417" w:type="pct"/>
                  <w:gridSpan w:val="3"/>
                  <w:tcBorders>
                    <w:top w:val="nil"/>
                    <w:bottom w:val="nil"/>
                  </w:tcBorders>
                </w:tcPr>
                <w:p w14:paraId="116DA4F6" w14:textId="77777777" w:rsidR="00681E97" w:rsidRPr="00681E97" w:rsidRDefault="00681E97" w:rsidP="00681E97">
                  <w:pPr>
                    <w:rPr>
                      <w:rFonts w:ascii="Skeena" w:hAnsi="Skeena" w:cs="Arial"/>
                      <w:sz w:val="22"/>
                      <w:szCs w:val="22"/>
                    </w:rPr>
                  </w:pPr>
                  <w:r w:rsidRPr="00681E97">
                    <w:rPr>
                      <w:rFonts w:ascii="Skeena" w:hAnsi="Skeena"/>
                      <w:sz w:val="22"/>
                      <w:szCs w:val="22"/>
                      <w:u w:val="single"/>
                    </w:rPr>
                    <w:tab/>
                  </w:r>
                </w:p>
              </w:tc>
              <w:tc>
                <w:tcPr>
                  <w:tcW w:w="996" w:type="pct"/>
                  <w:gridSpan w:val="2"/>
                  <w:tcBorders>
                    <w:top w:val="nil"/>
                    <w:bottom w:val="nil"/>
                  </w:tcBorders>
                </w:tcPr>
                <w:p w14:paraId="365E3B79" w14:textId="77777777" w:rsidR="00681E97" w:rsidRPr="00681E97" w:rsidRDefault="00681E97" w:rsidP="00681E97">
                  <w:pPr>
                    <w:jc w:val="center"/>
                    <w:rPr>
                      <w:rFonts w:ascii="Skeena" w:hAnsi="Skeena" w:cs="Arial"/>
                      <w:sz w:val="22"/>
                      <w:szCs w:val="22"/>
                    </w:rPr>
                  </w:pPr>
                  <w:r w:rsidRPr="00681E97">
                    <w:rPr>
                      <w:rFonts w:ascii="Skeena" w:hAnsi="Skeena"/>
                      <w:sz w:val="22"/>
                      <w:szCs w:val="22"/>
                      <w:u w:val="single"/>
                    </w:rPr>
                    <w:tab/>
                  </w:r>
                </w:p>
              </w:tc>
              <w:tc>
                <w:tcPr>
                  <w:tcW w:w="2016" w:type="pct"/>
                  <w:gridSpan w:val="5"/>
                  <w:tcBorders>
                    <w:top w:val="nil"/>
                    <w:bottom w:val="nil"/>
                  </w:tcBorders>
                </w:tcPr>
                <w:p w14:paraId="581C5D15" w14:textId="77777777" w:rsidR="00681E97" w:rsidRPr="00681E97" w:rsidRDefault="00681E97" w:rsidP="00681E97">
                  <w:pPr>
                    <w:widowControl w:val="0"/>
                    <w:rPr>
                      <w:rFonts w:ascii="Skeena" w:hAnsi="Skeena" w:cs="Arial"/>
                      <w:sz w:val="22"/>
                      <w:szCs w:val="22"/>
                    </w:rPr>
                  </w:pPr>
                  <w:r w:rsidRPr="00681E97">
                    <w:rPr>
                      <w:rFonts w:ascii="Skeena" w:hAnsi="Skeena"/>
                      <w:sz w:val="22"/>
                      <w:szCs w:val="22"/>
                      <w:u w:val="single"/>
                    </w:rPr>
                    <w:tab/>
                  </w:r>
                  <w:r w:rsidRPr="00681E97">
                    <w:rPr>
                      <w:rFonts w:ascii="Skeena" w:hAnsi="Skeena"/>
                      <w:sz w:val="22"/>
                      <w:szCs w:val="22"/>
                      <w:u w:val="single"/>
                    </w:rPr>
                    <w:sym w:font="Wingdings" w:char="F0F2"/>
                  </w:r>
                  <w:r w:rsidRPr="00681E97">
                    <w:rPr>
                      <w:rFonts w:ascii="Skeena" w:hAnsi="Skeena" w:cs="Arial"/>
                      <w:sz w:val="22"/>
                      <w:szCs w:val="22"/>
                    </w:rPr>
                    <w:tab/>
                    <w:t xml:space="preserve">Eff. Date: </w:t>
                  </w:r>
                  <w:r w:rsidRPr="00681E97">
                    <w:rPr>
                      <w:rFonts w:ascii="Skeena" w:hAnsi="Skeena"/>
                      <w:sz w:val="22"/>
                      <w:szCs w:val="22"/>
                      <w:u w:val="single"/>
                    </w:rPr>
                    <w:tab/>
                  </w:r>
                </w:p>
              </w:tc>
              <w:tc>
                <w:tcPr>
                  <w:tcW w:w="571" w:type="pct"/>
                  <w:gridSpan w:val="2"/>
                  <w:tcBorders>
                    <w:top w:val="nil"/>
                    <w:bottom w:val="nil"/>
                  </w:tcBorders>
                </w:tcPr>
                <w:p w14:paraId="532BDD72" w14:textId="77777777" w:rsidR="00681E97" w:rsidRPr="00681E97" w:rsidRDefault="00681E97" w:rsidP="00681E97">
                  <w:pPr>
                    <w:jc w:val="center"/>
                    <w:rPr>
                      <w:rFonts w:ascii="Skeena" w:hAnsi="Skeena" w:cs="Arial"/>
                      <w:sz w:val="22"/>
                      <w:szCs w:val="22"/>
                    </w:rPr>
                  </w:pPr>
                  <w:r w:rsidRPr="00681E97">
                    <w:rPr>
                      <w:rFonts w:ascii="Skeena" w:hAnsi="Skeena"/>
                      <w:sz w:val="22"/>
                      <w:szCs w:val="22"/>
                      <w:u w:val="single"/>
                    </w:rPr>
                    <w:tab/>
                  </w:r>
                </w:p>
              </w:tc>
            </w:tr>
            <w:tr w:rsidR="00681E97" w:rsidRPr="00681E97" w14:paraId="21059EB8" w14:textId="77777777" w:rsidTr="00894D7D">
              <w:tc>
                <w:tcPr>
                  <w:tcW w:w="5000" w:type="pct"/>
                  <w:gridSpan w:val="12"/>
                  <w:tcBorders>
                    <w:top w:val="nil"/>
                    <w:bottom w:val="single" w:sz="2" w:space="0" w:color="auto"/>
                  </w:tcBorders>
                </w:tcPr>
                <w:p w14:paraId="7CC15C7A" w14:textId="77777777" w:rsidR="00681E97" w:rsidRPr="00681E97" w:rsidRDefault="00681E97" w:rsidP="00681E97">
                  <w:pPr>
                    <w:tabs>
                      <w:tab w:val="left" w:pos="2929"/>
                      <w:tab w:val="left" w:pos="5359"/>
                      <w:tab w:val="left" w:pos="7159"/>
                    </w:tabs>
                    <w:rPr>
                      <w:rFonts w:ascii="Skeena" w:hAnsi="Skeena" w:cs="Arial"/>
                      <w:sz w:val="22"/>
                      <w:szCs w:val="22"/>
                    </w:rPr>
                  </w:pPr>
                  <w:r w:rsidRPr="00681E97">
                    <w:rPr>
                      <w:rFonts w:ascii="Skeena" w:hAnsi="Skeena"/>
                      <w:sz w:val="22"/>
                      <w:szCs w:val="36"/>
                    </w:rPr>
                    <w:sym w:font="Wingdings" w:char="F06F"/>
                  </w:r>
                  <w:r w:rsidRPr="00681E97">
                    <w:rPr>
                      <w:rFonts w:ascii="Skeena" w:hAnsi="Skeena" w:cs="Arial"/>
                      <w:sz w:val="20"/>
                      <w:szCs w:val="22"/>
                    </w:rPr>
                    <w:t xml:space="preserve"> Must Meet 30 Consecutive Day</w:t>
                  </w:r>
                  <w:r w:rsidRPr="00681E97">
                    <w:rPr>
                      <w:rFonts w:ascii="Skeena" w:hAnsi="Skeena" w:cs="Arial"/>
                      <w:sz w:val="20"/>
                      <w:szCs w:val="22"/>
                    </w:rPr>
                    <w:tab/>
                  </w:r>
                  <w:r w:rsidRPr="00681E97">
                    <w:rPr>
                      <w:rFonts w:ascii="Skeena" w:hAnsi="Skeena"/>
                      <w:sz w:val="22"/>
                      <w:szCs w:val="36"/>
                    </w:rPr>
                    <w:sym w:font="Wingdings" w:char="F06F"/>
                  </w:r>
                  <w:r w:rsidRPr="00681E97">
                    <w:rPr>
                      <w:rFonts w:ascii="Skeena" w:hAnsi="Skeena" w:cs="Arial"/>
                      <w:sz w:val="20"/>
                      <w:szCs w:val="22"/>
                    </w:rPr>
                    <w:t xml:space="preserve"> 30 Consecutive Days Met</w:t>
                  </w:r>
                  <w:r w:rsidRPr="00681E97">
                    <w:rPr>
                      <w:rFonts w:ascii="Skeena" w:hAnsi="Skeena" w:cs="Arial"/>
                      <w:sz w:val="20"/>
                      <w:szCs w:val="22"/>
                    </w:rPr>
                    <w:tab/>
                  </w:r>
                  <w:r w:rsidRPr="00681E97">
                    <w:rPr>
                      <w:rFonts w:ascii="Skeena" w:hAnsi="Skeena"/>
                      <w:sz w:val="22"/>
                      <w:szCs w:val="36"/>
                    </w:rPr>
                    <w:sym w:font="Wingdings" w:char="F06F"/>
                  </w:r>
                  <w:r w:rsidRPr="00681E97">
                    <w:rPr>
                      <w:rFonts w:ascii="Skeena" w:hAnsi="Skeena" w:cs="Arial"/>
                      <w:sz w:val="20"/>
                      <w:szCs w:val="22"/>
                    </w:rPr>
                    <w:t xml:space="preserve"> Phoenix Checked</w:t>
                  </w:r>
                  <w:r w:rsidRPr="00681E97">
                    <w:rPr>
                      <w:rFonts w:ascii="Skeena" w:hAnsi="Skeena" w:cs="Arial"/>
                      <w:sz w:val="20"/>
                      <w:szCs w:val="22"/>
                    </w:rPr>
                    <w:tab/>
                  </w:r>
                  <w:r w:rsidRPr="00681E97">
                    <w:rPr>
                      <w:rFonts w:ascii="Skeena" w:hAnsi="Skeena"/>
                      <w:sz w:val="22"/>
                      <w:szCs w:val="36"/>
                    </w:rPr>
                    <w:sym w:font="Wingdings" w:char="F06F"/>
                  </w:r>
                  <w:r w:rsidRPr="00681E97">
                    <w:rPr>
                      <w:rFonts w:ascii="Skeena" w:hAnsi="Skeena" w:cs="Arial"/>
                      <w:sz w:val="20"/>
                      <w:szCs w:val="22"/>
                    </w:rPr>
                    <w:t xml:space="preserve"> Phoenix Updated</w:t>
                  </w:r>
                </w:p>
              </w:tc>
            </w:tr>
            <w:tr w:rsidR="00681E97" w:rsidRPr="00681E97" w14:paraId="6D85D9E6" w14:textId="77777777" w:rsidTr="00894D7D">
              <w:tc>
                <w:tcPr>
                  <w:tcW w:w="5000" w:type="pct"/>
                  <w:gridSpan w:val="12"/>
                  <w:tcBorders>
                    <w:top w:val="single" w:sz="2" w:space="0" w:color="auto"/>
                    <w:bottom w:val="single" w:sz="24" w:space="0" w:color="auto"/>
                  </w:tcBorders>
                </w:tcPr>
                <w:p w14:paraId="6FA6CFFC" w14:textId="77777777" w:rsidR="00681E97" w:rsidRPr="00681E97" w:rsidRDefault="00681E97" w:rsidP="00681E97">
                  <w:pPr>
                    <w:rPr>
                      <w:rFonts w:ascii="Skeena" w:hAnsi="Skeena" w:cs="Arial"/>
                      <w:sz w:val="22"/>
                      <w:szCs w:val="22"/>
                    </w:rPr>
                  </w:pPr>
                  <w:r w:rsidRPr="00681E97">
                    <w:rPr>
                      <w:rFonts w:ascii="Skeena" w:hAnsi="Skeena" w:cs="Arial"/>
                      <w:b/>
                      <w:sz w:val="22"/>
                      <w:szCs w:val="22"/>
                    </w:rPr>
                    <w:t xml:space="preserve">Notes: </w:t>
                  </w:r>
                  <w:r w:rsidRPr="00681E97">
                    <w:rPr>
                      <w:rFonts w:ascii="Skeena" w:hAnsi="Skeena"/>
                      <w:sz w:val="22"/>
                      <w:szCs w:val="22"/>
                      <w:u w:val="single"/>
                    </w:rPr>
                    <w:tab/>
                  </w:r>
                  <w:r w:rsidRPr="00681E97">
                    <w:rPr>
                      <w:rFonts w:ascii="Skeena" w:hAnsi="Skeena"/>
                      <w:sz w:val="22"/>
                      <w:szCs w:val="22"/>
                      <w:u w:val="single"/>
                    </w:rPr>
                    <w:tab/>
                  </w:r>
                </w:p>
              </w:tc>
            </w:tr>
            <w:tr w:rsidR="00681E97" w:rsidRPr="00681E97" w14:paraId="25F526AF" w14:textId="77777777" w:rsidTr="00894D7D">
              <w:tc>
                <w:tcPr>
                  <w:tcW w:w="2155" w:type="pct"/>
                  <w:gridSpan w:val="4"/>
                  <w:tcBorders>
                    <w:top w:val="single" w:sz="24" w:space="0" w:color="auto"/>
                    <w:bottom w:val="nil"/>
                  </w:tcBorders>
                </w:tcPr>
                <w:p w14:paraId="4305475D" w14:textId="77777777" w:rsidR="00681E97" w:rsidRPr="00681E97" w:rsidRDefault="00681E97" w:rsidP="00681E97">
                  <w:pPr>
                    <w:widowControl w:val="0"/>
                    <w:rPr>
                      <w:rFonts w:ascii="Skeena" w:hAnsi="Skeena" w:cs="Arial"/>
                      <w:b/>
                      <w:sz w:val="22"/>
                      <w:szCs w:val="22"/>
                    </w:rPr>
                  </w:pPr>
                  <w:r w:rsidRPr="00681E97">
                    <w:rPr>
                      <w:rFonts w:ascii="Skeena" w:hAnsi="Skeena" w:cs="Arial"/>
                      <w:b/>
                      <w:sz w:val="22"/>
                      <w:szCs w:val="22"/>
                    </w:rPr>
                    <w:t>Look-Back</w:t>
                  </w:r>
                </w:p>
              </w:tc>
              <w:tc>
                <w:tcPr>
                  <w:tcW w:w="1035" w:type="pct"/>
                  <w:gridSpan w:val="3"/>
                  <w:tcBorders>
                    <w:top w:val="single" w:sz="24" w:space="0" w:color="auto"/>
                    <w:bottom w:val="nil"/>
                  </w:tcBorders>
                </w:tcPr>
                <w:p w14:paraId="3C8F8989" w14:textId="77777777" w:rsidR="00681E97" w:rsidRPr="00681E97" w:rsidRDefault="00681E97" w:rsidP="00681E97">
                  <w:pPr>
                    <w:widowControl w:val="0"/>
                    <w:rPr>
                      <w:rFonts w:ascii="Skeena" w:hAnsi="Skeena" w:cs="Arial"/>
                      <w:b/>
                      <w:sz w:val="22"/>
                      <w:szCs w:val="22"/>
                    </w:rPr>
                  </w:pPr>
                  <w:r w:rsidRPr="00681E97">
                    <w:rPr>
                      <w:rFonts w:ascii="Skeena" w:hAnsi="Skeena" w:cs="Arial"/>
                      <w:b/>
                      <w:sz w:val="22"/>
                      <w:szCs w:val="22"/>
                    </w:rPr>
                    <w:t>Transfer of Assets</w:t>
                  </w:r>
                </w:p>
              </w:tc>
              <w:tc>
                <w:tcPr>
                  <w:tcW w:w="1810" w:type="pct"/>
                  <w:gridSpan w:val="5"/>
                  <w:tcBorders>
                    <w:top w:val="single" w:sz="24" w:space="0" w:color="auto"/>
                    <w:bottom w:val="nil"/>
                  </w:tcBorders>
                </w:tcPr>
                <w:p w14:paraId="699C22EF" w14:textId="77777777" w:rsidR="00681E97" w:rsidRPr="00681E97" w:rsidRDefault="00681E97" w:rsidP="00681E97">
                  <w:pPr>
                    <w:widowControl w:val="0"/>
                    <w:rPr>
                      <w:rFonts w:ascii="Skeena" w:hAnsi="Skeena" w:cs="Arial"/>
                      <w:b/>
                      <w:sz w:val="22"/>
                      <w:szCs w:val="22"/>
                    </w:rPr>
                  </w:pPr>
                  <w:r w:rsidRPr="00681E97">
                    <w:rPr>
                      <w:rFonts w:ascii="Skeena" w:hAnsi="Skeena" w:cs="Arial"/>
                      <w:b/>
                      <w:sz w:val="22"/>
                      <w:szCs w:val="22"/>
                    </w:rPr>
                    <w:t>Penalty Period</w:t>
                  </w:r>
                </w:p>
              </w:tc>
            </w:tr>
            <w:tr w:rsidR="00681E97" w:rsidRPr="00681E97" w14:paraId="4DBB7503" w14:textId="77777777" w:rsidTr="00894D7D">
              <w:tc>
                <w:tcPr>
                  <w:tcW w:w="2155" w:type="pct"/>
                  <w:gridSpan w:val="4"/>
                  <w:tcBorders>
                    <w:top w:val="nil"/>
                    <w:bottom w:val="nil"/>
                  </w:tcBorders>
                </w:tcPr>
                <w:p w14:paraId="48D9C4B7" w14:textId="77777777" w:rsidR="00681E97" w:rsidRPr="00681E97" w:rsidRDefault="00681E97" w:rsidP="00681E97">
                  <w:pPr>
                    <w:widowControl w:val="0"/>
                    <w:tabs>
                      <w:tab w:val="left" w:pos="1939"/>
                    </w:tabs>
                    <w:rPr>
                      <w:rFonts w:ascii="Skeena" w:hAnsi="Skeena" w:cs="Arial"/>
                      <w:b/>
                      <w:sz w:val="22"/>
                      <w:szCs w:val="22"/>
                    </w:rPr>
                  </w:pPr>
                  <w:r w:rsidRPr="00681E97">
                    <w:rPr>
                      <w:rFonts w:ascii="Skeena" w:hAnsi="Skeena" w:cs="Arial"/>
                      <w:b/>
                      <w:sz w:val="22"/>
                      <w:szCs w:val="22"/>
                    </w:rPr>
                    <w:t xml:space="preserve">Worker ID: </w:t>
                  </w:r>
                  <w:r w:rsidRPr="00681E97">
                    <w:rPr>
                      <w:rFonts w:ascii="Skeena" w:hAnsi="Skeena"/>
                      <w:sz w:val="22"/>
                      <w:szCs w:val="22"/>
                      <w:u w:val="single"/>
                    </w:rPr>
                    <w:tab/>
                  </w:r>
                  <w:r w:rsidRPr="00681E97">
                    <w:rPr>
                      <w:rFonts w:ascii="Skeena" w:hAnsi="Skeena" w:cs="Arial"/>
                      <w:sz w:val="22"/>
                      <w:szCs w:val="22"/>
                    </w:rPr>
                    <w:tab/>
                  </w:r>
                  <w:r w:rsidRPr="00681E97">
                    <w:rPr>
                      <w:rFonts w:ascii="Skeena" w:hAnsi="Skeena" w:cs="Arial"/>
                      <w:b/>
                      <w:sz w:val="22"/>
                      <w:szCs w:val="22"/>
                    </w:rPr>
                    <w:t>Status:</w:t>
                  </w:r>
                  <w:r w:rsidRPr="00681E97">
                    <w:rPr>
                      <w:rFonts w:ascii="Skeena" w:hAnsi="Skeena" w:cs="Arial"/>
                      <w:sz w:val="22"/>
                      <w:szCs w:val="22"/>
                    </w:rPr>
                    <w:t xml:space="preserve"> </w:t>
                  </w:r>
                  <w:r w:rsidRPr="00681E97">
                    <w:rPr>
                      <w:rFonts w:ascii="Skeena" w:hAnsi="Skeena"/>
                      <w:sz w:val="22"/>
                      <w:szCs w:val="22"/>
                      <w:u w:val="single"/>
                    </w:rPr>
                    <w:tab/>
                    <w:t xml:space="preserve">           </w:t>
                  </w:r>
                  <w:r w:rsidRPr="00681E97">
                    <w:rPr>
                      <w:rFonts w:ascii="Skeena" w:hAnsi="Skeena"/>
                      <w:sz w:val="22"/>
                      <w:szCs w:val="22"/>
                      <w:u w:val="single"/>
                    </w:rPr>
                    <w:sym w:font="Wingdings" w:char="F0F2"/>
                  </w:r>
                </w:p>
              </w:tc>
              <w:tc>
                <w:tcPr>
                  <w:tcW w:w="1035" w:type="pct"/>
                  <w:gridSpan w:val="3"/>
                  <w:tcBorders>
                    <w:top w:val="nil"/>
                    <w:bottom w:val="nil"/>
                  </w:tcBorders>
                </w:tcPr>
                <w:p w14:paraId="655C82B6" w14:textId="77777777" w:rsidR="00681E97" w:rsidRPr="00681E97" w:rsidRDefault="00681E97" w:rsidP="00681E97">
                  <w:pPr>
                    <w:widowControl w:val="0"/>
                    <w:tabs>
                      <w:tab w:val="left" w:pos="972"/>
                    </w:tabs>
                    <w:rPr>
                      <w:rFonts w:ascii="Skeena" w:hAnsi="Skeena" w:cs="Arial"/>
                      <w:sz w:val="22"/>
                      <w:szCs w:val="22"/>
                    </w:rPr>
                  </w:pPr>
                  <w:r w:rsidRPr="00681E97">
                    <w:rPr>
                      <w:rFonts w:ascii="Skeena" w:hAnsi="Skeena"/>
                      <w:sz w:val="22"/>
                      <w:szCs w:val="22"/>
                      <w:u w:val="single"/>
                    </w:rPr>
                    <w:tab/>
                  </w:r>
                  <w:r w:rsidRPr="00681E97">
                    <w:rPr>
                      <w:rFonts w:ascii="Skeena" w:hAnsi="Skeena"/>
                      <w:sz w:val="22"/>
                      <w:szCs w:val="22"/>
                      <w:u w:val="single"/>
                    </w:rPr>
                    <w:sym w:font="Wingdings" w:char="F0F2"/>
                  </w:r>
                </w:p>
              </w:tc>
              <w:tc>
                <w:tcPr>
                  <w:tcW w:w="1810" w:type="pct"/>
                  <w:gridSpan w:val="5"/>
                  <w:tcBorders>
                    <w:top w:val="nil"/>
                    <w:bottom w:val="nil"/>
                  </w:tcBorders>
                </w:tcPr>
                <w:p w14:paraId="290F5EFA" w14:textId="77777777" w:rsidR="00681E97" w:rsidRPr="00681E97" w:rsidRDefault="00681E97" w:rsidP="00681E97">
                  <w:pPr>
                    <w:widowControl w:val="0"/>
                    <w:tabs>
                      <w:tab w:val="left" w:pos="1423"/>
                      <w:tab w:val="left" w:pos="1873"/>
                    </w:tabs>
                    <w:rPr>
                      <w:rFonts w:ascii="Skeena" w:hAnsi="Skeena" w:cs="Arial"/>
                      <w:b/>
                      <w:sz w:val="22"/>
                      <w:szCs w:val="22"/>
                    </w:rPr>
                  </w:pPr>
                  <w:r w:rsidRPr="00681E97">
                    <w:rPr>
                      <w:rFonts w:ascii="Skeena" w:hAnsi="Skeena" w:cs="Arial"/>
                      <w:b/>
                      <w:sz w:val="22"/>
                      <w:szCs w:val="22"/>
                    </w:rPr>
                    <w:t xml:space="preserve">Start: </w:t>
                  </w:r>
                  <w:r w:rsidRPr="00681E97">
                    <w:rPr>
                      <w:rFonts w:ascii="Skeena" w:hAnsi="Skeena"/>
                      <w:sz w:val="22"/>
                      <w:szCs w:val="22"/>
                      <w:u w:val="single"/>
                    </w:rPr>
                    <w:tab/>
                  </w:r>
                  <w:r w:rsidRPr="00681E97">
                    <w:rPr>
                      <w:rFonts w:ascii="Skeena" w:hAnsi="Skeena" w:cs="Arial"/>
                      <w:b/>
                      <w:sz w:val="22"/>
                      <w:szCs w:val="22"/>
                    </w:rPr>
                    <w:tab/>
                    <w:t xml:space="preserve">End: </w:t>
                  </w:r>
                  <w:r w:rsidRPr="00681E97">
                    <w:rPr>
                      <w:rFonts w:ascii="Skeena" w:hAnsi="Skeena"/>
                      <w:sz w:val="22"/>
                      <w:szCs w:val="22"/>
                      <w:u w:val="single"/>
                    </w:rPr>
                    <w:tab/>
                  </w:r>
                </w:p>
              </w:tc>
            </w:tr>
            <w:tr w:rsidR="00681E97" w:rsidRPr="00681E97" w14:paraId="1FA962F9" w14:textId="77777777" w:rsidTr="00894D7D">
              <w:tc>
                <w:tcPr>
                  <w:tcW w:w="5000" w:type="pct"/>
                  <w:gridSpan w:val="12"/>
                  <w:tcBorders>
                    <w:top w:val="nil"/>
                    <w:bottom w:val="single" w:sz="24" w:space="0" w:color="auto"/>
                  </w:tcBorders>
                </w:tcPr>
                <w:p w14:paraId="2B84C5EA" w14:textId="77777777" w:rsidR="00681E97" w:rsidRPr="00681E97" w:rsidRDefault="00681E97" w:rsidP="00681E97">
                  <w:pPr>
                    <w:widowControl w:val="0"/>
                    <w:rPr>
                      <w:rFonts w:ascii="Skeena" w:hAnsi="Skeena" w:cs="Arial"/>
                      <w:sz w:val="22"/>
                      <w:szCs w:val="22"/>
                    </w:rPr>
                  </w:pPr>
                  <w:r w:rsidRPr="00681E97">
                    <w:rPr>
                      <w:rFonts w:ascii="Skeena" w:hAnsi="Skeena" w:cs="Arial"/>
                      <w:b/>
                      <w:sz w:val="22"/>
                      <w:szCs w:val="22"/>
                    </w:rPr>
                    <w:t xml:space="preserve">Notes: </w:t>
                  </w:r>
                  <w:r w:rsidRPr="00681E97">
                    <w:rPr>
                      <w:rFonts w:ascii="Skeena" w:hAnsi="Skeena"/>
                      <w:sz w:val="22"/>
                      <w:szCs w:val="22"/>
                      <w:u w:val="single"/>
                    </w:rPr>
                    <w:tab/>
                  </w:r>
                </w:p>
              </w:tc>
            </w:tr>
            <w:tr w:rsidR="00681E97" w:rsidRPr="00681E97" w14:paraId="061633F7" w14:textId="77777777" w:rsidTr="00894D7D">
              <w:trPr>
                <w:gridAfter w:val="1"/>
                <w:wAfter w:w="3" w:type="pct"/>
              </w:trPr>
              <w:tc>
                <w:tcPr>
                  <w:tcW w:w="776" w:type="pct"/>
                  <w:tcBorders>
                    <w:top w:val="single" w:sz="24" w:space="0" w:color="auto"/>
                    <w:bottom w:val="nil"/>
                  </w:tcBorders>
                </w:tcPr>
                <w:p w14:paraId="4046B071" w14:textId="77777777" w:rsidR="00681E97" w:rsidRPr="00681E97" w:rsidRDefault="00681E97" w:rsidP="00681E97">
                  <w:pPr>
                    <w:ind w:left="360" w:hanging="360"/>
                    <w:rPr>
                      <w:rFonts w:ascii="Skeena" w:hAnsi="Skeena" w:cs="Arial"/>
                      <w:sz w:val="18"/>
                      <w:szCs w:val="22"/>
                    </w:rPr>
                  </w:pPr>
                  <w:r w:rsidRPr="00681E97">
                    <w:rPr>
                      <w:rFonts w:ascii="Skeena" w:hAnsi="Skeena"/>
                      <w:sz w:val="22"/>
                      <w:szCs w:val="36"/>
                    </w:rPr>
                    <w:sym w:font="Wingdings" w:char="F06F"/>
                  </w:r>
                  <w:r w:rsidRPr="00681E97">
                    <w:rPr>
                      <w:rFonts w:ascii="Skeena" w:hAnsi="Skeena" w:cs="Arial"/>
                      <w:sz w:val="18"/>
                      <w:szCs w:val="22"/>
                    </w:rPr>
                    <w:tab/>
                  </w:r>
                  <w:r w:rsidRPr="00681E97">
                    <w:rPr>
                      <w:rFonts w:ascii="Skeena" w:hAnsi="Skeena" w:cs="Arial"/>
                      <w:b/>
                      <w:sz w:val="18"/>
                      <w:szCs w:val="22"/>
                    </w:rPr>
                    <w:t>Spousal Allocation</w:t>
                  </w:r>
                </w:p>
              </w:tc>
              <w:tc>
                <w:tcPr>
                  <w:tcW w:w="1379" w:type="pct"/>
                  <w:gridSpan w:val="3"/>
                  <w:tcBorders>
                    <w:top w:val="single" w:sz="24" w:space="0" w:color="auto"/>
                    <w:bottom w:val="nil"/>
                  </w:tcBorders>
                </w:tcPr>
                <w:p w14:paraId="72EBAB8D" w14:textId="77777777" w:rsidR="00681E97" w:rsidRPr="00681E97" w:rsidRDefault="00681E97" w:rsidP="00681E97">
                  <w:pPr>
                    <w:ind w:left="360" w:hanging="360"/>
                    <w:rPr>
                      <w:rFonts w:ascii="Skeena" w:hAnsi="Skeena" w:cs="Arial"/>
                      <w:sz w:val="18"/>
                      <w:szCs w:val="22"/>
                    </w:rPr>
                  </w:pPr>
                  <w:r w:rsidRPr="00681E97">
                    <w:rPr>
                      <w:rFonts w:ascii="Skeena" w:hAnsi="Skeena"/>
                      <w:sz w:val="22"/>
                      <w:szCs w:val="36"/>
                    </w:rPr>
                    <w:sym w:font="Wingdings" w:char="F06F"/>
                  </w:r>
                  <w:r w:rsidRPr="00681E97">
                    <w:rPr>
                      <w:rFonts w:ascii="Skeena" w:hAnsi="Skeena" w:cs="Arial"/>
                      <w:sz w:val="18"/>
                      <w:szCs w:val="22"/>
                    </w:rPr>
                    <w:tab/>
                  </w:r>
                  <w:r w:rsidRPr="00681E97">
                    <w:rPr>
                      <w:rFonts w:ascii="Skeena" w:hAnsi="Skeena" w:cs="Arial"/>
                      <w:b/>
                      <w:sz w:val="18"/>
                      <w:szCs w:val="22"/>
                    </w:rPr>
                    <w:t>Dependent Relative Allocation</w:t>
                  </w:r>
                </w:p>
              </w:tc>
              <w:tc>
                <w:tcPr>
                  <w:tcW w:w="1378" w:type="pct"/>
                  <w:gridSpan w:val="4"/>
                  <w:tcBorders>
                    <w:top w:val="single" w:sz="24" w:space="0" w:color="auto"/>
                    <w:bottom w:val="nil"/>
                  </w:tcBorders>
                </w:tcPr>
                <w:p w14:paraId="56212B85" w14:textId="77777777" w:rsidR="00681E97" w:rsidRPr="00681E97" w:rsidRDefault="00681E97" w:rsidP="00681E97">
                  <w:pPr>
                    <w:ind w:left="360" w:hanging="360"/>
                    <w:rPr>
                      <w:rFonts w:ascii="Skeena" w:hAnsi="Skeena" w:cs="Arial"/>
                      <w:sz w:val="18"/>
                      <w:szCs w:val="22"/>
                    </w:rPr>
                  </w:pPr>
                  <w:r w:rsidRPr="00681E97">
                    <w:rPr>
                      <w:rFonts w:ascii="Skeena" w:hAnsi="Skeena"/>
                      <w:sz w:val="22"/>
                      <w:szCs w:val="36"/>
                    </w:rPr>
                    <w:sym w:font="Wingdings" w:char="F06F"/>
                  </w:r>
                  <w:r w:rsidRPr="00681E97">
                    <w:rPr>
                      <w:rFonts w:ascii="Skeena" w:hAnsi="Skeena" w:cs="Arial"/>
                      <w:sz w:val="18"/>
                      <w:szCs w:val="22"/>
                    </w:rPr>
                    <w:tab/>
                  </w:r>
                  <w:r w:rsidRPr="00681E97">
                    <w:rPr>
                      <w:rFonts w:ascii="Skeena" w:hAnsi="Skeena" w:cs="Arial"/>
                      <w:b/>
                      <w:sz w:val="18"/>
                      <w:szCs w:val="22"/>
                    </w:rPr>
                    <w:t>Health Insurance Premium Deduction</w:t>
                  </w:r>
                </w:p>
              </w:tc>
              <w:tc>
                <w:tcPr>
                  <w:tcW w:w="1463" w:type="pct"/>
                  <w:gridSpan w:val="3"/>
                  <w:tcBorders>
                    <w:top w:val="single" w:sz="24" w:space="0" w:color="auto"/>
                    <w:bottom w:val="nil"/>
                  </w:tcBorders>
                </w:tcPr>
                <w:p w14:paraId="518F6B5A" w14:textId="77777777" w:rsidR="00681E97" w:rsidRPr="00681E97" w:rsidRDefault="00681E97" w:rsidP="00681E97">
                  <w:pPr>
                    <w:ind w:left="360" w:hanging="360"/>
                    <w:rPr>
                      <w:rFonts w:ascii="Skeena" w:hAnsi="Skeena" w:cs="Arial"/>
                      <w:b/>
                      <w:sz w:val="18"/>
                      <w:szCs w:val="22"/>
                    </w:rPr>
                  </w:pPr>
                  <w:r w:rsidRPr="00681E97">
                    <w:rPr>
                      <w:rFonts w:ascii="Skeena" w:hAnsi="Skeena"/>
                      <w:sz w:val="22"/>
                      <w:szCs w:val="36"/>
                    </w:rPr>
                    <w:sym w:font="Wingdings" w:char="F06F"/>
                  </w:r>
                  <w:r w:rsidRPr="00681E97">
                    <w:rPr>
                      <w:rFonts w:ascii="Skeena" w:hAnsi="Skeena" w:cs="Arial"/>
                      <w:sz w:val="18"/>
                      <w:szCs w:val="22"/>
                    </w:rPr>
                    <w:tab/>
                  </w:r>
                  <w:r w:rsidRPr="00681E97">
                    <w:rPr>
                      <w:rFonts w:ascii="Skeena" w:hAnsi="Skeena" w:cs="Arial"/>
                      <w:b/>
                      <w:sz w:val="18"/>
                      <w:szCs w:val="22"/>
                    </w:rPr>
                    <w:t xml:space="preserve">Home Maintenance Allowance </w:t>
                  </w:r>
                </w:p>
              </w:tc>
            </w:tr>
            <w:tr w:rsidR="00681E97" w:rsidRPr="00681E97" w14:paraId="0AF6A3CE" w14:textId="77777777" w:rsidTr="00894D7D">
              <w:trPr>
                <w:gridAfter w:val="1"/>
                <w:wAfter w:w="3" w:type="pct"/>
              </w:trPr>
              <w:tc>
                <w:tcPr>
                  <w:tcW w:w="776" w:type="pct"/>
                  <w:tcBorders>
                    <w:top w:val="nil"/>
                    <w:bottom w:val="single" w:sz="2" w:space="0" w:color="auto"/>
                  </w:tcBorders>
                </w:tcPr>
                <w:p w14:paraId="1CD43D29" w14:textId="77777777" w:rsidR="00681E97" w:rsidRPr="00681E97" w:rsidRDefault="00681E97" w:rsidP="00681E97">
                  <w:pPr>
                    <w:rPr>
                      <w:rFonts w:ascii="Skeena" w:hAnsi="Skeena" w:cs="Arial"/>
                      <w:sz w:val="18"/>
                      <w:szCs w:val="22"/>
                    </w:rPr>
                  </w:pPr>
                </w:p>
              </w:tc>
              <w:tc>
                <w:tcPr>
                  <w:tcW w:w="1379" w:type="pct"/>
                  <w:gridSpan w:val="3"/>
                  <w:tcBorders>
                    <w:top w:val="nil"/>
                    <w:bottom w:val="single" w:sz="2" w:space="0" w:color="auto"/>
                  </w:tcBorders>
                </w:tcPr>
                <w:p w14:paraId="153B0ABD" w14:textId="77777777" w:rsidR="00681E97" w:rsidRPr="00681E97" w:rsidRDefault="00681E97" w:rsidP="00681E97">
                  <w:pPr>
                    <w:rPr>
                      <w:rFonts w:ascii="Skeena" w:hAnsi="Skeena" w:cs="Arial"/>
                      <w:sz w:val="18"/>
                      <w:szCs w:val="22"/>
                    </w:rPr>
                  </w:pPr>
                </w:p>
              </w:tc>
              <w:tc>
                <w:tcPr>
                  <w:tcW w:w="1378" w:type="pct"/>
                  <w:gridSpan w:val="4"/>
                  <w:tcBorders>
                    <w:top w:val="nil"/>
                    <w:bottom w:val="single" w:sz="2" w:space="0" w:color="auto"/>
                  </w:tcBorders>
                </w:tcPr>
                <w:p w14:paraId="1517BB05" w14:textId="77777777" w:rsidR="00681E97" w:rsidRPr="00681E97" w:rsidRDefault="00681E97" w:rsidP="00681E97">
                  <w:pPr>
                    <w:rPr>
                      <w:rFonts w:ascii="Skeena" w:hAnsi="Skeena" w:cs="Arial"/>
                      <w:b/>
                      <w:sz w:val="18"/>
                      <w:szCs w:val="22"/>
                    </w:rPr>
                  </w:pPr>
                  <w:r w:rsidRPr="00681E97">
                    <w:rPr>
                      <w:rFonts w:ascii="Skeena" w:hAnsi="Skeena" w:cs="Arial"/>
                      <w:b/>
                      <w:sz w:val="18"/>
                      <w:szCs w:val="22"/>
                    </w:rPr>
                    <w:t xml:space="preserve">Amount: </w:t>
                  </w:r>
                  <w:r w:rsidRPr="00681E97">
                    <w:rPr>
                      <w:rFonts w:ascii="Skeena" w:hAnsi="Skeena"/>
                      <w:sz w:val="22"/>
                      <w:szCs w:val="22"/>
                      <w:u w:val="single"/>
                    </w:rPr>
                    <w:tab/>
                  </w:r>
                  <w:r w:rsidRPr="00681E97">
                    <w:rPr>
                      <w:rFonts w:ascii="Skeena" w:hAnsi="Skeena"/>
                      <w:sz w:val="22"/>
                      <w:szCs w:val="22"/>
                      <w:u w:val="single"/>
                    </w:rPr>
                    <w:tab/>
                  </w:r>
                </w:p>
              </w:tc>
              <w:tc>
                <w:tcPr>
                  <w:tcW w:w="1463" w:type="pct"/>
                  <w:gridSpan w:val="3"/>
                  <w:tcBorders>
                    <w:top w:val="nil"/>
                    <w:bottom w:val="single" w:sz="2" w:space="0" w:color="auto"/>
                  </w:tcBorders>
                </w:tcPr>
                <w:p w14:paraId="4A6E77CC" w14:textId="77777777" w:rsidR="00681E97" w:rsidRPr="00681E97" w:rsidRDefault="00681E97" w:rsidP="00681E97">
                  <w:pPr>
                    <w:tabs>
                      <w:tab w:val="left" w:pos="1152"/>
                    </w:tabs>
                    <w:rPr>
                      <w:rFonts w:ascii="Skeena" w:hAnsi="Skeena" w:cs="Arial"/>
                      <w:b/>
                      <w:sz w:val="18"/>
                      <w:szCs w:val="22"/>
                    </w:rPr>
                  </w:pPr>
                  <w:r w:rsidRPr="00681E97">
                    <w:rPr>
                      <w:rFonts w:ascii="Skeena" w:hAnsi="Skeena" w:cs="Arial"/>
                      <w:b/>
                      <w:sz w:val="18"/>
                      <w:szCs w:val="22"/>
                    </w:rPr>
                    <w:t xml:space="preserve">Start: </w:t>
                  </w:r>
                  <w:r w:rsidRPr="00681E97">
                    <w:rPr>
                      <w:rFonts w:ascii="Skeena" w:hAnsi="Skeena"/>
                      <w:sz w:val="22"/>
                      <w:szCs w:val="22"/>
                      <w:u w:val="single"/>
                    </w:rPr>
                    <w:tab/>
                  </w:r>
                  <w:r w:rsidRPr="00681E97">
                    <w:rPr>
                      <w:rFonts w:ascii="Skeena" w:hAnsi="Skeena" w:cs="Arial"/>
                      <w:sz w:val="18"/>
                      <w:szCs w:val="22"/>
                    </w:rPr>
                    <w:tab/>
                  </w:r>
                  <w:r w:rsidRPr="00681E97">
                    <w:rPr>
                      <w:rFonts w:ascii="Skeena" w:hAnsi="Skeena" w:cs="Arial"/>
                      <w:b/>
                      <w:sz w:val="18"/>
                      <w:szCs w:val="22"/>
                    </w:rPr>
                    <w:t xml:space="preserve">End: </w:t>
                  </w:r>
                  <w:r w:rsidRPr="00681E97">
                    <w:rPr>
                      <w:rFonts w:ascii="Skeena" w:hAnsi="Skeena"/>
                      <w:sz w:val="22"/>
                      <w:szCs w:val="22"/>
                      <w:u w:val="single"/>
                    </w:rPr>
                    <w:tab/>
                  </w:r>
                </w:p>
              </w:tc>
            </w:tr>
            <w:tr w:rsidR="00681E97" w:rsidRPr="00681E97" w14:paraId="417EA942" w14:textId="77777777" w:rsidTr="00894D7D">
              <w:trPr>
                <w:gridAfter w:val="1"/>
                <w:wAfter w:w="3" w:type="pct"/>
              </w:trPr>
              <w:tc>
                <w:tcPr>
                  <w:tcW w:w="4997" w:type="pct"/>
                  <w:gridSpan w:val="11"/>
                  <w:tcBorders>
                    <w:top w:val="single" w:sz="2" w:space="0" w:color="auto"/>
                    <w:bottom w:val="single" w:sz="24" w:space="0" w:color="auto"/>
                  </w:tcBorders>
                </w:tcPr>
                <w:p w14:paraId="32F6CF62"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Notes:</w:t>
                  </w:r>
                  <w:r w:rsidRPr="00681E97">
                    <w:rPr>
                      <w:rFonts w:ascii="Skeena" w:hAnsi="Skeena" w:cs="Arial"/>
                      <w:sz w:val="22"/>
                      <w:szCs w:val="22"/>
                    </w:rPr>
                    <w:t xml:space="preserve"> </w:t>
                  </w:r>
                  <w:r w:rsidRPr="00681E97">
                    <w:rPr>
                      <w:rFonts w:ascii="Skeena" w:hAnsi="Skeena"/>
                      <w:sz w:val="22"/>
                      <w:szCs w:val="22"/>
                      <w:u w:val="single"/>
                    </w:rPr>
                    <w:tab/>
                  </w:r>
                  <w:r w:rsidRPr="00681E97">
                    <w:rPr>
                      <w:rFonts w:ascii="Skeena" w:hAnsi="Skeena"/>
                      <w:sz w:val="22"/>
                      <w:szCs w:val="22"/>
                      <w:u w:val="single"/>
                    </w:rPr>
                    <w:tab/>
                  </w:r>
                </w:p>
              </w:tc>
            </w:tr>
            <w:tr w:rsidR="00681E97" w:rsidRPr="00681E97" w14:paraId="719E7DA4" w14:textId="77777777" w:rsidTr="00894D7D">
              <w:trPr>
                <w:gridAfter w:val="1"/>
                <w:wAfter w:w="3" w:type="pct"/>
              </w:trPr>
              <w:tc>
                <w:tcPr>
                  <w:tcW w:w="949" w:type="pct"/>
                  <w:gridSpan w:val="2"/>
                  <w:tcBorders>
                    <w:top w:val="single" w:sz="24" w:space="0" w:color="auto"/>
                    <w:bottom w:val="single" w:sz="2" w:space="0" w:color="auto"/>
                  </w:tcBorders>
                </w:tcPr>
                <w:p w14:paraId="33302DD5" w14:textId="77777777" w:rsidR="00681E97" w:rsidRPr="00681E97" w:rsidRDefault="00681E97" w:rsidP="00681E97">
                  <w:pPr>
                    <w:rPr>
                      <w:rFonts w:ascii="Skeena" w:hAnsi="Skeena" w:cs="Arial"/>
                      <w:sz w:val="20"/>
                      <w:szCs w:val="22"/>
                    </w:rPr>
                  </w:pPr>
                  <w:r w:rsidRPr="00681E97">
                    <w:rPr>
                      <w:rFonts w:ascii="Skeena" w:hAnsi="Skeena"/>
                      <w:sz w:val="22"/>
                      <w:szCs w:val="36"/>
                    </w:rPr>
                    <w:lastRenderedPageBreak/>
                    <w:sym w:font="Wingdings" w:char="F06F"/>
                  </w:r>
                  <w:r w:rsidRPr="00681E97">
                    <w:rPr>
                      <w:rFonts w:ascii="Skeena" w:hAnsi="Skeena" w:cs="Arial"/>
                      <w:sz w:val="20"/>
                      <w:szCs w:val="22"/>
                    </w:rPr>
                    <w:t xml:space="preserve"> </w:t>
                  </w:r>
                  <w:r w:rsidRPr="00681E97">
                    <w:rPr>
                      <w:rFonts w:ascii="Skeena" w:hAnsi="Skeena" w:cs="Arial"/>
                      <w:b/>
                      <w:sz w:val="20"/>
                      <w:szCs w:val="22"/>
                    </w:rPr>
                    <w:t>Income Trust</w:t>
                  </w:r>
                </w:p>
              </w:tc>
              <w:tc>
                <w:tcPr>
                  <w:tcW w:w="1498" w:type="pct"/>
                  <w:gridSpan w:val="4"/>
                  <w:tcBorders>
                    <w:top w:val="single" w:sz="24" w:space="0" w:color="auto"/>
                    <w:bottom w:val="single" w:sz="2" w:space="0" w:color="auto"/>
                  </w:tcBorders>
                </w:tcPr>
                <w:p w14:paraId="5A5B0A96" w14:textId="77777777" w:rsidR="00681E97" w:rsidRPr="00681E97" w:rsidRDefault="00681E97" w:rsidP="00681E97">
                  <w:pPr>
                    <w:rPr>
                      <w:rFonts w:ascii="Skeena" w:hAnsi="Skeena" w:cs="Arial"/>
                      <w:sz w:val="20"/>
                      <w:szCs w:val="22"/>
                    </w:rPr>
                  </w:pPr>
                  <w:r w:rsidRPr="00681E97">
                    <w:rPr>
                      <w:rFonts w:ascii="Skeena" w:hAnsi="Skeena"/>
                      <w:sz w:val="22"/>
                      <w:szCs w:val="36"/>
                    </w:rPr>
                    <w:sym w:font="Wingdings" w:char="F06F"/>
                  </w:r>
                  <w:r w:rsidRPr="00681E97">
                    <w:rPr>
                      <w:rFonts w:ascii="Skeena" w:hAnsi="Skeena" w:cs="Arial"/>
                      <w:sz w:val="20"/>
                      <w:szCs w:val="22"/>
                    </w:rPr>
                    <w:t xml:space="preserve"> </w:t>
                  </w:r>
                  <w:r w:rsidRPr="00681E97">
                    <w:rPr>
                      <w:rFonts w:ascii="Skeena" w:hAnsi="Skeena" w:cs="Arial"/>
                      <w:b/>
                      <w:sz w:val="20"/>
                      <w:szCs w:val="22"/>
                    </w:rPr>
                    <w:t>Trust Document Approved</w:t>
                  </w:r>
                </w:p>
              </w:tc>
              <w:tc>
                <w:tcPr>
                  <w:tcW w:w="1334" w:type="pct"/>
                  <w:gridSpan w:val="3"/>
                  <w:tcBorders>
                    <w:top w:val="single" w:sz="24" w:space="0" w:color="auto"/>
                    <w:bottom w:val="single" w:sz="2" w:space="0" w:color="auto"/>
                  </w:tcBorders>
                </w:tcPr>
                <w:p w14:paraId="71B1FDE5" w14:textId="77777777" w:rsidR="00681E97" w:rsidRPr="00681E97" w:rsidRDefault="00681E97" w:rsidP="00681E97">
                  <w:pPr>
                    <w:rPr>
                      <w:rFonts w:ascii="Skeena" w:hAnsi="Skeena" w:cs="Arial"/>
                      <w:sz w:val="20"/>
                      <w:szCs w:val="22"/>
                    </w:rPr>
                  </w:pPr>
                  <w:r w:rsidRPr="00681E97">
                    <w:rPr>
                      <w:rFonts w:ascii="Skeena" w:hAnsi="Skeena" w:cs="Arial"/>
                      <w:b/>
                      <w:sz w:val="20"/>
                      <w:szCs w:val="22"/>
                    </w:rPr>
                    <w:t xml:space="preserve">Effective Date: </w:t>
                  </w:r>
                  <w:r w:rsidRPr="00681E97">
                    <w:rPr>
                      <w:rFonts w:ascii="Skeena" w:hAnsi="Skeena"/>
                      <w:sz w:val="22"/>
                      <w:szCs w:val="22"/>
                      <w:u w:val="single"/>
                    </w:rPr>
                    <w:tab/>
                  </w:r>
                  <w:r w:rsidRPr="00681E97">
                    <w:rPr>
                      <w:rFonts w:ascii="Skeena" w:hAnsi="Skeena"/>
                      <w:sz w:val="22"/>
                      <w:szCs w:val="22"/>
                      <w:u w:val="single"/>
                    </w:rPr>
                    <w:tab/>
                  </w:r>
                </w:p>
              </w:tc>
              <w:tc>
                <w:tcPr>
                  <w:tcW w:w="1216" w:type="pct"/>
                  <w:gridSpan w:val="2"/>
                  <w:tcBorders>
                    <w:top w:val="single" w:sz="24" w:space="0" w:color="auto"/>
                    <w:bottom w:val="nil"/>
                  </w:tcBorders>
                </w:tcPr>
                <w:p w14:paraId="54663F7D" w14:textId="77777777" w:rsidR="00681E97" w:rsidRPr="00681E97" w:rsidRDefault="00681E97" w:rsidP="00681E97">
                  <w:pPr>
                    <w:rPr>
                      <w:rFonts w:ascii="Skeena" w:hAnsi="Skeena" w:cs="Arial"/>
                      <w:sz w:val="20"/>
                      <w:szCs w:val="22"/>
                    </w:rPr>
                  </w:pPr>
                  <w:r w:rsidRPr="00681E97">
                    <w:rPr>
                      <w:rFonts w:ascii="Skeena" w:hAnsi="Skeena"/>
                      <w:sz w:val="22"/>
                      <w:szCs w:val="36"/>
                    </w:rPr>
                    <w:sym w:font="Wingdings" w:char="F06F"/>
                  </w:r>
                  <w:r w:rsidRPr="00681E97">
                    <w:rPr>
                      <w:rFonts w:ascii="Skeena" w:hAnsi="Skeena" w:cs="Arial"/>
                      <w:sz w:val="20"/>
                      <w:szCs w:val="22"/>
                    </w:rPr>
                    <w:t xml:space="preserve"> </w:t>
                  </w:r>
                  <w:r w:rsidRPr="00681E97">
                    <w:rPr>
                      <w:rFonts w:ascii="Skeena" w:hAnsi="Skeena" w:cs="Arial"/>
                      <w:b/>
                      <w:sz w:val="20"/>
                      <w:szCs w:val="22"/>
                    </w:rPr>
                    <w:t>Account Designated</w:t>
                  </w:r>
                </w:p>
              </w:tc>
            </w:tr>
            <w:tr w:rsidR="00681E97" w:rsidRPr="00681E97" w14:paraId="6673E330" w14:textId="77777777" w:rsidTr="00894D7D">
              <w:trPr>
                <w:gridAfter w:val="1"/>
                <w:wAfter w:w="3" w:type="pct"/>
              </w:trPr>
              <w:tc>
                <w:tcPr>
                  <w:tcW w:w="3781" w:type="pct"/>
                  <w:gridSpan w:val="9"/>
                  <w:tcBorders>
                    <w:top w:val="single" w:sz="2" w:space="0" w:color="auto"/>
                    <w:bottom w:val="single" w:sz="24" w:space="0" w:color="auto"/>
                  </w:tcBorders>
                </w:tcPr>
                <w:p w14:paraId="6846F79C" w14:textId="77777777" w:rsidR="00681E97" w:rsidRPr="00681E97" w:rsidRDefault="00681E97" w:rsidP="00681E97">
                  <w:pPr>
                    <w:rPr>
                      <w:rFonts w:ascii="Skeena" w:hAnsi="Skeena" w:cs="Arial"/>
                      <w:b/>
                      <w:sz w:val="20"/>
                      <w:szCs w:val="22"/>
                    </w:rPr>
                  </w:pPr>
                  <w:r w:rsidRPr="00681E97">
                    <w:rPr>
                      <w:rFonts w:ascii="Skeena" w:hAnsi="Skeena" w:cs="Arial"/>
                      <w:b/>
                      <w:sz w:val="20"/>
                      <w:szCs w:val="22"/>
                    </w:rPr>
                    <w:t xml:space="preserve">Notes: </w:t>
                  </w:r>
                  <w:r w:rsidRPr="00681E97">
                    <w:rPr>
                      <w:rFonts w:ascii="Skeena" w:hAnsi="Skeena"/>
                      <w:sz w:val="22"/>
                      <w:szCs w:val="22"/>
                      <w:u w:val="single"/>
                    </w:rPr>
                    <w:tab/>
                  </w:r>
                  <w:r w:rsidRPr="00681E97">
                    <w:rPr>
                      <w:rFonts w:ascii="Skeena" w:hAnsi="Skeena"/>
                      <w:sz w:val="22"/>
                      <w:szCs w:val="22"/>
                      <w:u w:val="single"/>
                    </w:rPr>
                    <w:tab/>
                  </w:r>
                </w:p>
              </w:tc>
              <w:tc>
                <w:tcPr>
                  <w:tcW w:w="1216" w:type="pct"/>
                  <w:gridSpan w:val="2"/>
                  <w:tcBorders>
                    <w:top w:val="nil"/>
                  </w:tcBorders>
                </w:tcPr>
                <w:p w14:paraId="0595FF68" w14:textId="77777777" w:rsidR="00681E97" w:rsidRPr="00681E97" w:rsidRDefault="00681E97" w:rsidP="00681E97">
                  <w:pPr>
                    <w:rPr>
                      <w:rFonts w:ascii="Skeena" w:hAnsi="Skeena" w:cs="Arial"/>
                      <w:b/>
                      <w:sz w:val="20"/>
                      <w:szCs w:val="22"/>
                    </w:rPr>
                  </w:pPr>
                  <w:r w:rsidRPr="00681E97">
                    <w:rPr>
                      <w:rFonts w:ascii="Skeena" w:hAnsi="Skeena"/>
                      <w:sz w:val="22"/>
                      <w:szCs w:val="36"/>
                    </w:rPr>
                    <w:sym w:font="Wingdings" w:char="F06F"/>
                  </w:r>
                  <w:r w:rsidRPr="00681E97">
                    <w:rPr>
                      <w:rFonts w:ascii="Skeena" w:hAnsi="Skeena" w:cs="Arial"/>
                      <w:sz w:val="20"/>
                      <w:szCs w:val="22"/>
                    </w:rPr>
                    <w:t xml:space="preserve"> </w:t>
                  </w:r>
                  <w:r w:rsidRPr="00681E97">
                    <w:rPr>
                      <w:rFonts w:ascii="Skeena" w:hAnsi="Skeena" w:cs="Arial"/>
                      <w:b/>
                      <w:sz w:val="20"/>
                      <w:szCs w:val="22"/>
                    </w:rPr>
                    <w:t>Account Funded</w:t>
                  </w:r>
                </w:p>
              </w:tc>
            </w:tr>
          </w:tbl>
          <w:p w14:paraId="06DFA14D" w14:textId="77777777" w:rsidR="00681E97" w:rsidRPr="00681E97" w:rsidRDefault="00681E97" w:rsidP="00681E97">
            <w:pPr>
              <w:rPr>
                <w:rFonts w:ascii="Skeena" w:hAnsi="Skeena" w:cs="Arial"/>
                <w:sz w:val="22"/>
                <w:szCs w:val="22"/>
              </w:rPr>
            </w:pPr>
          </w:p>
        </w:tc>
      </w:tr>
    </w:tbl>
    <w:p w14:paraId="2A58805B" w14:textId="77777777" w:rsidR="00681E97" w:rsidRPr="00681E97" w:rsidRDefault="00681E97" w:rsidP="00681E97">
      <w:pPr>
        <w:rPr>
          <w:rFonts w:ascii="Skeena" w:hAnsi="Skeena" w:cs="Arial"/>
          <w:szCs w:val="20"/>
        </w:rPr>
      </w:pPr>
    </w:p>
    <w:p w14:paraId="2040F2EF" w14:textId="77777777" w:rsidR="00681E97" w:rsidRPr="00681E97" w:rsidRDefault="00681E97" w:rsidP="00681E97">
      <w:pPr>
        <w:pStyle w:val="ManualHeading2"/>
      </w:pPr>
      <w:bookmarkStart w:id="161" w:name="_Toc454972234"/>
      <w:bookmarkStart w:id="162" w:name="_Toc455063251"/>
      <w:bookmarkStart w:id="163" w:name="_Toc144195602"/>
      <w:bookmarkStart w:id="164" w:name="_Toc144199691"/>
      <w:bookmarkStart w:id="165" w:name="_Toc144756650"/>
      <w:r w:rsidRPr="00681E97">
        <w:t>105.03.01D</w:t>
      </w:r>
      <w:r w:rsidRPr="00681E97">
        <w:tab/>
        <w:t>Disability Information</w:t>
      </w:r>
      <w:bookmarkEnd w:id="161"/>
      <w:bookmarkEnd w:id="162"/>
      <w:bookmarkEnd w:id="163"/>
      <w:bookmarkEnd w:id="164"/>
      <w:bookmarkEnd w:id="165"/>
    </w:p>
    <w:p w14:paraId="76B4866D" w14:textId="77777777" w:rsidR="00681E97" w:rsidRPr="00681E97" w:rsidRDefault="00681E97" w:rsidP="00681E97">
      <w:pPr>
        <w:widowControl w:val="0"/>
        <w:jc w:val="right"/>
        <w:rPr>
          <w:rFonts w:ascii="Skeena" w:hAnsi="Skeena" w:cs="Arial"/>
          <w:bCs/>
          <w:sz w:val="16"/>
        </w:rPr>
      </w:pPr>
      <w:r w:rsidRPr="00681E97">
        <w:rPr>
          <w:rFonts w:ascii="Skeena" w:hAnsi="Skeena" w:cs="Arial"/>
          <w:bCs/>
          <w:sz w:val="16"/>
        </w:rPr>
        <w:t>(Eff. 07/01/16)</w:t>
      </w:r>
    </w:p>
    <w:tbl>
      <w:tblPr>
        <w:tblStyle w:val="TableGrid7"/>
        <w:tblW w:w="5000" w:type="pct"/>
        <w:tblLook w:val="04A0" w:firstRow="1" w:lastRow="0" w:firstColumn="1" w:lastColumn="0" w:noHBand="0" w:noVBand="1"/>
      </w:tblPr>
      <w:tblGrid>
        <w:gridCol w:w="9350"/>
      </w:tblGrid>
      <w:tr w:rsidR="00681E97" w:rsidRPr="00681E97" w14:paraId="3FF23120" w14:textId="77777777" w:rsidTr="00894D7D">
        <w:tc>
          <w:tcPr>
            <w:tcW w:w="5000" w:type="pct"/>
          </w:tcPr>
          <w:p w14:paraId="0695E801" w14:textId="77777777" w:rsidR="00681E97" w:rsidRPr="00681E97" w:rsidRDefault="00681E97" w:rsidP="00681E97">
            <w:pPr>
              <w:rPr>
                <w:rFonts w:ascii="Skeena" w:hAnsi="Skeena" w:cs="Arial"/>
                <w:b/>
                <w:szCs w:val="20"/>
              </w:rPr>
            </w:pPr>
            <w:r w:rsidRPr="00681E97">
              <w:rPr>
                <w:rFonts w:ascii="Skeena" w:hAnsi="Skeena" w:cs="Arial"/>
                <w:b/>
                <w:szCs w:val="20"/>
              </w:rPr>
              <w:t>Disability Report</w:t>
            </w:r>
          </w:p>
        </w:tc>
      </w:tr>
      <w:tr w:rsidR="00681E97" w:rsidRPr="00681E97" w14:paraId="572B0F80" w14:textId="77777777" w:rsidTr="00894D7D">
        <w:tc>
          <w:tcPr>
            <w:tcW w:w="5000" w:type="pct"/>
          </w:tcPr>
          <w:p w14:paraId="49536C65" w14:textId="77777777" w:rsidR="00681E97" w:rsidRPr="00681E97" w:rsidRDefault="00681E97" w:rsidP="00681E97">
            <w:pPr>
              <w:rPr>
                <w:rFonts w:ascii="Skeena" w:hAnsi="Skeena" w:cs="Arial"/>
                <w:sz w:val="22"/>
                <w:szCs w:val="20"/>
              </w:rPr>
            </w:pPr>
            <w:r w:rsidRPr="00681E97">
              <w:rPr>
                <w:rFonts w:ascii="Skeena" w:hAnsi="Skeena" w:cs="Arial"/>
                <w:sz w:val="22"/>
                <w:szCs w:val="20"/>
              </w:rPr>
              <w:t xml:space="preserve">This section is used to document the process for a disability </w:t>
            </w:r>
            <w:proofErr w:type="gramStart"/>
            <w:r w:rsidRPr="00681E97">
              <w:rPr>
                <w:rFonts w:ascii="Skeena" w:hAnsi="Skeena" w:cs="Arial"/>
                <w:sz w:val="22"/>
                <w:szCs w:val="20"/>
              </w:rPr>
              <w:t>determination</w:t>
            </w:r>
            <w:proofErr w:type="gramEnd"/>
          </w:p>
          <w:p w14:paraId="20723B61" w14:textId="77777777" w:rsidR="00681E97" w:rsidRPr="00681E97" w:rsidRDefault="00681E97" w:rsidP="00681E97">
            <w:pPr>
              <w:numPr>
                <w:ilvl w:val="0"/>
                <w:numId w:val="17"/>
              </w:numPr>
              <w:contextualSpacing/>
              <w:rPr>
                <w:rFonts w:ascii="Skeena" w:hAnsi="Skeena" w:cs="Arial"/>
                <w:b/>
                <w:sz w:val="22"/>
                <w:szCs w:val="20"/>
              </w:rPr>
            </w:pPr>
            <w:r w:rsidRPr="00681E97">
              <w:rPr>
                <w:rFonts w:ascii="Skeena" w:hAnsi="Skeena" w:cs="Arial"/>
                <w:b/>
                <w:sz w:val="22"/>
                <w:szCs w:val="20"/>
              </w:rPr>
              <w:t>Collateral Call Completed</w:t>
            </w:r>
            <w:r w:rsidRPr="00681E97">
              <w:rPr>
                <w:rFonts w:ascii="Skeena" w:hAnsi="Skeena" w:cs="Arial"/>
                <w:sz w:val="22"/>
                <w:szCs w:val="20"/>
              </w:rPr>
              <w:t xml:space="preserve"> is used to document that the eligibility worker has contacted the individual and completed the Disability Script. Also, document the </w:t>
            </w:r>
            <w:r w:rsidRPr="00681E97">
              <w:rPr>
                <w:rFonts w:ascii="Skeena" w:hAnsi="Skeena" w:cs="Arial"/>
                <w:b/>
                <w:sz w:val="22"/>
                <w:szCs w:val="20"/>
              </w:rPr>
              <w:t>Date</w:t>
            </w:r>
            <w:r w:rsidRPr="00681E97">
              <w:rPr>
                <w:rFonts w:ascii="Skeena" w:hAnsi="Skeena" w:cs="Arial"/>
                <w:sz w:val="22"/>
                <w:szCs w:val="20"/>
              </w:rPr>
              <w:t xml:space="preserve"> the call was completed, and the Disability Packet was sent to the applicant.</w:t>
            </w:r>
          </w:p>
          <w:p w14:paraId="595CC62A" w14:textId="77777777" w:rsidR="00681E97" w:rsidRPr="00681E97" w:rsidRDefault="00681E97" w:rsidP="00681E97">
            <w:pPr>
              <w:numPr>
                <w:ilvl w:val="0"/>
                <w:numId w:val="17"/>
              </w:numPr>
              <w:contextualSpacing/>
              <w:rPr>
                <w:rFonts w:ascii="Skeena" w:hAnsi="Skeena" w:cs="Arial"/>
                <w:b/>
                <w:sz w:val="22"/>
                <w:szCs w:val="20"/>
              </w:rPr>
            </w:pPr>
            <w:r w:rsidRPr="00681E97">
              <w:rPr>
                <w:rFonts w:ascii="Skeena" w:hAnsi="Skeena" w:cs="Arial"/>
                <w:b/>
                <w:sz w:val="22"/>
                <w:szCs w:val="20"/>
              </w:rPr>
              <w:t>Requested Via 1233</w:t>
            </w:r>
            <w:r w:rsidRPr="00681E97">
              <w:rPr>
                <w:rFonts w:ascii="Skeena" w:hAnsi="Skeena" w:cs="Arial"/>
                <w:sz w:val="22"/>
                <w:szCs w:val="20"/>
              </w:rPr>
              <w:t xml:space="preserve"> is checked if the eligibility worker was unable to contact the applicant and complete the Disability Script. Also document the </w:t>
            </w:r>
            <w:r w:rsidRPr="00681E97">
              <w:rPr>
                <w:rFonts w:ascii="Skeena" w:hAnsi="Skeena" w:cs="Arial"/>
                <w:b/>
                <w:sz w:val="22"/>
                <w:szCs w:val="20"/>
              </w:rPr>
              <w:t>Date</w:t>
            </w:r>
            <w:r w:rsidRPr="00681E97">
              <w:rPr>
                <w:rFonts w:ascii="Skeena" w:hAnsi="Skeena" w:cs="Arial"/>
                <w:sz w:val="22"/>
                <w:szCs w:val="20"/>
              </w:rPr>
              <w:t xml:space="preserve"> the Disability Packet was sent to the applicant</w:t>
            </w:r>
          </w:p>
        </w:tc>
      </w:tr>
      <w:tr w:rsidR="00681E97" w:rsidRPr="00681E97" w14:paraId="34D6D8DF" w14:textId="77777777" w:rsidTr="00894D7D">
        <w:tc>
          <w:tcPr>
            <w:tcW w:w="5000" w:type="pct"/>
          </w:tcPr>
          <w:p w14:paraId="29FE7DF7" w14:textId="77777777" w:rsidR="00681E97" w:rsidRPr="00681E97" w:rsidRDefault="00681E97" w:rsidP="00681E97">
            <w:pPr>
              <w:rPr>
                <w:rFonts w:ascii="Skeena" w:hAnsi="Skeena" w:cs="Arial"/>
                <w:b/>
                <w:sz w:val="22"/>
                <w:szCs w:val="22"/>
              </w:rPr>
            </w:pPr>
            <w:r w:rsidRPr="00681E97">
              <w:rPr>
                <w:rFonts w:ascii="Skeena" w:hAnsi="Skeena" w:cs="Arial"/>
                <w:b/>
                <w:sz w:val="22"/>
                <w:szCs w:val="22"/>
              </w:rPr>
              <w:t>MAO99</w:t>
            </w:r>
          </w:p>
          <w:p w14:paraId="233325C1" w14:textId="77777777" w:rsidR="00681E97" w:rsidRPr="00681E97" w:rsidRDefault="00681E97" w:rsidP="00681E97">
            <w:pPr>
              <w:rPr>
                <w:rFonts w:ascii="Skeena" w:hAnsi="Skeena" w:cs="Arial"/>
                <w:sz w:val="22"/>
                <w:szCs w:val="22"/>
              </w:rPr>
            </w:pPr>
            <w:r w:rsidRPr="00681E97">
              <w:rPr>
                <w:rFonts w:ascii="Skeena" w:hAnsi="Skeena" w:cs="Arial"/>
                <w:sz w:val="22"/>
                <w:szCs w:val="22"/>
              </w:rPr>
              <w:t>This section is used to document the result of the disability determination by Vocational Rehabilitation Disability Determination Services.</w:t>
            </w:r>
          </w:p>
          <w:p w14:paraId="7C3C195A" w14:textId="77777777" w:rsidR="00681E97" w:rsidRPr="00681E97" w:rsidRDefault="00681E97" w:rsidP="00681E97">
            <w:pPr>
              <w:numPr>
                <w:ilvl w:val="0"/>
                <w:numId w:val="17"/>
              </w:numPr>
              <w:contextualSpacing/>
              <w:rPr>
                <w:rFonts w:ascii="Skeena" w:hAnsi="Skeena" w:cs="Arial"/>
                <w:b/>
                <w:sz w:val="22"/>
                <w:szCs w:val="22"/>
              </w:rPr>
            </w:pPr>
            <w:r w:rsidRPr="00681E97">
              <w:rPr>
                <w:rFonts w:ascii="Skeena" w:hAnsi="Skeena" w:cs="Arial"/>
                <w:b/>
                <w:sz w:val="22"/>
                <w:szCs w:val="22"/>
              </w:rPr>
              <w:t>Result</w:t>
            </w:r>
            <w:r w:rsidRPr="00681E97">
              <w:rPr>
                <w:rFonts w:ascii="Skeena" w:hAnsi="Skeena" w:cs="Arial"/>
                <w:sz w:val="22"/>
                <w:szCs w:val="22"/>
              </w:rPr>
              <w:t xml:space="preserve"> – Record the result shown on the MAO99.</w:t>
            </w:r>
          </w:p>
          <w:p w14:paraId="28A59366" w14:textId="77777777" w:rsidR="00681E97" w:rsidRPr="00681E97" w:rsidRDefault="00681E97" w:rsidP="00681E97">
            <w:pPr>
              <w:numPr>
                <w:ilvl w:val="1"/>
                <w:numId w:val="17"/>
              </w:numPr>
              <w:ind w:left="1080"/>
              <w:contextualSpacing/>
              <w:rPr>
                <w:rFonts w:ascii="Skeena" w:hAnsi="Skeena" w:cs="Arial"/>
                <w:b/>
                <w:sz w:val="22"/>
                <w:szCs w:val="22"/>
              </w:rPr>
            </w:pPr>
            <w:r w:rsidRPr="00681E97">
              <w:rPr>
                <w:rFonts w:ascii="Skeena" w:hAnsi="Skeena" w:cs="Arial"/>
                <w:b/>
                <w:sz w:val="22"/>
                <w:szCs w:val="22"/>
              </w:rPr>
              <w:t>Denied</w:t>
            </w:r>
          </w:p>
          <w:p w14:paraId="731473B6" w14:textId="77777777" w:rsidR="00681E97" w:rsidRPr="00681E97" w:rsidRDefault="00681E97" w:rsidP="00681E97">
            <w:pPr>
              <w:numPr>
                <w:ilvl w:val="1"/>
                <w:numId w:val="17"/>
              </w:numPr>
              <w:ind w:left="1080"/>
              <w:contextualSpacing/>
              <w:rPr>
                <w:rFonts w:ascii="Skeena" w:hAnsi="Skeena" w:cs="Arial"/>
                <w:b/>
                <w:sz w:val="22"/>
                <w:szCs w:val="22"/>
              </w:rPr>
            </w:pPr>
            <w:r w:rsidRPr="00681E97">
              <w:rPr>
                <w:rFonts w:ascii="Skeena" w:hAnsi="Skeena" w:cs="Arial"/>
                <w:b/>
                <w:sz w:val="22"/>
                <w:szCs w:val="22"/>
              </w:rPr>
              <w:t>Approved</w:t>
            </w:r>
          </w:p>
          <w:p w14:paraId="72A80E24"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Coordinated</w:t>
            </w:r>
            <w:r w:rsidRPr="00681E97">
              <w:rPr>
                <w:rFonts w:ascii="Skeena" w:hAnsi="Skeena" w:cs="Arial"/>
                <w:sz w:val="22"/>
                <w:szCs w:val="22"/>
              </w:rPr>
              <w:t xml:space="preserve"> – Means that there is a decision for the Social Security Administration. Check BENDEX and SDX for </w:t>
            </w:r>
            <w:proofErr w:type="gramStart"/>
            <w:r w:rsidRPr="00681E97">
              <w:rPr>
                <w:rFonts w:ascii="Skeena" w:hAnsi="Skeena" w:cs="Arial"/>
                <w:sz w:val="22"/>
                <w:szCs w:val="22"/>
              </w:rPr>
              <w:t>income</w:t>
            </w:r>
            <w:proofErr w:type="gramEnd"/>
          </w:p>
          <w:p w14:paraId="34337330" w14:textId="77777777" w:rsidR="00681E97" w:rsidRPr="00681E97" w:rsidRDefault="00681E97" w:rsidP="00681E97">
            <w:pPr>
              <w:numPr>
                <w:ilvl w:val="2"/>
                <w:numId w:val="17"/>
              </w:numPr>
              <w:ind w:left="1440"/>
              <w:contextualSpacing/>
              <w:rPr>
                <w:rFonts w:ascii="Skeena" w:hAnsi="Skeena" w:cs="Arial"/>
                <w:b/>
                <w:sz w:val="22"/>
                <w:szCs w:val="22"/>
              </w:rPr>
            </w:pPr>
            <w:r w:rsidRPr="00681E97">
              <w:rPr>
                <w:rFonts w:ascii="Skeena" w:hAnsi="Skeena" w:cs="Arial"/>
                <w:b/>
                <w:sz w:val="22"/>
                <w:szCs w:val="22"/>
              </w:rPr>
              <w:t>Independent</w:t>
            </w:r>
            <w:r w:rsidRPr="00681E97">
              <w:rPr>
                <w:rFonts w:ascii="Skeena" w:hAnsi="Skeena" w:cs="Arial"/>
                <w:sz w:val="22"/>
                <w:szCs w:val="22"/>
              </w:rPr>
              <w:t xml:space="preserve"> – Means there has not been a decision for SSA. Contact the applicant for an explanation. If there is a reasonable explanation or documentation, record the </w:t>
            </w:r>
            <w:r w:rsidRPr="00681E97">
              <w:rPr>
                <w:rFonts w:ascii="Skeena" w:hAnsi="Skeena" w:cs="Arial"/>
                <w:b/>
                <w:sz w:val="22"/>
                <w:szCs w:val="22"/>
              </w:rPr>
              <w:t>Diary Date</w:t>
            </w:r>
          </w:p>
        </w:tc>
      </w:tr>
      <w:tr w:rsidR="00681E97" w:rsidRPr="00681E97" w14:paraId="47C7E04B" w14:textId="77777777" w:rsidTr="00894D7D">
        <w:tc>
          <w:tcPr>
            <w:tcW w:w="5000" w:type="pct"/>
          </w:tcPr>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134"/>
            </w:tblGrid>
            <w:tr w:rsidR="00681E97" w:rsidRPr="00681E97" w14:paraId="19EB7800" w14:textId="77777777" w:rsidTr="00894D7D">
              <w:tc>
                <w:tcPr>
                  <w:tcW w:w="5000" w:type="pct"/>
                  <w:shd w:val="clear" w:color="auto" w:fill="D9D9D9"/>
                </w:tcPr>
                <w:p w14:paraId="314AB416" w14:textId="77777777" w:rsidR="00681E97" w:rsidRPr="00681E97" w:rsidRDefault="00681E97" w:rsidP="00681E97">
                  <w:pPr>
                    <w:widowControl w:val="0"/>
                    <w:jc w:val="center"/>
                    <w:rPr>
                      <w:rFonts w:ascii="Skeena" w:hAnsi="Skeena"/>
                      <w:b/>
                      <w:smallCaps/>
                    </w:rPr>
                  </w:pPr>
                  <w:r w:rsidRPr="00681E97">
                    <w:rPr>
                      <w:rFonts w:ascii="Skeena" w:hAnsi="Skeena"/>
                      <w:b/>
                      <w:smallCaps/>
                    </w:rPr>
                    <w:t>Complete The Following If A VR Disability Determination Is Needed</w:t>
                  </w:r>
                </w:p>
              </w:tc>
            </w:tr>
            <w:tr w:rsidR="00681E97" w:rsidRPr="00681E97" w14:paraId="34B9FE99" w14:textId="77777777" w:rsidTr="00894D7D">
              <w:tc>
                <w:tcPr>
                  <w:tcW w:w="5000" w:type="pct"/>
                </w:tcPr>
                <w:p w14:paraId="796760D4" w14:textId="77777777" w:rsidR="00681E97" w:rsidRPr="00681E97" w:rsidRDefault="00681E97" w:rsidP="00681E97">
                  <w:pPr>
                    <w:widowControl w:val="0"/>
                    <w:rPr>
                      <w:rFonts w:ascii="Skeena" w:hAnsi="Skeena"/>
                      <w:sz w:val="12"/>
                      <w:szCs w:val="28"/>
                    </w:rPr>
                  </w:pPr>
                  <w:r w:rsidRPr="00681E97">
                    <w:rPr>
                      <w:rFonts w:ascii="Skeena" w:hAnsi="Skeena"/>
                      <w:b/>
                      <w:szCs w:val="28"/>
                    </w:rPr>
                    <w:t>Disability Report:</w:t>
                  </w:r>
                </w:p>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418"/>
                  </w:tblGrid>
                  <w:tr w:rsidR="00681E97" w:rsidRPr="00681E97" w14:paraId="01AF2EA5" w14:textId="77777777" w:rsidTr="00894D7D">
                    <w:tc>
                      <w:tcPr>
                        <w:tcW w:w="2523" w:type="pct"/>
                      </w:tcPr>
                      <w:p w14:paraId="0DFA9423" w14:textId="77777777" w:rsidR="00681E97" w:rsidRPr="00681E97" w:rsidRDefault="00681E97" w:rsidP="00681E97">
                        <w:pPr>
                          <w:widowControl w:val="0"/>
                          <w:rPr>
                            <w:rFonts w:ascii="Skeena" w:hAnsi="Skeena"/>
                            <w:b/>
                            <w:sz w:val="22"/>
                          </w:rPr>
                        </w:pPr>
                        <w:r w:rsidRPr="00681E97">
                          <w:rPr>
                            <w:rFonts w:ascii="Skeena" w:hAnsi="Skeena"/>
                            <w:sz w:val="22"/>
                            <w:szCs w:val="36"/>
                          </w:rPr>
                          <w:sym w:font="Wingdings" w:char="F06F"/>
                        </w:r>
                        <w:r w:rsidRPr="00681E97">
                          <w:rPr>
                            <w:rFonts w:ascii="Skeena" w:hAnsi="Skeena"/>
                            <w:b/>
                            <w:sz w:val="22"/>
                          </w:rPr>
                          <w:t xml:space="preserve"> Collateral Call Completed (VR Script)</w:t>
                        </w:r>
                      </w:p>
                    </w:tc>
                    <w:tc>
                      <w:tcPr>
                        <w:tcW w:w="2477" w:type="pct"/>
                      </w:tcPr>
                      <w:p w14:paraId="6111C493" w14:textId="77777777" w:rsidR="00681E97" w:rsidRPr="00681E97" w:rsidRDefault="00681E97" w:rsidP="00681E97">
                        <w:pPr>
                          <w:widowControl w:val="0"/>
                          <w:rPr>
                            <w:rFonts w:ascii="Skeena" w:hAnsi="Skeena"/>
                            <w:b/>
                            <w:sz w:val="22"/>
                          </w:rPr>
                        </w:pPr>
                        <w:r w:rsidRPr="00681E97">
                          <w:rPr>
                            <w:rFonts w:ascii="Skeena" w:hAnsi="Skeena"/>
                            <w:sz w:val="22"/>
                            <w:szCs w:val="36"/>
                          </w:rPr>
                          <w:sym w:font="Wingdings" w:char="F06F"/>
                        </w:r>
                        <w:r w:rsidRPr="00681E97">
                          <w:rPr>
                            <w:rFonts w:ascii="Skeena" w:hAnsi="Skeena"/>
                            <w:b/>
                            <w:sz w:val="22"/>
                          </w:rPr>
                          <w:t xml:space="preserve"> Requested Via 1233</w:t>
                        </w:r>
                      </w:p>
                    </w:tc>
                  </w:tr>
                  <w:tr w:rsidR="00681E97" w:rsidRPr="00681E97" w14:paraId="6F59618D" w14:textId="77777777" w:rsidTr="00894D7D">
                    <w:tc>
                      <w:tcPr>
                        <w:tcW w:w="2523" w:type="pct"/>
                      </w:tcPr>
                      <w:p w14:paraId="389D315B" w14:textId="77777777" w:rsidR="00681E97" w:rsidRPr="00681E97" w:rsidRDefault="00681E97" w:rsidP="00681E97">
                        <w:pPr>
                          <w:widowControl w:val="0"/>
                          <w:rPr>
                            <w:rFonts w:ascii="Skeena" w:hAnsi="Skeena"/>
                            <w:b/>
                            <w:sz w:val="22"/>
                          </w:rPr>
                        </w:pPr>
                        <w:r w:rsidRPr="00681E97">
                          <w:rPr>
                            <w:rFonts w:ascii="Skeena" w:hAnsi="Skeena"/>
                            <w:b/>
                            <w:sz w:val="22"/>
                          </w:rPr>
                          <w:tab/>
                          <w:t xml:space="preserve">Date: </w:t>
                        </w:r>
                        <w:r w:rsidRPr="00681E97">
                          <w:rPr>
                            <w:rFonts w:ascii="Skeena" w:hAnsi="Skeena"/>
                            <w:sz w:val="22"/>
                            <w:szCs w:val="22"/>
                            <w:u w:val="single"/>
                          </w:rPr>
                          <w:tab/>
                        </w:r>
                        <w:r w:rsidRPr="00681E97">
                          <w:rPr>
                            <w:rFonts w:ascii="Skeena" w:hAnsi="Skeena"/>
                            <w:sz w:val="22"/>
                            <w:szCs w:val="22"/>
                            <w:u w:val="single"/>
                          </w:rPr>
                          <w:tab/>
                        </w:r>
                      </w:p>
                    </w:tc>
                    <w:tc>
                      <w:tcPr>
                        <w:tcW w:w="2477" w:type="pct"/>
                      </w:tcPr>
                      <w:p w14:paraId="017B397F" w14:textId="77777777" w:rsidR="00681E97" w:rsidRPr="00681E97" w:rsidRDefault="00681E97" w:rsidP="00681E97">
                        <w:pPr>
                          <w:widowControl w:val="0"/>
                          <w:rPr>
                            <w:rFonts w:ascii="Skeena" w:hAnsi="Skeena"/>
                            <w:b/>
                            <w:sz w:val="22"/>
                          </w:rPr>
                        </w:pPr>
                        <w:r w:rsidRPr="00681E97">
                          <w:rPr>
                            <w:rFonts w:ascii="Skeena" w:hAnsi="Skeena"/>
                            <w:b/>
                            <w:sz w:val="22"/>
                          </w:rPr>
                          <w:tab/>
                          <w:t xml:space="preserve">Date: </w:t>
                        </w:r>
                        <w:r w:rsidRPr="00681E97">
                          <w:rPr>
                            <w:rFonts w:ascii="Skeena" w:hAnsi="Skeena"/>
                            <w:sz w:val="22"/>
                            <w:szCs w:val="22"/>
                            <w:u w:val="single"/>
                          </w:rPr>
                          <w:tab/>
                        </w:r>
                        <w:r w:rsidRPr="00681E97">
                          <w:rPr>
                            <w:rFonts w:ascii="Skeena" w:hAnsi="Skeena"/>
                            <w:sz w:val="22"/>
                            <w:szCs w:val="22"/>
                            <w:u w:val="single"/>
                          </w:rPr>
                          <w:tab/>
                        </w:r>
                      </w:p>
                    </w:tc>
                  </w:tr>
                  <w:tr w:rsidR="00681E97" w:rsidRPr="00681E97" w14:paraId="4C0BC8BC" w14:textId="77777777" w:rsidTr="00894D7D">
                    <w:tc>
                      <w:tcPr>
                        <w:tcW w:w="5000" w:type="pct"/>
                        <w:gridSpan w:val="2"/>
                      </w:tcPr>
                      <w:p w14:paraId="530042B4" w14:textId="77777777" w:rsidR="00681E97" w:rsidRPr="00681E97" w:rsidRDefault="00681E97" w:rsidP="00681E97">
                        <w:pPr>
                          <w:widowControl w:val="0"/>
                          <w:rPr>
                            <w:rFonts w:ascii="Skeena" w:hAnsi="Skeena"/>
                            <w:sz w:val="22"/>
                          </w:rPr>
                        </w:pPr>
                        <w:r w:rsidRPr="00681E97">
                          <w:rPr>
                            <w:rFonts w:ascii="Skeena" w:hAnsi="Skeena"/>
                            <w:b/>
                            <w:sz w:val="22"/>
                          </w:rPr>
                          <w:t>Notes</w:t>
                        </w:r>
                      </w:p>
                    </w:tc>
                  </w:tr>
                  <w:tr w:rsidR="00681E97" w:rsidRPr="00681E97" w14:paraId="2F216DC2" w14:textId="77777777" w:rsidTr="00894D7D">
                    <w:tc>
                      <w:tcPr>
                        <w:tcW w:w="5000" w:type="pct"/>
                        <w:gridSpan w:val="2"/>
                      </w:tcPr>
                      <w:p w14:paraId="7B20A9DD" w14:textId="77777777" w:rsidR="00681E97" w:rsidRPr="00681E97" w:rsidRDefault="00681E97" w:rsidP="00681E97">
                        <w:pPr>
                          <w:widowControl w:val="0"/>
                          <w:rPr>
                            <w:rFonts w:ascii="Skeena" w:hAnsi="Skeena"/>
                            <w:sz w:val="22"/>
                          </w:rPr>
                        </w:pPr>
                        <w:r w:rsidRPr="00681E97">
                          <w:rPr>
                            <w:rFonts w:ascii="Skeena" w:hAnsi="Skeena"/>
                            <w:sz w:val="22"/>
                            <w:szCs w:val="22"/>
                            <w:u w:val="single"/>
                          </w:rPr>
                          <w:tab/>
                        </w:r>
                      </w:p>
                    </w:tc>
                  </w:tr>
                </w:tbl>
                <w:p w14:paraId="307C89AA" w14:textId="77777777" w:rsidR="00681E97" w:rsidRPr="00681E97" w:rsidRDefault="00681E97" w:rsidP="00681E97">
                  <w:pPr>
                    <w:widowControl w:val="0"/>
                    <w:rPr>
                      <w:rFonts w:ascii="Skeena" w:hAnsi="Skeena"/>
                      <w:b/>
                      <w:szCs w:val="28"/>
                    </w:rPr>
                  </w:pPr>
                </w:p>
              </w:tc>
            </w:tr>
            <w:tr w:rsidR="00681E97" w:rsidRPr="00681E97" w14:paraId="2B624953" w14:textId="77777777" w:rsidTr="00894D7D">
              <w:tc>
                <w:tcPr>
                  <w:tcW w:w="5000" w:type="pct"/>
                </w:tcPr>
                <w:p w14:paraId="5E690421" w14:textId="77777777" w:rsidR="00681E97" w:rsidRPr="00681E97" w:rsidRDefault="00681E97" w:rsidP="00681E97">
                  <w:pPr>
                    <w:widowControl w:val="0"/>
                    <w:rPr>
                      <w:rFonts w:ascii="Skeena" w:hAnsi="Skeena"/>
                      <w:b/>
                      <w:szCs w:val="28"/>
                    </w:rPr>
                  </w:pPr>
                  <w:r w:rsidRPr="00681E97">
                    <w:rPr>
                      <w:rFonts w:ascii="Skeena" w:hAnsi="Skeena"/>
                      <w:b/>
                      <w:szCs w:val="28"/>
                    </w:rPr>
                    <w:t>MAO99:</w:t>
                  </w:r>
                </w:p>
                <w:p w14:paraId="7DD049F0" w14:textId="77777777" w:rsidR="00681E97" w:rsidRPr="00681E97" w:rsidRDefault="00681E97" w:rsidP="00681E97">
                  <w:pPr>
                    <w:widowControl w:val="0"/>
                    <w:rPr>
                      <w:rFonts w:ascii="Skeena" w:hAnsi="Skeena"/>
                      <w:b/>
                      <w:sz w:val="22"/>
                    </w:rPr>
                  </w:pPr>
                  <w:r w:rsidRPr="00681E97">
                    <w:rPr>
                      <w:rFonts w:ascii="Skeena" w:hAnsi="Skeena"/>
                      <w:b/>
                      <w:sz w:val="22"/>
                    </w:rPr>
                    <w:t>Result</w:t>
                  </w: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5"/>
                    <w:gridCol w:w="7253"/>
                  </w:tblGrid>
                  <w:tr w:rsidR="00681E97" w:rsidRPr="00681E97" w14:paraId="2D5854D8" w14:textId="77777777" w:rsidTr="00894D7D">
                    <w:tc>
                      <w:tcPr>
                        <w:tcW w:w="1891" w:type="dxa"/>
                      </w:tcPr>
                      <w:p w14:paraId="3AB1883B" w14:textId="77777777" w:rsidR="00681E97" w:rsidRPr="00681E97" w:rsidRDefault="00681E97" w:rsidP="00681E97">
                        <w:pPr>
                          <w:widowControl w:val="0"/>
                          <w:rPr>
                            <w:rFonts w:ascii="Skeena" w:hAnsi="Skeena"/>
                            <w:b/>
                            <w:sz w:val="22"/>
                          </w:rPr>
                        </w:pPr>
                        <w:r w:rsidRPr="00681E97">
                          <w:rPr>
                            <w:rFonts w:ascii="Skeena" w:hAnsi="Skeena"/>
                            <w:sz w:val="22"/>
                            <w:szCs w:val="36"/>
                          </w:rPr>
                          <w:sym w:font="Wingdings" w:char="F06F"/>
                        </w:r>
                        <w:r w:rsidRPr="00681E97">
                          <w:rPr>
                            <w:rFonts w:ascii="Skeena" w:hAnsi="Skeena"/>
                            <w:sz w:val="22"/>
                          </w:rPr>
                          <w:t xml:space="preserve"> Denied</w:t>
                        </w:r>
                      </w:p>
                      <w:p w14:paraId="47C405A4" w14:textId="77777777" w:rsidR="00681E97" w:rsidRPr="00681E97" w:rsidRDefault="00681E97" w:rsidP="00681E97">
                        <w:pPr>
                          <w:widowControl w:val="0"/>
                          <w:rPr>
                            <w:rFonts w:ascii="Skeena" w:hAnsi="Skeena"/>
                            <w:b/>
                            <w:sz w:val="22"/>
                          </w:rPr>
                        </w:pPr>
                      </w:p>
                    </w:tc>
                    <w:tc>
                      <w:tcPr>
                        <w:tcW w:w="8909" w:type="dxa"/>
                      </w:tcPr>
                      <w:p w14:paraId="461945FC" w14:textId="77777777" w:rsidR="00681E97" w:rsidRPr="00681E97" w:rsidRDefault="00681E97" w:rsidP="00681E97">
                        <w:pPr>
                          <w:widowControl w:val="0"/>
                          <w:rPr>
                            <w:rFonts w:ascii="Skeena" w:hAnsi="Skeena"/>
                            <w:sz w:val="22"/>
                          </w:rPr>
                        </w:pPr>
                        <w:r w:rsidRPr="00681E97">
                          <w:rPr>
                            <w:rFonts w:ascii="Skeena" w:hAnsi="Skeena"/>
                            <w:sz w:val="22"/>
                            <w:szCs w:val="36"/>
                          </w:rPr>
                          <w:sym w:font="Wingdings" w:char="F06F"/>
                        </w:r>
                        <w:r w:rsidRPr="00681E97">
                          <w:rPr>
                            <w:rFonts w:ascii="Skeena" w:hAnsi="Skeena"/>
                            <w:sz w:val="22"/>
                          </w:rPr>
                          <w:t xml:space="preserve"> Approved</w:t>
                        </w:r>
                      </w:p>
                      <w:p w14:paraId="529EB37B" w14:textId="77777777" w:rsidR="00681E97" w:rsidRPr="00681E97" w:rsidRDefault="00681E97" w:rsidP="00681E97">
                        <w:pPr>
                          <w:widowControl w:val="0"/>
                          <w:rPr>
                            <w:rFonts w:ascii="Skeena" w:hAnsi="Skeena"/>
                            <w:sz w:val="22"/>
                          </w:rPr>
                        </w:pPr>
                        <w:r w:rsidRPr="00681E97">
                          <w:rPr>
                            <w:rFonts w:ascii="Skeena" w:hAnsi="Skeena"/>
                            <w:b/>
                            <w:sz w:val="22"/>
                          </w:rPr>
                          <w:tab/>
                        </w:r>
                        <w:r w:rsidRPr="00681E97">
                          <w:rPr>
                            <w:rFonts w:ascii="Skeena" w:hAnsi="Skeena"/>
                            <w:sz w:val="22"/>
                            <w:szCs w:val="36"/>
                          </w:rPr>
                          <w:sym w:font="Wingdings" w:char="F06F"/>
                        </w:r>
                        <w:r w:rsidRPr="00681E97">
                          <w:rPr>
                            <w:rFonts w:ascii="Skeena" w:hAnsi="Skeena"/>
                            <w:b/>
                            <w:sz w:val="22"/>
                          </w:rPr>
                          <w:t xml:space="preserve"> Coordinated</w:t>
                        </w:r>
                        <w:r w:rsidRPr="00681E97">
                          <w:rPr>
                            <w:rFonts w:ascii="Skeena" w:hAnsi="Skeena"/>
                            <w:b/>
                            <w:sz w:val="22"/>
                          </w:rPr>
                          <w:tab/>
                        </w:r>
                        <w:r w:rsidRPr="00681E97">
                          <w:rPr>
                            <w:rFonts w:ascii="Skeena" w:hAnsi="Skeena"/>
                            <w:b/>
                            <w:sz w:val="22"/>
                          </w:rPr>
                          <w:tab/>
                        </w:r>
                        <w:r w:rsidRPr="00681E97">
                          <w:rPr>
                            <w:rFonts w:ascii="Skeena" w:hAnsi="Skeena"/>
                            <w:sz w:val="22"/>
                            <w:szCs w:val="36"/>
                          </w:rPr>
                          <w:sym w:font="Wingdings" w:char="F06F"/>
                        </w:r>
                        <w:r w:rsidRPr="00681E97">
                          <w:rPr>
                            <w:rFonts w:ascii="Skeena" w:hAnsi="Skeena"/>
                            <w:b/>
                            <w:sz w:val="22"/>
                          </w:rPr>
                          <w:t xml:space="preserve"> Independent </w:t>
                        </w:r>
                        <w:r w:rsidRPr="00681E97">
                          <w:rPr>
                            <w:rFonts w:ascii="Skeena" w:hAnsi="Skeena"/>
                            <w:b/>
                            <w:sz w:val="22"/>
                          </w:rPr>
                          <w:tab/>
                          <w:t xml:space="preserve">Diary Date: </w:t>
                        </w:r>
                        <w:r w:rsidRPr="00681E97">
                          <w:rPr>
                            <w:rFonts w:ascii="Skeena" w:hAnsi="Skeena"/>
                            <w:sz w:val="22"/>
                            <w:szCs w:val="22"/>
                            <w:u w:val="single"/>
                          </w:rPr>
                          <w:tab/>
                        </w:r>
                      </w:p>
                    </w:tc>
                  </w:tr>
                </w:tbl>
                <w:p w14:paraId="30BBB02C" w14:textId="77777777" w:rsidR="00681E97" w:rsidRPr="00681E97" w:rsidRDefault="00681E97" w:rsidP="00681E97">
                  <w:pPr>
                    <w:widowControl w:val="0"/>
                    <w:rPr>
                      <w:rFonts w:ascii="Skeena" w:hAnsi="Skeena"/>
                      <w:b/>
                      <w:szCs w:val="28"/>
                    </w:rPr>
                  </w:pPr>
                </w:p>
              </w:tc>
            </w:tr>
          </w:tbl>
          <w:p w14:paraId="74A3B79C" w14:textId="77777777" w:rsidR="00681E97" w:rsidRPr="00681E97" w:rsidRDefault="00681E97" w:rsidP="00681E97">
            <w:pPr>
              <w:widowControl w:val="0"/>
              <w:rPr>
                <w:rFonts w:ascii="Skeena" w:hAnsi="Skeena"/>
              </w:rPr>
            </w:pPr>
          </w:p>
        </w:tc>
      </w:tr>
    </w:tbl>
    <w:p w14:paraId="59F48A91" w14:textId="77777777" w:rsidR="00681E97" w:rsidRPr="00681E97" w:rsidRDefault="00681E97" w:rsidP="00681E97">
      <w:pPr>
        <w:rPr>
          <w:rFonts w:ascii="Skeena" w:hAnsi="Skeena" w:cs="Arial"/>
        </w:rPr>
      </w:pPr>
    </w:p>
    <w:tbl>
      <w:tblPr>
        <w:tblStyle w:val="TableGrid7"/>
        <w:tblW w:w="5000" w:type="pct"/>
        <w:tblLook w:val="04A0" w:firstRow="1" w:lastRow="0" w:firstColumn="1" w:lastColumn="0" w:noHBand="0" w:noVBand="1"/>
      </w:tblPr>
      <w:tblGrid>
        <w:gridCol w:w="9350"/>
      </w:tblGrid>
      <w:tr w:rsidR="00681E97" w:rsidRPr="00681E97" w14:paraId="399ED6B8" w14:textId="77777777" w:rsidTr="00894D7D">
        <w:tc>
          <w:tcPr>
            <w:tcW w:w="5000" w:type="pct"/>
          </w:tcPr>
          <w:p w14:paraId="1574B70B" w14:textId="77777777" w:rsidR="00681E97" w:rsidRPr="00681E97" w:rsidRDefault="00681E97" w:rsidP="00681E97">
            <w:pPr>
              <w:rPr>
                <w:rFonts w:ascii="Skeena" w:hAnsi="Skeena" w:cs="Arial"/>
                <w:b/>
              </w:rPr>
            </w:pPr>
            <w:r w:rsidRPr="00681E97">
              <w:rPr>
                <w:rFonts w:ascii="Skeena" w:hAnsi="Skeena" w:cs="Arial"/>
                <w:b/>
              </w:rPr>
              <w:t>SCDHHS Support Staff at Vocational Rehabilitation</w:t>
            </w:r>
          </w:p>
        </w:tc>
      </w:tr>
      <w:tr w:rsidR="00681E97" w:rsidRPr="00681E97" w14:paraId="5C277C28" w14:textId="77777777" w:rsidTr="00894D7D">
        <w:tc>
          <w:tcPr>
            <w:tcW w:w="5000" w:type="pct"/>
          </w:tcPr>
          <w:p w14:paraId="1DA033C0" w14:textId="77777777" w:rsidR="00681E97" w:rsidRPr="00681E97" w:rsidRDefault="00681E97" w:rsidP="00681E97">
            <w:pPr>
              <w:rPr>
                <w:rFonts w:ascii="Skeena" w:hAnsi="Skeena" w:cs="Arial"/>
                <w:sz w:val="22"/>
              </w:rPr>
            </w:pPr>
            <w:r w:rsidRPr="00681E97">
              <w:rPr>
                <w:rFonts w:ascii="Skeena" w:hAnsi="Skeena" w:cs="Arial"/>
                <w:sz w:val="22"/>
              </w:rPr>
              <w:t>This section is used by the SCDHHS support staff located at Vocational Rehabilitation to record the receipt of the Disability Packet from an applicant.</w:t>
            </w:r>
          </w:p>
          <w:p w14:paraId="25EE1D99"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Is Disability Packet Complete?</w:t>
            </w:r>
            <w:r w:rsidRPr="00681E97">
              <w:rPr>
                <w:rFonts w:ascii="Skeena" w:hAnsi="Skeena" w:cs="Arial"/>
                <w:sz w:val="22"/>
                <w:szCs w:val="22"/>
              </w:rPr>
              <w:t xml:space="preserve"> Support staff are responsible for ensuring that the Disability Packet has been completed by the applicant with all identifying and contact information provided and legible and a signed DHHS Form 921.</w:t>
            </w:r>
          </w:p>
          <w:p w14:paraId="3AF2500C"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If Yes: Date Given to VR</w:t>
            </w:r>
            <w:r w:rsidRPr="00681E97">
              <w:rPr>
                <w:rFonts w:ascii="Skeena" w:hAnsi="Skeena" w:cs="Arial"/>
                <w:sz w:val="22"/>
                <w:szCs w:val="22"/>
              </w:rPr>
              <w:t xml:space="preserve"> Record the date the packet is printed and sent to </w:t>
            </w:r>
            <w:proofErr w:type="gramStart"/>
            <w:r w:rsidRPr="00681E97">
              <w:rPr>
                <w:rFonts w:ascii="Skeena" w:hAnsi="Skeena" w:cs="Arial"/>
                <w:sz w:val="22"/>
                <w:szCs w:val="22"/>
              </w:rPr>
              <w:t>VR</w:t>
            </w:r>
            <w:proofErr w:type="gramEnd"/>
          </w:p>
          <w:p w14:paraId="7CF5B18D"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If No: Why Incomplete?</w:t>
            </w:r>
            <w:r w:rsidRPr="00681E97">
              <w:rPr>
                <w:rFonts w:ascii="Skeena" w:hAnsi="Skeena" w:cs="Arial"/>
                <w:sz w:val="22"/>
                <w:szCs w:val="22"/>
              </w:rPr>
              <w:t xml:space="preserve"> Enter what items need to be completed in the Disability Packet</w:t>
            </w:r>
          </w:p>
          <w:p w14:paraId="78A95C37"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lastRenderedPageBreak/>
              <w:t>Incomplete – Information Requested</w:t>
            </w:r>
            <w:r w:rsidRPr="00681E97">
              <w:rPr>
                <w:rFonts w:ascii="Skeena" w:hAnsi="Skeena" w:cs="Arial"/>
                <w:sz w:val="22"/>
                <w:szCs w:val="22"/>
              </w:rPr>
              <w:t xml:space="preserve"> Support staff will indicate the method used to request the required information/form to complete a disability </w:t>
            </w:r>
            <w:proofErr w:type="gramStart"/>
            <w:r w:rsidRPr="00681E97">
              <w:rPr>
                <w:rFonts w:ascii="Skeena" w:hAnsi="Skeena" w:cs="Arial"/>
                <w:sz w:val="22"/>
                <w:szCs w:val="22"/>
              </w:rPr>
              <w:t>packet</w:t>
            </w:r>
            <w:proofErr w:type="gramEnd"/>
          </w:p>
          <w:p w14:paraId="14439CB3"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Collateral Call</w:t>
            </w:r>
            <w:r w:rsidRPr="00681E97">
              <w:rPr>
                <w:rFonts w:ascii="Skeena" w:hAnsi="Skeena" w:cs="Arial"/>
                <w:sz w:val="22"/>
                <w:szCs w:val="22"/>
              </w:rPr>
              <w:t xml:space="preserve"> – Provide the details of the collateral call in the </w:t>
            </w:r>
            <w:r w:rsidRPr="00681E97">
              <w:rPr>
                <w:rFonts w:ascii="Skeena" w:hAnsi="Skeena" w:cs="Arial"/>
                <w:b/>
                <w:sz w:val="22"/>
                <w:szCs w:val="22"/>
              </w:rPr>
              <w:t>Notes</w:t>
            </w:r>
            <w:r w:rsidRPr="00681E97">
              <w:rPr>
                <w:rFonts w:ascii="Skeena" w:hAnsi="Skeena" w:cs="Arial"/>
                <w:sz w:val="22"/>
                <w:szCs w:val="22"/>
              </w:rPr>
              <w:t xml:space="preserve"> </w:t>
            </w:r>
            <w:proofErr w:type="gramStart"/>
            <w:r w:rsidRPr="00681E97">
              <w:rPr>
                <w:rFonts w:ascii="Skeena" w:hAnsi="Skeena" w:cs="Arial"/>
                <w:sz w:val="22"/>
                <w:szCs w:val="22"/>
              </w:rPr>
              <w:t>field</w:t>
            </w:r>
            <w:proofErr w:type="gramEnd"/>
          </w:p>
          <w:p w14:paraId="00DF361B"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DHHS Form 1233</w:t>
            </w:r>
            <w:r w:rsidRPr="00681E97">
              <w:rPr>
                <w:rFonts w:ascii="Skeena" w:hAnsi="Skeena" w:cs="Arial"/>
                <w:sz w:val="22"/>
                <w:szCs w:val="22"/>
              </w:rPr>
              <w:t xml:space="preserve"> – Indicate the date the DHHS Form 1233 is sent to the </w:t>
            </w:r>
            <w:proofErr w:type="gramStart"/>
            <w:r w:rsidRPr="00681E97">
              <w:rPr>
                <w:rFonts w:ascii="Skeena" w:hAnsi="Skeena" w:cs="Arial"/>
                <w:sz w:val="22"/>
                <w:szCs w:val="22"/>
              </w:rPr>
              <w:t>applicant</w:t>
            </w:r>
            <w:proofErr w:type="gramEnd"/>
          </w:p>
          <w:p w14:paraId="0E2B4A55" w14:textId="77777777" w:rsidR="00681E97" w:rsidRPr="00681E97" w:rsidRDefault="00681E97" w:rsidP="00681E97">
            <w:pPr>
              <w:numPr>
                <w:ilvl w:val="0"/>
                <w:numId w:val="17"/>
              </w:numPr>
              <w:contextualSpacing/>
              <w:rPr>
                <w:rFonts w:ascii="Skeena" w:hAnsi="Skeena" w:cs="Arial"/>
                <w:sz w:val="22"/>
                <w:szCs w:val="22"/>
              </w:rPr>
            </w:pPr>
            <w:r w:rsidRPr="00681E97">
              <w:rPr>
                <w:rFonts w:ascii="Skeena" w:hAnsi="Skeena" w:cs="Arial"/>
                <w:b/>
                <w:sz w:val="22"/>
                <w:szCs w:val="22"/>
              </w:rPr>
              <w:t>Follow-Up Completed</w:t>
            </w:r>
            <w:r w:rsidRPr="00681E97">
              <w:rPr>
                <w:rFonts w:ascii="Skeena" w:hAnsi="Skeena" w:cs="Arial"/>
                <w:sz w:val="22"/>
                <w:szCs w:val="22"/>
              </w:rPr>
              <w:t xml:space="preserve"> – Indicates how the Support Staff member obtained the information to complete the Disability Packet </w:t>
            </w:r>
          </w:p>
          <w:p w14:paraId="2DCF4BEA"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Completed via Collateral Call</w:t>
            </w:r>
            <w:r w:rsidRPr="00681E97">
              <w:rPr>
                <w:rFonts w:ascii="Skeena" w:hAnsi="Skeena" w:cs="Arial"/>
                <w:sz w:val="22"/>
                <w:szCs w:val="22"/>
              </w:rPr>
              <w:t xml:space="preserve"> – Missing information was obtained through the collateral </w:t>
            </w:r>
            <w:proofErr w:type="gramStart"/>
            <w:r w:rsidRPr="00681E97">
              <w:rPr>
                <w:rFonts w:ascii="Skeena" w:hAnsi="Skeena" w:cs="Arial"/>
                <w:sz w:val="22"/>
                <w:szCs w:val="22"/>
              </w:rPr>
              <w:t>call</w:t>
            </w:r>
            <w:proofErr w:type="gramEnd"/>
          </w:p>
          <w:p w14:paraId="04A0155C" w14:textId="77777777" w:rsidR="00681E97" w:rsidRPr="00681E97" w:rsidRDefault="00681E97" w:rsidP="00681E97">
            <w:pPr>
              <w:numPr>
                <w:ilvl w:val="1"/>
                <w:numId w:val="17"/>
              </w:numPr>
              <w:ind w:left="1080"/>
              <w:contextualSpacing/>
              <w:rPr>
                <w:rFonts w:ascii="Skeena" w:hAnsi="Skeena" w:cs="Arial"/>
                <w:sz w:val="22"/>
                <w:szCs w:val="22"/>
              </w:rPr>
            </w:pPr>
            <w:r w:rsidRPr="00681E97">
              <w:rPr>
                <w:rFonts w:ascii="Skeena" w:hAnsi="Skeena" w:cs="Arial"/>
                <w:b/>
                <w:sz w:val="22"/>
                <w:szCs w:val="22"/>
              </w:rPr>
              <w:t>Completed via Paper Verification</w:t>
            </w:r>
            <w:r w:rsidRPr="00681E97">
              <w:rPr>
                <w:rFonts w:ascii="Skeena" w:hAnsi="Skeena" w:cs="Arial"/>
                <w:sz w:val="22"/>
                <w:szCs w:val="22"/>
              </w:rPr>
              <w:t xml:space="preserve"> – Missing information was obtained by hardcopy </w:t>
            </w:r>
            <w:proofErr w:type="gramStart"/>
            <w:r w:rsidRPr="00681E97">
              <w:rPr>
                <w:rFonts w:ascii="Skeena" w:hAnsi="Skeena" w:cs="Arial"/>
                <w:sz w:val="22"/>
                <w:szCs w:val="22"/>
              </w:rPr>
              <w:t>verification</w:t>
            </w:r>
            <w:proofErr w:type="gramEnd"/>
          </w:p>
          <w:p w14:paraId="0C600EE1" w14:textId="77777777" w:rsidR="00681E97" w:rsidRPr="00681E97" w:rsidRDefault="00681E97" w:rsidP="00681E97">
            <w:pPr>
              <w:rPr>
                <w:rFonts w:ascii="Skeena" w:hAnsi="Skeena" w:cs="Arial"/>
                <w:sz w:val="22"/>
              </w:rPr>
            </w:pPr>
          </w:p>
        </w:tc>
      </w:tr>
      <w:tr w:rsidR="00681E97" w:rsidRPr="00681E97" w14:paraId="618A0BEC" w14:textId="77777777" w:rsidTr="00894D7D">
        <w:tc>
          <w:tcPr>
            <w:tcW w:w="5000" w:type="pct"/>
          </w:tcPr>
          <w:tbl>
            <w:tblPr>
              <w:tblStyle w:val="TableGrid7"/>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CellMar>
                <w:left w:w="0" w:type="dxa"/>
                <w:right w:w="0" w:type="dxa"/>
              </w:tblCellMar>
              <w:tblLook w:val="04A0" w:firstRow="1" w:lastRow="0" w:firstColumn="1" w:lastColumn="0" w:noHBand="0" w:noVBand="1"/>
            </w:tblPr>
            <w:tblGrid>
              <w:gridCol w:w="9134"/>
            </w:tblGrid>
            <w:tr w:rsidR="00681E97" w:rsidRPr="00681E97" w14:paraId="42B6B07A" w14:textId="77777777" w:rsidTr="00894D7D">
              <w:tc>
                <w:tcPr>
                  <w:tcW w:w="5000" w:type="pct"/>
                </w:tcPr>
                <w:p w14:paraId="71D2E561" w14:textId="77777777" w:rsidR="00681E97" w:rsidRPr="00681E97" w:rsidRDefault="00681E97" w:rsidP="00681E97">
                  <w:pPr>
                    <w:widowControl w:val="0"/>
                    <w:shd w:val="clear" w:color="auto" w:fill="D9D9D9"/>
                    <w:jc w:val="center"/>
                    <w:rPr>
                      <w:rFonts w:ascii="Skeena" w:hAnsi="Skeena"/>
                      <w:b/>
                      <w:smallCaps/>
                      <w:szCs w:val="28"/>
                    </w:rPr>
                  </w:pPr>
                  <w:r w:rsidRPr="00681E97">
                    <w:rPr>
                      <w:rFonts w:ascii="Skeena" w:hAnsi="Skeena"/>
                      <w:b/>
                      <w:smallCaps/>
                      <w:szCs w:val="28"/>
                    </w:rPr>
                    <w:lastRenderedPageBreak/>
                    <w:t xml:space="preserve">To Be Completed By SCDHHS Support Staff at </w:t>
                  </w:r>
                  <w:proofErr w:type="spellStart"/>
                  <w:r w:rsidRPr="00681E97">
                    <w:rPr>
                      <w:rFonts w:ascii="Skeena" w:hAnsi="Skeena"/>
                      <w:b/>
                      <w:smallCaps/>
                      <w:szCs w:val="28"/>
                    </w:rPr>
                    <w:t>Voc</w:t>
                  </w:r>
                  <w:proofErr w:type="spellEnd"/>
                  <w:r w:rsidRPr="00681E97">
                    <w:rPr>
                      <w:rFonts w:ascii="Skeena" w:hAnsi="Skeena"/>
                      <w:b/>
                      <w:smallCaps/>
                      <w:szCs w:val="28"/>
                    </w:rPr>
                    <w:t xml:space="preserve"> Rehab Only:</w:t>
                  </w:r>
                </w:p>
              </w:tc>
            </w:tr>
            <w:tr w:rsidR="00681E97" w:rsidRPr="00681E97" w14:paraId="6EE80FF2" w14:textId="77777777" w:rsidTr="00894D7D">
              <w:tc>
                <w:tcPr>
                  <w:tcW w:w="5000" w:type="pct"/>
                </w:tcPr>
                <w:tbl>
                  <w:tblPr>
                    <w:tblStyle w:val="TableGrid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7"/>
                    <w:gridCol w:w="1251"/>
                    <w:gridCol w:w="4576"/>
                  </w:tblGrid>
                  <w:tr w:rsidR="00681E97" w:rsidRPr="00681E97" w14:paraId="027150C6" w14:textId="77777777" w:rsidTr="00894D7D">
                    <w:tc>
                      <w:tcPr>
                        <w:tcW w:w="1810" w:type="pct"/>
                      </w:tcPr>
                      <w:p w14:paraId="759D0412" w14:textId="77777777" w:rsidR="00681E97" w:rsidRPr="00681E97" w:rsidRDefault="00681E97" w:rsidP="00681E97">
                        <w:pPr>
                          <w:widowControl w:val="0"/>
                          <w:rPr>
                            <w:rFonts w:ascii="Skeena" w:hAnsi="Skeena"/>
                            <w:sz w:val="22"/>
                          </w:rPr>
                        </w:pPr>
                        <w:r w:rsidRPr="00681E97">
                          <w:rPr>
                            <w:rFonts w:ascii="Skeena" w:hAnsi="Skeena"/>
                            <w:b/>
                            <w:sz w:val="22"/>
                          </w:rPr>
                          <w:t>Is Disability Packet Complete?</w:t>
                        </w:r>
                      </w:p>
                    </w:tc>
                    <w:tc>
                      <w:tcPr>
                        <w:tcW w:w="3190" w:type="pct"/>
                        <w:gridSpan w:val="2"/>
                      </w:tcPr>
                      <w:p w14:paraId="23B218E2" w14:textId="77777777" w:rsidR="00681E97" w:rsidRPr="00681E97" w:rsidRDefault="00681E97" w:rsidP="00681E97">
                        <w:pPr>
                          <w:widowControl w:val="0"/>
                          <w:rPr>
                            <w:rFonts w:ascii="Skeena" w:hAnsi="Skeena"/>
                            <w:b/>
                            <w:sz w:val="22"/>
                          </w:rPr>
                        </w:pPr>
                        <w:r w:rsidRPr="00681E97">
                          <w:rPr>
                            <w:rFonts w:ascii="Skeena" w:hAnsi="Skeena"/>
                            <w:b/>
                            <w:sz w:val="22"/>
                          </w:rPr>
                          <w:t>If YES: Date Given to VR</w:t>
                        </w:r>
                      </w:p>
                    </w:tc>
                  </w:tr>
                  <w:tr w:rsidR="00681E97" w:rsidRPr="00681E97" w14:paraId="357975F6" w14:textId="77777777" w:rsidTr="00894D7D">
                    <w:tc>
                      <w:tcPr>
                        <w:tcW w:w="1810" w:type="pct"/>
                      </w:tcPr>
                      <w:p w14:paraId="50347806" w14:textId="77777777" w:rsidR="00681E97" w:rsidRPr="00681E97" w:rsidRDefault="00681E97" w:rsidP="00681E97">
                        <w:pPr>
                          <w:widowControl w:val="0"/>
                          <w:rPr>
                            <w:rFonts w:ascii="Skeena" w:hAnsi="Skeena"/>
                            <w:sz w:val="22"/>
                          </w:rPr>
                        </w:pPr>
                        <w:r w:rsidRPr="00681E97">
                          <w:rPr>
                            <w:rFonts w:ascii="Skeena" w:hAnsi="Skeena"/>
                            <w:sz w:val="22"/>
                            <w:szCs w:val="36"/>
                          </w:rPr>
                          <w:sym w:font="Wingdings" w:char="F06F"/>
                        </w:r>
                        <w:r w:rsidRPr="00681E97">
                          <w:rPr>
                            <w:rFonts w:ascii="Skeena" w:hAnsi="Skeena"/>
                            <w:sz w:val="22"/>
                          </w:rPr>
                          <w:t xml:space="preserve"> Yes</w:t>
                        </w: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No</w:t>
                        </w:r>
                      </w:p>
                    </w:tc>
                    <w:tc>
                      <w:tcPr>
                        <w:tcW w:w="3190" w:type="pct"/>
                        <w:gridSpan w:val="2"/>
                        <w:vAlign w:val="bottom"/>
                      </w:tcPr>
                      <w:p w14:paraId="07ED4B96" w14:textId="77777777" w:rsidR="00681E97" w:rsidRPr="00681E97" w:rsidRDefault="00681E97" w:rsidP="00681E97">
                        <w:pPr>
                          <w:widowControl w:val="0"/>
                          <w:rPr>
                            <w:rFonts w:ascii="Skeena" w:hAnsi="Skeena"/>
                            <w:sz w:val="22"/>
                          </w:rPr>
                        </w:pPr>
                        <w:r w:rsidRPr="00681E97">
                          <w:rPr>
                            <w:rFonts w:ascii="Skeena" w:hAnsi="Skeena"/>
                            <w:sz w:val="22"/>
                            <w:szCs w:val="22"/>
                            <w:u w:val="single"/>
                          </w:rPr>
                          <w:tab/>
                        </w:r>
                      </w:p>
                    </w:tc>
                  </w:tr>
                  <w:tr w:rsidR="00681E97" w:rsidRPr="00681E97" w14:paraId="3ADBB4C7" w14:textId="77777777" w:rsidTr="00894D7D">
                    <w:tc>
                      <w:tcPr>
                        <w:tcW w:w="1810" w:type="pct"/>
                      </w:tcPr>
                      <w:p w14:paraId="0FAF2840" w14:textId="77777777" w:rsidR="00681E97" w:rsidRPr="00681E97" w:rsidRDefault="00681E97" w:rsidP="00681E97">
                        <w:pPr>
                          <w:widowControl w:val="0"/>
                          <w:rPr>
                            <w:rFonts w:ascii="Skeena" w:hAnsi="Skeena"/>
                            <w:sz w:val="22"/>
                          </w:rPr>
                        </w:pPr>
                      </w:p>
                    </w:tc>
                    <w:tc>
                      <w:tcPr>
                        <w:tcW w:w="3190" w:type="pct"/>
                        <w:gridSpan w:val="2"/>
                      </w:tcPr>
                      <w:p w14:paraId="4DA7D679" w14:textId="77777777" w:rsidR="00681E97" w:rsidRPr="00681E97" w:rsidRDefault="00681E97" w:rsidP="00681E97">
                        <w:pPr>
                          <w:widowControl w:val="0"/>
                          <w:rPr>
                            <w:rFonts w:ascii="Skeena" w:hAnsi="Skeena"/>
                            <w:b/>
                            <w:sz w:val="22"/>
                          </w:rPr>
                        </w:pPr>
                        <w:r w:rsidRPr="00681E97">
                          <w:rPr>
                            <w:rFonts w:ascii="Skeena" w:hAnsi="Skeena"/>
                            <w:b/>
                            <w:sz w:val="22"/>
                          </w:rPr>
                          <w:t>If NO: Why Incomplete?</w:t>
                        </w:r>
                      </w:p>
                    </w:tc>
                  </w:tr>
                  <w:tr w:rsidR="00681E97" w:rsidRPr="00681E97" w14:paraId="7BCA3EFF" w14:textId="77777777" w:rsidTr="00894D7D">
                    <w:tc>
                      <w:tcPr>
                        <w:tcW w:w="1810" w:type="pct"/>
                      </w:tcPr>
                      <w:p w14:paraId="19B30173" w14:textId="77777777" w:rsidR="00681E97" w:rsidRPr="00681E97" w:rsidRDefault="00681E97" w:rsidP="00681E97">
                        <w:pPr>
                          <w:widowControl w:val="0"/>
                          <w:rPr>
                            <w:rFonts w:ascii="Skeena" w:hAnsi="Skeena"/>
                            <w:sz w:val="22"/>
                          </w:rPr>
                        </w:pPr>
                      </w:p>
                    </w:tc>
                    <w:tc>
                      <w:tcPr>
                        <w:tcW w:w="3190" w:type="pct"/>
                        <w:gridSpan w:val="2"/>
                      </w:tcPr>
                      <w:p w14:paraId="034B5360" w14:textId="77777777" w:rsidR="00681E97" w:rsidRPr="00681E97" w:rsidRDefault="00681E97" w:rsidP="00681E97">
                        <w:pPr>
                          <w:widowControl w:val="0"/>
                          <w:rPr>
                            <w:rFonts w:ascii="Skeena" w:hAnsi="Skeena"/>
                            <w:sz w:val="22"/>
                          </w:rPr>
                        </w:pPr>
                        <w:r w:rsidRPr="00681E97">
                          <w:rPr>
                            <w:rFonts w:ascii="Skeena" w:hAnsi="Skeena"/>
                            <w:sz w:val="22"/>
                            <w:szCs w:val="22"/>
                            <w:u w:val="single"/>
                          </w:rPr>
                          <w:tab/>
                        </w:r>
                      </w:p>
                    </w:tc>
                  </w:tr>
                  <w:tr w:rsidR="00681E97" w:rsidRPr="00681E97" w14:paraId="5640FAFC"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18DFB487" w14:textId="77777777" w:rsidR="00681E97" w:rsidRPr="00681E97" w:rsidRDefault="00681E97" w:rsidP="00681E97">
                        <w:pPr>
                          <w:widowControl w:val="0"/>
                          <w:rPr>
                            <w:rFonts w:ascii="Skeena" w:hAnsi="Skeena"/>
                            <w:b/>
                            <w:sz w:val="22"/>
                          </w:rPr>
                        </w:pPr>
                        <w:r w:rsidRPr="00681E97">
                          <w:rPr>
                            <w:rFonts w:ascii="Skeena" w:hAnsi="Skeena"/>
                            <w:sz w:val="22"/>
                            <w:szCs w:val="36"/>
                          </w:rPr>
                          <w:sym w:font="Wingdings" w:char="F06F"/>
                        </w:r>
                        <w:r w:rsidRPr="00681E97">
                          <w:rPr>
                            <w:rFonts w:ascii="Skeena" w:hAnsi="Skeena"/>
                            <w:sz w:val="22"/>
                          </w:rPr>
                          <w:t xml:space="preserve"> </w:t>
                        </w:r>
                        <w:r w:rsidRPr="00681E97">
                          <w:rPr>
                            <w:rFonts w:ascii="Skeena" w:hAnsi="Skeena"/>
                            <w:b/>
                            <w:sz w:val="22"/>
                          </w:rPr>
                          <w:t>Incomplete – Information Requested</w:t>
                        </w:r>
                      </w:p>
                    </w:tc>
                    <w:tc>
                      <w:tcPr>
                        <w:tcW w:w="2505" w:type="pct"/>
                        <w:tcBorders>
                          <w:top w:val="nil"/>
                          <w:left w:val="nil"/>
                          <w:bottom w:val="nil"/>
                          <w:right w:val="nil"/>
                        </w:tcBorders>
                      </w:tcPr>
                      <w:p w14:paraId="591D5B36" w14:textId="77777777" w:rsidR="00681E97" w:rsidRPr="00681E97" w:rsidRDefault="00681E97" w:rsidP="00681E97">
                        <w:pPr>
                          <w:widowControl w:val="0"/>
                          <w:rPr>
                            <w:rFonts w:ascii="Skeena" w:hAnsi="Skeena"/>
                            <w:sz w:val="22"/>
                          </w:rPr>
                        </w:pPr>
                        <w:r w:rsidRPr="00681E97">
                          <w:rPr>
                            <w:rFonts w:ascii="Skeena" w:hAnsi="Skeena"/>
                            <w:sz w:val="22"/>
                            <w:szCs w:val="36"/>
                          </w:rPr>
                          <w:sym w:font="Wingdings" w:char="F06F"/>
                        </w:r>
                        <w:r w:rsidRPr="00681E97">
                          <w:rPr>
                            <w:rFonts w:ascii="Skeena" w:hAnsi="Skeena"/>
                            <w:sz w:val="22"/>
                          </w:rPr>
                          <w:t xml:space="preserve"> </w:t>
                        </w:r>
                        <w:r w:rsidRPr="00681E97">
                          <w:rPr>
                            <w:rFonts w:ascii="Skeena" w:hAnsi="Skeena"/>
                            <w:b/>
                            <w:sz w:val="22"/>
                          </w:rPr>
                          <w:t>Follow-Up Completed</w:t>
                        </w:r>
                      </w:p>
                    </w:tc>
                  </w:tr>
                  <w:tr w:rsidR="00681E97" w:rsidRPr="00681E97" w14:paraId="3979C716"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15E9839F" w14:textId="77777777" w:rsidR="00681E97" w:rsidRPr="00681E97" w:rsidRDefault="00681E97" w:rsidP="00681E97">
                        <w:pPr>
                          <w:widowControl w:val="0"/>
                          <w:rPr>
                            <w:rFonts w:ascii="Skeena" w:hAnsi="Skeena"/>
                            <w:sz w:val="22"/>
                          </w:rPr>
                        </w:pP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Collateral Call</w:t>
                        </w:r>
                      </w:p>
                    </w:tc>
                    <w:tc>
                      <w:tcPr>
                        <w:tcW w:w="2505" w:type="pct"/>
                        <w:tcBorders>
                          <w:top w:val="nil"/>
                          <w:left w:val="nil"/>
                          <w:bottom w:val="nil"/>
                          <w:right w:val="nil"/>
                        </w:tcBorders>
                      </w:tcPr>
                      <w:p w14:paraId="3A6B17B8" w14:textId="77777777" w:rsidR="00681E97" w:rsidRPr="00681E97" w:rsidRDefault="00681E97" w:rsidP="00681E97">
                        <w:pPr>
                          <w:widowControl w:val="0"/>
                          <w:ind w:left="432"/>
                          <w:rPr>
                            <w:rFonts w:ascii="Skeena" w:hAnsi="Skeena"/>
                            <w:sz w:val="22"/>
                          </w:rPr>
                        </w:pPr>
                        <w:r w:rsidRPr="00681E97">
                          <w:rPr>
                            <w:rFonts w:ascii="Skeena" w:hAnsi="Skeena"/>
                            <w:sz w:val="22"/>
                            <w:szCs w:val="36"/>
                          </w:rPr>
                          <w:sym w:font="Wingdings" w:char="F06F"/>
                        </w:r>
                        <w:r w:rsidRPr="00681E97">
                          <w:rPr>
                            <w:rFonts w:ascii="Skeena" w:hAnsi="Skeena"/>
                            <w:sz w:val="22"/>
                          </w:rPr>
                          <w:t xml:space="preserve"> Completed Via Collateral Call</w:t>
                        </w:r>
                      </w:p>
                    </w:tc>
                  </w:tr>
                  <w:tr w:rsidR="00681E97" w:rsidRPr="00681E97" w14:paraId="48695865"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0FD75749" w14:textId="77777777" w:rsidR="00681E97" w:rsidRPr="00681E97" w:rsidRDefault="00681E97" w:rsidP="00681E97">
                        <w:pPr>
                          <w:widowControl w:val="0"/>
                          <w:rPr>
                            <w:rFonts w:ascii="Skeena" w:hAnsi="Skeena"/>
                            <w:sz w:val="22"/>
                          </w:rPr>
                        </w:pPr>
                        <w:r w:rsidRPr="00681E97">
                          <w:rPr>
                            <w:rFonts w:ascii="Skeena" w:hAnsi="Skeena"/>
                            <w:sz w:val="22"/>
                          </w:rPr>
                          <w:tab/>
                        </w:r>
                        <w:r w:rsidRPr="00681E97">
                          <w:rPr>
                            <w:rFonts w:ascii="Skeena" w:hAnsi="Skeena"/>
                            <w:sz w:val="22"/>
                            <w:szCs w:val="36"/>
                          </w:rPr>
                          <w:sym w:font="Wingdings" w:char="F06F"/>
                        </w:r>
                        <w:r w:rsidRPr="00681E97">
                          <w:rPr>
                            <w:rFonts w:ascii="Skeena" w:hAnsi="Skeena"/>
                            <w:sz w:val="22"/>
                          </w:rPr>
                          <w:t xml:space="preserve"> Additional 1233 Sent</w:t>
                        </w:r>
                      </w:p>
                    </w:tc>
                    <w:tc>
                      <w:tcPr>
                        <w:tcW w:w="2505" w:type="pct"/>
                        <w:tcBorders>
                          <w:top w:val="nil"/>
                          <w:left w:val="nil"/>
                          <w:bottom w:val="nil"/>
                          <w:right w:val="nil"/>
                        </w:tcBorders>
                      </w:tcPr>
                      <w:p w14:paraId="533C3926" w14:textId="77777777" w:rsidR="00681E97" w:rsidRPr="00681E97" w:rsidRDefault="00681E97" w:rsidP="00681E97">
                        <w:pPr>
                          <w:widowControl w:val="0"/>
                          <w:ind w:left="432"/>
                          <w:rPr>
                            <w:rFonts w:ascii="Skeena" w:hAnsi="Skeena"/>
                            <w:sz w:val="22"/>
                          </w:rPr>
                        </w:pPr>
                        <w:r w:rsidRPr="00681E97">
                          <w:rPr>
                            <w:rFonts w:ascii="Skeena" w:hAnsi="Skeena"/>
                            <w:sz w:val="22"/>
                            <w:szCs w:val="36"/>
                          </w:rPr>
                          <w:sym w:font="Wingdings" w:char="F06F"/>
                        </w:r>
                        <w:r w:rsidRPr="00681E97">
                          <w:rPr>
                            <w:rFonts w:ascii="Skeena" w:hAnsi="Skeena"/>
                            <w:sz w:val="22"/>
                          </w:rPr>
                          <w:t xml:space="preserve"> Completed Via Paper Verification</w:t>
                        </w:r>
                      </w:p>
                    </w:tc>
                  </w:tr>
                  <w:tr w:rsidR="00681E97" w:rsidRPr="00681E97" w14:paraId="143AB71A"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0C71029F" w14:textId="77777777" w:rsidR="00681E97" w:rsidRPr="00681E97" w:rsidRDefault="00681E97" w:rsidP="00681E97">
                        <w:pPr>
                          <w:widowControl w:val="0"/>
                          <w:rPr>
                            <w:rFonts w:ascii="Skeena" w:hAnsi="Skeena"/>
                            <w:sz w:val="22"/>
                          </w:rPr>
                        </w:pPr>
                        <w:r w:rsidRPr="00681E97">
                          <w:rPr>
                            <w:rFonts w:ascii="Skeena" w:hAnsi="Skeena"/>
                            <w:sz w:val="22"/>
                          </w:rPr>
                          <w:tab/>
                        </w:r>
                        <w:r w:rsidRPr="00681E97">
                          <w:rPr>
                            <w:rFonts w:ascii="Skeena" w:hAnsi="Skeena"/>
                            <w:sz w:val="22"/>
                          </w:rPr>
                          <w:tab/>
                          <w:t xml:space="preserve">Date: </w:t>
                        </w:r>
                        <w:r w:rsidRPr="00681E97">
                          <w:rPr>
                            <w:rFonts w:ascii="Skeena" w:hAnsi="Skeena"/>
                            <w:sz w:val="22"/>
                            <w:szCs w:val="22"/>
                            <w:u w:val="single"/>
                          </w:rPr>
                          <w:tab/>
                        </w:r>
                        <w:r w:rsidRPr="00681E97">
                          <w:rPr>
                            <w:rFonts w:ascii="Skeena" w:hAnsi="Skeena"/>
                            <w:sz w:val="22"/>
                            <w:szCs w:val="22"/>
                            <w:u w:val="single"/>
                          </w:rPr>
                          <w:tab/>
                        </w:r>
                      </w:p>
                    </w:tc>
                    <w:tc>
                      <w:tcPr>
                        <w:tcW w:w="2505" w:type="pct"/>
                        <w:tcBorders>
                          <w:top w:val="nil"/>
                          <w:left w:val="nil"/>
                          <w:bottom w:val="nil"/>
                          <w:right w:val="nil"/>
                        </w:tcBorders>
                      </w:tcPr>
                      <w:p w14:paraId="667E3EC3" w14:textId="77777777" w:rsidR="00681E97" w:rsidRPr="00681E97" w:rsidRDefault="00681E97" w:rsidP="00681E97">
                        <w:pPr>
                          <w:widowControl w:val="0"/>
                          <w:ind w:left="432"/>
                          <w:rPr>
                            <w:rFonts w:ascii="Skeena" w:hAnsi="Skeena"/>
                            <w:sz w:val="22"/>
                          </w:rPr>
                        </w:pPr>
                        <w:r w:rsidRPr="00681E97">
                          <w:rPr>
                            <w:rFonts w:ascii="Skeena" w:hAnsi="Skeena"/>
                            <w:sz w:val="22"/>
                          </w:rPr>
                          <w:tab/>
                          <w:t xml:space="preserve">Date: </w:t>
                        </w:r>
                        <w:r w:rsidRPr="00681E97">
                          <w:rPr>
                            <w:rFonts w:ascii="Skeena" w:hAnsi="Skeena"/>
                            <w:sz w:val="22"/>
                            <w:szCs w:val="22"/>
                            <w:u w:val="single"/>
                          </w:rPr>
                          <w:tab/>
                        </w:r>
                        <w:r w:rsidRPr="00681E97">
                          <w:rPr>
                            <w:rFonts w:ascii="Skeena" w:hAnsi="Skeena"/>
                            <w:sz w:val="22"/>
                            <w:szCs w:val="22"/>
                            <w:u w:val="single"/>
                          </w:rPr>
                          <w:tab/>
                        </w:r>
                      </w:p>
                    </w:tc>
                  </w:tr>
                  <w:tr w:rsidR="00681E97" w:rsidRPr="00681E97" w14:paraId="2E0CD31A"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3"/>
                        <w:tcBorders>
                          <w:top w:val="nil"/>
                          <w:left w:val="nil"/>
                          <w:bottom w:val="nil"/>
                          <w:right w:val="nil"/>
                        </w:tcBorders>
                      </w:tcPr>
                      <w:p w14:paraId="2B8F2861" w14:textId="77777777" w:rsidR="00681E97" w:rsidRPr="00681E97" w:rsidRDefault="00681E97" w:rsidP="00681E97">
                        <w:pPr>
                          <w:widowControl w:val="0"/>
                          <w:rPr>
                            <w:rFonts w:ascii="Skeena" w:hAnsi="Skeena"/>
                            <w:sz w:val="22"/>
                          </w:rPr>
                        </w:pPr>
                        <w:r w:rsidRPr="00681E97">
                          <w:rPr>
                            <w:rFonts w:ascii="Skeena" w:hAnsi="Skeena"/>
                            <w:sz w:val="22"/>
                          </w:rPr>
                          <w:t>Notes:</w:t>
                        </w:r>
                      </w:p>
                    </w:tc>
                  </w:tr>
                  <w:tr w:rsidR="00681E97" w:rsidRPr="00681E97" w14:paraId="776E8690"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3"/>
                        <w:tcBorders>
                          <w:top w:val="nil"/>
                          <w:left w:val="nil"/>
                          <w:bottom w:val="nil"/>
                          <w:right w:val="nil"/>
                        </w:tcBorders>
                      </w:tcPr>
                      <w:p w14:paraId="3D0B5952" w14:textId="77777777" w:rsidR="00681E97" w:rsidRPr="00681E97" w:rsidRDefault="00681E97" w:rsidP="00681E97">
                        <w:pPr>
                          <w:widowControl w:val="0"/>
                          <w:rPr>
                            <w:rFonts w:ascii="Skeena" w:hAnsi="Skeena"/>
                            <w:sz w:val="22"/>
                          </w:rPr>
                        </w:pPr>
                        <w:r w:rsidRPr="00681E97">
                          <w:rPr>
                            <w:rFonts w:ascii="Skeena" w:hAnsi="Skeena"/>
                            <w:sz w:val="22"/>
                            <w:szCs w:val="22"/>
                            <w:u w:val="single"/>
                          </w:rPr>
                          <w:tab/>
                        </w:r>
                      </w:p>
                    </w:tc>
                  </w:tr>
                </w:tbl>
                <w:p w14:paraId="662D321A" w14:textId="77777777" w:rsidR="00681E97" w:rsidRPr="00681E97" w:rsidRDefault="00681E97" w:rsidP="00681E97">
                  <w:pPr>
                    <w:widowControl w:val="0"/>
                    <w:rPr>
                      <w:rFonts w:ascii="Skeena" w:hAnsi="Skeena"/>
                      <w:sz w:val="28"/>
                      <w:szCs w:val="28"/>
                    </w:rPr>
                  </w:pPr>
                </w:p>
              </w:tc>
            </w:tr>
          </w:tbl>
          <w:p w14:paraId="57B8A475" w14:textId="77777777" w:rsidR="00681E97" w:rsidRPr="00681E97" w:rsidRDefault="00681E97" w:rsidP="00681E97">
            <w:pPr>
              <w:rPr>
                <w:rFonts w:ascii="Skeena" w:hAnsi="Skeena" w:cs="Arial"/>
                <w:sz w:val="22"/>
              </w:rPr>
            </w:pPr>
          </w:p>
        </w:tc>
      </w:tr>
    </w:tbl>
    <w:p w14:paraId="07F83A66" w14:textId="77777777" w:rsidR="00681E97" w:rsidRPr="00681E97" w:rsidRDefault="00681E97" w:rsidP="00681E97">
      <w:pPr>
        <w:rPr>
          <w:rFonts w:ascii="Skeena" w:hAnsi="Skeena" w:cs="Arial"/>
        </w:rPr>
      </w:pPr>
    </w:p>
    <w:p w14:paraId="58E5107A" w14:textId="77777777" w:rsidR="00681E97" w:rsidRPr="00681E97" w:rsidRDefault="00681E97" w:rsidP="00681E97">
      <w:pPr>
        <w:pStyle w:val="ManualHeading2"/>
      </w:pPr>
      <w:bookmarkStart w:id="166" w:name="_Toc454972235"/>
      <w:bookmarkStart w:id="167" w:name="_Toc455063252"/>
      <w:bookmarkStart w:id="168" w:name="_Toc144195603"/>
      <w:bookmarkStart w:id="169" w:name="_Toc144199692"/>
      <w:bookmarkStart w:id="170" w:name="_Toc144756651"/>
      <w:r w:rsidRPr="00681E97">
        <w:t>105.03.01E</w:t>
      </w:r>
      <w:r w:rsidRPr="00681E97">
        <w:tab/>
        <w:t>Comments and Escalations</w:t>
      </w:r>
      <w:bookmarkEnd w:id="166"/>
      <w:bookmarkEnd w:id="167"/>
      <w:bookmarkEnd w:id="168"/>
      <w:bookmarkEnd w:id="169"/>
      <w:bookmarkEnd w:id="170"/>
    </w:p>
    <w:p w14:paraId="66B605B7" w14:textId="77777777" w:rsidR="00681E97" w:rsidRPr="00681E97" w:rsidRDefault="00681E97" w:rsidP="00681E97">
      <w:pPr>
        <w:widowControl w:val="0"/>
        <w:jc w:val="right"/>
        <w:rPr>
          <w:rFonts w:ascii="Skeena" w:hAnsi="Skeena" w:cs="Arial"/>
          <w:bCs/>
          <w:sz w:val="16"/>
        </w:rPr>
      </w:pPr>
      <w:r w:rsidRPr="00681E97">
        <w:rPr>
          <w:rFonts w:ascii="Skeena" w:hAnsi="Skeena" w:cs="Arial"/>
          <w:bCs/>
          <w:sz w:val="16"/>
        </w:rPr>
        <w:t>(Rev. 11/01/18)</w:t>
      </w:r>
    </w:p>
    <w:tbl>
      <w:tblPr>
        <w:tblStyle w:val="TableGrid7"/>
        <w:tblW w:w="5000" w:type="pct"/>
        <w:tblLook w:val="04A0" w:firstRow="1" w:lastRow="0" w:firstColumn="1" w:lastColumn="0" w:noHBand="0" w:noVBand="1"/>
      </w:tblPr>
      <w:tblGrid>
        <w:gridCol w:w="9350"/>
      </w:tblGrid>
      <w:tr w:rsidR="00681E97" w:rsidRPr="00681E97" w14:paraId="35D8E987" w14:textId="77777777" w:rsidTr="00894D7D">
        <w:tc>
          <w:tcPr>
            <w:tcW w:w="5000" w:type="pct"/>
          </w:tcPr>
          <w:p w14:paraId="70061ECF" w14:textId="77777777" w:rsidR="00681E97" w:rsidRPr="00681E97" w:rsidRDefault="00681E97" w:rsidP="00681E97">
            <w:pPr>
              <w:widowControl w:val="0"/>
              <w:rPr>
                <w:rFonts w:ascii="Skeena" w:hAnsi="Skeena" w:cs="Arial"/>
                <w:b/>
                <w:smallCaps/>
              </w:rPr>
            </w:pPr>
            <w:r w:rsidRPr="00681E97">
              <w:rPr>
                <w:rFonts w:ascii="Skeena" w:hAnsi="Skeena" w:cs="Arial"/>
                <w:b/>
                <w:smallCaps/>
              </w:rPr>
              <w:t>General Comments/Reported Changes/Contact Center/Other Contacts</w:t>
            </w:r>
          </w:p>
        </w:tc>
      </w:tr>
      <w:tr w:rsidR="00681E97" w:rsidRPr="00681E97" w14:paraId="22EED439" w14:textId="77777777" w:rsidTr="00894D7D">
        <w:tc>
          <w:tcPr>
            <w:tcW w:w="5000" w:type="pct"/>
          </w:tcPr>
          <w:p w14:paraId="5D83C379" w14:textId="77777777" w:rsidR="00681E97" w:rsidRPr="00681E97" w:rsidRDefault="00681E97" w:rsidP="00681E97">
            <w:pPr>
              <w:rPr>
                <w:rFonts w:ascii="Skeena" w:hAnsi="Skeena" w:cs="Arial"/>
                <w:sz w:val="22"/>
              </w:rPr>
            </w:pPr>
            <w:r w:rsidRPr="00681E97">
              <w:rPr>
                <w:rFonts w:ascii="Skeena" w:hAnsi="Skeena" w:cs="Arial"/>
                <w:sz w:val="22"/>
              </w:rPr>
              <w:t xml:space="preserve">This section is used to capture general comments, reported changes and other information provided to a SCDHHS Staff Member. </w:t>
            </w:r>
            <w:r w:rsidRPr="00681E97">
              <w:rPr>
                <w:rFonts w:ascii="Skeena" w:hAnsi="Skeena" w:cs="Arial"/>
                <w:b/>
                <w:sz w:val="22"/>
              </w:rPr>
              <w:t>Date</w:t>
            </w:r>
            <w:r w:rsidRPr="00681E97">
              <w:rPr>
                <w:rFonts w:ascii="Skeena" w:hAnsi="Skeena" w:cs="Arial"/>
                <w:sz w:val="22"/>
              </w:rPr>
              <w:t xml:space="preserve"> and </w:t>
            </w:r>
            <w:r w:rsidRPr="00681E97">
              <w:rPr>
                <w:rFonts w:ascii="Skeena" w:hAnsi="Skeena" w:cs="Arial"/>
                <w:b/>
                <w:sz w:val="22"/>
              </w:rPr>
              <w:t>Worker ID</w:t>
            </w:r>
            <w:r w:rsidRPr="00681E97">
              <w:rPr>
                <w:rFonts w:ascii="Skeena" w:hAnsi="Skeena" w:cs="Arial"/>
                <w:sz w:val="22"/>
              </w:rPr>
              <w:t xml:space="preserve"> will be entered by the SCDHHS staff member.</w:t>
            </w:r>
          </w:p>
        </w:tc>
      </w:tr>
      <w:tr w:rsidR="00681E97" w:rsidRPr="00681E97" w14:paraId="46F88F51" w14:textId="77777777" w:rsidTr="00894D7D">
        <w:tc>
          <w:tcPr>
            <w:tcW w:w="5000" w:type="pct"/>
          </w:tcPr>
          <w:tbl>
            <w:tblPr>
              <w:tblStyle w:val="TableGrid7"/>
              <w:tblW w:w="5000" w:type="pc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2055"/>
              <w:gridCol w:w="7079"/>
            </w:tblGrid>
            <w:tr w:rsidR="00681E97" w:rsidRPr="00681E97" w14:paraId="066686F9" w14:textId="77777777" w:rsidTr="00894D7D">
              <w:trPr>
                <w:cantSplit/>
                <w:tblHeader/>
              </w:trPr>
              <w:tc>
                <w:tcPr>
                  <w:tcW w:w="5000" w:type="pct"/>
                  <w:gridSpan w:val="2"/>
                  <w:tcBorders>
                    <w:top w:val="single" w:sz="24" w:space="0" w:color="auto"/>
                    <w:bottom w:val="single" w:sz="24" w:space="0" w:color="auto"/>
                  </w:tcBorders>
                </w:tcPr>
                <w:p w14:paraId="3F504B53" w14:textId="77777777" w:rsidR="00681E97" w:rsidRPr="00681E97" w:rsidRDefault="00681E97" w:rsidP="00681E97">
                  <w:pPr>
                    <w:widowControl w:val="0"/>
                    <w:rPr>
                      <w:rFonts w:ascii="Skeena" w:hAnsi="Skeena"/>
                      <w:b/>
                      <w:smallCaps/>
                    </w:rPr>
                  </w:pPr>
                  <w:r w:rsidRPr="00681E97">
                    <w:rPr>
                      <w:rFonts w:ascii="Skeena" w:hAnsi="Skeena"/>
                      <w:b/>
                      <w:smallCaps/>
                    </w:rPr>
                    <w:t>General Comments/Reported Changes/Contact Center/Other Contacts</w:t>
                  </w:r>
                </w:p>
              </w:tc>
            </w:tr>
            <w:tr w:rsidR="00681E97" w:rsidRPr="00681E97" w14:paraId="0EBE41AF" w14:textId="77777777" w:rsidTr="00894D7D">
              <w:trPr>
                <w:trHeight w:val="251"/>
              </w:trPr>
              <w:tc>
                <w:tcPr>
                  <w:tcW w:w="1125" w:type="pct"/>
                  <w:tcBorders>
                    <w:top w:val="single" w:sz="24" w:space="0" w:color="auto"/>
                    <w:bottom w:val="single" w:sz="2" w:space="0" w:color="auto"/>
                  </w:tcBorders>
                </w:tcPr>
                <w:p w14:paraId="2654AD70" w14:textId="77777777" w:rsidR="00681E97" w:rsidRPr="00681E97" w:rsidRDefault="00681E97" w:rsidP="00681E97">
                  <w:pPr>
                    <w:widowControl w:val="0"/>
                    <w:tabs>
                      <w:tab w:val="left" w:pos="1073"/>
                    </w:tabs>
                    <w:rPr>
                      <w:rFonts w:ascii="Skeena" w:hAnsi="Skeena"/>
                      <w:sz w:val="22"/>
                    </w:rPr>
                  </w:pPr>
                  <w:r w:rsidRPr="00681E97">
                    <w:rPr>
                      <w:rFonts w:ascii="Skeena" w:hAnsi="Skeena"/>
                      <w:sz w:val="22"/>
                    </w:rPr>
                    <w:t xml:space="preserve">Date: </w:t>
                  </w:r>
                  <w:r w:rsidRPr="00681E97">
                    <w:rPr>
                      <w:rFonts w:ascii="Skeena" w:hAnsi="Skeena"/>
                      <w:sz w:val="22"/>
                    </w:rPr>
                    <w:tab/>
                  </w:r>
                  <w:r w:rsidRPr="00681E97">
                    <w:rPr>
                      <w:rFonts w:ascii="Skeena" w:hAnsi="Skeena"/>
                      <w:sz w:val="22"/>
                      <w:szCs w:val="22"/>
                      <w:u w:val="single"/>
                    </w:rPr>
                    <w:tab/>
                  </w:r>
                </w:p>
                <w:p w14:paraId="198E7742" w14:textId="77777777" w:rsidR="00681E97" w:rsidRPr="00681E97" w:rsidRDefault="00681E97" w:rsidP="00681E97">
                  <w:pPr>
                    <w:widowControl w:val="0"/>
                    <w:tabs>
                      <w:tab w:val="left" w:pos="1073"/>
                    </w:tabs>
                    <w:rPr>
                      <w:rFonts w:ascii="Skeena" w:hAnsi="Skeena"/>
                      <w:sz w:val="22"/>
                    </w:rPr>
                  </w:pPr>
                  <w:r w:rsidRPr="00681E97">
                    <w:rPr>
                      <w:rFonts w:ascii="Skeena" w:hAnsi="Skeena"/>
                      <w:sz w:val="22"/>
                    </w:rPr>
                    <w:t>Worker ID:</w:t>
                  </w:r>
                  <w:r w:rsidRPr="00681E97">
                    <w:rPr>
                      <w:rFonts w:ascii="Skeena" w:hAnsi="Skeena"/>
                      <w:sz w:val="22"/>
                    </w:rPr>
                    <w:tab/>
                  </w:r>
                  <w:r w:rsidRPr="00681E97">
                    <w:rPr>
                      <w:rFonts w:ascii="Skeena" w:hAnsi="Skeena"/>
                      <w:sz w:val="22"/>
                      <w:szCs w:val="22"/>
                      <w:u w:val="single"/>
                    </w:rPr>
                    <w:tab/>
                  </w:r>
                  <w:r w:rsidRPr="00681E97">
                    <w:rPr>
                      <w:rFonts w:ascii="Skeena" w:hAnsi="Skeena"/>
                      <w:sz w:val="22"/>
                    </w:rPr>
                    <w:t xml:space="preserve"> </w:t>
                  </w:r>
                </w:p>
              </w:tc>
              <w:tc>
                <w:tcPr>
                  <w:tcW w:w="3875" w:type="pct"/>
                  <w:tcBorders>
                    <w:top w:val="single" w:sz="24" w:space="0" w:color="auto"/>
                    <w:bottom w:val="single" w:sz="2" w:space="0" w:color="auto"/>
                  </w:tcBorders>
                </w:tcPr>
                <w:p w14:paraId="0981E317" w14:textId="77777777" w:rsidR="00681E97" w:rsidRPr="00681E97" w:rsidRDefault="00681E97" w:rsidP="00681E97">
                  <w:pPr>
                    <w:widowControl w:val="0"/>
                    <w:rPr>
                      <w:rFonts w:ascii="Skeena" w:hAnsi="Skeena"/>
                      <w:sz w:val="22"/>
                    </w:rPr>
                  </w:pPr>
                  <w:r w:rsidRPr="00681E97">
                    <w:rPr>
                      <w:rFonts w:ascii="Skeena" w:hAnsi="Skeena"/>
                      <w:sz w:val="22"/>
                    </w:rPr>
                    <w:t xml:space="preserve">Note/Comment: </w:t>
                  </w:r>
                </w:p>
                <w:p w14:paraId="56F1A11A" w14:textId="77777777" w:rsidR="00681E97" w:rsidRPr="00681E97" w:rsidRDefault="00681E97" w:rsidP="00681E97">
                  <w:pPr>
                    <w:widowControl w:val="0"/>
                    <w:rPr>
                      <w:rFonts w:ascii="Skeena" w:hAnsi="Skeena"/>
                      <w:b/>
                      <w:caps/>
                      <w:sz w:val="22"/>
                    </w:rPr>
                  </w:pPr>
                  <w:r w:rsidRPr="00681E97">
                    <w:rPr>
                      <w:rFonts w:ascii="Skeena" w:hAnsi="Skeena"/>
                      <w:sz w:val="22"/>
                      <w:szCs w:val="22"/>
                      <w:u w:val="single"/>
                    </w:rPr>
                    <w:tab/>
                  </w:r>
                </w:p>
              </w:tc>
            </w:tr>
          </w:tbl>
          <w:p w14:paraId="33EA84E2" w14:textId="77777777" w:rsidR="00681E97" w:rsidRPr="00681E97" w:rsidRDefault="00681E97" w:rsidP="00681E97">
            <w:pPr>
              <w:rPr>
                <w:rFonts w:ascii="Skeena" w:hAnsi="Skeena" w:cs="Arial"/>
              </w:rPr>
            </w:pPr>
          </w:p>
        </w:tc>
      </w:tr>
    </w:tbl>
    <w:p w14:paraId="489EFFA0" w14:textId="77777777" w:rsidR="00681E97" w:rsidRPr="00681E97" w:rsidRDefault="00681E97" w:rsidP="00681E97">
      <w:pPr>
        <w:rPr>
          <w:rFonts w:ascii="Skeena" w:hAnsi="Skeena" w:cs="Arial"/>
        </w:rPr>
      </w:pPr>
    </w:p>
    <w:tbl>
      <w:tblPr>
        <w:tblStyle w:val="TableGrid7"/>
        <w:tblW w:w="5000" w:type="pct"/>
        <w:tblLook w:val="04A0" w:firstRow="1" w:lastRow="0" w:firstColumn="1" w:lastColumn="0" w:noHBand="0" w:noVBand="1"/>
      </w:tblPr>
      <w:tblGrid>
        <w:gridCol w:w="9350"/>
      </w:tblGrid>
      <w:tr w:rsidR="00681E97" w:rsidRPr="00681E97" w14:paraId="4925467F" w14:textId="77777777" w:rsidTr="00894D7D">
        <w:trPr>
          <w:tblHeader/>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16C177DE" w14:textId="77777777" w:rsidR="00681E97" w:rsidRPr="00681E97" w:rsidRDefault="00681E97" w:rsidP="00681E97">
            <w:pPr>
              <w:widowControl w:val="0"/>
              <w:rPr>
                <w:rFonts w:ascii="Skeena" w:hAnsi="Skeena" w:cs="Arial"/>
                <w:b/>
                <w:smallCaps/>
              </w:rPr>
            </w:pPr>
            <w:r w:rsidRPr="00681E97">
              <w:rPr>
                <w:rFonts w:ascii="Skeena" w:hAnsi="Skeena" w:cs="Arial"/>
                <w:b/>
                <w:smallCaps/>
              </w:rPr>
              <w:t>Escalations</w:t>
            </w:r>
          </w:p>
          <w:p w14:paraId="172031DA" w14:textId="77777777" w:rsidR="00681E97" w:rsidRPr="00681E97" w:rsidRDefault="00681E97" w:rsidP="00681E97">
            <w:pPr>
              <w:keepLines/>
              <w:widowControl w:val="0"/>
              <w:rPr>
                <w:rFonts w:ascii="Skeena" w:hAnsi="Skeena" w:cs="Arial"/>
                <w:b/>
                <w:caps/>
                <w:sz w:val="22"/>
              </w:rPr>
            </w:pPr>
            <w:r w:rsidRPr="00681E97">
              <w:rPr>
                <w:rFonts w:ascii="Skeena" w:hAnsi="Skeena" w:cs="Arial"/>
                <w:b/>
                <w:smallCaps/>
                <w:sz w:val="22"/>
              </w:rPr>
              <w:t>For Member Relations, Member Services Center Escalations Team and State Office Use Only</w:t>
            </w:r>
          </w:p>
        </w:tc>
      </w:tr>
      <w:tr w:rsidR="00681E97" w:rsidRPr="00681E97" w14:paraId="5D0DE7C7" w14:textId="77777777" w:rsidTr="00894D7D">
        <w:tc>
          <w:tcPr>
            <w:tcW w:w="5000" w:type="pct"/>
          </w:tcPr>
          <w:p w14:paraId="360E48DC" w14:textId="77777777" w:rsidR="00681E97" w:rsidRPr="00681E97" w:rsidRDefault="00681E97" w:rsidP="00681E97">
            <w:pPr>
              <w:rPr>
                <w:rFonts w:ascii="Skeena" w:hAnsi="Skeena" w:cs="Arial"/>
                <w:sz w:val="22"/>
              </w:rPr>
            </w:pPr>
            <w:r w:rsidRPr="00681E97">
              <w:rPr>
                <w:rFonts w:ascii="Skeena" w:hAnsi="Skeena" w:cs="Arial"/>
                <w:sz w:val="22"/>
              </w:rPr>
              <w:t xml:space="preserve">This section is used by Member Relations, Member Services Center Escalations </w:t>
            </w:r>
            <w:proofErr w:type="gramStart"/>
            <w:r w:rsidRPr="00681E97">
              <w:rPr>
                <w:rFonts w:ascii="Skeena" w:hAnsi="Skeena" w:cs="Arial"/>
                <w:sz w:val="22"/>
              </w:rPr>
              <w:t>Team</w:t>
            </w:r>
            <w:proofErr w:type="gramEnd"/>
            <w:r w:rsidRPr="00681E97">
              <w:rPr>
                <w:rFonts w:ascii="Skeena" w:hAnsi="Skeena" w:cs="Arial"/>
                <w:sz w:val="22"/>
              </w:rPr>
              <w:t xml:space="preserve"> and other State Office Staff to record the circumstances and details around escalating a case.</w:t>
            </w:r>
          </w:p>
        </w:tc>
      </w:tr>
      <w:tr w:rsidR="00681E97" w:rsidRPr="00681E97" w14:paraId="4AA22A54" w14:textId="77777777" w:rsidTr="00894D7D">
        <w:tc>
          <w:tcPr>
            <w:tcW w:w="5000" w:type="pct"/>
          </w:tcPr>
          <w:tbl>
            <w:tblPr>
              <w:tblStyle w:val="TableGrid7"/>
              <w:tblW w:w="5000" w:type="pct"/>
              <w:tblLook w:val="04A0" w:firstRow="1" w:lastRow="0" w:firstColumn="1" w:lastColumn="0" w:noHBand="0" w:noVBand="1"/>
            </w:tblPr>
            <w:tblGrid>
              <w:gridCol w:w="9"/>
              <w:gridCol w:w="2046"/>
              <w:gridCol w:w="7030"/>
              <w:gridCol w:w="49"/>
            </w:tblGrid>
            <w:tr w:rsidR="00681E97" w:rsidRPr="00681E97" w14:paraId="7AC143D1" w14:textId="77777777" w:rsidTr="00894D7D">
              <w:trPr>
                <w:gridBefore w:val="1"/>
                <w:wBefore w:w="5" w:type="pct"/>
                <w:cantSplit/>
                <w:tblHeader/>
              </w:trPr>
              <w:tc>
                <w:tcPr>
                  <w:tcW w:w="4995" w:type="pct"/>
                  <w:gridSpan w:val="3"/>
                  <w:tcBorders>
                    <w:top w:val="single" w:sz="24" w:space="0" w:color="auto"/>
                    <w:left w:val="nil"/>
                    <w:bottom w:val="single" w:sz="24" w:space="0" w:color="auto"/>
                    <w:right w:val="nil"/>
                  </w:tcBorders>
                  <w:shd w:val="clear" w:color="auto" w:fill="auto"/>
                  <w:vAlign w:val="center"/>
                </w:tcPr>
                <w:p w14:paraId="79819E8C" w14:textId="77777777" w:rsidR="00681E97" w:rsidRPr="00681E97" w:rsidRDefault="00681E97" w:rsidP="00681E97">
                  <w:pPr>
                    <w:widowControl w:val="0"/>
                    <w:rPr>
                      <w:rFonts w:ascii="Skeena" w:hAnsi="Skeena"/>
                      <w:b/>
                      <w:smallCaps/>
                    </w:rPr>
                  </w:pPr>
                  <w:r w:rsidRPr="00681E97">
                    <w:rPr>
                      <w:rFonts w:ascii="Skeena" w:hAnsi="Skeena"/>
                      <w:b/>
                      <w:smallCaps/>
                    </w:rPr>
                    <w:t>Escalations</w:t>
                  </w:r>
                </w:p>
                <w:p w14:paraId="7CAC5837" w14:textId="77777777" w:rsidR="00681E97" w:rsidRPr="00681E97" w:rsidRDefault="00681E97" w:rsidP="00681E97">
                  <w:pPr>
                    <w:widowControl w:val="0"/>
                    <w:rPr>
                      <w:rFonts w:ascii="Skeena" w:hAnsi="Skeena"/>
                      <w:b/>
                      <w:caps/>
                    </w:rPr>
                  </w:pPr>
                  <w:r w:rsidRPr="00681E97">
                    <w:rPr>
                      <w:rFonts w:ascii="Skeena" w:hAnsi="Skeena"/>
                      <w:b/>
                      <w:smallCaps/>
                    </w:rPr>
                    <w:t>For Member Relations, Member Services Center Escalations Team and State Office Use Only</w:t>
                  </w:r>
                </w:p>
              </w:tc>
            </w:tr>
            <w:tr w:rsidR="00681E97" w:rsidRPr="00681E97" w14:paraId="2B985B10"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7" w:type="pct"/>
                <w:trHeight w:val="251"/>
              </w:trPr>
              <w:tc>
                <w:tcPr>
                  <w:tcW w:w="1125" w:type="pct"/>
                  <w:gridSpan w:val="2"/>
                  <w:tcBorders>
                    <w:top w:val="nil"/>
                    <w:bottom w:val="single" w:sz="2" w:space="0" w:color="auto"/>
                  </w:tcBorders>
                  <w:shd w:val="clear" w:color="auto" w:fill="auto"/>
                </w:tcPr>
                <w:p w14:paraId="6353A348" w14:textId="77777777" w:rsidR="00681E97" w:rsidRPr="00681E97" w:rsidRDefault="00681E97" w:rsidP="00681E97">
                  <w:pPr>
                    <w:widowControl w:val="0"/>
                    <w:tabs>
                      <w:tab w:val="left" w:pos="1073"/>
                    </w:tabs>
                    <w:rPr>
                      <w:rFonts w:ascii="Skeena" w:hAnsi="Skeena"/>
                      <w:sz w:val="22"/>
                    </w:rPr>
                  </w:pPr>
                  <w:r w:rsidRPr="00681E97">
                    <w:rPr>
                      <w:rFonts w:ascii="Skeena" w:hAnsi="Skeena"/>
                      <w:sz w:val="22"/>
                    </w:rPr>
                    <w:t xml:space="preserve">Date: </w:t>
                  </w:r>
                  <w:r w:rsidRPr="00681E97">
                    <w:rPr>
                      <w:rFonts w:ascii="Skeena" w:hAnsi="Skeena"/>
                      <w:sz w:val="22"/>
                    </w:rPr>
                    <w:tab/>
                  </w:r>
                  <w:r w:rsidRPr="00681E97">
                    <w:rPr>
                      <w:rFonts w:ascii="Skeena" w:hAnsi="Skeena"/>
                      <w:sz w:val="22"/>
                      <w:szCs w:val="22"/>
                      <w:u w:val="single"/>
                    </w:rPr>
                    <w:tab/>
                  </w:r>
                </w:p>
                <w:p w14:paraId="1AABF2D3" w14:textId="77777777" w:rsidR="00681E97" w:rsidRPr="00681E97" w:rsidRDefault="00681E97" w:rsidP="00681E97">
                  <w:pPr>
                    <w:widowControl w:val="0"/>
                    <w:tabs>
                      <w:tab w:val="left" w:pos="1073"/>
                    </w:tabs>
                    <w:rPr>
                      <w:rFonts w:ascii="Skeena" w:hAnsi="Skeena"/>
                      <w:sz w:val="22"/>
                    </w:rPr>
                  </w:pPr>
                  <w:r w:rsidRPr="00681E97">
                    <w:rPr>
                      <w:rFonts w:ascii="Skeena" w:hAnsi="Skeena"/>
                      <w:sz w:val="22"/>
                    </w:rPr>
                    <w:t>Worker ID:</w:t>
                  </w:r>
                  <w:r w:rsidRPr="00681E97">
                    <w:rPr>
                      <w:rFonts w:ascii="Skeena" w:hAnsi="Skeena"/>
                      <w:sz w:val="22"/>
                    </w:rPr>
                    <w:tab/>
                  </w:r>
                  <w:r w:rsidRPr="00681E97">
                    <w:rPr>
                      <w:rFonts w:ascii="Skeena" w:hAnsi="Skeena"/>
                      <w:sz w:val="22"/>
                      <w:szCs w:val="22"/>
                      <w:u w:val="single"/>
                    </w:rPr>
                    <w:tab/>
                  </w:r>
                  <w:r w:rsidRPr="00681E97">
                    <w:rPr>
                      <w:rFonts w:ascii="Skeena" w:hAnsi="Skeena"/>
                      <w:sz w:val="22"/>
                    </w:rPr>
                    <w:t xml:space="preserve"> </w:t>
                  </w:r>
                </w:p>
              </w:tc>
              <w:tc>
                <w:tcPr>
                  <w:tcW w:w="3848" w:type="pct"/>
                  <w:tcBorders>
                    <w:top w:val="nil"/>
                    <w:bottom w:val="single" w:sz="2" w:space="0" w:color="auto"/>
                  </w:tcBorders>
                  <w:shd w:val="clear" w:color="auto" w:fill="auto"/>
                </w:tcPr>
                <w:p w14:paraId="518F512F" w14:textId="77777777" w:rsidR="00681E97" w:rsidRPr="00681E97" w:rsidRDefault="00681E97" w:rsidP="00681E97">
                  <w:pPr>
                    <w:widowControl w:val="0"/>
                    <w:rPr>
                      <w:rFonts w:ascii="Skeena" w:hAnsi="Skeena"/>
                      <w:sz w:val="22"/>
                    </w:rPr>
                  </w:pPr>
                  <w:r w:rsidRPr="00681E97">
                    <w:rPr>
                      <w:rFonts w:ascii="Skeena" w:hAnsi="Skeena"/>
                      <w:sz w:val="22"/>
                    </w:rPr>
                    <w:t xml:space="preserve">Note/Comment: </w:t>
                  </w:r>
                </w:p>
                <w:p w14:paraId="022A4B53" w14:textId="77777777" w:rsidR="00681E97" w:rsidRPr="00681E97" w:rsidRDefault="00681E97" w:rsidP="00681E97">
                  <w:pPr>
                    <w:widowControl w:val="0"/>
                    <w:rPr>
                      <w:rFonts w:ascii="Skeena" w:hAnsi="Skeena"/>
                      <w:b/>
                      <w:caps/>
                      <w:sz w:val="22"/>
                    </w:rPr>
                  </w:pPr>
                  <w:r w:rsidRPr="00681E97">
                    <w:rPr>
                      <w:rFonts w:ascii="Skeena" w:hAnsi="Skeena"/>
                      <w:sz w:val="22"/>
                      <w:szCs w:val="22"/>
                      <w:u w:val="single"/>
                    </w:rPr>
                    <w:tab/>
                  </w:r>
                </w:p>
              </w:tc>
            </w:tr>
          </w:tbl>
          <w:p w14:paraId="0EEA393A" w14:textId="77777777" w:rsidR="00681E97" w:rsidRPr="00681E97" w:rsidRDefault="00681E97" w:rsidP="00681E97">
            <w:pPr>
              <w:rPr>
                <w:rFonts w:ascii="Skeena" w:hAnsi="Skeena" w:cs="Arial"/>
              </w:rPr>
            </w:pPr>
          </w:p>
        </w:tc>
      </w:tr>
    </w:tbl>
    <w:p w14:paraId="4A3EC490" w14:textId="77777777" w:rsidR="00681E97" w:rsidRPr="00681E97" w:rsidRDefault="00681E97" w:rsidP="00681E97">
      <w:pPr>
        <w:widowControl w:val="0"/>
        <w:rPr>
          <w:rFonts w:ascii="Skeena" w:hAnsi="Skeena" w:cs="Arial"/>
          <w:smallCaps/>
        </w:rPr>
      </w:pPr>
    </w:p>
    <w:p w14:paraId="65079F4D" w14:textId="77777777" w:rsidR="00681E97" w:rsidRPr="00681E97" w:rsidRDefault="00681E97" w:rsidP="00681E97">
      <w:pPr>
        <w:rPr>
          <w:rFonts w:ascii="Skeena" w:hAnsi="Skeena" w:cs="Arial"/>
          <w:sz w:val="2"/>
          <w:szCs w:val="2"/>
        </w:rPr>
      </w:pPr>
    </w:p>
    <w:p w14:paraId="707748C0" w14:textId="77777777" w:rsidR="00681E97" w:rsidRPr="00681E97" w:rsidRDefault="00681E97" w:rsidP="00681E97">
      <w:pPr>
        <w:pStyle w:val="ManualHeading2"/>
        <w:keepNext w:val="0"/>
        <w:pageBreakBefore/>
      </w:pPr>
      <w:bookmarkStart w:id="171" w:name="_Toc144195604"/>
      <w:bookmarkStart w:id="172" w:name="_Toc144199693"/>
      <w:bookmarkStart w:id="173" w:name="_Toc144756652"/>
      <w:r w:rsidRPr="00681E97">
        <w:lastRenderedPageBreak/>
        <w:t>105.03.02</w:t>
      </w:r>
      <w:r w:rsidRPr="00681E97">
        <w:tab/>
      </w:r>
      <w:bookmarkEnd w:id="144"/>
      <w:r w:rsidRPr="00681E97">
        <w:t>Documentation Template</w:t>
      </w:r>
      <w:bookmarkEnd w:id="171"/>
      <w:bookmarkEnd w:id="172"/>
      <w:bookmarkEnd w:id="173"/>
    </w:p>
    <w:p w14:paraId="2B2EF0A7" w14:textId="77777777" w:rsidR="00681E97" w:rsidRPr="00681E97" w:rsidRDefault="00681E97" w:rsidP="00681E97">
      <w:pPr>
        <w:widowControl w:val="0"/>
        <w:jc w:val="right"/>
        <w:rPr>
          <w:rFonts w:ascii="Skeena" w:hAnsi="Skeena" w:cs="Arial"/>
          <w:bCs/>
          <w:sz w:val="16"/>
        </w:rPr>
      </w:pPr>
      <w:r w:rsidRPr="00681E97">
        <w:rPr>
          <w:rFonts w:ascii="Skeena" w:hAnsi="Skeena" w:cs="Arial"/>
          <w:bCs/>
          <w:sz w:val="16"/>
        </w:rPr>
        <w:t>(Eff. 11/01/18)</w:t>
      </w:r>
    </w:p>
    <w:p w14:paraId="42D2F6BB" w14:textId="77777777" w:rsidR="00681E97" w:rsidRPr="00681E97" w:rsidRDefault="00681E97" w:rsidP="00681E97">
      <w:pPr>
        <w:widowControl w:val="0"/>
        <w:tabs>
          <w:tab w:val="left" w:pos="720"/>
          <w:tab w:val="left" w:pos="2880"/>
          <w:tab w:val="right" w:pos="10710"/>
        </w:tabs>
        <w:rPr>
          <w:rFonts w:ascii="Skeena" w:eastAsia="Calibri" w:hAnsi="Skeena"/>
          <w:b/>
          <w:sz w:val="20"/>
          <w:szCs w:val="20"/>
        </w:rPr>
      </w:pPr>
      <w:r w:rsidRPr="00681E97">
        <w:rPr>
          <w:rFonts w:ascii="Skeena" w:eastAsia="Calibri" w:hAnsi="Skeena"/>
          <w:b/>
          <w:sz w:val="20"/>
          <w:szCs w:val="20"/>
          <w:u w:val="single"/>
        </w:rPr>
        <w:t>Documentation Template</w:t>
      </w:r>
      <w:r w:rsidRPr="00681E97">
        <w:rPr>
          <w:rFonts w:ascii="Skeena" w:eastAsia="Calibri" w:hAnsi="Skeena"/>
          <w:sz w:val="20"/>
          <w:szCs w:val="20"/>
        </w:rPr>
        <w:tab/>
      </w:r>
      <w:r w:rsidRPr="00681E97">
        <w:rPr>
          <w:rFonts w:ascii="Skeena" w:eastAsia="Calibri" w:hAnsi="Skeena"/>
          <w:smallCaps/>
          <w:sz w:val="20"/>
          <w:szCs w:val="20"/>
        </w:rPr>
        <w:t>Start a new template at application and at each annual review</w:t>
      </w:r>
    </w:p>
    <w:p w14:paraId="32504963" w14:textId="77777777" w:rsidR="00681E97" w:rsidRPr="00681E97" w:rsidRDefault="00681E97" w:rsidP="00681E97">
      <w:pPr>
        <w:widowControl w:val="0"/>
        <w:tabs>
          <w:tab w:val="left" w:pos="2070"/>
          <w:tab w:val="left" w:pos="3240"/>
          <w:tab w:val="left" w:pos="6480"/>
        </w:tabs>
        <w:rPr>
          <w:rFonts w:ascii="Skeena" w:eastAsia="Calibri" w:hAnsi="Skeena"/>
          <w:sz w:val="20"/>
          <w:szCs w:val="20"/>
        </w:rPr>
      </w:pPr>
      <w:r w:rsidRPr="00681E97">
        <w:rPr>
          <w:rFonts w:ascii="Skeena" w:eastAsia="Calibri" w:hAnsi="Skeena"/>
          <w:sz w:val="20"/>
          <w:szCs w:val="20"/>
        </w:rPr>
        <w:fldChar w:fldCharType="begin">
          <w:ffData>
            <w:name w:val="Check34"/>
            <w:enabled/>
            <w:calcOnExit w:val="0"/>
            <w:checkBox>
              <w:sizeAuto/>
              <w:default w:val="0"/>
              <w:checked w:val="0"/>
            </w:checkBox>
          </w:ffData>
        </w:fldChar>
      </w:r>
      <w:r w:rsidRPr="00681E97">
        <w:rPr>
          <w:rFonts w:ascii="Skeena" w:eastAsia="Calibri" w:hAnsi="Skeena"/>
          <w:sz w:val="20"/>
          <w:szCs w:val="20"/>
        </w:rPr>
        <w:instrText xml:space="preserve"> FORMCHECKBOX </w:instrText>
      </w:r>
      <w:r w:rsidRPr="00681E97">
        <w:rPr>
          <w:rFonts w:ascii="Skeena" w:eastAsia="Calibri" w:hAnsi="Skeena"/>
          <w:sz w:val="20"/>
          <w:szCs w:val="20"/>
        </w:rPr>
      </w:r>
      <w:r w:rsidRPr="00681E97">
        <w:rPr>
          <w:rFonts w:ascii="Skeena" w:eastAsia="Calibri" w:hAnsi="Skeena"/>
          <w:sz w:val="20"/>
          <w:szCs w:val="20"/>
        </w:rPr>
        <w:fldChar w:fldCharType="separate"/>
      </w:r>
      <w:r w:rsidRPr="00681E97">
        <w:rPr>
          <w:rFonts w:ascii="Skeena" w:eastAsia="Calibri" w:hAnsi="Skeena"/>
          <w:sz w:val="20"/>
          <w:szCs w:val="20"/>
        </w:rPr>
        <w:fldChar w:fldCharType="end"/>
      </w:r>
      <w:r w:rsidRPr="00681E97">
        <w:rPr>
          <w:rFonts w:ascii="Skeena" w:eastAsia="Calibri" w:hAnsi="Skeena"/>
          <w:sz w:val="20"/>
          <w:szCs w:val="20"/>
        </w:rPr>
        <w:t xml:space="preserve"> Initial Application</w:t>
      </w:r>
      <w:r w:rsidRPr="00681E97">
        <w:rPr>
          <w:rFonts w:ascii="Skeena" w:eastAsia="Calibri" w:hAnsi="Skeena"/>
          <w:sz w:val="20"/>
          <w:szCs w:val="20"/>
        </w:rPr>
        <w:tab/>
      </w:r>
      <w:r w:rsidRPr="00681E97">
        <w:rPr>
          <w:rFonts w:ascii="Skeena" w:eastAsia="Calibri" w:hAnsi="Skeena"/>
          <w:sz w:val="20"/>
          <w:szCs w:val="20"/>
        </w:rPr>
        <w:fldChar w:fldCharType="begin">
          <w:ffData>
            <w:name w:val="Check35"/>
            <w:enabled/>
            <w:calcOnExit w:val="0"/>
            <w:checkBox>
              <w:sizeAuto/>
              <w:default w:val="0"/>
            </w:checkBox>
          </w:ffData>
        </w:fldChar>
      </w:r>
      <w:r w:rsidRPr="00681E97">
        <w:rPr>
          <w:rFonts w:ascii="Skeena" w:eastAsia="Calibri" w:hAnsi="Skeena"/>
          <w:sz w:val="20"/>
          <w:szCs w:val="20"/>
        </w:rPr>
        <w:instrText xml:space="preserve"> FORMCHECKBOX </w:instrText>
      </w:r>
      <w:r w:rsidRPr="00681E97">
        <w:rPr>
          <w:rFonts w:ascii="Skeena" w:eastAsia="Calibri" w:hAnsi="Skeena"/>
          <w:sz w:val="20"/>
          <w:szCs w:val="20"/>
        </w:rPr>
      </w:r>
      <w:r w:rsidRPr="00681E97">
        <w:rPr>
          <w:rFonts w:ascii="Skeena" w:eastAsia="Calibri" w:hAnsi="Skeena"/>
          <w:sz w:val="20"/>
          <w:szCs w:val="20"/>
        </w:rPr>
        <w:fldChar w:fldCharType="separate"/>
      </w:r>
      <w:r w:rsidRPr="00681E97">
        <w:rPr>
          <w:rFonts w:ascii="Skeena" w:eastAsia="Calibri" w:hAnsi="Skeena"/>
          <w:sz w:val="20"/>
          <w:szCs w:val="20"/>
        </w:rPr>
        <w:fldChar w:fldCharType="end"/>
      </w:r>
      <w:r w:rsidRPr="00681E97">
        <w:rPr>
          <w:rFonts w:ascii="Skeena" w:eastAsia="Calibri" w:hAnsi="Skeena"/>
          <w:sz w:val="20"/>
          <w:szCs w:val="20"/>
        </w:rPr>
        <w:t xml:space="preserve"> Review</w:t>
      </w:r>
      <w:r w:rsidRPr="00681E97">
        <w:rPr>
          <w:rFonts w:ascii="Skeena" w:eastAsia="Calibri" w:hAnsi="Skeena"/>
          <w:sz w:val="20"/>
          <w:szCs w:val="20"/>
        </w:rPr>
        <w:tab/>
        <w:t xml:space="preserve">Application/Review Date: </w:t>
      </w:r>
      <w:r w:rsidRPr="00681E97">
        <w:rPr>
          <w:rFonts w:ascii="Skeena" w:eastAsia="Calibri" w:hAnsi="Skeena"/>
          <w:sz w:val="20"/>
          <w:szCs w:val="20"/>
        </w:rPr>
        <w:fldChar w:fldCharType="begin">
          <w:ffData>
            <w:name w:val="Text51"/>
            <w:enabled/>
            <w:calcOnExit w:val="0"/>
            <w:textInput/>
          </w:ffData>
        </w:fldChar>
      </w:r>
      <w:bookmarkStart w:id="174" w:name="Text51"/>
      <w:r w:rsidRPr="00681E97">
        <w:rPr>
          <w:rFonts w:ascii="Skeena" w:eastAsia="Calibri" w:hAnsi="Skeena"/>
          <w:sz w:val="20"/>
          <w:szCs w:val="20"/>
        </w:rPr>
        <w:instrText xml:space="preserve"> FORMTEXT </w:instrText>
      </w:r>
      <w:r w:rsidRPr="00681E97">
        <w:rPr>
          <w:rFonts w:ascii="Skeena" w:eastAsia="Calibri" w:hAnsi="Skeena"/>
          <w:sz w:val="20"/>
          <w:szCs w:val="20"/>
        </w:rPr>
      </w:r>
      <w:r w:rsidRPr="00681E97">
        <w:rPr>
          <w:rFonts w:ascii="Skeena" w:eastAsia="Calibri" w:hAnsi="Skeena"/>
          <w:sz w:val="20"/>
          <w:szCs w:val="20"/>
        </w:rPr>
        <w:fldChar w:fldCharType="separate"/>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sz w:val="20"/>
          <w:szCs w:val="20"/>
        </w:rPr>
        <w:fldChar w:fldCharType="end"/>
      </w:r>
      <w:bookmarkEnd w:id="174"/>
      <w:r w:rsidRPr="00681E97">
        <w:rPr>
          <w:rFonts w:ascii="Skeena" w:eastAsia="Calibri" w:hAnsi="Skeena"/>
          <w:b/>
          <w:sz w:val="20"/>
          <w:szCs w:val="20"/>
        </w:rPr>
        <w:tab/>
      </w:r>
      <w:r w:rsidRPr="00681E97">
        <w:rPr>
          <w:rFonts w:ascii="Skeena" w:eastAsia="Calibri" w:hAnsi="Skeena"/>
          <w:sz w:val="20"/>
          <w:szCs w:val="20"/>
        </w:rPr>
        <w:t>Template Start Date:</w:t>
      </w:r>
      <w:r w:rsidRPr="00681E97">
        <w:rPr>
          <w:rFonts w:ascii="Skeena" w:eastAsia="Calibri" w:hAnsi="Skeena"/>
          <w:sz w:val="20"/>
          <w:szCs w:val="20"/>
        </w:rPr>
        <w:tab/>
      </w:r>
      <w:r w:rsidRPr="00681E97">
        <w:rPr>
          <w:rFonts w:ascii="Skeena" w:eastAsia="Calibri" w:hAnsi="Skeena"/>
          <w:sz w:val="20"/>
          <w:szCs w:val="20"/>
        </w:rPr>
        <w:fldChar w:fldCharType="begin">
          <w:ffData>
            <w:name w:val="Text12"/>
            <w:enabled/>
            <w:calcOnExit w:val="0"/>
            <w:textInput/>
          </w:ffData>
        </w:fldChar>
      </w:r>
      <w:r w:rsidRPr="00681E97">
        <w:rPr>
          <w:rFonts w:ascii="Skeena" w:eastAsia="Calibri" w:hAnsi="Skeena"/>
          <w:sz w:val="20"/>
          <w:szCs w:val="20"/>
        </w:rPr>
        <w:instrText xml:space="preserve"> FORMTEXT </w:instrText>
      </w:r>
      <w:r w:rsidRPr="00681E97">
        <w:rPr>
          <w:rFonts w:ascii="Skeena" w:eastAsia="Calibri" w:hAnsi="Skeena"/>
          <w:sz w:val="20"/>
          <w:szCs w:val="20"/>
        </w:rPr>
      </w:r>
      <w:r w:rsidRPr="00681E97">
        <w:rPr>
          <w:rFonts w:ascii="Skeena" w:eastAsia="Calibri" w:hAnsi="Skeena"/>
          <w:sz w:val="20"/>
          <w:szCs w:val="20"/>
        </w:rPr>
        <w:fldChar w:fldCharType="separate"/>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sz w:val="20"/>
          <w:szCs w:val="20"/>
        </w:rPr>
        <w:fldChar w:fldCharType="end"/>
      </w:r>
    </w:p>
    <w:p w14:paraId="4D1C328E" w14:textId="77777777" w:rsidR="00681E97" w:rsidRPr="00681E97" w:rsidRDefault="00681E97" w:rsidP="00681E97">
      <w:pPr>
        <w:widowControl w:val="0"/>
        <w:tabs>
          <w:tab w:val="left" w:pos="720"/>
          <w:tab w:val="left" w:pos="6480"/>
        </w:tabs>
        <w:ind w:left="360"/>
        <w:rPr>
          <w:rFonts w:ascii="Skeena" w:eastAsia="Calibri" w:hAnsi="Skeena"/>
          <w:sz w:val="20"/>
          <w:szCs w:val="20"/>
        </w:rPr>
      </w:pPr>
      <w:r w:rsidRPr="00681E97">
        <w:rPr>
          <w:rFonts w:ascii="Skeena" w:eastAsia="Calibri" w:hAnsi="Skeena"/>
          <w:sz w:val="20"/>
          <w:szCs w:val="20"/>
        </w:rPr>
        <w:fldChar w:fldCharType="begin">
          <w:ffData>
            <w:name w:val="Check7"/>
            <w:enabled/>
            <w:calcOnExit w:val="0"/>
            <w:checkBox>
              <w:sizeAuto/>
              <w:default w:val="0"/>
              <w:checked w:val="0"/>
            </w:checkBox>
          </w:ffData>
        </w:fldChar>
      </w:r>
      <w:r w:rsidRPr="00681E97">
        <w:rPr>
          <w:rFonts w:ascii="Skeena" w:eastAsia="Calibri" w:hAnsi="Skeena"/>
          <w:sz w:val="20"/>
          <w:szCs w:val="20"/>
        </w:rPr>
        <w:instrText xml:space="preserve"> FORMCHECKBOX </w:instrText>
      </w:r>
      <w:r w:rsidRPr="00681E97">
        <w:rPr>
          <w:rFonts w:ascii="Skeena" w:eastAsia="Calibri" w:hAnsi="Skeena"/>
          <w:sz w:val="20"/>
          <w:szCs w:val="20"/>
        </w:rPr>
      </w:r>
      <w:r w:rsidRPr="00681E97">
        <w:rPr>
          <w:rFonts w:ascii="Skeena" w:eastAsia="Calibri" w:hAnsi="Skeena"/>
          <w:sz w:val="20"/>
          <w:szCs w:val="20"/>
        </w:rPr>
        <w:fldChar w:fldCharType="separate"/>
      </w:r>
      <w:r w:rsidRPr="00681E97">
        <w:rPr>
          <w:rFonts w:ascii="Skeena" w:eastAsia="Calibri" w:hAnsi="Skeena"/>
          <w:sz w:val="20"/>
          <w:szCs w:val="20"/>
        </w:rPr>
        <w:fldChar w:fldCharType="end"/>
      </w:r>
      <w:r w:rsidRPr="00681E97">
        <w:rPr>
          <w:rFonts w:ascii="Skeena" w:eastAsia="Calibri" w:hAnsi="Skeena"/>
          <w:sz w:val="20"/>
          <w:szCs w:val="20"/>
        </w:rPr>
        <w:t xml:space="preserve"> Retro Requested</w:t>
      </w:r>
      <w:r w:rsidRPr="00681E97">
        <w:rPr>
          <w:rFonts w:ascii="Skeena" w:eastAsia="Calibri" w:hAnsi="Skeena"/>
          <w:sz w:val="20"/>
          <w:szCs w:val="20"/>
        </w:rPr>
        <w:tab/>
        <w:t>Template End Date:</w:t>
      </w:r>
      <w:r w:rsidRPr="00681E97">
        <w:rPr>
          <w:rFonts w:ascii="Skeena" w:eastAsia="Calibri" w:hAnsi="Skeena"/>
          <w:sz w:val="20"/>
          <w:szCs w:val="20"/>
        </w:rPr>
        <w:tab/>
      </w:r>
      <w:r w:rsidRPr="00681E97">
        <w:rPr>
          <w:rFonts w:ascii="Skeena" w:eastAsia="Calibri" w:hAnsi="Skeena"/>
          <w:sz w:val="20"/>
          <w:szCs w:val="20"/>
        </w:rPr>
        <w:fldChar w:fldCharType="begin">
          <w:ffData>
            <w:name w:val="Text12"/>
            <w:enabled/>
            <w:calcOnExit w:val="0"/>
            <w:textInput/>
          </w:ffData>
        </w:fldChar>
      </w:r>
      <w:r w:rsidRPr="00681E97">
        <w:rPr>
          <w:rFonts w:ascii="Skeena" w:eastAsia="Calibri" w:hAnsi="Skeena"/>
          <w:sz w:val="20"/>
          <w:szCs w:val="20"/>
        </w:rPr>
        <w:instrText xml:space="preserve"> FORMTEXT </w:instrText>
      </w:r>
      <w:r w:rsidRPr="00681E97">
        <w:rPr>
          <w:rFonts w:ascii="Skeena" w:eastAsia="Calibri" w:hAnsi="Skeena"/>
          <w:sz w:val="20"/>
          <w:szCs w:val="20"/>
        </w:rPr>
      </w:r>
      <w:r w:rsidRPr="00681E97">
        <w:rPr>
          <w:rFonts w:ascii="Skeena" w:eastAsia="Calibri" w:hAnsi="Skeena"/>
          <w:sz w:val="20"/>
          <w:szCs w:val="20"/>
        </w:rPr>
        <w:fldChar w:fldCharType="separate"/>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noProof/>
          <w:sz w:val="20"/>
          <w:szCs w:val="20"/>
        </w:rPr>
        <w:t> </w:t>
      </w:r>
      <w:r w:rsidRPr="00681E97">
        <w:rPr>
          <w:rFonts w:ascii="Skeena" w:eastAsia="Calibri" w:hAnsi="Skeena"/>
          <w:sz w:val="20"/>
          <w:szCs w:val="20"/>
        </w:rPr>
        <w:fldChar w:fldCharType="end"/>
      </w:r>
    </w:p>
    <w:p w14:paraId="4DCC5863" w14:textId="77777777" w:rsidR="00681E97" w:rsidRPr="00681E97" w:rsidRDefault="00681E97" w:rsidP="00681E97">
      <w:pPr>
        <w:widowControl w:val="0"/>
        <w:ind w:left="360"/>
        <w:rPr>
          <w:rFonts w:ascii="Skeena" w:eastAsia="Calibri" w:hAnsi="Skeena"/>
          <w:sz w:val="20"/>
          <w:szCs w:val="20"/>
        </w:rPr>
      </w:pPr>
    </w:p>
    <w:p w14:paraId="3367AFE6" w14:textId="77777777" w:rsidR="00681E97" w:rsidRPr="00681E97" w:rsidRDefault="00681E97" w:rsidP="00681E97">
      <w:pPr>
        <w:widowControl w:val="0"/>
        <w:rPr>
          <w:rFonts w:ascii="Skeena" w:eastAsia="Calibri" w:hAnsi="Skeena"/>
          <w:b/>
          <w:smallCaps/>
          <w:sz w:val="20"/>
          <w:szCs w:val="20"/>
        </w:rPr>
      </w:pPr>
      <w:r w:rsidRPr="00681E97">
        <w:rPr>
          <w:rFonts w:ascii="Skeena" w:eastAsia="Calibri" w:hAnsi="Skeena"/>
          <w:b/>
          <w:smallCaps/>
          <w:sz w:val="20"/>
          <w:szCs w:val="20"/>
        </w:rPr>
        <w:t>HH Information</w:t>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2"/>
        <w:gridCol w:w="1048"/>
        <w:gridCol w:w="1015"/>
        <w:gridCol w:w="1305"/>
        <w:gridCol w:w="801"/>
        <w:gridCol w:w="505"/>
        <w:gridCol w:w="1307"/>
        <w:gridCol w:w="1307"/>
      </w:tblGrid>
      <w:tr w:rsidR="00681E97" w:rsidRPr="00681E97" w14:paraId="49130BBB" w14:textId="77777777" w:rsidTr="00894D7D">
        <w:tc>
          <w:tcPr>
            <w:tcW w:w="1667" w:type="pct"/>
            <w:gridSpan w:val="2"/>
          </w:tcPr>
          <w:p w14:paraId="2BD3CD8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HH#/App ID</w:t>
            </w:r>
          </w:p>
        </w:tc>
        <w:tc>
          <w:tcPr>
            <w:tcW w:w="1667" w:type="pct"/>
            <w:gridSpan w:val="3"/>
          </w:tcPr>
          <w:p w14:paraId="77810FC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rimary Individual First Name</w:t>
            </w:r>
          </w:p>
        </w:tc>
        <w:tc>
          <w:tcPr>
            <w:tcW w:w="1666" w:type="pct"/>
            <w:gridSpan w:val="3"/>
          </w:tcPr>
          <w:p w14:paraId="2D48488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rimary Individual Last Name</w:t>
            </w:r>
          </w:p>
        </w:tc>
      </w:tr>
      <w:tr w:rsidR="00681E97" w:rsidRPr="00681E97" w14:paraId="47A2EF04" w14:textId="77777777" w:rsidTr="00894D7D">
        <w:tc>
          <w:tcPr>
            <w:tcW w:w="1667" w:type="pct"/>
            <w:gridSpan w:val="2"/>
          </w:tcPr>
          <w:p w14:paraId="7AB5D09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
                  <w:enabled/>
                  <w:calcOnExit w:val="0"/>
                  <w:textInput>
                    <w:maxLength w:val="2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t> </w:t>
            </w:r>
            <w:r w:rsidRPr="00681E97">
              <w:rPr>
                <w:rFonts w:ascii="Skeena" w:hAnsi="Skeena"/>
                <w:sz w:val="20"/>
                <w:szCs w:val="20"/>
              </w:rPr>
              <w:t> </w:t>
            </w:r>
            <w:r w:rsidRPr="00681E97">
              <w:rPr>
                <w:rFonts w:ascii="Skeena" w:hAnsi="Skeena"/>
                <w:sz w:val="20"/>
                <w:szCs w:val="20"/>
              </w:rPr>
              <w:t> </w:t>
            </w:r>
            <w:r w:rsidRPr="00681E97">
              <w:rPr>
                <w:rFonts w:ascii="Skeena" w:hAnsi="Skeena"/>
                <w:sz w:val="20"/>
                <w:szCs w:val="20"/>
              </w:rPr>
              <w:t> </w:t>
            </w:r>
            <w:r w:rsidRPr="00681E97">
              <w:rPr>
                <w:rFonts w:ascii="Skeena" w:hAnsi="Skeena"/>
                <w:sz w:val="20"/>
                <w:szCs w:val="20"/>
              </w:rPr>
              <w:t> </w:t>
            </w:r>
            <w:r w:rsidRPr="00681E97">
              <w:rPr>
                <w:rFonts w:ascii="Skeena" w:hAnsi="Skeena"/>
                <w:sz w:val="20"/>
                <w:szCs w:val="20"/>
              </w:rPr>
              <w:fldChar w:fldCharType="end"/>
            </w:r>
          </w:p>
        </w:tc>
        <w:tc>
          <w:tcPr>
            <w:tcW w:w="1667" w:type="pct"/>
            <w:gridSpan w:val="3"/>
          </w:tcPr>
          <w:p w14:paraId="2C10DC0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6" w:type="pct"/>
            <w:gridSpan w:val="3"/>
          </w:tcPr>
          <w:p w14:paraId="1DD6771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7B58532" w14:textId="77777777" w:rsidTr="00894D7D">
        <w:tc>
          <w:tcPr>
            <w:tcW w:w="5000" w:type="pct"/>
            <w:gridSpan w:val="8"/>
            <w:tcBorders>
              <w:bottom w:val="single" w:sz="24" w:space="0" w:color="auto"/>
            </w:tcBorders>
            <w:vAlign w:val="center"/>
          </w:tcPr>
          <w:p w14:paraId="50B8417F" w14:textId="77777777" w:rsidR="00681E97" w:rsidRPr="00681E97" w:rsidRDefault="00681E97" w:rsidP="00681E97">
            <w:pPr>
              <w:widowControl w:val="0"/>
              <w:jc w:val="right"/>
              <w:rPr>
                <w:rFonts w:ascii="Skeena" w:hAnsi="Skeena"/>
                <w:b/>
                <w:sz w:val="20"/>
                <w:szCs w:val="20"/>
              </w:rPr>
            </w:pPr>
          </w:p>
        </w:tc>
      </w:tr>
      <w:tr w:rsidR="00681E97" w:rsidRPr="00681E97" w14:paraId="016E2618" w14:textId="77777777" w:rsidTr="00894D7D">
        <w:tc>
          <w:tcPr>
            <w:tcW w:w="5000" w:type="pct"/>
            <w:gridSpan w:val="8"/>
            <w:tcBorders>
              <w:top w:val="single" w:sz="24" w:space="0" w:color="auto"/>
              <w:bottom w:val="single" w:sz="24" w:space="0" w:color="auto"/>
            </w:tcBorders>
            <w:vAlign w:val="center"/>
          </w:tcPr>
          <w:p w14:paraId="19C3A3C3" w14:textId="77777777" w:rsidR="00681E97" w:rsidRPr="00681E97" w:rsidRDefault="00681E97" w:rsidP="00681E97">
            <w:pPr>
              <w:widowControl w:val="0"/>
              <w:rPr>
                <w:rFonts w:ascii="Skeena" w:hAnsi="Skeena"/>
                <w:sz w:val="20"/>
                <w:szCs w:val="20"/>
              </w:rPr>
            </w:pPr>
            <w:r w:rsidRPr="00681E97">
              <w:rPr>
                <w:rFonts w:ascii="Skeena" w:hAnsi="Skeena"/>
                <w:b/>
                <w:smallCaps/>
                <w:sz w:val="20"/>
                <w:szCs w:val="20"/>
              </w:rPr>
              <w:t xml:space="preserve">Technical Assistance/Helpdesk Tickets </w:t>
            </w:r>
            <w:r w:rsidRPr="00681E97">
              <w:rPr>
                <w:rFonts w:ascii="Skeena" w:hAnsi="Skeena"/>
                <w:smallCaps/>
                <w:sz w:val="20"/>
                <w:szCs w:val="20"/>
              </w:rPr>
              <w:t>(Please Check Existing Tickets Before Submitting a New Ticket)</w:t>
            </w:r>
          </w:p>
        </w:tc>
      </w:tr>
      <w:tr w:rsidR="00681E97" w:rsidRPr="00681E97" w14:paraId="717381B1" w14:textId="77777777" w:rsidTr="00894D7D">
        <w:tc>
          <w:tcPr>
            <w:tcW w:w="1107" w:type="pct"/>
            <w:vMerge w:val="restart"/>
            <w:tcBorders>
              <w:top w:val="single" w:sz="24" w:space="0" w:color="auto"/>
              <w:right w:val="single" w:sz="2" w:space="0" w:color="auto"/>
            </w:tcBorders>
            <w:vAlign w:val="center"/>
          </w:tcPr>
          <w:p w14:paraId="79B8074F"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Ticket Number</w:t>
            </w:r>
          </w:p>
        </w:tc>
        <w:tc>
          <w:tcPr>
            <w:tcW w:w="1102" w:type="pct"/>
            <w:gridSpan w:val="2"/>
            <w:vMerge w:val="restart"/>
            <w:tcBorders>
              <w:top w:val="single" w:sz="24" w:space="0" w:color="auto"/>
              <w:left w:val="single" w:sz="2" w:space="0" w:color="auto"/>
              <w:right w:val="single" w:sz="2" w:space="0" w:color="auto"/>
            </w:tcBorders>
            <w:vAlign w:val="center"/>
          </w:tcPr>
          <w:p w14:paraId="23FD626E"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Ticket Type</w:t>
            </w:r>
          </w:p>
        </w:tc>
        <w:tc>
          <w:tcPr>
            <w:tcW w:w="1395" w:type="pct"/>
            <w:gridSpan w:val="3"/>
            <w:tcBorders>
              <w:top w:val="single" w:sz="24" w:space="0" w:color="auto"/>
              <w:left w:val="single" w:sz="2" w:space="0" w:color="auto"/>
              <w:bottom w:val="single" w:sz="2" w:space="0" w:color="auto"/>
              <w:right w:val="single" w:sz="2" w:space="0" w:color="auto"/>
            </w:tcBorders>
          </w:tcPr>
          <w:p w14:paraId="4AB5D739"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reated</w:t>
            </w:r>
          </w:p>
        </w:tc>
        <w:tc>
          <w:tcPr>
            <w:tcW w:w="1395" w:type="pct"/>
            <w:gridSpan w:val="2"/>
            <w:tcBorders>
              <w:top w:val="single" w:sz="24" w:space="0" w:color="auto"/>
              <w:left w:val="single" w:sz="2" w:space="0" w:color="auto"/>
              <w:bottom w:val="single" w:sz="2" w:space="0" w:color="auto"/>
            </w:tcBorders>
          </w:tcPr>
          <w:p w14:paraId="3D0E8790"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Resolved/Completed</w:t>
            </w:r>
          </w:p>
        </w:tc>
      </w:tr>
      <w:tr w:rsidR="00681E97" w:rsidRPr="00681E97" w14:paraId="027AB94E" w14:textId="77777777" w:rsidTr="00894D7D">
        <w:tc>
          <w:tcPr>
            <w:tcW w:w="1107" w:type="pct"/>
            <w:vMerge/>
            <w:tcBorders>
              <w:top w:val="single" w:sz="2" w:space="0" w:color="auto"/>
              <w:right w:val="single" w:sz="2" w:space="0" w:color="auto"/>
            </w:tcBorders>
          </w:tcPr>
          <w:p w14:paraId="77435018" w14:textId="77777777" w:rsidR="00681E97" w:rsidRPr="00681E97" w:rsidRDefault="00681E97" w:rsidP="00681E97">
            <w:pPr>
              <w:widowControl w:val="0"/>
              <w:jc w:val="center"/>
              <w:rPr>
                <w:rFonts w:ascii="Skeena" w:hAnsi="Skeena"/>
                <w:b/>
                <w:sz w:val="20"/>
                <w:szCs w:val="20"/>
              </w:rPr>
            </w:pPr>
          </w:p>
        </w:tc>
        <w:tc>
          <w:tcPr>
            <w:tcW w:w="1102" w:type="pct"/>
            <w:gridSpan w:val="2"/>
            <w:vMerge/>
            <w:tcBorders>
              <w:top w:val="single" w:sz="2" w:space="0" w:color="auto"/>
              <w:left w:val="single" w:sz="2" w:space="0" w:color="auto"/>
              <w:right w:val="single" w:sz="2" w:space="0" w:color="auto"/>
            </w:tcBorders>
          </w:tcPr>
          <w:p w14:paraId="6C649F07" w14:textId="77777777" w:rsidR="00681E97" w:rsidRPr="00681E97" w:rsidRDefault="00681E97" w:rsidP="00681E97">
            <w:pPr>
              <w:widowControl w:val="0"/>
              <w:jc w:val="center"/>
              <w:rPr>
                <w:rFonts w:ascii="Skeena" w:hAnsi="Skeena"/>
                <w:b/>
                <w:sz w:val="20"/>
                <w:szCs w:val="20"/>
              </w:rPr>
            </w:pPr>
          </w:p>
        </w:tc>
        <w:tc>
          <w:tcPr>
            <w:tcW w:w="697" w:type="pct"/>
            <w:tcBorders>
              <w:top w:val="single" w:sz="2" w:space="0" w:color="auto"/>
              <w:left w:val="single" w:sz="2" w:space="0" w:color="auto"/>
              <w:right w:val="single" w:sz="2" w:space="0" w:color="auto"/>
            </w:tcBorders>
          </w:tcPr>
          <w:p w14:paraId="6B35C88D"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 xml:space="preserve">Date </w:t>
            </w:r>
          </w:p>
        </w:tc>
        <w:tc>
          <w:tcPr>
            <w:tcW w:w="698" w:type="pct"/>
            <w:gridSpan w:val="2"/>
            <w:tcBorders>
              <w:top w:val="single" w:sz="2" w:space="0" w:color="auto"/>
              <w:left w:val="single" w:sz="2" w:space="0" w:color="auto"/>
              <w:right w:val="single" w:sz="2" w:space="0" w:color="auto"/>
            </w:tcBorders>
          </w:tcPr>
          <w:p w14:paraId="095BB08D"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Worker ID</w:t>
            </w:r>
          </w:p>
        </w:tc>
        <w:tc>
          <w:tcPr>
            <w:tcW w:w="698" w:type="pct"/>
            <w:tcBorders>
              <w:top w:val="single" w:sz="2" w:space="0" w:color="auto"/>
              <w:left w:val="single" w:sz="2" w:space="0" w:color="auto"/>
              <w:right w:val="single" w:sz="2" w:space="0" w:color="auto"/>
            </w:tcBorders>
          </w:tcPr>
          <w:p w14:paraId="1D90D748" w14:textId="77777777" w:rsidR="00681E97" w:rsidRPr="00681E97" w:rsidRDefault="00681E97" w:rsidP="00681E97">
            <w:pPr>
              <w:widowControl w:val="0"/>
              <w:jc w:val="center"/>
              <w:rPr>
                <w:rFonts w:ascii="Skeena" w:hAnsi="Skeena"/>
                <w:sz w:val="20"/>
                <w:szCs w:val="20"/>
              </w:rPr>
            </w:pPr>
            <w:r w:rsidRPr="00681E97">
              <w:rPr>
                <w:rFonts w:ascii="Skeena" w:hAnsi="Skeena"/>
                <w:b/>
                <w:sz w:val="20"/>
                <w:szCs w:val="20"/>
              </w:rPr>
              <w:t>Date</w:t>
            </w:r>
          </w:p>
        </w:tc>
        <w:tc>
          <w:tcPr>
            <w:tcW w:w="697" w:type="pct"/>
            <w:tcBorders>
              <w:top w:val="single" w:sz="2" w:space="0" w:color="auto"/>
              <w:left w:val="single" w:sz="2" w:space="0" w:color="auto"/>
            </w:tcBorders>
          </w:tcPr>
          <w:p w14:paraId="589FB8A0"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Worker ID</w:t>
            </w:r>
          </w:p>
        </w:tc>
      </w:tr>
      <w:tr w:rsidR="00681E97" w:rsidRPr="00681E97" w14:paraId="175A046A" w14:textId="77777777" w:rsidTr="00894D7D">
        <w:tc>
          <w:tcPr>
            <w:tcW w:w="1107" w:type="pct"/>
            <w:tcBorders>
              <w:right w:val="single" w:sz="2" w:space="0" w:color="auto"/>
            </w:tcBorders>
          </w:tcPr>
          <w:p w14:paraId="39239D62"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1"/>
                  <w:enabled/>
                  <w:calcOnExit w:val="0"/>
                  <w:textInput/>
                </w:ffData>
              </w:fldChar>
            </w:r>
            <w:bookmarkStart w:id="175" w:name="Text41"/>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75"/>
          </w:p>
        </w:tc>
        <w:tc>
          <w:tcPr>
            <w:tcW w:w="1102" w:type="pct"/>
            <w:gridSpan w:val="2"/>
            <w:tcBorders>
              <w:left w:val="single" w:sz="2" w:space="0" w:color="auto"/>
              <w:right w:val="single" w:sz="2" w:space="0" w:color="auto"/>
            </w:tcBorders>
          </w:tcPr>
          <w:p w14:paraId="26598D5A"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Dropdown5"/>
                  <w:enabled/>
                  <w:calcOnExit w:val="0"/>
                  <w:ddList>
                    <w:listEntry w:val="               "/>
                    <w:listEntry w:val="Policy Clarification"/>
                    <w:listEntry w:val="Income Trust"/>
                    <w:listEntry w:val="Annuity"/>
                    <w:listEntry w:val="Promissory Note"/>
                    <w:listEntry w:val="Trust"/>
                    <w:listEntry w:val="ACCESS/MEDS Helpdesk"/>
                    <w:listEntry w:val="Deeds"/>
                    <w:listEntry w:val="Wills/Probate"/>
                    <w:listEntry w:val="Property Agreement"/>
                    <w:listEntry w:val="Undue Hardship"/>
                  </w:ddList>
                </w:ffData>
              </w:fldChar>
            </w:r>
            <w:bookmarkStart w:id="176" w:name="Dropdown5"/>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76"/>
          </w:p>
        </w:tc>
        <w:tc>
          <w:tcPr>
            <w:tcW w:w="697" w:type="pct"/>
            <w:tcBorders>
              <w:left w:val="single" w:sz="2" w:space="0" w:color="auto"/>
              <w:right w:val="single" w:sz="2" w:space="0" w:color="auto"/>
            </w:tcBorders>
          </w:tcPr>
          <w:p w14:paraId="54906A85"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bookmarkStart w:id="177" w:name="Text42"/>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77"/>
          </w:p>
        </w:tc>
        <w:tc>
          <w:tcPr>
            <w:tcW w:w="698" w:type="pct"/>
            <w:gridSpan w:val="2"/>
            <w:tcBorders>
              <w:left w:val="single" w:sz="2" w:space="0" w:color="auto"/>
              <w:right w:val="single" w:sz="2" w:space="0" w:color="auto"/>
            </w:tcBorders>
          </w:tcPr>
          <w:p w14:paraId="43534C54"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8" w:type="pct"/>
            <w:tcBorders>
              <w:left w:val="single" w:sz="2" w:space="0" w:color="auto"/>
              <w:right w:val="single" w:sz="2" w:space="0" w:color="auto"/>
            </w:tcBorders>
          </w:tcPr>
          <w:p w14:paraId="6DA40E73"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bookmarkStart w:id="178" w:name="Text43"/>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78"/>
          </w:p>
        </w:tc>
        <w:tc>
          <w:tcPr>
            <w:tcW w:w="697" w:type="pct"/>
            <w:tcBorders>
              <w:left w:val="single" w:sz="2" w:space="0" w:color="auto"/>
            </w:tcBorders>
          </w:tcPr>
          <w:p w14:paraId="49CB4D1C"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9CE43EA" w14:textId="77777777" w:rsidTr="00894D7D">
        <w:tc>
          <w:tcPr>
            <w:tcW w:w="1107" w:type="pct"/>
            <w:tcBorders>
              <w:right w:val="single" w:sz="2" w:space="0" w:color="auto"/>
            </w:tcBorders>
          </w:tcPr>
          <w:p w14:paraId="736816CB"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02" w:type="pct"/>
            <w:gridSpan w:val="2"/>
            <w:tcBorders>
              <w:left w:val="single" w:sz="2" w:space="0" w:color="auto"/>
              <w:right w:val="single" w:sz="2" w:space="0" w:color="auto"/>
            </w:tcBorders>
          </w:tcPr>
          <w:p w14:paraId="7B3F641A"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Dropdown5"/>
                  <w:enabled/>
                  <w:calcOnExit w:val="0"/>
                  <w:ddList>
                    <w:listEntry w:val="               "/>
                    <w:listEntry w:val="Policy Clarification"/>
                    <w:listEntry w:val="Income Trust"/>
                    <w:listEntry w:val="Annuity"/>
                    <w:listEntry w:val="Promissory Note"/>
                    <w:listEntry w:val="Trust"/>
                    <w:listEntry w:val="ACCESS/MEDS Helpdesk"/>
                    <w:listEntry w:val="Deeds"/>
                    <w:listEntry w:val="Wills/Probate"/>
                    <w:listEntry w:val="Property Agreement"/>
                    <w:listEntry w:val="Undue Hardship"/>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697" w:type="pct"/>
            <w:tcBorders>
              <w:left w:val="single" w:sz="2" w:space="0" w:color="auto"/>
              <w:right w:val="single" w:sz="2" w:space="0" w:color="auto"/>
            </w:tcBorders>
          </w:tcPr>
          <w:p w14:paraId="49F02B1C"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8" w:type="pct"/>
            <w:gridSpan w:val="2"/>
            <w:tcBorders>
              <w:left w:val="single" w:sz="2" w:space="0" w:color="auto"/>
              <w:right w:val="single" w:sz="2" w:space="0" w:color="auto"/>
            </w:tcBorders>
          </w:tcPr>
          <w:p w14:paraId="1DB2C025"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8" w:type="pct"/>
            <w:tcBorders>
              <w:left w:val="single" w:sz="2" w:space="0" w:color="auto"/>
              <w:right w:val="single" w:sz="2" w:space="0" w:color="auto"/>
            </w:tcBorders>
          </w:tcPr>
          <w:p w14:paraId="6D81FF4A"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7" w:type="pct"/>
            <w:tcBorders>
              <w:left w:val="single" w:sz="2" w:space="0" w:color="auto"/>
            </w:tcBorders>
          </w:tcPr>
          <w:p w14:paraId="2F2BAE66"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BA700B9" w14:textId="77777777" w:rsidTr="00894D7D">
        <w:tc>
          <w:tcPr>
            <w:tcW w:w="1107" w:type="pct"/>
            <w:tcBorders>
              <w:right w:val="single" w:sz="2" w:space="0" w:color="auto"/>
            </w:tcBorders>
          </w:tcPr>
          <w:p w14:paraId="39103F13"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02" w:type="pct"/>
            <w:gridSpan w:val="2"/>
            <w:tcBorders>
              <w:left w:val="single" w:sz="2" w:space="0" w:color="auto"/>
              <w:right w:val="single" w:sz="2" w:space="0" w:color="auto"/>
            </w:tcBorders>
          </w:tcPr>
          <w:p w14:paraId="3F50984A"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Dropdown5"/>
                  <w:enabled/>
                  <w:calcOnExit w:val="0"/>
                  <w:ddList>
                    <w:listEntry w:val="               "/>
                    <w:listEntry w:val="Policy Clarification"/>
                    <w:listEntry w:val="Income Trust"/>
                    <w:listEntry w:val="Annuity"/>
                    <w:listEntry w:val="Promissory Note"/>
                    <w:listEntry w:val="Trust"/>
                    <w:listEntry w:val="ACCESS/MEDS Helpdesk"/>
                    <w:listEntry w:val="Deeds"/>
                    <w:listEntry w:val="Wills/Probate"/>
                    <w:listEntry w:val="Property Agreement"/>
                    <w:listEntry w:val="Undue Hardship"/>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697" w:type="pct"/>
            <w:tcBorders>
              <w:left w:val="single" w:sz="2" w:space="0" w:color="auto"/>
              <w:right w:val="single" w:sz="2" w:space="0" w:color="auto"/>
            </w:tcBorders>
          </w:tcPr>
          <w:p w14:paraId="11EF274D"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8" w:type="pct"/>
            <w:gridSpan w:val="2"/>
            <w:tcBorders>
              <w:left w:val="single" w:sz="2" w:space="0" w:color="auto"/>
              <w:right w:val="single" w:sz="2" w:space="0" w:color="auto"/>
            </w:tcBorders>
          </w:tcPr>
          <w:p w14:paraId="1EC37557"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8" w:type="pct"/>
            <w:tcBorders>
              <w:left w:val="single" w:sz="2" w:space="0" w:color="auto"/>
              <w:right w:val="single" w:sz="2" w:space="0" w:color="auto"/>
            </w:tcBorders>
          </w:tcPr>
          <w:p w14:paraId="4B793F34"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7" w:type="pct"/>
            <w:tcBorders>
              <w:left w:val="single" w:sz="2" w:space="0" w:color="auto"/>
            </w:tcBorders>
          </w:tcPr>
          <w:p w14:paraId="057A9B5D"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6B61811" w14:textId="77777777" w:rsidTr="00894D7D">
        <w:tc>
          <w:tcPr>
            <w:tcW w:w="1107" w:type="pct"/>
            <w:tcBorders>
              <w:bottom w:val="single" w:sz="24" w:space="0" w:color="auto"/>
              <w:right w:val="single" w:sz="2" w:space="0" w:color="auto"/>
            </w:tcBorders>
          </w:tcPr>
          <w:p w14:paraId="60D38D0D"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02" w:type="pct"/>
            <w:gridSpan w:val="2"/>
            <w:tcBorders>
              <w:left w:val="single" w:sz="2" w:space="0" w:color="auto"/>
              <w:bottom w:val="single" w:sz="24" w:space="0" w:color="auto"/>
              <w:right w:val="single" w:sz="2" w:space="0" w:color="auto"/>
            </w:tcBorders>
          </w:tcPr>
          <w:p w14:paraId="2ED70F61"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Dropdown5"/>
                  <w:enabled/>
                  <w:calcOnExit w:val="0"/>
                  <w:ddList>
                    <w:listEntry w:val="               "/>
                    <w:listEntry w:val="Policy Clarification"/>
                    <w:listEntry w:val="Income Trust"/>
                    <w:listEntry w:val="Annuity"/>
                    <w:listEntry w:val="Promissory Note"/>
                    <w:listEntry w:val="Trust"/>
                    <w:listEntry w:val="ACCESS/MEDS Helpdesk"/>
                    <w:listEntry w:val="Deeds"/>
                    <w:listEntry w:val="Wills/Probate"/>
                    <w:listEntry w:val="Property Agreement"/>
                    <w:listEntry w:val="Undue Hardship"/>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697" w:type="pct"/>
            <w:tcBorders>
              <w:left w:val="single" w:sz="2" w:space="0" w:color="auto"/>
              <w:bottom w:val="single" w:sz="24" w:space="0" w:color="auto"/>
              <w:right w:val="single" w:sz="2" w:space="0" w:color="auto"/>
            </w:tcBorders>
          </w:tcPr>
          <w:p w14:paraId="0B75C60C"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8" w:type="pct"/>
            <w:gridSpan w:val="2"/>
            <w:tcBorders>
              <w:left w:val="single" w:sz="2" w:space="0" w:color="auto"/>
              <w:bottom w:val="single" w:sz="24" w:space="0" w:color="auto"/>
              <w:right w:val="single" w:sz="2" w:space="0" w:color="auto"/>
            </w:tcBorders>
          </w:tcPr>
          <w:p w14:paraId="403B6A9D"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8" w:type="pct"/>
            <w:tcBorders>
              <w:left w:val="single" w:sz="2" w:space="0" w:color="auto"/>
              <w:bottom w:val="single" w:sz="24" w:space="0" w:color="auto"/>
              <w:right w:val="single" w:sz="2" w:space="0" w:color="auto"/>
            </w:tcBorders>
          </w:tcPr>
          <w:p w14:paraId="4275E1FA"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97" w:type="pct"/>
            <w:tcBorders>
              <w:left w:val="single" w:sz="2" w:space="0" w:color="auto"/>
              <w:bottom w:val="single" w:sz="24" w:space="0" w:color="auto"/>
            </w:tcBorders>
          </w:tcPr>
          <w:p w14:paraId="3F6AFE99"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12C5E78C" w14:textId="77777777" w:rsidR="00681E97" w:rsidRPr="00681E97" w:rsidRDefault="00681E97" w:rsidP="00681E97">
      <w:pPr>
        <w:widowControl w:val="0"/>
        <w:rPr>
          <w:rFonts w:ascii="Skeena" w:eastAsia="Calibri" w:hAnsi="Skeena"/>
          <w:b/>
          <w:sz w:val="20"/>
          <w:szCs w:val="20"/>
        </w:rPr>
      </w:pP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3193"/>
        <w:gridCol w:w="1373"/>
        <w:gridCol w:w="1374"/>
      </w:tblGrid>
      <w:tr w:rsidR="00681E97" w:rsidRPr="00681E97" w14:paraId="26905B81" w14:textId="77777777" w:rsidTr="00894D7D">
        <w:tc>
          <w:tcPr>
            <w:tcW w:w="10790" w:type="dxa"/>
            <w:gridSpan w:val="4"/>
            <w:tcBorders>
              <w:top w:val="single" w:sz="24" w:space="0" w:color="auto"/>
              <w:bottom w:val="single" w:sz="24" w:space="0" w:color="auto"/>
            </w:tcBorders>
          </w:tcPr>
          <w:p w14:paraId="4D508F25" w14:textId="77777777" w:rsidR="00681E97" w:rsidRPr="00681E97" w:rsidRDefault="00681E97" w:rsidP="00681E97">
            <w:pPr>
              <w:widowControl w:val="0"/>
              <w:rPr>
                <w:rFonts w:ascii="Skeena" w:hAnsi="Skeena"/>
                <w:b/>
                <w:sz w:val="20"/>
                <w:szCs w:val="20"/>
              </w:rPr>
            </w:pPr>
            <w:r w:rsidRPr="00681E97">
              <w:rPr>
                <w:rFonts w:ascii="Skeena" w:hAnsi="Skeena"/>
                <w:b/>
                <w:smallCaps/>
                <w:sz w:val="20"/>
                <w:szCs w:val="20"/>
              </w:rPr>
              <w:t>General – Authorized Representative/Power of Attorney/Information Release</w:t>
            </w:r>
          </w:p>
        </w:tc>
      </w:tr>
      <w:tr w:rsidR="00681E97" w:rsidRPr="00681E97" w14:paraId="03F2AC83" w14:textId="77777777" w:rsidTr="00894D7D">
        <w:tc>
          <w:tcPr>
            <w:tcW w:w="4045" w:type="dxa"/>
            <w:tcBorders>
              <w:top w:val="single" w:sz="24" w:space="0" w:color="auto"/>
              <w:right w:val="single" w:sz="2" w:space="0" w:color="auto"/>
            </w:tcBorders>
          </w:tcPr>
          <w:p w14:paraId="0B132E45"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Name</w:t>
            </w:r>
          </w:p>
        </w:tc>
        <w:tc>
          <w:tcPr>
            <w:tcW w:w="3690" w:type="dxa"/>
            <w:tcBorders>
              <w:top w:val="single" w:sz="24" w:space="0" w:color="auto"/>
              <w:left w:val="single" w:sz="2" w:space="0" w:color="auto"/>
              <w:right w:val="single" w:sz="2" w:space="0" w:color="auto"/>
            </w:tcBorders>
          </w:tcPr>
          <w:p w14:paraId="79E2CEB3"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Authority</w:t>
            </w:r>
          </w:p>
        </w:tc>
        <w:tc>
          <w:tcPr>
            <w:tcW w:w="1527" w:type="dxa"/>
            <w:tcBorders>
              <w:top w:val="single" w:sz="24" w:space="0" w:color="auto"/>
              <w:left w:val="single" w:sz="2" w:space="0" w:color="auto"/>
              <w:right w:val="single" w:sz="2" w:space="0" w:color="auto"/>
            </w:tcBorders>
          </w:tcPr>
          <w:p w14:paraId="0D20ADBB"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Start Date</w:t>
            </w:r>
          </w:p>
        </w:tc>
        <w:tc>
          <w:tcPr>
            <w:tcW w:w="1528" w:type="dxa"/>
            <w:tcBorders>
              <w:top w:val="single" w:sz="24" w:space="0" w:color="auto"/>
              <w:left w:val="single" w:sz="2" w:space="0" w:color="auto"/>
            </w:tcBorders>
          </w:tcPr>
          <w:p w14:paraId="39B5866C"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End Date</w:t>
            </w:r>
          </w:p>
        </w:tc>
      </w:tr>
      <w:tr w:rsidR="00681E97" w:rsidRPr="00681E97" w14:paraId="25188BCA" w14:textId="77777777" w:rsidTr="00894D7D">
        <w:tc>
          <w:tcPr>
            <w:tcW w:w="4045" w:type="dxa"/>
            <w:tcBorders>
              <w:right w:val="single" w:sz="2" w:space="0" w:color="auto"/>
            </w:tcBorders>
          </w:tcPr>
          <w:p w14:paraId="0FD0D7D0"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3690" w:type="dxa"/>
            <w:tcBorders>
              <w:left w:val="single" w:sz="2" w:space="0" w:color="auto"/>
              <w:right w:val="single" w:sz="2" w:space="0" w:color="auto"/>
            </w:tcBorders>
          </w:tcPr>
          <w:p w14:paraId="59F3FF3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6"/>
                  <w:enabled/>
                  <w:calcOnExit w:val="0"/>
                  <w:ddList>
                    <w:listEntry w:val="               "/>
                    <w:listEntry w:val="1282 – Authorized Representative"/>
                    <w:listEntry w:val="1282 – Information Release Only"/>
                    <w:listEntry w:val="Power of Attorney"/>
                    <w:listEntry w:val="Guardianship"/>
                  </w:ddList>
                </w:ffData>
              </w:fldChar>
            </w:r>
            <w:bookmarkStart w:id="179" w:name="Dropdown6"/>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79"/>
          </w:p>
        </w:tc>
        <w:tc>
          <w:tcPr>
            <w:tcW w:w="1527" w:type="dxa"/>
            <w:tcBorders>
              <w:left w:val="single" w:sz="2" w:space="0" w:color="auto"/>
              <w:right w:val="single" w:sz="2" w:space="0" w:color="auto"/>
            </w:tcBorders>
            <w:vAlign w:val="center"/>
          </w:tcPr>
          <w:p w14:paraId="00927A63" w14:textId="77777777" w:rsidR="00681E97" w:rsidRPr="00681E97" w:rsidRDefault="00681E97" w:rsidP="00681E97">
            <w:pPr>
              <w:widowControl w:val="0"/>
              <w:jc w:val="center"/>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528" w:type="dxa"/>
            <w:tcBorders>
              <w:left w:val="single" w:sz="2" w:space="0" w:color="auto"/>
            </w:tcBorders>
            <w:vAlign w:val="center"/>
          </w:tcPr>
          <w:p w14:paraId="0E6DCB2F" w14:textId="77777777" w:rsidR="00681E97" w:rsidRPr="00681E97" w:rsidRDefault="00681E97" w:rsidP="00681E97">
            <w:pPr>
              <w:widowControl w:val="0"/>
              <w:jc w:val="center"/>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08BBCDA" w14:textId="77777777" w:rsidTr="00894D7D">
        <w:tc>
          <w:tcPr>
            <w:tcW w:w="4045" w:type="dxa"/>
            <w:tcBorders>
              <w:right w:val="single" w:sz="2" w:space="0" w:color="auto"/>
            </w:tcBorders>
          </w:tcPr>
          <w:p w14:paraId="39B78ED3"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3690" w:type="dxa"/>
            <w:tcBorders>
              <w:left w:val="single" w:sz="2" w:space="0" w:color="auto"/>
              <w:right w:val="single" w:sz="2" w:space="0" w:color="auto"/>
            </w:tcBorders>
          </w:tcPr>
          <w:p w14:paraId="51EF0CF4"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
                  <w:enabled/>
                  <w:calcOnExit w:val="0"/>
                  <w:ddList>
                    <w:listEntry w:val="               "/>
                    <w:listEntry w:val="1282 – Authorized Representative"/>
                    <w:listEntry w:val="1282 – Information Release Only"/>
                    <w:listEntry w:val="Power of Attorney"/>
                    <w:listEntry w:val="Guardianship"/>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527" w:type="dxa"/>
            <w:tcBorders>
              <w:left w:val="single" w:sz="2" w:space="0" w:color="auto"/>
              <w:right w:val="single" w:sz="2" w:space="0" w:color="auto"/>
            </w:tcBorders>
            <w:vAlign w:val="center"/>
          </w:tcPr>
          <w:p w14:paraId="5AD0DC22" w14:textId="77777777" w:rsidR="00681E97" w:rsidRPr="00681E97" w:rsidRDefault="00681E97" w:rsidP="00681E97">
            <w:pPr>
              <w:widowControl w:val="0"/>
              <w:jc w:val="center"/>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528" w:type="dxa"/>
            <w:tcBorders>
              <w:left w:val="single" w:sz="2" w:space="0" w:color="auto"/>
            </w:tcBorders>
            <w:vAlign w:val="center"/>
          </w:tcPr>
          <w:p w14:paraId="1999E8FC" w14:textId="77777777" w:rsidR="00681E97" w:rsidRPr="00681E97" w:rsidRDefault="00681E97" w:rsidP="00681E97">
            <w:pPr>
              <w:widowControl w:val="0"/>
              <w:jc w:val="center"/>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782A145" w14:textId="77777777" w:rsidTr="00894D7D">
        <w:tc>
          <w:tcPr>
            <w:tcW w:w="4045" w:type="dxa"/>
            <w:tcBorders>
              <w:bottom w:val="single" w:sz="24" w:space="0" w:color="auto"/>
              <w:right w:val="single" w:sz="2" w:space="0" w:color="auto"/>
            </w:tcBorders>
          </w:tcPr>
          <w:p w14:paraId="4BD8BE9A"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3690" w:type="dxa"/>
            <w:tcBorders>
              <w:left w:val="single" w:sz="2" w:space="0" w:color="auto"/>
              <w:bottom w:val="single" w:sz="24" w:space="0" w:color="auto"/>
              <w:right w:val="single" w:sz="2" w:space="0" w:color="auto"/>
            </w:tcBorders>
          </w:tcPr>
          <w:p w14:paraId="5514F7C1"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
                  <w:enabled/>
                  <w:calcOnExit w:val="0"/>
                  <w:ddList>
                    <w:listEntry w:val="               "/>
                    <w:listEntry w:val="1282 – Authorized Representative"/>
                    <w:listEntry w:val="1282 – Information Release Only"/>
                    <w:listEntry w:val="Power of Attorney"/>
                    <w:listEntry w:val="Guardianship"/>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527" w:type="dxa"/>
            <w:tcBorders>
              <w:left w:val="single" w:sz="2" w:space="0" w:color="auto"/>
              <w:bottom w:val="single" w:sz="24" w:space="0" w:color="auto"/>
              <w:right w:val="single" w:sz="2" w:space="0" w:color="auto"/>
            </w:tcBorders>
            <w:vAlign w:val="center"/>
          </w:tcPr>
          <w:p w14:paraId="207190D7" w14:textId="77777777" w:rsidR="00681E97" w:rsidRPr="00681E97" w:rsidRDefault="00681E97" w:rsidP="00681E97">
            <w:pPr>
              <w:widowControl w:val="0"/>
              <w:jc w:val="center"/>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528" w:type="dxa"/>
            <w:tcBorders>
              <w:left w:val="single" w:sz="2" w:space="0" w:color="auto"/>
              <w:bottom w:val="single" w:sz="24" w:space="0" w:color="auto"/>
            </w:tcBorders>
            <w:vAlign w:val="center"/>
          </w:tcPr>
          <w:p w14:paraId="3FCE46E5" w14:textId="77777777" w:rsidR="00681E97" w:rsidRPr="00681E97" w:rsidRDefault="00681E97" w:rsidP="00681E97">
            <w:pPr>
              <w:widowControl w:val="0"/>
              <w:jc w:val="center"/>
              <w:rPr>
                <w:rFonts w:ascii="Skeena" w:hAnsi="Skeena"/>
                <w:b/>
                <w:sz w:val="20"/>
                <w:szCs w:val="20"/>
              </w:rPr>
            </w:pPr>
            <w:r w:rsidRPr="00681E97">
              <w:rPr>
                <w:rFonts w:ascii="Skeena" w:hAnsi="Skeena"/>
                <w:sz w:val="20"/>
                <w:szCs w:val="20"/>
              </w:rPr>
              <w:fldChar w:fldCharType="begin">
                <w:ffData>
                  <w:name w:val="Text4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1971CB5B" w14:textId="77777777" w:rsidR="00681E97" w:rsidRPr="00681E97" w:rsidRDefault="00681E97" w:rsidP="00681E97">
      <w:pPr>
        <w:widowControl w:val="0"/>
        <w:rPr>
          <w:rFonts w:ascii="Skeena" w:eastAsia="Calibri" w:hAnsi="Skeena"/>
          <w:b/>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4FAAEF0F" w14:textId="77777777" w:rsidTr="00894D7D">
        <w:tc>
          <w:tcPr>
            <w:tcW w:w="5000" w:type="pct"/>
          </w:tcPr>
          <w:p w14:paraId="3D931C21" w14:textId="77777777" w:rsidR="00681E97" w:rsidRPr="00681E97" w:rsidRDefault="00681E97" w:rsidP="00681E97">
            <w:pPr>
              <w:widowControl w:val="0"/>
              <w:rPr>
                <w:rFonts w:ascii="Skeena" w:hAnsi="Skeena"/>
                <w:smallCaps/>
                <w:sz w:val="20"/>
                <w:szCs w:val="20"/>
              </w:rPr>
            </w:pPr>
            <w:r w:rsidRPr="00681E97">
              <w:rPr>
                <w:rFonts w:ascii="Skeena" w:hAnsi="Skeena"/>
                <w:b/>
                <w:smallCaps/>
                <w:sz w:val="20"/>
                <w:szCs w:val="20"/>
              </w:rPr>
              <w:t xml:space="preserve">General – Voter Registration </w:t>
            </w:r>
            <w:r w:rsidRPr="00681E97">
              <w:rPr>
                <w:rFonts w:ascii="Skeena" w:hAnsi="Skeena"/>
                <w:smallCaps/>
                <w:sz w:val="20"/>
                <w:szCs w:val="20"/>
              </w:rPr>
              <w:t>(MPPM 101.18)</w:t>
            </w:r>
          </w:p>
        </w:tc>
      </w:tr>
      <w:tr w:rsidR="00681E97" w:rsidRPr="00681E97" w14:paraId="4106411F" w14:textId="77777777" w:rsidTr="00894D7D">
        <w:tc>
          <w:tcPr>
            <w:tcW w:w="5000" w:type="pct"/>
          </w:tcPr>
          <w:p w14:paraId="6BA200D1" w14:textId="77777777" w:rsidR="00681E97" w:rsidRPr="00681E97" w:rsidRDefault="00681E97" w:rsidP="00681E97">
            <w:pPr>
              <w:widowControl w:val="0"/>
              <w:tabs>
                <w:tab w:val="left" w:pos="5053"/>
              </w:tabs>
              <w:ind w:left="337" w:hanging="337"/>
              <w:jc w:val="both"/>
              <w:rPr>
                <w:rFonts w:ascii="Skeena" w:hAnsi="Skeena"/>
                <w:sz w:val="20"/>
                <w:szCs w:val="20"/>
              </w:rPr>
            </w:pPr>
            <w:r w:rsidRPr="00681E97">
              <w:rPr>
                <w:rFonts w:ascii="Skeena" w:hAnsi="Skeena"/>
                <w:sz w:val="20"/>
                <w:szCs w:val="20"/>
              </w:rPr>
              <w:tab/>
            </w:r>
            <w:r w:rsidRPr="00681E97">
              <w:rPr>
                <w:rFonts w:ascii="Skeena" w:hAnsi="Skeena"/>
                <w:sz w:val="20"/>
                <w:szCs w:val="20"/>
              </w:rPr>
              <w:fldChar w:fldCharType="begin">
                <w:ffData>
                  <w:name w:val="Check36"/>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Voter Registration Application (VRA)</w:t>
            </w:r>
            <w:r w:rsidRPr="00681E97">
              <w:rPr>
                <w:rFonts w:ascii="Skeena" w:hAnsi="Skeena"/>
                <w:sz w:val="20"/>
                <w:szCs w:val="20"/>
              </w:rPr>
              <w:tab/>
            </w:r>
            <w:r w:rsidRPr="00681E97">
              <w:rPr>
                <w:rFonts w:ascii="Skeena" w:hAnsi="Skeena"/>
                <w:sz w:val="20"/>
                <w:szCs w:val="20"/>
              </w:rPr>
              <w:fldChar w:fldCharType="begin">
                <w:ffData>
                  <w:name w:val="Check37"/>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Voter Registration Declination (VRD)</w:t>
            </w:r>
          </w:p>
        </w:tc>
      </w:tr>
    </w:tbl>
    <w:p w14:paraId="27FD0B05" w14:textId="77777777" w:rsidR="00681E97" w:rsidRPr="00681E97" w:rsidRDefault="00681E97" w:rsidP="00681E97">
      <w:pPr>
        <w:widowControl w:val="0"/>
        <w:rPr>
          <w:rFonts w:ascii="Skeena" w:eastAsia="Calibri" w:hAnsi="Skeena"/>
          <w:b/>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5BFE8037" w14:textId="77777777" w:rsidTr="00894D7D">
        <w:tc>
          <w:tcPr>
            <w:tcW w:w="5000" w:type="pct"/>
            <w:tcBorders>
              <w:bottom w:val="single" w:sz="24" w:space="0" w:color="auto"/>
            </w:tcBorders>
            <w:vAlign w:val="center"/>
          </w:tcPr>
          <w:p w14:paraId="319C809B" w14:textId="77777777" w:rsidR="00681E97" w:rsidRPr="00681E97" w:rsidRDefault="00681E97" w:rsidP="00681E97">
            <w:pPr>
              <w:widowControl w:val="0"/>
              <w:tabs>
                <w:tab w:val="right" w:pos="10584"/>
              </w:tabs>
              <w:rPr>
                <w:rFonts w:ascii="Skeena" w:hAnsi="Skeena"/>
                <w:b/>
                <w:sz w:val="20"/>
                <w:szCs w:val="20"/>
              </w:rPr>
            </w:pPr>
            <w:r w:rsidRPr="00681E97">
              <w:rPr>
                <w:rFonts w:ascii="Skeena" w:hAnsi="Skeena"/>
                <w:b/>
                <w:smallCaps/>
                <w:sz w:val="20"/>
                <w:szCs w:val="20"/>
              </w:rPr>
              <w:t>General – Categorical Eligibility</w:t>
            </w:r>
          </w:p>
        </w:tc>
      </w:tr>
      <w:tr w:rsidR="00681E97" w:rsidRPr="00681E97" w14:paraId="147B7351" w14:textId="77777777" w:rsidTr="00894D7D">
        <w:tc>
          <w:tcPr>
            <w:tcW w:w="5000" w:type="pct"/>
            <w:tcBorders>
              <w:top w:val="single" w:sz="24" w:space="0" w:color="auto"/>
            </w:tcBorders>
          </w:tcPr>
          <w:p w14:paraId="4D89A9E0"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t xml:space="preserve">Check all that applies to members of the </w:t>
            </w:r>
            <w:proofErr w:type="gramStart"/>
            <w:r w:rsidRPr="00681E97">
              <w:rPr>
                <w:rFonts w:ascii="Skeena" w:hAnsi="Skeena"/>
                <w:sz w:val="20"/>
                <w:szCs w:val="20"/>
              </w:rPr>
              <w:t>household</w:t>
            </w:r>
            <w:proofErr w:type="gramEnd"/>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645"/>
            </w:tblGrid>
            <w:tr w:rsidR="00681E97" w:rsidRPr="00681E97" w14:paraId="0DFD1895" w14:textId="77777777" w:rsidTr="00894D7D">
              <w:tc>
                <w:tcPr>
                  <w:tcW w:w="2460" w:type="pct"/>
                  <w:tcBorders>
                    <w:bottom w:val="single" w:sz="4" w:space="0" w:color="auto"/>
                    <w:right w:val="single" w:sz="6" w:space="0" w:color="auto"/>
                  </w:tcBorders>
                </w:tcPr>
                <w:p w14:paraId="3546E5C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6"/>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Under Age 19</w:t>
                  </w:r>
                </w:p>
                <w:p w14:paraId="7BEA7A6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8"/>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Dependent Child in Home</w:t>
                  </w:r>
                </w:p>
                <w:p w14:paraId="6D66C39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7"/>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Pregnant</w:t>
                  </w:r>
                </w:p>
                <w:p w14:paraId="1A697F26" w14:textId="77777777" w:rsidR="00681E97" w:rsidRPr="00681E97" w:rsidRDefault="00681E97" w:rsidP="00681E97">
                  <w:pPr>
                    <w:widowControl w:val="0"/>
                    <w:rPr>
                      <w:rFonts w:ascii="Skeena" w:hAnsi="Skeena"/>
                      <w:sz w:val="20"/>
                      <w:szCs w:val="20"/>
                    </w:rPr>
                  </w:pPr>
                  <w:r w:rsidRPr="00681E97">
                    <w:rPr>
                      <w:rFonts w:ascii="Skeena" w:hAnsi="Skeena"/>
                      <w:sz w:val="20"/>
                      <w:szCs w:val="20"/>
                    </w:rPr>
                    <w:tab/>
                    <w:t xml:space="preserve">Expected Date of Delivery: </w:t>
                  </w:r>
                  <w:r w:rsidRPr="00681E97">
                    <w:rPr>
                      <w:rFonts w:ascii="Skeena" w:hAnsi="Skeena"/>
                      <w:sz w:val="20"/>
                      <w:szCs w:val="20"/>
                    </w:rPr>
                    <w:fldChar w:fldCharType="begin">
                      <w:ffData>
                        <w:name w:val="Text1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ab/>
                  </w:r>
                </w:p>
                <w:p w14:paraId="5C3F96D1" w14:textId="77777777" w:rsidR="00681E97" w:rsidRPr="00681E97" w:rsidRDefault="00681E97" w:rsidP="00681E97">
                  <w:pPr>
                    <w:widowControl w:val="0"/>
                    <w:rPr>
                      <w:rFonts w:ascii="Skeena" w:hAnsi="Skeena"/>
                      <w:sz w:val="20"/>
                      <w:szCs w:val="20"/>
                    </w:rPr>
                  </w:pPr>
                  <w:r w:rsidRPr="00681E97">
                    <w:rPr>
                      <w:rFonts w:ascii="Skeena" w:hAnsi="Skeena"/>
                      <w:sz w:val="20"/>
                      <w:szCs w:val="20"/>
                    </w:rPr>
                    <w:tab/>
                    <w:t xml:space="preserve">Number Expected: </w:t>
                  </w:r>
                  <w:r w:rsidRPr="00681E97">
                    <w:rPr>
                      <w:rFonts w:ascii="Skeena" w:hAnsi="Skeena"/>
                      <w:sz w:val="20"/>
                      <w:szCs w:val="20"/>
                    </w:rPr>
                    <w:fldChar w:fldCharType="begin">
                      <w:ffData>
                        <w:name w:val="Dropdown2"/>
                        <w:enabled/>
                        <w:calcOnExit w:val="0"/>
                        <w:ddList>
                          <w:listEntry w:val="           "/>
                          <w:listEntry w:val="1"/>
                          <w:listEntry w:val="2"/>
                          <w:listEntry w:val="3"/>
                          <w:listEntry w:val="4"/>
                          <w:listEntry w:val="5"/>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p w14:paraId="0E89AAB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7"/>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Former Foster Care</w:t>
                  </w:r>
                </w:p>
              </w:tc>
              <w:tc>
                <w:tcPr>
                  <w:tcW w:w="2540" w:type="pct"/>
                  <w:tcBorders>
                    <w:left w:val="single" w:sz="6" w:space="0" w:color="auto"/>
                    <w:bottom w:val="single" w:sz="4" w:space="0" w:color="auto"/>
                  </w:tcBorders>
                </w:tcPr>
                <w:p w14:paraId="5267F43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Aged 65 or Older</w:t>
                  </w:r>
                </w:p>
                <w:p w14:paraId="790FEC5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Blind/Disabled </w:t>
                  </w:r>
                </w:p>
                <w:p w14:paraId="72EABF10" w14:textId="77777777" w:rsidR="00681E97" w:rsidRPr="00681E97" w:rsidRDefault="00681E97" w:rsidP="00681E97">
                  <w:pPr>
                    <w:widowControl w:val="0"/>
                    <w:tabs>
                      <w:tab w:val="left" w:pos="505"/>
                      <w:tab w:val="left" w:pos="1999"/>
                    </w:tabs>
                    <w:rPr>
                      <w:rFonts w:ascii="Skeena" w:hAnsi="Skeena"/>
                      <w:sz w:val="20"/>
                      <w:szCs w:val="20"/>
                    </w:rPr>
                  </w:pPr>
                  <w:r w:rsidRPr="00681E97">
                    <w:rPr>
                      <w:rFonts w:ascii="Skeena" w:hAnsi="Skeena"/>
                      <w:sz w:val="20"/>
                      <w:szCs w:val="20"/>
                    </w:rPr>
                    <w:tab/>
                  </w:r>
                  <w:r w:rsidRPr="00681E97">
                    <w:rPr>
                      <w:rFonts w:ascii="Skeena" w:hAnsi="Skeena"/>
                      <w:sz w:val="20"/>
                      <w:szCs w:val="20"/>
                    </w:rPr>
                    <w:fldChar w:fldCharType="begin">
                      <w:ffData>
                        <w:name w:val="Check14"/>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MAO99</w:t>
                  </w:r>
                  <w:r w:rsidRPr="00681E97">
                    <w:rPr>
                      <w:rFonts w:ascii="Skeena" w:hAnsi="Skeena"/>
                      <w:sz w:val="20"/>
                      <w:szCs w:val="20"/>
                    </w:rPr>
                    <w:tab/>
                  </w:r>
                  <w:r w:rsidRPr="00681E97">
                    <w:rPr>
                      <w:rFonts w:ascii="Skeena" w:hAnsi="Skeena"/>
                      <w:sz w:val="20"/>
                      <w:szCs w:val="20"/>
                    </w:rPr>
                    <w:fldChar w:fldCharType="begin">
                      <w:ffData>
                        <w:name w:val="Check13"/>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System Match/SSA Letter</w:t>
                  </w:r>
                </w:p>
                <w:p w14:paraId="32B0B39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1"/>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Breast and Cervical Cancer</w:t>
                  </w:r>
                </w:p>
                <w:p w14:paraId="3FE6553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21"/>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Tuberculosis</w:t>
                  </w:r>
                  <w:r w:rsidRPr="00681E97">
                    <w:rPr>
                      <w:rFonts w:ascii="Skeena" w:hAnsi="Skeena"/>
                      <w:sz w:val="20"/>
                      <w:szCs w:val="20"/>
                    </w:rPr>
                    <w:tab/>
                  </w:r>
                </w:p>
                <w:p w14:paraId="025EE829" w14:textId="77777777" w:rsidR="00681E97" w:rsidRPr="00681E97" w:rsidRDefault="00681E97" w:rsidP="00681E97">
                  <w:pPr>
                    <w:widowControl w:val="0"/>
                    <w:rPr>
                      <w:rFonts w:ascii="Skeena" w:hAnsi="Skeena"/>
                      <w:b/>
                      <w:sz w:val="20"/>
                      <w:szCs w:val="20"/>
                    </w:rPr>
                  </w:pPr>
                  <w:r w:rsidRPr="00681E97">
                    <w:rPr>
                      <w:rFonts w:ascii="Skeena" w:hAnsi="Skeena"/>
                      <w:sz w:val="20"/>
                      <w:szCs w:val="20"/>
                    </w:rPr>
                    <w:tab/>
                  </w:r>
                  <w:r w:rsidRPr="00681E97">
                    <w:rPr>
                      <w:rFonts w:ascii="Skeena" w:hAnsi="Skeena"/>
                      <w:sz w:val="20"/>
                      <w:szCs w:val="20"/>
                    </w:rPr>
                    <w:fldChar w:fldCharType="begin">
                      <w:ffData>
                        <w:name w:val="Check22"/>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Form 3400-E – Tuberculosis (TB) Referral</w:t>
                  </w:r>
                </w:p>
              </w:tc>
            </w:tr>
            <w:tr w:rsidR="00681E97" w:rsidRPr="00681E97" w14:paraId="67BF2CD6" w14:textId="77777777" w:rsidTr="00894D7D">
              <w:tc>
                <w:tcPr>
                  <w:tcW w:w="5000" w:type="pct"/>
                  <w:gridSpan w:val="2"/>
                  <w:tcBorders>
                    <w:top w:val="single" w:sz="4" w:space="0" w:color="auto"/>
                  </w:tcBorders>
                </w:tcPr>
                <w:p w14:paraId="41A4BBA3" w14:textId="77777777" w:rsidR="00681E97" w:rsidRPr="00681E97" w:rsidRDefault="00681E97" w:rsidP="00681E97">
                  <w:pPr>
                    <w:widowControl w:val="0"/>
                    <w:rPr>
                      <w:rFonts w:ascii="Skeena" w:hAnsi="Skeena"/>
                      <w:sz w:val="20"/>
                      <w:szCs w:val="20"/>
                    </w:rPr>
                  </w:pPr>
                  <w:r w:rsidRPr="00681E97">
                    <w:rPr>
                      <w:rFonts w:ascii="Skeena" w:hAnsi="Skeena"/>
                      <w:b/>
                      <w:sz w:val="20"/>
                      <w:szCs w:val="20"/>
                    </w:rPr>
                    <w:t>Notes:</w:t>
                  </w:r>
                  <w:r w:rsidRPr="00681E97">
                    <w:rPr>
                      <w:rFonts w:ascii="Skeena" w:hAnsi="Skeena"/>
                      <w:sz w:val="20"/>
                      <w:szCs w:val="20"/>
                    </w:rPr>
                    <w:t xml:space="preserve"> </w:t>
                  </w:r>
                  <w:r w:rsidRPr="00681E97">
                    <w:rPr>
                      <w:rFonts w:ascii="Skeena" w:hAnsi="Skeena"/>
                      <w:sz w:val="20"/>
                      <w:szCs w:val="20"/>
                    </w:rPr>
                    <w:fldChar w:fldCharType="begin">
                      <w:ffData>
                        <w:name w:val="Text1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2C27F8AB" w14:textId="77777777" w:rsidR="00681E97" w:rsidRPr="00681E97" w:rsidRDefault="00681E97" w:rsidP="00681E97">
            <w:pPr>
              <w:widowControl w:val="0"/>
              <w:rPr>
                <w:rFonts w:ascii="Skeena" w:hAnsi="Skeena"/>
                <w:sz w:val="20"/>
                <w:szCs w:val="20"/>
              </w:rPr>
            </w:pPr>
          </w:p>
        </w:tc>
      </w:tr>
    </w:tbl>
    <w:p w14:paraId="5F03B0EF" w14:textId="77777777" w:rsidR="00681E97" w:rsidRPr="00681E97" w:rsidRDefault="00681E97" w:rsidP="00681E97">
      <w:pPr>
        <w:widowControl w:val="0"/>
        <w:rPr>
          <w:rFonts w:ascii="Skeena" w:eastAsia="Calibri" w:hAnsi="Skeena"/>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57752279" w14:textId="77777777" w:rsidTr="00894D7D">
        <w:tc>
          <w:tcPr>
            <w:tcW w:w="5000" w:type="pct"/>
          </w:tcPr>
          <w:p w14:paraId="2BA797BE" w14:textId="77777777" w:rsidR="00681E97" w:rsidRPr="00681E97" w:rsidRDefault="00681E97" w:rsidP="00681E97">
            <w:pPr>
              <w:widowControl w:val="0"/>
              <w:rPr>
                <w:rFonts w:ascii="Skeena" w:hAnsi="Skeena"/>
                <w:b/>
                <w:smallCaps/>
                <w:sz w:val="20"/>
                <w:szCs w:val="20"/>
              </w:rPr>
            </w:pPr>
            <w:r w:rsidRPr="00681E97">
              <w:rPr>
                <w:rFonts w:ascii="Skeena" w:hAnsi="Skeena"/>
                <w:b/>
                <w:smallCaps/>
                <w:sz w:val="20"/>
                <w:szCs w:val="20"/>
              </w:rPr>
              <w:t>General – HH Composition</w:t>
            </w:r>
          </w:p>
        </w:tc>
      </w:tr>
      <w:tr w:rsidR="00681E97" w:rsidRPr="00681E97" w14:paraId="21F8D348" w14:textId="77777777" w:rsidTr="00894D7D">
        <w:tc>
          <w:tcPr>
            <w:tcW w:w="5000" w:type="pct"/>
          </w:tcPr>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4"/>
              <w:gridCol w:w="4490"/>
            </w:tblGrid>
            <w:tr w:rsidR="00681E97" w:rsidRPr="00681E97" w14:paraId="4B232A18" w14:textId="77777777" w:rsidTr="00894D7D">
              <w:tc>
                <w:tcPr>
                  <w:tcW w:w="2545" w:type="pct"/>
                  <w:tcBorders>
                    <w:right w:val="single" w:sz="6" w:space="0" w:color="auto"/>
                  </w:tcBorders>
                </w:tcPr>
                <w:p w14:paraId="43B85C9D" w14:textId="77777777" w:rsidR="00681E97" w:rsidRPr="00681E97" w:rsidRDefault="00681E97" w:rsidP="00681E97">
                  <w:pPr>
                    <w:widowControl w:val="0"/>
                    <w:tabs>
                      <w:tab w:val="left" w:pos="2173"/>
                    </w:tabs>
                    <w:rPr>
                      <w:rFonts w:ascii="Skeena" w:hAnsi="Skeena"/>
                      <w:b/>
                      <w:sz w:val="20"/>
                      <w:szCs w:val="20"/>
                    </w:rPr>
                  </w:pPr>
                  <w:r w:rsidRPr="00681E97">
                    <w:rPr>
                      <w:rFonts w:ascii="Skeena" w:hAnsi="Skeena"/>
                      <w:b/>
                      <w:sz w:val="20"/>
                      <w:szCs w:val="20"/>
                    </w:rPr>
                    <w:t>Number of Adults</w:t>
                  </w:r>
                  <w:r w:rsidRPr="00681E97">
                    <w:rPr>
                      <w:rFonts w:ascii="Skeena" w:hAnsi="Skeena"/>
                      <w:b/>
                      <w:sz w:val="20"/>
                      <w:szCs w:val="20"/>
                    </w:rPr>
                    <w:tab/>
                  </w:r>
                  <w:r w:rsidRPr="00681E97">
                    <w:rPr>
                      <w:rFonts w:ascii="Skeena" w:hAnsi="Skeena"/>
                      <w:sz w:val="20"/>
                      <w:szCs w:val="20"/>
                    </w:rPr>
                    <w:fldChar w:fldCharType="begin">
                      <w:ffData>
                        <w:name w:val=""/>
                        <w:enabled/>
                        <w:calcOnExit w:val="0"/>
                        <w:textInput>
                          <w:type w:val="number"/>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55" w:type="pct"/>
                  <w:tcBorders>
                    <w:left w:val="single" w:sz="6" w:space="0" w:color="auto"/>
                  </w:tcBorders>
                </w:tcPr>
                <w:p w14:paraId="12C5D90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List Other Household Members and Relationship</w:t>
                  </w:r>
                </w:p>
              </w:tc>
            </w:tr>
            <w:tr w:rsidR="00681E97" w:rsidRPr="00681E97" w14:paraId="4706FB5A" w14:textId="77777777" w:rsidTr="00894D7D">
              <w:tc>
                <w:tcPr>
                  <w:tcW w:w="2545" w:type="pct"/>
                  <w:tcBorders>
                    <w:right w:val="single" w:sz="6" w:space="0" w:color="auto"/>
                  </w:tcBorders>
                </w:tcPr>
                <w:p w14:paraId="1F12CB0A" w14:textId="77777777" w:rsidR="00681E97" w:rsidRPr="00681E97" w:rsidRDefault="00681E97" w:rsidP="00681E97">
                  <w:pPr>
                    <w:widowControl w:val="0"/>
                    <w:tabs>
                      <w:tab w:val="left" w:pos="2173"/>
                    </w:tabs>
                    <w:rPr>
                      <w:rFonts w:ascii="Skeena" w:hAnsi="Skeena"/>
                      <w:sz w:val="20"/>
                      <w:szCs w:val="20"/>
                    </w:rPr>
                  </w:pPr>
                  <w:r w:rsidRPr="00681E97">
                    <w:rPr>
                      <w:rFonts w:ascii="Skeena" w:hAnsi="Skeena"/>
                      <w:b/>
                      <w:sz w:val="20"/>
                      <w:szCs w:val="20"/>
                    </w:rPr>
                    <w:t>Number of Children</w:t>
                  </w:r>
                  <w:r w:rsidRPr="00681E97">
                    <w:rPr>
                      <w:rFonts w:ascii="Skeena" w:hAnsi="Skeena"/>
                      <w:b/>
                      <w:sz w:val="20"/>
                      <w:szCs w:val="20"/>
                    </w:rPr>
                    <w:tab/>
                  </w:r>
                  <w:r w:rsidRPr="00681E97">
                    <w:rPr>
                      <w:rFonts w:ascii="Skeena" w:hAnsi="Skeena"/>
                      <w:sz w:val="20"/>
                      <w:szCs w:val="20"/>
                    </w:rPr>
                    <w:fldChar w:fldCharType="begin">
                      <w:ffData>
                        <w:name w:val=""/>
                        <w:enabled/>
                        <w:calcOnExit w:val="0"/>
                        <w:textInput>
                          <w:type w:val="number"/>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55" w:type="pct"/>
                  <w:vMerge w:val="restart"/>
                  <w:tcBorders>
                    <w:left w:val="single" w:sz="6" w:space="0" w:color="auto"/>
                  </w:tcBorders>
                </w:tcPr>
                <w:p w14:paraId="2F03FCD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2"/>
                        <w:enabled/>
                        <w:calcOnExit w:val="0"/>
                        <w:textInput/>
                      </w:ffData>
                    </w:fldChar>
                  </w:r>
                  <w:bookmarkStart w:id="180" w:name="Text12"/>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80"/>
                </w:p>
              </w:tc>
            </w:tr>
            <w:tr w:rsidR="00681E97" w:rsidRPr="00681E97" w14:paraId="3E4E8966" w14:textId="77777777" w:rsidTr="00894D7D">
              <w:tc>
                <w:tcPr>
                  <w:tcW w:w="2545" w:type="pct"/>
                  <w:tcBorders>
                    <w:right w:val="single" w:sz="6" w:space="0" w:color="auto"/>
                  </w:tcBorders>
                </w:tcPr>
                <w:p w14:paraId="71E5773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Has Tax Filing Status Been Determined?</w:t>
                  </w:r>
                  <w:r w:rsidRPr="00681E97">
                    <w:rPr>
                      <w:rFonts w:ascii="Skeena" w:hAnsi="Skeena"/>
                      <w:sz w:val="20"/>
                      <w:szCs w:val="20"/>
                    </w:rPr>
                    <w:t xml:space="preserve"> (MAGI Only)</w:t>
                  </w:r>
                </w:p>
              </w:tc>
              <w:tc>
                <w:tcPr>
                  <w:tcW w:w="2455" w:type="pct"/>
                  <w:vMerge/>
                  <w:tcBorders>
                    <w:left w:val="single" w:sz="6" w:space="0" w:color="auto"/>
                  </w:tcBorders>
                </w:tcPr>
                <w:p w14:paraId="0B1BA325" w14:textId="77777777" w:rsidR="00681E97" w:rsidRPr="00681E97" w:rsidRDefault="00681E97" w:rsidP="00681E97">
                  <w:pPr>
                    <w:widowControl w:val="0"/>
                    <w:rPr>
                      <w:rFonts w:ascii="Skeena" w:hAnsi="Skeena"/>
                      <w:b/>
                      <w:sz w:val="20"/>
                      <w:szCs w:val="20"/>
                    </w:rPr>
                  </w:pPr>
                </w:p>
              </w:tc>
            </w:tr>
            <w:tr w:rsidR="00681E97" w:rsidRPr="00681E97" w14:paraId="680795E8" w14:textId="77777777" w:rsidTr="00894D7D">
              <w:tc>
                <w:tcPr>
                  <w:tcW w:w="2545" w:type="pct"/>
                  <w:tcBorders>
                    <w:right w:val="single" w:sz="6" w:space="0" w:color="auto"/>
                  </w:tcBorders>
                </w:tcPr>
                <w:p w14:paraId="65F9E86B" w14:textId="77777777" w:rsidR="00681E97" w:rsidRPr="00681E97" w:rsidRDefault="00681E97" w:rsidP="00681E97">
                  <w:pPr>
                    <w:widowControl w:val="0"/>
                    <w:tabs>
                      <w:tab w:val="left" w:pos="358"/>
                    </w:tabs>
                    <w:rPr>
                      <w:rFonts w:ascii="Skeena" w:hAnsi="Skeena"/>
                      <w:sz w:val="20"/>
                      <w:szCs w:val="20"/>
                    </w:rPr>
                  </w:pPr>
                  <w:r w:rsidRPr="00681E97">
                    <w:rPr>
                      <w:rFonts w:ascii="Skeena" w:hAnsi="Skeena"/>
                      <w:sz w:val="20"/>
                      <w:szCs w:val="20"/>
                    </w:rPr>
                    <w:tab/>
                  </w: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Yes</w:t>
                  </w:r>
                  <w:r w:rsidRPr="00681E97">
                    <w:rPr>
                      <w:rFonts w:ascii="Skeena" w:hAnsi="Skeena"/>
                      <w:sz w:val="20"/>
                      <w:szCs w:val="20"/>
                    </w:rPr>
                    <w:tab/>
                  </w:r>
                  <w:r w:rsidRPr="00681E97">
                    <w:rPr>
                      <w:rFonts w:ascii="Skeena" w:hAnsi="Skeena"/>
                      <w:sz w:val="20"/>
                      <w:szCs w:val="20"/>
                    </w:rPr>
                    <w:tab/>
                  </w:r>
                  <w:r w:rsidRPr="00681E97">
                    <w:rPr>
                      <w:rFonts w:ascii="Skeena" w:hAnsi="Skeena"/>
                      <w:sz w:val="20"/>
                      <w:szCs w:val="20"/>
                    </w:rPr>
                    <w:fldChar w:fldCharType="begin">
                      <w:ffData>
                        <w:name w:val="Check3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No</w:t>
                  </w:r>
                </w:p>
              </w:tc>
              <w:tc>
                <w:tcPr>
                  <w:tcW w:w="2455" w:type="pct"/>
                  <w:vMerge/>
                  <w:tcBorders>
                    <w:left w:val="single" w:sz="6" w:space="0" w:color="auto"/>
                  </w:tcBorders>
                </w:tcPr>
                <w:p w14:paraId="3F562CF5" w14:textId="77777777" w:rsidR="00681E97" w:rsidRPr="00681E97" w:rsidRDefault="00681E97" w:rsidP="00681E97">
                  <w:pPr>
                    <w:widowControl w:val="0"/>
                    <w:rPr>
                      <w:rFonts w:ascii="Skeena" w:hAnsi="Skeena"/>
                      <w:sz w:val="20"/>
                      <w:szCs w:val="20"/>
                    </w:rPr>
                  </w:pPr>
                </w:p>
              </w:tc>
            </w:tr>
            <w:tr w:rsidR="00681E97" w:rsidRPr="00681E97" w14:paraId="0975A45B" w14:textId="77777777" w:rsidTr="00894D7D">
              <w:tc>
                <w:tcPr>
                  <w:tcW w:w="2545" w:type="pct"/>
                  <w:tcBorders>
                    <w:right w:val="single" w:sz="6" w:space="0" w:color="auto"/>
                  </w:tcBorders>
                </w:tcPr>
                <w:p w14:paraId="060EDC7F"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Filing Status </w:t>
                  </w:r>
                  <w:r w:rsidRPr="00681E97">
                    <w:rPr>
                      <w:rFonts w:ascii="Skeena" w:hAnsi="Skeena"/>
                      <w:sz w:val="20"/>
                      <w:szCs w:val="20"/>
                    </w:rPr>
                    <w:t>(MAGI Only)</w:t>
                  </w:r>
                </w:p>
              </w:tc>
              <w:tc>
                <w:tcPr>
                  <w:tcW w:w="2455" w:type="pct"/>
                  <w:vMerge/>
                  <w:tcBorders>
                    <w:left w:val="single" w:sz="6" w:space="0" w:color="auto"/>
                  </w:tcBorders>
                </w:tcPr>
                <w:p w14:paraId="032DA73E" w14:textId="77777777" w:rsidR="00681E97" w:rsidRPr="00681E97" w:rsidRDefault="00681E97" w:rsidP="00681E97">
                  <w:pPr>
                    <w:widowControl w:val="0"/>
                    <w:rPr>
                      <w:rFonts w:ascii="Skeena" w:hAnsi="Skeena"/>
                      <w:sz w:val="20"/>
                      <w:szCs w:val="20"/>
                    </w:rPr>
                  </w:pPr>
                </w:p>
              </w:tc>
            </w:tr>
            <w:tr w:rsidR="00681E97" w:rsidRPr="00681E97" w14:paraId="66165984" w14:textId="77777777" w:rsidTr="00894D7D">
              <w:tc>
                <w:tcPr>
                  <w:tcW w:w="2545" w:type="pct"/>
                  <w:tcBorders>
                    <w:bottom w:val="single" w:sz="4" w:space="0" w:color="auto"/>
                    <w:right w:val="single" w:sz="6" w:space="0" w:color="auto"/>
                  </w:tcBorders>
                </w:tcPr>
                <w:p w14:paraId="012EFEB2" w14:textId="77777777" w:rsidR="00681E97" w:rsidRPr="00681E97" w:rsidRDefault="00681E97" w:rsidP="00681E97">
                  <w:pPr>
                    <w:widowControl w:val="0"/>
                    <w:tabs>
                      <w:tab w:val="left" w:pos="368"/>
                    </w:tabs>
                    <w:rPr>
                      <w:rFonts w:ascii="Skeena" w:hAnsi="Skeena"/>
                      <w:sz w:val="20"/>
                      <w:szCs w:val="20"/>
                    </w:rPr>
                  </w:pPr>
                  <w:r w:rsidRPr="00681E97">
                    <w:rPr>
                      <w:rFonts w:ascii="Skeena" w:hAnsi="Skeena"/>
                      <w:sz w:val="20"/>
                      <w:szCs w:val="20"/>
                    </w:rPr>
                    <w:tab/>
                  </w: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Married Filing Jointly</w:t>
                  </w:r>
                  <w:r w:rsidRPr="00681E97">
                    <w:rPr>
                      <w:rFonts w:ascii="Skeena" w:hAnsi="Skeena"/>
                      <w:sz w:val="20"/>
                      <w:szCs w:val="20"/>
                    </w:rPr>
                    <w:tab/>
                  </w: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Single</w:t>
                  </w:r>
                </w:p>
                <w:p w14:paraId="02EDAFA6" w14:textId="77777777" w:rsidR="00681E97" w:rsidRPr="00681E97" w:rsidRDefault="00681E97" w:rsidP="00681E97">
                  <w:pPr>
                    <w:widowControl w:val="0"/>
                    <w:tabs>
                      <w:tab w:val="left" w:pos="368"/>
                    </w:tabs>
                    <w:rPr>
                      <w:rFonts w:ascii="Skeena" w:hAnsi="Skeena"/>
                      <w:sz w:val="20"/>
                      <w:szCs w:val="20"/>
                    </w:rPr>
                  </w:pPr>
                  <w:r w:rsidRPr="00681E97">
                    <w:rPr>
                      <w:rFonts w:ascii="Skeena" w:hAnsi="Skeena"/>
                      <w:sz w:val="20"/>
                      <w:szCs w:val="20"/>
                    </w:rPr>
                    <w:tab/>
                  </w:r>
                  <w:r w:rsidRPr="00681E97">
                    <w:rPr>
                      <w:rFonts w:ascii="Skeena" w:hAnsi="Skeena"/>
                      <w:sz w:val="20"/>
                      <w:szCs w:val="20"/>
                    </w:rPr>
                    <w:fldChar w:fldCharType="begin">
                      <w:ffData>
                        <w:name w:val="Check3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Married Filing Separately</w:t>
                  </w:r>
                  <w:r w:rsidRPr="00681E97">
                    <w:rPr>
                      <w:rFonts w:ascii="Skeena" w:hAnsi="Skeena"/>
                      <w:sz w:val="20"/>
                      <w:szCs w:val="20"/>
                    </w:rPr>
                    <w:tab/>
                  </w:r>
                  <w:r w:rsidRPr="00681E97">
                    <w:rPr>
                      <w:rFonts w:ascii="Skeena" w:hAnsi="Skeena"/>
                      <w:sz w:val="20"/>
                      <w:szCs w:val="20"/>
                    </w:rPr>
                    <w:fldChar w:fldCharType="begin">
                      <w:ffData>
                        <w:name w:val="Check3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Non-Tax Filer</w:t>
                  </w:r>
                </w:p>
              </w:tc>
              <w:tc>
                <w:tcPr>
                  <w:tcW w:w="2455" w:type="pct"/>
                  <w:vMerge/>
                  <w:tcBorders>
                    <w:left w:val="single" w:sz="6" w:space="0" w:color="auto"/>
                    <w:bottom w:val="single" w:sz="4" w:space="0" w:color="auto"/>
                  </w:tcBorders>
                </w:tcPr>
                <w:p w14:paraId="73783857" w14:textId="77777777" w:rsidR="00681E97" w:rsidRPr="00681E97" w:rsidRDefault="00681E97" w:rsidP="00681E97">
                  <w:pPr>
                    <w:widowControl w:val="0"/>
                    <w:rPr>
                      <w:rFonts w:ascii="Skeena" w:hAnsi="Skeena"/>
                      <w:sz w:val="20"/>
                      <w:szCs w:val="20"/>
                    </w:rPr>
                  </w:pPr>
                </w:p>
              </w:tc>
            </w:tr>
            <w:tr w:rsidR="00681E97" w:rsidRPr="00681E97" w14:paraId="5D6E8CEF" w14:textId="77777777" w:rsidTr="00894D7D">
              <w:tc>
                <w:tcPr>
                  <w:tcW w:w="5000" w:type="pct"/>
                  <w:gridSpan w:val="2"/>
                  <w:tcBorders>
                    <w:top w:val="single" w:sz="4" w:space="0" w:color="auto"/>
                  </w:tcBorders>
                </w:tcPr>
                <w:p w14:paraId="0274FF3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mmigration Status Details:</w:t>
                  </w:r>
                  <w:r w:rsidRPr="00681E97">
                    <w:rPr>
                      <w:rFonts w:ascii="Skeena" w:hAnsi="Skeena"/>
                      <w:sz w:val="20"/>
                      <w:szCs w:val="20"/>
                    </w:rPr>
                    <w:t xml:space="preserve"> </w:t>
                  </w:r>
                  <w:r w:rsidRPr="00681E97">
                    <w:rPr>
                      <w:rFonts w:ascii="Skeena" w:hAnsi="Skeena"/>
                      <w:sz w:val="20"/>
                      <w:szCs w:val="20"/>
                    </w:rPr>
                    <w:fldChar w:fldCharType="begin">
                      <w:ffData>
                        <w:name w:val="Text52"/>
                        <w:enabled/>
                        <w:calcOnExit w:val="0"/>
                        <w:textInput/>
                      </w:ffData>
                    </w:fldChar>
                  </w:r>
                  <w:bookmarkStart w:id="181" w:name="Text52"/>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81"/>
                </w:p>
              </w:tc>
            </w:tr>
          </w:tbl>
          <w:p w14:paraId="75218504" w14:textId="77777777" w:rsidR="00681E97" w:rsidRPr="00681E97" w:rsidRDefault="00681E97" w:rsidP="00681E97">
            <w:pPr>
              <w:widowControl w:val="0"/>
              <w:rPr>
                <w:rFonts w:ascii="Skeena" w:hAnsi="Skeena"/>
                <w:b/>
                <w:sz w:val="20"/>
                <w:szCs w:val="20"/>
              </w:rPr>
            </w:pPr>
          </w:p>
        </w:tc>
      </w:tr>
    </w:tbl>
    <w:p w14:paraId="61CE2920" w14:textId="77777777" w:rsidR="00681E97" w:rsidRPr="00681E97" w:rsidRDefault="00681E97" w:rsidP="00681E97">
      <w:pPr>
        <w:widowControl w:val="0"/>
        <w:rPr>
          <w:rFonts w:ascii="Skeena" w:eastAsia="Calibri" w:hAnsi="Skeena"/>
          <w:b/>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2919BB83" w14:textId="77777777" w:rsidTr="00894D7D">
        <w:tc>
          <w:tcPr>
            <w:tcW w:w="5000" w:type="pct"/>
          </w:tcPr>
          <w:p w14:paraId="3D0CA4C4" w14:textId="77777777" w:rsidR="00681E97" w:rsidRPr="00681E97" w:rsidRDefault="00681E97" w:rsidP="00681E97">
            <w:pPr>
              <w:widowControl w:val="0"/>
              <w:rPr>
                <w:rFonts w:ascii="Skeena" w:hAnsi="Skeena"/>
                <w:b/>
                <w:smallCaps/>
                <w:sz w:val="20"/>
                <w:szCs w:val="20"/>
              </w:rPr>
            </w:pPr>
            <w:r w:rsidRPr="00681E97">
              <w:rPr>
                <w:rFonts w:ascii="Skeena" w:hAnsi="Skeena"/>
                <w:b/>
                <w:smallCaps/>
                <w:sz w:val="20"/>
                <w:szCs w:val="20"/>
              </w:rPr>
              <w:lastRenderedPageBreak/>
              <w:t>General – Electronic Verifications</w:t>
            </w:r>
          </w:p>
        </w:tc>
      </w:tr>
      <w:tr w:rsidR="00681E97" w:rsidRPr="00681E97" w14:paraId="456B918C" w14:textId="77777777" w:rsidTr="00894D7D">
        <w:tc>
          <w:tcPr>
            <w:tcW w:w="5000" w:type="pct"/>
          </w:tcPr>
          <w:tbl>
            <w:tblPr>
              <w:tblStyle w:val="TableGrid3"/>
              <w:tblW w:w="5000" w:type="pct"/>
              <w:tblLook w:val="04A0" w:firstRow="1" w:lastRow="0" w:firstColumn="1" w:lastColumn="0" w:noHBand="0" w:noVBand="1"/>
            </w:tblPr>
            <w:tblGrid>
              <w:gridCol w:w="3012"/>
              <w:gridCol w:w="3175"/>
              <w:gridCol w:w="2947"/>
            </w:tblGrid>
            <w:tr w:rsidR="00681E97" w:rsidRPr="00681E97" w14:paraId="6FB05A2D" w14:textId="77777777" w:rsidTr="00894D7D">
              <w:tc>
                <w:tcPr>
                  <w:tcW w:w="1649" w:type="pct"/>
                  <w:vMerge w:val="restart"/>
                  <w:tcBorders>
                    <w:top w:val="single" w:sz="4" w:space="0" w:color="auto"/>
                    <w:left w:val="single" w:sz="4" w:space="0" w:color="auto"/>
                    <w:right w:val="single" w:sz="4" w:space="0" w:color="auto"/>
                  </w:tcBorders>
                </w:tcPr>
                <w:p w14:paraId="5B3B4EEE"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ESC – Wage Match</w:t>
                  </w:r>
                </w:p>
                <w:p w14:paraId="0D4FDF19"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c>
                <w:tcPr>
                  <w:tcW w:w="1738" w:type="pct"/>
                  <w:vMerge w:val="restart"/>
                  <w:tcBorders>
                    <w:top w:val="single" w:sz="4" w:space="0" w:color="auto"/>
                    <w:left w:val="single" w:sz="4" w:space="0" w:color="auto"/>
                    <w:right w:val="single" w:sz="4" w:space="0" w:color="auto"/>
                  </w:tcBorders>
                </w:tcPr>
                <w:p w14:paraId="4C2E855E"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BENDEX – Social Security</w:t>
                  </w:r>
                </w:p>
                <w:p w14:paraId="2FBF4556"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c>
                <w:tcPr>
                  <w:tcW w:w="1613" w:type="pct"/>
                  <w:tcBorders>
                    <w:top w:val="single" w:sz="4" w:space="0" w:color="auto"/>
                    <w:left w:val="single" w:sz="4" w:space="0" w:color="auto"/>
                    <w:bottom w:val="nil"/>
                    <w:right w:val="single" w:sz="4" w:space="0" w:color="auto"/>
                  </w:tcBorders>
                </w:tcPr>
                <w:p w14:paraId="57D3B414" w14:textId="77777777" w:rsidR="00681E97" w:rsidRPr="00681E97" w:rsidRDefault="00681E97" w:rsidP="00681E97">
                  <w:pPr>
                    <w:widowControl w:val="0"/>
                    <w:tabs>
                      <w:tab w:val="left" w:pos="1008"/>
                      <w:tab w:val="left" w:pos="2160"/>
                    </w:tabs>
                    <w:rPr>
                      <w:rFonts w:ascii="Skeena" w:hAnsi="Skeena" w:cs="Arial"/>
                      <w:b/>
                      <w:sz w:val="19"/>
                      <w:szCs w:val="19"/>
                      <w:rtl/>
                      <w:lang w:bidi="he-IL"/>
                    </w:rPr>
                  </w:pPr>
                  <w:r w:rsidRPr="00681E97">
                    <w:rPr>
                      <w:rFonts w:ascii="Skeena" w:hAnsi="Skeena"/>
                      <w:b/>
                      <w:sz w:val="19"/>
                      <w:szCs w:val="19"/>
                    </w:rPr>
                    <w:t>SDX – SSI</w:t>
                  </w:r>
                </w:p>
              </w:tc>
            </w:tr>
            <w:tr w:rsidR="00681E97" w:rsidRPr="00681E97" w14:paraId="58FF4DB1" w14:textId="77777777" w:rsidTr="00894D7D">
              <w:tc>
                <w:tcPr>
                  <w:tcW w:w="1649" w:type="pct"/>
                  <w:vMerge/>
                  <w:tcBorders>
                    <w:left w:val="single" w:sz="4" w:space="0" w:color="auto"/>
                    <w:bottom w:val="single" w:sz="4" w:space="0" w:color="auto"/>
                    <w:right w:val="single" w:sz="4" w:space="0" w:color="auto"/>
                  </w:tcBorders>
                </w:tcPr>
                <w:p w14:paraId="5B80544D" w14:textId="77777777" w:rsidR="00681E97" w:rsidRPr="00681E97" w:rsidRDefault="00681E97" w:rsidP="00681E97">
                  <w:pPr>
                    <w:widowControl w:val="0"/>
                    <w:tabs>
                      <w:tab w:val="left" w:pos="1008"/>
                      <w:tab w:val="left" w:pos="2160"/>
                    </w:tabs>
                    <w:rPr>
                      <w:rFonts w:ascii="Skeena" w:hAnsi="Skeena"/>
                      <w:sz w:val="19"/>
                      <w:szCs w:val="19"/>
                    </w:rPr>
                  </w:pPr>
                </w:p>
              </w:tc>
              <w:tc>
                <w:tcPr>
                  <w:tcW w:w="1738" w:type="pct"/>
                  <w:vMerge/>
                  <w:tcBorders>
                    <w:left w:val="single" w:sz="4" w:space="0" w:color="auto"/>
                    <w:bottom w:val="single" w:sz="4" w:space="0" w:color="auto"/>
                    <w:right w:val="single" w:sz="4" w:space="0" w:color="auto"/>
                  </w:tcBorders>
                </w:tcPr>
                <w:p w14:paraId="652EF3CC" w14:textId="77777777" w:rsidR="00681E97" w:rsidRPr="00681E97" w:rsidRDefault="00681E97" w:rsidP="00681E97">
                  <w:pPr>
                    <w:widowControl w:val="0"/>
                    <w:tabs>
                      <w:tab w:val="left" w:pos="1008"/>
                      <w:tab w:val="left" w:pos="2160"/>
                    </w:tabs>
                    <w:rPr>
                      <w:rFonts w:ascii="Skeena" w:hAnsi="Skeena"/>
                      <w:sz w:val="19"/>
                      <w:szCs w:val="19"/>
                    </w:rPr>
                  </w:pPr>
                </w:p>
              </w:tc>
              <w:tc>
                <w:tcPr>
                  <w:tcW w:w="1613" w:type="pct"/>
                  <w:tcBorders>
                    <w:top w:val="nil"/>
                    <w:left w:val="single" w:sz="4" w:space="0" w:color="auto"/>
                    <w:bottom w:val="single" w:sz="4" w:space="0" w:color="auto"/>
                    <w:right w:val="single" w:sz="4" w:space="0" w:color="auto"/>
                  </w:tcBorders>
                </w:tcPr>
                <w:p w14:paraId="554BD38B" w14:textId="77777777" w:rsidR="00681E97" w:rsidRPr="00681E97" w:rsidRDefault="00681E97" w:rsidP="00681E97">
                  <w:pPr>
                    <w:widowControl w:val="0"/>
                    <w:tabs>
                      <w:tab w:val="left" w:pos="864"/>
                      <w:tab w:val="left" w:pos="2016"/>
                    </w:tabs>
                    <w:rPr>
                      <w:rFonts w:ascii="Skeena" w:hAnsi="Skeena"/>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r>
            <w:tr w:rsidR="00681E97" w:rsidRPr="00681E97" w14:paraId="2581ADE4" w14:textId="77777777" w:rsidTr="00894D7D">
              <w:tc>
                <w:tcPr>
                  <w:tcW w:w="1649" w:type="pct"/>
                  <w:vMerge w:val="restart"/>
                  <w:tcBorders>
                    <w:top w:val="single" w:sz="4" w:space="0" w:color="auto"/>
                    <w:left w:val="single" w:sz="4" w:space="0" w:color="auto"/>
                    <w:right w:val="single" w:sz="4" w:space="0" w:color="auto"/>
                  </w:tcBorders>
                </w:tcPr>
                <w:p w14:paraId="5554631B"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SC State Retirement System</w:t>
                  </w:r>
                </w:p>
                <w:p w14:paraId="216ADA8D"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c>
                <w:tcPr>
                  <w:tcW w:w="1738" w:type="pct"/>
                  <w:vMerge w:val="restart"/>
                  <w:tcBorders>
                    <w:top w:val="single" w:sz="4" w:space="0" w:color="auto"/>
                    <w:left w:val="single" w:sz="4" w:space="0" w:color="auto"/>
                    <w:right w:val="single" w:sz="4" w:space="0" w:color="auto"/>
                  </w:tcBorders>
                </w:tcPr>
                <w:p w14:paraId="1B4F219A"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SVES – Citizenship</w:t>
                  </w:r>
                </w:p>
                <w:p w14:paraId="45C8C445"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c>
                <w:tcPr>
                  <w:tcW w:w="1613" w:type="pct"/>
                  <w:tcBorders>
                    <w:top w:val="single" w:sz="4" w:space="0" w:color="auto"/>
                    <w:left w:val="single" w:sz="4" w:space="0" w:color="auto"/>
                    <w:bottom w:val="nil"/>
                    <w:right w:val="single" w:sz="4" w:space="0" w:color="auto"/>
                  </w:tcBorders>
                </w:tcPr>
                <w:p w14:paraId="421E752A"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Unemployment Compensation</w:t>
                  </w:r>
                </w:p>
              </w:tc>
            </w:tr>
            <w:tr w:rsidR="00681E97" w:rsidRPr="00681E97" w14:paraId="41FB565B" w14:textId="77777777" w:rsidTr="00894D7D">
              <w:tc>
                <w:tcPr>
                  <w:tcW w:w="1649" w:type="pct"/>
                  <w:vMerge/>
                  <w:tcBorders>
                    <w:left w:val="single" w:sz="4" w:space="0" w:color="auto"/>
                    <w:bottom w:val="single" w:sz="4" w:space="0" w:color="auto"/>
                    <w:right w:val="single" w:sz="4" w:space="0" w:color="auto"/>
                  </w:tcBorders>
                </w:tcPr>
                <w:p w14:paraId="7AF8D14D" w14:textId="77777777" w:rsidR="00681E97" w:rsidRPr="00681E97" w:rsidRDefault="00681E97" w:rsidP="00681E97">
                  <w:pPr>
                    <w:widowControl w:val="0"/>
                    <w:tabs>
                      <w:tab w:val="left" w:pos="1008"/>
                      <w:tab w:val="left" w:pos="2160"/>
                    </w:tabs>
                    <w:rPr>
                      <w:rFonts w:ascii="Skeena" w:hAnsi="Skeena"/>
                      <w:sz w:val="19"/>
                      <w:szCs w:val="19"/>
                    </w:rPr>
                  </w:pPr>
                </w:p>
              </w:tc>
              <w:tc>
                <w:tcPr>
                  <w:tcW w:w="1738" w:type="pct"/>
                  <w:vMerge/>
                  <w:tcBorders>
                    <w:left w:val="single" w:sz="4" w:space="0" w:color="auto"/>
                    <w:bottom w:val="single" w:sz="4" w:space="0" w:color="auto"/>
                    <w:right w:val="single" w:sz="4" w:space="0" w:color="auto"/>
                  </w:tcBorders>
                </w:tcPr>
                <w:p w14:paraId="36827022" w14:textId="77777777" w:rsidR="00681E97" w:rsidRPr="00681E97" w:rsidRDefault="00681E97" w:rsidP="00681E97">
                  <w:pPr>
                    <w:widowControl w:val="0"/>
                    <w:tabs>
                      <w:tab w:val="left" w:pos="1008"/>
                      <w:tab w:val="left" w:pos="2160"/>
                    </w:tabs>
                    <w:rPr>
                      <w:rFonts w:ascii="Skeena" w:hAnsi="Skeena"/>
                      <w:sz w:val="19"/>
                      <w:szCs w:val="19"/>
                    </w:rPr>
                  </w:pPr>
                </w:p>
              </w:tc>
              <w:tc>
                <w:tcPr>
                  <w:tcW w:w="1613" w:type="pct"/>
                  <w:tcBorders>
                    <w:top w:val="nil"/>
                    <w:left w:val="single" w:sz="4" w:space="0" w:color="auto"/>
                    <w:bottom w:val="single" w:sz="4" w:space="0" w:color="auto"/>
                    <w:right w:val="single" w:sz="4" w:space="0" w:color="auto"/>
                  </w:tcBorders>
                </w:tcPr>
                <w:p w14:paraId="45149740" w14:textId="77777777" w:rsidR="00681E97" w:rsidRPr="00681E97" w:rsidRDefault="00681E97" w:rsidP="00681E97">
                  <w:pPr>
                    <w:widowControl w:val="0"/>
                    <w:tabs>
                      <w:tab w:val="left" w:pos="864"/>
                      <w:tab w:val="left" w:pos="2016"/>
                    </w:tabs>
                    <w:rPr>
                      <w:rFonts w:ascii="Skeena" w:hAnsi="Skeena"/>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r>
            <w:tr w:rsidR="00681E97" w:rsidRPr="00681E97" w14:paraId="053E12A9" w14:textId="77777777" w:rsidTr="00894D7D">
              <w:tc>
                <w:tcPr>
                  <w:tcW w:w="1649" w:type="pct"/>
                  <w:vMerge w:val="restart"/>
                  <w:tcBorders>
                    <w:top w:val="single" w:sz="4" w:space="0" w:color="auto"/>
                    <w:left w:val="single" w:sz="4" w:space="0" w:color="auto"/>
                    <w:right w:val="single" w:sz="4" w:space="0" w:color="auto"/>
                  </w:tcBorders>
                </w:tcPr>
                <w:p w14:paraId="622CAE4F"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PSC Wage Verification</w:t>
                  </w:r>
                </w:p>
                <w:p w14:paraId="6727F0F4"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c>
                <w:tcPr>
                  <w:tcW w:w="1738" w:type="pct"/>
                  <w:vMerge w:val="restart"/>
                  <w:tcBorders>
                    <w:top w:val="single" w:sz="4" w:space="0" w:color="auto"/>
                    <w:left w:val="single" w:sz="4" w:space="0" w:color="auto"/>
                    <w:right w:val="single" w:sz="4" w:space="0" w:color="auto"/>
                  </w:tcBorders>
                </w:tcPr>
                <w:p w14:paraId="02539BD5"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MMIS/TPL – Health Insurance</w:t>
                  </w:r>
                </w:p>
                <w:p w14:paraId="5C8DF007"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c>
                <w:tcPr>
                  <w:tcW w:w="1613" w:type="pct"/>
                  <w:tcBorders>
                    <w:top w:val="single" w:sz="4" w:space="0" w:color="auto"/>
                    <w:left w:val="single" w:sz="4" w:space="0" w:color="auto"/>
                    <w:bottom w:val="nil"/>
                    <w:right w:val="single" w:sz="4" w:space="0" w:color="auto"/>
                  </w:tcBorders>
                </w:tcPr>
                <w:p w14:paraId="4C3E187B"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SAVE – Immigration Status</w:t>
                  </w:r>
                </w:p>
              </w:tc>
            </w:tr>
            <w:tr w:rsidR="00681E97" w:rsidRPr="00681E97" w14:paraId="11E9D82A" w14:textId="77777777" w:rsidTr="00894D7D">
              <w:trPr>
                <w:trHeight w:val="269"/>
              </w:trPr>
              <w:tc>
                <w:tcPr>
                  <w:tcW w:w="1649" w:type="pct"/>
                  <w:vMerge/>
                  <w:tcBorders>
                    <w:left w:val="single" w:sz="4" w:space="0" w:color="auto"/>
                    <w:bottom w:val="single" w:sz="4" w:space="0" w:color="auto"/>
                    <w:right w:val="single" w:sz="4" w:space="0" w:color="auto"/>
                  </w:tcBorders>
                </w:tcPr>
                <w:p w14:paraId="395E870E" w14:textId="77777777" w:rsidR="00681E97" w:rsidRPr="00681E97" w:rsidRDefault="00681E97" w:rsidP="00681E97">
                  <w:pPr>
                    <w:widowControl w:val="0"/>
                    <w:tabs>
                      <w:tab w:val="left" w:pos="1008"/>
                      <w:tab w:val="left" w:pos="2160"/>
                    </w:tabs>
                    <w:rPr>
                      <w:rFonts w:ascii="Skeena" w:hAnsi="Skeena"/>
                      <w:sz w:val="19"/>
                      <w:szCs w:val="19"/>
                    </w:rPr>
                  </w:pPr>
                </w:p>
              </w:tc>
              <w:tc>
                <w:tcPr>
                  <w:tcW w:w="1738" w:type="pct"/>
                  <w:vMerge/>
                  <w:tcBorders>
                    <w:left w:val="single" w:sz="4" w:space="0" w:color="auto"/>
                    <w:bottom w:val="single" w:sz="4" w:space="0" w:color="auto"/>
                    <w:right w:val="single" w:sz="4" w:space="0" w:color="auto"/>
                  </w:tcBorders>
                </w:tcPr>
                <w:p w14:paraId="7A6FFD9F" w14:textId="77777777" w:rsidR="00681E97" w:rsidRPr="00681E97" w:rsidRDefault="00681E97" w:rsidP="00681E97">
                  <w:pPr>
                    <w:widowControl w:val="0"/>
                    <w:tabs>
                      <w:tab w:val="left" w:pos="1008"/>
                      <w:tab w:val="left" w:pos="2160"/>
                    </w:tabs>
                    <w:rPr>
                      <w:rFonts w:ascii="Skeena" w:hAnsi="Skeena"/>
                      <w:sz w:val="19"/>
                      <w:szCs w:val="19"/>
                    </w:rPr>
                  </w:pPr>
                </w:p>
              </w:tc>
              <w:tc>
                <w:tcPr>
                  <w:tcW w:w="1613" w:type="pct"/>
                  <w:vMerge w:val="restart"/>
                  <w:tcBorders>
                    <w:top w:val="nil"/>
                    <w:left w:val="single" w:sz="4" w:space="0" w:color="auto"/>
                    <w:bottom w:val="single" w:sz="4" w:space="0" w:color="auto"/>
                    <w:right w:val="single" w:sz="4" w:space="0" w:color="auto"/>
                  </w:tcBorders>
                </w:tcPr>
                <w:p w14:paraId="3561BF4A" w14:textId="77777777" w:rsidR="00681E97" w:rsidRPr="00681E97" w:rsidRDefault="00681E97" w:rsidP="00681E97">
                  <w:pPr>
                    <w:widowControl w:val="0"/>
                    <w:tabs>
                      <w:tab w:val="left" w:pos="1008"/>
                      <w:tab w:val="left" w:pos="2160"/>
                    </w:tabs>
                    <w:rPr>
                      <w:rFonts w:ascii="Skeena" w:hAnsi="Skeena"/>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 </w:t>
                  </w:r>
                </w:p>
                <w:p w14:paraId="01F43D8C" w14:textId="77777777" w:rsidR="00681E97" w:rsidRPr="00681E97" w:rsidRDefault="00681E97" w:rsidP="00681E97">
                  <w:pPr>
                    <w:widowControl w:val="0"/>
                    <w:tabs>
                      <w:tab w:val="left" w:pos="1008"/>
                      <w:tab w:val="left" w:pos="2160"/>
                    </w:tabs>
                    <w:rPr>
                      <w:rFonts w:ascii="Skeena" w:hAnsi="Skeena"/>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Required</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t Required </w:t>
                  </w:r>
                </w:p>
              </w:tc>
            </w:tr>
            <w:tr w:rsidR="00681E97" w:rsidRPr="00681E97" w14:paraId="705885D7" w14:textId="77777777" w:rsidTr="00894D7D">
              <w:tc>
                <w:tcPr>
                  <w:tcW w:w="1649" w:type="pct"/>
                  <w:vMerge w:val="restart"/>
                  <w:tcBorders>
                    <w:top w:val="single" w:sz="4" w:space="0" w:color="auto"/>
                    <w:left w:val="single" w:sz="4" w:space="0" w:color="auto"/>
                    <w:right w:val="single" w:sz="4" w:space="0" w:color="auto"/>
                  </w:tcBorders>
                  <w:vAlign w:val="bottom"/>
                </w:tcPr>
                <w:p w14:paraId="53166E7E"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CHIP – DSS Eligibility System</w:t>
                  </w:r>
                </w:p>
                <w:p w14:paraId="1E99C133" w14:textId="77777777" w:rsidR="00681E97" w:rsidRPr="00681E97" w:rsidRDefault="00681E97" w:rsidP="00681E97">
                  <w:pPr>
                    <w:widowControl w:val="0"/>
                    <w:tabs>
                      <w:tab w:val="left" w:pos="1008"/>
                      <w:tab w:val="left" w:pos="2160"/>
                    </w:tabs>
                    <w:rPr>
                      <w:rFonts w:ascii="Skeena" w:hAnsi="Skeena"/>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bookmarkStart w:id="182" w:name="Check39"/>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bookmarkEnd w:id="182"/>
                  <w:r w:rsidRPr="00681E97">
                    <w:rPr>
                      <w:rFonts w:ascii="Skeena" w:hAnsi="Skeena"/>
                      <w:sz w:val="19"/>
                      <w:szCs w:val="19"/>
                    </w:rPr>
                    <w:t xml:space="preserve"> N/A</w:t>
                  </w:r>
                </w:p>
              </w:tc>
              <w:tc>
                <w:tcPr>
                  <w:tcW w:w="1738" w:type="pct"/>
                  <w:tcBorders>
                    <w:top w:val="single" w:sz="4" w:space="0" w:color="auto"/>
                    <w:left w:val="nil"/>
                    <w:bottom w:val="nil"/>
                    <w:right w:val="single" w:sz="4" w:space="0" w:color="auto"/>
                  </w:tcBorders>
                </w:tcPr>
                <w:p w14:paraId="0B958AD0" w14:textId="77777777" w:rsidR="00681E97" w:rsidRPr="00681E97" w:rsidRDefault="00681E97" w:rsidP="00681E97">
                  <w:pPr>
                    <w:widowControl w:val="0"/>
                    <w:tabs>
                      <w:tab w:val="left" w:pos="1008"/>
                      <w:tab w:val="left" w:pos="2160"/>
                    </w:tabs>
                    <w:rPr>
                      <w:rFonts w:ascii="Skeena" w:hAnsi="Skeena"/>
                      <w:sz w:val="19"/>
                      <w:szCs w:val="19"/>
                    </w:rPr>
                  </w:pPr>
                  <w:r w:rsidRPr="00681E97">
                    <w:rPr>
                      <w:rFonts w:ascii="Skeena" w:hAnsi="Skeena"/>
                      <w:b/>
                      <w:sz w:val="18"/>
                      <w:szCs w:val="19"/>
                    </w:rPr>
                    <w:t>MMIS/RSP – Waiver/Special Programs</w:t>
                  </w:r>
                </w:p>
              </w:tc>
              <w:tc>
                <w:tcPr>
                  <w:tcW w:w="1613" w:type="pct"/>
                  <w:vMerge/>
                  <w:tcBorders>
                    <w:top w:val="nil"/>
                    <w:left w:val="single" w:sz="4" w:space="0" w:color="auto"/>
                    <w:bottom w:val="single" w:sz="4" w:space="0" w:color="auto"/>
                    <w:right w:val="single" w:sz="4" w:space="0" w:color="auto"/>
                  </w:tcBorders>
                </w:tcPr>
                <w:p w14:paraId="02FAF368" w14:textId="77777777" w:rsidR="00681E97" w:rsidRPr="00681E97" w:rsidRDefault="00681E97" w:rsidP="00681E97">
                  <w:pPr>
                    <w:widowControl w:val="0"/>
                    <w:tabs>
                      <w:tab w:val="left" w:pos="1008"/>
                      <w:tab w:val="left" w:pos="2160"/>
                    </w:tabs>
                    <w:rPr>
                      <w:rFonts w:ascii="Skeena" w:hAnsi="Skeena"/>
                      <w:sz w:val="19"/>
                      <w:szCs w:val="19"/>
                    </w:rPr>
                  </w:pPr>
                </w:p>
              </w:tc>
            </w:tr>
            <w:tr w:rsidR="00681E97" w:rsidRPr="00681E97" w14:paraId="7908AEB8" w14:textId="77777777" w:rsidTr="00894D7D">
              <w:tc>
                <w:tcPr>
                  <w:tcW w:w="1649" w:type="pct"/>
                  <w:vMerge/>
                  <w:tcBorders>
                    <w:left w:val="single" w:sz="4" w:space="0" w:color="auto"/>
                    <w:bottom w:val="single" w:sz="4" w:space="0" w:color="auto"/>
                    <w:right w:val="single" w:sz="4" w:space="0" w:color="auto"/>
                  </w:tcBorders>
                </w:tcPr>
                <w:p w14:paraId="0F1377A1" w14:textId="77777777" w:rsidR="00681E97" w:rsidRPr="00681E97" w:rsidRDefault="00681E97" w:rsidP="00681E97">
                  <w:pPr>
                    <w:widowControl w:val="0"/>
                    <w:tabs>
                      <w:tab w:val="left" w:pos="1008"/>
                      <w:tab w:val="left" w:pos="2160"/>
                    </w:tabs>
                    <w:rPr>
                      <w:rFonts w:ascii="Skeena" w:hAnsi="Skeena"/>
                      <w:sz w:val="19"/>
                      <w:szCs w:val="19"/>
                    </w:rPr>
                  </w:pPr>
                </w:p>
              </w:tc>
              <w:tc>
                <w:tcPr>
                  <w:tcW w:w="1738" w:type="pct"/>
                  <w:tcBorders>
                    <w:top w:val="nil"/>
                    <w:left w:val="nil"/>
                    <w:bottom w:val="single" w:sz="4" w:space="0" w:color="auto"/>
                    <w:right w:val="single" w:sz="4" w:space="0" w:color="auto"/>
                  </w:tcBorders>
                </w:tcPr>
                <w:p w14:paraId="78E122E4"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sz w:val="19"/>
                      <w:szCs w:val="19"/>
                    </w:rPr>
                    <w:fldChar w:fldCharType="begin">
                      <w:ffData>
                        <w:name w:val="Check2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Hit</w:t>
                  </w:r>
                  <w:r w:rsidRPr="00681E97">
                    <w:rPr>
                      <w:rFonts w:ascii="Skeena" w:hAnsi="Skeena"/>
                      <w:sz w:val="19"/>
                      <w:szCs w:val="19"/>
                    </w:rPr>
                    <w:tab/>
                  </w:r>
                  <w:r w:rsidRPr="00681E97">
                    <w:rPr>
                      <w:rFonts w:ascii="Skeena" w:hAnsi="Skeena"/>
                      <w:sz w:val="19"/>
                      <w:szCs w:val="19"/>
                    </w:rPr>
                    <w:fldChar w:fldCharType="begin">
                      <w:ffData>
                        <w:name w:val="Check30"/>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o Hit</w:t>
                  </w:r>
                  <w:r w:rsidRPr="00681E97">
                    <w:rPr>
                      <w:rFonts w:ascii="Skeena" w:hAnsi="Skeena"/>
                      <w:sz w:val="19"/>
                      <w:szCs w:val="19"/>
                    </w:rPr>
                    <w:tab/>
                  </w:r>
                  <w:r w:rsidRPr="00681E97">
                    <w:rPr>
                      <w:rFonts w:ascii="Skeena" w:hAnsi="Skeena"/>
                      <w:sz w:val="19"/>
                      <w:szCs w:val="19"/>
                    </w:rPr>
                    <w:fldChar w:fldCharType="begin">
                      <w:ffData>
                        <w:name w:val="Check39"/>
                        <w:enabled/>
                        <w:calcOnExit w:val="0"/>
                        <w:checkBox>
                          <w:sizeAuto/>
                          <w:default w:val="0"/>
                        </w:checkBox>
                      </w:ffData>
                    </w:fldChar>
                  </w:r>
                  <w:r w:rsidRPr="00681E97">
                    <w:rPr>
                      <w:rFonts w:ascii="Skeena" w:hAnsi="Skeena"/>
                      <w:sz w:val="19"/>
                      <w:szCs w:val="19"/>
                    </w:rPr>
                    <w:instrText xml:space="preserve"> FORMCHECKBOX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sz w:val="19"/>
                      <w:szCs w:val="19"/>
                    </w:rPr>
                    <w:fldChar w:fldCharType="end"/>
                  </w:r>
                  <w:r w:rsidRPr="00681E97">
                    <w:rPr>
                      <w:rFonts w:ascii="Skeena" w:hAnsi="Skeena"/>
                      <w:sz w:val="19"/>
                      <w:szCs w:val="19"/>
                    </w:rPr>
                    <w:t xml:space="preserve"> N/A</w:t>
                  </w:r>
                </w:p>
              </w:tc>
              <w:tc>
                <w:tcPr>
                  <w:tcW w:w="1613" w:type="pct"/>
                  <w:tcBorders>
                    <w:top w:val="single" w:sz="4" w:space="0" w:color="auto"/>
                    <w:left w:val="single" w:sz="4" w:space="0" w:color="auto"/>
                    <w:bottom w:val="nil"/>
                    <w:right w:val="nil"/>
                  </w:tcBorders>
                  <w:vAlign w:val="center"/>
                </w:tcPr>
                <w:p w14:paraId="70048900" w14:textId="77777777" w:rsidR="00681E97" w:rsidRPr="00681E97" w:rsidRDefault="00681E97" w:rsidP="00681E97">
                  <w:pPr>
                    <w:widowControl w:val="0"/>
                    <w:tabs>
                      <w:tab w:val="left" w:pos="1008"/>
                      <w:tab w:val="left" w:pos="2160"/>
                    </w:tabs>
                    <w:jc w:val="center"/>
                    <w:rPr>
                      <w:rFonts w:ascii="Skeena" w:hAnsi="Skeena"/>
                      <w:sz w:val="17"/>
                      <w:szCs w:val="17"/>
                    </w:rPr>
                  </w:pPr>
                  <w:r w:rsidRPr="00681E97">
                    <w:rPr>
                      <w:rFonts w:ascii="Skeena" w:hAnsi="Skeena"/>
                      <w:b/>
                      <w:sz w:val="17"/>
                      <w:szCs w:val="17"/>
                    </w:rPr>
                    <w:t>*</w:t>
                  </w:r>
                  <w:r w:rsidRPr="00681E97">
                    <w:rPr>
                      <w:rFonts w:ascii="Skeena" w:hAnsi="Skeena"/>
                      <w:sz w:val="17"/>
                      <w:szCs w:val="17"/>
                    </w:rPr>
                    <w:t>Some verifications may be part of PCS</w:t>
                  </w:r>
                </w:p>
              </w:tc>
            </w:tr>
            <w:tr w:rsidR="00681E97" w:rsidRPr="00681E97" w14:paraId="42998F73" w14:textId="77777777" w:rsidTr="00894D7D">
              <w:tc>
                <w:tcPr>
                  <w:tcW w:w="5000" w:type="pct"/>
                  <w:gridSpan w:val="3"/>
                  <w:tcBorders>
                    <w:top w:val="nil"/>
                    <w:left w:val="nil"/>
                    <w:bottom w:val="nil"/>
                    <w:right w:val="nil"/>
                  </w:tcBorders>
                </w:tcPr>
                <w:p w14:paraId="5D23D46F" w14:textId="77777777" w:rsidR="00681E97" w:rsidRPr="00681E97" w:rsidRDefault="00681E97" w:rsidP="00681E97">
                  <w:pPr>
                    <w:widowControl w:val="0"/>
                    <w:tabs>
                      <w:tab w:val="left" w:pos="1008"/>
                      <w:tab w:val="left" w:pos="2160"/>
                    </w:tabs>
                    <w:rPr>
                      <w:rFonts w:ascii="Skeena" w:hAnsi="Skeena"/>
                      <w:b/>
                      <w:sz w:val="19"/>
                      <w:szCs w:val="19"/>
                    </w:rPr>
                  </w:pPr>
                  <w:r w:rsidRPr="00681E97">
                    <w:rPr>
                      <w:rFonts w:ascii="Skeena" w:hAnsi="Skeena"/>
                      <w:b/>
                      <w:sz w:val="19"/>
                      <w:szCs w:val="19"/>
                    </w:rPr>
                    <w:t xml:space="preserve">Notes: </w:t>
                  </w:r>
                  <w:r w:rsidRPr="00681E97">
                    <w:rPr>
                      <w:rFonts w:ascii="Skeena" w:hAnsi="Skeena"/>
                      <w:sz w:val="19"/>
                      <w:szCs w:val="19"/>
                    </w:rPr>
                    <w:fldChar w:fldCharType="begin">
                      <w:ffData>
                        <w:name w:val="Text4"/>
                        <w:enabled/>
                        <w:calcOnExit w:val="0"/>
                        <w:textInput/>
                      </w:ffData>
                    </w:fldChar>
                  </w:r>
                  <w:r w:rsidRPr="00681E97">
                    <w:rPr>
                      <w:rFonts w:ascii="Skeena" w:hAnsi="Skeena"/>
                      <w:sz w:val="19"/>
                      <w:szCs w:val="19"/>
                    </w:rPr>
                    <w:instrText xml:space="preserve"> FORMTEXT </w:instrText>
                  </w:r>
                  <w:r w:rsidRPr="00681E97">
                    <w:rPr>
                      <w:rFonts w:ascii="Skeena" w:hAnsi="Skeena"/>
                      <w:sz w:val="19"/>
                      <w:szCs w:val="19"/>
                    </w:rPr>
                  </w:r>
                  <w:r w:rsidRPr="00681E97">
                    <w:rPr>
                      <w:rFonts w:ascii="Skeena" w:hAnsi="Skeena"/>
                      <w:sz w:val="19"/>
                      <w:szCs w:val="19"/>
                    </w:rPr>
                    <w:fldChar w:fldCharType="separate"/>
                  </w:r>
                  <w:r w:rsidRPr="00681E97">
                    <w:rPr>
                      <w:rFonts w:ascii="Skeena" w:hAnsi="Skeena"/>
                      <w:noProof/>
                      <w:sz w:val="19"/>
                      <w:szCs w:val="19"/>
                    </w:rPr>
                    <w:t> </w:t>
                  </w:r>
                  <w:r w:rsidRPr="00681E97">
                    <w:rPr>
                      <w:rFonts w:ascii="Skeena" w:hAnsi="Skeena"/>
                      <w:noProof/>
                      <w:sz w:val="19"/>
                      <w:szCs w:val="19"/>
                    </w:rPr>
                    <w:t> </w:t>
                  </w:r>
                  <w:r w:rsidRPr="00681E97">
                    <w:rPr>
                      <w:rFonts w:ascii="Skeena" w:hAnsi="Skeena"/>
                      <w:noProof/>
                      <w:sz w:val="19"/>
                      <w:szCs w:val="19"/>
                    </w:rPr>
                    <w:t> </w:t>
                  </w:r>
                  <w:r w:rsidRPr="00681E97">
                    <w:rPr>
                      <w:rFonts w:ascii="Skeena" w:hAnsi="Skeena"/>
                      <w:noProof/>
                      <w:sz w:val="19"/>
                      <w:szCs w:val="19"/>
                    </w:rPr>
                    <w:t> </w:t>
                  </w:r>
                  <w:r w:rsidRPr="00681E97">
                    <w:rPr>
                      <w:rFonts w:ascii="Skeena" w:hAnsi="Skeena"/>
                      <w:noProof/>
                      <w:sz w:val="19"/>
                      <w:szCs w:val="19"/>
                    </w:rPr>
                    <w:t> </w:t>
                  </w:r>
                  <w:r w:rsidRPr="00681E97">
                    <w:rPr>
                      <w:rFonts w:ascii="Skeena" w:hAnsi="Skeena"/>
                      <w:sz w:val="19"/>
                      <w:szCs w:val="19"/>
                    </w:rPr>
                    <w:fldChar w:fldCharType="end"/>
                  </w:r>
                </w:p>
              </w:tc>
            </w:tr>
          </w:tbl>
          <w:p w14:paraId="1821028D" w14:textId="77777777" w:rsidR="00681E97" w:rsidRPr="00681E97" w:rsidRDefault="00681E97" w:rsidP="00681E97">
            <w:pPr>
              <w:widowControl w:val="0"/>
              <w:rPr>
                <w:rFonts w:ascii="Skeena" w:hAnsi="Skeena"/>
                <w:b/>
                <w:sz w:val="20"/>
                <w:szCs w:val="20"/>
              </w:rPr>
            </w:pPr>
          </w:p>
        </w:tc>
      </w:tr>
    </w:tbl>
    <w:p w14:paraId="4ABB75C9" w14:textId="77777777" w:rsidR="00681E97" w:rsidRPr="00681E97" w:rsidRDefault="00681E97" w:rsidP="00681E97">
      <w:pPr>
        <w:widowControl w:val="0"/>
        <w:rPr>
          <w:rFonts w:ascii="Skeena" w:eastAsia="Calibri" w:hAnsi="Skeena"/>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379FC4CD" w14:textId="77777777" w:rsidTr="00894D7D">
        <w:trPr>
          <w:cantSplit/>
          <w:tblHeader/>
        </w:trPr>
        <w:tc>
          <w:tcPr>
            <w:tcW w:w="5000" w:type="pct"/>
          </w:tcPr>
          <w:p w14:paraId="14A27644" w14:textId="77777777" w:rsidR="00681E97" w:rsidRPr="00681E97" w:rsidRDefault="00681E97" w:rsidP="00681E97">
            <w:pPr>
              <w:widowControl w:val="0"/>
              <w:rPr>
                <w:rFonts w:ascii="Skeena" w:hAnsi="Skeena"/>
                <w:b/>
                <w:smallCaps/>
                <w:sz w:val="20"/>
                <w:szCs w:val="20"/>
              </w:rPr>
            </w:pPr>
            <w:r w:rsidRPr="00681E97">
              <w:rPr>
                <w:rFonts w:ascii="Skeena" w:hAnsi="Skeena"/>
                <w:b/>
                <w:smallCaps/>
                <w:sz w:val="20"/>
                <w:szCs w:val="20"/>
              </w:rPr>
              <w:t>General – Action Summary</w:t>
            </w:r>
          </w:p>
        </w:tc>
      </w:tr>
      <w:tr w:rsidR="00681E97" w:rsidRPr="00681E97" w14:paraId="5B6B700A" w14:textId="77777777" w:rsidTr="00894D7D">
        <w:trPr>
          <w:cantSplit/>
        </w:trPr>
        <w:tc>
          <w:tcPr>
            <w:tcW w:w="5000" w:type="pct"/>
          </w:tcPr>
          <w:p w14:paraId="074DCBD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ction One</w:t>
            </w:r>
          </w:p>
          <w:tbl>
            <w:tblPr>
              <w:tblStyle w:val="TableGrid3"/>
              <w:tblW w:w="5000" w:type="pct"/>
              <w:tblLook w:val="04A0" w:firstRow="1" w:lastRow="0" w:firstColumn="1" w:lastColumn="0" w:noHBand="0" w:noVBand="1"/>
            </w:tblPr>
            <w:tblGrid>
              <w:gridCol w:w="1829"/>
              <w:gridCol w:w="7315"/>
            </w:tblGrid>
            <w:tr w:rsidR="00681E97" w:rsidRPr="00681E97" w14:paraId="659FCA2A" w14:textId="77777777" w:rsidTr="00894D7D">
              <w:tc>
                <w:tcPr>
                  <w:tcW w:w="1000" w:type="pct"/>
                  <w:tcBorders>
                    <w:top w:val="nil"/>
                    <w:left w:val="nil"/>
                    <w:bottom w:val="nil"/>
                    <w:right w:val="nil"/>
                  </w:tcBorders>
                </w:tcPr>
                <w:p w14:paraId="4E92732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orker ID</w:t>
                  </w:r>
                </w:p>
              </w:tc>
              <w:tc>
                <w:tcPr>
                  <w:tcW w:w="0" w:type="auto"/>
                  <w:tcBorders>
                    <w:top w:val="nil"/>
                    <w:left w:val="nil"/>
                    <w:bottom w:val="nil"/>
                    <w:right w:val="nil"/>
                  </w:tcBorders>
                </w:tcPr>
                <w:p w14:paraId="6358ED9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Action Taken </w:t>
                  </w:r>
                  <w:r w:rsidRPr="00681E97">
                    <w:rPr>
                      <w:rFonts w:ascii="Skeena" w:hAnsi="Skeena"/>
                      <w:sz w:val="20"/>
                      <w:szCs w:val="20"/>
                    </w:rPr>
                    <w:fldChar w:fldCharType="begin">
                      <w:ffData>
                        <w:name w:val="Dropdown1"/>
                        <w:enabled/>
                        <w:calcOnExit w:val="0"/>
                        <w:ddList>
                          <w:listEntry w:val="               "/>
                          <w:listEntry w:val="Eligibility Decision"/>
                          <w:listEntry w:val="Pended–1233 Sent"/>
                          <w:listEntry w:val="Pended–3rd Party Verification"/>
                          <w:listEntry w:val="Pended–Admission/Enrollment"/>
                          <w:listEntry w:val="Pended–30 Day Requirement"/>
                        </w:ddList>
                      </w:ffData>
                    </w:fldChar>
                  </w:r>
                  <w:bookmarkStart w:id="183" w:name="Dropdown1"/>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83"/>
                </w:p>
              </w:tc>
            </w:tr>
            <w:tr w:rsidR="00681E97" w:rsidRPr="00681E97" w14:paraId="6F1BF17C" w14:textId="77777777" w:rsidTr="00894D7D">
              <w:tc>
                <w:tcPr>
                  <w:tcW w:w="1000" w:type="pct"/>
                  <w:tcBorders>
                    <w:top w:val="nil"/>
                    <w:left w:val="nil"/>
                    <w:bottom w:val="nil"/>
                    <w:right w:val="nil"/>
                  </w:tcBorders>
                </w:tcPr>
                <w:p w14:paraId="3E1BA75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val="restart"/>
                  <w:tcBorders>
                    <w:top w:val="nil"/>
                    <w:left w:val="nil"/>
                    <w:right w:val="nil"/>
                  </w:tcBorders>
                </w:tcPr>
                <w:p w14:paraId="45EEA42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BD684A9" w14:textId="77777777" w:rsidTr="00894D7D">
              <w:tc>
                <w:tcPr>
                  <w:tcW w:w="1000" w:type="pct"/>
                  <w:tcBorders>
                    <w:top w:val="nil"/>
                    <w:left w:val="nil"/>
                    <w:bottom w:val="nil"/>
                    <w:right w:val="nil"/>
                  </w:tcBorders>
                </w:tcPr>
                <w:p w14:paraId="1E0C1E4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0" w:type="auto"/>
                  <w:vMerge/>
                  <w:tcBorders>
                    <w:left w:val="nil"/>
                    <w:right w:val="nil"/>
                  </w:tcBorders>
                </w:tcPr>
                <w:p w14:paraId="51F269ED" w14:textId="77777777" w:rsidR="00681E97" w:rsidRPr="00681E97" w:rsidRDefault="00681E97" w:rsidP="00681E97">
                  <w:pPr>
                    <w:widowControl w:val="0"/>
                    <w:rPr>
                      <w:rFonts w:ascii="Skeena" w:hAnsi="Skeena"/>
                      <w:b/>
                      <w:sz w:val="20"/>
                      <w:szCs w:val="20"/>
                    </w:rPr>
                  </w:pPr>
                </w:p>
              </w:tc>
            </w:tr>
            <w:tr w:rsidR="00681E97" w:rsidRPr="00681E97" w14:paraId="2F547EF4" w14:textId="77777777" w:rsidTr="00894D7D">
              <w:tc>
                <w:tcPr>
                  <w:tcW w:w="1000" w:type="pct"/>
                  <w:tcBorders>
                    <w:top w:val="nil"/>
                    <w:left w:val="nil"/>
                    <w:bottom w:val="single" w:sz="4" w:space="0" w:color="auto"/>
                    <w:right w:val="nil"/>
                  </w:tcBorders>
                </w:tcPr>
                <w:p w14:paraId="4FAC1FE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tcBorders>
                    <w:left w:val="nil"/>
                    <w:right w:val="nil"/>
                  </w:tcBorders>
                </w:tcPr>
                <w:p w14:paraId="19500ECD" w14:textId="77777777" w:rsidR="00681E97" w:rsidRPr="00681E97" w:rsidRDefault="00681E97" w:rsidP="00681E97">
                  <w:pPr>
                    <w:widowControl w:val="0"/>
                    <w:rPr>
                      <w:rFonts w:ascii="Skeena" w:hAnsi="Skeena"/>
                      <w:sz w:val="20"/>
                      <w:szCs w:val="20"/>
                    </w:rPr>
                  </w:pPr>
                </w:p>
              </w:tc>
            </w:tr>
          </w:tbl>
          <w:p w14:paraId="57971E1F" w14:textId="77777777" w:rsidR="00681E97" w:rsidRPr="00681E97" w:rsidRDefault="00681E97" w:rsidP="00681E97">
            <w:pPr>
              <w:widowControl w:val="0"/>
              <w:rPr>
                <w:rFonts w:ascii="Skeena" w:hAnsi="Skeena"/>
                <w:b/>
                <w:sz w:val="20"/>
                <w:szCs w:val="20"/>
              </w:rPr>
            </w:pPr>
          </w:p>
        </w:tc>
      </w:tr>
      <w:tr w:rsidR="00681E97" w:rsidRPr="00681E97" w14:paraId="0C392763" w14:textId="77777777" w:rsidTr="00894D7D">
        <w:trPr>
          <w:cantSplit/>
        </w:trPr>
        <w:tc>
          <w:tcPr>
            <w:tcW w:w="5000" w:type="pct"/>
          </w:tcPr>
          <w:p w14:paraId="43B6153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ction Two</w:t>
            </w:r>
          </w:p>
          <w:tbl>
            <w:tblPr>
              <w:tblStyle w:val="TableGrid3"/>
              <w:tblW w:w="5000" w:type="pct"/>
              <w:tblLook w:val="04A0" w:firstRow="1" w:lastRow="0" w:firstColumn="1" w:lastColumn="0" w:noHBand="0" w:noVBand="1"/>
            </w:tblPr>
            <w:tblGrid>
              <w:gridCol w:w="1829"/>
              <w:gridCol w:w="7315"/>
            </w:tblGrid>
            <w:tr w:rsidR="00681E97" w:rsidRPr="00681E97" w14:paraId="60AA22CC" w14:textId="77777777" w:rsidTr="00894D7D">
              <w:tc>
                <w:tcPr>
                  <w:tcW w:w="1000" w:type="pct"/>
                  <w:tcBorders>
                    <w:top w:val="nil"/>
                    <w:left w:val="nil"/>
                    <w:bottom w:val="nil"/>
                    <w:right w:val="nil"/>
                  </w:tcBorders>
                </w:tcPr>
                <w:p w14:paraId="3B59845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orker ID</w:t>
                  </w:r>
                </w:p>
              </w:tc>
              <w:tc>
                <w:tcPr>
                  <w:tcW w:w="0" w:type="auto"/>
                  <w:tcBorders>
                    <w:top w:val="nil"/>
                    <w:left w:val="nil"/>
                    <w:bottom w:val="nil"/>
                    <w:right w:val="nil"/>
                  </w:tcBorders>
                </w:tcPr>
                <w:p w14:paraId="743642B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Action Taken </w:t>
                  </w:r>
                  <w:r w:rsidRPr="00681E97">
                    <w:rPr>
                      <w:rFonts w:ascii="Skeena" w:hAnsi="Skeena"/>
                      <w:sz w:val="20"/>
                      <w:szCs w:val="20"/>
                    </w:rPr>
                    <w:fldChar w:fldCharType="begin">
                      <w:ffData>
                        <w:name w:val="Dropdown1"/>
                        <w:enabled/>
                        <w:calcOnExit w:val="0"/>
                        <w:ddList>
                          <w:listEntry w:val="               "/>
                          <w:listEntry w:val="Eligibility Decision"/>
                          <w:listEntry w:val="Pended–1233 Sent"/>
                          <w:listEntry w:val="Pended–3rd Party Verification"/>
                          <w:listEntry w:val="Pended–Admission/Enrollment"/>
                          <w:listEntry w:val="Pended–30 Day Requirement"/>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72298733" w14:textId="77777777" w:rsidTr="00894D7D">
              <w:tc>
                <w:tcPr>
                  <w:tcW w:w="1000" w:type="pct"/>
                  <w:tcBorders>
                    <w:top w:val="nil"/>
                    <w:left w:val="nil"/>
                    <w:bottom w:val="nil"/>
                    <w:right w:val="nil"/>
                  </w:tcBorders>
                </w:tcPr>
                <w:p w14:paraId="7A05CE7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val="restart"/>
                  <w:tcBorders>
                    <w:top w:val="nil"/>
                    <w:left w:val="nil"/>
                    <w:right w:val="nil"/>
                  </w:tcBorders>
                </w:tcPr>
                <w:p w14:paraId="4BCF7E3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DCC360C" w14:textId="77777777" w:rsidTr="00894D7D">
              <w:tc>
                <w:tcPr>
                  <w:tcW w:w="1000" w:type="pct"/>
                  <w:tcBorders>
                    <w:top w:val="nil"/>
                    <w:left w:val="nil"/>
                    <w:bottom w:val="nil"/>
                    <w:right w:val="nil"/>
                  </w:tcBorders>
                </w:tcPr>
                <w:p w14:paraId="3E34A87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0" w:type="auto"/>
                  <w:vMerge/>
                  <w:tcBorders>
                    <w:left w:val="nil"/>
                    <w:right w:val="nil"/>
                  </w:tcBorders>
                </w:tcPr>
                <w:p w14:paraId="052F974E" w14:textId="77777777" w:rsidR="00681E97" w:rsidRPr="00681E97" w:rsidRDefault="00681E97" w:rsidP="00681E97">
                  <w:pPr>
                    <w:widowControl w:val="0"/>
                    <w:rPr>
                      <w:rFonts w:ascii="Skeena" w:hAnsi="Skeena"/>
                      <w:b/>
                      <w:sz w:val="20"/>
                      <w:szCs w:val="20"/>
                    </w:rPr>
                  </w:pPr>
                </w:p>
              </w:tc>
            </w:tr>
            <w:tr w:rsidR="00681E97" w:rsidRPr="00681E97" w14:paraId="2FCC4DF1" w14:textId="77777777" w:rsidTr="00894D7D">
              <w:tc>
                <w:tcPr>
                  <w:tcW w:w="1000" w:type="pct"/>
                  <w:tcBorders>
                    <w:top w:val="nil"/>
                    <w:left w:val="nil"/>
                    <w:bottom w:val="single" w:sz="4" w:space="0" w:color="auto"/>
                    <w:right w:val="nil"/>
                  </w:tcBorders>
                </w:tcPr>
                <w:p w14:paraId="6E42325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tcBorders>
                    <w:left w:val="nil"/>
                    <w:right w:val="nil"/>
                  </w:tcBorders>
                </w:tcPr>
                <w:p w14:paraId="7C9308FA" w14:textId="77777777" w:rsidR="00681E97" w:rsidRPr="00681E97" w:rsidRDefault="00681E97" w:rsidP="00681E97">
                  <w:pPr>
                    <w:widowControl w:val="0"/>
                    <w:rPr>
                      <w:rFonts w:ascii="Skeena" w:hAnsi="Skeena"/>
                      <w:sz w:val="20"/>
                      <w:szCs w:val="20"/>
                    </w:rPr>
                  </w:pPr>
                </w:p>
              </w:tc>
            </w:tr>
          </w:tbl>
          <w:p w14:paraId="4BD6D86A" w14:textId="77777777" w:rsidR="00681E97" w:rsidRPr="00681E97" w:rsidRDefault="00681E97" w:rsidP="00681E97">
            <w:pPr>
              <w:widowControl w:val="0"/>
              <w:rPr>
                <w:rFonts w:ascii="Skeena" w:hAnsi="Skeena"/>
                <w:b/>
                <w:sz w:val="20"/>
                <w:szCs w:val="20"/>
              </w:rPr>
            </w:pPr>
          </w:p>
        </w:tc>
      </w:tr>
      <w:tr w:rsidR="00681E97" w:rsidRPr="00681E97" w14:paraId="2048C764" w14:textId="77777777" w:rsidTr="00894D7D">
        <w:trPr>
          <w:cantSplit/>
        </w:trPr>
        <w:tc>
          <w:tcPr>
            <w:tcW w:w="5000" w:type="pct"/>
          </w:tcPr>
          <w:p w14:paraId="07A8C26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ction Three</w:t>
            </w:r>
          </w:p>
          <w:tbl>
            <w:tblPr>
              <w:tblStyle w:val="TableGrid3"/>
              <w:tblW w:w="5000" w:type="pct"/>
              <w:tblLook w:val="04A0" w:firstRow="1" w:lastRow="0" w:firstColumn="1" w:lastColumn="0" w:noHBand="0" w:noVBand="1"/>
            </w:tblPr>
            <w:tblGrid>
              <w:gridCol w:w="1829"/>
              <w:gridCol w:w="7315"/>
            </w:tblGrid>
            <w:tr w:rsidR="00681E97" w:rsidRPr="00681E97" w14:paraId="34064F99" w14:textId="77777777" w:rsidTr="00894D7D">
              <w:tc>
                <w:tcPr>
                  <w:tcW w:w="1000" w:type="pct"/>
                  <w:tcBorders>
                    <w:top w:val="nil"/>
                    <w:left w:val="nil"/>
                    <w:bottom w:val="nil"/>
                    <w:right w:val="nil"/>
                  </w:tcBorders>
                </w:tcPr>
                <w:p w14:paraId="7035CCA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orker ID</w:t>
                  </w:r>
                </w:p>
              </w:tc>
              <w:tc>
                <w:tcPr>
                  <w:tcW w:w="0" w:type="auto"/>
                  <w:tcBorders>
                    <w:top w:val="nil"/>
                    <w:left w:val="nil"/>
                    <w:bottom w:val="nil"/>
                    <w:right w:val="nil"/>
                  </w:tcBorders>
                </w:tcPr>
                <w:p w14:paraId="5AF9964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Action Taken </w:t>
                  </w:r>
                  <w:r w:rsidRPr="00681E97">
                    <w:rPr>
                      <w:rFonts w:ascii="Skeena" w:hAnsi="Skeena"/>
                      <w:sz w:val="20"/>
                      <w:szCs w:val="20"/>
                    </w:rPr>
                    <w:fldChar w:fldCharType="begin">
                      <w:ffData>
                        <w:name w:val="Dropdown1"/>
                        <w:enabled/>
                        <w:calcOnExit w:val="0"/>
                        <w:ddList>
                          <w:listEntry w:val="               "/>
                          <w:listEntry w:val="Eligibility Decision"/>
                          <w:listEntry w:val="Pended–1233 Sent"/>
                          <w:listEntry w:val="Pended–3rd Party Verification"/>
                          <w:listEntry w:val="Pended–Admission/Enrollment"/>
                          <w:listEntry w:val="Pended–30 Day Requirement"/>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38FD644A" w14:textId="77777777" w:rsidTr="00894D7D">
              <w:tc>
                <w:tcPr>
                  <w:tcW w:w="1000" w:type="pct"/>
                  <w:tcBorders>
                    <w:top w:val="nil"/>
                    <w:left w:val="nil"/>
                    <w:bottom w:val="nil"/>
                    <w:right w:val="nil"/>
                  </w:tcBorders>
                </w:tcPr>
                <w:p w14:paraId="7128707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val="restart"/>
                  <w:tcBorders>
                    <w:top w:val="nil"/>
                    <w:left w:val="nil"/>
                    <w:right w:val="nil"/>
                  </w:tcBorders>
                </w:tcPr>
                <w:p w14:paraId="376F041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15028B5" w14:textId="77777777" w:rsidTr="00894D7D">
              <w:tc>
                <w:tcPr>
                  <w:tcW w:w="1000" w:type="pct"/>
                  <w:tcBorders>
                    <w:top w:val="nil"/>
                    <w:left w:val="nil"/>
                    <w:bottom w:val="nil"/>
                    <w:right w:val="nil"/>
                  </w:tcBorders>
                </w:tcPr>
                <w:p w14:paraId="6BFD349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0" w:type="auto"/>
                  <w:vMerge/>
                  <w:tcBorders>
                    <w:left w:val="nil"/>
                    <w:right w:val="nil"/>
                  </w:tcBorders>
                </w:tcPr>
                <w:p w14:paraId="6BD83AAE" w14:textId="77777777" w:rsidR="00681E97" w:rsidRPr="00681E97" w:rsidRDefault="00681E97" w:rsidP="00681E97">
                  <w:pPr>
                    <w:widowControl w:val="0"/>
                    <w:rPr>
                      <w:rFonts w:ascii="Skeena" w:hAnsi="Skeena"/>
                      <w:b/>
                      <w:sz w:val="20"/>
                      <w:szCs w:val="20"/>
                    </w:rPr>
                  </w:pPr>
                </w:p>
              </w:tc>
            </w:tr>
            <w:tr w:rsidR="00681E97" w:rsidRPr="00681E97" w14:paraId="27BAF97C" w14:textId="77777777" w:rsidTr="00894D7D">
              <w:tc>
                <w:tcPr>
                  <w:tcW w:w="1000" w:type="pct"/>
                  <w:tcBorders>
                    <w:top w:val="nil"/>
                    <w:left w:val="nil"/>
                    <w:bottom w:val="single" w:sz="4" w:space="0" w:color="auto"/>
                    <w:right w:val="nil"/>
                  </w:tcBorders>
                </w:tcPr>
                <w:p w14:paraId="5B369F9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tcBorders>
                    <w:left w:val="nil"/>
                    <w:right w:val="nil"/>
                  </w:tcBorders>
                </w:tcPr>
                <w:p w14:paraId="59944229" w14:textId="77777777" w:rsidR="00681E97" w:rsidRPr="00681E97" w:rsidRDefault="00681E97" w:rsidP="00681E97">
                  <w:pPr>
                    <w:widowControl w:val="0"/>
                    <w:rPr>
                      <w:rFonts w:ascii="Skeena" w:hAnsi="Skeena"/>
                      <w:sz w:val="20"/>
                      <w:szCs w:val="20"/>
                    </w:rPr>
                  </w:pPr>
                </w:p>
              </w:tc>
            </w:tr>
          </w:tbl>
          <w:p w14:paraId="4B01D4AD" w14:textId="77777777" w:rsidR="00681E97" w:rsidRPr="00681E97" w:rsidRDefault="00681E97" w:rsidP="00681E97">
            <w:pPr>
              <w:widowControl w:val="0"/>
              <w:rPr>
                <w:rFonts w:ascii="Skeena" w:hAnsi="Skeena"/>
                <w:b/>
                <w:sz w:val="20"/>
                <w:szCs w:val="20"/>
              </w:rPr>
            </w:pPr>
          </w:p>
        </w:tc>
      </w:tr>
      <w:tr w:rsidR="00681E97" w:rsidRPr="00681E97" w14:paraId="1FE9A81C" w14:textId="77777777" w:rsidTr="00894D7D">
        <w:trPr>
          <w:cantSplit/>
        </w:trPr>
        <w:tc>
          <w:tcPr>
            <w:tcW w:w="5000" w:type="pct"/>
          </w:tcPr>
          <w:p w14:paraId="2316194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ction Four</w:t>
            </w:r>
          </w:p>
          <w:tbl>
            <w:tblPr>
              <w:tblStyle w:val="TableGrid3"/>
              <w:tblW w:w="5000" w:type="pct"/>
              <w:tblLook w:val="04A0" w:firstRow="1" w:lastRow="0" w:firstColumn="1" w:lastColumn="0" w:noHBand="0" w:noVBand="1"/>
            </w:tblPr>
            <w:tblGrid>
              <w:gridCol w:w="1829"/>
              <w:gridCol w:w="7315"/>
            </w:tblGrid>
            <w:tr w:rsidR="00681E97" w:rsidRPr="00681E97" w14:paraId="4FA99426" w14:textId="77777777" w:rsidTr="00894D7D">
              <w:tc>
                <w:tcPr>
                  <w:tcW w:w="1000" w:type="pct"/>
                  <w:tcBorders>
                    <w:top w:val="nil"/>
                    <w:left w:val="nil"/>
                    <w:bottom w:val="nil"/>
                    <w:right w:val="nil"/>
                  </w:tcBorders>
                </w:tcPr>
                <w:p w14:paraId="21D56DE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orker ID</w:t>
                  </w:r>
                </w:p>
              </w:tc>
              <w:tc>
                <w:tcPr>
                  <w:tcW w:w="0" w:type="auto"/>
                  <w:tcBorders>
                    <w:top w:val="nil"/>
                    <w:left w:val="nil"/>
                    <w:bottom w:val="nil"/>
                    <w:right w:val="nil"/>
                  </w:tcBorders>
                </w:tcPr>
                <w:p w14:paraId="13E4E81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Action Taken </w:t>
                  </w:r>
                  <w:r w:rsidRPr="00681E97">
                    <w:rPr>
                      <w:rFonts w:ascii="Skeena" w:hAnsi="Skeena"/>
                      <w:sz w:val="20"/>
                      <w:szCs w:val="20"/>
                    </w:rPr>
                    <w:fldChar w:fldCharType="begin">
                      <w:ffData>
                        <w:name w:val="Dropdown1"/>
                        <w:enabled/>
                        <w:calcOnExit w:val="0"/>
                        <w:ddList>
                          <w:listEntry w:val="               "/>
                          <w:listEntry w:val="Eligibility Decision"/>
                          <w:listEntry w:val="Pended–1233 Sent"/>
                          <w:listEntry w:val="Pended–3rd Party Verification"/>
                          <w:listEntry w:val="Pended–Admission/Enrollment"/>
                          <w:listEntry w:val="Pended–30 Day Requirement"/>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17C3653B" w14:textId="77777777" w:rsidTr="00894D7D">
              <w:tc>
                <w:tcPr>
                  <w:tcW w:w="1000" w:type="pct"/>
                  <w:tcBorders>
                    <w:top w:val="nil"/>
                    <w:left w:val="nil"/>
                    <w:bottom w:val="nil"/>
                    <w:right w:val="nil"/>
                  </w:tcBorders>
                </w:tcPr>
                <w:p w14:paraId="37A55A0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val="restart"/>
                  <w:tcBorders>
                    <w:top w:val="nil"/>
                    <w:left w:val="nil"/>
                    <w:right w:val="nil"/>
                  </w:tcBorders>
                </w:tcPr>
                <w:p w14:paraId="5D7CCCA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E9030C2" w14:textId="77777777" w:rsidTr="00894D7D">
              <w:tc>
                <w:tcPr>
                  <w:tcW w:w="1000" w:type="pct"/>
                  <w:tcBorders>
                    <w:top w:val="nil"/>
                    <w:left w:val="nil"/>
                    <w:bottom w:val="nil"/>
                    <w:right w:val="nil"/>
                  </w:tcBorders>
                </w:tcPr>
                <w:p w14:paraId="3E0F3E0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0" w:type="auto"/>
                  <w:vMerge/>
                  <w:tcBorders>
                    <w:left w:val="nil"/>
                    <w:right w:val="nil"/>
                  </w:tcBorders>
                </w:tcPr>
                <w:p w14:paraId="69CAA7B1" w14:textId="77777777" w:rsidR="00681E97" w:rsidRPr="00681E97" w:rsidRDefault="00681E97" w:rsidP="00681E97">
                  <w:pPr>
                    <w:widowControl w:val="0"/>
                    <w:rPr>
                      <w:rFonts w:ascii="Skeena" w:hAnsi="Skeena"/>
                      <w:b/>
                      <w:sz w:val="20"/>
                      <w:szCs w:val="20"/>
                    </w:rPr>
                  </w:pPr>
                </w:p>
              </w:tc>
            </w:tr>
            <w:tr w:rsidR="00681E97" w:rsidRPr="00681E97" w14:paraId="4E02D917" w14:textId="77777777" w:rsidTr="00894D7D">
              <w:tc>
                <w:tcPr>
                  <w:tcW w:w="1000" w:type="pct"/>
                  <w:tcBorders>
                    <w:top w:val="nil"/>
                    <w:left w:val="nil"/>
                    <w:bottom w:val="single" w:sz="4" w:space="0" w:color="auto"/>
                    <w:right w:val="nil"/>
                  </w:tcBorders>
                </w:tcPr>
                <w:p w14:paraId="1CAB34D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tcBorders>
                    <w:left w:val="nil"/>
                    <w:right w:val="nil"/>
                  </w:tcBorders>
                </w:tcPr>
                <w:p w14:paraId="6F168540" w14:textId="77777777" w:rsidR="00681E97" w:rsidRPr="00681E97" w:rsidRDefault="00681E97" w:rsidP="00681E97">
                  <w:pPr>
                    <w:widowControl w:val="0"/>
                    <w:rPr>
                      <w:rFonts w:ascii="Skeena" w:hAnsi="Skeena"/>
                      <w:sz w:val="20"/>
                      <w:szCs w:val="20"/>
                    </w:rPr>
                  </w:pPr>
                </w:p>
              </w:tc>
            </w:tr>
          </w:tbl>
          <w:p w14:paraId="5E4F3679" w14:textId="77777777" w:rsidR="00681E97" w:rsidRPr="00681E97" w:rsidRDefault="00681E97" w:rsidP="00681E97">
            <w:pPr>
              <w:widowControl w:val="0"/>
              <w:rPr>
                <w:rFonts w:ascii="Skeena" w:hAnsi="Skeena"/>
                <w:b/>
                <w:sz w:val="20"/>
                <w:szCs w:val="20"/>
              </w:rPr>
            </w:pPr>
          </w:p>
        </w:tc>
      </w:tr>
      <w:tr w:rsidR="00681E97" w:rsidRPr="00681E97" w14:paraId="3E2F90D3" w14:textId="77777777" w:rsidTr="00894D7D">
        <w:tc>
          <w:tcPr>
            <w:tcW w:w="5000" w:type="pct"/>
          </w:tcPr>
          <w:p w14:paraId="61E3001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ction Five</w:t>
            </w:r>
          </w:p>
          <w:tbl>
            <w:tblPr>
              <w:tblStyle w:val="TableGrid3"/>
              <w:tblW w:w="5000" w:type="pct"/>
              <w:tblLook w:val="04A0" w:firstRow="1" w:lastRow="0" w:firstColumn="1" w:lastColumn="0" w:noHBand="0" w:noVBand="1"/>
            </w:tblPr>
            <w:tblGrid>
              <w:gridCol w:w="1829"/>
              <w:gridCol w:w="7315"/>
            </w:tblGrid>
            <w:tr w:rsidR="00681E97" w:rsidRPr="00681E97" w14:paraId="5C6CA1B9" w14:textId="77777777" w:rsidTr="00894D7D">
              <w:tc>
                <w:tcPr>
                  <w:tcW w:w="1000" w:type="pct"/>
                  <w:tcBorders>
                    <w:top w:val="nil"/>
                    <w:left w:val="nil"/>
                    <w:bottom w:val="nil"/>
                    <w:right w:val="nil"/>
                  </w:tcBorders>
                </w:tcPr>
                <w:p w14:paraId="5C86EB29"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orker ID</w:t>
                  </w:r>
                </w:p>
              </w:tc>
              <w:tc>
                <w:tcPr>
                  <w:tcW w:w="0" w:type="auto"/>
                  <w:tcBorders>
                    <w:top w:val="nil"/>
                    <w:left w:val="nil"/>
                    <w:bottom w:val="nil"/>
                    <w:right w:val="nil"/>
                  </w:tcBorders>
                </w:tcPr>
                <w:p w14:paraId="3EF8735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Action Taken </w:t>
                  </w:r>
                  <w:r w:rsidRPr="00681E97">
                    <w:rPr>
                      <w:rFonts w:ascii="Skeena" w:hAnsi="Skeena"/>
                      <w:sz w:val="20"/>
                      <w:szCs w:val="20"/>
                    </w:rPr>
                    <w:fldChar w:fldCharType="begin">
                      <w:ffData>
                        <w:name w:val="Dropdown1"/>
                        <w:enabled/>
                        <w:calcOnExit w:val="0"/>
                        <w:ddList>
                          <w:listEntry w:val="               "/>
                          <w:listEntry w:val="Eligibility Decision"/>
                          <w:listEntry w:val="Pended–1233 Sent"/>
                          <w:listEntry w:val="Pended–3rd Party Verification"/>
                          <w:listEntry w:val="Pended–Admission/Enrollment"/>
                          <w:listEntry w:val="Pended–30 Day Requirement"/>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2141C375" w14:textId="77777777" w:rsidTr="00894D7D">
              <w:tc>
                <w:tcPr>
                  <w:tcW w:w="1000" w:type="pct"/>
                  <w:tcBorders>
                    <w:top w:val="nil"/>
                    <w:left w:val="nil"/>
                    <w:bottom w:val="nil"/>
                    <w:right w:val="nil"/>
                  </w:tcBorders>
                </w:tcPr>
                <w:p w14:paraId="4E8511F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val="restart"/>
                  <w:tcBorders>
                    <w:top w:val="nil"/>
                    <w:left w:val="nil"/>
                    <w:right w:val="nil"/>
                  </w:tcBorders>
                </w:tcPr>
                <w:p w14:paraId="62102AA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4DF6BC2" w14:textId="77777777" w:rsidTr="00894D7D">
              <w:tc>
                <w:tcPr>
                  <w:tcW w:w="1000" w:type="pct"/>
                  <w:tcBorders>
                    <w:top w:val="nil"/>
                    <w:left w:val="nil"/>
                    <w:bottom w:val="nil"/>
                    <w:right w:val="nil"/>
                  </w:tcBorders>
                </w:tcPr>
                <w:p w14:paraId="72F4111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0" w:type="auto"/>
                  <w:vMerge/>
                  <w:tcBorders>
                    <w:left w:val="nil"/>
                    <w:right w:val="nil"/>
                  </w:tcBorders>
                </w:tcPr>
                <w:p w14:paraId="18411C17" w14:textId="77777777" w:rsidR="00681E97" w:rsidRPr="00681E97" w:rsidRDefault="00681E97" w:rsidP="00681E97">
                  <w:pPr>
                    <w:widowControl w:val="0"/>
                    <w:rPr>
                      <w:rFonts w:ascii="Skeena" w:hAnsi="Skeena"/>
                      <w:b/>
                      <w:sz w:val="20"/>
                      <w:szCs w:val="20"/>
                    </w:rPr>
                  </w:pPr>
                </w:p>
              </w:tc>
            </w:tr>
            <w:tr w:rsidR="00681E97" w:rsidRPr="00681E97" w14:paraId="1A2BA2EC" w14:textId="77777777" w:rsidTr="00894D7D">
              <w:tc>
                <w:tcPr>
                  <w:tcW w:w="1000" w:type="pct"/>
                  <w:tcBorders>
                    <w:top w:val="nil"/>
                    <w:left w:val="nil"/>
                    <w:bottom w:val="single" w:sz="4" w:space="0" w:color="auto"/>
                    <w:right w:val="nil"/>
                  </w:tcBorders>
                </w:tcPr>
                <w:p w14:paraId="5A35BD4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tcBorders>
                    <w:left w:val="nil"/>
                    <w:right w:val="nil"/>
                  </w:tcBorders>
                </w:tcPr>
                <w:p w14:paraId="5AAC2C48" w14:textId="77777777" w:rsidR="00681E97" w:rsidRPr="00681E97" w:rsidRDefault="00681E97" w:rsidP="00681E97">
                  <w:pPr>
                    <w:widowControl w:val="0"/>
                    <w:rPr>
                      <w:rFonts w:ascii="Skeena" w:hAnsi="Skeena"/>
                      <w:sz w:val="20"/>
                      <w:szCs w:val="20"/>
                    </w:rPr>
                  </w:pPr>
                </w:p>
              </w:tc>
            </w:tr>
          </w:tbl>
          <w:p w14:paraId="1715E645" w14:textId="77777777" w:rsidR="00681E97" w:rsidRPr="00681E97" w:rsidRDefault="00681E97" w:rsidP="00681E97">
            <w:pPr>
              <w:widowControl w:val="0"/>
              <w:rPr>
                <w:rFonts w:ascii="Skeena" w:hAnsi="Skeena"/>
                <w:b/>
                <w:sz w:val="20"/>
                <w:szCs w:val="20"/>
              </w:rPr>
            </w:pPr>
          </w:p>
        </w:tc>
      </w:tr>
      <w:tr w:rsidR="00681E97" w:rsidRPr="00681E97" w14:paraId="5BFAF6BA" w14:textId="77777777" w:rsidTr="00894D7D">
        <w:tc>
          <w:tcPr>
            <w:tcW w:w="5000" w:type="pct"/>
          </w:tcPr>
          <w:p w14:paraId="41D3CB7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ction Six</w:t>
            </w:r>
          </w:p>
          <w:tbl>
            <w:tblPr>
              <w:tblStyle w:val="TableGrid3"/>
              <w:tblW w:w="5000" w:type="pct"/>
              <w:tblLook w:val="04A0" w:firstRow="1" w:lastRow="0" w:firstColumn="1" w:lastColumn="0" w:noHBand="0" w:noVBand="1"/>
            </w:tblPr>
            <w:tblGrid>
              <w:gridCol w:w="1829"/>
              <w:gridCol w:w="7315"/>
            </w:tblGrid>
            <w:tr w:rsidR="00681E97" w:rsidRPr="00681E97" w14:paraId="3FB91E3F" w14:textId="77777777" w:rsidTr="00894D7D">
              <w:tc>
                <w:tcPr>
                  <w:tcW w:w="1000" w:type="pct"/>
                  <w:tcBorders>
                    <w:top w:val="nil"/>
                    <w:left w:val="nil"/>
                    <w:bottom w:val="nil"/>
                    <w:right w:val="nil"/>
                  </w:tcBorders>
                </w:tcPr>
                <w:p w14:paraId="7532564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orker ID</w:t>
                  </w:r>
                </w:p>
              </w:tc>
              <w:tc>
                <w:tcPr>
                  <w:tcW w:w="0" w:type="auto"/>
                  <w:tcBorders>
                    <w:top w:val="nil"/>
                    <w:left w:val="nil"/>
                    <w:bottom w:val="nil"/>
                    <w:right w:val="nil"/>
                  </w:tcBorders>
                </w:tcPr>
                <w:p w14:paraId="2724896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Action Taken </w:t>
                  </w:r>
                  <w:r w:rsidRPr="00681E97">
                    <w:rPr>
                      <w:rFonts w:ascii="Skeena" w:hAnsi="Skeena"/>
                      <w:sz w:val="20"/>
                      <w:szCs w:val="20"/>
                    </w:rPr>
                    <w:fldChar w:fldCharType="begin">
                      <w:ffData>
                        <w:name w:val="Dropdown1"/>
                        <w:enabled/>
                        <w:calcOnExit w:val="0"/>
                        <w:ddList>
                          <w:listEntry w:val="               "/>
                          <w:listEntry w:val="Eligibility Decision"/>
                          <w:listEntry w:val="Pended–1233 Sent"/>
                          <w:listEntry w:val="Pended–3rd Party Verification"/>
                          <w:listEntry w:val="Pended–Admission/Enrollment"/>
                          <w:listEntry w:val="Pended–30 Day Requirement"/>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7C6852EE" w14:textId="77777777" w:rsidTr="00894D7D">
              <w:tc>
                <w:tcPr>
                  <w:tcW w:w="1000" w:type="pct"/>
                  <w:tcBorders>
                    <w:top w:val="nil"/>
                    <w:left w:val="nil"/>
                    <w:bottom w:val="nil"/>
                    <w:right w:val="nil"/>
                  </w:tcBorders>
                </w:tcPr>
                <w:p w14:paraId="3BCA363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val="restart"/>
                  <w:tcBorders>
                    <w:top w:val="nil"/>
                    <w:left w:val="nil"/>
                    <w:right w:val="nil"/>
                  </w:tcBorders>
                </w:tcPr>
                <w:p w14:paraId="578DF7C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0EB9D3E" w14:textId="77777777" w:rsidTr="00894D7D">
              <w:tc>
                <w:tcPr>
                  <w:tcW w:w="1000" w:type="pct"/>
                  <w:tcBorders>
                    <w:top w:val="nil"/>
                    <w:left w:val="nil"/>
                    <w:bottom w:val="nil"/>
                    <w:right w:val="nil"/>
                  </w:tcBorders>
                </w:tcPr>
                <w:p w14:paraId="49425E09"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0" w:type="auto"/>
                  <w:vMerge/>
                  <w:tcBorders>
                    <w:left w:val="nil"/>
                    <w:right w:val="nil"/>
                  </w:tcBorders>
                </w:tcPr>
                <w:p w14:paraId="121E5690" w14:textId="77777777" w:rsidR="00681E97" w:rsidRPr="00681E97" w:rsidRDefault="00681E97" w:rsidP="00681E97">
                  <w:pPr>
                    <w:widowControl w:val="0"/>
                    <w:rPr>
                      <w:rFonts w:ascii="Skeena" w:hAnsi="Skeena"/>
                      <w:b/>
                      <w:sz w:val="20"/>
                      <w:szCs w:val="20"/>
                    </w:rPr>
                  </w:pPr>
                </w:p>
              </w:tc>
            </w:tr>
            <w:tr w:rsidR="00681E97" w:rsidRPr="00681E97" w14:paraId="1118B804" w14:textId="77777777" w:rsidTr="00894D7D">
              <w:tc>
                <w:tcPr>
                  <w:tcW w:w="1000" w:type="pct"/>
                  <w:tcBorders>
                    <w:top w:val="nil"/>
                    <w:left w:val="nil"/>
                    <w:bottom w:val="single" w:sz="4" w:space="0" w:color="auto"/>
                    <w:right w:val="nil"/>
                  </w:tcBorders>
                </w:tcPr>
                <w:p w14:paraId="59FC1F9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0" w:type="auto"/>
                  <w:vMerge/>
                  <w:tcBorders>
                    <w:left w:val="nil"/>
                    <w:right w:val="nil"/>
                  </w:tcBorders>
                </w:tcPr>
                <w:p w14:paraId="38543241" w14:textId="77777777" w:rsidR="00681E97" w:rsidRPr="00681E97" w:rsidRDefault="00681E97" w:rsidP="00681E97">
                  <w:pPr>
                    <w:widowControl w:val="0"/>
                    <w:rPr>
                      <w:rFonts w:ascii="Skeena" w:hAnsi="Skeena"/>
                      <w:sz w:val="20"/>
                      <w:szCs w:val="20"/>
                    </w:rPr>
                  </w:pPr>
                </w:p>
              </w:tc>
            </w:tr>
          </w:tbl>
          <w:p w14:paraId="7C58211B" w14:textId="77777777" w:rsidR="00681E97" w:rsidRPr="00681E97" w:rsidRDefault="00681E97" w:rsidP="00681E97">
            <w:pPr>
              <w:widowControl w:val="0"/>
              <w:rPr>
                <w:rFonts w:ascii="Skeena" w:hAnsi="Skeena"/>
                <w:b/>
                <w:sz w:val="20"/>
                <w:szCs w:val="20"/>
              </w:rPr>
            </w:pPr>
          </w:p>
        </w:tc>
      </w:tr>
    </w:tbl>
    <w:p w14:paraId="45D82964" w14:textId="77777777" w:rsidR="00681E97" w:rsidRPr="00681E97" w:rsidRDefault="00681E97" w:rsidP="00681E97">
      <w:pPr>
        <w:tabs>
          <w:tab w:val="right" w:pos="2556"/>
        </w:tabs>
        <w:rPr>
          <w:rFonts w:ascii="Skeena" w:eastAsia="Calibri" w:hAnsi="Skeena"/>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1C21B914" w14:textId="77777777" w:rsidTr="00894D7D">
        <w:trPr>
          <w:cantSplit/>
          <w:tblHeader/>
        </w:trPr>
        <w:tc>
          <w:tcPr>
            <w:tcW w:w="5000" w:type="pct"/>
          </w:tcPr>
          <w:p w14:paraId="10B8C9C8" w14:textId="77777777" w:rsidR="00681E97" w:rsidRPr="00681E97" w:rsidRDefault="00681E97" w:rsidP="00681E97">
            <w:pPr>
              <w:widowControl w:val="0"/>
              <w:tabs>
                <w:tab w:val="left" w:pos="4302"/>
              </w:tabs>
              <w:rPr>
                <w:rFonts w:ascii="Skeena" w:hAnsi="Skeena"/>
                <w:b/>
                <w:smallCaps/>
                <w:sz w:val="20"/>
                <w:szCs w:val="20"/>
              </w:rPr>
            </w:pPr>
            <w:r w:rsidRPr="00681E97">
              <w:rPr>
                <w:rFonts w:ascii="Skeena" w:hAnsi="Skeena"/>
                <w:b/>
                <w:smallCaps/>
                <w:sz w:val="20"/>
                <w:szCs w:val="20"/>
              </w:rPr>
              <w:lastRenderedPageBreak/>
              <w:t>General – Collateral Calls</w:t>
            </w:r>
            <w:r w:rsidRPr="00681E97">
              <w:rPr>
                <w:rFonts w:ascii="Skeena" w:hAnsi="Skeena"/>
                <w:b/>
                <w:smallCaps/>
                <w:sz w:val="20"/>
                <w:szCs w:val="20"/>
              </w:rPr>
              <w:tab/>
            </w:r>
            <w:r w:rsidRPr="00681E97">
              <w:rPr>
                <w:rFonts w:ascii="Skeena" w:hAnsi="Skeena"/>
                <w:smallCaps/>
                <w:sz w:val="20"/>
                <w:szCs w:val="20"/>
              </w:rPr>
              <w:t>(Do Not use for Successfully Verified Income and Resources)</w:t>
            </w:r>
          </w:p>
        </w:tc>
      </w:tr>
      <w:tr w:rsidR="00681E97" w:rsidRPr="00681E97" w14:paraId="76C041BF" w14:textId="77777777" w:rsidTr="00894D7D">
        <w:trPr>
          <w:cantSplit/>
        </w:trPr>
        <w:tc>
          <w:tcPr>
            <w:tcW w:w="5000" w:type="pct"/>
          </w:tcPr>
          <w:p w14:paraId="54C5E950" w14:textId="77777777" w:rsidR="00681E97" w:rsidRPr="00681E97" w:rsidRDefault="00681E97" w:rsidP="00681E97">
            <w:pPr>
              <w:widowControl w:val="0"/>
              <w:tabs>
                <w:tab w:val="left" w:pos="5647"/>
              </w:tabs>
              <w:rPr>
                <w:rFonts w:ascii="Skeena" w:hAnsi="Skeena"/>
                <w:b/>
                <w:sz w:val="20"/>
                <w:szCs w:val="20"/>
              </w:rPr>
            </w:pPr>
            <w:r w:rsidRPr="00681E97">
              <w:rPr>
                <w:rFonts w:ascii="Skeena" w:hAnsi="Skeena"/>
                <w:b/>
                <w:sz w:val="20"/>
                <w:szCs w:val="20"/>
              </w:rPr>
              <w:t>Call On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1960"/>
              <w:gridCol w:w="4343"/>
            </w:tblGrid>
            <w:tr w:rsidR="00681E97" w:rsidRPr="00681E97" w14:paraId="28159D91" w14:textId="77777777" w:rsidTr="00894D7D">
              <w:tc>
                <w:tcPr>
                  <w:tcW w:w="1553" w:type="pct"/>
                </w:tcPr>
                <w:p w14:paraId="479492F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1072" w:type="pct"/>
                </w:tcPr>
                <w:p w14:paraId="29D776C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ime</w:t>
                  </w:r>
                </w:p>
              </w:tc>
              <w:tc>
                <w:tcPr>
                  <w:tcW w:w="2375" w:type="pct"/>
                </w:tcPr>
                <w:p w14:paraId="49F3C69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Call Details</w:t>
                  </w:r>
                </w:p>
              </w:tc>
            </w:tr>
            <w:tr w:rsidR="00681E97" w:rsidRPr="00681E97" w14:paraId="4CB6ACAC" w14:textId="77777777" w:rsidTr="00894D7D">
              <w:tc>
                <w:tcPr>
                  <w:tcW w:w="1553" w:type="pct"/>
                </w:tcPr>
                <w:p w14:paraId="604A84F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25DACD0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val="restart"/>
                </w:tcPr>
                <w:p w14:paraId="55F9016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0954676" w14:textId="77777777" w:rsidTr="00894D7D">
              <w:tc>
                <w:tcPr>
                  <w:tcW w:w="1553" w:type="pct"/>
                </w:tcPr>
                <w:p w14:paraId="170B127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erson Contacted</w:t>
                  </w:r>
                </w:p>
              </w:tc>
              <w:tc>
                <w:tcPr>
                  <w:tcW w:w="1072" w:type="pct"/>
                </w:tcPr>
                <w:p w14:paraId="1ECEFEE6"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w:t>
                  </w:r>
                </w:p>
              </w:tc>
              <w:tc>
                <w:tcPr>
                  <w:tcW w:w="2375" w:type="pct"/>
                  <w:vMerge/>
                </w:tcPr>
                <w:p w14:paraId="0615777A" w14:textId="77777777" w:rsidR="00681E97" w:rsidRPr="00681E97" w:rsidRDefault="00681E97" w:rsidP="00681E97">
                  <w:pPr>
                    <w:widowControl w:val="0"/>
                    <w:rPr>
                      <w:rFonts w:ascii="Skeena" w:hAnsi="Skeena"/>
                      <w:sz w:val="20"/>
                      <w:szCs w:val="20"/>
                    </w:rPr>
                  </w:pPr>
                </w:p>
              </w:tc>
            </w:tr>
            <w:tr w:rsidR="00681E97" w:rsidRPr="00681E97" w14:paraId="6DBC9F72" w14:textId="77777777" w:rsidTr="00894D7D">
              <w:tc>
                <w:tcPr>
                  <w:tcW w:w="1553" w:type="pct"/>
                </w:tcPr>
                <w:p w14:paraId="79BCC6C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5A21A23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tcPr>
                <w:p w14:paraId="57583380" w14:textId="77777777" w:rsidR="00681E97" w:rsidRPr="00681E97" w:rsidRDefault="00681E97" w:rsidP="00681E97">
                  <w:pPr>
                    <w:widowControl w:val="0"/>
                    <w:rPr>
                      <w:rFonts w:ascii="Skeena" w:hAnsi="Skeena"/>
                      <w:sz w:val="20"/>
                      <w:szCs w:val="20"/>
                    </w:rPr>
                  </w:pPr>
                </w:p>
              </w:tc>
            </w:tr>
          </w:tbl>
          <w:p w14:paraId="783DD278" w14:textId="77777777" w:rsidR="00681E97" w:rsidRPr="00681E97" w:rsidRDefault="00681E97" w:rsidP="00681E97">
            <w:pPr>
              <w:widowControl w:val="0"/>
              <w:rPr>
                <w:rFonts w:ascii="Skeena" w:hAnsi="Skeena"/>
                <w:b/>
                <w:sz w:val="20"/>
                <w:szCs w:val="20"/>
              </w:rPr>
            </w:pPr>
          </w:p>
        </w:tc>
      </w:tr>
      <w:tr w:rsidR="00681E97" w:rsidRPr="00681E97" w14:paraId="45FCF217" w14:textId="77777777" w:rsidTr="00894D7D">
        <w:trPr>
          <w:cantSplit/>
        </w:trPr>
        <w:tc>
          <w:tcPr>
            <w:tcW w:w="5000" w:type="pct"/>
          </w:tcPr>
          <w:p w14:paraId="48A73BD7" w14:textId="77777777" w:rsidR="00681E97" w:rsidRPr="00681E97" w:rsidRDefault="00681E97" w:rsidP="00681E97">
            <w:pPr>
              <w:widowControl w:val="0"/>
              <w:tabs>
                <w:tab w:val="left" w:pos="5645"/>
              </w:tabs>
              <w:rPr>
                <w:rFonts w:ascii="Skeena" w:hAnsi="Skeena"/>
                <w:b/>
                <w:sz w:val="20"/>
                <w:szCs w:val="20"/>
              </w:rPr>
            </w:pPr>
            <w:r w:rsidRPr="00681E97">
              <w:rPr>
                <w:rFonts w:ascii="Skeena" w:hAnsi="Skeena"/>
                <w:b/>
                <w:sz w:val="20"/>
                <w:szCs w:val="20"/>
              </w:rPr>
              <w:t>Collateral Call Two</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1960"/>
              <w:gridCol w:w="4343"/>
            </w:tblGrid>
            <w:tr w:rsidR="00681E97" w:rsidRPr="00681E97" w14:paraId="01A16D7E" w14:textId="77777777" w:rsidTr="00894D7D">
              <w:tc>
                <w:tcPr>
                  <w:tcW w:w="1553" w:type="pct"/>
                </w:tcPr>
                <w:p w14:paraId="52AF7FE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1072" w:type="pct"/>
                </w:tcPr>
                <w:p w14:paraId="31CA576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ime</w:t>
                  </w:r>
                </w:p>
              </w:tc>
              <w:tc>
                <w:tcPr>
                  <w:tcW w:w="2375" w:type="pct"/>
                </w:tcPr>
                <w:p w14:paraId="3A87AA6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Call Details</w:t>
                  </w:r>
                </w:p>
              </w:tc>
            </w:tr>
            <w:tr w:rsidR="00681E97" w:rsidRPr="00681E97" w14:paraId="6CFE3698" w14:textId="77777777" w:rsidTr="00894D7D">
              <w:tc>
                <w:tcPr>
                  <w:tcW w:w="1553" w:type="pct"/>
                </w:tcPr>
                <w:p w14:paraId="28F22B1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6D6C645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val="restart"/>
                </w:tcPr>
                <w:p w14:paraId="7252C93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659550A" w14:textId="77777777" w:rsidTr="00894D7D">
              <w:tc>
                <w:tcPr>
                  <w:tcW w:w="1553" w:type="pct"/>
                </w:tcPr>
                <w:p w14:paraId="6F81498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erson Contacted</w:t>
                  </w:r>
                </w:p>
              </w:tc>
              <w:tc>
                <w:tcPr>
                  <w:tcW w:w="1072" w:type="pct"/>
                </w:tcPr>
                <w:p w14:paraId="4DEF6217"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w:t>
                  </w:r>
                </w:p>
              </w:tc>
              <w:tc>
                <w:tcPr>
                  <w:tcW w:w="2375" w:type="pct"/>
                  <w:vMerge/>
                </w:tcPr>
                <w:p w14:paraId="7392EB49" w14:textId="77777777" w:rsidR="00681E97" w:rsidRPr="00681E97" w:rsidRDefault="00681E97" w:rsidP="00681E97">
                  <w:pPr>
                    <w:widowControl w:val="0"/>
                    <w:rPr>
                      <w:rFonts w:ascii="Skeena" w:hAnsi="Skeena"/>
                      <w:sz w:val="20"/>
                      <w:szCs w:val="20"/>
                    </w:rPr>
                  </w:pPr>
                </w:p>
              </w:tc>
            </w:tr>
            <w:tr w:rsidR="00681E97" w:rsidRPr="00681E97" w14:paraId="27262F57" w14:textId="77777777" w:rsidTr="00894D7D">
              <w:tc>
                <w:tcPr>
                  <w:tcW w:w="1553" w:type="pct"/>
                </w:tcPr>
                <w:p w14:paraId="0C2054D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4F63D81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tcPr>
                <w:p w14:paraId="44666464" w14:textId="77777777" w:rsidR="00681E97" w:rsidRPr="00681E97" w:rsidRDefault="00681E97" w:rsidP="00681E97">
                  <w:pPr>
                    <w:widowControl w:val="0"/>
                    <w:rPr>
                      <w:rFonts w:ascii="Skeena" w:hAnsi="Skeena"/>
                      <w:sz w:val="20"/>
                      <w:szCs w:val="20"/>
                    </w:rPr>
                  </w:pPr>
                </w:p>
              </w:tc>
            </w:tr>
          </w:tbl>
          <w:p w14:paraId="7EF2DC5E" w14:textId="77777777" w:rsidR="00681E97" w:rsidRPr="00681E97" w:rsidRDefault="00681E97" w:rsidP="00681E97">
            <w:pPr>
              <w:widowControl w:val="0"/>
              <w:rPr>
                <w:rFonts w:ascii="Skeena" w:hAnsi="Skeena"/>
                <w:b/>
                <w:sz w:val="20"/>
                <w:szCs w:val="20"/>
              </w:rPr>
            </w:pPr>
          </w:p>
        </w:tc>
      </w:tr>
      <w:tr w:rsidR="00681E97" w:rsidRPr="00681E97" w14:paraId="18E03CBD" w14:textId="77777777" w:rsidTr="00894D7D">
        <w:trPr>
          <w:cantSplit/>
        </w:trPr>
        <w:tc>
          <w:tcPr>
            <w:tcW w:w="5000" w:type="pct"/>
          </w:tcPr>
          <w:p w14:paraId="13E04495" w14:textId="77777777" w:rsidR="00681E97" w:rsidRPr="00681E97" w:rsidRDefault="00681E97" w:rsidP="00681E97">
            <w:pPr>
              <w:widowControl w:val="0"/>
              <w:tabs>
                <w:tab w:val="left" w:pos="5645"/>
              </w:tabs>
              <w:rPr>
                <w:rFonts w:ascii="Skeena" w:hAnsi="Skeena"/>
                <w:b/>
                <w:sz w:val="20"/>
                <w:szCs w:val="20"/>
              </w:rPr>
            </w:pPr>
            <w:r w:rsidRPr="00681E97">
              <w:rPr>
                <w:rFonts w:ascii="Skeena" w:hAnsi="Skeena"/>
                <w:b/>
                <w:sz w:val="20"/>
                <w:szCs w:val="20"/>
              </w:rPr>
              <w:t>Collateral Call Thre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1960"/>
              <w:gridCol w:w="4343"/>
            </w:tblGrid>
            <w:tr w:rsidR="00681E97" w:rsidRPr="00681E97" w14:paraId="1810325E" w14:textId="77777777" w:rsidTr="00894D7D">
              <w:tc>
                <w:tcPr>
                  <w:tcW w:w="1553" w:type="pct"/>
                </w:tcPr>
                <w:p w14:paraId="1DB3D50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1072" w:type="pct"/>
                </w:tcPr>
                <w:p w14:paraId="16FF6F2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ime</w:t>
                  </w:r>
                </w:p>
              </w:tc>
              <w:tc>
                <w:tcPr>
                  <w:tcW w:w="2375" w:type="pct"/>
                </w:tcPr>
                <w:p w14:paraId="6057818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Call Details</w:t>
                  </w:r>
                </w:p>
              </w:tc>
            </w:tr>
            <w:tr w:rsidR="00681E97" w:rsidRPr="00681E97" w14:paraId="46D5630D" w14:textId="77777777" w:rsidTr="00894D7D">
              <w:tc>
                <w:tcPr>
                  <w:tcW w:w="1553" w:type="pct"/>
                </w:tcPr>
                <w:p w14:paraId="4069075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184B10C9"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val="restart"/>
                </w:tcPr>
                <w:p w14:paraId="12CFBEB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2D54750" w14:textId="77777777" w:rsidTr="00894D7D">
              <w:tc>
                <w:tcPr>
                  <w:tcW w:w="1553" w:type="pct"/>
                </w:tcPr>
                <w:p w14:paraId="0345D65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erson Contacted</w:t>
                  </w:r>
                </w:p>
              </w:tc>
              <w:tc>
                <w:tcPr>
                  <w:tcW w:w="1072" w:type="pct"/>
                </w:tcPr>
                <w:p w14:paraId="293DBC86"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w:t>
                  </w:r>
                </w:p>
              </w:tc>
              <w:tc>
                <w:tcPr>
                  <w:tcW w:w="2375" w:type="pct"/>
                  <w:vMerge/>
                </w:tcPr>
                <w:p w14:paraId="40763B7F" w14:textId="77777777" w:rsidR="00681E97" w:rsidRPr="00681E97" w:rsidRDefault="00681E97" w:rsidP="00681E97">
                  <w:pPr>
                    <w:widowControl w:val="0"/>
                    <w:rPr>
                      <w:rFonts w:ascii="Skeena" w:hAnsi="Skeena"/>
                      <w:sz w:val="20"/>
                      <w:szCs w:val="20"/>
                    </w:rPr>
                  </w:pPr>
                </w:p>
              </w:tc>
            </w:tr>
            <w:tr w:rsidR="00681E97" w:rsidRPr="00681E97" w14:paraId="09437A34" w14:textId="77777777" w:rsidTr="00894D7D">
              <w:tc>
                <w:tcPr>
                  <w:tcW w:w="1553" w:type="pct"/>
                </w:tcPr>
                <w:p w14:paraId="1B1D892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5724574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tcPr>
                <w:p w14:paraId="2834B654" w14:textId="77777777" w:rsidR="00681E97" w:rsidRPr="00681E97" w:rsidRDefault="00681E97" w:rsidP="00681E97">
                  <w:pPr>
                    <w:widowControl w:val="0"/>
                    <w:rPr>
                      <w:rFonts w:ascii="Skeena" w:hAnsi="Skeena"/>
                      <w:sz w:val="20"/>
                      <w:szCs w:val="20"/>
                    </w:rPr>
                  </w:pPr>
                </w:p>
              </w:tc>
            </w:tr>
          </w:tbl>
          <w:p w14:paraId="7CB3CD84" w14:textId="77777777" w:rsidR="00681E97" w:rsidRPr="00681E97" w:rsidRDefault="00681E97" w:rsidP="00681E97">
            <w:pPr>
              <w:widowControl w:val="0"/>
              <w:rPr>
                <w:rFonts w:ascii="Skeena" w:hAnsi="Skeena"/>
                <w:b/>
                <w:sz w:val="20"/>
                <w:szCs w:val="20"/>
              </w:rPr>
            </w:pPr>
          </w:p>
        </w:tc>
      </w:tr>
      <w:tr w:rsidR="00681E97" w:rsidRPr="00681E97" w14:paraId="23A383A0" w14:textId="77777777" w:rsidTr="00894D7D">
        <w:trPr>
          <w:cantSplit/>
        </w:trPr>
        <w:tc>
          <w:tcPr>
            <w:tcW w:w="5000" w:type="pct"/>
          </w:tcPr>
          <w:p w14:paraId="6D86D4D5" w14:textId="77777777" w:rsidR="00681E97" w:rsidRPr="00681E97" w:rsidRDefault="00681E97" w:rsidP="00681E97">
            <w:pPr>
              <w:widowControl w:val="0"/>
              <w:tabs>
                <w:tab w:val="left" w:pos="5645"/>
              </w:tabs>
              <w:rPr>
                <w:rFonts w:ascii="Skeena" w:hAnsi="Skeena"/>
                <w:b/>
                <w:sz w:val="20"/>
                <w:szCs w:val="20"/>
              </w:rPr>
            </w:pPr>
            <w:r w:rsidRPr="00681E97">
              <w:rPr>
                <w:rFonts w:ascii="Skeena" w:hAnsi="Skeena"/>
                <w:b/>
                <w:sz w:val="20"/>
                <w:szCs w:val="20"/>
              </w:rPr>
              <w:t>Collateral Call Four</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1960"/>
              <w:gridCol w:w="4343"/>
            </w:tblGrid>
            <w:tr w:rsidR="00681E97" w:rsidRPr="00681E97" w14:paraId="32FD0F57" w14:textId="77777777" w:rsidTr="00894D7D">
              <w:tc>
                <w:tcPr>
                  <w:tcW w:w="1553" w:type="pct"/>
                </w:tcPr>
                <w:p w14:paraId="689FD5B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1072" w:type="pct"/>
                </w:tcPr>
                <w:p w14:paraId="56D7459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ime</w:t>
                  </w:r>
                </w:p>
              </w:tc>
              <w:tc>
                <w:tcPr>
                  <w:tcW w:w="2375" w:type="pct"/>
                </w:tcPr>
                <w:p w14:paraId="1B94B55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Call Details</w:t>
                  </w:r>
                </w:p>
              </w:tc>
            </w:tr>
            <w:tr w:rsidR="00681E97" w:rsidRPr="00681E97" w14:paraId="3F874578" w14:textId="77777777" w:rsidTr="00894D7D">
              <w:tc>
                <w:tcPr>
                  <w:tcW w:w="1553" w:type="pct"/>
                </w:tcPr>
                <w:p w14:paraId="31423C7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5515B1F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val="restart"/>
                </w:tcPr>
                <w:p w14:paraId="3C590E5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9CF0E71" w14:textId="77777777" w:rsidTr="00894D7D">
              <w:tc>
                <w:tcPr>
                  <w:tcW w:w="1553" w:type="pct"/>
                </w:tcPr>
                <w:p w14:paraId="4380D2B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erson Contacted</w:t>
                  </w:r>
                </w:p>
              </w:tc>
              <w:tc>
                <w:tcPr>
                  <w:tcW w:w="1072" w:type="pct"/>
                </w:tcPr>
                <w:p w14:paraId="40210402"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w:t>
                  </w:r>
                </w:p>
              </w:tc>
              <w:tc>
                <w:tcPr>
                  <w:tcW w:w="2375" w:type="pct"/>
                  <w:vMerge/>
                </w:tcPr>
                <w:p w14:paraId="4DA3A3C8" w14:textId="77777777" w:rsidR="00681E97" w:rsidRPr="00681E97" w:rsidRDefault="00681E97" w:rsidP="00681E97">
                  <w:pPr>
                    <w:widowControl w:val="0"/>
                    <w:rPr>
                      <w:rFonts w:ascii="Skeena" w:hAnsi="Skeena"/>
                      <w:sz w:val="20"/>
                      <w:szCs w:val="20"/>
                    </w:rPr>
                  </w:pPr>
                </w:p>
              </w:tc>
            </w:tr>
            <w:tr w:rsidR="00681E97" w:rsidRPr="00681E97" w14:paraId="0C04AEE3" w14:textId="77777777" w:rsidTr="00894D7D">
              <w:tc>
                <w:tcPr>
                  <w:tcW w:w="1553" w:type="pct"/>
                </w:tcPr>
                <w:p w14:paraId="3769D64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724E115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tcPr>
                <w:p w14:paraId="37FD5077" w14:textId="77777777" w:rsidR="00681E97" w:rsidRPr="00681E97" w:rsidRDefault="00681E97" w:rsidP="00681E97">
                  <w:pPr>
                    <w:widowControl w:val="0"/>
                    <w:rPr>
                      <w:rFonts w:ascii="Skeena" w:hAnsi="Skeena"/>
                      <w:sz w:val="20"/>
                      <w:szCs w:val="20"/>
                    </w:rPr>
                  </w:pPr>
                </w:p>
              </w:tc>
            </w:tr>
          </w:tbl>
          <w:p w14:paraId="2AB60326" w14:textId="77777777" w:rsidR="00681E97" w:rsidRPr="00681E97" w:rsidRDefault="00681E97" w:rsidP="00681E97">
            <w:pPr>
              <w:widowControl w:val="0"/>
              <w:rPr>
                <w:rFonts w:ascii="Skeena" w:hAnsi="Skeena"/>
                <w:b/>
                <w:sz w:val="20"/>
                <w:szCs w:val="20"/>
              </w:rPr>
            </w:pPr>
          </w:p>
        </w:tc>
      </w:tr>
      <w:tr w:rsidR="00681E97" w:rsidRPr="00681E97" w14:paraId="79754078" w14:textId="77777777" w:rsidTr="00894D7D">
        <w:trPr>
          <w:cantSplit/>
        </w:trPr>
        <w:tc>
          <w:tcPr>
            <w:tcW w:w="5000" w:type="pct"/>
          </w:tcPr>
          <w:p w14:paraId="52FD5B27" w14:textId="77777777" w:rsidR="00681E97" w:rsidRPr="00681E97" w:rsidRDefault="00681E97" w:rsidP="00681E97">
            <w:pPr>
              <w:widowControl w:val="0"/>
              <w:tabs>
                <w:tab w:val="left" w:pos="5645"/>
              </w:tabs>
              <w:rPr>
                <w:rFonts w:ascii="Skeena" w:hAnsi="Skeena"/>
                <w:b/>
                <w:sz w:val="20"/>
                <w:szCs w:val="20"/>
              </w:rPr>
            </w:pPr>
            <w:r w:rsidRPr="00681E97">
              <w:rPr>
                <w:rFonts w:ascii="Skeena" w:hAnsi="Skeena"/>
                <w:b/>
                <w:sz w:val="20"/>
                <w:szCs w:val="20"/>
              </w:rPr>
              <w:t>Collateral Call Fiv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1"/>
              <w:gridCol w:w="1960"/>
              <w:gridCol w:w="4343"/>
            </w:tblGrid>
            <w:tr w:rsidR="00681E97" w:rsidRPr="00681E97" w14:paraId="6310807E" w14:textId="77777777" w:rsidTr="00894D7D">
              <w:tc>
                <w:tcPr>
                  <w:tcW w:w="1553" w:type="pct"/>
                </w:tcPr>
                <w:p w14:paraId="5C9ED2B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Date</w:t>
                  </w:r>
                </w:p>
              </w:tc>
              <w:tc>
                <w:tcPr>
                  <w:tcW w:w="1072" w:type="pct"/>
                </w:tcPr>
                <w:p w14:paraId="54059CE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ime</w:t>
                  </w:r>
                </w:p>
              </w:tc>
              <w:tc>
                <w:tcPr>
                  <w:tcW w:w="2375" w:type="pct"/>
                </w:tcPr>
                <w:p w14:paraId="76602FA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Call Details</w:t>
                  </w:r>
                </w:p>
              </w:tc>
            </w:tr>
            <w:tr w:rsidR="00681E97" w:rsidRPr="00681E97" w14:paraId="75F90A6B" w14:textId="77777777" w:rsidTr="00894D7D">
              <w:tc>
                <w:tcPr>
                  <w:tcW w:w="1553" w:type="pct"/>
                </w:tcPr>
                <w:p w14:paraId="0B1E3A6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21B3C9C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val="restart"/>
                </w:tcPr>
                <w:p w14:paraId="0950A5E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89EFF47" w14:textId="77777777" w:rsidTr="00894D7D">
              <w:tc>
                <w:tcPr>
                  <w:tcW w:w="1553" w:type="pct"/>
                </w:tcPr>
                <w:p w14:paraId="6E11AEF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erson Contacted</w:t>
                  </w:r>
                </w:p>
              </w:tc>
              <w:tc>
                <w:tcPr>
                  <w:tcW w:w="1072" w:type="pct"/>
                </w:tcPr>
                <w:p w14:paraId="377242ED"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w:t>
                  </w:r>
                </w:p>
              </w:tc>
              <w:tc>
                <w:tcPr>
                  <w:tcW w:w="2375" w:type="pct"/>
                  <w:vMerge/>
                </w:tcPr>
                <w:p w14:paraId="357E480E" w14:textId="77777777" w:rsidR="00681E97" w:rsidRPr="00681E97" w:rsidRDefault="00681E97" w:rsidP="00681E97">
                  <w:pPr>
                    <w:widowControl w:val="0"/>
                    <w:rPr>
                      <w:rFonts w:ascii="Skeena" w:hAnsi="Skeena"/>
                      <w:sz w:val="20"/>
                      <w:szCs w:val="20"/>
                    </w:rPr>
                  </w:pPr>
                </w:p>
              </w:tc>
            </w:tr>
            <w:tr w:rsidR="00681E97" w:rsidRPr="00681E97" w14:paraId="6C583606" w14:textId="77777777" w:rsidTr="00894D7D">
              <w:tc>
                <w:tcPr>
                  <w:tcW w:w="1553" w:type="pct"/>
                </w:tcPr>
                <w:p w14:paraId="16B4177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072" w:type="pct"/>
                </w:tcPr>
                <w:p w14:paraId="15F6084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375" w:type="pct"/>
                  <w:vMerge/>
                </w:tcPr>
                <w:p w14:paraId="1AA94F69" w14:textId="77777777" w:rsidR="00681E97" w:rsidRPr="00681E97" w:rsidRDefault="00681E97" w:rsidP="00681E97">
                  <w:pPr>
                    <w:widowControl w:val="0"/>
                    <w:rPr>
                      <w:rFonts w:ascii="Skeena" w:hAnsi="Skeena"/>
                      <w:sz w:val="20"/>
                      <w:szCs w:val="20"/>
                    </w:rPr>
                  </w:pPr>
                </w:p>
              </w:tc>
            </w:tr>
          </w:tbl>
          <w:p w14:paraId="0F1D7DF1" w14:textId="77777777" w:rsidR="00681E97" w:rsidRPr="00681E97" w:rsidRDefault="00681E97" w:rsidP="00681E97">
            <w:pPr>
              <w:widowControl w:val="0"/>
              <w:rPr>
                <w:rFonts w:ascii="Skeena" w:hAnsi="Skeena"/>
                <w:b/>
                <w:sz w:val="20"/>
                <w:szCs w:val="20"/>
              </w:rPr>
            </w:pPr>
          </w:p>
        </w:tc>
      </w:tr>
    </w:tbl>
    <w:p w14:paraId="22372518" w14:textId="77777777" w:rsidR="00681E97" w:rsidRPr="00681E97" w:rsidRDefault="00681E97" w:rsidP="00681E97">
      <w:pPr>
        <w:widowControl w:val="0"/>
        <w:rPr>
          <w:rFonts w:ascii="Skeena" w:eastAsia="Calibri" w:hAnsi="Skeena"/>
          <w:smallCaps/>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0E34C72E" w14:textId="77777777" w:rsidTr="00894D7D">
        <w:trPr>
          <w:cantSplit/>
          <w:tblHeader/>
        </w:trPr>
        <w:tc>
          <w:tcPr>
            <w:tcW w:w="5000" w:type="pct"/>
          </w:tcPr>
          <w:p w14:paraId="3896D9F8" w14:textId="77777777" w:rsidR="00681E97" w:rsidRPr="00681E97" w:rsidRDefault="00681E97" w:rsidP="00681E97">
            <w:pPr>
              <w:widowControl w:val="0"/>
              <w:tabs>
                <w:tab w:val="left" w:pos="3577"/>
                <w:tab w:val="left" w:pos="7897"/>
              </w:tabs>
              <w:rPr>
                <w:rFonts w:ascii="Skeena" w:hAnsi="Skeena"/>
                <w:b/>
                <w:sz w:val="20"/>
                <w:szCs w:val="20"/>
              </w:rPr>
            </w:pPr>
            <w:r w:rsidRPr="00681E97">
              <w:rPr>
                <w:rFonts w:ascii="Skeena" w:hAnsi="Skeena"/>
                <w:b/>
                <w:smallCaps/>
                <w:sz w:val="20"/>
                <w:szCs w:val="20"/>
              </w:rPr>
              <w:t>Financial – Income</w:t>
            </w:r>
          </w:p>
        </w:tc>
      </w:tr>
      <w:tr w:rsidR="00681E97" w:rsidRPr="00681E97" w14:paraId="45531789" w14:textId="77777777" w:rsidTr="00894D7D">
        <w:trPr>
          <w:cantSplit/>
        </w:trPr>
        <w:tc>
          <w:tcPr>
            <w:tcW w:w="5000" w:type="pct"/>
          </w:tcPr>
          <w:p w14:paraId="19C9D926" w14:textId="77777777" w:rsidR="00681E97" w:rsidRPr="00681E97" w:rsidRDefault="00681E97" w:rsidP="00681E97">
            <w:pPr>
              <w:widowControl w:val="0"/>
              <w:tabs>
                <w:tab w:val="left" w:pos="3168"/>
                <w:tab w:val="left" w:pos="7200"/>
              </w:tabs>
              <w:rPr>
                <w:rFonts w:ascii="Skeena" w:hAnsi="Skeena"/>
                <w:b/>
                <w:sz w:val="20"/>
                <w:szCs w:val="20"/>
              </w:rPr>
            </w:pPr>
            <w:r w:rsidRPr="00681E97">
              <w:rPr>
                <w:rFonts w:ascii="Skeena" w:hAnsi="Skeena"/>
                <w:b/>
                <w:sz w:val="20"/>
                <w:szCs w:val="20"/>
              </w:rPr>
              <w:t>Income Source On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Incom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Look w:val="04A0" w:firstRow="1" w:lastRow="0" w:firstColumn="1" w:lastColumn="0" w:noHBand="0" w:noVBand="1"/>
            </w:tblPr>
            <w:tblGrid>
              <w:gridCol w:w="2724"/>
              <w:gridCol w:w="324"/>
              <w:gridCol w:w="3049"/>
              <w:gridCol w:w="803"/>
              <w:gridCol w:w="2244"/>
            </w:tblGrid>
            <w:tr w:rsidR="00681E97" w:rsidRPr="00681E97" w14:paraId="6E613D4F" w14:textId="77777777" w:rsidTr="00894D7D">
              <w:tc>
                <w:tcPr>
                  <w:tcW w:w="1667" w:type="pct"/>
                  <w:gridSpan w:val="2"/>
                  <w:tcBorders>
                    <w:top w:val="nil"/>
                    <w:left w:val="nil"/>
                    <w:bottom w:val="nil"/>
                    <w:right w:val="nil"/>
                  </w:tcBorders>
                </w:tcPr>
                <w:p w14:paraId="6F9C4B7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Income?</w:t>
                  </w:r>
                </w:p>
              </w:tc>
              <w:tc>
                <w:tcPr>
                  <w:tcW w:w="1667" w:type="pct"/>
                  <w:tcBorders>
                    <w:top w:val="nil"/>
                    <w:left w:val="nil"/>
                    <w:bottom w:val="nil"/>
                    <w:right w:val="nil"/>
                  </w:tcBorders>
                </w:tcPr>
                <w:p w14:paraId="5A06F03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Type</w:t>
                  </w:r>
                </w:p>
              </w:tc>
              <w:tc>
                <w:tcPr>
                  <w:tcW w:w="1667" w:type="pct"/>
                  <w:gridSpan w:val="2"/>
                  <w:tcBorders>
                    <w:top w:val="nil"/>
                    <w:left w:val="nil"/>
                    <w:bottom w:val="nil"/>
                    <w:right w:val="nil"/>
                  </w:tcBorders>
                </w:tcPr>
                <w:p w14:paraId="573A307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 of Income</w:t>
                  </w:r>
                </w:p>
              </w:tc>
            </w:tr>
            <w:tr w:rsidR="00681E97" w:rsidRPr="00681E97" w14:paraId="3F6F8980" w14:textId="77777777" w:rsidTr="00894D7D">
              <w:tc>
                <w:tcPr>
                  <w:tcW w:w="1667" w:type="pct"/>
                  <w:gridSpan w:val="2"/>
                  <w:tcBorders>
                    <w:top w:val="nil"/>
                    <w:left w:val="nil"/>
                    <w:bottom w:val="nil"/>
                    <w:right w:val="nil"/>
                  </w:tcBorders>
                </w:tcPr>
                <w:p w14:paraId="2379ECD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4"/>
                        <w:enabled/>
                        <w:calcOnExit w:val="0"/>
                        <w:textInput/>
                      </w:ffData>
                    </w:fldChar>
                  </w:r>
                  <w:bookmarkStart w:id="184" w:name="Text14"/>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84"/>
                </w:p>
              </w:tc>
              <w:tc>
                <w:tcPr>
                  <w:tcW w:w="1667" w:type="pct"/>
                  <w:tcBorders>
                    <w:top w:val="nil"/>
                    <w:left w:val="nil"/>
                    <w:bottom w:val="nil"/>
                    <w:right w:val="nil"/>
                  </w:tcBorders>
                </w:tcPr>
                <w:p w14:paraId="1780F38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4"/>
                        <w:enabled/>
                        <w:calcOnExit w:val="0"/>
                        <w:ddList>
                          <w:listEntry w:val="               "/>
                          <w:listEntry w:val="Wages"/>
                          <w:listEntry w:val="Social Security (Not SSI)"/>
                          <w:listEntry w:val="SSI"/>
                          <w:listEntry w:val="SC State Retirement"/>
                          <w:listEntry w:val="Federal Pension/Civil Service"/>
                          <w:listEntry w:val="Self-Employment"/>
                          <w:listEntry w:val="Workers Comp"/>
                          <w:listEntry w:val="Unemployment"/>
                          <w:listEntry w:val="Private/Corporate Pension"/>
                          <w:listEntry w:val="Railroad Retirement"/>
                          <w:listEntry w:val="VA - Pension"/>
                          <w:listEntry w:val="VA - Compensation"/>
                          <w:listEntry w:val="VA - Aid and Attendance"/>
                          <w:listEntry w:val="Rental Income"/>
                          <w:listEntry w:val="Alimony"/>
                          <w:listEntry w:val="Dividends/Interest"/>
                          <w:listEntry w:val="Child Support"/>
                          <w:listEntry w:val="Other (Specify in Comments)"/>
                        </w:ddList>
                      </w:ffData>
                    </w:fldChar>
                  </w:r>
                  <w:bookmarkStart w:id="185" w:name="Dropdown4"/>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85"/>
                </w:p>
              </w:tc>
              <w:tc>
                <w:tcPr>
                  <w:tcW w:w="1667" w:type="pct"/>
                  <w:gridSpan w:val="2"/>
                  <w:tcBorders>
                    <w:top w:val="nil"/>
                    <w:left w:val="nil"/>
                    <w:bottom w:val="nil"/>
                    <w:right w:val="nil"/>
                  </w:tcBorders>
                </w:tcPr>
                <w:p w14:paraId="490AD3E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CF1A20A" w14:textId="77777777" w:rsidTr="00894D7D">
              <w:tc>
                <w:tcPr>
                  <w:tcW w:w="1667" w:type="pct"/>
                  <w:gridSpan w:val="2"/>
                  <w:tcBorders>
                    <w:top w:val="nil"/>
                    <w:left w:val="nil"/>
                    <w:bottom w:val="nil"/>
                    <w:right w:val="nil"/>
                  </w:tcBorders>
                </w:tcPr>
                <w:p w14:paraId="34FACBC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Verified (List Dates)</w:t>
                  </w:r>
                </w:p>
              </w:tc>
              <w:tc>
                <w:tcPr>
                  <w:tcW w:w="1667" w:type="pct"/>
                  <w:tcBorders>
                    <w:top w:val="nil"/>
                    <w:left w:val="nil"/>
                    <w:bottom w:val="nil"/>
                    <w:right w:val="nil"/>
                  </w:tcBorders>
                </w:tcPr>
                <w:p w14:paraId="1467F6FF"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ncome Amount</w:t>
                  </w:r>
                </w:p>
              </w:tc>
              <w:tc>
                <w:tcPr>
                  <w:tcW w:w="1667" w:type="pct"/>
                  <w:gridSpan w:val="2"/>
                  <w:tcBorders>
                    <w:top w:val="nil"/>
                    <w:left w:val="nil"/>
                    <w:bottom w:val="nil"/>
                    <w:right w:val="nil"/>
                  </w:tcBorders>
                </w:tcPr>
                <w:p w14:paraId="737B517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Frequency</w:t>
                  </w:r>
                </w:p>
              </w:tc>
            </w:tr>
            <w:tr w:rsidR="00681E97" w:rsidRPr="00681E97" w14:paraId="0D63FF5D" w14:textId="77777777" w:rsidTr="00894D7D">
              <w:tc>
                <w:tcPr>
                  <w:tcW w:w="1667" w:type="pct"/>
                  <w:gridSpan w:val="2"/>
                  <w:tcBorders>
                    <w:top w:val="nil"/>
                    <w:left w:val="nil"/>
                    <w:bottom w:val="nil"/>
                    <w:right w:val="nil"/>
                  </w:tcBorders>
                </w:tcPr>
                <w:p w14:paraId="3CE2490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5019556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7"/>
                        <w:enabled/>
                        <w:calcOnExit w:val="0"/>
                        <w:textInput/>
                      </w:ffData>
                    </w:fldChar>
                  </w:r>
                  <w:bookmarkStart w:id="186" w:name="Text17"/>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86"/>
                </w:p>
              </w:tc>
              <w:tc>
                <w:tcPr>
                  <w:tcW w:w="1667" w:type="pct"/>
                  <w:gridSpan w:val="2"/>
                  <w:tcBorders>
                    <w:top w:val="nil"/>
                    <w:left w:val="nil"/>
                    <w:bottom w:val="nil"/>
                    <w:right w:val="nil"/>
                  </w:tcBorders>
                </w:tcPr>
                <w:p w14:paraId="76ED6C6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
                        <w:enabled/>
                        <w:calcOnExit w:val="0"/>
                        <w:ddList>
                          <w:listEntry w:val="               "/>
                          <w:listEntry w:val="Weekly"/>
                          <w:listEntry w:val="Every Two Weeks"/>
                          <w:listEntry w:val="Twice a Month"/>
                          <w:listEntry w:val="Monthly"/>
                          <w:listEntry w:val="Quarterly"/>
                          <w:listEntry w:val="Yearly"/>
                          <w:listEntry w:val="Lump Sum"/>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35834730" w14:textId="77777777" w:rsidTr="00894D7D">
              <w:tc>
                <w:tcPr>
                  <w:tcW w:w="1490" w:type="pct"/>
                  <w:tcBorders>
                    <w:top w:val="single" w:sz="12" w:space="0" w:color="auto"/>
                    <w:left w:val="single" w:sz="12" w:space="0" w:color="auto"/>
                    <w:bottom w:val="nil"/>
                    <w:right w:val="nil"/>
                  </w:tcBorders>
                </w:tcPr>
                <w:p w14:paraId="50484DC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2283" w:type="pct"/>
                  <w:gridSpan w:val="3"/>
                  <w:vMerge w:val="restart"/>
                  <w:tcBorders>
                    <w:top w:val="single" w:sz="12" w:space="0" w:color="auto"/>
                    <w:left w:val="nil"/>
                    <w:right w:val="nil"/>
                  </w:tcBorders>
                </w:tcPr>
                <w:p w14:paraId="00DBBD1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27" w:type="pct"/>
                  <w:tcBorders>
                    <w:top w:val="single" w:sz="12" w:space="0" w:color="auto"/>
                    <w:left w:val="nil"/>
                    <w:bottom w:val="nil"/>
                    <w:right w:val="single" w:sz="12" w:space="0" w:color="auto"/>
                  </w:tcBorders>
                </w:tcPr>
                <w:p w14:paraId="08F18B8D"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Dat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D917648" w14:textId="77777777" w:rsidTr="00894D7D">
              <w:tc>
                <w:tcPr>
                  <w:tcW w:w="1490" w:type="pct"/>
                  <w:tcBorders>
                    <w:top w:val="nil"/>
                    <w:left w:val="single" w:sz="12" w:space="0" w:color="auto"/>
                    <w:bottom w:val="single" w:sz="12" w:space="0" w:color="auto"/>
                    <w:right w:val="nil"/>
                  </w:tcBorders>
                </w:tcPr>
                <w:p w14:paraId="084ECCCD"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283" w:type="pct"/>
                  <w:gridSpan w:val="3"/>
                  <w:vMerge/>
                  <w:tcBorders>
                    <w:left w:val="nil"/>
                    <w:bottom w:val="single" w:sz="12" w:space="0" w:color="auto"/>
                    <w:right w:val="nil"/>
                  </w:tcBorders>
                </w:tcPr>
                <w:p w14:paraId="521393DC" w14:textId="77777777" w:rsidR="00681E97" w:rsidRPr="00681E97" w:rsidRDefault="00681E97" w:rsidP="00681E97">
                  <w:pPr>
                    <w:widowControl w:val="0"/>
                    <w:rPr>
                      <w:rFonts w:ascii="Skeena" w:hAnsi="Skeena"/>
                      <w:sz w:val="20"/>
                      <w:szCs w:val="20"/>
                    </w:rPr>
                  </w:pPr>
                </w:p>
              </w:tc>
              <w:tc>
                <w:tcPr>
                  <w:tcW w:w="1227" w:type="pct"/>
                  <w:tcBorders>
                    <w:top w:val="nil"/>
                    <w:left w:val="nil"/>
                    <w:bottom w:val="single" w:sz="12" w:space="0" w:color="auto"/>
                    <w:right w:val="single" w:sz="12" w:space="0" w:color="auto"/>
                  </w:tcBorders>
                </w:tcPr>
                <w:p w14:paraId="541C5263"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Tim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BBED4C1" w14:textId="77777777" w:rsidTr="00894D7D">
              <w:tc>
                <w:tcPr>
                  <w:tcW w:w="5000" w:type="pct"/>
                  <w:gridSpan w:val="5"/>
                  <w:tcBorders>
                    <w:top w:val="single" w:sz="12" w:space="0" w:color="auto"/>
                    <w:left w:val="nil"/>
                    <w:bottom w:val="nil"/>
                    <w:right w:val="nil"/>
                  </w:tcBorders>
                </w:tcPr>
                <w:p w14:paraId="30738B96"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Verification Details and Comments: </w:t>
                  </w:r>
                  <w:r w:rsidRPr="00681E97">
                    <w:rPr>
                      <w:rFonts w:ascii="Skeena" w:hAnsi="Skeena"/>
                      <w:sz w:val="20"/>
                      <w:szCs w:val="20"/>
                    </w:rPr>
                    <w:fldChar w:fldCharType="begin">
                      <w:ffData>
                        <w:name w:val="Text3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42F4D318" w14:textId="77777777" w:rsidR="00681E97" w:rsidRPr="00681E97" w:rsidRDefault="00681E97" w:rsidP="00681E97">
            <w:pPr>
              <w:widowControl w:val="0"/>
              <w:rPr>
                <w:rFonts w:ascii="Skeena" w:hAnsi="Skeena"/>
                <w:b/>
                <w:sz w:val="20"/>
                <w:szCs w:val="20"/>
              </w:rPr>
            </w:pPr>
          </w:p>
        </w:tc>
      </w:tr>
      <w:tr w:rsidR="00681E97" w:rsidRPr="00681E97" w14:paraId="68EBAFBE" w14:textId="77777777" w:rsidTr="00894D7D">
        <w:trPr>
          <w:cantSplit/>
        </w:trPr>
        <w:tc>
          <w:tcPr>
            <w:tcW w:w="5000" w:type="pct"/>
          </w:tcPr>
          <w:p w14:paraId="1FBAB81D" w14:textId="77777777" w:rsidR="00681E97" w:rsidRPr="00681E97" w:rsidRDefault="00681E97" w:rsidP="00681E97">
            <w:pPr>
              <w:widowControl w:val="0"/>
              <w:tabs>
                <w:tab w:val="left" w:pos="3168"/>
                <w:tab w:val="left" w:pos="7200"/>
              </w:tabs>
              <w:rPr>
                <w:rFonts w:ascii="Skeena" w:hAnsi="Skeena"/>
                <w:b/>
                <w:sz w:val="20"/>
                <w:szCs w:val="20"/>
              </w:rPr>
            </w:pPr>
            <w:r w:rsidRPr="00681E97">
              <w:rPr>
                <w:rFonts w:ascii="Skeena" w:hAnsi="Skeena"/>
                <w:b/>
                <w:sz w:val="20"/>
                <w:szCs w:val="20"/>
              </w:rPr>
              <w:t>Income Source Two</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Incom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Look w:val="04A0" w:firstRow="1" w:lastRow="0" w:firstColumn="1" w:lastColumn="0" w:noHBand="0" w:noVBand="1"/>
            </w:tblPr>
            <w:tblGrid>
              <w:gridCol w:w="2724"/>
              <w:gridCol w:w="324"/>
              <w:gridCol w:w="3049"/>
              <w:gridCol w:w="803"/>
              <w:gridCol w:w="2244"/>
            </w:tblGrid>
            <w:tr w:rsidR="00681E97" w:rsidRPr="00681E97" w14:paraId="1D7893EB" w14:textId="77777777" w:rsidTr="00894D7D">
              <w:tc>
                <w:tcPr>
                  <w:tcW w:w="1667" w:type="pct"/>
                  <w:gridSpan w:val="2"/>
                  <w:tcBorders>
                    <w:top w:val="nil"/>
                    <w:left w:val="nil"/>
                    <w:bottom w:val="nil"/>
                    <w:right w:val="nil"/>
                  </w:tcBorders>
                </w:tcPr>
                <w:p w14:paraId="5936061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Income?</w:t>
                  </w:r>
                </w:p>
              </w:tc>
              <w:tc>
                <w:tcPr>
                  <w:tcW w:w="1667" w:type="pct"/>
                  <w:tcBorders>
                    <w:top w:val="nil"/>
                    <w:left w:val="nil"/>
                    <w:bottom w:val="nil"/>
                    <w:right w:val="nil"/>
                  </w:tcBorders>
                </w:tcPr>
                <w:p w14:paraId="0894FDE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Type</w:t>
                  </w:r>
                </w:p>
              </w:tc>
              <w:tc>
                <w:tcPr>
                  <w:tcW w:w="1667" w:type="pct"/>
                  <w:gridSpan w:val="2"/>
                  <w:tcBorders>
                    <w:top w:val="nil"/>
                    <w:left w:val="nil"/>
                    <w:bottom w:val="nil"/>
                    <w:right w:val="nil"/>
                  </w:tcBorders>
                </w:tcPr>
                <w:p w14:paraId="56DDFE7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 of Income</w:t>
                  </w:r>
                </w:p>
              </w:tc>
            </w:tr>
            <w:tr w:rsidR="00681E97" w:rsidRPr="00681E97" w14:paraId="321526AA" w14:textId="77777777" w:rsidTr="00894D7D">
              <w:tc>
                <w:tcPr>
                  <w:tcW w:w="1667" w:type="pct"/>
                  <w:gridSpan w:val="2"/>
                  <w:tcBorders>
                    <w:top w:val="nil"/>
                    <w:left w:val="nil"/>
                    <w:bottom w:val="nil"/>
                    <w:right w:val="nil"/>
                  </w:tcBorders>
                </w:tcPr>
                <w:p w14:paraId="35CF730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727D2A3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4"/>
                        <w:enabled/>
                        <w:calcOnExit w:val="0"/>
                        <w:ddList>
                          <w:listEntry w:val="               "/>
                          <w:listEntry w:val="Wages"/>
                          <w:listEntry w:val="Social Security (Not SSI)"/>
                          <w:listEntry w:val="SSI"/>
                          <w:listEntry w:val="SC State Retirement"/>
                          <w:listEntry w:val="Federal Pension/Civil Service"/>
                          <w:listEntry w:val="Self-Employment"/>
                          <w:listEntry w:val="Workers Comp"/>
                          <w:listEntry w:val="Unemployment"/>
                          <w:listEntry w:val="Private/Corporate Pension"/>
                          <w:listEntry w:val="Railroad Retirement"/>
                          <w:listEntry w:val="VA - Pension"/>
                          <w:listEntry w:val="VA - Compensation"/>
                          <w:listEntry w:val="VA - Aid and Attendance"/>
                          <w:listEntry w:val="Rental Income"/>
                          <w:listEntry w:val="Alimony"/>
                          <w:listEntry w:val="Dividends/Interest"/>
                          <w:listEntry w:val="Child Suppor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667" w:type="pct"/>
                  <w:gridSpan w:val="2"/>
                  <w:tcBorders>
                    <w:top w:val="nil"/>
                    <w:left w:val="nil"/>
                    <w:bottom w:val="nil"/>
                    <w:right w:val="nil"/>
                  </w:tcBorders>
                </w:tcPr>
                <w:p w14:paraId="46C942D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FD6F816" w14:textId="77777777" w:rsidTr="00894D7D">
              <w:tc>
                <w:tcPr>
                  <w:tcW w:w="1667" w:type="pct"/>
                  <w:gridSpan w:val="2"/>
                  <w:tcBorders>
                    <w:top w:val="nil"/>
                    <w:left w:val="nil"/>
                    <w:bottom w:val="nil"/>
                    <w:right w:val="nil"/>
                  </w:tcBorders>
                </w:tcPr>
                <w:p w14:paraId="7079205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Verified (List Dates)</w:t>
                  </w:r>
                </w:p>
              </w:tc>
              <w:tc>
                <w:tcPr>
                  <w:tcW w:w="1667" w:type="pct"/>
                  <w:tcBorders>
                    <w:top w:val="nil"/>
                    <w:left w:val="nil"/>
                    <w:bottom w:val="nil"/>
                    <w:right w:val="nil"/>
                  </w:tcBorders>
                </w:tcPr>
                <w:p w14:paraId="71D9DE73"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ncome Amount</w:t>
                  </w:r>
                </w:p>
              </w:tc>
              <w:tc>
                <w:tcPr>
                  <w:tcW w:w="1667" w:type="pct"/>
                  <w:gridSpan w:val="2"/>
                  <w:tcBorders>
                    <w:top w:val="nil"/>
                    <w:left w:val="nil"/>
                    <w:bottom w:val="nil"/>
                    <w:right w:val="nil"/>
                  </w:tcBorders>
                </w:tcPr>
                <w:p w14:paraId="4E37DAF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Frequency</w:t>
                  </w:r>
                </w:p>
              </w:tc>
            </w:tr>
            <w:tr w:rsidR="00681E97" w:rsidRPr="00681E97" w14:paraId="15BAC48B" w14:textId="77777777" w:rsidTr="00894D7D">
              <w:tc>
                <w:tcPr>
                  <w:tcW w:w="1667" w:type="pct"/>
                  <w:gridSpan w:val="2"/>
                  <w:tcBorders>
                    <w:top w:val="nil"/>
                    <w:left w:val="nil"/>
                    <w:bottom w:val="nil"/>
                    <w:right w:val="nil"/>
                  </w:tcBorders>
                </w:tcPr>
                <w:p w14:paraId="04F8481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43F2B45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gridSpan w:val="2"/>
                  <w:tcBorders>
                    <w:top w:val="nil"/>
                    <w:left w:val="nil"/>
                    <w:bottom w:val="nil"/>
                    <w:right w:val="nil"/>
                  </w:tcBorders>
                </w:tcPr>
                <w:p w14:paraId="50FD052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
                        <w:enabled/>
                        <w:calcOnExit w:val="0"/>
                        <w:ddList>
                          <w:listEntry w:val="               "/>
                          <w:listEntry w:val="Weekly"/>
                          <w:listEntry w:val="Every Two Weeks"/>
                          <w:listEntry w:val="Twice a Month"/>
                          <w:listEntry w:val="Monthly"/>
                          <w:listEntry w:val="Quarterly"/>
                          <w:listEntry w:val="Yearly"/>
                          <w:listEntry w:val="Lump Sum"/>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10458559" w14:textId="77777777" w:rsidTr="00894D7D">
              <w:tc>
                <w:tcPr>
                  <w:tcW w:w="1490" w:type="pct"/>
                  <w:tcBorders>
                    <w:top w:val="single" w:sz="12" w:space="0" w:color="auto"/>
                    <w:left w:val="single" w:sz="12" w:space="0" w:color="auto"/>
                    <w:bottom w:val="nil"/>
                    <w:right w:val="nil"/>
                  </w:tcBorders>
                </w:tcPr>
                <w:p w14:paraId="3912BE2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2283" w:type="pct"/>
                  <w:gridSpan w:val="3"/>
                  <w:vMerge w:val="restart"/>
                  <w:tcBorders>
                    <w:top w:val="single" w:sz="12" w:space="0" w:color="auto"/>
                    <w:left w:val="nil"/>
                    <w:right w:val="nil"/>
                  </w:tcBorders>
                </w:tcPr>
                <w:p w14:paraId="1F156D6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27" w:type="pct"/>
                  <w:tcBorders>
                    <w:top w:val="single" w:sz="12" w:space="0" w:color="auto"/>
                    <w:left w:val="nil"/>
                    <w:bottom w:val="nil"/>
                    <w:right w:val="single" w:sz="12" w:space="0" w:color="auto"/>
                  </w:tcBorders>
                </w:tcPr>
                <w:p w14:paraId="1411F736"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Dat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EC2069A" w14:textId="77777777" w:rsidTr="00894D7D">
              <w:tc>
                <w:tcPr>
                  <w:tcW w:w="1490" w:type="pct"/>
                  <w:tcBorders>
                    <w:top w:val="nil"/>
                    <w:left w:val="single" w:sz="12" w:space="0" w:color="auto"/>
                    <w:bottom w:val="single" w:sz="12" w:space="0" w:color="auto"/>
                    <w:right w:val="nil"/>
                  </w:tcBorders>
                </w:tcPr>
                <w:p w14:paraId="561959AF"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283" w:type="pct"/>
                  <w:gridSpan w:val="3"/>
                  <w:vMerge/>
                  <w:tcBorders>
                    <w:left w:val="nil"/>
                    <w:bottom w:val="single" w:sz="12" w:space="0" w:color="auto"/>
                    <w:right w:val="nil"/>
                  </w:tcBorders>
                </w:tcPr>
                <w:p w14:paraId="25926AD0" w14:textId="77777777" w:rsidR="00681E97" w:rsidRPr="00681E97" w:rsidRDefault="00681E97" w:rsidP="00681E97">
                  <w:pPr>
                    <w:widowControl w:val="0"/>
                    <w:rPr>
                      <w:rFonts w:ascii="Skeena" w:hAnsi="Skeena"/>
                      <w:sz w:val="20"/>
                      <w:szCs w:val="20"/>
                    </w:rPr>
                  </w:pPr>
                </w:p>
              </w:tc>
              <w:tc>
                <w:tcPr>
                  <w:tcW w:w="1227" w:type="pct"/>
                  <w:tcBorders>
                    <w:top w:val="nil"/>
                    <w:left w:val="nil"/>
                    <w:bottom w:val="single" w:sz="12" w:space="0" w:color="auto"/>
                    <w:right w:val="single" w:sz="12" w:space="0" w:color="auto"/>
                  </w:tcBorders>
                </w:tcPr>
                <w:p w14:paraId="7D18780A"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Tim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B3BFEEB" w14:textId="77777777" w:rsidTr="00894D7D">
              <w:tc>
                <w:tcPr>
                  <w:tcW w:w="5000" w:type="pct"/>
                  <w:gridSpan w:val="5"/>
                  <w:tcBorders>
                    <w:top w:val="single" w:sz="12" w:space="0" w:color="auto"/>
                    <w:left w:val="nil"/>
                    <w:bottom w:val="nil"/>
                    <w:right w:val="nil"/>
                  </w:tcBorders>
                </w:tcPr>
                <w:p w14:paraId="64841C3B"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Verification Details and Comments: </w:t>
                  </w:r>
                  <w:r w:rsidRPr="00681E97">
                    <w:rPr>
                      <w:rFonts w:ascii="Skeena" w:hAnsi="Skeena"/>
                      <w:sz w:val="20"/>
                      <w:szCs w:val="20"/>
                    </w:rPr>
                    <w:fldChar w:fldCharType="begin">
                      <w:ffData>
                        <w:name w:val="Text3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07AF3E0A" w14:textId="77777777" w:rsidR="00681E97" w:rsidRPr="00681E97" w:rsidRDefault="00681E97" w:rsidP="00681E97">
            <w:pPr>
              <w:widowControl w:val="0"/>
              <w:rPr>
                <w:rFonts w:ascii="Skeena" w:hAnsi="Skeena"/>
                <w:b/>
                <w:sz w:val="20"/>
                <w:szCs w:val="20"/>
              </w:rPr>
            </w:pPr>
          </w:p>
        </w:tc>
      </w:tr>
      <w:tr w:rsidR="00681E97" w:rsidRPr="00681E97" w14:paraId="148AE5E4" w14:textId="77777777" w:rsidTr="00894D7D">
        <w:trPr>
          <w:cantSplit/>
        </w:trPr>
        <w:tc>
          <w:tcPr>
            <w:tcW w:w="5000" w:type="pct"/>
          </w:tcPr>
          <w:p w14:paraId="34C1E903" w14:textId="77777777" w:rsidR="00681E97" w:rsidRPr="00681E97" w:rsidRDefault="00681E97" w:rsidP="00681E97">
            <w:pPr>
              <w:widowControl w:val="0"/>
              <w:tabs>
                <w:tab w:val="left" w:pos="3168"/>
                <w:tab w:val="left" w:pos="7200"/>
              </w:tabs>
              <w:rPr>
                <w:rFonts w:ascii="Skeena" w:hAnsi="Skeena"/>
                <w:b/>
                <w:sz w:val="20"/>
                <w:szCs w:val="20"/>
              </w:rPr>
            </w:pPr>
            <w:r w:rsidRPr="00681E97">
              <w:rPr>
                <w:rFonts w:ascii="Skeena" w:hAnsi="Skeena"/>
                <w:b/>
                <w:sz w:val="20"/>
                <w:szCs w:val="20"/>
              </w:rPr>
              <w:lastRenderedPageBreak/>
              <w:t>Income Source Thre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Incom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Look w:val="04A0" w:firstRow="1" w:lastRow="0" w:firstColumn="1" w:lastColumn="0" w:noHBand="0" w:noVBand="1"/>
            </w:tblPr>
            <w:tblGrid>
              <w:gridCol w:w="2724"/>
              <w:gridCol w:w="324"/>
              <w:gridCol w:w="3049"/>
              <w:gridCol w:w="803"/>
              <w:gridCol w:w="2244"/>
            </w:tblGrid>
            <w:tr w:rsidR="00681E97" w:rsidRPr="00681E97" w14:paraId="2EA0389F" w14:textId="77777777" w:rsidTr="00894D7D">
              <w:tc>
                <w:tcPr>
                  <w:tcW w:w="1667" w:type="pct"/>
                  <w:gridSpan w:val="2"/>
                  <w:tcBorders>
                    <w:top w:val="nil"/>
                    <w:left w:val="nil"/>
                    <w:bottom w:val="nil"/>
                    <w:right w:val="nil"/>
                  </w:tcBorders>
                </w:tcPr>
                <w:p w14:paraId="0E14DB87"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Income?</w:t>
                  </w:r>
                </w:p>
              </w:tc>
              <w:tc>
                <w:tcPr>
                  <w:tcW w:w="1667" w:type="pct"/>
                  <w:tcBorders>
                    <w:top w:val="nil"/>
                    <w:left w:val="nil"/>
                    <w:bottom w:val="nil"/>
                    <w:right w:val="nil"/>
                  </w:tcBorders>
                </w:tcPr>
                <w:p w14:paraId="51368FC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Type</w:t>
                  </w:r>
                </w:p>
              </w:tc>
              <w:tc>
                <w:tcPr>
                  <w:tcW w:w="1667" w:type="pct"/>
                  <w:gridSpan w:val="2"/>
                  <w:tcBorders>
                    <w:top w:val="nil"/>
                    <w:left w:val="nil"/>
                    <w:bottom w:val="nil"/>
                    <w:right w:val="nil"/>
                  </w:tcBorders>
                </w:tcPr>
                <w:p w14:paraId="3537896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 of Income</w:t>
                  </w:r>
                </w:p>
              </w:tc>
            </w:tr>
            <w:tr w:rsidR="00681E97" w:rsidRPr="00681E97" w14:paraId="62017FEB" w14:textId="77777777" w:rsidTr="00894D7D">
              <w:tc>
                <w:tcPr>
                  <w:tcW w:w="1667" w:type="pct"/>
                  <w:gridSpan w:val="2"/>
                  <w:tcBorders>
                    <w:top w:val="nil"/>
                    <w:left w:val="nil"/>
                    <w:bottom w:val="nil"/>
                    <w:right w:val="nil"/>
                  </w:tcBorders>
                </w:tcPr>
                <w:p w14:paraId="53A908A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16BE915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4"/>
                        <w:enabled/>
                        <w:calcOnExit w:val="0"/>
                        <w:ddList>
                          <w:listEntry w:val="               "/>
                          <w:listEntry w:val="Wages"/>
                          <w:listEntry w:val="Social Security (Not SSI)"/>
                          <w:listEntry w:val="SSI"/>
                          <w:listEntry w:val="SC State Retirement"/>
                          <w:listEntry w:val="Federal Pension/Civil Service"/>
                          <w:listEntry w:val="Self-Employment"/>
                          <w:listEntry w:val="Workers Comp"/>
                          <w:listEntry w:val="Unemployment"/>
                          <w:listEntry w:val="Private/Corporate Pension"/>
                          <w:listEntry w:val="Railroad Retirement"/>
                          <w:listEntry w:val="VA - Pension"/>
                          <w:listEntry w:val="VA - Compensation"/>
                          <w:listEntry w:val="VA - Aid and Attendance"/>
                          <w:listEntry w:val="Rental Income"/>
                          <w:listEntry w:val="Alimony"/>
                          <w:listEntry w:val="Dividends/Interest"/>
                          <w:listEntry w:val="Child Suppor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667" w:type="pct"/>
                  <w:gridSpan w:val="2"/>
                  <w:tcBorders>
                    <w:top w:val="nil"/>
                    <w:left w:val="nil"/>
                    <w:bottom w:val="nil"/>
                    <w:right w:val="nil"/>
                  </w:tcBorders>
                </w:tcPr>
                <w:p w14:paraId="27D99A4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C0DBAD5" w14:textId="77777777" w:rsidTr="00894D7D">
              <w:tc>
                <w:tcPr>
                  <w:tcW w:w="1667" w:type="pct"/>
                  <w:gridSpan w:val="2"/>
                  <w:tcBorders>
                    <w:top w:val="nil"/>
                    <w:left w:val="nil"/>
                    <w:bottom w:val="nil"/>
                    <w:right w:val="nil"/>
                  </w:tcBorders>
                </w:tcPr>
                <w:p w14:paraId="6E95558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Verified (List Dates)</w:t>
                  </w:r>
                </w:p>
              </w:tc>
              <w:tc>
                <w:tcPr>
                  <w:tcW w:w="1667" w:type="pct"/>
                  <w:tcBorders>
                    <w:top w:val="nil"/>
                    <w:left w:val="nil"/>
                    <w:bottom w:val="nil"/>
                    <w:right w:val="nil"/>
                  </w:tcBorders>
                </w:tcPr>
                <w:p w14:paraId="71FFF3BC"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ncome Amount</w:t>
                  </w:r>
                </w:p>
              </w:tc>
              <w:tc>
                <w:tcPr>
                  <w:tcW w:w="1667" w:type="pct"/>
                  <w:gridSpan w:val="2"/>
                  <w:tcBorders>
                    <w:top w:val="nil"/>
                    <w:left w:val="nil"/>
                    <w:bottom w:val="nil"/>
                    <w:right w:val="nil"/>
                  </w:tcBorders>
                </w:tcPr>
                <w:p w14:paraId="03367AB2" w14:textId="77777777" w:rsidR="00681E97" w:rsidRPr="00681E97" w:rsidRDefault="00681E97" w:rsidP="00681E97">
                  <w:pPr>
                    <w:widowControl w:val="0"/>
                    <w:rPr>
                      <w:rFonts w:ascii="Skeena" w:hAnsi="Skeena"/>
                      <w:sz w:val="20"/>
                      <w:szCs w:val="20"/>
                    </w:rPr>
                  </w:pPr>
                  <w:r w:rsidRPr="00681E97">
                    <w:rPr>
                      <w:rFonts w:ascii="Skeena" w:hAnsi="Skeena"/>
                      <w:b/>
                      <w:sz w:val="20"/>
                      <w:szCs w:val="20"/>
                    </w:rPr>
                    <w:t>Frequency</w:t>
                  </w:r>
                </w:p>
              </w:tc>
            </w:tr>
            <w:tr w:rsidR="00681E97" w:rsidRPr="00681E97" w14:paraId="4001CD53" w14:textId="77777777" w:rsidTr="00894D7D">
              <w:tc>
                <w:tcPr>
                  <w:tcW w:w="1667" w:type="pct"/>
                  <w:gridSpan w:val="2"/>
                  <w:tcBorders>
                    <w:top w:val="nil"/>
                    <w:left w:val="nil"/>
                    <w:bottom w:val="nil"/>
                    <w:right w:val="nil"/>
                  </w:tcBorders>
                </w:tcPr>
                <w:p w14:paraId="15C551C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4DDE117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gridSpan w:val="2"/>
                  <w:tcBorders>
                    <w:top w:val="nil"/>
                    <w:left w:val="nil"/>
                    <w:bottom w:val="nil"/>
                    <w:right w:val="nil"/>
                  </w:tcBorders>
                </w:tcPr>
                <w:p w14:paraId="5B50A61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
                        <w:enabled/>
                        <w:calcOnExit w:val="0"/>
                        <w:ddList>
                          <w:listEntry w:val="               "/>
                          <w:listEntry w:val="Weekly"/>
                          <w:listEntry w:val="Every Two Weeks"/>
                          <w:listEntry w:val="Twice a Month"/>
                          <w:listEntry w:val="Monthly"/>
                          <w:listEntry w:val="Quarterly"/>
                          <w:listEntry w:val="Yearly"/>
                          <w:listEntry w:val="Lump Sum"/>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4F74BD08" w14:textId="77777777" w:rsidTr="00894D7D">
              <w:tc>
                <w:tcPr>
                  <w:tcW w:w="1490" w:type="pct"/>
                  <w:tcBorders>
                    <w:top w:val="single" w:sz="12" w:space="0" w:color="auto"/>
                    <w:left w:val="single" w:sz="12" w:space="0" w:color="auto"/>
                    <w:bottom w:val="nil"/>
                    <w:right w:val="nil"/>
                  </w:tcBorders>
                </w:tcPr>
                <w:p w14:paraId="202ECFB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2283" w:type="pct"/>
                  <w:gridSpan w:val="3"/>
                  <w:vMerge w:val="restart"/>
                  <w:tcBorders>
                    <w:top w:val="single" w:sz="12" w:space="0" w:color="auto"/>
                    <w:left w:val="nil"/>
                    <w:right w:val="nil"/>
                  </w:tcBorders>
                </w:tcPr>
                <w:p w14:paraId="3EE405F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27" w:type="pct"/>
                  <w:tcBorders>
                    <w:top w:val="single" w:sz="12" w:space="0" w:color="auto"/>
                    <w:left w:val="nil"/>
                    <w:bottom w:val="nil"/>
                    <w:right w:val="single" w:sz="12" w:space="0" w:color="auto"/>
                  </w:tcBorders>
                </w:tcPr>
                <w:p w14:paraId="4CC57DB7"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Dat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15B632B" w14:textId="77777777" w:rsidTr="00894D7D">
              <w:tc>
                <w:tcPr>
                  <w:tcW w:w="1490" w:type="pct"/>
                  <w:tcBorders>
                    <w:top w:val="nil"/>
                    <w:left w:val="single" w:sz="12" w:space="0" w:color="auto"/>
                    <w:bottom w:val="single" w:sz="12" w:space="0" w:color="auto"/>
                    <w:right w:val="nil"/>
                  </w:tcBorders>
                </w:tcPr>
                <w:p w14:paraId="4C84B6CB"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283" w:type="pct"/>
                  <w:gridSpan w:val="3"/>
                  <w:vMerge/>
                  <w:tcBorders>
                    <w:left w:val="nil"/>
                    <w:bottom w:val="single" w:sz="12" w:space="0" w:color="auto"/>
                    <w:right w:val="nil"/>
                  </w:tcBorders>
                </w:tcPr>
                <w:p w14:paraId="1A657040" w14:textId="77777777" w:rsidR="00681E97" w:rsidRPr="00681E97" w:rsidRDefault="00681E97" w:rsidP="00681E97">
                  <w:pPr>
                    <w:widowControl w:val="0"/>
                    <w:rPr>
                      <w:rFonts w:ascii="Skeena" w:hAnsi="Skeena"/>
                      <w:sz w:val="20"/>
                      <w:szCs w:val="20"/>
                    </w:rPr>
                  </w:pPr>
                </w:p>
              </w:tc>
              <w:tc>
                <w:tcPr>
                  <w:tcW w:w="1227" w:type="pct"/>
                  <w:tcBorders>
                    <w:top w:val="nil"/>
                    <w:left w:val="nil"/>
                    <w:bottom w:val="single" w:sz="12" w:space="0" w:color="auto"/>
                    <w:right w:val="single" w:sz="12" w:space="0" w:color="auto"/>
                  </w:tcBorders>
                </w:tcPr>
                <w:p w14:paraId="40900D4F"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Tim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61A2399" w14:textId="77777777" w:rsidTr="00894D7D">
              <w:tc>
                <w:tcPr>
                  <w:tcW w:w="5000" w:type="pct"/>
                  <w:gridSpan w:val="5"/>
                  <w:tcBorders>
                    <w:top w:val="single" w:sz="12" w:space="0" w:color="auto"/>
                    <w:left w:val="nil"/>
                    <w:bottom w:val="nil"/>
                    <w:right w:val="nil"/>
                  </w:tcBorders>
                </w:tcPr>
                <w:p w14:paraId="59F84FCC"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Verification Details and Comments: </w:t>
                  </w:r>
                  <w:r w:rsidRPr="00681E97">
                    <w:rPr>
                      <w:rFonts w:ascii="Skeena" w:hAnsi="Skeena"/>
                      <w:sz w:val="20"/>
                      <w:szCs w:val="20"/>
                    </w:rPr>
                    <w:fldChar w:fldCharType="begin">
                      <w:ffData>
                        <w:name w:val="Text3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53D459EE" w14:textId="77777777" w:rsidR="00681E97" w:rsidRPr="00681E97" w:rsidRDefault="00681E97" w:rsidP="00681E97">
            <w:pPr>
              <w:widowControl w:val="0"/>
              <w:rPr>
                <w:rFonts w:ascii="Skeena" w:hAnsi="Skeena"/>
                <w:b/>
                <w:sz w:val="20"/>
                <w:szCs w:val="20"/>
              </w:rPr>
            </w:pPr>
          </w:p>
        </w:tc>
      </w:tr>
      <w:tr w:rsidR="00681E97" w:rsidRPr="00681E97" w14:paraId="1EF91E69" w14:textId="77777777" w:rsidTr="00894D7D">
        <w:trPr>
          <w:cantSplit/>
        </w:trPr>
        <w:tc>
          <w:tcPr>
            <w:tcW w:w="5000" w:type="pct"/>
          </w:tcPr>
          <w:p w14:paraId="2FA21AEB" w14:textId="77777777" w:rsidR="00681E97" w:rsidRPr="00681E97" w:rsidRDefault="00681E97" w:rsidP="00681E97">
            <w:pPr>
              <w:widowControl w:val="0"/>
              <w:tabs>
                <w:tab w:val="left" w:pos="3168"/>
                <w:tab w:val="left" w:pos="7200"/>
              </w:tabs>
              <w:rPr>
                <w:rFonts w:ascii="Skeena" w:hAnsi="Skeena"/>
                <w:sz w:val="20"/>
                <w:szCs w:val="20"/>
              </w:rPr>
            </w:pPr>
            <w:r w:rsidRPr="00681E97">
              <w:rPr>
                <w:rFonts w:ascii="Skeena" w:hAnsi="Skeena"/>
                <w:b/>
                <w:sz w:val="20"/>
                <w:szCs w:val="20"/>
              </w:rPr>
              <w:t>Income Source Four</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Income Verification Complete</w:t>
            </w:r>
            <w:r w:rsidRPr="00681E97">
              <w:rPr>
                <w:rFonts w:ascii="Skeena" w:hAnsi="Skeena"/>
                <w:b/>
                <w:sz w:val="20"/>
                <w:szCs w:val="20"/>
              </w:rPr>
              <w:tab/>
              <w:t>Worker ID:</w:t>
            </w:r>
            <w:r w:rsidRPr="00681E97">
              <w:rPr>
                <w:rFonts w:ascii="Skeena" w:hAnsi="Skeena"/>
                <w:sz w:val="20"/>
                <w:szCs w:val="20"/>
              </w:rPr>
              <w:t xml:space="preserve">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Look w:val="04A0" w:firstRow="1" w:lastRow="0" w:firstColumn="1" w:lastColumn="0" w:noHBand="0" w:noVBand="1"/>
            </w:tblPr>
            <w:tblGrid>
              <w:gridCol w:w="2724"/>
              <w:gridCol w:w="324"/>
              <w:gridCol w:w="3049"/>
              <w:gridCol w:w="803"/>
              <w:gridCol w:w="2244"/>
            </w:tblGrid>
            <w:tr w:rsidR="00681E97" w:rsidRPr="00681E97" w14:paraId="1BED9593" w14:textId="77777777" w:rsidTr="00894D7D">
              <w:tc>
                <w:tcPr>
                  <w:tcW w:w="1667" w:type="pct"/>
                  <w:gridSpan w:val="2"/>
                  <w:tcBorders>
                    <w:top w:val="nil"/>
                    <w:left w:val="nil"/>
                    <w:bottom w:val="nil"/>
                    <w:right w:val="nil"/>
                  </w:tcBorders>
                </w:tcPr>
                <w:p w14:paraId="78EF80F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Income?</w:t>
                  </w:r>
                </w:p>
              </w:tc>
              <w:tc>
                <w:tcPr>
                  <w:tcW w:w="1667" w:type="pct"/>
                  <w:tcBorders>
                    <w:top w:val="nil"/>
                    <w:left w:val="nil"/>
                    <w:bottom w:val="nil"/>
                    <w:right w:val="nil"/>
                  </w:tcBorders>
                </w:tcPr>
                <w:p w14:paraId="1733442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Type</w:t>
                  </w:r>
                </w:p>
              </w:tc>
              <w:tc>
                <w:tcPr>
                  <w:tcW w:w="1667" w:type="pct"/>
                  <w:gridSpan w:val="2"/>
                  <w:tcBorders>
                    <w:top w:val="nil"/>
                    <w:left w:val="nil"/>
                    <w:bottom w:val="nil"/>
                    <w:right w:val="nil"/>
                  </w:tcBorders>
                </w:tcPr>
                <w:p w14:paraId="24CB078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 of Income</w:t>
                  </w:r>
                </w:p>
              </w:tc>
            </w:tr>
            <w:tr w:rsidR="00681E97" w:rsidRPr="00681E97" w14:paraId="243D5725" w14:textId="77777777" w:rsidTr="00894D7D">
              <w:tc>
                <w:tcPr>
                  <w:tcW w:w="1667" w:type="pct"/>
                  <w:gridSpan w:val="2"/>
                  <w:tcBorders>
                    <w:top w:val="nil"/>
                    <w:left w:val="nil"/>
                    <w:bottom w:val="nil"/>
                    <w:right w:val="nil"/>
                  </w:tcBorders>
                </w:tcPr>
                <w:p w14:paraId="048FEAB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202C3EC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4"/>
                        <w:enabled/>
                        <w:calcOnExit w:val="0"/>
                        <w:ddList>
                          <w:listEntry w:val="               "/>
                          <w:listEntry w:val="Wages"/>
                          <w:listEntry w:val="Social Security (Not SSI)"/>
                          <w:listEntry w:val="SSI"/>
                          <w:listEntry w:val="SC State Retirement"/>
                          <w:listEntry w:val="Federal Pension/Civil Service"/>
                          <w:listEntry w:val="Self-Employment"/>
                          <w:listEntry w:val="Workers Comp"/>
                          <w:listEntry w:val="Unemployment"/>
                          <w:listEntry w:val="Private/Corporate Pension"/>
                          <w:listEntry w:val="Railroad Retirement"/>
                          <w:listEntry w:val="VA - Pension"/>
                          <w:listEntry w:val="VA - Compensation"/>
                          <w:listEntry w:val="VA - Aid and Attendance"/>
                          <w:listEntry w:val="Rental Income"/>
                          <w:listEntry w:val="Alimony"/>
                          <w:listEntry w:val="Dividends/Interest"/>
                          <w:listEntry w:val="Child Suppor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667" w:type="pct"/>
                  <w:gridSpan w:val="2"/>
                  <w:tcBorders>
                    <w:top w:val="nil"/>
                    <w:left w:val="nil"/>
                    <w:bottom w:val="nil"/>
                    <w:right w:val="nil"/>
                  </w:tcBorders>
                </w:tcPr>
                <w:p w14:paraId="5C7233E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63764A4" w14:textId="77777777" w:rsidTr="00894D7D">
              <w:tc>
                <w:tcPr>
                  <w:tcW w:w="1667" w:type="pct"/>
                  <w:gridSpan w:val="2"/>
                  <w:tcBorders>
                    <w:top w:val="nil"/>
                    <w:left w:val="nil"/>
                    <w:bottom w:val="nil"/>
                    <w:right w:val="nil"/>
                  </w:tcBorders>
                </w:tcPr>
                <w:p w14:paraId="6044EB7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Verified (List Dates)</w:t>
                  </w:r>
                </w:p>
              </w:tc>
              <w:tc>
                <w:tcPr>
                  <w:tcW w:w="1667" w:type="pct"/>
                  <w:tcBorders>
                    <w:top w:val="nil"/>
                    <w:left w:val="nil"/>
                    <w:bottom w:val="nil"/>
                    <w:right w:val="nil"/>
                  </w:tcBorders>
                </w:tcPr>
                <w:p w14:paraId="4F097FC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ncome Amount</w:t>
                  </w:r>
                </w:p>
              </w:tc>
              <w:tc>
                <w:tcPr>
                  <w:tcW w:w="1667" w:type="pct"/>
                  <w:gridSpan w:val="2"/>
                  <w:tcBorders>
                    <w:top w:val="nil"/>
                    <w:left w:val="nil"/>
                    <w:bottom w:val="nil"/>
                    <w:right w:val="nil"/>
                  </w:tcBorders>
                </w:tcPr>
                <w:p w14:paraId="3A77EFCD" w14:textId="77777777" w:rsidR="00681E97" w:rsidRPr="00681E97" w:rsidRDefault="00681E97" w:rsidP="00681E97">
                  <w:pPr>
                    <w:widowControl w:val="0"/>
                    <w:rPr>
                      <w:rFonts w:ascii="Skeena" w:hAnsi="Skeena"/>
                      <w:sz w:val="20"/>
                      <w:szCs w:val="20"/>
                    </w:rPr>
                  </w:pPr>
                  <w:r w:rsidRPr="00681E97">
                    <w:rPr>
                      <w:rFonts w:ascii="Skeena" w:hAnsi="Skeena"/>
                      <w:b/>
                      <w:sz w:val="20"/>
                      <w:szCs w:val="20"/>
                    </w:rPr>
                    <w:t>Frequency</w:t>
                  </w:r>
                </w:p>
              </w:tc>
            </w:tr>
            <w:tr w:rsidR="00681E97" w:rsidRPr="00681E97" w14:paraId="33A9A2B1" w14:textId="77777777" w:rsidTr="00894D7D">
              <w:tc>
                <w:tcPr>
                  <w:tcW w:w="1667" w:type="pct"/>
                  <w:gridSpan w:val="2"/>
                  <w:tcBorders>
                    <w:top w:val="nil"/>
                    <w:left w:val="nil"/>
                    <w:bottom w:val="nil"/>
                    <w:right w:val="nil"/>
                  </w:tcBorders>
                </w:tcPr>
                <w:p w14:paraId="361CA0E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03556FA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gridSpan w:val="2"/>
                  <w:tcBorders>
                    <w:top w:val="nil"/>
                    <w:left w:val="nil"/>
                    <w:bottom w:val="nil"/>
                    <w:right w:val="nil"/>
                  </w:tcBorders>
                </w:tcPr>
                <w:p w14:paraId="7FA9E45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
                        <w:enabled/>
                        <w:calcOnExit w:val="0"/>
                        <w:ddList>
                          <w:listEntry w:val="               "/>
                          <w:listEntry w:val="Weekly"/>
                          <w:listEntry w:val="Every Two Weeks"/>
                          <w:listEntry w:val="Twice a Month"/>
                          <w:listEntry w:val="Monthly"/>
                          <w:listEntry w:val="Quarterly"/>
                          <w:listEntry w:val="Yearly"/>
                          <w:listEntry w:val="Lump Sum"/>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39B96616" w14:textId="77777777" w:rsidTr="00894D7D">
              <w:tc>
                <w:tcPr>
                  <w:tcW w:w="1490" w:type="pct"/>
                  <w:tcBorders>
                    <w:top w:val="single" w:sz="12" w:space="0" w:color="auto"/>
                    <w:left w:val="single" w:sz="12" w:space="0" w:color="auto"/>
                    <w:bottom w:val="nil"/>
                    <w:right w:val="nil"/>
                  </w:tcBorders>
                </w:tcPr>
                <w:p w14:paraId="0DD33CF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2283" w:type="pct"/>
                  <w:gridSpan w:val="3"/>
                  <w:vMerge w:val="restart"/>
                  <w:tcBorders>
                    <w:top w:val="single" w:sz="12" w:space="0" w:color="auto"/>
                    <w:left w:val="nil"/>
                    <w:right w:val="nil"/>
                  </w:tcBorders>
                </w:tcPr>
                <w:p w14:paraId="7BD783D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27" w:type="pct"/>
                  <w:tcBorders>
                    <w:top w:val="single" w:sz="12" w:space="0" w:color="auto"/>
                    <w:left w:val="nil"/>
                    <w:bottom w:val="nil"/>
                    <w:right w:val="single" w:sz="12" w:space="0" w:color="auto"/>
                  </w:tcBorders>
                </w:tcPr>
                <w:p w14:paraId="15E97EFD"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Dat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C2990CF" w14:textId="77777777" w:rsidTr="00894D7D">
              <w:tc>
                <w:tcPr>
                  <w:tcW w:w="1490" w:type="pct"/>
                  <w:tcBorders>
                    <w:top w:val="nil"/>
                    <w:left w:val="single" w:sz="12" w:space="0" w:color="auto"/>
                    <w:bottom w:val="single" w:sz="12" w:space="0" w:color="auto"/>
                    <w:right w:val="nil"/>
                  </w:tcBorders>
                </w:tcPr>
                <w:p w14:paraId="188E19FC"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283" w:type="pct"/>
                  <w:gridSpan w:val="3"/>
                  <w:vMerge/>
                  <w:tcBorders>
                    <w:left w:val="nil"/>
                    <w:bottom w:val="single" w:sz="12" w:space="0" w:color="auto"/>
                    <w:right w:val="nil"/>
                  </w:tcBorders>
                </w:tcPr>
                <w:p w14:paraId="1E8790AC" w14:textId="77777777" w:rsidR="00681E97" w:rsidRPr="00681E97" w:rsidRDefault="00681E97" w:rsidP="00681E97">
                  <w:pPr>
                    <w:widowControl w:val="0"/>
                    <w:rPr>
                      <w:rFonts w:ascii="Skeena" w:hAnsi="Skeena"/>
                      <w:sz w:val="20"/>
                      <w:szCs w:val="20"/>
                    </w:rPr>
                  </w:pPr>
                </w:p>
              </w:tc>
              <w:tc>
                <w:tcPr>
                  <w:tcW w:w="1227" w:type="pct"/>
                  <w:tcBorders>
                    <w:top w:val="nil"/>
                    <w:left w:val="nil"/>
                    <w:bottom w:val="single" w:sz="12" w:space="0" w:color="auto"/>
                    <w:right w:val="single" w:sz="12" w:space="0" w:color="auto"/>
                  </w:tcBorders>
                </w:tcPr>
                <w:p w14:paraId="51C5CBD5"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Tim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5083279" w14:textId="77777777" w:rsidTr="00894D7D">
              <w:tc>
                <w:tcPr>
                  <w:tcW w:w="5000" w:type="pct"/>
                  <w:gridSpan w:val="5"/>
                  <w:tcBorders>
                    <w:top w:val="single" w:sz="12" w:space="0" w:color="auto"/>
                    <w:left w:val="nil"/>
                    <w:bottom w:val="nil"/>
                    <w:right w:val="nil"/>
                  </w:tcBorders>
                </w:tcPr>
                <w:p w14:paraId="51A5144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Verification Details and Comments: </w:t>
                  </w:r>
                  <w:r w:rsidRPr="00681E97">
                    <w:rPr>
                      <w:rFonts w:ascii="Skeena" w:hAnsi="Skeena"/>
                      <w:sz w:val="20"/>
                      <w:szCs w:val="20"/>
                    </w:rPr>
                    <w:fldChar w:fldCharType="begin">
                      <w:ffData>
                        <w:name w:val="Text3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668532C2" w14:textId="77777777" w:rsidR="00681E97" w:rsidRPr="00681E97" w:rsidRDefault="00681E97" w:rsidP="00681E97">
            <w:pPr>
              <w:widowControl w:val="0"/>
              <w:rPr>
                <w:rFonts w:ascii="Skeena" w:hAnsi="Skeena"/>
                <w:sz w:val="20"/>
                <w:szCs w:val="20"/>
              </w:rPr>
            </w:pPr>
          </w:p>
        </w:tc>
      </w:tr>
      <w:tr w:rsidR="00681E97" w:rsidRPr="00681E97" w14:paraId="2849012F" w14:textId="77777777" w:rsidTr="00894D7D">
        <w:trPr>
          <w:cantSplit/>
        </w:trPr>
        <w:tc>
          <w:tcPr>
            <w:tcW w:w="5000" w:type="pct"/>
          </w:tcPr>
          <w:p w14:paraId="56106521" w14:textId="77777777" w:rsidR="00681E97" w:rsidRPr="00681E97" w:rsidRDefault="00681E97" w:rsidP="00681E97">
            <w:pPr>
              <w:widowControl w:val="0"/>
              <w:tabs>
                <w:tab w:val="left" w:pos="3168"/>
                <w:tab w:val="left" w:pos="7200"/>
              </w:tabs>
              <w:rPr>
                <w:rFonts w:ascii="Skeena" w:hAnsi="Skeena"/>
                <w:b/>
                <w:sz w:val="20"/>
                <w:szCs w:val="20"/>
              </w:rPr>
            </w:pPr>
            <w:r w:rsidRPr="00681E97">
              <w:rPr>
                <w:rFonts w:ascii="Skeena" w:hAnsi="Skeena"/>
                <w:b/>
                <w:sz w:val="20"/>
                <w:szCs w:val="20"/>
              </w:rPr>
              <w:t>Income Source Fiv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Incom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Look w:val="04A0" w:firstRow="1" w:lastRow="0" w:firstColumn="1" w:lastColumn="0" w:noHBand="0" w:noVBand="1"/>
            </w:tblPr>
            <w:tblGrid>
              <w:gridCol w:w="2724"/>
              <w:gridCol w:w="324"/>
              <w:gridCol w:w="3049"/>
              <w:gridCol w:w="803"/>
              <w:gridCol w:w="2244"/>
            </w:tblGrid>
            <w:tr w:rsidR="00681E97" w:rsidRPr="00681E97" w14:paraId="3D8B53E4" w14:textId="77777777" w:rsidTr="00894D7D">
              <w:tc>
                <w:tcPr>
                  <w:tcW w:w="1667" w:type="pct"/>
                  <w:gridSpan w:val="2"/>
                  <w:tcBorders>
                    <w:top w:val="nil"/>
                    <w:left w:val="nil"/>
                    <w:bottom w:val="nil"/>
                    <w:right w:val="nil"/>
                  </w:tcBorders>
                </w:tcPr>
                <w:p w14:paraId="4E048BA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Income?</w:t>
                  </w:r>
                </w:p>
              </w:tc>
              <w:tc>
                <w:tcPr>
                  <w:tcW w:w="1667" w:type="pct"/>
                  <w:tcBorders>
                    <w:top w:val="nil"/>
                    <w:left w:val="nil"/>
                    <w:bottom w:val="nil"/>
                    <w:right w:val="nil"/>
                  </w:tcBorders>
                </w:tcPr>
                <w:p w14:paraId="1F6EC91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Type</w:t>
                  </w:r>
                </w:p>
              </w:tc>
              <w:tc>
                <w:tcPr>
                  <w:tcW w:w="1667" w:type="pct"/>
                  <w:gridSpan w:val="2"/>
                  <w:tcBorders>
                    <w:top w:val="nil"/>
                    <w:left w:val="nil"/>
                    <w:bottom w:val="nil"/>
                    <w:right w:val="nil"/>
                  </w:tcBorders>
                </w:tcPr>
                <w:p w14:paraId="7824F9A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 of Income</w:t>
                  </w:r>
                </w:p>
              </w:tc>
            </w:tr>
            <w:tr w:rsidR="00681E97" w:rsidRPr="00681E97" w14:paraId="158C35FB" w14:textId="77777777" w:rsidTr="00894D7D">
              <w:tc>
                <w:tcPr>
                  <w:tcW w:w="1667" w:type="pct"/>
                  <w:gridSpan w:val="2"/>
                  <w:tcBorders>
                    <w:top w:val="nil"/>
                    <w:left w:val="nil"/>
                    <w:bottom w:val="nil"/>
                    <w:right w:val="nil"/>
                  </w:tcBorders>
                </w:tcPr>
                <w:p w14:paraId="251E16F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0E64B47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4"/>
                        <w:enabled/>
                        <w:calcOnExit w:val="0"/>
                        <w:ddList>
                          <w:listEntry w:val="               "/>
                          <w:listEntry w:val="Wages"/>
                          <w:listEntry w:val="Social Security (Not SSI)"/>
                          <w:listEntry w:val="SSI"/>
                          <w:listEntry w:val="SC State Retirement"/>
                          <w:listEntry w:val="Federal Pension/Civil Service"/>
                          <w:listEntry w:val="Self-Employment"/>
                          <w:listEntry w:val="Workers Comp"/>
                          <w:listEntry w:val="Unemployment"/>
                          <w:listEntry w:val="Private/Corporate Pension"/>
                          <w:listEntry w:val="Railroad Retirement"/>
                          <w:listEntry w:val="VA - Pension"/>
                          <w:listEntry w:val="VA - Compensation"/>
                          <w:listEntry w:val="VA - Aid and Attendance"/>
                          <w:listEntry w:val="Rental Income"/>
                          <w:listEntry w:val="Alimony"/>
                          <w:listEntry w:val="Dividends/Interest"/>
                          <w:listEntry w:val="Child Suppor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667" w:type="pct"/>
                  <w:gridSpan w:val="2"/>
                  <w:tcBorders>
                    <w:top w:val="nil"/>
                    <w:left w:val="nil"/>
                    <w:bottom w:val="nil"/>
                    <w:right w:val="nil"/>
                  </w:tcBorders>
                </w:tcPr>
                <w:p w14:paraId="486CEB5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07D18BC" w14:textId="77777777" w:rsidTr="00894D7D">
              <w:tc>
                <w:tcPr>
                  <w:tcW w:w="1667" w:type="pct"/>
                  <w:gridSpan w:val="2"/>
                  <w:tcBorders>
                    <w:top w:val="nil"/>
                    <w:left w:val="nil"/>
                    <w:bottom w:val="nil"/>
                    <w:right w:val="nil"/>
                  </w:tcBorders>
                </w:tcPr>
                <w:p w14:paraId="3EFF907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Verified (List Dates)</w:t>
                  </w:r>
                </w:p>
              </w:tc>
              <w:tc>
                <w:tcPr>
                  <w:tcW w:w="1667" w:type="pct"/>
                  <w:tcBorders>
                    <w:top w:val="nil"/>
                    <w:left w:val="nil"/>
                    <w:bottom w:val="nil"/>
                    <w:right w:val="nil"/>
                  </w:tcBorders>
                </w:tcPr>
                <w:p w14:paraId="6D55D422"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ncome Amount</w:t>
                  </w:r>
                </w:p>
              </w:tc>
              <w:tc>
                <w:tcPr>
                  <w:tcW w:w="1667" w:type="pct"/>
                  <w:gridSpan w:val="2"/>
                  <w:tcBorders>
                    <w:top w:val="nil"/>
                    <w:left w:val="nil"/>
                    <w:bottom w:val="nil"/>
                    <w:right w:val="nil"/>
                  </w:tcBorders>
                </w:tcPr>
                <w:p w14:paraId="10B81151" w14:textId="77777777" w:rsidR="00681E97" w:rsidRPr="00681E97" w:rsidRDefault="00681E97" w:rsidP="00681E97">
                  <w:pPr>
                    <w:widowControl w:val="0"/>
                    <w:rPr>
                      <w:rFonts w:ascii="Skeena" w:hAnsi="Skeena"/>
                      <w:sz w:val="20"/>
                      <w:szCs w:val="20"/>
                    </w:rPr>
                  </w:pPr>
                  <w:r w:rsidRPr="00681E97">
                    <w:rPr>
                      <w:rFonts w:ascii="Skeena" w:hAnsi="Skeena"/>
                      <w:b/>
                      <w:sz w:val="20"/>
                      <w:szCs w:val="20"/>
                    </w:rPr>
                    <w:t>Frequency</w:t>
                  </w:r>
                </w:p>
              </w:tc>
            </w:tr>
            <w:tr w:rsidR="00681E97" w:rsidRPr="00681E97" w14:paraId="1FB81C15" w14:textId="77777777" w:rsidTr="00894D7D">
              <w:tc>
                <w:tcPr>
                  <w:tcW w:w="1667" w:type="pct"/>
                  <w:gridSpan w:val="2"/>
                  <w:tcBorders>
                    <w:top w:val="nil"/>
                    <w:left w:val="nil"/>
                    <w:bottom w:val="nil"/>
                    <w:right w:val="nil"/>
                  </w:tcBorders>
                </w:tcPr>
                <w:p w14:paraId="5A2AA2A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30AE25D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gridSpan w:val="2"/>
                  <w:tcBorders>
                    <w:top w:val="nil"/>
                    <w:left w:val="nil"/>
                    <w:bottom w:val="nil"/>
                    <w:right w:val="nil"/>
                  </w:tcBorders>
                </w:tcPr>
                <w:p w14:paraId="23EEEAF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
                        <w:enabled/>
                        <w:calcOnExit w:val="0"/>
                        <w:ddList>
                          <w:listEntry w:val="               "/>
                          <w:listEntry w:val="Weekly"/>
                          <w:listEntry w:val="Every Two Weeks"/>
                          <w:listEntry w:val="Twice a Month"/>
                          <w:listEntry w:val="Monthly"/>
                          <w:listEntry w:val="Quarterly"/>
                          <w:listEntry w:val="Yearly"/>
                          <w:listEntry w:val="Lump Sum"/>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4643A92F" w14:textId="77777777" w:rsidTr="00894D7D">
              <w:tc>
                <w:tcPr>
                  <w:tcW w:w="1490" w:type="pct"/>
                  <w:tcBorders>
                    <w:top w:val="single" w:sz="12" w:space="0" w:color="auto"/>
                    <w:left w:val="single" w:sz="12" w:space="0" w:color="auto"/>
                    <w:bottom w:val="nil"/>
                    <w:right w:val="nil"/>
                  </w:tcBorders>
                </w:tcPr>
                <w:p w14:paraId="751A271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2283" w:type="pct"/>
                  <w:gridSpan w:val="3"/>
                  <w:vMerge w:val="restart"/>
                  <w:tcBorders>
                    <w:top w:val="single" w:sz="12" w:space="0" w:color="auto"/>
                    <w:left w:val="nil"/>
                    <w:right w:val="nil"/>
                  </w:tcBorders>
                </w:tcPr>
                <w:p w14:paraId="075BB3C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27" w:type="pct"/>
                  <w:tcBorders>
                    <w:top w:val="single" w:sz="12" w:space="0" w:color="auto"/>
                    <w:left w:val="nil"/>
                    <w:bottom w:val="nil"/>
                    <w:right w:val="single" w:sz="12" w:space="0" w:color="auto"/>
                  </w:tcBorders>
                </w:tcPr>
                <w:p w14:paraId="640C486F"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Dat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AF298B5" w14:textId="77777777" w:rsidTr="00894D7D">
              <w:tc>
                <w:tcPr>
                  <w:tcW w:w="1490" w:type="pct"/>
                  <w:tcBorders>
                    <w:top w:val="nil"/>
                    <w:left w:val="single" w:sz="12" w:space="0" w:color="auto"/>
                    <w:bottom w:val="single" w:sz="12" w:space="0" w:color="auto"/>
                    <w:right w:val="nil"/>
                  </w:tcBorders>
                </w:tcPr>
                <w:p w14:paraId="2CBE4844"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283" w:type="pct"/>
                  <w:gridSpan w:val="3"/>
                  <w:vMerge/>
                  <w:tcBorders>
                    <w:left w:val="nil"/>
                    <w:bottom w:val="single" w:sz="12" w:space="0" w:color="auto"/>
                    <w:right w:val="nil"/>
                  </w:tcBorders>
                </w:tcPr>
                <w:p w14:paraId="1AE72A87" w14:textId="77777777" w:rsidR="00681E97" w:rsidRPr="00681E97" w:rsidRDefault="00681E97" w:rsidP="00681E97">
                  <w:pPr>
                    <w:widowControl w:val="0"/>
                    <w:rPr>
                      <w:rFonts w:ascii="Skeena" w:hAnsi="Skeena"/>
                      <w:sz w:val="20"/>
                      <w:szCs w:val="20"/>
                    </w:rPr>
                  </w:pPr>
                </w:p>
              </w:tc>
              <w:tc>
                <w:tcPr>
                  <w:tcW w:w="1227" w:type="pct"/>
                  <w:tcBorders>
                    <w:top w:val="nil"/>
                    <w:left w:val="nil"/>
                    <w:bottom w:val="single" w:sz="12" w:space="0" w:color="auto"/>
                    <w:right w:val="single" w:sz="12" w:space="0" w:color="auto"/>
                  </w:tcBorders>
                </w:tcPr>
                <w:p w14:paraId="31573E02"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Tim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6107AC5" w14:textId="77777777" w:rsidTr="00894D7D">
              <w:tc>
                <w:tcPr>
                  <w:tcW w:w="5000" w:type="pct"/>
                  <w:gridSpan w:val="5"/>
                  <w:tcBorders>
                    <w:top w:val="single" w:sz="12" w:space="0" w:color="auto"/>
                    <w:left w:val="nil"/>
                    <w:bottom w:val="nil"/>
                    <w:right w:val="nil"/>
                  </w:tcBorders>
                </w:tcPr>
                <w:p w14:paraId="47D94A9E"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Verification Details and Comments: </w:t>
                  </w:r>
                  <w:r w:rsidRPr="00681E97">
                    <w:rPr>
                      <w:rFonts w:ascii="Skeena" w:hAnsi="Skeena"/>
                      <w:sz w:val="20"/>
                      <w:szCs w:val="20"/>
                    </w:rPr>
                    <w:fldChar w:fldCharType="begin">
                      <w:ffData>
                        <w:name w:val="Text3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7142BC91" w14:textId="77777777" w:rsidR="00681E97" w:rsidRPr="00681E97" w:rsidRDefault="00681E97" w:rsidP="00681E97">
            <w:pPr>
              <w:widowControl w:val="0"/>
              <w:rPr>
                <w:rFonts w:ascii="Skeena" w:hAnsi="Skeena"/>
                <w:b/>
                <w:sz w:val="20"/>
                <w:szCs w:val="20"/>
              </w:rPr>
            </w:pPr>
          </w:p>
        </w:tc>
      </w:tr>
      <w:tr w:rsidR="00681E97" w:rsidRPr="00681E97" w14:paraId="31D03DE6" w14:textId="77777777" w:rsidTr="00894D7D">
        <w:trPr>
          <w:cantSplit/>
        </w:trPr>
        <w:tc>
          <w:tcPr>
            <w:tcW w:w="5000" w:type="pct"/>
          </w:tcPr>
          <w:p w14:paraId="13BF4151" w14:textId="77777777" w:rsidR="00681E97" w:rsidRPr="00681E97" w:rsidRDefault="00681E97" w:rsidP="00681E97">
            <w:pPr>
              <w:widowControl w:val="0"/>
              <w:tabs>
                <w:tab w:val="left" w:pos="3168"/>
                <w:tab w:val="left" w:pos="7200"/>
              </w:tabs>
              <w:rPr>
                <w:rFonts w:ascii="Skeena" w:hAnsi="Skeena"/>
                <w:b/>
                <w:sz w:val="20"/>
                <w:szCs w:val="20"/>
              </w:rPr>
            </w:pPr>
            <w:r w:rsidRPr="00681E97">
              <w:rPr>
                <w:rFonts w:ascii="Skeena" w:hAnsi="Skeena"/>
                <w:b/>
                <w:sz w:val="20"/>
                <w:szCs w:val="20"/>
              </w:rPr>
              <w:t>Income Source Six</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Incom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5000" w:type="pct"/>
              <w:tblLook w:val="04A0" w:firstRow="1" w:lastRow="0" w:firstColumn="1" w:lastColumn="0" w:noHBand="0" w:noVBand="1"/>
            </w:tblPr>
            <w:tblGrid>
              <w:gridCol w:w="2724"/>
              <w:gridCol w:w="324"/>
              <w:gridCol w:w="3049"/>
              <w:gridCol w:w="803"/>
              <w:gridCol w:w="2244"/>
            </w:tblGrid>
            <w:tr w:rsidR="00681E97" w:rsidRPr="00681E97" w14:paraId="203789CA" w14:textId="77777777" w:rsidTr="00894D7D">
              <w:tc>
                <w:tcPr>
                  <w:tcW w:w="1667" w:type="pct"/>
                  <w:gridSpan w:val="2"/>
                  <w:tcBorders>
                    <w:top w:val="nil"/>
                    <w:left w:val="nil"/>
                    <w:bottom w:val="nil"/>
                    <w:right w:val="nil"/>
                  </w:tcBorders>
                </w:tcPr>
                <w:p w14:paraId="2B3980B7"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Income?</w:t>
                  </w:r>
                </w:p>
              </w:tc>
              <w:tc>
                <w:tcPr>
                  <w:tcW w:w="1667" w:type="pct"/>
                  <w:tcBorders>
                    <w:top w:val="nil"/>
                    <w:left w:val="nil"/>
                    <w:bottom w:val="nil"/>
                    <w:right w:val="nil"/>
                  </w:tcBorders>
                </w:tcPr>
                <w:p w14:paraId="580BC079"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Type</w:t>
                  </w:r>
                </w:p>
              </w:tc>
              <w:tc>
                <w:tcPr>
                  <w:tcW w:w="1667" w:type="pct"/>
                  <w:gridSpan w:val="2"/>
                  <w:tcBorders>
                    <w:top w:val="nil"/>
                    <w:left w:val="nil"/>
                    <w:bottom w:val="nil"/>
                    <w:right w:val="nil"/>
                  </w:tcBorders>
                </w:tcPr>
                <w:p w14:paraId="55E3D38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 of Income</w:t>
                  </w:r>
                </w:p>
              </w:tc>
            </w:tr>
            <w:tr w:rsidR="00681E97" w:rsidRPr="00681E97" w14:paraId="36637A35" w14:textId="77777777" w:rsidTr="00894D7D">
              <w:tc>
                <w:tcPr>
                  <w:tcW w:w="1667" w:type="pct"/>
                  <w:gridSpan w:val="2"/>
                  <w:tcBorders>
                    <w:top w:val="nil"/>
                    <w:left w:val="nil"/>
                    <w:bottom w:val="nil"/>
                    <w:right w:val="nil"/>
                  </w:tcBorders>
                </w:tcPr>
                <w:p w14:paraId="0DADBB6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5CFA96D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4"/>
                        <w:enabled/>
                        <w:calcOnExit w:val="0"/>
                        <w:ddList>
                          <w:listEntry w:val="               "/>
                          <w:listEntry w:val="Wages"/>
                          <w:listEntry w:val="Social Security (Not SSI)"/>
                          <w:listEntry w:val="SSI"/>
                          <w:listEntry w:val="SC State Retirement"/>
                          <w:listEntry w:val="Federal Pension/Civil Service"/>
                          <w:listEntry w:val="Self-Employment"/>
                          <w:listEntry w:val="Workers Comp"/>
                          <w:listEntry w:val="Unemployment"/>
                          <w:listEntry w:val="Private/Corporate Pension"/>
                          <w:listEntry w:val="Railroad Retirement"/>
                          <w:listEntry w:val="VA - Pension"/>
                          <w:listEntry w:val="VA - Compensation"/>
                          <w:listEntry w:val="VA - Aid and Attendance"/>
                          <w:listEntry w:val="Rental Income"/>
                          <w:listEntry w:val="Alimony"/>
                          <w:listEntry w:val="Dividends/Interest"/>
                          <w:listEntry w:val="Child Suppor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667" w:type="pct"/>
                  <w:gridSpan w:val="2"/>
                  <w:tcBorders>
                    <w:top w:val="nil"/>
                    <w:left w:val="nil"/>
                    <w:bottom w:val="nil"/>
                    <w:right w:val="nil"/>
                  </w:tcBorders>
                </w:tcPr>
                <w:p w14:paraId="147A643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3C259FE" w14:textId="77777777" w:rsidTr="00894D7D">
              <w:tc>
                <w:tcPr>
                  <w:tcW w:w="1667" w:type="pct"/>
                  <w:gridSpan w:val="2"/>
                  <w:tcBorders>
                    <w:top w:val="nil"/>
                    <w:left w:val="nil"/>
                    <w:bottom w:val="nil"/>
                    <w:right w:val="nil"/>
                  </w:tcBorders>
                </w:tcPr>
                <w:p w14:paraId="2154102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ncome Verified (List Dates)</w:t>
                  </w:r>
                </w:p>
              </w:tc>
              <w:tc>
                <w:tcPr>
                  <w:tcW w:w="1667" w:type="pct"/>
                  <w:tcBorders>
                    <w:top w:val="nil"/>
                    <w:left w:val="nil"/>
                    <w:bottom w:val="nil"/>
                    <w:right w:val="nil"/>
                  </w:tcBorders>
                </w:tcPr>
                <w:p w14:paraId="30FBA9C4"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ncome Amount</w:t>
                  </w:r>
                </w:p>
              </w:tc>
              <w:tc>
                <w:tcPr>
                  <w:tcW w:w="1667" w:type="pct"/>
                  <w:gridSpan w:val="2"/>
                  <w:tcBorders>
                    <w:top w:val="nil"/>
                    <w:left w:val="nil"/>
                    <w:bottom w:val="nil"/>
                    <w:right w:val="nil"/>
                  </w:tcBorders>
                </w:tcPr>
                <w:p w14:paraId="41AC8DA2" w14:textId="77777777" w:rsidR="00681E97" w:rsidRPr="00681E97" w:rsidRDefault="00681E97" w:rsidP="00681E97">
                  <w:pPr>
                    <w:widowControl w:val="0"/>
                    <w:rPr>
                      <w:rFonts w:ascii="Skeena" w:hAnsi="Skeena"/>
                      <w:sz w:val="20"/>
                      <w:szCs w:val="20"/>
                    </w:rPr>
                  </w:pPr>
                  <w:r w:rsidRPr="00681E97">
                    <w:rPr>
                      <w:rFonts w:ascii="Skeena" w:hAnsi="Skeena"/>
                      <w:b/>
                      <w:sz w:val="20"/>
                      <w:szCs w:val="20"/>
                    </w:rPr>
                    <w:t>Frequency</w:t>
                  </w:r>
                </w:p>
              </w:tc>
            </w:tr>
            <w:tr w:rsidR="00681E97" w:rsidRPr="00681E97" w14:paraId="35391CAE" w14:textId="77777777" w:rsidTr="00894D7D">
              <w:tc>
                <w:tcPr>
                  <w:tcW w:w="1667" w:type="pct"/>
                  <w:gridSpan w:val="2"/>
                  <w:tcBorders>
                    <w:top w:val="nil"/>
                    <w:left w:val="nil"/>
                    <w:bottom w:val="nil"/>
                    <w:right w:val="nil"/>
                  </w:tcBorders>
                </w:tcPr>
                <w:p w14:paraId="22032C7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tcBorders>
                    <w:top w:val="nil"/>
                    <w:left w:val="nil"/>
                    <w:bottom w:val="nil"/>
                    <w:right w:val="nil"/>
                  </w:tcBorders>
                </w:tcPr>
                <w:p w14:paraId="6ECD4D6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667" w:type="pct"/>
                  <w:gridSpan w:val="2"/>
                  <w:tcBorders>
                    <w:top w:val="nil"/>
                    <w:left w:val="nil"/>
                    <w:bottom w:val="nil"/>
                    <w:right w:val="nil"/>
                  </w:tcBorders>
                </w:tcPr>
                <w:p w14:paraId="551F84D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
                        <w:enabled/>
                        <w:calcOnExit w:val="0"/>
                        <w:ddList>
                          <w:listEntry w:val="               "/>
                          <w:listEntry w:val="Weekly"/>
                          <w:listEntry w:val="Every Two Weeks"/>
                          <w:listEntry w:val="Twice a Month"/>
                          <w:listEntry w:val="Monthly"/>
                          <w:listEntry w:val="Quarterly"/>
                          <w:listEntry w:val="Yearly"/>
                          <w:listEntry w:val="Lump Sum"/>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r>
            <w:tr w:rsidR="00681E97" w:rsidRPr="00681E97" w14:paraId="55F1FBCD" w14:textId="77777777" w:rsidTr="00894D7D">
              <w:tc>
                <w:tcPr>
                  <w:tcW w:w="1490" w:type="pct"/>
                  <w:tcBorders>
                    <w:top w:val="single" w:sz="12" w:space="0" w:color="auto"/>
                    <w:left w:val="single" w:sz="12" w:space="0" w:color="auto"/>
                    <w:bottom w:val="nil"/>
                    <w:right w:val="nil"/>
                  </w:tcBorders>
                </w:tcPr>
                <w:p w14:paraId="6B0E057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2283" w:type="pct"/>
                  <w:gridSpan w:val="3"/>
                  <w:vMerge w:val="restart"/>
                  <w:tcBorders>
                    <w:top w:val="single" w:sz="12" w:space="0" w:color="auto"/>
                    <w:left w:val="nil"/>
                    <w:right w:val="nil"/>
                  </w:tcBorders>
                </w:tcPr>
                <w:p w14:paraId="13F59B27"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27" w:type="pct"/>
                  <w:tcBorders>
                    <w:top w:val="single" w:sz="12" w:space="0" w:color="auto"/>
                    <w:left w:val="nil"/>
                    <w:bottom w:val="nil"/>
                    <w:right w:val="single" w:sz="12" w:space="0" w:color="auto"/>
                  </w:tcBorders>
                </w:tcPr>
                <w:p w14:paraId="504DDBB1"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Dat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8BE3473" w14:textId="77777777" w:rsidTr="00894D7D">
              <w:tc>
                <w:tcPr>
                  <w:tcW w:w="1490" w:type="pct"/>
                  <w:tcBorders>
                    <w:top w:val="nil"/>
                    <w:left w:val="single" w:sz="12" w:space="0" w:color="auto"/>
                    <w:bottom w:val="single" w:sz="12" w:space="0" w:color="auto"/>
                    <w:right w:val="nil"/>
                  </w:tcBorders>
                </w:tcPr>
                <w:p w14:paraId="3F55D3E5"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283" w:type="pct"/>
                  <w:gridSpan w:val="3"/>
                  <w:vMerge/>
                  <w:tcBorders>
                    <w:left w:val="nil"/>
                    <w:bottom w:val="single" w:sz="12" w:space="0" w:color="auto"/>
                    <w:right w:val="nil"/>
                  </w:tcBorders>
                </w:tcPr>
                <w:p w14:paraId="5AAECBA9" w14:textId="77777777" w:rsidR="00681E97" w:rsidRPr="00681E97" w:rsidRDefault="00681E97" w:rsidP="00681E97">
                  <w:pPr>
                    <w:widowControl w:val="0"/>
                    <w:rPr>
                      <w:rFonts w:ascii="Skeena" w:hAnsi="Skeena"/>
                      <w:sz w:val="20"/>
                      <w:szCs w:val="20"/>
                    </w:rPr>
                  </w:pPr>
                </w:p>
              </w:tc>
              <w:tc>
                <w:tcPr>
                  <w:tcW w:w="1227" w:type="pct"/>
                  <w:tcBorders>
                    <w:top w:val="nil"/>
                    <w:left w:val="nil"/>
                    <w:bottom w:val="single" w:sz="12" w:space="0" w:color="auto"/>
                    <w:right w:val="single" w:sz="12" w:space="0" w:color="auto"/>
                  </w:tcBorders>
                </w:tcPr>
                <w:p w14:paraId="7EC7F991" w14:textId="77777777" w:rsidR="00681E97" w:rsidRPr="00681E97" w:rsidRDefault="00681E97" w:rsidP="00681E97">
                  <w:pPr>
                    <w:widowControl w:val="0"/>
                    <w:tabs>
                      <w:tab w:val="left" w:pos="1068"/>
                    </w:tabs>
                    <w:rPr>
                      <w:rFonts w:ascii="Skeena" w:hAnsi="Skeena"/>
                      <w:sz w:val="20"/>
                      <w:szCs w:val="20"/>
                    </w:rPr>
                  </w:pPr>
                  <w:r w:rsidRPr="00681E97">
                    <w:rPr>
                      <w:rFonts w:ascii="Skeena" w:hAnsi="Skeena"/>
                      <w:b/>
                      <w:sz w:val="20"/>
                      <w:szCs w:val="20"/>
                    </w:rPr>
                    <w:t>Call Time:</w:t>
                  </w:r>
                  <w:r w:rsidRPr="00681E97">
                    <w:rPr>
                      <w:rFonts w:ascii="Skeena" w:hAnsi="Skeena"/>
                      <w:b/>
                      <w:sz w:val="20"/>
                      <w:szCs w:val="20"/>
                    </w:rPr>
                    <w:tab/>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1277CDD" w14:textId="77777777" w:rsidTr="00894D7D">
              <w:tc>
                <w:tcPr>
                  <w:tcW w:w="5000" w:type="pct"/>
                  <w:gridSpan w:val="5"/>
                  <w:tcBorders>
                    <w:top w:val="single" w:sz="12" w:space="0" w:color="auto"/>
                    <w:left w:val="nil"/>
                    <w:bottom w:val="nil"/>
                    <w:right w:val="nil"/>
                  </w:tcBorders>
                </w:tcPr>
                <w:p w14:paraId="13EEF486"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Verification Details and Comments: </w:t>
                  </w:r>
                  <w:r w:rsidRPr="00681E97">
                    <w:rPr>
                      <w:rFonts w:ascii="Skeena" w:hAnsi="Skeena"/>
                      <w:sz w:val="20"/>
                      <w:szCs w:val="20"/>
                    </w:rPr>
                    <w:fldChar w:fldCharType="begin">
                      <w:ffData>
                        <w:name w:val="Text3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72EE0F5C" w14:textId="77777777" w:rsidR="00681E97" w:rsidRPr="00681E97" w:rsidRDefault="00681E97" w:rsidP="00681E97">
            <w:pPr>
              <w:widowControl w:val="0"/>
              <w:tabs>
                <w:tab w:val="left" w:pos="3577"/>
                <w:tab w:val="left" w:pos="7897"/>
              </w:tabs>
              <w:rPr>
                <w:rFonts w:ascii="Skeena" w:hAnsi="Skeena"/>
                <w:b/>
                <w:sz w:val="20"/>
                <w:szCs w:val="20"/>
              </w:rPr>
            </w:pPr>
          </w:p>
        </w:tc>
      </w:tr>
    </w:tbl>
    <w:p w14:paraId="1CE3759A" w14:textId="77777777" w:rsidR="00681E97" w:rsidRPr="00681E97" w:rsidRDefault="00681E97" w:rsidP="00681E97">
      <w:pPr>
        <w:widowControl w:val="0"/>
        <w:rPr>
          <w:rFonts w:ascii="Skeena" w:eastAsia="Calibri" w:hAnsi="Skeena"/>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2E8CBE2C" w14:textId="77777777" w:rsidTr="00894D7D">
        <w:trPr>
          <w:cantSplit/>
          <w:trHeight w:val="288"/>
          <w:tblHeader/>
        </w:trPr>
        <w:tc>
          <w:tcPr>
            <w:tcW w:w="5000" w:type="pct"/>
            <w:tcBorders>
              <w:left w:val="nil"/>
            </w:tcBorders>
          </w:tcPr>
          <w:p w14:paraId="5D234EA3" w14:textId="77777777" w:rsidR="00681E97" w:rsidRPr="00681E97" w:rsidRDefault="00681E97" w:rsidP="00681E97">
            <w:pPr>
              <w:widowControl w:val="0"/>
              <w:tabs>
                <w:tab w:val="left" w:pos="3577"/>
                <w:tab w:val="left" w:pos="7897"/>
              </w:tabs>
              <w:rPr>
                <w:rFonts w:ascii="Skeena" w:hAnsi="Skeena"/>
                <w:b/>
                <w:sz w:val="20"/>
                <w:szCs w:val="20"/>
              </w:rPr>
            </w:pPr>
            <w:r w:rsidRPr="00681E97">
              <w:rPr>
                <w:rFonts w:ascii="Skeena" w:hAnsi="Skeena"/>
                <w:b/>
                <w:smallCaps/>
                <w:sz w:val="20"/>
                <w:szCs w:val="20"/>
              </w:rPr>
              <w:t>Financial – Resources</w:t>
            </w:r>
          </w:p>
        </w:tc>
      </w:tr>
      <w:tr w:rsidR="00681E97" w:rsidRPr="00681E97" w14:paraId="1612470D" w14:textId="77777777" w:rsidTr="00894D7D">
        <w:trPr>
          <w:cantSplit/>
          <w:trHeight w:val="1134"/>
        </w:trPr>
        <w:tc>
          <w:tcPr>
            <w:tcW w:w="5000" w:type="pct"/>
            <w:tcBorders>
              <w:left w:val="nil"/>
            </w:tcBorders>
          </w:tcPr>
          <w:p w14:paraId="68687A98" w14:textId="77777777" w:rsidR="00681E97" w:rsidRPr="00681E97" w:rsidRDefault="00681E97" w:rsidP="00681E97">
            <w:pPr>
              <w:widowControl w:val="0"/>
              <w:tabs>
                <w:tab w:val="left" w:pos="3042"/>
                <w:tab w:val="left" w:pos="6462"/>
              </w:tabs>
              <w:rPr>
                <w:rFonts w:ascii="Skeena" w:hAnsi="Skeena"/>
                <w:b/>
                <w:sz w:val="20"/>
                <w:szCs w:val="20"/>
              </w:rPr>
            </w:pPr>
            <w:r w:rsidRPr="00681E97">
              <w:rPr>
                <w:rFonts w:ascii="Skeena" w:hAnsi="Skeena"/>
                <w:b/>
                <w:sz w:val="20"/>
                <w:szCs w:val="20"/>
              </w:rPr>
              <w:t>Resource Item On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06F3279E" w14:textId="77777777" w:rsidTr="00894D7D">
              <w:trPr>
                <w:gridAfter w:val="2"/>
                <w:wAfter w:w="1472" w:type="pct"/>
              </w:trPr>
              <w:tc>
                <w:tcPr>
                  <w:tcW w:w="1034" w:type="pct"/>
                  <w:gridSpan w:val="2"/>
                </w:tcPr>
                <w:p w14:paraId="0B34068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65EBB67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1EC5023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77A05EB7" w14:textId="77777777" w:rsidTr="00894D7D">
              <w:trPr>
                <w:gridAfter w:val="2"/>
                <w:wAfter w:w="1472" w:type="pct"/>
              </w:trPr>
              <w:tc>
                <w:tcPr>
                  <w:tcW w:w="1034" w:type="pct"/>
                  <w:gridSpan w:val="2"/>
                </w:tcPr>
                <w:p w14:paraId="394382E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6E00F19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bookmarkStart w:id="187" w:name="Dropdown3"/>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87"/>
                </w:p>
              </w:tc>
              <w:tc>
                <w:tcPr>
                  <w:tcW w:w="1296" w:type="pct"/>
                  <w:gridSpan w:val="3"/>
                </w:tcPr>
                <w:p w14:paraId="35401CD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BEC8F88" w14:textId="77777777" w:rsidTr="00894D7D">
              <w:trPr>
                <w:gridAfter w:val="2"/>
                <w:wAfter w:w="1472" w:type="pct"/>
              </w:trPr>
              <w:tc>
                <w:tcPr>
                  <w:tcW w:w="1034" w:type="pct"/>
                  <w:gridSpan w:val="2"/>
                </w:tcPr>
                <w:p w14:paraId="5E5E8C2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6C34007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2203EECA" w14:textId="77777777" w:rsidR="00681E97" w:rsidRPr="00681E97" w:rsidRDefault="00681E97" w:rsidP="00681E97">
                  <w:pPr>
                    <w:widowControl w:val="0"/>
                    <w:rPr>
                      <w:rFonts w:ascii="Skeena" w:hAnsi="Skeena"/>
                      <w:b/>
                      <w:sz w:val="20"/>
                      <w:szCs w:val="20"/>
                    </w:rPr>
                  </w:pPr>
                </w:p>
              </w:tc>
            </w:tr>
            <w:tr w:rsidR="00681E97" w:rsidRPr="00681E97" w14:paraId="15B3DE4E" w14:textId="77777777" w:rsidTr="00894D7D">
              <w:trPr>
                <w:gridAfter w:val="3"/>
                <w:wAfter w:w="1528" w:type="pct"/>
              </w:trPr>
              <w:tc>
                <w:tcPr>
                  <w:tcW w:w="1034" w:type="pct"/>
                  <w:gridSpan w:val="2"/>
                </w:tcPr>
                <w:p w14:paraId="0D4B073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12605BF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7F97CA4" w14:textId="77777777" w:rsidTr="00894D7D">
              <w:trPr>
                <w:gridAfter w:val="1"/>
                <w:wAfter w:w="1296" w:type="pct"/>
              </w:trPr>
              <w:tc>
                <w:tcPr>
                  <w:tcW w:w="633" w:type="pct"/>
                  <w:shd w:val="clear" w:color="auto" w:fill="F2F2F2"/>
                </w:tcPr>
                <w:p w14:paraId="30642131"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0C5A19E3"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779FDF12"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4B3DABED"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bookmarkStart w:id="188" w:name="Text49"/>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88"/>
                </w:p>
              </w:tc>
            </w:tr>
            <w:tr w:rsidR="00681E97" w:rsidRPr="00681E97" w14:paraId="0FC4812A" w14:textId="77777777" w:rsidTr="00894D7D">
              <w:trPr>
                <w:gridAfter w:val="1"/>
                <w:wAfter w:w="1296" w:type="pct"/>
              </w:trPr>
              <w:tc>
                <w:tcPr>
                  <w:tcW w:w="633" w:type="pct"/>
                </w:tcPr>
                <w:p w14:paraId="592F556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07EB2DC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bookmarkStart w:id="189" w:name="Text50"/>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89"/>
                </w:p>
              </w:tc>
              <w:tc>
                <w:tcPr>
                  <w:tcW w:w="2438" w:type="pct"/>
                  <w:gridSpan w:val="5"/>
                  <w:tcBorders>
                    <w:left w:val="single" w:sz="12" w:space="0" w:color="auto"/>
                    <w:right w:val="single" w:sz="12" w:space="0" w:color="auto"/>
                  </w:tcBorders>
                </w:tcPr>
                <w:p w14:paraId="6446EB7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bookmarkStart w:id="190" w:name="Text47"/>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90"/>
                </w:p>
              </w:tc>
            </w:tr>
            <w:tr w:rsidR="00681E97" w:rsidRPr="00681E97" w14:paraId="79BA500B" w14:textId="77777777" w:rsidTr="00894D7D">
              <w:tc>
                <w:tcPr>
                  <w:tcW w:w="1266" w:type="pct"/>
                  <w:gridSpan w:val="3"/>
                  <w:tcBorders>
                    <w:right w:val="single" w:sz="12" w:space="0" w:color="auto"/>
                  </w:tcBorders>
                </w:tcPr>
                <w:p w14:paraId="009BD392"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75103B1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0AB6C96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bookmarkStart w:id="191" w:name="Text48"/>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91"/>
                </w:p>
              </w:tc>
              <w:tc>
                <w:tcPr>
                  <w:tcW w:w="1296" w:type="pct"/>
                  <w:tcBorders>
                    <w:left w:val="single" w:sz="12" w:space="0" w:color="auto"/>
                  </w:tcBorders>
                </w:tcPr>
                <w:p w14:paraId="21594BB6" w14:textId="77777777" w:rsidR="00681E97" w:rsidRPr="00681E97" w:rsidRDefault="00681E97" w:rsidP="00681E97">
                  <w:pPr>
                    <w:rPr>
                      <w:rFonts w:ascii="Skeena" w:hAnsi="Skeena"/>
                      <w:sz w:val="20"/>
                      <w:szCs w:val="20"/>
                    </w:rPr>
                  </w:pPr>
                </w:p>
              </w:tc>
            </w:tr>
            <w:tr w:rsidR="00681E97" w:rsidRPr="00681E97" w14:paraId="6A52AC11" w14:textId="77777777" w:rsidTr="00894D7D">
              <w:trPr>
                <w:gridAfter w:val="1"/>
                <w:wAfter w:w="1296" w:type="pct"/>
              </w:trPr>
              <w:tc>
                <w:tcPr>
                  <w:tcW w:w="3704" w:type="pct"/>
                  <w:gridSpan w:val="8"/>
                </w:tcPr>
                <w:p w14:paraId="7B9DA869"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00A005FC" w14:textId="77777777" w:rsidR="00681E97" w:rsidRPr="00681E97" w:rsidRDefault="00681E97" w:rsidP="00681E97">
            <w:pPr>
              <w:widowControl w:val="0"/>
              <w:rPr>
                <w:rFonts w:ascii="Skeena" w:hAnsi="Skeena"/>
                <w:sz w:val="20"/>
                <w:szCs w:val="20"/>
              </w:rPr>
            </w:pPr>
          </w:p>
        </w:tc>
      </w:tr>
      <w:tr w:rsidR="00681E97" w:rsidRPr="00681E97" w14:paraId="0598F3E7" w14:textId="77777777" w:rsidTr="00894D7D">
        <w:trPr>
          <w:cantSplit/>
          <w:trHeight w:val="1134"/>
        </w:trPr>
        <w:tc>
          <w:tcPr>
            <w:tcW w:w="5000" w:type="pct"/>
            <w:tcBorders>
              <w:left w:val="nil"/>
            </w:tcBorders>
          </w:tcPr>
          <w:p w14:paraId="563C8188"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lastRenderedPageBreak/>
              <w:t>Resource Item Two</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092E86F5" w14:textId="77777777" w:rsidTr="00894D7D">
              <w:trPr>
                <w:gridAfter w:val="2"/>
                <w:wAfter w:w="1472" w:type="pct"/>
              </w:trPr>
              <w:tc>
                <w:tcPr>
                  <w:tcW w:w="1034" w:type="pct"/>
                  <w:gridSpan w:val="2"/>
                </w:tcPr>
                <w:p w14:paraId="6A42328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08987D3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5D07A41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74C37D0B" w14:textId="77777777" w:rsidTr="00894D7D">
              <w:trPr>
                <w:gridAfter w:val="2"/>
                <w:wAfter w:w="1472" w:type="pct"/>
              </w:trPr>
              <w:tc>
                <w:tcPr>
                  <w:tcW w:w="1034" w:type="pct"/>
                  <w:gridSpan w:val="2"/>
                </w:tcPr>
                <w:p w14:paraId="58FC29D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5CDEDA5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6C6B8B1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727448C" w14:textId="77777777" w:rsidTr="00894D7D">
              <w:trPr>
                <w:gridAfter w:val="2"/>
                <w:wAfter w:w="1472" w:type="pct"/>
              </w:trPr>
              <w:tc>
                <w:tcPr>
                  <w:tcW w:w="1034" w:type="pct"/>
                  <w:gridSpan w:val="2"/>
                </w:tcPr>
                <w:p w14:paraId="0AA0F5B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5BFF953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770D5FF5" w14:textId="77777777" w:rsidR="00681E97" w:rsidRPr="00681E97" w:rsidRDefault="00681E97" w:rsidP="00681E97">
                  <w:pPr>
                    <w:widowControl w:val="0"/>
                    <w:rPr>
                      <w:rFonts w:ascii="Skeena" w:hAnsi="Skeena"/>
                      <w:b/>
                      <w:sz w:val="20"/>
                      <w:szCs w:val="20"/>
                    </w:rPr>
                  </w:pPr>
                </w:p>
              </w:tc>
            </w:tr>
            <w:tr w:rsidR="00681E97" w:rsidRPr="00681E97" w14:paraId="5A836C82" w14:textId="77777777" w:rsidTr="00894D7D">
              <w:trPr>
                <w:gridAfter w:val="3"/>
                <w:wAfter w:w="1528" w:type="pct"/>
              </w:trPr>
              <w:tc>
                <w:tcPr>
                  <w:tcW w:w="1034" w:type="pct"/>
                  <w:gridSpan w:val="2"/>
                </w:tcPr>
                <w:p w14:paraId="187D832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221D564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9ACEE8A" w14:textId="77777777" w:rsidTr="00894D7D">
              <w:trPr>
                <w:gridAfter w:val="1"/>
                <w:wAfter w:w="1296" w:type="pct"/>
              </w:trPr>
              <w:tc>
                <w:tcPr>
                  <w:tcW w:w="633" w:type="pct"/>
                  <w:shd w:val="clear" w:color="auto" w:fill="F2F2F2"/>
                </w:tcPr>
                <w:p w14:paraId="7EE69017"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6E32AC87"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29119FB8"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2429263E"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C1EAFCE" w14:textId="77777777" w:rsidTr="00894D7D">
              <w:trPr>
                <w:gridAfter w:val="1"/>
                <w:wAfter w:w="1296" w:type="pct"/>
              </w:trPr>
              <w:tc>
                <w:tcPr>
                  <w:tcW w:w="633" w:type="pct"/>
                </w:tcPr>
                <w:p w14:paraId="5A48120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19E96879"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2A59A514"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77007B5" w14:textId="77777777" w:rsidTr="00894D7D">
              <w:tc>
                <w:tcPr>
                  <w:tcW w:w="1266" w:type="pct"/>
                  <w:gridSpan w:val="3"/>
                  <w:tcBorders>
                    <w:right w:val="single" w:sz="12" w:space="0" w:color="auto"/>
                  </w:tcBorders>
                </w:tcPr>
                <w:p w14:paraId="504B4CE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73D0FB73"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334B4EF5"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6B20E14C" w14:textId="77777777" w:rsidR="00681E97" w:rsidRPr="00681E97" w:rsidRDefault="00681E97" w:rsidP="00681E97">
                  <w:pPr>
                    <w:rPr>
                      <w:rFonts w:ascii="Skeena" w:hAnsi="Skeena"/>
                      <w:sz w:val="20"/>
                      <w:szCs w:val="20"/>
                    </w:rPr>
                  </w:pPr>
                </w:p>
              </w:tc>
            </w:tr>
            <w:tr w:rsidR="00681E97" w:rsidRPr="00681E97" w14:paraId="12234ED1" w14:textId="77777777" w:rsidTr="00894D7D">
              <w:trPr>
                <w:gridAfter w:val="1"/>
                <w:wAfter w:w="1296" w:type="pct"/>
              </w:trPr>
              <w:tc>
                <w:tcPr>
                  <w:tcW w:w="3704" w:type="pct"/>
                  <w:gridSpan w:val="8"/>
                </w:tcPr>
                <w:p w14:paraId="4FE4A88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6F936BBC" w14:textId="77777777" w:rsidR="00681E97" w:rsidRPr="00681E97" w:rsidRDefault="00681E97" w:rsidP="00681E97">
            <w:pPr>
              <w:widowControl w:val="0"/>
              <w:rPr>
                <w:rFonts w:ascii="Skeena" w:hAnsi="Skeena"/>
                <w:sz w:val="20"/>
                <w:szCs w:val="20"/>
              </w:rPr>
            </w:pPr>
          </w:p>
        </w:tc>
      </w:tr>
      <w:tr w:rsidR="00681E97" w:rsidRPr="00681E97" w14:paraId="0B217EE8" w14:textId="77777777" w:rsidTr="00894D7D">
        <w:trPr>
          <w:cantSplit/>
          <w:trHeight w:val="1134"/>
        </w:trPr>
        <w:tc>
          <w:tcPr>
            <w:tcW w:w="5000" w:type="pct"/>
            <w:tcBorders>
              <w:left w:val="nil"/>
            </w:tcBorders>
          </w:tcPr>
          <w:p w14:paraId="57D187E9"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Thre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2BA946FA" w14:textId="77777777" w:rsidTr="00894D7D">
              <w:trPr>
                <w:gridAfter w:val="2"/>
                <w:wAfter w:w="1472" w:type="pct"/>
              </w:trPr>
              <w:tc>
                <w:tcPr>
                  <w:tcW w:w="1034" w:type="pct"/>
                  <w:gridSpan w:val="2"/>
                </w:tcPr>
                <w:p w14:paraId="1C57C8D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6EBFC53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4DFE30F7"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47B8586C" w14:textId="77777777" w:rsidTr="00894D7D">
              <w:trPr>
                <w:gridAfter w:val="2"/>
                <w:wAfter w:w="1472" w:type="pct"/>
              </w:trPr>
              <w:tc>
                <w:tcPr>
                  <w:tcW w:w="1034" w:type="pct"/>
                  <w:gridSpan w:val="2"/>
                </w:tcPr>
                <w:p w14:paraId="1814B71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6DC0D82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1A303D9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2CABF0A" w14:textId="77777777" w:rsidTr="00894D7D">
              <w:trPr>
                <w:gridAfter w:val="2"/>
                <w:wAfter w:w="1472" w:type="pct"/>
              </w:trPr>
              <w:tc>
                <w:tcPr>
                  <w:tcW w:w="1034" w:type="pct"/>
                  <w:gridSpan w:val="2"/>
                </w:tcPr>
                <w:p w14:paraId="0624FD6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541A2DE9"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0B602727" w14:textId="77777777" w:rsidR="00681E97" w:rsidRPr="00681E97" w:rsidRDefault="00681E97" w:rsidP="00681E97">
                  <w:pPr>
                    <w:widowControl w:val="0"/>
                    <w:rPr>
                      <w:rFonts w:ascii="Skeena" w:hAnsi="Skeena"/>
                      <w:b/>
                      <w:sz w:val="20"/>
                      <w:szCs w:val="20"/>
                    </w:rPr>
                  </w:pPr>
                </w:p>
              </w:tc>
            </w:tr>
            <w:tr w:rsidR="00681E97" w:rsidRPr="00681E97" w14:paraId="7A35E288" w14:textId="77777777" w:rsidTr="00894D7D">
              <w:trPr>
                <w:gridAfter w:val="3"/>
                <w:wAfter w:w="1528" w:type="pct"/>
              </w:trPr>
              <w:tc>
                <w:tcPr>
                  <w:tcW w:w="1034" w:type="pct"/>
                  <w:gridSpan w:val="2"/>
                </w:tcPr>
                <w:p w14:paraId="370F9B2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6CBF192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B5BAE92" w14:textId="77777777" w:rsidTr="00894D7D">
              <w:trPr>
                <w:gridAfter w:val="1"/>
                <w:wAfter w:w="1296" w:type="pct"/>
              </w:trPr>
              <w:tc>
                <w:tcPr>
                  <w:tcW w:w="633" w:type="pct"/>
                  <w:shd w:val="clear" w:color="auto" w:fill="F2F2F2"/>
                </w:tcPr>
                <w:p w14:paraId="0040801C"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457F59A9"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419F77AC"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1DBECA1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9A7D85D" w14:textId="77777777" w:rsidTr="00894D7D">
              <w:trPr>
                <w:gridAfter w:val="1"/>
                <w:wAfter w:w="1296" w:type="pct"/>
              </w:trPr>
              <w:tc>
                <w:tcPr>
                  <w:tcW w:w="633" w:type="pct"/>
                </w:tcPr>
                <w:p w14:paraId="4744E53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39194D9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1AC2439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0411178" w14:textId="77777777" w:rsidTr="00894D7D">
              <w:tc>
                <w:tcPr>
                  <w:tcW w:w="1266" w:type="pct"/>
                  <w:gridSpan w:val="3"/>
                  <w:tcBorders>
                    <w:right w:val="single" w:sz="12" w:space="0" w:color="auto"/>
                  </w:tcBorders>
                </w:tcPr>
                <w:p w14:paraId="27243FD4"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34B16BE7"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1585462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34DFFEDC" w14:textId="77777777" w:rsidR="00681E97" w:rsidRPr="00681E97" w:rsidRDefault="00681E97" w:rsidP="00681E97">
                  <w:pPr>
                    <w:rPr>
                      <w:rFonts w:ascii="Skeena" w:hAnsi="Skeena"/>
                      <w:sz w:val="20"/>
                      <w:szCs w:val="20"/>
                    </w:rPr>
                  </w:pPr>
                </w:p>
              </w:tc>
            </w:tr>
            <w:tr w:rsidR="00681E97" w:rsidRPr="00681E97" w14:paraId="01DD6D2B" w14:textId="77777777" w:rsidTr="00894D7D">
              <w:trPr>
                <w:gridAfter w:val="1"/>
                <w:wAfter w:w="1296" w:type="pct"/>
              </w:trPr>
              <w:tc>
                <w:tcPr>
                  <w:tcW w:w="3704" w:type="pct"/>
                  <w:gridSpan w:val="8"/>
                </w:tcPr>
                <w:p w14:paraId="2B47F06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26B1B961" w14:textId="77777777" w:rsidR="00681E97" w:rsidRPr="00681E97" w:rsidRDefault="00681E97" w:rsidP="00681E97">
            <w:pPr>
              <w:widowControl w:val="0"/>
              <w:rPr>
                <w:rFonts w:ascii="Skeena" w:hAnsi="Skeena"/>
                <w:sz w:val="20"/>
                <w:szCs w:val="20"/>
              </w:rPr>
            </w:pPr>
          </w:p>
        </w:tc>
      </w:tr>
      <w:tr w:rsidR="00681E97" w:rsidRPr="00681E97" w14:paraId="5C319489" w14:textId="77777777" w:rsidTr="00894D7D">
        <w:trPr>
          <w:cantSplit/>
          <w:trHeight w:val="1134"/>
        </w:trPr>
        <w:tc>
          <w:tcPr>
            <w:tcW w:w="5000" w:type="pct"/>
            <w:tcBorders>
              <w:left w:val="nil"/>
            </w:tcBorders>
          </w:tcPr>
          <w:p w14:paraId="1F0E4B65"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Four</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3566FC51" w14:textId="77777777" w:rsidTr="00894D7D">
              <w:trPr>
                <w:gridAfter w:val="2"/>
                <w:wAfter w:w="1472" w:type="pct"/>
              </w:trPr>
              <w:tc>
                <w:tcPr>
                  <w:tcW w:w="1034" w:type="pct"/>
                  <w:gridSpan w:val="2"/>
                </w:tcPr>
                <w:p w14:paraId="026F359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7F688C4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68DB054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3C1BC84A" w14:textId="77777777" w:rsidTr="00894D7D">
              <w:trPr>
                <w:gridAfter w:val="2"/>
                <w:wAfter w:w="1472" w:type="pct"/>
              </w:trPr>
              <w:tc>
                <w:tcPr>
                  <w:tcW w:w="1034" w:type="pct"/>
                  <w:gridSpan w:val="2"/>
                </w:tcPr>
                <w:p w14:paraId="4AEA82B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21A6B2A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131F8AC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335A7AC" w14:textId="77777777" w:rsidTr="00894D7D">
              <w:trPr>
                <w:gridAfter w:val="2"/>
                <w:wAfter w:w="1472" w:type="pct"/>
              </w:trPr>
              <w:tc>
                <w:tcPr>
                  <w:tcW w:w="1034" w:type="pct"/>
                  <w:gridSpan w:val="2"/>
                </w:tcPr>
                <w:p w14:paraId="10DF8A1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6AC23C1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38886273" w14:textId="77777777" w:rsidR="00681E97" w:rsidRPr="00681E97" w:rsidRDefault="00681E97" w:rsidP="00681E97">
                  <w:pPr>
                    <w:widowControl w:val="0"/>
                    <w:rPr>
                      <w:rFonts w:ascii="Skeena" w:hAnsi="Skeena"/>
                      <w:b/>
                      <w:sz w:val="20"/>
                      <w:szCs w:val="20"/>
                    </w:rPr>
                  </w:pPr>
                </w:p>
              </w:tc>
            </w:tr>
            <w:tr w:rsidR="00681E97" w:rsidRPr="00681E97" w14:paraId="010DE432" w14:textId="77777777" w:rsidTr="00894D7D">
              <w:trPr>
                <w:gridAfter w:val="3"/>
                <w:wAfter w:w="1528" w:type="pct"/>
              </w:trPr>
              <w:tc>
                <w:tcPr>
                  <w:tcW w:w="1034" w:type="pct"/>
                  <w:gridSpan w:val="2"/>
                </w:tcPr>
                <w:p w14:paraId="1C6E5FC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515D3D8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7AADE70" w14:textId="77777777" w:rsidTr="00894D7D">
              <w:trPr>
                <w:gridAfter w:val="1"/>
                <w:wAfter w:w="1296" w:type="pct"/>
              </w:trPr>
              <w:tc>
                <w:tcPr>
                  <w:tcW w:w="633" w:type="pct"/>
                  <w:shd w:val="clear" w:color="auto" w:fill="F2F2F2"/>
                </w:tcPr>
                <w:p w14:paraId="0CF81394"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2413DE33"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294009CE"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18C4F9AB"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619A9CC" w14:textId="77777777" w:rsidTr="00894D7D">
              <w:trPr>
                <w:gridAfter w:val="1"/>
                <w:wAfter w:w="1296" w:type="pct"/>
              </w:trPr>
              <w:tc>
                <w:tcPr>
                  <w:tcW w:w="633" w:type="pct"/>
                </w:tcPr>
                <w:p w14:paraId="5124518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7959951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7CB991C2"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78307FC" w14:textId="77777777" w:rsidTr="00894D7D">
              <w:tc>
                <w:tcPr>
                  <w:tcW w:w="1266" w:type="pct"/>
                  <w:gridSpan w:val="3"/>
                  <w:tcBorders>
                    <w:right w:val="single" w:sz="12" w:space="0" w:color="auto"/>
                  </w:tcBorders>
                </w:tcPr>
                <w:p w14:paraId="5193EDB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33139A5D"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1215B88E"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6655E019" w14:textId="77777777" w:rsidR="00681E97" w:rsidRPr="00681E97" w:rsidRDefault="00681E97" w:rsidP="00681E97">
                  <w:pPr>
                    <w:rPr>
                      <w:rFonts w:ascii="Skeena" w:hAnsi="Skeena"/>
                      <w:sz w:val="20"/>
                      <w:szCs w:val="20"/>
                    </w:rPr>
                  </w:pPr>
                </w:p>
              </w:tc>
            </w:tr>
            <w:tr w:rsidR="00681E97" w:rsidRPr="00681E97" w14:paraId="56CD5E31" w14:textId="77777777" w:rsidTr="00894D7D">
              <w:trPr>
                <w:gridAfter w:val="1"/>
                <w:wAfter w:w="1296" w:type="pct"/>
              </w:trPr>
              <w:tc>
                <w:tcPr>
                  <w:tcW w:w="3704" w:type="pct"/>
                  <w:gridSpan w:val="8"/>
                </w:tcPr>
                <w:p w14:paraId="48D60D69"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1FA370F8" w14:textId="77777777" w:rsidR="00681E97" w:rsidRPr="00681E97" w:rsidRDefault="00681E97" w:rsidP="00681E97">
            <w:pPr>
              <w:widowControl w:val="0"/>
              <w:rPr>
                <w:rFonts w:ascii="Skeena" w:hAnsi="Skeena"/>
                <w:sz w:val="20"/>
                <w:szCs w:val="20"/>
              </w:rPr>
            </w:pPr>
          </w:p>
        </w:tc>
      </w:tr>
      <w:tr w:rsidR="00681E97" w:rsidRPr="00681E97" w14:paraId="5E7522F7" w14:textId="77777777" w:rsidTr="00894D7D">
        <w:trPr>
          <w:cantSplit/>
          <w:trHeight w:val="1134"/>
        </w:trPr>
        <w:tc>
          <w:tcPr>
            <w:tcW w:w="5000" w:type="pct"/>
            <w:tcBorders>
              <w:left w:val="nil"/>
            </w:tcBorders>
          </w:tcPr>
          <w:p w14:paraId="751C3FAE"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Fiv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10225F41" w14:textId="77777777" w:rsidTr="00894D7D">
              <w:trPr>
                <w:gridAfter w:val="2"/>
                <w:wAfter w:w="1472" w:type="pct"/>
              </w:trPr>
              <w:tc>
                <w:tcPr>
                  <w:tcW w:w="1034" w:type="pct"/>
                  <w:gridSpan w:val="2"/>
                </w:tcPr>
                <w:p w14:paraId="57C3F65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13CE327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68729DF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6027ED7C" w14:textId="77777777" w:rsidTr="00894D7D">
              <w:trPr>
                <w:gridAfter w:val="2"/>
                <w:wAfter w:w="1472" w:type="pct"/>
              </w:trPr>
              <w:tc>
                <w:tcPr>
                  <w:tcW w:w="1034" w:type="pct"/>
                  <w:gridSpan w:val="2"/>
                </w:tcPr>
                <w:p w14:paraId="11ACEA4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31A458F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08F5FE4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DF0AF4F" w14:textId="77777777" w:rsidTr="00894D7D">
              <w:trPr>
                <w:gridAfter w:val="2"/>
                <w:wAfter w:w="1472" w:type="pct"/>
              </w:trPr>
              <w:tc>
                <w:tcPr>
                  <w:tcW w:w="1034" w:type="pct"/>
                  <w:gridSpan w:val="2"/>
                </w:tcPr>
                <w:p w14:paraId="76CEA12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7008958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145E3A56" w14:textId="77777777" w:rsidR="00681E97" w:rsidRPr="00681E97" w:rsidRDefault="00681E97" w:rsidP="00681E97">
                  <w:pPr>
                    <w:widowControl w:val="0"/>
                    <w:rPr>
                      <w:rFonts w:ascii="Skeena" w:hAnsi="Skeena"/>
                      <w:b/>
                      <w:sz w:val="20"/>
                      <w:szCs w:val="20"/>
                    </w:rPr>
                  </w:pPr>
                </w:p>
              </w:tc>
            </w:tr>
            <w:tr w:rsidR="00681E97" w:rsidRPr="00681E97" w14:paraId="219998C8" w14:textId="77777777" w:rsidTr="00894D7D">
              <w:trPr>
                <w:gridAfter w:val="3"/>
                <w:wAfter w:w="1528" w:type="pct"/>
              </w:trPr>
              <w:tc>
                <w:tcPr>
                  <w:tcW w:w="1034" w:type="pct"/>
                  <w:gridSpan w:val="2"/>
                </w:tcPr>
                <w:p w14:paraId="1582612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45D543D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6D37E87" w14:textId="77777777" w:rsidTr="00894D7D">
              <w:trPr>
                <w:gridAfter w:val="1"/>
                <w:wAfter w:w="1296" w:type="pct"/>
              </w:trPr>
              <w:tc>
                <w:tcPr>
                  <w:tcW w:w="633" w:type="pct"/>
                  <w:shd w:val="clear" w:color="auto" w:fill="F2F2F2"/>
                </w:tcPr>
                <w:p w14:paraId="1C86F12C"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7FDEE784"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2564BE8C"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24EEC39F"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2FFCB6D" w14:textId="77777777" w:rsidTr="00894D7D">
              <w:trPr>
                <w:gridAfter w:val="1"/>
                <w:wAfter w:w="1296" w:type="pct"/>
              </w:trPr>
              <w:tc>
                <w:tcPr>
                  <w:tcW w:w="633" w:type="pct"/>
                </w:tcPr>
                <w:p w14:paraId="2AAA041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576BDAB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5FB2A20E"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CC37E4A" w14:textId="77777777" w:rsidTr="00894D7D">
              <w:tc>
                <w:tcPr>
                  <w:tcW w:w="1266" w:type="pct"/>
                  <w:gridSpan w:val="3"/>
                  <w:tcBorders>
                    <w:right w:val="single" w:sz="12" w:space="0" w:color="auto"/>
                  </w:tcBorders>
                </w:tcPr>
                <w:p w14:paraId="0A2BF45C"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534A2624"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5EA6202C"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262D23CF" w14:textId="77777777" w:rsidR="00681E97" w:rsidRPr="00681E97" w:rsidRDefault="00681E97" w:rsidP="00681E97">
                  <w:pPr>
                    <w:rPr>
                      <w:rFonts w:ascii="Skeena" w:hAnsi="Skeena"/>
                      <w:sz w:val="20"/>
                      <w:szCs w:val="20"/>
                    </w:rPr>
                  </w:pPr>
                </w:p>
              </w:tc>
            </w:tr>
            <w:tr w:rsidR="00681E97" w:rsidRPr="00681E97" w14:paraId="776F9D62" w14:textId="77777777" w:rsidTr="00894D7D">
              <w:trPr>
                <w:gridAfter w:val="1"/>
                <w:wAfter w:w="1296" w:type="pct"/>
              </w:trPr>
              <w:tc>
                <w:tcPr>
                  <w:tcW w:w="3704" w:type="pct"/>
                  <w:gridSpan w:val="8"/>
                </w:tcPr>
                <w:p w14:paraId="62D0984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0FF5A986" w14:textId="77777777" w:rsidR="00681E97" w:rsidRPr="00681E97" w:rsidRDefault="00681E97" w:rsidP="00681E97">
            <w:pPr>
              <w:widowControl w:val="0"/>
              <w:rPr>
                <w:rFonts w:ascii="Skeena" w:hAnsi="Skeena"/>
                <w:sz w:val="20"/>
                <w:szCs w:val="20"/>
              </w:rPr>
            </w:pPr>
          </w:p>
        </w:tc>
      </w:tr>
      <w:tr w:rsidR="00681E97" w:rsidRPr="00681E97" w14:paraId="5CBE248E" w14:textId="77777777" w:rsidTr="00894D7D">
        <w:trPr>
          <w:cantSplit/>
          <w:trHeight w:val="1134"/>
        </w:trPr>
        <w:tc>
          <w:tcPr>
            <w:tcW w:w="5000" w:type="pct"/>
            <w:tcBorders>
              <w:left w:val="nil"/>
            </w:tcBorders>
          </w:tcPr>
          <w:p w14:paraId="4ECB3ACA"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Six</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3FDC97C3" w14:textId="77777777" w:rsidTr="00894D7D">
              <w:trPr>
                <w:gridAfter w:val="2"/>
                <w:wAfter w:w="1472" w:type="pct"/>
              </w:trPr>
              <w:tc>
                <w:tcPr>
                  <w:tcW w:w="1034" w:type="pct"/>
                  <w:gridSpan w:val="2"/>
                </w:tcPr>
                <w:p w14:paraId="659B482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112BC1C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56B6DA2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0A18808E" w14:textId="77777777" w:rsidTr="00894D7D">
              <w:trPr>
                <w:gridAfter w:val="2"/>
                <w:wAfter w:w="1472" w:type="pct"/>
              </w:trPr>
              <w:tc>
                <w:tcPr>
                  <w:tcW w:w="1034" w:type="pct"/>
                  <w:gridSpan w:val="2"/>
                </w:tcPr>
                <w:p w14:paraId="0CB6DC2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5E285C2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4D63D61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0F64EAC" w14:textId="77777777" w:rsidTr="00894D7D">
              <w:trPr>
                <w:gridAfter w:val="2"/>
                <w:wAfter w:w="1472" w:type="pct"/>
              </w:trPr>
              <w:tc>
                <w:tcPr>
                  <w:tcW w:w="1034" w:type="pct"/>
                  <w:gridSpan w:val="2"/>
                </w:tcPr>
                <w:p w14:paraId="69087F6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060C9EF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2D3BFA19" w14:textId="77777777" w:rsidR="00681E97" w:rsidRPr="00681E97" w:rsidRDefault="00681E97" w:rsidP="00681E97">
                  <w:pPr>
                    <w:widowControl w:val="0"/>
                    <w:rPr>
                      <w:rFonts w:ascii="Skeena" w:hAnsi="Skeena"/>
                      <w:b/>
                      <w:sz w:val="20"/>
                      <w:szCs w:val="20"/>
                    </w:rPr>
                  </w:pPr>
                </w:p>
              </w:tc>
            </w:tr>
            <w:tr w:rsidR="00681E97" w:rsidRPr="00681E97" w14:paraId="63AA75A3" w14:textId="77777777" w:rsidTr="00894D7D">
              <w:trPr>
                <w:gridAfter w:val="3"/>
                <w:wAfter w:w="1528" w:type="pct"/>
              </w:trPr>
              <w:tc>
                <w:tcPr>
                  <w:tcW w:w="1034" w:type="pct"/>
                  <w:gridSpan w:val="2"/>
                </w:tcPr>
                <w:p w14:paraId="3435022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70A0CB7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D8D7938" w14:textId="77777777" w:rsidTr="00894D7D">
              <w:trPr>
                <w:gridAfter w:val="1"/>
                <w:wAfter w:w="1296" w:type="pct"/>
              </w:trPr>
              <w:tc>
                <w:tcPr>
                  <w:tcW w:w="633" w:type="pct"/>
                  <w:shd w:val="clear" w:color="auto" w:fill="F2F2F2"/>
                </w:tcPr>
                <w:p w14:paraId="1D6FCD27"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651E09F6"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4C71166E"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297661A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9B14F59" w14:textId="77777777" w:rsidTr="00894D7D">
              <w:trPr>
                <w:gridAfter w:val="1"/>
                <w:wAfter w:w="1296" w:type="pct"/>
              </w:trPr>
              <w:tc>
                <w:tcPr>
                  <w:tcW w:w="633" w:type="pct"/>
                </w:tcPr>
                <w:p w14:paraId="7770379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2711FC1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7801D766"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EEBA37D" w14:textId="77777777" w:rsidTr="00894D7D">
              <w:tc>
                <w:tcPr>
                  <w:tcW w:w="1266" w:type="pct"/>
                  <w:gridSpan w:val="3"/>
                  <w:tcBorders>
                    <w:right w:val="single" w:sz="12" w:space="0" w:color="auto"/>
                  </w:tcBorders>
                </w:tcPr>
                <w:p w14:paraId="223E0DBC"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41A19746"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6F35382F"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67B96885" w14:textId="77777777" w:rsidR="00681E97" w:rsidRPr="00681E97" w:rsidRDefault="00681E97" w:rsidP="00681E97">
                  <w:pPr>
                    <w:rPr>
                      <w:rFonts w:ascii="Skeena" w:hAnsi="Skeena"/>
                      <w:sz w:val="20"/>
                      <w:szCs w:val="20"/>
                    </w:rPr>
                  </w:pPr>
                </w:p>
              </w:tc>
            </w:tr>
            <w:tr w:rsidR="00681E97" w:rsidRPr="00681E97" w14:paraId="2F04FC13" w14:textId="77777777" w:rsidTr="00894D7D">
              <w:trPr>
                <w:gridAfter w:val="1"/>
                <w:wAfter w:w="1296" w:type="pct"/>
              </w:trPr>
              <w:tc>
                <w:tcPr>
                  <w:tcW w:w="3704" w:type="pct"/>
                  <w:gridSpan w:val="8"/>
                </w:tcPr>
                <w:p w14:paraId="40EBBED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6D4720B1" w14:textId="77777777" w:rsidR="00681E97" w:rsidRPr="00681E97" w:rsidRDefault="00681E97" w:rsidP="00681E97">
            <w:pPr>
              <w:widowControl w:val="0"/>
              <w:rPr>
                <w:rFonts w:ascii="Skeena" w:hAnsi="Skeena"/>
                <w:sz w:val="20"/>
                <w:szCs w:val="20"/>
              </w:rPr>
            </w:pPr>
          </w:p>
        </w:tc>
      </w:tr>
      <w:tr w:rsidR="00681E97" w:rsidRPr="00681E97" w14:paraId="1419E34D" w14:textId="77777777" w:rsidTr="00894D7D">
        <w:trPr>
          <w:cantSplit/>
          <w:trHeight w:val="1134"/>
        </w:trPr>
        <w:tc>
          <w:tcPr>
            <w:tcW w:w="5000" w:type="pct"/>
            <w:tcBorders>
              <w:left w:val="nil"/>
            </w:tcBorders>
          </w:tcPr>
          <w:p w14:paraId="058D37FA"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lastRenderedPageBreak/>
              <w:t>Resource Item Seven</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7698623B" w14:textId="77777777" w:rsidTr="00894D7D">
              <w:trPr>
                <w:gridAfter w:val="2"/>
                <w:wAfter w:w="1472" w:type="pct"/>
              </w:trPr>
              <w:tc>
                <w:tcPr>
                  <w:tcW w:w="1034" w:type="pct"/>
                  <w:gridSpan w:val="2"/>
                </w:tcPr>
                <w:p w14:paraId="15A923E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14D208B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58A6159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1328DB1B" w14:textId="77777777" w:rsidTr="00894D7D">
              <w:trPr>
                <w:gridAfter w:val="2"/>
                <w:wAfter w:w="1472" w:type="pct"/>
              </w:trPr>
              <w:tc>
                <w:tcPr>
                  <w:tcW w:w="1034" w:type="pct"/>
                  <w:gridSpan w:val="2"/>
                </w:tcPr>
                <w:p w14:paraId="4EFD59B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6868552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059729B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EC3524E" w14:textId="77777777" w:rsidTr="00894D7D">
              <w:trPr>
                <w:gridAfter w:val="2"/>
                <w:wAfter w:w="1472" w:type="pct"/>
              </w:trPr>
              <w:tc>
                <w:tcPr>
                  <w:tcW w:w="1034" w:type="pct"/>
                  <w:gridSpan w:val="2"/>
                </w:tcPr>
                <w:p w14:paraId="216A4B1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05CE7DC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5DBB1FE4" w14:textId="77777777" w:rsidR="00681E97" w:rsidRPr="00681E97" w:rsidRDefault="00681E97" w:rsidP="00681E97">
                  <w:pPr>
                    <w:widowControl w:val="0"/>
                    <w:rPr>
                      <w:rFonts w:ascii="Skeena" w:hAnsi="Skeena"/>
                      <w:b/>
                      <w:sz w:val="20"/>
                      <w:szCs w:val="20"/>
                    </w:rPr>
                  </w:pPr>
                </w:p>
              </w:tc>
            </w:tr>
            <w:tr w:rsidR="00681E97" w:rsidRPr="00681E97" w14:paraId="7A40B6BB" w14:textId="77777777" w:rsidTr="00894D7D">
              <w:trPr>
                <w:gridAfter w:val="3"/>
                <w:wAfter w:w="1528" w:type="pct"/>
              </w:trPr>
              <w:tc>
                <w:tcPr>
                  <w:tcW w:w="1034" w:type="pct"/>
                  <w:gridSpan w:val="2"/>
                </w:tcPr>
                <w:p w14:paraId="56396A6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73B4CD9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EDB9534" w14:textId="77777777" w:rsidTr="00894D7D">
              <w:trPr>
                <w:gridAfter w:val="1"/>
                <w:wAfter w:w="1296" w:type="pct"/>
              </w:trPr>
              <w:tc>
                <w:tcPr>
                  <w:tcW w:w="633" w:type="pct"/>
                  <w:shd w:val="clear" w:color="auto" w:fill="F2F2F2"/>
                </w:tcPr>
                <w:p w14:paraId="1FAF14DA"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1ABFBED9"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49094188"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0323C8D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E52910A" w14:textId="77777777" w:rsidTr="00894D7D">
              <w:trPr>
                <w:gridAfter w:val="1"/>
                <w:wAfter w:w="1296" w:type="pct"/>
              </w:trPr>
              <w:tc>
                <w:tcPr>
                  <w:tcW w:w="633" w:type="pct"/>
                </w:tcPr>
                <w:p w14:paraId="18F7A3D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6F563A1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59FE5D6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37D89CF" w14:textId="77777777" w:rsidTr="00894D7D">
              <w:tc>
                <w:tcPr>
                  <w:tcW w:w="1266" w:type="pct"/>
                  <w:gridSpan w:val="3"/>
                  <w:tcBorders>
                    <w:right w:val="single" w:sz="12" w:space="0" w:color="auto"/>
                  </w:tcBorders>
                </w:tcPr>
                <w:p w14:paraId="1092E4D5"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6E617BB2"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2CD33DF9"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3EFD38EC" w14:textId="77777777" w:rsidR="00681E97" w:rsidRPr="00681E97" w:rsidRDefault="00681E97" w:rsidP="00681E97">
                  <w:pPr>
                    <w:rPr>
                      <w:rFonts w:ascii="Skeena" w:hAnsi="Skeena"/>
                      <w:sz w:val="20"/>
                      <w:szCs w:val="20"/>
                    </w:rPr>
                  </w:pPr>
                </w:p>
              </w:tc>
            </w:tr>
            <w:tr w:rsidR="00681E97" w:rsidRPr="00681E97" w14:paraId="28E8F4B6" w14:textId="77777777" w:rsidTr="00894D7D">
              <w:trPr>
                <w:gridAfter w:val="1"/>
                <w:wAfter w:w="1296" w:type="pct"/>
              </w:trPr>
              <w:tc>
                <w:tcPr>
                  <w:tcW w:w="3704" w:type="pct"/>
                  <w:gridSpan w:val="8"/>
                </w:tcPr>
                <w:p w14:paraId="521C760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0C00C1DD" w14:textId="77777777" w:rsidR="00681E97" w:rsidRPr="00681E97" w:rsidRDefault="00681E97" w:rsidP="00681E97">
            <w:pPr>
              <w:widowControl w:val="0"/>
              <w:rPr>
                <w:rFonts w:ascii="Skeena" w:hAnsi="Skeena"/>
                <w:sz w:val="20"/>
                <w:szCs w:val="20"/>
              </w:rPr>
            </w:pPr>
          </w:p>
        </w:tc>
      </w:tr>
      <w:tr w:rsidR="00681E97" w:rsidRPr="00681E97" w14:paraId="15A03D64" w14:textId="77777777" w:rsidTr="00894D7D">
        <w:trPr>
          <w:cantSplit/>
          <w:trHeight w:val="1134"/>
        </w:trPr>
        <w:tc>
          <w:tcPr>
            <w:tcW w:w="5000" w:type="pct"/>
            <w:tcBorders>
              <w:left w:val="nil"/>
            </w:tcBorders>
          </w:tcPr>
          <w:p w14:paraId="4031B44D"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Eight</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0B213700" w14:textId="77777777" w:rsidTr="00894D7D">
              <w:trPr>
                <w:gridAfter w:val="2"/>
                <w:wAfter w:w="1472" w:type="pct"/>
              </w:trPr>
              <w:tc>
                <w:tcPr>
                  <w:tcW w:w="1034" w:type="pct"/>
                  <w:gridSpan w:val="2"/>
                </w:tcPr>
                <w:p w14:paraId="4DDEB1B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73544E6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044FF97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43112BE4" w14:textId="77777777" w:rsidTr="00894D7D">
              <w:trPr>
                <w:gridAfter w:val="2"/>
                <w:wAfter w:w="1472" w:type="pct"/>
              </w:trPr>
              <w:tc>
                <w:tcPr>
                  <w:tcW w:w="1034" w:type="pct"/>
                  <w:gridSpan w:val="2"/>
                </w:tcPr>
                <w:p w14:paraId="1447B16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1D6D6AF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09ACBE6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90C7B6A" w14:textId="77777777" w:rsidTr="00894D7D">
              <w:trPr>
                <w:gridAfter w:val="2"/>
                <w:wAfter w:w="1472" w:type="pct"/>
              </w:trPr>
              <w:tc>
                <w:tcPr>
                  <w:tcW w:w="1034" w:type="pct"/>
                  <w:gridSpan w:val="2"/>
                </w:tcPr>
                <w:p w14:paraId="04CDA5B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605A454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02217830" w14:textId="77777777" w:rsidR="00681E97" w:rsidRPr="00681E97" w:rsidRDefault="00681E97" w:rsidP="00681E97">
                  <w:pPr>
                    <w:widowControl w:val="0"/>
                    <w:rPr>
                      <w:rFonts w:ascii="Skeena" w:hAnsi="Skeena"/>
                      <w:b/>
                      <w:sz w:val="20"/>
                      <w:szCs w:val="20"/>
                    </w:rPr>
                  </w:pPr>
                </w:p>
              </w:tc>
            </w:tr>
            <w:tr w:rsidR="00681E97" w:rsidRPr="00681E97" w14:paraId="035CB06B" w14:textId="77777777" w:rsidTr="00894D7D">
              <w:trPr>
                <w:gridAfter w:val="3"/>
                <w:wAfter w:w="1528" w:type="pct"/>
              </w:trPr>
              <w:tc>
                <w:tcPr>
                  <w:tcW w:w="1034" w:type="pct"/>
                  <w:gridSpan w:val="2"/>
                </w:tcPr>
                <w:p w14:paraId="4EE7714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1FF133C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E453F0C" w14:textId="77777777" w:rsidTr="00894D7D">
              <w:trPr>
                <w:gridAfter w:val="1"/>
                <w:wAfter w:w="1296" w:type="pct"/>
              </w:trPr>
              <w:tc>
                <w:tcPr>
                  <w:tcW w:w="633" w:type="pct"/>
                  <w:shd w:val="clear" w:color="auto" w:fill="F2F2F2"/>
                </w:tcPr>
                <w:p w14:paraId="15E898CB"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173A65C3"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365E9E4A"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66EB5C6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04E40ED" w14:textId="77777777" w:rsidTr="00894D7D">
              <w:trPr>
                <w:gridAfter w:val="1"/>
                <w:wAfter w:w="1296" w:type="pct"/>
              </w:trPr>
              <w:tc>
                <w:tcPr>
                  <w:tcW w:w="633" w:type="pct"/>
                </w:tcPr>
                <w:p w14:paraId="7190A8D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55A944B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59BD5AB9"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CB65143" w14:textId="77777777" w:rsidTr="00894D7D">
              <w:tc>
                <w:tcPr>
                  <w:tcW w:w="1266" w:type="pct"/>
                  <w:gridSpan w:val="3"/>
                  <w:tcBorders>
                    <w:right w:val="single" w:sz="12" w:space="0" w:color="auto"/>
                  </w:tcBorders>
                </w:tcPr>
                <w:p w14:paraId="651D9624"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3B15DF4F"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5124B9AE"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08F43C34" w14:textId="77777777" w:rsidR="00681E97" w:rsidRPr="00681E97" w:rsidRDefault="00681E97" w:rsidP="00681E97">
                  <w:pPr>
                    <w:rPr>
                      <w:rFonts w:ascii="Skeena" w:hAnsi="Skeena"/>
                      <w:sz w:val="20"/>
                      <w:szCs w:val="20"/>
                    </w:rPr>
                  </w:pPr>
                </w:p>
              </w:tc>
            </w:tr>
            <w:tr w:rsidR="00681E97" w:rsidRPr="00681E97" w14:paraId="694C649E" w14:textId="77777777" w:rsidTr="00894D7D">
              <w:trPr>
                <w:gridAfter w:val="1"/>
                <w:wAfter w:w="1296" w:type="pct"/>
              </w:trPr>
              <w:tc>
                <w:tcPr>
                  <w:tcW w:w="3704" w:type="pct"/>
                  <w:gridSpan w:val="8"/>
                </w:tcPr>
                <w:p w14:paraId="19583DE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32BCF217" w14:textId="77777777" w:rsidR="00681E97" w:rsidRPr="00681E97" w:rsidRDefault="00681E97" w:rsidP="00681E97">
            <w:pPr>
              <w:widowControl w:val="0"/>
              <w:rPr>
                <w:rFonts w:ascii="Skeena" w:hAnsi="Skeena"/>
                <w:sz w:val="20"/>
                <w:szCs w:val="20"/>
              </w:rPr>
            </w:pPr>
          </w:p>
        </w:tc>
      </w:tr>
      <w:tr w:rsidR="00681E97" w:rsidRPr="00681E97" w14:paraId="5CF9BCAE" w14:textId="77777777" w:rsidTr="00894D7D">
        <w:trPr>
          <w:cantSplit/>
          <w:trHeight w:val="1134"/>
        </w:trPr>
        <w:tc>
          <w:tcPr>
            <w:tcW w:w="5000" w:type="pct"/>
            <w:tcBorders>
              <w:left w:val="nil"/>
            </w:tcBorders>
          </w:tcPr>
          <w:p w14:paraId="3F5FE16C"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Nin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38CFF050" w14:textId="77777777" w:rsidTr="00894D7D">
              <w:trPr>
                <w:gridAfter w:val="2"/>
                <w:wAfter w:w="1472" w:type="pct"/>
              </w:trPr>
              <w:tc>
                <w:tcPr>
                  <w:tcW w:w="1034" w:type="pct"/>
                  <w:gridSpan w:val="2"/>
                </w:tcPr>
                <w:p w14:paraId="5C57B9A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2C796E0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497F6EF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6B9928BA" w14:textId="77777777" w:rsidTr="00894D7D">
              <w:trPr>
                <w:gridAfter w:val="2"/>
                <w:wAfter w:w="1472" w:type="pct"/>
              </w:trPr>
              <w:tc>
                <w:tcPr>
                  <w:tcW w:w="1034" w:type="pct"/>
                  <w:gridSpan w:val="2"/>
                </w:tcPr>
                <w:p w14:paraId="1C4301F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51AEE62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3DBF367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14FBC44" w14:textId="77777777" w:rsidTr="00894D7D">
              <w:trPr>
                <w:gridAfter w:val="2"/>
                <w:wAfter w:w="1472" w:type="pct"/>
              </w:trPr>
              <w:tc>
                <w:tcPr>
                  <w:tcW w:w="1034" w:type="pct"/>
                  <w:gridSpan w:val="2"/>
                </w:tcPr>
                <w:p w14:paraId="6DBC5BE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6E1FBD1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52A6BA8E" w14:textId="77777777" w:rsidR="00681E97" w:rsidRPr="00681E97" w:rsidRDefault="00681E97" w:rsidP="00681E97">
                  <w:pPr>
                    <w:widowControl w:val="0"/>
                    <w:rPr>
                      <w:rFonts w:ascii="Skeena" w:hAnsi="Skeena"/>
                      <w:b/>
                      <w:sz w:val="20"/>
                      <w:szCs w:val="20"/>
                    </w:rPr>
                  </w:pPr>
                </w:p>
              </w:tc>
            </w:tr>
            <w:tr w:rsidR="00681E97" w:rsidRPr="00681E97" w14:paraId="04ECDCA9" w14:textId="77777777" w:rsidTr="00894D7D">
              <w:trPr>
                <w:gridAfter w:val="3"/>
                <w:wAfter w:w="1528" w:type="pct"/>
              </w:trPr>
              <w:tc>
                <w:tcPr>
                  <w:tcW w:w="1034" w:type="pct"/>
                  <w:gridSpan w:val="2"/>
                </w:tcPr>
                <w:p w14:paraId="4AF65F0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68A7B58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F485FFE" w14:textId="77777777" w:rsidTr="00894D7D">
              <w:trPr>
                <w:gridAfter w:val="1"/>
                <w:wAfter w:w="1296" w:type="pct"/>
              </w:trPr>
              <w:tc>
                <w:tcPr>
                  <w:tcW w:w="633" w:type="pct"/>
                  <w:shd w:val="clear" w:color="auto" w:fill="F2F2F2"/>
                </w:tcPr>
                <w:p w14:paraId="0DD9EB3B"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7C21F3DF"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3D95B01E"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32923D59"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CF25E47" w14:textId="77777777" w:rsidTr="00894D7D">
              <w:trPr>
                <w:gridAfter w:val="1"/>
                <w:wAfter w:w="1296" w:type="pct"/>
              </w:trPr>
              <w:tc>
                <w:tcPr>
                  <w:tcW w:w="633" w:type="pct"/>
                </w:tcPr>
                <w:p w14:paraId="069752E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7653B07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03A5DBE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2CFF154" w14:textId="77777777" w:rsidTr="00894D7D">
              <w:tc>
                <w:tcPr>
                  <w:tcW w:w="1266" w:type="pct"/>
                  <w:gridSpan w:val="3"/>
                  <w:tcBorders>
                    <w:right w:val="single" w:sz="12" w:space="0" w:color="auto"/>
                  </w:tcBorders>
                </w:tcPr>
                <w:p w14:paraId="49177B1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24DA357E"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6242DA3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39BA8011" w14:textId="77777777" w:rsidR="00681E97" w:rsidRPr="00681E97" w:rsidRDefault="00681E97" w:rsidP="00681E97">
                  <w:pPr>
                    <w:rPr>
                      <w:rFonts w:ascii="Skeena" w:hAnsi="Skeena"/>
                      <w:sz w:val="20"/>
                      <w:szCs w:val="20"/>
                    </w:rPr>
                  </w:pPr>
                </w:p>
              </w:tc>
            </w:tr>
            <w:tr w:rsidR="00681E97" w:rsidRPr="00681E97" w14:paraId="04658F82" w14:textId="77777777" w:rsidTr="00894D7D">
              <w:trPr>
                <w:gridAfter w:val="1"/>
                <w:wAfter w:w="1296" w:type="pct"/>
              </w:trPr>
              <w:tc>
                <w:tcPr>
                  <w:tcW w:w="3704" w:type="pct"/>
                  <w:gridSpan w:val="8"/>
                </w:tcPr>
                <w:p w14:paraId="3E6A0599"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473F284C" w14:textId="77777777" w:rsidR="00681E97" w:rsidRPr="00681E97" w:rsidRDefault="00681E97" w:rsidP="00681E97">
            <w:pPr>
              <w:widowControl w:val="0"/>
              <w:rPr>
                <w:rFonts w:ascii="Skeena" w:hAnsi="Skeena"/>
                <w:sz w:val="20"/>
                <w:szCs w:val="20"/>
              </w:rPr>
            </w:pPr>
          </w:p>
        </w:tc>
      </w:tr>
      <w:tr w:rsidR="00681E97" w:rsidRPr="00681E97" w14:paraId="1990216C" w14:textId="77777777" w:rsidTr="00894D7D">
        <w:trPr>
          <w:cantSplit/>
          <w:trHeight w:val="1134"/>
        </w:trPr>
        <w:tc>
          <w:tcPr>
            <w:tcW w:w="5000" w:type="pct"/>
            <w:tcBorders>
              <w:left w:val="nil"/>
              <w:bottom w:val="single" w:sz="24" w:space="0" w:color="auto"/>
            </w:tcBorders>
          </w:tcPr>
          <w:p w14:paraId="73C84D94"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Ten</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2E05A06B" w14:textId="77777777" w:rsidTr="00894D7D">
              <w:trPr>
                <w:gridAfter w:val="2"/>
                <w:wAfter w:w="1472" w:type="pct"/>
              </w:trPr>
              <w:tc>
                <w:tcPr>
                  <w:tcW w:w="1034" w:type="pct"/>
                  <w:gridSpan w:val="2"/>
                </w:tcPr>
                <w:p w14:paraId="665515F5"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6938471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2F0D586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2B0C9235" w14:textId="77777777" w:rsidTr="00894D7D">
              <w:trPr>
                <w:gridAfter w:val="2"/>
                <w:wAfter w:w="1472" w:type="pct"/>
              </w:trPr>
              <w:tc>
                <w:tcPr>
                  <w:tcW w:w="1034" w:type="pct"/>
                  <w:gridSpan w:val="2"/>
                </w:tcPr>
                <w:p w14:paraId="28E7EE6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64B1D4D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153EF368"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936822C" w14:textId="77777777" w:rsidTr="00894D7D">
              <w:trPr>
                <w:gridAfter w:val="2"/>
                <w:wAfter w:w="1472" w:type="pct"/>
              </w:trPr>
              <w:tc>
                <w:tcPr>
                  <w:tcW w:w="1034" w:type="pct"/>
                  <w:gridSpan w:val="2"/>
                </w:tcPr>
                <w:p w14:paraId="1C51C24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07974BD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5245C229" w14:textId="77777777" w:rsidR="00681E97" w:rsidRPr="00681E97" w:rsidRDefault="00681E97" w:rsidP="00681E97">
                  <w:pPr>
                    <w:widowControl w:val="0"/>
                    <w:rPr>
                      <w:rFonts w:ascii="Skeena" w:hAnsi="Skeena"/>
                      <w:b/>
                      <w:sz w:val="20"/>
                      <w:szCs w:val="20"/>
                    </w:rPr>
                  </w:pPr>
                </w:p>
              </w:tc>
            </w:tr>
            <w:tr w:rsidR="00681E97" w:rsidRPr="00681E97" w14:paraId="1513F0D3" w14:textId="77777777" w:rsidTr="00894D7D">
              <w:trPr>
                <w:gridAfter w:val="3"/>
                <w:wAfter w:w="1528" w:type="pct"/>
              </w:trPr>
              <w:tc>
                <w:tcPr>
                  <w:tcW w:w="1034" w:type="pct"/>
                  <w:gridSpan w:val="2"/>
                </w:tcPr>
                <w:p w14:paraId="1B2CC5A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1FA842B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A406D30" w14:textId="77777777" w:rsidTr="00894D7D">
              <w:trPr>
                <w:gridAfter w:val="1"/>
                <w:wAfter w:w="1296" w:type="pct"/>
              </w:trPr>
              <w:tc>
                <w:tcPr>
                  <w:tcW w:w="633" w:type="pct"/>
                  <w:shd w:val="clear" w:color="auto" w:fill="F2F2F2"/>
                </w:tcPr>
                <w:p w14:paraId="390A84AD"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6390B943"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42202611"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66613523"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441F84E" w14:textId="77777777" w:rsidTr="00894D7D">
              <w:trPr>
                <w:gridAfter w:val="1"/>
                <w:wAfter w:w="1296" w:type="pct"/>
              </w:trPr>
              <w:tc>
                <w:tcPr>
                  <w:tcW w:w="633" w:type="pct"/>
                </w:tcPr>
                <w:p w14:paraId="54A98C6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077B12B9"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178A008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943A392" w14:textId="77777777" w:rsidTr="00894D7D">
              <w:tc>
                <w:tcPr>
                  <w:tcW w:w="1266" w:type="pct"/>
                  <w:gridSpan w:val="3"/>
                  <w:tcBorders>
                    <w:right w:val="single" w:sz="12" w:space="0" w:color="auto"/>
                  </w:tcBorders>
                </w:tcPr>
                <w:p w14:paraId="11DF9EF5"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4AE1CF95"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53E551E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1F8415C3" w14:textId="77777777" w:rsidR="00681E97" w:rsidRPr="00681E97" w:rsidRDefault="00681E97" w:rsidP="00681E97">
                  <w:pPr>
                    <w:rPr>
                      <w:rFonts w:ascii="Skeena" w:hAnsi="Skeena"/>
                      <w:sz w:val="20"/>
                      <w:szCs w:val="20"/>
                    </w:rPr>
                  </w:pPr>
                </w:p>
              </w:tc>
            </w:tr>
            <w:tr w:rsidR="00681E97" w:rsidRPr="00681E97" w14:paraId="0F532800" w14:textId="77777777" w:rsidTr="00894D7D">
              <w:trPr>
                <w:gridAfter w:val="1"/>
                <w:wAfter w:w="1296" w:type="pct"/>
              </w:trPr>
              <w:tc>
                <w:tcPr>
                  <w:tcW w:w="3704" w:type="pct"/>
                  <w:gridSpan w:val="8"/>
                </w:tcPr>
                <w:p w14:paraId="22E6E7B1"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04325268" w14:textId="77777777" w:rsidR="00681E97" w:rsidRPr="00681E97" w:rsidRDefault="00681E97" w:rsidP="00681E97">
            <w:pPr>
              <w:widowControl w:val="0"/>
              <w:rPr>
                <w:rFonts w:ascii="Skeena" w:hAnsi="Skeena"/>
                <w:sz w:val="20"/>
                <w:szCs w:val="20"/>
              </w:rPr>
            </w:pPr>
          </w:p>
        </w:tc>
      </w:tr>
      <w:tr w:rsidR="00681E97" w:rsidRPr="00681E97" w14:paraId="7E062066"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34"/>
        </w:trPr>
        <w:tc>
          <w:tcPr>
            <w:tcW w:w="5000" w:type="pct"/>
            <w:tcBorders>
              <w:top w:val="single" w:sz="24" w:space="0" w:color="auto"/>
              <w:left w:val="nil"/>
              <w:bottom w:val="single" w:sz="24" w:space="0" w:color="auto"/>
              <w:right w:val="nil"/>
            </w:tcBorders>
          </w:tcPr>
          <w:p w14:paraId="495EE435"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t>Resource Item Eleven</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223DA66D" w14:textId="77777777" w:rsidTr="00894D7D">
              <w:trPr>
                <w:gridAfter w:val="2"/>
                <w:wAfter w:w="1472" w:type="pct"/>
              </w:trPr>
              <w:tc>
                <w:tcPr>
                  <w:tcW w:w="1034" w:type="pct"/>
                  <w:gridSpan w:val="2"/>
                </w:tcPr>
                <w:p w14:paraId="58659307"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4BC6623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14B2965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2582E1C2" w14:textId="77777777" w:rsidTr="00894D7D">
              <w:trPr>
                <w:gridAfter w:val="2"/>
                <w:wAfter w:w="1472" w:type="pct"/>
              </w:trPr>
              <w:tc>
                <w:tcPr>
                  <w:tcW w:w="1034" w:type="pct"/>
                  <w:gridSpan w:val="2"/>
                </w:tcPr>
                <w:p w14:paraId="322666E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0645CA4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3E6E38B9"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E5FB5BD" w14:textId="77777777" w:rsidTr="00894D7D">
              <w:trPr>
                <w:gridAfter w:val="2"/>
                <w:wAfter w:w="1472" w:type="pct"/>
              </w:trPr>
              <w:tc>
                <w:tcPr>
                  <w:tcW w:w="1034" w:type="pct"/>
                  <w:gridSpan w:val="2"/>
                </w:tcPr>
                <w:p w14:paraId="291B8D12"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20FFAAD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0B4A59B2" w14:textId="77777777" w:rsidR="00681E97" w:rsidRPr="00681E97" w:rsidRDefault="00681E97" w:rsidP="00681E97">
                  <w:pPr>
                    <w:widowControl w:val="0"/>
                    <w:rPr>
                      <w:rFonts w:ascii="Skeena" w:hAnsi="Skeena"/>
                      <w:b/>
                      <w:sz w:val="20"/>
                      <w:szCs w:val="20"/>
                    </w:rPr>
                  </w:pPr>
                </w:p>
              </w:tc>
            </w:tr>
            <w:tr w:rsidR="00681E97" w:rsidRPr="00681E97" w14:paraId="6A9E6700" w14:textId="77777777" w:rsidTr="00894D7D">
              <w:trPr>
                <w:gridAfter w:val="3"/>
                <w:wAfter w:w="1528" w:type="pct"/>
              </w:trPr>
              <w:tc>
                <w:tcPr>
                  <w:tcW w:w="1034" w:type="pct"/>
                  <w:gridSpan w:val="2"/>
                </w:tcPr>
                <w:p w14:paraId="78CBF6B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43C4A94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9E3815B" w14:textId="77777777" w:rsidTr="00894D7D">
              <w:trPr>
                <w:gridAfter w:val="1"/>
                <w:wAfter w:w="1296" w:type="pct"/>
              </w:trPr>
              <w:tc>
                <w:tcPr>
                  <w:tcW w:w="633" w:type="pct"/>
                  <w:shd w:val="clear" w:color="auto" w:fill="F2F2F2"/>
                </w:tcPr>
                <w:p w14:paraId="59E247E9"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58ED9879"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2DFF4A33"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35CE641D"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E0D455A" w14:textId="77777777" w:rsidTr="00894D7D">
              <w:trPr>
                <w:gridAfter w:val="1"/>
                <w:wAfter w:w="1296" w:type="pct"/>
              </w:trPr>
              <w:tc>
                <w:tcPr>
                  <w:tcW w:w="633" w:type="pct"/>
                </w:tcPr>
                <w:p w14:paraId="37E64B3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18E0379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6CC0DDE3"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5996DB2" w14:textId="77777777" w:rsidTr="00894D7D">
              <w:tc>
                <w:tcPr>
                  <w:tcW w:w="1266" w:type="pct"/>
                  <w:gridSpan w:val="3"/>
                  <w:tcBorders>
                    <w:right w:val="single" w:sz="12" w:space="0" w:color="auto"/>
                  </w:tcBorders>
                </w:tcPr>
                <w:p w14:paraId="1E2A5927"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59AADD45"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0AF7917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56932258" w14:textId="77777777" w:rsidR="00681E97" w:rsidRPr="00681E97" w:rsidRDefault="00681E97" w:rsidP="00681E97">
                  <w:pPr>
                    <w:rPr>
                      <w:rFonts w:ascii="Skeena" w:hAnsi="Skeena"/>
                      <w:sz w:val="20"/>
                      <w:szCs w:val="20"/>
                    </w:rPr>
                  </w:pPr>
                </w:p>
              </w:tc>
            </w:tr>
            <w:tr w:rsidR="00681E97" w:rsidRPr="00681E97" w14:paraId="38B356F8" w14:textId="77777777" w:rsidTr="00894D7D">
              <w:trPr>
                <w:gridAfter w:val="1"/>
                <w:wAfter w:w="1296" w:type="pct"/>
              </w:trPr>
              <w:tc>
                <w:tcPr>
                  <w:tcW w:w="3704" w:type="pct"/>
                  <w:gridSpan w:val="8"/>
                </w:tcPr>
                <w:p w14:paraId="4A123CCD"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531C4168" w14:textId="77777777" w:rsidR="00681E97" w:rsidRPr="00681E97" w:rsidRDefault="00681E97" w:rsidP="00681E97">
            <w:pPr>
              <w:widowControl w:val="0"/>
              <w:rPr>
                <w:rFonts w:ascii="Skeena" w:hAnsi="Skeena"/>
                <w:sz w:val="20"/>
                <w:szCs w:val="20"/>
              </w:rPr>
            </w:pPr>
          </w:p>
        </w:tc>
      </w:tr>
      <w:tr w:rsidR="00681E97" w:rsidRPr="00681E97" w14:paraId="474689E1"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00" w:type="pct"/>
            <w:tcBorders>
              <w:top w:val="single" w:sz="24" w:space="0" w:color="auto"/>
              <w:left w:val="nil"/>
              <w:bottom w:val="single" w:sz="24" w:space="0" w:color="auto"/>
              <w:right w:val="nil"/>
            </w:tcBorders>
          </w:tcPr>
          <w:p w14:paraId="4C15DF4B" w14:textId="77777777" w:rsidR="00681E97" w:rsidRPr="00681E97" w:rsidRDefault="00681E97" w:rsidP="00681E97">
            <w:pPr>
              <w:widowControl w:val="0"/>
              <w:tabs>
                <w:tab w:val="left" w:pos="3038"/>
                <w:tab w:val="left" w:pos="6466"/>
              </w:tabs>
              <w:rPr>
                <w:rFonts w:ascii="Skeena" w:hAnsi="Skeena"/>
                <w:b/>
                <w:sz w:val="20"/>
                <w:szCs w:val="20"/>
              </w:rPr>
            </w:pPr>
            <w:r w:rsidRPr="00681E97">
              <w:rPr>
                <w:rFonts w:ascii="Skeena" w:hAnsi="Skeena"/>
                <w:b/>
                <w:sz w:val="20"/>
                <w:szCs w:val="20"/>
              </w:rPr>
              <w:lastRenderedPageBreak/>
              <w:t>Resource Item Twelve</w:t>
            </w:r>
            <w:r w:rsidRPr="00681E97">
              <w:rPr>
                <w:rFonts w:ascii="Skeena" w:hAnsi="Skeena"/>
                <w:b/>
                <w:sz w:val="20"/>
                <w:szCs w:val="20"/>
              </w:rPr>
              <w:tab/>
            </w:r>
            <w:r w:rsidRPr="00681E97">
              <w:rPr>
                <w:rFonts w:ascii="Skeena" w:hAnsi="Skeena"/>
                <w:b/>
                <w:sz w:val="20"/>
                <w:szCs w:val="20"/>
              </w:rPr>
              <w:fldChar w:fldCharType="begin">
                <w:ffData>
                  <w:name w:val="Check16"/>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source Verification Complete</w:t>
            </w:r>
            <w:r w:rsidRPr="00681E97">
              <w:rPr>
                <w:rFonts w:ascii="Skeena" w:hAnsi="Skeena"/>
                <w:b/>
                <w:sz w:val="20"/>
                <w:szCs w:val="20"/>
              </w:rPr>
              <w:tab/>
              <w:t xml:space="preserve">Worker ID: </w:t>
            </w:r>
            <w:r w:rsidRPr="00681E97">
              <w:rPr>
                <w:rFonts w:ascii="Skeena" w:hAnsi="Skeena"/>
                <w:sz w:val="20"/>
                <w:szCs w:val="20"/>
              </w:rPr>
              <w:fldChar w:fldCharType="begin">
                <w:ffData>
                  <w:name w:val="Text1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bl>
            <w:tblPr>
              <w:tblStyle w:val="TableGrid3"/>
              <w:tblW w:w="14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8"/>
              <w:gridCol w:w="1145"/>
              <w:gridCol w:w="662"/>
              <w:gridCol w:w="2758"/>
              <w:gridCol w:w="502"/>
              <w:gridCol w:w="3038"/>
              <w:gridCol w:w="160"/>
              <w:gridCol w:w="502"/>
              <w:gridCol w:w="3700"/>
            </w:tblGrid>
            <w:tr w:rsidR="00681E97" w:rsidRPr="00681E97" w14:paraId="1D5FC7A7" w14:textId="77777777" w:rsidTr="00894D7D">
              <w:trPr>
                <w:gridAfter w:val="2"/>
                <w:wAfter w:w="1472" w:type="pct"/>
              </w:trPr>
              <w:tc>
                <w:tcPr>
                  <w:tcW w:w="1034" w:type="pct"/>
                  <w:gridSpan w:val="2"/>
                </w:tcPr>
                <w:p w14:paraId="7E240BF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hose Resource?</w:t>
                  </w:r>
                </w:p>
              </w:tc>
              <w:tc>
                <w:tcPr>
                  <w:tcW w:w="1198" w:type="pct"/>
                  <w:gridSpan w:val="2"/>
                </w:tcPr>
                <w:p w14:paraId="47ED27F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General Description)</w:t>
                  </w:r>
                </w:p>
              </w:tc>
              <w:tc>
                <w:tcPr>
                  <w:tcW w:w="1296" w:type="pct"/>
                  <w:gridSpan w:val="3"/>
                </w:tcPr>
                <w:p w14:paraId="702382D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Source/Name/Location/Account</w:t>
                  </w:r>
                </w:p>
              </w:tc>
            </w:tr>
            <w:tr w:rsidR="00681E97" w:rsidRPr="00681E97" w14:paraId="5FDB03A0" w14:textId="77777777" w:rsidTr="00894D7D">
              <w:trPr>
                <w:gridAfter w:val="2"/>
                <w:wAfter w:w="1472" w:type="pct"/>
              </w:trPr>
              <w:tc>
                <w:tcPr>
                  <w:tcW w:w="1034" w:type="pct"/>
                  <w:gridSpan w:val="2"/>
                </w:tcPr>
                <w:p w14:paraId="7E7B1F3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98" w:type="pct"/>
                  <w:gridSpan w:val="2"/>
                </w:tcPr>
                <w:p w14:paraId="5469811B"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Dropdown3"/>
                        <w:enabled/>
                        <w:calcOnExit w:val="0"/>
                        <w:ddList>
                          <w:listEntry w:val="                 "/>
                          <w:listEntry w:val="Real Property"/>
                          <w:listEntry w:val="Vehicle"/>
                          <w:listEntry w:val="Checking Account"/>
                          <w:listEntry w:val="Savings Account"/>
                          <w:listEntry w:val="Life Insurance"/>
                          <w:listEntry w:val="Burial Space"/>
                          <w:listEntry w:val="Burial Fund"/>
                          <w:listEntry w:val="Burial Contract"/>
                          <w:listEntry w:val="Other (Specify in Comments)"/>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296" w:type="pct"/>
                  <w:gridSpan w:val="3"/>
                </w:tcPr>
                <w:p w14:paraId="6E8ADA0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0D7FBA4" w14:textId="77777777" w:rsidTr="00894D7D">
              <w:trPr>
                <w:gridAfter w:val="2"/>
                <w:wAfter w:w="1472" w:type="pct"/>
              </w:trPr>
              <w:tc>
                <w:tcPr>
                  <w:tcW w:w="1034" w:type="pct"/>
                  <w:gridSpan w:val="2"/>
                </w:tcPr>
                <w:p w14:paraId="7026FD3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Verified (List Dates)</w:t>
                  </w:r>
                </w:p>
              </w:tc>
              <w:tc>
                <w:tcPr>
                  <w:tcW w:w="1198" w:type="pct"/>
                  <w:gridSpan w:val="2"/>
                </w:tcPr>
                <w:p w14:paraId="22CE37D9"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ource Requested (List Dates)</w:t>
                  </w:r>
                </w:p>
              </w:tc>
              <w:tc>
                <w:tcPr>
                  <w:tcW w:w="1296" w:type="pct"/>
                  <w:gridSpan w:val="3"/>
                </w:tcPr>
                <w:p w14:paraId="5C415147" w14:textId="77777777" w:rsidR="00681E97" w:rsidRPr="00681E97" w:rsidRDefault="00681E97" w:rsidP="00681E97">
                  <w:pPr>
                    <w:widowControl w:val="0"/>
                    <w:rPr>
                      <w:rFonts w:ascii="Skeena" w:hAnsi="Skeena"/>
                      <w:b/>
                      <w:sz w:val="20"/>
                      <w:szCs w:val="20"/>
                    </w:rPr>
                  </w:pPr>
                </w:p>
              </w:tc>
            </w:tr>
            <w:tr w:rsidR="00681E97" w:rsidRPr="00681E97" w14:paraId="01E47ECC" w14:textId="77777777" w:rsidTr="00894D7D">
              <w:trPr>
                <w:gridAfter w:val="3"/>
                <w:wAfter w:w="1528" w:type="pct"/>
              </w:trPr>
              <w:tc>
                <w:tcPr>
                  <w:tcW w:w="1034" w:type="pct"/>
                  <w:gridSpan w:val="2"/>
                </w:tcPr>
                <w:p w14:paraId="08DD9D2C"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4"/>
                  <w:tcBorders>
                    <w:bottom w:val="single" w:sz="12" w:space="0" w:color="auto"/>
                  </w:tcBorders>
                </w:tcPr>
                <w:p w14:paraId="38E34540"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CF0C4D8" w14:textId="77777777" w:rsidTr="00894D7D">
              <w:trPr>
                <w:gridAfter w:val="1"/>
                <w:wAfter w:w="1296" w:type="pct"/>
              </w:trPr>
              <w:tc>
                <w:tcPr>
                  <w:tcW w:w="633" w:type="pct"/>
                  <w:shd w:val="clear" w:color="auto" w:fill="F2F2F2"/>
                </w:tcPr>
                <w:p w14:paraId="35E103B8"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Verified Value</w:t>
                  </w:r>
                </w:p>
              </w:tc>
              <w:tc>
                <w:tcPr>
                  <w:tcW w:w="633" w:type="pct"/>
                  <w:gridSpan w:val="2"/>
                  <w:tcBorders>
                    <w:right w:val="single" w:sz="12" w:space="0" w:color="auto"/>
                  </w:tcBorders>
                  <w:shd w:val="clear" w:color="auto" w:fill="F2F2F2"/>
                </w:tcPr>
                <w:p w14:paraId="145878C0"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Countable Value</w:t>
                  </w:r>
                </w:p>
              </w:tc>
              <w:tc>
                <w:tcPr>
                  <w:tcW w:w="1142" w:type="pct"/>
                  <w:gridSpan w:val="2"/>
                  <w:tcBorders>
                    <w:top w:val="single" w:sz="12" w:space="0" w:color="auto"/>
                    <w:left w:val="single" w:sz="12" w:space="0" w:color="auto"/>
                  </w:tcBorders>
                </w:tcPr>
                <w:p w14:paraId="211D0C22"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1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Verified w/ Collateral Call</w:t>
                  </w:r>
                </w:p>
              </w:tc>
              <w:tc>
                <w:tcPr>
                  <w:tcW w:w="1296" w:type="pct"/>
                  <w:gridSpan w:val="3"/>
                  <w:tcBorders>
                    <w:top w:val="single" w:sz="12" w:space="0" w:color="auto"/>
                    <w:right w:val="single" w:sz="12" w:space="0" w:color="auto"/>
                  </w:tcBorders>
                </w:tcPr>
                <w:p w14:paraId="72673889" w14:textId="77777777" w:rsidR="00681E97" w:rsidRPr="00681E97" w:rsidRDefault="00681E97" w:rsidP="00681E97">
                  <w:pPr>
                    <w:widowControl w:val="0"/>
                    <w:rPr>
                      <w:rFonts w:ascii="Skeena" w:hAnsi="Skeena"/>
                      <w:sz w:val="20"/>
                      <w:szCs w:val="20"/>
                    </w:rPr>
                  </w:pPr>
                  <w:r w:rsidRPr="00681E97">
                    <w:rPr>
                      <w:rFonts w:ascii="Skeena" w:hAnsi="Skeena"/>
                      <w:b/>
                      <w:sz w:val="20"/>
                      <w:szCs w:val="20"/>
                    </w:rPr>
                    <w:t>Phone Number:</w:t>
                  </w:r>
                  <w:r w:rsidRPr="00681E97">
                    <w:rPr>
                      <w:rFonts w:ascii="Skeena" w:hAnsi="Skeena"/>
                      <w:sz w:val="20"/>
                      <w:szCs w:val="20"/>
                    </w:rPr>
                    <w:t xml:space="preserve"> </w:t>
                  </w:r>
                  <w:r w:rsidRPr="00681E97">
                    <w:rPr>
                      <w:rFonts w:ascii="Skeena" w:hAnsi="Skeena"/>
                      <w:sz w:val="20"/>
                      <w:szCs w:val="20"/>
                    </w:rPr>
                    <w:fldChar w:fldCharType="begin">
                      <w:ffData>
                        <w:name w:val="Text4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0DA867F" w14:textId="77777777" w:rsidTr="00894D7D">
              <w:trPr>
                <w:gridAfter w:val="1"/>
                <w:wAfter w:w="1296" w:type="pct"/>
              </w:trPr>
              <w:tc>
                <w:tcPr>
                  <w:tcW w:w="633" w:type="pct"/>
                </w:tcPr>
                <w:p w14:paraId="3BBC940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633" w:type="pct"/>
                  <w:gridSpan w:val="2"/>
                  <w:tcBorders>
                    <w:right w:val="single" w:sz="12" w:space="0" w:color="auto"/>
                  </w:tcBorders>
                </w:tcPr>
                <w:p w14:paraId="4C875FE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5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38" w:type="pct"/>
                  <w:gridSpan w:val="5"/>
                  <w:tcBorders>
                    <w:left w:val="single" w:sz="12" w:space="0" w:color="auto"/>
                    <w:right w:val="single" w:sz="12" w:space="0" w:color="auto"/>
                  </w:tcBorders>
                </w:tcPr>
                <w:p w14:paraId="007703D4"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Person &amp; Business: </w:t>
                  </w:r>
                  <w:r w:rsidRPr="00681E97">
                    <w:rPr>
                      <w:rFonts w:ascii="Skeena" w:hAnsi="Skeena"/>
                      <w:sz w:val="20"/>
                      <w:szCs w:val="20"/>
                    </w:rPr>
                    <w:fldChar w:fldCharType="begin">
                      <w:ffData>
                        <w:name w:val="Text4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AB0372E" w14:textId="77777777" w:rsidTr="00894D7D">
              <w:tc>
                <w:tcPr>
                  <w:tcW w:w="1266" w:type="pct"/>
                  <w:gridSpan w:val="3"/>
                  <w:tcBorders>
                    <w:right w:val="single" w:sz="12" w:space="0" w:color="auto"/>
                  </w:tcBorders>
                </w:tcPr>
                <w:p w14:paraId="0A66B5F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Verification Details and Comments</w:t>
                  </w:r>
                </w:p>
              </w:tc>
              <w:tc>
                <w:tcPr>
                  <w:tcW w:w="1142" w:type="pct"/>
                  <w:gridSpan w:val="2"/>
                  <w:tcBorders>
                    <w:left w:val="single" w:sz="12" w:space="0" w:color="auto"/>
                    <w:bottom w:val="single" w:sz="12" w:space="0" w:color="auto"/>
                  </w:tcBorders>
                </w:tcPr>
                <w:p w14:paraId="215FA577"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Date: </w:t>
                  </w:r>
                  <w:r w:rsidRPr="00681E97">
                    <w:rPr>
                      <w:rFonts w:ascii="Skeena" w:hAnsi="Skeena"/>
                      <w:sz w:val="20"/>
                      <w:szCs w:val="20"/>
                    </w:rPr>
                    <w:fldChar w:fldCharType="begin">
                      <w:ffData>
                        <w:name w:val="Text4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gridSpan w:val="3"/>
                  <w:tcBorders>
                    <w:bottom w:val="single" w:sz="12" w:space="0" w:color="auto"/>
                    <w:right w:val="single" w:sz="12" w:space="0" w:color="auto"/>
                  </w:tcBorders>
                </w:tcPr>
                <w:p w14:paraId="6D5B8CCF"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Call Time: </w:t>
                  </w:r>
                  <w:r w:rsidRPr="00681E97">
                    <w:rPr>
                      <w:rFonts w:ascii="Skeena" w:hAnsi="Skeena"/>
                      <w:sz w:val="20"/>
                      <w:szCs w:val="20"/>
                    </w:rPr>
                    <w:fldChar w:fldCharType="begin">
                      <w:ffData>
                        <w:name w:val="Text4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296" w:type="pct"/>
                  <w:tcBorders>
                    <w:left w:val="single" w:sz="12" w:space="0" w:color="auto"/>
                  </w:tcBorders>
                </w:tcPr>
                <w:p w14:paraId="6C35E572" w14:textId="77777777" w:rsidR="00681E97" w:rsidRPr="00681E97" w:rsidRDefault="00681E97" w:rsidP="00681E97">
                  <w:pPr>
                    <w:rPr>
                      <w:rFonts w:ascii="Skeena" w:hAnsi="Skeena"/>
                      <w:sz w:val="20"/>
                      <w:szCs w:val="20"/>
                    </w:rPr>
                  </w:pPr>
                </w:p>
              </w:tc>
            </w:tr>
            <w:tr w:rsidR="00681E97" w:rsidRPr="00681E97" w14:paraId="479A4F53" w14:textId="77777777" w:rsidTr="00894D7D">
              <w:trPr>
                <w:gridAfter w:val="1"/>
                <w:wAfter w:w="1296" w:type="pct"/>
              </w:trPr>
              <w:tc>
                <w:tcPr>
                  <w:tcW w:w="3704" w:type="pct"/>
                  <w:gridSpan w:val="8"/>
                </w:tcPr>
                <w:p w14:paraId="0541C7C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05E1ECD0" w14:textId="77777777" w:rsidR="00681E97" w:rsidRPr="00681E97" w:rsidRDefault="00681E97" w:rsidP="00681E97">
            <w:pPr>
              <w:widowControl w:val="0"/>
              <w:rPr>
                <w:rFonts w:ascii="Skeena" w:hAnsi="Skeena"/>
                <w:sz w:val="20"/>
                <w:szCs w:val="20"/>
              </w:rPr>
            </w:pPr>
          </w:p>
        </w:tc>
      </w:tr>
    </w:tbl>
    <w:p w14:paraId="78245DEB" w14:textId="77777777" w:rsidR="00681E97" w:rsidRPr="00681E97" w:rsidRDefault="00681E97" w:rsidP="00681E97">
      <w:pPr>
        <w:widowControl w:val="0"/>
        <w:rPr>
          <w:rFonts w:ascii="Skeena" w:eastAsia="Calibri" w:hAnsi="Skeena"/>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233"/>
        <w:gridCol w:w="1807"/>
        <w:gridCol w:w="29"/>
        <w:gridCol w:w="917"/>
        <w:gridCol w:w="65"/>
        <w:gridCol w:w="530"/>
        <w:gridCol w:w="522"/>
        <w:gridCol w:w="691"/>
        <w:gridCol w:w="921"/>
        <w:gridCol w:w="1074"/>
        <w:gridCol w:w="1069"/>
        <w:gridCol w:w="6"/>
      </w:tblGrid>
      <w:tr w:rsidR="00681E97" w:rsidRPr="00681E97" w14:paraId="31A8545D" w14:textId="77777777" w:rsidTr="00894D7D">
        <w:trPr>
          <w:tblHeader/>
        </w:trPr>
        <w:tc>
          <w:tcPr>
            <w:tcW w:w="5000" w:type="pct"/>
            <w:gridSpan w:val="13"/>
            <w:tcBorders>
              <w:top w:val="single" w:sz="24" w:space="0" w:color="auto"/>
              <w:bottom w:val="single" w:sz="24" w:space="0" w:color="auto"/>
            </w:tcBorders>
            <w:vAlign w:val="center"/>
          </w:tcPr>
          <w:p w14:paraId="2633F0C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LONG TERM CARE/OPTIONAL STATE SUPPLEMENTATION</w:t>
            </w:r>
          </w:p>
        </w:tc>
      </w:tr>
      <w:tr w:rsidR="00681E97" w:rsidRPr="00681E97" w14:paraId="768D4BD5" w14:textId="77777777" w:rsidTr="00894D7D">
        <w:trPr>
          <w:tblHeader/>
        </w:trPr>
        <w:tc>
          <w:tcPr>
            <w:tcW w:w="5000" w:type="pct"/>
            <w:gridSpan w:val="13"/>
            <w:tcBorders>
              <w:top w:val="single" w:sz="24" w:space="0" w:color="auto"/>
              <w:bottom w:val="single" w:sz="4" w:space="0" w:color="auto"/>
            </w:tcBorders>
            <w:vAlign w:val="center"/>
          </w:tcPr>
          <w:p w14:paraId="21B9405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ype of Care</w:t>
            </w:r>
          </w:p>
          <w:p w14:paraId="5AE6FBB0" w14:textId="77777777" w:rsidR="00681E97" w:rsidRPr="00681E97" w:rsidRDefault="00681E97" w:rsidP="00681E97">
            <w:pPr>
              <w:widowControl w:val="0"/>
              <w:ind w:firstLine="720"/>
              <w:rPr>
                <w:rFonts w:ascii="Skeena" w:hAnsi="Skeena"/>
                <w:sz w:val="20"/>
                <w:szCs w:val="20"/>
              </w:rPr>
            </w:pPr>
            <w:r w:rsidRPr="00681E97">
              <w:rPr>
                <w:rFonts w:ascii="Skeena" w:hAnsi="Skeena"/>
                <w:sz w:val="20"/>
                <w:szCs w:val="20"/>
              </w:rPr>
              <w:fldChar w:fldCharType="begin">
                <w:ffData>
                  <w:name w:val="Check1"/>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Nursing Home</w:t>
            </w:r>
            <w:r w:rsidRPr="00681E97">
              <w:rPr>
                <w:rFonts w:ascii="Skeena" w:hAnsi="Skeena"/>
                <w:sz w:val="20"/>
                <w:szCs w:val="20"/>
              </w:rPr>
              <w:tab/>
            </w:r>
            <w:r w:rsidRPr="00681E97">
              <w:rPr>
                <w:rFonts w:ascii="Skeena" w:hAnsi="Skeena"/>
                <w:sz w:val="20"/>
                <w:szCs w:val="20"/>
              </w:rPr>
              <w:tab/>
            </w:r>
            <w:r w:rsidRPr="00681E97">
              <w:rPr>
                <w:rFonts w:ascii="Skeena" w:hAnsi="Skeena"/>
                <w:sz w:val="20"/>
                <w:szCs w:val="20"/>
              </w:rPr>
              <w:fldChar w:fldCharType="begin">
                <w:ffData>
                  <w:name w:val="Check2"/>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In-Home Care (Waiver)</w:t>
            </w:r>
            <w:r w:rsidRPr="00681E97">
              <w:rPr>
                <w:rFonts w:ascii="Skeena" w:hAnsi="Skeena"/>
                <w:sz w:val="20"/>
                <w:szCs w:val="20"/>
              </w:rPr>
              <w:tab/>
            </w:r>
            <w:r w:rsidRPr="00681E97">
              <w:rPr>
                <w:rFonts w:ascii="Skeena" w:hAnsi="Skeena"/>
                <w:sz w:val="20"/>
                <w:szCs w:val="20"/>
              </w:rPr>
              <w:fldChar w:fldCharType="begin">
                <w:ffData>
                  <w:name w:val="Check5"/>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PACE </w:t>
            </w:r>
            <w:r w:rsidRPr="00681E97">
              <w:rPr>
                <w:rFonts w:ascii="Skeena" w:hAnsi="Skeena"/>
                <w:sz w:val="20"/>
                <w:szCs w:val="20"/>
              </w:rPr>
              <w:tab/>
            </w:r>
            <w:r w:rsidRPr="00681E97">
              <w:rPr>
                <w:rFonts w:ascii="Skeena" w:hAnsi="Skeena"/>
                <w:sz w:val="20"/>
                <w:szCs w:val="20"/>
              </w:rPr>
              <w:fldChar w:fldCharType="begin">
                <w:ffData>
                  <w:name w:val="Check3"/>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General Hospital</w:t>
            </w:r>
          </w:p>
          <w:p w14:paraId="6A5268D9" w14:textId="77777777" w:rsidR="00681E97" w:rsidRPr="00681E97" w:rsidRDefault="00681E97" w:rsidP="00681E97">
            <w:pPr>
              <w:widowControl w:val="0"/>
              <w:rPr>
                <w:rFonts w:ascii="Skeena" w:hAnsi="Skeena"/>
                <w:b/>
                <w:sz w:val="20"/>
                <w:szCs w:val="20"/>
              </w:rPr>
            </w:pPr>
            <w:r w:rsidRPr="00681E97">
              <w:rPr>
                <w:rFonts w:ascii="Skeena" w:hAnsi="Skeena"/>
                <w:sz w:val="20"/>
                <w:szCs w:val="20"/>
              </w:rPr>
              <w:tab/>
            </w:r>
            <w:r w:rsidRPr="00681E97">
              <w:rPr>
                <w:rFonts w:ascii="Skeena" w:hAnsi="Skeena"/>
                <w:sz w:val="20"/>
                <w:szCs w:val="20"/>
              </w:rPr>
              <w:fldChar w:fldCharType="begin">
                <w:ffData>
                  <w:name w:val="Check4"/>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Optional State Supplementation (OSS)/Community Residential Care Facility (CRCF)</w:t>
            </w:r>
          </w:p>
        </w:tc>
      </w:tr>
      <w:tr w:rsidR="00681E97" w:rsidRPr="00681E97" w14:paraId="0A379D99" w14:textId="77777777" w:rsidTr="00894D7D">
        <w:trPr>
          <w:tblHeader/>
        </w:trPr>
        <w:tc>
          <w:tcPr>
            <w:tcW w:w="1806" w:type="pct"/>
            <w:gridSpan w:val="3"/>
            <w:tcBorders>
              <w:top w:val="single" w:sz="4" w:space="0" w:color="auto"/>
              <w:bottom w:val="nil"/>
            </w:tcBorders>
            <w:vAlign w:val="center"/>
          </w:tcPr>
          <w:p w14:paraId="25A3260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Hospital/Nursing Facility/</w:t>
            </w:r>
          </w:p>
          <w:p w14:paraId="7EF60FD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Waiver Program/CRCF</w:t>
            </w:r>
          </w:p>
        </w:tc>
        <w:tc>
          <w:tcPr>
            <w:tcW w:w="861" w:type="pct"/>
            <w:gridSpan w:val="4"/>
            <w:tcBorders>
              <w:top w:val="single" w:sz="4" w:space="0" w:color="auto"/>
              <w:bottom w:val="nil"/>
            </w:tcBorders>
            <w:vAlign w:val="center"/>
          </w:tcPr>
          <w:p w14:paraId="40CA8146"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Date of Entry/ Enrollment Date</w:t>
            </w:r>
          </w:p>
        </w:tc>
        <w:tc>
          <w:tcPr>
            <w:tcW w:w="1750" w:type="pct"/>
            <w:gridSpan w:val="4"/>
            <w:tcBorders>
              <w:top w:val="single" w:sz="4" w:space="0" w:color="auto"/>
              <w:bottom w:val="nil"/>
            </w:tcBorders>
            <w:vAlign w:val="center"/>
          </w:tcPr>
          <w:p w14:paraId="33CE301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Level of Care </w:t>
            </w:r>
          </w:p>
          <w:p w14:paraId="081713FC"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t>(For Nursing Home and In-Home Care only)</w:t>
            </w:r>
          </w:p>
        </w:tc>
        <w:tc>
          <w:tcPr>
            <w:tcW w:w="583" w:type="pct"/>
            <w:gridSpan w:val="2"/>
            <w:tcBorders>
              <w:top w:val="single" w:sz="4" w:space="0" w:color="auto"/>
              <w:bottom w:val="nil"/>
            </w:tcBorders>
            <w:vAlign w:val="center"/>
          </w:tcPr>
          <w:p w14:paraId="78665E2B" w14:textId="77777777" w:rsidR="00681E97" w:rsidRPr="00681E97" w:rsidRDefault="00681E97" w:rsidP="00681E97">
            <w:pPr>
              <w:widowControl w:val="0"/>
              <w:jc w:val="center"/>
              <w:rPr>
                <w:rFonts w:ascii="Skeena" w:hAnsi="Skeena"/>
                <w:b/>
                <w:sz w:val="20"/>
                <w:szCs w:val="20"/>
              </w:rPr>
            </w:pPr>
            <w:r w:rsidRPr="00681E97">
              <w:rPr>
                <w:rFonts w:ascii="Skeena" w:hAnsi="Skeena"/>
                <w:b/>
                <w:sz w:val="20"/>
                <w:szCs w:val="20"/>
              </w:rPr>
              <w:t>OSS Slot Date</w:t>
            </w:r>
          </w:p>
        </w:tc>
      </w:tr>
      <w:tr w:rsidR="00681E97" w:rsidRPr="00681E97" w14:paraId="2E265D62" w14:textId="77777777" w:rsidTr="00894D7D">
        <w:trPr>
          <w:tblHeader/>
        </w:trPr>
        <w:tc>
          <w:tcPr>
            <w:tcW w:w="1806" w:type="pct"/>
            <w:gridSpan w:val="3"/>
            <w:tcBorders>
              <w:top w:val="nil"/>
              <w:bottom w:val="nil"/>
            </w:tcBorders>
          </w:tcPr>
          <w:p w14:paraId="12A5A15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72C621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CBD2A55"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861" w:type="pct"/>
            <w:gridSpan w:val="4"/>
            <w:tcBorders>
              <w:top w:val="nil"/>
              <w:bottom w:val="nil"/>
            </w:tcBorders>
          </w:tcPr>
          <w:p w14:paraId="000DEE74"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3"/>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31817716"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4"/>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4EC26182"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2"/>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750" w:type="pct"/>
            <w:gridSpan w:val="4"/>
            <w:tcBorders>
              <w:top w:val="nil"/>
              <w:bottom w:val="nil"/>
            </w:tcBorders>
          </w:tcPr>
          <w:p w14:paraId="12238987" w14:textId="77777777" w:rsidR="00681E97" w:rsidRPr="00681E97" w:rsidRDefault="00681E97" w:rsidP="00681E97">
            <w:pPr>
              <w:widowControl w:val="0"/>
              <w:tabs>
                <w:tab w:val="right" w:pos="3624"/>
              </w:tabs>
              <w:rPr>
                <w:rFonts w:ascii="Skeena" w:hAnsi="Skeena"/>
                <w:sz w:val="20"/>
                <w:szCs w:val="20"/>
              </w:rPr>
            </w:pPr>
            <w:r w:rsidRPr="00681E97">
              <w:rPr>
                <w:rFonts w:ascii="Skeena" w:hAnsi="Skeena"/>
                <w:sz w:val="20"/>
                <w:szCs w:val="20"/>
              </w:rPr>
              <w:fldChar w:fldCharType="begin">
                <w:ffData>
                  <w:name w:val=""/>
                  <w:enabled/>
                  <w:calcOnExit w:val="0"/>
                  <w:ddList>
                    <w:listEntry w:val="               "/>
                    <w:listEntry w:val="Intermediate"/>
                    <w:listEntry w:val="Skilled"/>
                    <w:listEntry w:val="Medicare Skilled"/>
                    <w:listEntry w:val="Hospital"/>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ab/>
              <w:t xml:space="preserve">Eff. Date: </w:t>
            </w:r>
            <w:r w:rsidRPr="00681E97">
              <w:rPr>
                <w:rFonts w:ascii="Skeena" w:hAnsi="Skeena"/>
                <w:sz w:val="20"/>
                <w:szCs w:val="20"/>
              </w:rPr>
              <w:fldChar w:fldCharType="begin">
                <w:ffData>
                  <w:name w:val="Text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85FB696" w14:textId="77777777" w:rsidR="00681E97" w:rsidRPr="00681E97" w:rsidRDefault="00681E97" w:rsidP="00681E97">
            <w:pPr>
              <w:widowControl w:val="0"/>
              <w:tabs>
                <w:tab w:val="right" w:pos="3624"/>
              </w:tabs>
              <w:rPr>
                <w:rFonts w:ascii="Skeena" w:hAnsi="Skeena"/>
                <w:sz w:val="20"/>
                <w:szCs w:val="20"/>
              </w:rPr>
            </w:pPr>
            <w:r w:rsidRPr="00681E97">
              <w:rPr>
                <w:rFonts w:ascii="Skeena" w:hAnsi="Skeena"/>
                <w:sz w:val="20"/>
                <w:szCs w:val="20"/>
              </w:rPr>
              <w:fldChar w:fldCharType="begin">
                <w:ffData>
                  <w:name w:val="Dropdown1"/>
                  <w:enabled/>
                  <w:calcOnExit w:val="0"/>
                  <w:ddList>
                    <w:listEntry w:val="               "/>
                    <w:listEntry w:val="Intermediate"/>
                    <w:listEntry w:val="Skilled"/>
                    <w:listEntry w:val="Medicare Skilled"/>
                    <w:listEntry w:val="Hospital"/>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ab/>
              <w:t xml:space="preserve">Eff. Date: </w:t>
            </w:r>
            <w:r w:rsidRPr="00681E97">
              <w:rPr>
                <w:rFonts w:ascii="Skeena" w:hAnsi="Skeena"/>
                <w:sz w:val="20"/>
                <w:szCs w:val="20"/>
              </w:rPr>
              <w:fldChar w:fldCharType="begin">
                <w:ffData>
                  <w:name w:val="Text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0AECA1B1" w14:textId="77777777" w:rsidR="00681E97" w:rsidRPr="00681E97" w:rsidRDefault="00681E97" w:rsidP="00681E97">
            <w:pPr>
              <w:widowControl w:val="0"/>
              <w:tabs>
                <w:tab w:val="right" w:pos="3624"/>
              </w:tabs>
              <w:rPr>
                <w:rFonts w:ascii="Skeena" w:hAnsi="Skeena"/>
                <w:sz w:val="20"/>
                <w:szCs w:val="20"/>
              </w:rPr>
            </w:pPr>
            <w:r w:rsidRPr="00681E97">
              <w:rPr>
                <w:rFonts w:ascii="Skeena" w:hAnsi="Skeena"/>
                <w:sz w:val="20"/>
                <w:szCs w:val="20"/>
              </w:rPr>
              <w:fldChar w:fldCharType="begin">
                <w:ffData>
                  <w:name w:val="Dropdown1"/>
                  <w:enabled/>
                  <w:calcOnExit w:val="0"/>
                  <w:ddList>
                    <w:listEntry w:val="               "/>
                    <w:listEntry w:val="Intermediate"/>
                    <w:listEntry w:val="Skilled"/>
                    <w:listEntry w:val="Medicare Skilled"/>
                    <w:listEntry w:val="Hospital"/>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ab/>
              <w:t xml:space="preserve">Eff. Date: </w:t>
            </w:r>
            <w:r w:rsidRPr="00681E97">
              <w:rPr>
                <w:rFonts w:ascii="Skeena" w:hAnsi="Skeena"/>
                <w:sz w:val="20"/>
                <w:szCs w:val="20"/>
              </w:rPr>
              <w:fldChar w:fldCharType="begin">
                <w:ffData>
                  <w:name w:val="Text6"/>
                  <w:enabled/>
                  <w:calcOnExit w:val="0"/>
                  <w:textInput/>
                </w:ffData>
              </w:fldChar>
            </w:r>
            <w:bookmarkStart w:id="192" w:name="Text6"/>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92"/>
          </w:p>
        </w:tc>
        <w:tc>
          <w:tcPr>
            <w:tcW w:w="583" w:type="pct"/>
            <w:gridSpan w:val="2"/>
            <w:tcBorders>
              <w:top w:val="nil"/>
              <w:bottom w:val="nil"/>
            </w:tcBorders>
          </w:tcPr>
          <w:p w14:paraId="3303A6E5" w14:textId="77777777" w:rsidR="00681E97" w:rsidRPr="00681E97" w:rsidRDefault="00681E97" w:rsidP="00681E97">
            <w:pPr>
              <w:widowControl w:val="0"/>
              <w:jc w:val="center"/>
              <w:rPr>
                <w:rFonts w:ascii="Skeena" w:hAnsi="Skeena"/>
                <w:sz w:val="20"/>
                <w:szCs w:val="20"/>
              </w:rPr>
            </w:pPr>
            <w:r w:rsidRPr="00681E97">
              <w:rPr>
                <w:rFonts w:ascii="Skeena" w:hAnsi="Skeena"/>
                <w:sz w:val="20"/>
                <w:szCs w:val="20"/>
              </w:rPr>
              <w:fldChar w:fldCharType="begin">
                <w:ffData>
                  <w:name w:val="Text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ADDDA7F" w14:textId="77777777" w:rsidTr="00894D7D">
        <w:trPr>
          <w:tblHeader/>
        </w:trPr>
        <w:tc>
          <w:tcPr>
            <w:tcW w:w="5000" w:type="pct"/>
            <w:gridSpan w:val="13"/>
            <w:tcBorders>
              <w:top w:val="nil"/>
              <w:bottom w:val="single" w:sz="2" w:space="0" w:color="auto"/>
            </w:tcBorders>
          </w:tcPr>
          <w:p w14:paraId="10D9494D" w14:textId="77777777" w:rsidR="00681E97" w:rsidRPr="00681E97" w:rsidRDefault="00681E97" w:rsidP="00681E97">
            <w:pPr>
              <w:widowControl w:val="0"/>
              <w:tabs>
                <w:tab w:val="left" w:pos="2889"/>
                <w:tab w:val="left" w:pos="5496"/>
              </w:tabs>
              <w:rPr>
                <w:rFonts w:ascii="Skeena" w:hAnsi="Skeena"/>
                <w:sz w:val="20"/>
                <w:szCs w:val="20"/>
              </w:rPr>
            </w:pPr>
            <w:r w:rsidRPr="00681E97">
              <w:rPr>
                <w:rFonts w:ascii="Skeena" w:hAnsi="Skeena"/>
                <w:sz w:val="20"/>
                <w:szCs w:val="20"/>
              </w:rPr>
              <w:fldChar w:fldCharType="begin">
                <w:ffData>
                  <w:name w:val="Check42"/>
                  <w:enabled/>
                  <w:calcOnExit w:val="0"/>
                  <w:checkBox>
                    <w:sizeAuto/>
                    <w:default w:val="0"/>
                  </w:checkBox>
                </w:ffData>
              </w:fldChar>
            </w:r>
            <w:bookmarkStart w:id="193" w:name="Check42"/>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93"/>
            <w:r w:rsidRPr="00681E97">
              <w:rPr>
                <w:rFonts w:ascii="Skeena" w:hAnsi="Skeena"/>
                <w:sz w:val="20"/>
                <w:szCs w:val="20"/>
              </w:rPr>
              <w:t xml:space="preserve"> Must Meet 30 Consecutive Day</w:t>
            </w:r>
            <w:r w:rsidRPr="00681E97">
              <w:rPr>
                <w:rFonts w:ascii="Skeena" w:hAnsi="Skeena"/>
                <w:sz w:val="20"/>
                <w:szCs w:val="20"/>
              </w:rPr>
              <w:tab/>
            </w:r>
            <w:r w:rsidRPr="00681E97">
              <w:rPr>
                <w:rFonts w:ascii="Skeena" w:hAnsi="Skeena"/>
                <w:sz w:val="20"/>
                <w:szCs w:val="20"/>
              </w:rPr>
              <w:fldChar w:fldCharType="begin">
                <w:ffData>
                  <w:name w:val="Check42"/>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30 Consecutive Days Met</w:t>
            </w:r>
            <w:r w:rsidRPr="00681E97">
              <w:rPr>
                <w:rFonts w:ascii="Skeena" w:hAnsi="Skeena"/>
                <w:sz w:val="20"/>
                <w:szCs w:val="20"/>
              </w:rPr>
              <w:tab/>
            </w:r>
            <w:r w:rsidRPr="00681E97">
              <w:rPr>
                <w:rFonts w:ascii="Skeena" w:hAnsi="Skeena"/>
                <w:sz w:val="20"/>
                <w:szCs w:val="20"/>
              </w:rPr>
              <w:fldChar w:fldCharType="begin">
                <w:ffData>
                  <w:name w:val="Check42"/>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Phoenix Checked</w:t>
            </w:r>
            <w:r w:rsidRPr="00681E97">
              <w:rPr>
                <w:rFonts w:ascii="Skeena" w:hAnsi="Skeena"/>
                <w:sz w:val="20"/>
                <w:szCs w:val="20"/>
              </w:rPr>
              <w:tab/>
            </w:r>
            <w:r w:rsidRPr="00681E97">
              <w:rPr>
                <w:rFonts w:ascii="Skeena" w:hAnsi="Skeena"/>
                <w:sz w:val="20"/>
                <w:szCs w:val="20"/>
              </w:rPr>
              <w:fldChar w:fldCharType="begin">
                <w:ffData>
                  <w:name w:val="Check42"/>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Phoenix Updated</w:t>
            </w:r>
          </w:p>
        </w:tc>
      </w:tr>
      <w:tr w:rsidR="00681E97" w:rsidRPr="00681E97" w14:paraId="1F98E726" w14:textId="77777777" w:rsidTr="00894D7D">
        <w:trPr>
          <w:tblHeader/>
        </w:trPr>
        <w:tc>
          <w:tcPr>
            <w:tcW w:w="5000" w:type="pct"/>
            <w:gridSpan w:val="13"/>
            <w:tcBorders>
              <w:top w:val="single" w:sz="2" w:space="0" w:color="auto"/>
              <w:bottom w:val="single" w:sz="24" w:space="0" w:color="auto"/>
            </w:tcBorders>
          </w:tcPr>
          <w:p w14:paraId="2C143DF0"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Notes: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EDD3E6D" w14:textId="77777777" w:rsidTr="00894D7D">
        <w:trPr>
          <w:tblHeader/>
        </w:trPr>
        <w:tc>
          <w:tcPr>
            <w:tcW w:w="2331" w:type="pct"/>
            <w:gridSpan w:val="5"/>
            <w:tcBorders>
              <w:top w:val="single" w:sz="24" w:space="0" w:color="auto"/>
              <w:bottom w:val="nil"/>
            </w:tcBorders>
          </w:tcPr>
          <w:p w14:paraId="47E850CE"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Look-Back</w:t>
            </w:r>
          </w:p>
        </w:tc>
        <w:tc>
          <w:tcPr>
            <w:tcW w:w="1002" w:type="pct"/>
            <w:gridSpan w:val="4"/>
            <w:tcBorders>
              <w:top w:val="single" w:sz="24" w:space="0" w:color="auto"/>
              <w:bottom w:val="nil"/>
            </w:tcBorders>
          </w:tcPr>
          <w:p w14:paraId="3670CAEC"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Transfer of Assets</w:t>
            </w:r>
          </w:p>
        </w:tc>
        <w:tc>
          <w:tcPr>
            <w:tcW w:w="1667" w:type="pct"/>
            <w:gridSpan w:val="4"/>
            <w:tcBorders>
              <w:top w:val="single" w:sz="24" w:space="0" w:color="auto"/>
              <w:bottom w:val="nil"/>
            </w:tcBorders>
          </w:tcPr>
          <w:p w14:paraId="2025A2A4"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Penalty Period</w:t>
            </w:r>
          </w:p>
        </w:tc>
      </w:tr>
      <w:tr w:rsidR="00681E97" w:rsidRPr="00681E97" w14:paraId="2A32B5C7" w14:textId="77777777" w:rsidTr="00894D7D">
        <w:trPr>
          <w:tblHeader/>
        </w:trPr>
        <w:tc>
          <w:tcPr>
            <w:tcW w:w="2331" w:type="pct"/>
            <w:gridSpan w:val="5"/>
            <w:tcBorders>
              <w:top w:val="nil"/>
              <w:bottom w:val="nil"/>
            </w:tcBorders>
          </w:tcPr>
          <w:p w14:paraId="68B0B50F" w14:textId="77777777" w:rsidR="00681E97" w:rsidRPr="00681E97" w:rsidRDefault="00681E97" w:rsidP="00681E97">
            <w:pPr>
              <w:widowControl w:val="0"/>
              <w:tabs>
                <w:tab w:val="left" w:pos="2322"/>
              </w:tabs>
              <w:rPr>
                <w:rFonts w:ascii="Skeena" w:hAnsi="Skeena"/>
                <w:b/>
                <w:sz w:val="20"/>
                <w:szCs w:val="20"/>
              </w:rPr>
            </w:pPr>
            <w:r w:rsidRPr="00681E97">
              <w:rPr>
                <w:rFonts w:ascii="Skeena" w:hAnsi="Skeena"/>
                <w:b/>
                <w:sz w:val="20"/>
                <w:szCs w:val="20"/>
              </w:rPr>
              <w:t xml:space="preserve">Worker ID: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ab/>
            </w:r>
            <w:r w:rsidRPr="00681E97">
              <w:rPr>
                <w:rFonts w:ascii="Skeena" w:hAnsi="Skeena"/>
                <w:b/>
                <w:sz w:val="20"/>
                <w:szCs w:val="20"/>
              </w:rPr>
              <w:t>Status:</w:t>
            </w:r>
            <w:r w:rsidRPr="00681E97">
              <w:rPr>
                <w:rFonts w:ascii="Skeena" w:hAnsi="Skeena"/>
                <w:sz w:val="20"/>
                <w:szCs w:val="20"/>
              </w:rPr>
              <w:t xml:space="preserve"> </w:t>
            </w:r>
            <w:r w:rsidRPr="00681E97">
              <w:rPr>
                <w:rFonts w:ascii="Skeena" w:hAnsi="Skeena"/>
                <w:sz w:val="20"/>
                <w:szCs w:val="20"/>
              </w:rPr>
              <w:fldChar w:fldCharType="begin">
                <w:ffData>
                  <w:name w:val="Dropdown2"/>
                  <w:enabled/>
                  <w:calcOnExit w:val="0"/>
                  <w:ddList>
                    <w:listEntry w:val="               "/>
                    <w:listEntry w:val="In Process"/>
                    <w:listEntry w:val="Completed"/>
                    <w:listEntry w:val="Not Required"/>
                  </w:ddList>
                </w:ffData>
              </w:fldChar>
            </w:r>
            <w:bookmarkStart w:id="194" w:name="Dropdown2"/>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94"/>
          </w:p>
        </w:tc>
        <w:tc>
          <w:tcPr>
            <w:tcW w:w="1002" w:type="pct"/>
            <w:gridSpan w:val="4"/>
            <w:tcBorders>
              <w:top w:val="nil"/>
              <w:bottom w:val="nil"/>
            </w:tcBorders>
          </w:tcPr>
          <w:p w14:paraId="5E1EFC01" w14:textId="77777777" w:rsidR="00681E97" w:rsidRPr="00681E97" w:rsidRDefault="00681E97" w:rsidP="00681E97">
            <w:pPr>
              <w:widowControl w:val="0"/>
              <w:tabs>
                <w:tab w:val="left" w:pos="972"/>
              </w:tabs>
              <w:rPr>
                <w:rFonts w:ascii="Skeena" w:hAnsi="Skeena"/>
                <w:sz w:val="20"/>
                <w:szCs w:val="20"/>
              </w:rPr>
            </w:pPr>
            <w:r w:rsidRPr="00681E97">
              <w:rPr>
                <w:rFonts w:ascii="Skeena" w:hAnsi="Skeena"/>
                <w:sz w:val="20"/>
                <w:szCs w:val="20"/>
              </w:rPr>
              <w:fldChar w:fldCharType="begin">
                <w:ffData>
                  <w:name w:val=""/>
                  <w:enabled/>
                  <w:calcOnExit w:val="0"/>
                  <w:ddList>
                    <w:listEntry w:val="               "/>
                    <w:listEntry w:val="No Transfer"/>
                    <w:listEntry w:val="Transfer-Penalty"/>
                    <w:listEntry w:val="Transfer-No Penalty"/>
                  </w:ddList>
                </w:ffData>
              </w:fldChar>
            </w:r>
            <w:r w:rsidRPr="00681E97">
              <w:rPr>
                <w:rFonts w:ascii="Skeena" w:hAnsi="Skeena"/>
                <w:sz w:val="20"/>
                <w:szCs w:val="20"/>
              </w:rPr>
              <w:instrText xml:space="preserve"> FORMDROPDOWN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p>
        </w:tc>
        <w:tc>
          <w:tcPr>
            <w:tcW w:w="1667" w:type="pct"/>
            <w:gridSpan w:val="4"/>
            <w:tcBorders>
              <w:top w:val="nil"/>
              <w:bottom w:val="nil"/>
            </w:tcBorders>
          </w:tcPr>
          <w:p w14:paraId="65B6A05B" w14:textId="77777777" w:rsidR="00681E97" w:rsidRPr="00681E97" w:rsidRDefault="00681E97" w:rsidP="00681E97">
            <w:pPr>
              <w:widowControl w:val="0"/>
              <w:tabs>
                <w:tab w:val="left" w:pos="1780"/>
              </w:tabs>
              <w:rPr>
                <w:rFonts w:ascii="Skeena" w:hAnsi="Skeena"/>
                <w:b/>
                <w:sz w:val="20"/>
                <w:szCs w:val="20"/>
              </w:rPr>
            </w:pPr>
            <w:r w:rsidRPr="00681E97">
              <w:rPr>
                <w:rFonts w:ascii="Skeena" w:hAnsi="Skeena"/>
                <w:b/>
                <w:sz w:val="20"/>
                <w:szCs w:val="20"/>
              </w:rPr>
              <w:t xml:space="preserve">Start: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b/>
                <w:sz w:val="20"/>
                <w:szCs w:val="20"/>
              </w:rPr>
              <w:tab/>
              <w:t xml:space="preserve">End: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652DF28" w14:textId="77777777" w:rsidTr="00894D7D">
        <w:trPr>
          <w:tblHeader/>
        </w:trPr>
        <w:tc>
          <w:tcPr>
            <w:tcW w:w="5000" w:type="pct"/>
            <w:gridSpan w:val="13"/>
            <w:tcBorders>
              <w:top w:val="nil"/>
              <w:bottom w:val="single" w:sz="24" w:space="0" w:color="auto"/>
            </w:tcBorders>
          </w:tcPr>
          <w:p w14:paraId="76744A4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Notes: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6772044" w14:textId="77777777" w:rsidTr="00894D7D">
        <w:trPr>
          <w:gridAfter w:val="1"/>
          <w:wAfter w:w="3" w:type="pct"/>
          <w:tblHeader/>
        </w:trPr>
        <w:tc>
          <w:tcPr>
            <w:tcW w:w="697" w:type="pct"/>
            <w:tcBorders>
              <w:top w:val="single" w:sz="24" w:space="0" w:color="auto"/>
              <w:bottom w:val="nil"/>
            </w:tcBorders>
          </w:tcPr>
          <w:p w14:paraId="1447FF7D" w14:textId="77777777" w:rsidR="00681E97" w:rsidRPr="00681E97" w:rsidRDefault="00681E97" w:rsidP="00681E97">
            <w:pPr>
              <w:widowControl w:val="0"/>
              <w:ind w:left="360" w:hanging="360"/>
              <w:rPr>
                <w:rFonts w:ascii="Skeena" w:hAnsi="Skeena"/>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ab/>
            </w:r>
            <w:r w:rsidRPr="00681E97">
              <w:rPr>
                <w:rFonts w:ascii="Skeena" w:hAnsi="Skeena"/>
                <w:b/>
                <w:sz w:val="20"/>
                <w:szCs w:val="20"/>
              </w:rPr>
              <w:t>Spousal Allocation</w:t>
            </w:r>
          </w:p>
        </w:tc>
        <w:tc>
          <w:tcPr>
            <w:tcW w:w="1129" w:type="pct"/>
            <w:gridSpan w:val="3"/>
            <w:tcBorders>
              <w:top w:val="single" w:sz="24" w:space="0" w:color="auto"/>
              <w:bottom w:val="nil"/>
            </w:tcBorders>
          </w:tcPr>
          <w:p w14:paraId="29211EDA" w14:textId="77777777" w:rsidR="00681E97" w:rsidRPr="00681E97" w:rsidRDefault="00681E97" w:rsidP="00681E97">
            <w:pPr>
              <w:widowControl w:val="0"/>
              <w:ind w:left="360" w:hanging="360"/>
              <w:rPr>
                <w:rFonts w:ascii="Skeena" w:hAnsi="Skeena"/>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ab/>
            </w:r>
            <w:r w:rsidRPr="00681E97">
              <w:rPr>
                <w:rFonts w:ascii="Skeena" w:hAnsi="Skeena"/>
                <w:b/>
                <w:sz w:val="20"/>
                <w:szCs w:val="20"/>
              </w:rPr>
              <w:t>Dependent Relative Allocation</w:t>
            </w:r>
          </w:p>
        </w:tc>
        <w:tc>
          <w:tcPr>
            <w:tcW w:w="1129" w:type="pct"/>
            <w:gridSpan w:val="4"/>
            <w:tcBorders>
              <w:top w:val="single" w:sz="24" w:space="0" w:color="auto"/>
              <w:bottom w:val="nil"/>
            </w:tcBorders>
          </w:tcPr>
          <w:p w14:paraId="76A94CC3" w14:textId="77777777" w:rsidR="00681E97" w:rsidRPr="00681E97" w:rsidRDefault="00681E97" w:rsidP="00681E97">
            <w:pPr>
              <w:widowControl w:val="0"/>
              <w:ind w:left="360" w:hanging="360"/>
              <w:rPr>
                <w:rFonts w:ascii="Skeena" w:hAnsi="Skeena"/>
                <w:sz w:val="20"/>
                <w:szCs w:val="20"/>
              </w:rPr>
            </w:pPr>
            <w:r w:rsidRPr="00681E97">
              <w:rPr>
                <w:rFonts w:ascii="Skeena" w:hAnsi="Skeena"/>
                <w:sz w:val="20"/>
                <w:szCs w:val="20"/>
              </w:rPr>
              <w:fldChar w:fldCharType="begin">
                <w:ffData>
                  <w:name w:val="Check3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ab/>
            </w:r>
            <w:r w:rsidRPr="00681E97">
              <w:rPr>
                <w:rFonts w:ascii="Skeena" w:hAnsi="Skeena"/>
                <w:b/>
                <w:sz w:val="20"/>
                <w:szCs w:val="20"/>
              </w:rPr>
              <w:t>Health Insurance Premium Deduction</w:t>
            </w:r>
          </w:p>
        </w:tc>
        <w:tc>
          <w:tcPr>
            <w:tcW w:w="2042" w:type="pct"/>
            <w:gridSpan w:val="4"/>
            <w:tcBorders>
              <w:top w:val="single" w:sz="24" w:space="0" w:color="auto"/>
              <w:bottom w:val="nil"/>
            </w:tcBorders>
          </w:tcPr>
          <w:p w14:paraId="57F2BE30" w14:textId="77777777" w:rsidR="00681E97" w:rsidRPr="00681E97" w:rsidRDefault="00681E97" w:rsidP="00681E97">
            <w:pPr>
              <w:widowControl w:val="0"/>
              <w:ind w:left="360" w:hanging="360"/>
              <w:rPr>
                <w:rFonts w:ascii="Skeena" w:hAnsi="Skeena"/>
                <w:b/>
                <w:sz w:val="20"/>
                <w:szCs w:val="20"/>
              </w:rPr>
            </w:pPr>
            <w:r w:rsidRPr="00681E97">
              <w:rPr>
                <w:rFonts w:ascii="Skeena" w:hAnsi="Skeena"/>
                <w:sz w:val="20"/>
                <w:szCs w:val="20"/>
              </w:rPr>
              <w:fldChar w:fldCharType="begin">
                <w:ffData>
                  <w:name w:val="Check3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ab/>
            </w:r>
            <w:r w:rsidRPr="00681E97">
              <w:rPr>
                <w:rFonts w:ascii="Skeena" w:hAnsi="Skeena"/>
                <w:b/>
                <w:sz w:val="20"/>
                <w:szCs w:val="20"/>
              </w:rPr>
              <w:t xml:space="preserve">Home Maintenance Allowance </w:t>
            </w:r>
          </w:p>
        </w:tc>
      </w:tr>
      <w:tr w:rsidR="00681E97" w:rsidRPr="00681E97" w14:paraId="5DB3C6EA" w14:textId="77777777" w:rsidTr="00894D7D">
        <w:trPr>
          <w:gridAfter w:val="1"/>
          <w:wAfter w:w="3" w:type="pct"/>
          <w:tblHeader/>
        </w:trPr>
        <w:tc>
          <w:tcPr>
            <w:tcW w:w="697" w:type="pct"/>
            <w:tcBorders>
              <w:top w:val="nil"/>
              <w:bottom w:val="single" w:sz="2" w:space="0" w:color="auto"/>
            </w:tcBorders>
          </w:tcPr>
          <w:p w14:paraId="731D8899" w14:textId="77777777" w:rsidR="00681E97" w:rsidRPr="00681E97" w:rsidRDefault="00681E97" w:rsidP="00681E97">
            <w:pPr>
              <w:widowControl w:val="0"/>
              <w:rPr>
                <w:rFonts w:ascii="Skeena" w:hAnsi="Skeena"/>
                <w:sz w:val="20"/>
                <w:szCs w:val="20"/>
              </w:rPr>
            </w:pPr>
          </w:p>
        </w:tc>
        <w:tc>
          <w:tcPr>
            <w:tcW w:w="1129" w:type="pct"/>
            <w:gridSpan w:val="3"/>
            <w:tcBorders>
              <w:top w:val="nil"/>
              <w:bottom w:val="single" w:sz="2" w:space="0" w:color="auto"/>
            </w:tcBorders>
          </w:tcPr>
          <w:p w14:paraId="4F0E42C1" w14:textId="77777777" w:rsidR="00681E97" w:rsidRPr="00681E97" w:rsidRDefault="00681E97" w:rsidP="00681E97">
            <w:pPr>
              <w:widowControl w:val="0"/>
              <w:rPr>
                <w:rFonts w:ascii="Skeena" w:hAnsi="Skeena"/>
                <w:sz w:val="20"/>
                <w:szCs w:val="20"/>
              </w:rPr>
            </w:pPr>
          </w:p>
        </w:tc>
        <w:tc>
          <w:tcPr>
            <w:tcW w:w="1129" w:type="pct"/>
            <w:gridSpan w:val="4"/>
            <w:tcBorders>
              <w:top w:val="nil"/>
              <w:bottom w:val="single" w:sz="2" w:space="0" w:color="auto"/>
            </w:tcBorders>
          </w:tcPr>
          <w:p w14:paraId="7123B29D"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Amount: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042" w:type="pct"/>
            <w:gridSpan w:val="4"/>
            <w:tcBorders>
              <w:top w:val="nil"/>
              <w:bottom w:val="single" w:sz="2" w:space="0" w:color="auto"/>
            </w:tcBorders>
          </w:tcPr>
          <w:p w14:paraId="01881C56" w14:textId="77777777" w:rsidR="00681E97" w:rsidRPr="00681E97" w:rsidRDefault="00681E97" w:rsidP="00681E97">
            <w:pPr>
              <w:widowControl w:val="0"/>
              <w:tabs>
                <w:tab w:val="left" w:pos="2241"/>
              </w:tabs>
              <w:rPr>
                <w:rFonts w:ascii="Skeena" w:hAnsi="Skeena"/>
                <w:b/>
                <w:sz w:val="20"/>
                <w:szCs w:val="20"/>
              </w:rPr>
            </w:pPr>
            <w:r w:rsidRPr="00681E97">
              <w:rPr>
                <w:rFonts w:ascii="Skeena" w:hAnsi="Skeena"/>
                <w:b/>
                <w:sz w:val="20"/>
                <w:szCs w:val="20"/>
              </w:rPr>
              <w:t xml:space="preserve">Start: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ab/>
            </w:r>
            <w:r w:rsidRPr="00681E97">
              <w:rPr>
                <w:rFonts w:ascii="Skeena" w:hAnsi="Skeena"/>
                <w:b/>
                <w:sz w:val="20"/>
                <w:szCs w:val="20"/>
              </w:rPr>
              <w:t xml:space="preserve">End: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D697CB0" w14:textId="77777777" w:rsidTr="00894D7D">
        <w:trPr>
          <w:gridAfter w:val="1"/>
          <w:wAfter w:w="3" w:type="pct"/>
          <w:tblHeader/>
        </w:trPr>
        <w:tc>
          <w:tcPr>
            <w:tcW w:w="4997" w:type="pct"/>
            <w:gridSpan w:val="12"/>
            <w:tcBorders>
              <w:top w:val="single" w:sz="2" w:space="0" w:color="auto"/>
              <w:bottom w:val="single" w:sz="24" w:space="0" w:color="auto"/>
            </w:tcBorders>
          </w:tcPr>
          <w:p w14:paraId="54E2D746"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Notes:</w:t>
            </w:r>
            <w:r w:rsidRPr="00681E97">
              <w:rPr>
                <w:rFonts w:ascii="Skeena" w:hAnsi="Skeena"/>
                <w:sz w:val="20"/>
                <w:szCs w:val="20"/>
              </w:rPr>
              <w:t xml:space="preserve">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751BF08" w14:textId="77777777" w:rsidTr="00894D7D">
        <w:trPr>
          <w:gridAfter w:val="1"/>
          <w:wAfter w:w="3" w:type="pct"/>
          <w:tblHeader/>
        </w:trPr>
        <w:tc>
          <w:tcPr>
            <w:tcW w:w="831" w:type="pct"/>
            <w:gridSpan w:val="2"/>
            <w:tcBorders>
              <w:top w:val="single" w:sz="24" w:space="0" w:color="auto"/>
              <w:bottom w:val="single" w:sz="2" w:space="0" w:color="auto"/>
            </w:tcBorders>
          </w:tcPr>
          <w:p w14:paraId="72E120C2"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Income Trust</w:t>
            </w:r>
          </w:p>
        </w:tc>
        <w:tc>
          <w:tcPr>
            <w:tcW w:w="1544" w:type="pct"/>
            <w:gridSpan w:val="4"/>
            <w:tcBorders>
              <w:top w:val="single" w:sz="24" w:space="0" w:color="auto"/>
              <w:bottom w:val="single" w:sz="2" w:space="0" w:color="auto"/>
            </w:tcBorders>
          </w:tcPr>
          <w:p w14:paraId="41B2B4D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Trust Document Approved</w:t>
            </w:r>
          </w:p>
        </w:tc>
        <w:tc>
          <w:tcPr>
            <w:tcW w:w="1459" w:type="pct"/>
            <w:gridSpan w:val="4"/>
            <w:tcBorders>
              <w:top w:val="single" w:sz="24" w:space="0" w:color="auto"/>
              <w:bottom w:val="single" w:sz="2" w:space="0" w:color="auto"/>
            </w:tcBorders>
          </w:tcPr>
          <w:p w14:paraId="7FD0EB21" w14:textId="77777777" w:rsidR="00681E97" w:rsidRPr="00681E97" w:rsidRDefault="00681E97" w:rsidP="00681E97">
            <w:pPr>
              <w:widowControl w:val="0"/>
              <w:rPr>
                <w:rFonts w:ascii="Skeena" w:hAnsi="Skeena"/>
                <w:sz w:val="20"/>
                <w:szCs w:val="20"/>
              </w:rPr>
            </w:pPr>
            <w:r w:rsidRPr="00681E97">
              <w:rPr>
                <w:rFonts w:ascii="Skeena" w:hAnsi="Skeena"/>
                <w:b/>
                <w:sz w:val="20"/>
                <w:szCs w:val="20"/>
              </w:rPr>
              <w:t xml:space="preserve">Effective Date: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63" w:type="pct"/>
            <w:gridSpan w:val="2"/>
            <w:tcBorders>
              <w:top w:val="single" w:sz="24" w:space="0" w:color="auto"/>
              <w:bottom w:val="nil"/>
            </w:tcBorders>
          </w:tcPr>
          <w:p w14:paraId="0CD94C53"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Account Designated</w:t>
            </w:r>
          </w:p>
        </w:tc>
      </w:tr>
      <w:tr w:rsidR="00681E97" w:rsidRPr="00681E97" w14:paraId="3BCC4020" w14:textId="77777777" w:rsidTr="00894D7D">
        <w:trPr>
          <w:gridAfter w:val="1"/>
          <w:wAfter w:w="3" w:type="pct"/>
          <w:tblHeader/>
        </w:trPr>
        <w:tc>
          <w:tcPr>
            <w:tcW w:w="3834" w:type="pct"/>
            <w:gridSpan w:val="10"/>
            <w:tcBorders>
              <w:top w:val="single" w:sz="2" w:space="0" w:color="auto"/>
              <w:bottom w:val="single" w:sz="24" w:space="0" w:color="auto"/>
            </w:tcBorders>
          </w:tcPr>
          <w:p w14:paraId="661A5631"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 xml:space="preserve">Notes: </w:t>
            </w:r>
            <w:r w:rsidRPr="00681E97">
              <w:rPr>
                <w:rFonts w:ascii="Skeena" w:hAnsi="Skeena"/>
                <w:sz w:val="20"/>
                <w:szCs w:val="20"/>
              </w:rPr>
              <w:fldChar w:fldCharType="begin">
                <w:ffData>
                  <w:name w:val="Text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1163" w:type="pct"/>
            <w:gridSpan w:val="2"/>
            <w:tcBorders>
              <w:top w:val="nil"/>
            </w:tcBorders>
          </w:tcPr>
          <w:p w14:paraId="1B699029"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w:t>
            </w:r>
            <w:r w:rsidRPr="00681E97">
              <w:rPr>
                <w:rFonts w:ascii="Skeena" w:hAnsi="Skeena"/>
                <w:b/>
                <w:sz w:val="20"/>
                <w:szCs w:val="20"/>
              </w:rPr>
              <w:t>Account Funded</w:t>
            </w:r>
          </w:p>
        </w:tc>
      </w:tr>
    </w:tbl>
    <w:p w14:paraId="25C4CD30" w14:textId="77777777" w:rsidR="00681E97" w:rsidRPr="00681E97" w:rsidRDefault="00681E97" w:rsidP="00681E97">
      <w:pPr>
        <w:widowControl w:val="0"/>
        <w:rPr>
          <w:rFonts w:ascii="Skeena" w:eastAsia="Calibri" w:hAnsi="Skeena"/>
          <w:b/>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single" w:sz="24" w:space="0" w:color="auto"/>
          <w:insideV w:val="single" w:sz="24" w:space="0" w:color="auto"/>
        </w:tblBorders>
        <w:tblLook w:val="04A0" w:firstRow="1" w:lastRow="0" w:firstColumn="1" w:lastColumn="0" w:noHBand="0" w:noVBand="1"/>
      </w:tblPr>
      <w:tblGrid>
        <w:gridCol w:w="9360"/>
      </w:tblGrid>
      <w:tr w:rsidR="00681E97" w:rsidRPr="00681E97" w14:paraId="50808DBB" w14:textId="77777777" w:rsidTr="00894D7D">
        <w:tc>
          <w:tcPr>
            <w:tcW w:w="5000" w:type="pct"/>
            <w:shd w:val="clear" w:color="auto" w:fill="D9D9D9"/>
          </w:tcPr>
          <w:p w14:paraId="0A0081CF" w14:textId="77777777" w:rsidR="00681E97" w:rsidRPr="00681E97" w:rsidRDefault="00681E97" w:rsidP="00681E97">
            <w:pPr>
              <w:widowControl w:val="0"/>
              <w:jc w:val="center"/>
              <w:rPr>
                <w:rFonts w:ascii="Skeena" w:hAnsi="Skeena"/>
                <w:b/>
                <w:smallCaps/>
                <w:sz w:val="20"/>
                <w:szCs w:val="20"/>
              </w:rPr>
            </w:pPr>
            <w:r w:rsidRPr="00681E97">
              <w:rPr>
                <w:rFonts w:ascii="Skeena" w:hAnsi="Skeena"/>
                <w:b/>
                <w:smallCaps/>
                <w:sz w:val="20"/>
                <w:szCs w:val="20"/>
              </w:rPr>
              <w:t>Complete The Following If A VR Disability Determination Is Needed</w:t>
            </w:r>
          </w:p>
        </w:tc>
      </w:tr>
      <w:tr w:rsidR="00681E97" w:rsidRPr="00681E97" w14:paraId="6977CF97" w14:textId="77777777" w:rsidTr="00894D7D">
        <w:tc>
          <w:tcPr>
            <w:tcW w:w="5000" w:type="pct"/>
          </w:tcPr>
          <w:p w14:paraId="6ECA2D3A" w14:textId="77777777" w:rsidR="00681E97" w:rsidRPr="00681E97" w:rsidRDefault="00681E97" w:rsidP="00681E97">
            <w:pPr>
              <w:widowControl w:val="0"/>
              <w:rPr>
                <w:rFonts w:ascii="Skeena" w:hAnsi="Skeena"/>
                <w:sz w:val="20"/>
                <w:szCs w:val="20"/>
              </w:rPr>
            </w:pPr>
            <w:r w:rsidRPr="00681E97">
              <w:rPr>
                <w:rFonts w:ascii="Skeena" w:hAnsi="Skeena"/>
                <w:b/>
                <w:sz w:val="20"/>
                <w:szCs w:val="20"/>
              </w:rPr>
              <w:t>Disability Report:</w:t>
            </w:r>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4"/>
              <w:gridCol w:w="4530"/>
            </w:tblGrid>
            <w:tr w:rsidR="00681E97" w:rsidRPr="00681E97" w14:paraId="1B10CEB2" w14:textId="77777777" w:rsidTr="00894D7D">
              <w:tc>
                <w:tcPr>
                  <w:tcW w:w="2523" w:type="pct"/>
                </w:tcPr>
                <w:p w14:paraId="5D35F24B"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fldChar w:fldCharType="begin">
                      <w:ffData>
                        <w:name w:val="Check18"/>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Collateral Call Completed (VR Script)</w:t>
                  </w:r>
                </w:p>
              </w:tc>
              <w:tc>
                <w:tcPr>
                  <w:tcW w:w="2477" w:type="pct"/>
                </w:tcPr>
                <w:p w14:paraId="799D1A8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fldChar w:fldCharType="begin">
                      <w:ffData>
                        <w:name w:val="Check17"/>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Requested Via 1233</w:t>
                  </w:r>
                </w:p>
              </w:tc>
            </w:tr>
            <w:tr w:rsidR="00681E97" w:rsidRPr="00681E97" w14:paraId="7CDCE90C" w14:textId="77777777" w:rsidTr="00894D7D">
              <w:tc>
                <w:tcPr>
                  <w:tcW w:w="2523" w:type="pct"/>
                </w:tcPr>
                <w:p w14:paraId="6ED6481F"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b/>
                    <w:t xml:space="preserve">Date: </w:t>
                  </w:r>
                  <w:r w:rsidRPr="00681E97">
                    <w:rPr>
                      <w:rFonts w:ascii="Skeena" w:hAnsi="Skeena"/>
                      <w:sz w:val="20"/>
                      <w:szCs w:val="20"/>
                    </w:rPr>
                    <w:fldChar w:fldCharType="begin">
                      <w:ffData>
                        <w:name w:val="Text27"/>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477" w:type="pct"/>
                </w:tcPr>
                <w:p w14:paraId="2D99B5B7"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ab/>
                    <w:t xml:space="preserve">Date: </w:t>
                  </w:r>
                  <w:r w:rsidRPr="00681E97">
                    <w:rPr>
                      <w:rFonts w:ascii="Skeena" w:hAnsi="Skeena"/>
                      <w:sz w:val="20"/>
                      <w:szCs w:val="20"/>
                    </w:rPr>
                    <w:fldChar w:fldCharType="begin">
                      <w:ffData>
                        <w:name w:val="Text25"/>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6D5BA95" w14:textId="77777777" w:rsidTr="00894D7D">
              <w:tc>
                <w:tcPr>
                  <w:tcW w:w="5000" w:type="pct"/>
                  <w:gridSpan w:val="2"/>
                </w:tcPr>
                <w:p w14:paraId="41E55AB5" w14:textId="77777777" w:rsidR="00681E97" w:rsidRPr="00681E97" w:rsidRDefault="00681E97" w:rsidP="00681E97">
                  <w:pPr>
                    <w:widowControl w:val="0"/>
                    <w:rPr>
                      <w:rFonts w:ascii="Skeena" w:hAnsi="Skeena"/>
                      <w:sz w:val="20"/>
                      <w:szCs w:val="20"/>
                    </w:rPr>
                  </w:pPr>
                  <w:r w:rsidRPr="00681E97">
                    <w:rPr>
                      <w:rFonts w:ascii="Skeena" w:hAnsi="Skeena"/>
                      <w:b/>
                      <w:sz w:val="20"/>
                      <w:szCs w:val="20"/>
                    </w:rPr>
                    <w:t>Notes</w:t>
                  </w:r>
                </w:p>
              </w:tc>
            </w:tr>
            <w:tr w:rsidR="00681E97" w:rsidRPr="00681E97" w14:paraId="28B2395A" w14:textId="77777777" w:rsidTr="00894D7D">
              <w:tc>
                <w:tcPr>
                  <w:tcW w:w="5000" w:type="pct"/>
                  <w:gridSpan w:val="2"/>
                </w:tcPr>
                <w:p w14:paraId="20639E0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9"/>
                        <w:enabled/>
                        <w:calcOnExit w:val="0"/>
                        <w:textInput/>
                      </w:ffData>
                    </w:fldChar>
                  </w:r>
                  <w:bookmarkStart w:id="195" w:name="Text29"/>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95"/>
                </w:p>
              </w:tc>
            </w:tr>
          </w:tbl>
          <w:p w14:paraId="584EFE1F" w14:textId="77777777" w:rsidR="00681E97" w:rsidRPr="00681E97" w:rsidRDefault="00681E97" w:rsidP="00681E97">
            <w:pPr>
              <w:widowControl w:val="0"/>
              <w:rPr>
                <w:rFonts w:ascii="Skeena" w:hAnsi="Skeena"/>
                <w:b/>
                <w:sz w:val="20"/>
                <w:szCs w:val="20"/>
              </w:rPr>
            </w:pPr>
          </w:p>
        </w:tc>
      </w:tr>
      <w:tr w:rsidR="00681E97" w:rsidRPr="00681E97" w14:paraId="0313AC4D" w14:textId="77777777" w:rsidTr="00894D7D">
        <w:tc>
          <w:tcPr>
            <w:tcW w:w="5000" w:type="pct"/>
          </w:tcPr>
          <w:p w14:paraId="3463B603"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MAO99:</w:t>
            </w:r>
          </w:p>
          <w:p w14:paraId="704A68FA"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Result</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7459"/>
            </w:tblGrid>
            <w:tr w:rsidR="00681E97" w:rsidRPr="00681E97" w14:paraId="286F59AA" w14:textId="77777777" w:rsidTr="00894D7D">
              <w:tc>
                <w:tcPr>
                  <w:tcW w:w="1891" w:type="dxa"/>
                </w:tcPr>
                <w:p w14:paraId="71AA417E"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Denied</w:t>
                  </w:r>
                </w:p>
                <w:p w14:paraId="2B9F7696" w14:textId="77777777" w:rsidR="00681E97" w:rsidRPr="00681E97" w:rsidRDefault="00681E97" w:rsidP="00681E97">
                  <w:pPr>
                    <w:widowControl w:val="0"/>
                    <w:rPr>
                      <w:rFonts w:ascii="Skeena" w:hAnsi="Skeena"/>
                      <w:b/>
                      <w:sz w:val="20"/>
                      <w:szCs w:val="20"/>
                    </w:rPr>
                  </w:pPr>
                </w:p>
              </w:tc>
              <w:tc>
                <w:tcPr>
                  <w:tcW w:w="8909" w:type="dxa"/>
                </w:tcPr>
                <w:p w14:paraId="1F951D0E"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3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Approved</w:t>
                  </w:r>
                </w:p>
                <w:p w14:paraId="36885D48" w14:textId="77777777" w:rsidR="00681E97" w:rsidRPr="00681E97" w:rsidRDefault="00681E97" w:rsidP="00681E97">
                  <w:pPr>
                    <w:widowControl w:val="0"/>
                    <w:rPr>
                      <w:rFonts w:ascii="Skeena" w:hAnsi="Skeena"/>
                      <w:sz w:val="20"/>
                      <w:szCs w:val="20"/>
                    </w:rPr>
                  </w:pPr>
                  <w:r w:rsidRPr="00681E97">
                    <w:rPr>
                      <w:rFonts w:ascii="Skeena" w:hAnsi="Skeena"/>
                      <w:b/>
                      <w:sz w:val="20"/>
                      <w:szCs w:val="20"/>
                    </w:rPr>
                    <w:tab/>
                  </w:r>
                  <w:r w:rsidRPr="00681E97">
                    <w:rPr>
                      <w:rFonts w:ascii="Skeena" w:hAnsi="Skeena"/>
                      <w:b/>
                      <w:sz w:val="20"/>
                      <w:szCs w:val="20"/>
                    </w:rPr>
                    <w:fldChar w:fldCharType="begin">
                      <w:ffData>
                        <w:name w:val="Check24"/>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Coordinated</w:t>
                  </w:r>
                  <w:r w:rsidRPr="00681E97">
                    <w:rPr>
                      <w:rFonts w:ascii="Skeena" w:hAnsi="Skeena"/>
                      <w:b/>
                      <w:sz w:val="20"/>
                      <w:szCs w:val="20"/>
                    </w:rPr>
                    <w:tab/>
                  </w:r>
                  <w:r w:rsidRPr="00681E97">
                    <w:rPr>
                      <w:rFonts w:ascii="Skeena" w:hAnsi="Skeena"/>
                      <w:b/>
                      <w:sz w:val="20"/>
                      <w:szCs w:val="20"/>
                    </w:rPr>
                    <w:fldChar w:fldCharType="begin">
                      <w:ffData>
                        <w:name w:val="Check25"/>
                        <w:enabled/>
                        <w:calcOnExit w:val="0"/>
                        <w:checkBox>
                          <w:sizeAuto/>
                          <w:default w:val="0"/>
                        </w:checkBox>
                      </w:ffData>
                    </w:fldChar>
                  </w:r>
                  <w:r w:rsidRPr="00681E97">
                    <w:rPr>
                      <w:rFonts w:ascii="Skeena" w:hAnsi="Skeena"/>
                      <w:b/>
                      <w:sz w:val="20"/>
                      <w:szCs w:val="20"/>
                    </w:rPr>
                    <w:instrText xml:space="preserve"> FORMCHECKBOX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sz w:val="20"/>
                      <w:szCs w:val="20"/>
                    </w:rPr>
                    <w:fldChar w:fldCharType="end"/>
                  </w:r>
                  <w:r w:rsidRPr="00681E97">
                    <w:rPr>
                      <w:rFonts w:ascii="Skeena" w:hAnsi="Skeena"/>
                      <w:b/>
                      <w:sz w:val="20"/>
                      <w:szCs w:val="20"/>
                    </w:rPr>
                    <w:t xml:space="preserve"> Independent </w:t>
                  </w:r>
                  <w:r w:rsidRPr="00681E97">
                    <w:rPr>
                      <w:rFonts w:ascii="Skeena" w:hAnsi="Skeena"/>
                      <w:b/>
                      <w:sz w:val="20"/>
                      <w:szCs w:val="20"/>
                    </w:rPr>
                    <w:tab/>
                    <w:t xml:space="preserve">Diary Date: </w:t>
                  </w:r>
                  <w:r w:rsidRPr="00681E97">
                    <w:rPr>
                      <w:rFonts w:ascii="Skeena" w:hAnsi="Skeena"/>
                      <w:b/>
                      <w:sz w:val="20"/>
                      <w:szCs w:val="20"/>
                    </w:rPr>
                    <w:fldChar w:fldCharType="begin">
                      <w:ffData>
                        <w:name w:val="Text38"/>
                        <w:enabled/>
                        <w:calcOnExit w:val="0"/>
                        <w:textInput/>
                      </w:ffData>
                    </w:fldChar>
                  </w:r>
                  <w:bookmarkStart w:id="196" w:name="Text38"/>
                  <w:r w:rsidRPr="00681E97">
                    <w:rPr>
                      <w:rFonts w:ascii="Skeena" w:hAnsi="Skeena"/>
                      <w:b/>
                      <w:sz w:val="20"/>
                      <w:szCs w:val="20"/>
                    </w:rPr>
                    <w:instrText xml:space="preserve"> FORMTEXT </w:instrText>
                  </w:r>
                  <w:r w:rsidRPr="00681E97">
                    <w:rPr>
                      <w:rFonts w:ascii="Skeena" w:hAnsi="Skeena"/>
                      <w:b/>
                      <w:sz w:val="20"/>
                      <w:szCs w:val="20"/>
                    </w:rPr>
                  </w:r>
                  <w:r w:rsidRPr="00681E97">
                    <w:rPr>
                      <w:rFonts w:ascii="Skeena" w:hAnsi="Skeena"/>
                      <w:b/>
                      <w:sz w:val="20"/>
                      <w:szCs w:val="20"/>
                    </w:rPr>
                    <w:fldChar w:fldCharType="separate"/>
                  </w:r>
                  <w:r w:rsidRPr="00681E97">
                    <w:rPr>
                      <w:rFonts w:ascii="Skeena" w:hAnsi="Skeena"/>
                      <w:b/>
                      <w:noProof/>
                      <w:sz w:val="20"/>
                      <w:szCs w:val="20"/>
                    </w:rPr>
                    <w:t> </w:t>
                  </w:r>
                  <w:r w:rsidRPr="00681E97">
                    <w:rPr>
                      <w:rFonts w:ascii="Skeena" w:hAnsi="Skeena"/>
                      <w:b/>
                      <w:noProof/>
                      <w:sz w:val="20"/>
                      <w:szCs w:val="20"/>
                    </w:rPr>
                    <w:t> </w:t>
                  </w:r>
                  <w:r w:rsidRPr="00681E97">
                    <w:rPr>
                      <w:rFonts w:ascii="Skeena" w:hAnsi="Skeena"/>
                      <w:b/>
                      <w:noProof/>
                      <w:sz w:val="20"/>
                      <w:szCs w:val="20"/>
                    </w:rPr>
                    <w:t> </w:t>
                  </w:r>
                  <w:r w:rsidRPr="00681E97">
                    <w:rPr>
                      <w:rFonts w:ascii="Skeena" w:hAnsi="Skeena"/>
                      <w:b/>
                      <w:noProof/>
                      <w:sz w:val="20"/>
                      <w:szCs w:val="20"/>
                    </w:rPr>
                    <w:t> </w:t>
                  </w:r>
                  <w:r w:rsidRPr="00681E97">
                    <w:rPr>
                      <w:rFonts w:ascii="Skeena" w:hAnsi="Skeena"/>
                      <w:b/>
                      <w:noProof/>
                      <w:sz w:val="20"/>
                      <w:szCs w:val="20"/>
                    </w:rPr>
                    <w:t> </w:t>
                  </w:r>
                  <w:r w:rsidRPr="00681E97">
                    <w:rPr>
                      <w:rFonts w:ascii="Skeena" w:hAnsi="Skeena"/>
                      <w:b/>
                      <w:sz w:val="20"/>
                      <w:szCs w:val="20"/>
                    </w:rPr>
                    <w:fldChar w:fldCharType="end"/>
                  </w:r>
                  <w:bookmarkEnd w:id="196"/>
                </w:p>
              </w:tc>
            </w:tr>
          </w:tbl>
          <w:p w14:paraId="52CFA5AC" w14:textId="77777777" w:rsidR="00681E97" w:rsidRPr="00681E97" w:rsidRDefault="00681E97" w:rsidP="00681E97">
            <w:pPr>
              <w:widowControl w:val="0"/>
              <w:rPr>
                <w:rFonts w:ascii="Skeena" w:hAnsi="Skeena"/>
                <w:b/>
                <w:sz w:val="20"/>
                <w:szCs w:val="20"/>
              </w:rPr>
            </w:pPr>
          </w:p>
        </w:tc>
      </w:tr>
      <w:tr w:rsidR="00681E97" w:rsidRPr="00681E97" w14:paraId="516DD6AF" w14:textId="77777777" w:rsidTr="00894D7D">
        <w:tblPrEx>
          <w:tblCellMar>
            <w:left w:w="0" w:type="dxa"/>
            <w:right w:w="0" w:type="dxa"/>
          </w:tblCellMar>
        </w:tblPrEx>
        <w:trPr>
          <w:tblHeader/>
        </w:trPr>
        <w:tc>
          <w:tcPr>
            <w:tcW w:w="5000" w:type="pct"/>
          </w:tcPr>
          <w:p w14:paraId="24C5C045" w14:textId="77777777" w:rsidR="00681E97" w:rsidRPr="00681E97" w:rsidRDefault="00681E97" w:rsidP="00681E97">
            <w:pPr>
              <w:widowControl w:val="0"/>
              <w:shd w:val="clear" w:color="auto" w:fill="D9D9D9"/>
              <w:jc w:val="center"/>
              <w:rPr>
                <w:rFonts w:ascii="Skeena" w:hAnsi="Skeena"/>
                <w:b/>
                <w:smallCaps/>
                <w:sz w:val="20"/>
                <w:szCs w:val="20"/>
              </w:rPr>
            </w:pPr>
            <w:r w:rsidRPr="00681E97">
              <w:rPr>
                <w:rFonts w:ascii="Skeena" w:hAnsi="Skeena"/>
                <w:b/>
                <w:smallCaps/>
                <w:sz w:val="20"/>
                <w:szCs w:val="20"/>
              </w:rPr>
              <w:lastRenderedPageBreak/>
              <w:t xml:space="preserve">To Be Completed By SCDHHS Support Staff at </w:t>
            </w:r>
            <w:proofErr w:type="spellStart"/>
            <w:r w:rsidRPr="00681E97">
              <w:rPr>
                <w:rFonts w:ascii="Skeena" w:hAnsi="Skeena"/>
                <w:b/>
                <w:smallCaps/>
                <w:sz w:val="20"/>
                <w:szCs w:val="20"/>
              </w:rPr>
              <w:t>Voc</w:t>
            </w:r>
            <w:proofErr w:type="spellEnd"/>
            <w:r w:rsidRPr="00681E97">
              <w:rPr>
                <w:rFonts w:ascii="Skeena" w:hAnsi="Skeena"/>
                <w:b/>
                <w:smallCaps/>
                <w:sz w:val="20"/>
                <w:szCs w:val="20"/>
              </w:rPr>
              <w:t xml:space="preserve"> Rehab Only:</w:t>
            </w:r>
          </w:p>
        </w:tc>
      </w:tr>
      <w:tr w:rsidR="00681E97" w:rsidRPr="00681E97" w14:paraId="21383E71" w14:textId="77777777" w:rsidTr="00894D7D">
        <w:tblPrEx>
          <w:tblCellMar>
            <w:left w:w="0" w:type="dxa"/>
            <w:right w:w="0" w:type="dxa"/>
          </w:tblCellMar>
        </w:tblPrEx>
        <w:tc>
          <w:tcPr>
            <w:tcW w:w="5000" w:type="pct"/>
          </w:tcPr>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4"/>
              <w:gridCol w:w="1707"/>
              <w:gridCol w:w="4689"/>
            </w:tblGrid>
            <w:tr w:rsidR="00681E97" w:rsidRPr="00681E97" w14:paraId="7CDB85BE" w14:textId="77777777" w:rsidTr="00894D7D">
              <w:tc>
                <w:tcPr>
                  <w:tcW w:w="1583" w:type="pct"/>
                </w:tcPr>
                <w:p w14:paraId="7DD1CA37" w14:textId="77777777" w:rsidR="00681E97" w:rsidRPr="00681E97" w:rsidRDefault="00681E97" w:rsidP="00681E97">
                  <w:pPr>
                    <w:widowControl w:val="0"/>
                    <w:rPr>
                      <w:rFonts w:ascii="Skeena" w:hAnsi="Skeena"/>
                      <w:sz w:val="20"/>
                      <w:szCs w:val="20"/>
                    </w:rPr>
                  </w:pPr>
                  <w:r w:rsidRPr="00681E97">
                    <w:rPr>
                      <w:rFonts w:ascii="Skeena" w:hAnsi="Skeena"/>
                      <w:b/>
                      <w:sz w:val="20"/>
                      <w:szCs w:val="20"/>
                    </w:rPr>
                    <w:t>Is Disability Packet Complete?</w:t>
                  </w:r>
                </w:p>
              </w:tc>
              <w:tc>
                <w:tcPr>
                  <w:tcW w:w="3417" w:type="pct"/>
                  <w:gridSpan w:val="2"/>
                </w:tcPr>
                <w:p w14:paraId="7447AD98"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f YES: Date Given to VR</w:t>
                  </w:r>
                </w:p>
              </w:tc>
            </w:tr>
            <w:tr w:rsidR="00681E97" w:rsidRPr="00681E97" w14:paraId="7CF97F48" w14:textId="77777777" w:rsidTr="00894D7D">
              <w:tc>
                <w:tcPr>
                  <w:tcW w:w="1583" w:type="pct"/>
                </w:tcPr>
                <w:p w14:paraId="0CA6CF06"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2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Yes</w:t>
                  </w:r>
                  <w:r w:rsidRPr="00681E97">
                    <w:rPr>
                      <w:rFonts w:ascii="Skeena" w:hAnsi="Skeena"/>
                      <w:sz w:val="20"/>
                      <w:szCs w:val="20"/>
                    </w:rPr>
                    <w:tab/>
                  </w:r>
                  <w:r w:rsidRPr="00681E97">
                    <w:rPr>
                      <w:rFonts w:ascii="Skeena" w:hAnsi="Skeena"/>
                      <w:sz w:val="20"/>
                      <w:szCs w:val="20"/>
                    </w:rPr>
                    <w:fldChar w:fldCharType="begin">
                      <w:ffData>
                        <w:name w:val="Check30"/>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No</w:t>
                  </w:r>
                </w:p>
              </w:tc>
              <w:tc>
                <w:tcPr>
                  <w:tcW w:w="3417" w:type="pct"/>
                  <w:gridSpan w:val="2"/>
                  <w:vAlign w:val="bottom"/>
                </w:tcPr>
                <w:p w14:paraId="7660DC8A"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0"/>
                        <w:enabled/>
                        <w:calcOnExit w:val="0"/>
                        <w:textInput/>
                      </w:ffData>
                    </w:fldChar>
                  </w:r>
                  <w:bookmarkStart w:id="197" w:name="Text30"/>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197"/>
                </w:p>
              </w:tc>
            </w:tr>
            <w:tr w:rsidR="00681E97" w:rsidRPr="00681E97" w14:paraId="3A7509BC" w14:textId="77777777" w:rsidTr="00894D7D">
              <w:tc>
                <w:tcPr>
                  <w:tcW w:w="1583" w:type="pct"/>
                </w:tcPr>
                <w:p w14:paraId="0A94F5C1" w14:textId="77777777" w:rsidR="00681E97" w:rsidRPr="00681E97" w:rsidRDefault="00681E97" w:rsidP="00681E97">
                  <w:pPr>
                    <w:widowControl w:val="0"/>
                    <w:rPr>
                      <w:rFonts w:ascii="Skeena" w:hAnsi="Skeena"/>
                      <w:sz w:val="20"/>
                      <w:szCs w:val="20"/>
                    </w:rPr>
                  </w:pPr>
                </w:p>
              </w:tc>
              <w:tc>
                <w:tcPr>
                  <w:tcW w:w="3417" w:type="pct"/>
                  <w:gridSpan w:val="2"/>
                </w:tcPr>
                <w:p w14:paraId="0FA4A5B0" w14:textId="77777777" w:rsidR="00681E97" w:rsidRPr="00681E97" w:rsidRDefault="00681E97" w:rsidP="00681E97">
                  <w:pPr>
                    <w:widowControl w:val="0"/>
                    <w:rPr>
                      <w:rFonts w:ascii="Skeena" w:hAnsi="Skeena"/>
                      <w:b/>
                      <w:sz w:val="20"/>
                      <w:szCs w:val="20"/>
                    </w:rPr>
                  </w:pPr>
                  <w:r w:rsidRPr="00681E97">
                    <w:rPr>
                      <w:rFonts w:ascii="Skeena" w:hAnsi="Skeena"/>
                      <w:b/>
                      <w:sz w:val="20"/>
                      <w:szCs w:val="20"/>
                    </w:rPr>
                    <w:t>If NO: Why Incomplete?</w:t>
                  </w:r>
                </w:p>
              </w:tc>
            </w:tr>
            <w:tr w:rsidR="00681E97" w:rsidRPr="00681E97" w14:paraId="6B716011" w14:textId="77777777" w:rsidTr="00894D7D">
              <w:tc>
                <w:tcPr>
                  <w:tcW w:w="1583" w:type="pct"/>
                </w:tcPr>
                <w:p w14:paraId="37033F00" w14:textId="77777777" w:rsidR="00681E97" w:rsidRPr="00681E97" w:rsidRDefault="00681E97" w:rsidP="00681E97">
                  <w:pPr>
                    <w:widowControl w:val="0"/>
                    <w:rPr>
                      <w:rFonts w:ascii="Skeena" w:hAnsi="Skeena"/>
                      <w:sz w:val="20"/>
                      <w:szCs w:val="20"/>
                    </w:rPr>
                  </w:pPr>
                </w:p>
              </w:tc>
              <w:tc>
                <w:tcPr>
                  <w:tcW w:w="3417" w:type="pct"/>
                  <w:gridSpan w:val="2"/>
                </w:tcPr>
                <w:p w14:paraId="1294A457"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31"/>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AAFA161"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777F4A6F" w14:textId="77777777" w:rsidR="00681E97" w:rsidRPr="00681E97" w:rsidRDefault="00681E97" w:rsidP="00681E97">
                  <w:pPr>
                    <w:widowControl w:val="0"/>
                    <w:rPr>
                      <w:rFonts w:ascii="Skeena" w:hAnsi="Skeena"/>
                      <w:b/>
                      <w:sz w:val="20"/>
                      <w:szCs w:val="20"/>
                    </w:rPr>
                  </w:pPr>
                  <w:r w:rsidRPr="00681E97">
                    <w:rPr>
                      <w:rFonts w:ascii="Skeena" w:hAnsi="Skeena"/>
                      <w:sz w:val="20"/>
                      <w:szCs w:val="20"/>
                    </w:rPr>
                    <w:fldChar w:fldCharType="begin">
                      <w:ffData>
                        <w:name w:val="Check40"/>
                        <w:enabled/>
                        <w:calcOnExit w:val="0"/>
                        <w:checkBox>
                          <w:sizeAuto/>
                          <w:default w:val="0"/>
                        </w:checkBox>
                      </w:ffData>
                    </w:fldChar>
                  </w:r>
                  <w:bookmarkStart w:id="198" w:name="Check40"/>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98"/>
                  <w:r w:rsidRPr="00681E97">
                    <w:rPr>
                      <w:rFonts w:ascii="Skeena" w:hAnsi="Skeena"/>
                      <w:sz w:val="20"/>
                      <w:szCs w:val="20"/>
                    </w:rPr>
                    <w:t xml:space="preserve"> </w:t>
                  </w:r>
                  <w:r w:rsidRPr="00681E97">
                    <w:rPr>
                      <w:rFonts w:ascii="Skeena" w:hAnsi="Skeena"/>
                      <w:b/>
                      <w:sz w:val="20"/>
                      <w:szCs w:val="20"/>
                    </w:rPr>
                    <w:t>Incomplete – Information Requested</w:t>
                  </w:r>
                </w:p>
              </w:tc>
              <w:tc>
                <w:tcPr>
                  <w:tcW w:w="2505" w:type="pct"/>
                  <w:tcBorders>
                    <w:top w:val="nil"/>
                    <w:left w:val="nil"/>
                    <w:bottom w:val="nil"/>
                    <w:right w:val="nil"/>
                  </w:tcBorders>
                </w:tcPr>
                <w:p w14:paraId="695771A4"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Check41"/>
                        <w:enabled/>
                        <w:calcOnExit w:val="0"/>
                        <w:checkBox>
                          <w:sizeAuto/>
                          <w:default w:val="0"/>
                        </w:checkBox>
                      </w:ffData>
                    </w:fldChar>
                  </w:r>
                  <w:bookmarkStart w:id="199" w:name="Check41"/>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bookmarkEnd w:id="199"/>
                  <w:r w:rsidRPr="00681E97">
                    <w:rPr>
                      <w:rFonts w:ascii="Skeena" w:hAnsi="Skeena"/>
                      <w:sz w:val="20"/>
                      <w:szCs w:val="20"/>
                    </w:rPr>
                    <w:t xml:space="preserve"> </w:t>
                  </w:r>
                  <w:r w:rsidRPr="00681E97">
                    <w:rPr>
                      <w:rFonts w:ascii="Skeena" w:hAnsi="Skeena"/>
                      <w:b/>
                      <w:sz w:val="20"/>
                      <w:szCs w:val="20"/>
                    </w:rPr>
                    <w:t>Follow-Up Completed</w:t>
                  </w:r>
                </w:p>
              </w:tc>
            </w:tr>
            <w:tr w:rsidR="00681E97" w:rsidRPr="00681E97" w14:paraId="50722121"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1ECEE94C" w14:textId="77777777" w:rsidR="00681E97" w:rsidRPr="00681E97" w:rsidRDefault="00681E97" w:rsidP="00681E97">
                  <w:pPr>
                    <w:widowControl w:val="0"/>
                    <w:rPr>
                      <w:rFonts w:ascii="Skeena" w:hAnsi="Skeena"/>
                      <w:sz w:val="20"/>
                      <w:szCs w:val="20"/>
                    </w:rPr>
                  </w:pPr>
                  <w:r w:rsidRPr="00681E97">
                    <w:rPr>
                      <w:rFonts w:ascii="Skeena" w:hAnsi="Skeena"/>
                      <w:sz w:val="20"/>
                      <w:szCs w:val="20"/>
                    </w:rPr>
                    <w:tab/>
                  </w:r>
                  <w:r w:rsidRPr="00681E97">
                    <w:rPr>
                      <w:rFonts w:ascii="Skeena" w:hAnsi="Skeena"/>
                      <w:sz w:val="20"/>
                      <w:szCs w:val="20"/>
                    </w:rPr>
                    <w:fldChar w:fldCharType="begin">
                      <w:ffData>
                        <w:name w:val="Check26"/>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Collateral Call</w:t>
                  </w:r>
                </w:p>
              </w:tc>
              <w:tc>
                <w:tcPr>
                  <w:tcW w:w="2505" w:type="pct"/>
                  <w:tcBorders>
                    <w:top w:val="nil"/>
                    <w:left w:val="nil"/>
                    <w:bottom w:val="nil"/>
                    <w:right w:val="nil"/>
                  </w:tcBorders>
                </w:tcPr>
                <w:p w14:paraId="02D8C109" w14:textId="77777777" w:rsidR="00681E97" w:rsidRPr="00681E97" w:rsidRDefault="00681E97" w:rsidP="00681E97">
                  <w:pPr>
                    <w:widowControl w:val="0"/>
                    <w:ind w:left="432"/>
                    <w:rPr>
                      <w:rFonts w:ascii="Skeena" w:hAnsi="Skeena"/>
                      <w:sz w:val="20"/>
                      <w:szCs w:val="20"/>
                    </w:rPr>
                  </w:pPr>
                  <w:r w:rsidRPr="00681E97">
                    <w:rPr>
                      <w:rFonts w:ascii="Skeena" w:hAnsi="Skeena"/>
                      <w:sz w:val="20"/>
                      <w:szCs w:val="20"/>
                    </w:rPr>
                    <w:fldChar w:fldCharType="begin">
                      <w:ffData>
                        <w:name w:val="Check28"/>
                        <w:enabled/>
                        <w:calcOnExit w:val="0"/>
                        <w:statusText w:type="text" w:val="Check if information is collected on the collateral call and did not require the individual to return anything."/>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Completed Via Collateral Call</w:t>
                  </w:r>
                </w:p>
              </w:tc>
            </w:tr>
            <w:tr w:rsidR="00681E97" w:rsidRPr="00681E97" w14:paraId="7D9CB54E"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456DC4EF" w14:textId="77777777" w:rsidR="00681E97" w:rsidRPr="00681E97" w:rsidRDefault="00681E97" w:rsidP="00681E97">
                  <w:pPr>
                    <w:widowControl w:val="0"/>
                    <w:rPr>
                      <w:rFonts w:ascii="Skeena" w:hAnsi="Skeena"/>
                      <w:sz w:val="20"/>
                      <w:szCs w:val="20"/>
                    </w:rPr>
                  </w:pPr>
                  <w:r w:rsidRPr="00681E97">
                    <w:rPr>
                      <w:rFonts w:ascii="Skeena" w:hAnsi="Skeena"/>
                      <w:sz w:val="20"/>
                      <w:szCs w:val="20"/>
                    </w:rPr>
                    <w:tab/>
                  </w:r>
                  <w:r w:rsidRPr="00681E97">
                    <w:rPr>
                      <w:rFonts w:ascii="Skeena" w:hAnsi="Skeena"/>
                      <w:sz w:val="20"/>
                      <w:szCs w:val="20"/>
                    </w:rPr>
                    <w:fldChar w:fldCharType="begin">
                      <w:ffData>
                        <w:name w:val="Check19"/>
                        <w:enabled/>
                        <w:calcOnExit w:val="0"/>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Additional 1233 Sent</w:t>
                  </w:r>
                </w:p>
              </w:tc>
              <w:tc>
                <w:tcPr>
                  <w:tcW w:w="2505" w:type="pct"/>
                  <w:tcBorders>
                    <w:top w:val="nil"/>
                    <w:left w:val="nil"/>
                    <w:bottom w:val="nil"/>
                    <w:right w:val="nil"/>
                  </w:tcBorders>
                </w:tcPr>
                <w:p w14:paraId="1F28DC6B" w14:textId="77777777" w:rsidR="00681E97" w:rsidRPr="00681E97" w:rsidRDefault="00681E97" w:rsidP="00681E97">
                  <w:pPr>
                    <w:widowControl w:val="0"/>
                    <w:ind w:left="432"/>
                    <w:rPr>
                      <w:rFonts w:ascii="Skeena" w:hAnsi="Skeena"/>
                      <w:sz w:val="20"/>
                      <w:szCs w:val="20"/>
                    </w:rPr>
                  </w:pPr>
                  <w:r w:rsidRPr="00681E97">
                    <w:rPr>
                      <w:rFonts w:ascii="Skeena" w:hAnsi="Skeena"/>
                      <w:sz w:val="20"/>
                      <w:szCs w:val="20"/>
                    </w:rPr>
                    <w:fldChar w:fldCharType="begin">
                      <w:ffData>
                        <w:name w:val="Check20"/>
                        <w:enabled/>
                        <w:calcOnExit w:val="0"/>
                        <w:statusText w:type="text" w:val="Check if the individual had to return information to complete the Disability Report."/>
                        <w:checkBox>
                          <w:sizeAuto/>
                          <w:default w:val="0"/>
                        </w:checkBox>
                      </w:ffData>
                    </w:fldChar>
                  </w:r>
                  <w:r w:rsidRPr="00681E97">
                    <w:rPr>
                      <w:rFonts w:ascii="Skeena" w:hAnsi="Skeena"/>
                      <w:sz w:val="20"/>
                      <w:szCs w:val="20"/>
                    </w:rPr>
                    <w:instrText xml:space="preserve"> FORMCHECKBOX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sz w:val="20"/>
                      <w:szCs w:val="20"/>
                    </w:rPr>
                    <w:fldChar w:fldCharType="end"/>
                  </w:r>
                  <w:r w:rsidRPr="00681E97">
                    <w:rPr>
                      <w:rFonts w:ascii="Skeena" w:hAnsi="Skeena"/>
                      <w:sz w:val="20"/>
                      <w:szCs w:val="20"/>
                    </w:rPr>
                    <w:t xml:space="preserve"> Completed Via Paper Verification</w:t>
                  </w:r>
                </w:p>
              </w:tc>
            </w:tr>
            <w:tr w:rsidR="00681E97" w:rsidRPr="00681E97" w14:paraId="55B2205D"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495" w:type="pct"/>
                  <w:gridSpan w:val="2"/>
                  <w:tcBorders>
                    <w:top w:val="nil"/>
                    <w:left w:val="nil"/>
                    <w:bottom w:val="nil"/>
                    <w:right w:val="nil"/>
                  </w:tcBorders>
                </w:tcPr>
                <w:p w14:paraId="7FE479A0" w14:textId="77777777" w:rsidR="00681E97" w:rsidRPr="00681E97" w:rsidRDefault="00681E97" w:rsidP="00681E97">
                  <w:pPr>
                    <w:widowControl w:val="0"/>
                    <w:rPr>
                      <w:rFonts w:ascii="Skeena" w:hAnsi="Skeena"/>
                      <w:sz w:val="20"/>
                      <w:szCs w:val="20"/>
                    </w:rPr>
                  </w:pPr>
                  <w:r w:rsidRPr="00681E97">
                    <w:rPr>
                      <w:rFonts w:ascii="Skeena" w:hAnsi="Skeena"/>
                      <w:sz w:val="20"/>
                      <w:szCs w:val="20"/>
                    </w:rPr>
                    <w:tab/>
                  </w:r>
                  <w:r w:rsidRPr="00681E97">
                    <w:rPr>
                      <w:rFonts w:ascii="Skeena" w:hAnsi="Skeena"/>
                      <w:sz w:val="20"/>
                      <w:szCs w:val="20"/>
                    </w:rPr>
                    <w:tab/>
                    <w:t xml:space="preserve">Date: </w:t>
                  </w:r>
                  <w:r w:rsidRPr="00681E97">
                    <w:rPr>
                      <w:rFonts w:ascii="Skeena" w:hAnsi="Skeena"/>
                      <w:sz w:val="20"/>
                      <w:szCs w:val="20"/>
                    </w:rPr>
                    <w:fldChar w:fldCharType="begin">
                      <w:ffData>
                        <w:name w:val="Text26"/>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c>
                <w:tcPr>
                  <w:tcW w:w="2505" w:type="pct"/>
                  <w:tcBorders>
                    <w:top w:val="nil"/>
                    <w:left w:val="nil"/>
                    <w:bottom w:val="nil"/>
                    <w:right w:val="nil"/>
                  </w:tcBorders>
                </w:tcPr>
                <w:p w14:paraId="7B1AFEE9" w14:textId="77777777" w:rsidR="00681E97" w:rsidRPr="00681E97" w:rsidRDefault="00681E97" w:rsidP="00681E97">
                  <w:pPr>
                    <w:widowControl w:val="0"/>
                    <w:ind w:left="432"/>
                    <w:rPr>
                      <w:rFonts w:ascii="Skeena" w:hAnsi="Skeena"/>
                      <w:sz w:val="20"/>
                      <w:szCs w:val="20"/>
                    </w:rPr>
                  </w:pPr>
                  <w:r w:rsidRPr="00681E97">
                    <w:rPr>
                      <w:rFonts w:ascii="Skeena" w:hAnsi="Skeena"/>
                      <w:sz w:val="20"/>
                      <w:szCs w:val="20"/>
                    </w:rPr>
                    <w:tab/>
                    <w:t xml:space="preserve">Date: </w:t>
                  </w:r>
                  <w:r w:rsidRPr="00681E97">
                    <w:rPr>
                      <w:rFonts w:ascii="Skeena" w:hAnsi="Skeena"/>
                      <w:sz w:val="20"/>
                      <w:szCs w:val="20"/>
                    </w:rPr>
                    <w:fldChar w:fldCharType="begin">
                      <w:ffData>
                        <w:name w:val="Text28"/>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733FC2E"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3"/>
                  <w:tcBorders>
                    <w:top w:val="nil"/>
                    <w:left w:val="nil"/>
                    <w:bottom w:val="nil"/>
                    <w:right w:val="nil"/>
                  </w:tcBorders>
                </w:tcPr>
                <w:p w14:paraId="2D906308" w14:textId="77777777" w:rsidR="00681E97" w:rsidRPr="00681E97" w:rsidRDefault="00681E97" w:rsidP="00681E97">
                  <w:pPr>
                    <w:widowControl w:val="0"/>
                    <w:rPr>
                      <w:rFonts w:ascii="Skeena" w:hAnsi="Skeena"/>
                      <w:sz w:val="20"/>
                      <w:szCs w:val="20"/>
                    </w:rPr>
                  </w:pPr>
                  <w:r w:rsidRPr="00681E97">
                    <w:rPr>
                      <w:rFonts w:ascii="Skeena" w:hAnsi="Skeena"/>
                      <w:sz w:val="20"/>
                      <w:szCs w:val="20"/>
                    </w:rPr>
                    <w:t>Notes:</w:t>
                  </w:r>
                </w:p>
              </w:tc>
            </w:tr>
            <w:tr w:rsidR="00681E97" w:rsidRPr="00681E97" w14:paraId="7928B9E1" w14:textId="77777777" w:rsidTr="00894D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3"/>
                  <w:tcBorders>
                    <w:top w:val="nil"/>
                    <w:left w:val="nil"/>
                    <w:bottom w:val="nil"/>
                    <w:right w:val="nil"/>
                  </w:tcBorders>
                </w:tcPr>
                <w:p w14:paraId="405E351F" w14:textId="77777777" w:rsidR="00681E97" w:rsidRPr="00681E97" w:rsidRDefault="00681E97" w:rsidP="00681E97">
                  <w:pPr>
                    <w:widowControl w:val="0"/>
                    <w:rPr>
                      <w:rFonts w:ascii="Skeena" w:hAnsi="Skeena"/>
                      <w:sz w:val="20"/>
                      <w:szCs w:val="20"/>
                    </w:rPr>
                  </w:pPr>
                  <w:r w:rsidRPr="00681E97">
                    <w:rPr>
                      <w:rFonts w:ascii="Skeena" w:hAnsi="Skeena"/>
                      <w:sz w:val="20"/>
                      <w:szCs w:val="20"/>
                    </w:rPr>
                    <w:fldChar w:fldCharType="begin">
                      <w:ffData>
                        <w:name w:val="Text29"/>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2A6FE1DA" w14:textId="77777777" w:rsidR="00681E97" w:rsidRPr="00681E97" w:rsidRDefault="00681E97" w:rsidP="00681E97">
            <w:pPr>
              <w:widowControl w:val="0"/>
              <w:rPr>
                <w:rFonts w:ascii="Skeena" w:hAnsi="Skeena"/>
                <w:sz w:val="20"/>
                <w:szCs w:val="20"/>
              </w:rPr>
            </w:pPr>
          </w:p>
        </w:tc>
      </w:tr>
    </w:tbl>
    <w:p w14:paraId="05C02B27" w14:textId="77777777" w:rsidR="00681E97" w:rsidRPr="00681E97" w:rsidRDefault="00681E97" w:rsidP="00681E97">
      <w:pPr>
        <w:widowControl w:val="0"/>
        <w:rPr>
          <w:rFonts w:ascii="Skeena" w:eastAsia="Calibri" w:hAnsi="Skeena"/>
          <w:sz w:val="20"/>
          <w:szCs w:val="20"/>
        </w:rPr>
      </w:pPr>
    </w:p>
    <w:tbl>
      <w:tblPr>
        <w:tblStyle w:val="TableGrid3"/>
        <w:tblW w:w="5000" w:type="pc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7205"/>
        <w:gridCol w:w="49"/>
      </w:tblGrid>
      <w:tr w:rsidR="00681E97" w:rsidRPr="00681E97" w14:paraId="2AF9840B" w14:textId="77777777" w:rsidTr="00894D7D">
        <w:trPr>
          <w:tblHeader/>
        </w:trPr>
        <w:tc>
          <w:tcPr>
            <w:tcW w:w="5000" w:type="pct"/>
            <w:gridSpan w:val="3"/>
            <w:tcBorders>
              <w:top w:val="single" w:sz="24" w:space="0" w:color="auto"/>
              <w:bottom w:val="single" w:sz="24" w:space="0" w:color="auto"/>
            </w:tcBorders>
          </w:tcPr>
          <w:p w14:paraId="38443030" w14:textId="77777777" w:rsidR="00681E97" w:rsidRPr="00681E97" w:rsidRDefault="00681E97" w:rsidP="00681E97">
            <w:pPr>
              <w:widowControl w:val="0"/>
              <w:rPr>
                <w:rFonts w:ascii="Skeena" w:hAnsi="Skeena"/>
                <w:b/>
                <w:smallCaps/>
                <w:sz w:val="20"/>
                <w:szCs w:val="20"/>
              </w:rPr>
            </w:pPr>
            <w:r w:rsidRPr="00681E97">
              <w:rPr>
                <w:rFonts w:ascii="Skeena" w:hAnsi="Skeena"/>
                <w:b/>
                <w:smallCaps/>
                <w:sz w:val="20"/>
                <w:szCs w:val="20"/>
              </w:rPr>
              <w:t>General Comments/Reported Changes/Other Contacts</w:t>
            </w:r>
          </w:p>
        </w:tc>
      </w:tr>
      <w:tr w:rsidR="00681E97" w:rsidRPr="00681E97" w14:paraId="44D9CDCA" w14:textId="77777777" w:rsidTr="00894D7D">
        <w:trPr>
          <w:cantSplit/>
          <w:trHeight w:val="251"/>
        </w:trPr>
        <w:tc>
          <w:tcPr>
            <w:tcW w:w="1125" w:type="pct"/>
            <w:tcBorders>
              <w:top w:val="single" w:sz="24" w:space="0" w:color="auto"/>
              <w:bottom w:val="single" w:sz="2" w:space="0" w:color="auto"/>
            </w:tcBorders>
          </w:tcPr>
          <w:p w14:paraId="414B755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bookmarkStart w:id="200" w:name="Text40"/>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bookmarkEnd w:id="200"/>
          </w:p>
          <w:p w14:paraId="06E127D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4" w:space="0" w:color="auto"/>
              <w:bottom w:val="single" w:sz="2" w:space="0" w:color="auto"/>
            </w:tcBorders>
          </w:tcPr>
          <w:p w14:paraId="06C1C3B7"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527DF2D6"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8E15792" w14:textId="77777777" w:rsidTr="00894D7D">
        <w:trPr>
          <w:cantSplit/>
          <w:trHeight w:val="251"/>
        </w:trPr>
        <w:tc>
          <w:tcPr>
            <w:tcW w:w="1125" w:type="pct"/>
            <w:tcBorders>
              <w:top w:val="single" w:sz="2" w:space="0" w:color="auto"/>
              <w:bottom w:val="single" w:sz="2" w:space="0" w:color="auto"/>
            </w:tcBorders>
          </w:tcPr>
          <w:p w14:paraId="72B8943F"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2E1C3B3C"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0C193A80"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3EE601D6"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163D83D" w14:textId="77777777" w:rsidTr="00894D7D">
        <w:trPr>
          <w:cantSplit/>
          <w:trHeight w:val="251"/>
        </w:trPr>
        <w:tc>
          <w:tcPr>
            <w:tcW w:w="1125" w:type="pct"/>
            <w:tcBorders>
              <w:top w:val="single" w:sz="2" w:space="0" w:color="auto"/>
              <w:bottom w:val="single" w:sz="2" w:space="0" w:color="auto"/>
            </w:tcBorders>
          </w:tcPr>
          <w:p w14:paraId="17E933F0"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687A44FE"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35B5B711"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173CC525"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4850854" w14:textId="77777777" w:rsidTr="00894D7D">
        <w:trPr>
          <w:cantSplit/>
          <w:trHeight w:val="251"/>
        </w:trPr>
        <w:tc>
          <w:tcPr>
            <w:tcW w:w="1125" w:type="pct"/>
            <w:tcBorders>
              <w:top w:val="single" w:sz="2" w:space="0" w:color="auto"/>
              <w:bottom w:val="single" w:sz="2" w:space="0" w:color="auto"/>
            </w:tcBorders>
          </w:tcPr>
          <w:p w14:paraId="3E6B4DB0"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35903540"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7857A9B2"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5615FC83"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3D87C0B8" w14:textId="77777777" w:rsidTr="00894D7D">
        <w:trPr>
          <w:cantSplit/>
          <w:trHeight w:val="251"/>
        </w:trPr>
        <w:tc>
          <w:tcPr>
            <w:tcW w:w="1125" w:type="pct"/>
            <w:tcBorders>
              <w:top w:val="single" w:sz="2" w:space="0" w:color="auto"/>
              <w:bottom w:val="single" w:sz="2" w:space="0" w:color="auto"/>
            </w:tcBorders>
          </w:tcPr>
          <w:p w14:paraId="1E9D571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15228EEF"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69D2132E"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3B36B9EE"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EF8ED06" w14:textId="77777777" w:rsidTr="00894D7D">
        <w:trPr>
          <w:cantSplit/>
          <w:trHeight w:val="251"/>
        </w:trPr>
        <w:tc>
          <w:tcPr>
            <w:tcW w:w="1125" w:type="pct"/>
            <w:tcBorders>
              <w:top w:val="single" w:sz="2" w:space="0" w:color="auto"/>
              <w:bottom w:val="single" w:sz="2" w:space="0" w:color="auto"/>
            </w:tcBorders>
          </w:tcPr>
          <w:p w14:paraId="1BF923D8"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3FE0D682"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2F92062E"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1003DB18"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7C5CE07" w14:textId="77777777" w:rsidTr="00894D7D">
        <w:trPr>
          <w:cantSplit/>
          <w:trHeight w:val="251"/>
        </w:trPr>
        <w:tc>
          <w:tcPr>
            <w:tcW w:w="1125" w:type="pct"/>
            <w:tcBorders>
              <w:top w:val="single" w:sz="2" w:space="0" w:color="auto"/>
              <w:bottom w:val="single" w:sz="2" w:space="0" w:color="auto"/>
            </w:tcBorders>
          </w:tcPr>
          <w:p w14:paraId="2EAA000F"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4AD1031C"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4F7123D6"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42789A57"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E3547AC" w14:textId="77777777" w:rsidTr="00894D7D">
        <w:trPr>
          <w:cantSplit/>
          <w:trHeight w:val="251"/>
        </w:trPr>
        <w:tc>
          <w:tcPr>
            <w:tcW w:w="1125" w:type="pct"/>
            <w:tcBorders>
              <w:top w:val="single" w:sz="2" w:space="0" w:color="auto"/>
              <w:bottom w:val="single" w:sz="2" w:space="0" w:color="auto"/>
            </w:tcBorders>
          </w:tcPr>
          <w:p w14:paraId="6A7DB4E3"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3915A34"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2A3E72C1"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38C52550"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598B16C" w14:textId="77777777" w:rsidTr="00894D7D">
        <w:trPr>
          <w:cantSplit/>
          <w:trHeight w:val="251"/>
        </w:trPr>
        <w:tc>
          <w:tcPr>
            <w:tcW w:w="1125" w:type="pct"/>
            <w:tcBorders>
              <w:top w:val="single" w:sz="2" w:space="0" w:color="auto"/>
              <w:bottom w:val="single" w:sz="2" w:space="0" w:color="auto"/>
            </w:tcBorders>
          </w:tcPr>
          <w:p w14:paraId="5D0B9AFA"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21454EA6"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7AE70A5F"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0C85D713"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114EB15" w14:textId="77777777" w:rsidTr="00894D7D">
        <w:trPr>
          <w:cantSplit/>
          <w:trHeight w:val="251"/>
        </w:trPr>
        <w:tc>
          <w:tcPr>
            <w:tcW w:w="1125" w:type="pct"/>
            <w:tcBorders>
              <w:top w:val="single" w:sz="2" w:space="0" w:color="auto"/>
              <w:bottom w:val="single" w:sz="2" w:space="0" w:color="auto"/>
            </w:tcBorders>
          </w:tcPr>
          <w:p w14:paraId="4DDB3494"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6D7D0261"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6FD143AA"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4A1DB77C"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1C1FF12" w14:textId="77777777" w:rsidTr="00894D7D">
        <w:trPr>
          <w:cantSplit/>
          <w:trHeight w:val="251"/>
        </w:trPr>
        <w:tc>
          <w:tcPr>
            <w:tcW w:w="1125" w:type="pct"/>
            <w:tcBorders>
              <w:top w:val="single" w:sz="2" w:space="0" w:color="auto"/>
              <w:bottom w:val="single" w:sz="2" w:space="0" w:color="auto"/>
            </w:tcBorders>
          </w:tcPr>
          <w:p w14:paraId="4A8B7911"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63B06581"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0132E806"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18FBDFB6"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23EFBD5" w14:textId="77777777" w:rsidTr="00894D7D">
        <w:trPr>
          <w:cantSplit/>
          <w:trHeight w:val="251"/>
        </w:trPr>
        <w:tc>
          <w:tcPr>
            <w:tcW w:w="1125" w:type="pct"/>
            <w:tcBorders>
              <w:top w:val="single" w:sz="2" w:space="0" w:color="auto"/>
              <w:bottom w:val="single" w:sz="2" w:space="0" w:color="auto"/>
            </w:tcBorders>
          </w:tcPr>
          <w:p w14:paraId="5A630C1F"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24D4FAC3"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19A4BF71"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60511928"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5299EAE5" w14:textId="77777777" w:rsidTr="00894D7D">
        <w:trPr>
          <w:cantSplit/>
          <w:trHeight w:val="251"/>
        </w:trPr>
        <w:tc>
          <w:tcPr>
            <w:tcW w:w="1125" w:type="pct"/>
            <w:tcBorders>
              <w:top w:val="single" w:sz="2" w:space="0" w:color="auto"/>
              <w:bottom w:val="single" w:sz="2" w:space="0" w:color="auto"/>
            </w:tcBorders>
          </w:tcPr>
          <w:p w14:paraId="654FEE39"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4672E45D"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40AF8D97"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29D7B079"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92857E0" w14:textId="77777777" w:rsidTr="00894D7D">
        <w:trPr>
          <w:cantSplit/>
          <w:trHeight w:val="251"/>
        </w:trPr>
        <w:tc>
          <w:tcPr>
            <w:tcW w:w="1125" w:type="pct"/>
            <w:tcBorders>
              <w:top w:val="single" w:sz="2" w:space="0" w:color="auto"/>
              <w:bottom w:val="single" w:sz="2" w:space="0" w:color="auto"/>
            </w:tcBorders>
          </w:tcPr>
          <w:p w14:paraId="75D5445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11AB555C"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74F67439"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2DD5ABB0"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8F7C6C4" w14:textId="77777777" w:rsidTr="00894D7D">
        <w:trPr>
          <w:cantSplit/>
          <w:trHeight w:val="251"/>
        </w:trPr>
        <w:tc>
          <w:tcPr>
            <w:tcW w:w="1125" w:type="pct"/>
            <w:tcBorders>
              <w:top w:val="single" w:sz="2" w:space="0" w:color="auto"/>
              <w:bottom w:val="single" w:sz="2" w:space="0" w:color="auto"/>
            </w:tcBorders>
          </w:tcPr>
          <w:p w14:paraId="1BC01D8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3439359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75" w:type="pct"/>
            <w:gridSpan w:val="2"/>
            <w:tcBorders>
              <w:top w:val="single" w:sz="2" w:space="0" w:color="auto"/>
              <w:bottom w:val="single" w:sz="2" w:space="0" w:color="auto"/>
            </w:tcBorders>
          </w:tcPr>
          <w:p w14:paraId="11C96CCC"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775F9583"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BEE38FB" w14:textId="77777777" w:rsidTr="00894D7D">
        <w:trPr>
          <w:gridAfter w:val="1"/>
          <w:wAfter w:w="26" w:type="pct"/>
          <w:cantSplit/>
          <w:trHeight w:val="251"/>
        </w:trPr>
        <w:tc>
          <w:tcPr>
            <w:tcW w:w="1125" w:type="pct"/>
            <w:tcBorders>
              <w:top w:val="single" w:sz="2" w:space="0" w:color="auto"/>
              <w:bottom w:val="single" w:sz="4" w:space="0" w:color="auto"/>
            </w:tcBorders>
          </w:tcPr>
          <w:p w14:paraId="44911090"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0C354978"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4" w:space="0" w:color="auto"/>
            </w:tcBorders>
          </w:tcPr>
          <w:p w14:paraId="73503C4F"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682699FC"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998B851" w14:textId="77777777" w:rsidTr="00894D7D">
        <w:trPr>
          <w:gridAfter w:val="1"/>
          <w:wAfter w:w="26" w:type="pct"/>
          <w:cantSplit/>
          <w:trHeight w:val="251"/>
        </w:trPr>
        <w:tc>
          <w:tcPr>
            <w:tcW w:w="1125" w:type="pct"/>
            <w:tcBorders>
              <w:top w:val="single" w:sz="4" w:space="0" w:color="auto"/>
              <w:bottom w:val="single" w:sz="2" w:space="0" w:color="auto"/>
            </w:tcBorders>
          </w:tcPr>
          <w:p w14:paraId="6D0CC641"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1E1E99FC"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4" w:space="0" w:color="auto"/>
              <w:bottom w:val="single" w:sz="2" w:space="0" w:color="auto"/>
            </w:tcBorders>
          </w:tcPr>
          <w:p w14:paraId="17062174"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613E2EDD"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FA833E7" w14:textId="77777777" w:rsidTr="00894D7D">
        <w:trPr>
          <w:gridAfter w:val="1"/>
          <w:wAfter w:w="26" w:type="pct"/>
          <w:cantSplit/>
          <w:trHeight w:val="251"/>
        </w:trPr>
        <w:tc>
          <w:tcPr>
            <w:tcW w:w="1125" w:type="pct"/>
            <w:tcBorders>
              <w:top w:val="single" w:sz="2" w:space="0" w:color="auto"/>
              <w:bottom w:val="single" w:sz="2" w:space="0" w:color="auto"/>
            </w:tcBorders>
          </w:tcPr>
          <w:p w14:paraId="62E3C1B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568B2521"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331C3DCD"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5D7BC101"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31EAEFF" w14:textId="77777777" w:rsidTr="00894D7D">
        <w:trPr>
          <w:gridAfter w:val="1"/>
          <w:wAfter w:w="26" w:type="pct"/>
          <w:cantSplit/>
          <w:trHeight w:val="251"/>
        </w:trPr>
        <w:tc>
          <w:tcPr>
            <w:tcW w:w="1125" w:type="pct"/>
            <w:tcBorders>
              <w:top w:val="single" w:sz="2" w:space="0" w:color="auto"/>
              <w:bottom w:val="single" w:sz="2" w:space="0" w:color="auto"/>
            </w:tcBorders>
          </w:tcPr>
          <w:p w14:paraId="22DC1E61"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18633A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44783AED"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537964D9"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EE879CA" w14:textId="77777777" w:rsidTr="00894D7D">
        <w:trPr>
          <w:gridAfter w:val="1"/>
          <w:wAfter w:w="26" w:type="pct"/>
          <w:cantSplit/>
          <w:trHeight w:val="251"/>
        </w:trPr>
        <w:tc>
          <w:tcPr>
            <w:tcW w:w="1125" w:type="pct"/>
            <w:tcBorders>
              <w:top w:val="single" w:sz="2" w:space="0" w:color="auto"/>
              <w:bottom w:val="single" w:sz="2" w:space="0" w:color="auto"/>
            </w:tcBorders>
          </w:tcPr>
          <w:p w14:paraId="7B2C687D"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lastRenderedPageBreak/>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1B18D5A"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43889EF8"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6B4771DF"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1FA120F6" w14:textId="77777777" w:rsidTr="00894D7D">
        <w:trPr>
          <w:gridAfter w:val="1"/>
          <w:wAfter w:w="26" w:type="pct"/>
          <w:cantSplit/>
          <w:trHeight w:val="251"/>
        </w:trPr>
        <w:tc>
          <w:tcPr>
            <w:tcW w:w="1125" w:type="pct"/>
            <w:tcBorders>
              <w:top w:val="single" w:sz="2" w:space="0" w:color="auto"/>
              <w:bottom w:val="single" w:sz="2" w:space="0" w:color="auto"/>
            </w:tcBorders>
          </w:tcPr>
          <w:p w14:paraId="279504F0"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1AEB3AC4"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4D3A20EF"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4A0E3F59"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CF73285" w14:textId="77777777" w:rsidTr="00894D7D">
        <w:trPr>
          <w:gridAfter w:val="1"/>
          <w:wAfter w:w="26" w:type="pct"/>
          <w:cantSplit/>
          <w:trHeight w:val="251"/>
        </w:trPr>
        <w:tc>
          <w:tcPr>
            <w:tcW w:w="1125" w:type="pct"/>
            <w:tcBorders>
              <w:top w:val="single" w:sz="2" w:space="0" w:color="auto"/>
              <w:bottom w:val="single" w:sz="2" w:space="0" w:color="auto"/>
            </w:tcBorders>
          </w:tcPr>
          <w:p w14:paraId="037A38DD"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02E4324F"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076AA0C6"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20A67585"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85CC3BB" w14:textId="77777777" w:rsidTr="00894D7D">
        <w:trPr>
          <w:gridAfter w:val="1"/>
          <w:wAfter w:w="26" w:type="pct"/>
          <w:cantSplit/>
          <w:trHeight w:val="251"/>
        </w:trPr>
        <w:tc>
          <w:tcPr>
            <w:tcW w:w="1125" w:type="pct"/>
            <w:tcBorders>
              <w:top w:val="single" w:sz="2" w:space="0" w:color="auto"/>
              <w:bottom w:val="single" w:sz="2" w:space="0" w:color="auto"/>
            </w:tcBorders>
          </w:tcPr>
          <w:p w14:paraId="2259E04A"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6CFE290B"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6D798F5B"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6B7D7E22"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8E98D55" w14:textId="77777777" w:rsidTr="00894D7D">
        <w:trPr>
          <w:gridAfter w:val="1"/>
          <w:wAfter w:w="26" w:type="pct"/>
          <w:cantSplit/>
          <w:trHeight w:val="251"/>
        </w:trPr>
        <w:tc>
          <w:tcPr>
            <w:tcW w:w="1125" w:type="pct"/>
            <w:tcBorders>
              <w:top w:val="single" w:sz="2" w:space="0" w:color="auto"/>
              <w:bottom w:val="single" w:sz="2" w:space="0" w:color="auto"/>
            </w:tcBorders>
          </w:tcPr>
          <w:p w14:paraId="29CDADA2"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528AEB61"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3674C5AD"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38D044BB"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A5E7119" w14:textId="77777777" w:rsidTr="00894D7D">
        <w:trPr>
          <w:gridAfter w:val="1"/>
          <w:wAfter w:w="26" w:type="pct"/>
          <w:cantSplit/>
          <w:trHeight w:val="251"/>
        </w:trPr>
        <w:tc>
          <w:tcPr>
            <w:tcW w:w="1125" w:type="pct"/>
            <w:tcBorders>
              <w:top w:val="single" w:sz="2" w:space="0" w:color="auto"/>
              <w:bottom w:val="single" w:sz="2" w:space="0" w:color="auto"/>
            </w:tcBorders>
          </w:tcPr>
          <w:p w14:paraId="22DFAFBA"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A652EBC"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16BEDD08"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333243C3"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E2F72FA" w14:textId="77777777" w:rsidTr="00894D7D">
        <w:trPr>
          <w:gridAfter w:val="1"/>
          <w:wAfter w:w="26" w:type="pct"/>
          <w:cantSplit/>
          <w:trHeight w:val="251"/>
        </w:trPr>
        <w:tc>
          <w:tcPr>
            <w:tcW w:w="1125" w:type="pct"/>
            <w:tcBorders>
              <w:top w:val="single" w:sz="2" w:space="0" w:color="auto"/>
              <w:bottom w:val="single" w:sz="24" w:space="0" w:color="auto"/>
            </w:tcBorders>
          </w:tcPr>
          <w:p w14:paraId="04259D15"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3207EFAB"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4" w:space="0" w:color="auto"/>
            </w:tcBorders>
          </w:tcPr>
          <w:p w14:paraId="75824012"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20E0E149"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2D5AC946" w14:textId="77777777" w:rsidR="00681E97" w:rsidRPr="00681E97" w:rsidRDefault="00681E97" w:rsidP="00681E97">
      <w:pPr>
        <w:rPr>
          <w:rFonts w:ascii="Skeena" w:hAnsi="Skeena" w:cs="Arial"/>
        </w:rPr>
      </w:pPr>
    </w:p>
    <w:tbl>
      <w:tblPr>
        <w:tblStyle w:val="TableGrid3"/>
        <w:tblW w:w="5000" w:type="pct"/>
        <w:tblLook w:val="04A0" w:firstRow="1" w:lastRow="0" w:firstColumn="1" w:lastColumn="0" w:noHBand="0" w:noVBand="1"/>
      </w:tblPr>
      <w:tblGrid>
        <w:gridCol w:w="9"/>
        <w:gridCol w:w="2097"/>
        <w:gridCol w:w="7205"/>
        <w:gridCol w:w="49"/>
      </w:tblGrid>
      <w:tr w:rsidR="00681E97" w:rsidRPr="00681E97" w14:paraId="3FBFD439" w14:textId="77777777" w:rsidTr="00894D7D">
        <w:trPr>
          <w:gridBefore w:val="1"/>
          <w:wBefore w:w="5" w:type="pct"/>
          <w:cantSplit/>
          <w:tblHeader/>
        </w:trPr>
        <w:tc>
          <w:tcPr>
            <w:tcW w:w="4995" w:type="pct"/>
            <w:gridSpan w:val="3"/>
            <w:tcBorders>
              <w:top w:val="single" w:sz="24" w:space="0" w:color="auto"/>
              <w:left w:val="nil"/>
              <w:bottom w:val="single" w:sz="24" w:space="0" w:color="auto"/>
              <w:right w:val="nil"/>
            </w:tcBorders>
            <w:shd w:val="clear" w:color="auto" w:fill="D9D9D9"/>
            <w:vAlign w:val="center"/>
          </w:tcPr>
          <w:p w14:paraId="0EE83E00" w14:textId="77777777" w:rsidR="00681E97" w:rsidRPr="00681E97" w:rsidRDefault="00681E97" w:rsidP="00681E97">
            <w:pPr>
              <w:keepLines/>
              <w:widowControl w:val="0"/>
              <w:rPr>
                <w:rFonts w:ascii="Skeena" w:hAnsi="Skeena"/>
                <w:b/>
                <w:smallCaps/>
                <w:sz w:val="20"/>
                <w:szCs w:val="20"/>
              </w:rPr>
            </w:pPr>
            <w:r w:rsidRPr="00681E97">
              <w:rPr>
                <w:rFonts w:ascii="Skeena" w:hAnsi="Skeena"/>
                <w:b/>
                <w:smallCaps/>
                <w:sz w:val="20"/>
                <w:szCs w:val="20"/>
              </w:rPr>
              <w:t>Escalations</w:t>
            </w:r>
          </w:p>
          <w:p w14:paraId="7E9F48FB" w14:textId="77777777" w:rsidR="00681E97" w:rsidRPr="00681E97" w:rsidRDefault="00681E97" w:rsidP="00681E97">
            <w:pPr>
              <w:keepLines/>
              <w:widowControl w:val="0"/>
              <w:rPr>
                <w:rFonts w:ascii="Skeena" w:hAnsi="Skeena"/>
                <w:b/>
                <w:caps/>
                <w:sz w:val="20"/>
                <w:szCs w:val="20"/>
              </w:rPr>
            </w:pPr>
            <w:r w:rsidRPr="00681E97">
              <w:rPr>
                <w:rFonts w:ascii="Skeena" w:hAnsi="Skeena"/>
                <w:b/>
                <w:smallCaps/>
                <w:sz w:val="20"/>
                <w:szCs w:val="20"/>
              </w:rPr>
              <w:t>For Member Relations, Member Services Center Escalations Team and State Office Use Only</w:t>
            </w:r>
          </w:p>
        </w:tc>
      </w:tr>
      <w:tr w:rsidR="00681E97" w:rsidRPr="00681E97" w14:paraId="08DFDC60"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nil"/>
              <w:bottom w:val="single" w:sz="2" w:space="0" w:color="auto"/>
            </w:tcBorders>
          </w:tcPr>
          <w:p w14:paraId="3D3D5F1B" w14:textId="77777777" w:rsidR="00681E97" w:rsidRPr="00681E97" w:rsidRDefault="00681E97" w:rsidP="00681E97">
            <w:pPr>
              <w:keepLines/>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67664D3" w14:textId="77777777" w:rsidR="00681E97" w:rsidRPr="00681E97" w:rsidRDefault="00681E97" w:rsidP="00681E97">
            <w:pPr>
              <w:keepLines/>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nil"/>
              <w:bottom w:val="single" w:sz="2" w:space="0" w:color="auto"/>
            </w:tcBorders>
          </w:tcPr>
          <w:p w14:paraId="3706E093" w14:textId="77777777" w:rsidR="00681E97" w:rsidRPr="00681E97" w:rsidRDefault="00681E97" w:rsidP="00681E97">
            <w:pPr>
              <w:keepLines/>
              <w:widowControl w:val="0"/>
              <w:rPr>
                <w:rFonts w:ascii="Skeena" w:hAnsi="Skeena"/>
                <w:sz w:val="20"/>
                <w:szCs w:val="20"/>
              </w:rPr>
            </w:pPr>
            <w:r w:rsidRPr="00681E97">
              <w:rPr>
                <w:rFonts w:ascii="Skeena" w:hAnsi="Skeena"/>
                <w:sz w:val="20"/>
                <w:szCs w:val="20"/>
              </w:rPr>
              <w:t xml:space="preserve">Note/Comment: </w:t>
            </w:r>
          </w:p>
          <w:p w14:paraId="1DE22CDD" w14:textId="77777777" w:rsidR="00681E97" w:rsidRPr="00681E97" w:rsidRDefault="00681E97" w:rsidP="00681E97">
            <w:pPr>
              <w:keepLines/>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73179D49"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0F160A4C"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5B95BAA8"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1A26AFF3"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5938CCDA"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4BECDEC7"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6BF9EE68"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6E3BF368"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0CF5BEB7"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4AA2358A"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9A7CD2C"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592B447E"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6BEF8B8F"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5FC9DB78"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5DF5616F"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0D100E9"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2576CF67"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59FF61A8"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35524F8F"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31C2FF83"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0AEEFB6"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0D1CA697"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1F2FAE52"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033F53DD"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2F80F11F"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0B8BC317"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522EBB22"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65CDF306"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28F11329"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4378C78A"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664BB95B"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0BC8078D"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13D6568F"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20C3777B"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05CB60C3"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203F10A"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 w:space="0" w:color="auto"/>
            </w:tcBorders>
          </w:tcPr>
          <w:p w14:paraId="0212D1D2"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27081F23"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 w:space="0" w:color="auto"/>
            </w:tcBorders>
          </w:tcPr>
          <w:p w14:paraId="7D9F3DE2"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6115F279"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r w:rsidR="00681E97" w:rsidRPr="00681E97" w14:paraId="205276A6" w14:textId="77777777" w:rsidTr="00894D7D">
        <w:tblPrEx>
          <w:tblBorders>
            <w:top w:val="single" w:sz="24" w:space="0" w:color="auto"/>
            <w:left w:val="none" w:sz="0" w:space="0" w:color="auto"/>
            <w:bottom w:val="single" w:sz="24" w:space="0" w:color="auto"/>
            <w:right w:val="none" w:sz="0" w:space="0" w:color="auto"/>
            <w:insideH w:val="none" w:sz="0" w:space="0" w:color="auto"/>
            <w:insideV w:val="none" w:sz="0" w:space="0" w:color="auto"/>
          </w:tblBorders>
        </w:tblPrEx>
        <w:trPr>
          <w:gridAfter w:val="1"/>
          <w:wAfter w:w="26" w:type="pct"/>
          <w:trHeight w:val="251"/>
        </w:trPr>
        <w:tc>
          <w:tcPr>
            <w:tcW w:w="1125" w:type="pct"/>
            <w:gridSpan w:val="2"/>
            <w:tcBorders>
              <w:top w:val="single" w:sz="2" w:space="0" w:color="auto"/>
              <w:bottom w:val="single" w:sz="24" w:space="0" w:color="auto"/>
            </w:tcBorders>
          </w:tcPr>
          <w:p w14:paraId="0C42C163"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 xml:space="preserve">Date: </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p w14:paraId="7801A1A4" w14:textId="77777777" w:rsidR="00681E97" w:rsidRPr="00681E97" w:rsidRDefault="00681E97" w:rsidP="00681E97">
            <w:pPr>
              <w:widowControl w:val="0"/>
              <w:tabs>
                <w:tab w:val="left" w:pos="1073"/>
              </w:tabs>
              <w:rPr>
                <w:rFonts w:ascii="Skeena" w:hAnsi="Skeena"/>
                <w:sz w:val="20"/>
                <w:szCs w:val="20"/>
              </w:rPr>
            </w:pPr>
            <w:r w:rsidRPr="00681E97">
              <w:rPr>
                <w:rFonts w:ascii="Skeena" w:hAnsi="Skeena"/>
                <w:sz w:val="20"/>
                <w:szCs w:val="20"/>
              </w:rPr>
              <w:t>Worker ID:</w:t>
            </w:r>
            <w:r w:rsidRPr="00681E97">
              <w:rPr>
                <w:rFonts w:ascii="Skeena" w:hAnsi="Skeena"/>
                <w:sz w:val="20"/>
                <w:szCs w:val="20"/>
              </w:rPr>
              <w:tab/>
            </w: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r w:rsidRPr="00681E97">
              <w:rPr>
                <w:rFonts w:ascii="Skeena" w:hAnsi="Skeena"/>
                <w:sz w:val="20"/>
                <w:szCs w:val="20"/>
              </w:rPr>
              <w:t xml:space="preserve"> </w:t>
            </w:r>
          </w:p>
        </w:tc>
        <w:tc>
          <w:tcPr>
            <w:tcW w:w="3849" w:type="pct"/>
            <w:tcBorders>
              <w:top w:val="single" w:sz="2" w:space="0" w:color="auto"/>
              <w:bottom w:val="single" w:sz="24" w:space="0" w:color="auto"/>
            </w:tcBorders>
          </w:tcPr>
          <w:p w14:paraId="71A316FF" w14:textId="77777777" w:rsidR="00681E97" w:rsidRPr="00681E97" w:rsidRDefault="00681E97" w:rsidP="00681E97">
            <w:pPr>
              <w:widowControl w:val="0"/>
              <w:rPr>
                <w:rFonts w:ascii="Skeena" w:hAnsi="Skeena"/>
                <w:sz w:val="20"/>
                <w:szCs w:val="20"/>
              </w:rPr>
            </w:pPr>
            <w:r w:rsidRPr="00681E97">
              <w:rPr>
                <w:rFonts w:ascii="Skeena" w:hAnsi="Skeena"/>
                <w:sz w:val="20"/>
                <w:szCs w:val="20"/>
              </w:rPr>
              <w:t xml:space="preserve">Note/Comment: </w:t>
            </w:r>
          </w:p>
          <w:p w14:paraId="18B62FBF" w14:textId="77777777" w:rsidR="00681E97" w:rsidRPr="00681E97" w:rsidRDefault="00681E97" w:rsidP="00681E97">
            <w:pPr>
              <w:widowControl w:val="0"/>
              <w:rPr>
                <w:rFonts w:ascii="Skeena" w:hAnsi="Skeena"/>
                <w:b/>
                <w:caps/>
                <w:sz w:val="20"/>
                <w:szCs w:val="20"/>
              </w:rPr>
            </w:pPr>
            <w:r w:rsidRPr="00681E97">
              <w:rPr>
                <w:rFonts w:ascii="Skeena" w:hAnsi="Skeena"/>
                <w:sz w:val="20"/>
                <w:szCs w:val="20"/>
              </w:rPr>
              <w:fldChar w:fldCharType="begin">
                <w:ffData>
                  <w:name w:val="Text40"/>
                  <w:enabled/>
                  <w:calcOnExit w:val="0"/>
                  <w:textInput/>
                </w:ffData>
              </w:fldChar>
            </w:r>
            <w:r w:rsidRPr="00681E97">
              <w:rPr>
                <w:rFonts w:ascii="Skeena" w:hAnsi="Skeena"/>
                <w:sz w:val="20"/>
                <w:szCs w:val="20"/>
              </w:rPr>
              <w:instrText xml:space="preserve"> FORMTEXT </w:instrText>
            </w:r>
            <w:r w:rsidRPr="00681E97">
              <w:rPr>
                <w:rFonts w:ascii="Skeena" w:hAnsi="Skeena"/>
                <w:sz w:val="20"/>
                <w:szCs w:val="20"/>
              </w:rPr>
            </w:r>
            <w:r w:rsidRPr="00681E97">
              <w:rPr>
                <w:rFonts w:ascii="Skeena" w:hAnsi="Skeena"/>
                <w:sz w:val="20"/>
                <w:szCs w:val="20"/>
              </w:rPr>
              <w:fldChar w:fldCharType="separate"/>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noProof/>
                <w:sz w:val="20"/>
                <w:szCs w:val="20"/>
              </w:rPr>
              <w:t> </w:t>
            </w:r>
            <w:r w:rsidRPr="00681E97">
              <w:rPr>
                <w:rFonts w:ascii="Skeena" w:hAnsi="Skeena"/>
                <w:sz w:val="20"/>
                <w:szCs w:val="20"/>
              </w:rPr>
              <w:fldChar w:fldCharType="end"/>
            </w:r>
          </w:p>
        </w:tc>
      </w:tr>
    </w:tbl>
    <w:p w14:paraId="169E83FE" w14:textId="77777777" w:rsidR="00681E97" w:rsidRPr="00681E97" w:rsidRDefault="00681E97" w:rsidP="00681E97">
      <w:pPr>
        <w:widowControl w:val="0"/>
        <w:rPr>
          <w:rFonts w:ascii="Skeena" w:hAnsi="Skeena" w:cs="Arial"/>
          <w:bCs/>
        </w:rPr>
      </w:pPr>
    </w:p>
    <w:p w14:paraId="34FA055D" w14:textId="5A3A57E7" w:rsidR="00B74F21" w:rsidRPr="00B74F21" w:rsidRDefault="00B74F21" w:rsidP="00681E97">
      <w:pPr>
        <w:pStyle w:val="ManualHeading1"/>
        <w:rPr>
          <w:bCs w:val="0"/>
        </w:rPr>
      </w:pPr>
    </w:p>
    <w:sectPr w:rsidR="00B74F21" w:rsidRPr="00B74F21" w:rsidSect="00F2594A">
      <w:headerReference w:type="default" r:id="rId12"/>
      <w:footerReference w:type="even" r:id="rId13"/>
      <w:pgSz w:w="12240" w:h="15840" w:code="1"/>
      <w:pgMar w:top="1440" w:right="1440" w:bottom="108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089D7" w14:textId="77777777" w:rsidR="008A5487" w:rsidRDefault="008A5487">
      <w:r>
        <w:separator/>
      </w:r>
    </w:p>
  </w:endnote>
  <w:endnote w:type="continuationSeparator" w:id="0">
    <w:p w14:paraId="3DEA0013" w14:textId="77777777" w:rsidR="008A5487" w:rsidRDefault="008A5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keena">
    <w:charset w:val="00"/>
    <w:family w:val="auto"/>
    <w:pitch w:val="variable"/>
    <w:sig w:usb0="80000003" w:usb1="00000001"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implified Arabic Fixed">
    <w:charset w:val="B2"/>
    <w:family w:val="modern"/>
    <w:pitch w:val="fixed"/>
    <w:sig w:usb0="0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6354C" w14:textId="77777777" w:rsidR="008A5487" w:rsidRDefault="008A548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278FFC" w14:textId="77777777" w:rsidR="008A5487" w:rsidRDefault="008A54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92E2D" w14:textId="77777777" w:rsidR="008A5487" w:rsidRDefault="008A5487">
      <w:r>
        <w:separator/>
      </w:r>
    </w:p>
  </w:footnote>
  <w:footnote w:type="continuationSeparator" w:id="0">
    <w:p w14:paraId="2CB4D475" w14:textId="77777777" w:rsidR="008A5487" w:rsidRDefault="008A54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CB894" w14:textId="77777777" w:rsidR="008A5487" w:rsidRDefault="008A5487">
    <w:pPr>
      <w:pStyle w:val="Header"/>
      <w:tabs>
        <w:tab w:val="clear" w:pos="4320"/>
      </w:tabs>
      <w:jc w:val="center"/>
      <w:rPr>
        <w:rFonts w:ascii="Arial" w:hAnsi="Arial" w:cs="Arial"/>
        <w:caps/>
        <w:sz w:val="24"/>
      </w:rPr>
    </w:pPr>
    <w:smartTag w:uri="urn:schemas-microsoft-com:office:smarttags" w:element="State">
      <w:smartTag w:uri="urn:schemas-microsoft-com:office:smarttags" w:element="place">
        <w:r>
          <w:rPr>
            <w:rFonts w:ascii="Arial" w:hAnsi="Arial" w:cs="Arial"/>
            <w:caps/>
            <w:sz w:val="24"/>
          </w:rPr>
          <w:t>South Carolina</w:t>
        </w:r>
      </w:smartTag>
    </w:smartTag>
    <w:r>
      <w:rPr>
        <w:rFonts w:ascii="Arial" w:hAnsi="Arial" w:cs="Arial"/>
        <w:caps/>
        <w:sz w:val="24"/>
      </w:rPr>
      <w:t xml:space="preserve"> Department of Health and Human Services</w:t>
    </w:r>
  </w:p>
  <w:p w14:paraId="5731C155" w14:textId="00E238CB" w:rsidR="008A5487" w:rsidRDefault="008A5487">
    <w:pPr>
      <w:pStyle w:val="Header"/>
      <w:tabs>
        <w:tab w:val="clear" w:pos="4320"/>
      </w:tabs>
      <w:jc w:val="center"/>
      <w:rPr>
        <w:rFonts w:ascii="Arial" w:hAnsi="Arial" w:cs="Arial"/>
        <w:b/>
        <w:bCs/>
        <w:caps/>
        <w:sz w:val="28"/>
      </w:rPr>
    </w:pPr>
    <w:r>
      <w:rPr>
        <w:rFonts w:ascii="Arial" w:hAnsi="Arial" w:cs="Arial"/>
        <w:b/>
        <w:bCs/>
        <w:caps/>
        <w:sz w:val="28"/>
      </w:rPr>
      <w:t>Medicaid Policy And Procedures Manual</w:t>
    </w:r>
    <w:r w:rsidR="00681E97">
      <w:rPr>
        <w:rFonts w:ascii="Arial" w:hAnsi="Arial" w:cs="Arial"/>
        <w:b/>
        <w:bCs/>
        <w:caps/>
        <w:sz w:val="28"/>
      </w:rPr>
      <w:t>—ELIGIBILITY</w:t>
    </w:r>
  </w:p>
  <w:p w14:paraId="2AD2C33B" w14:textId="77777777" w:rsidR="008A5487" w:rsidRDefault="008A5487">
    <w:pPr>
      <w:pStyle w:val="Header"/>
      <w:tabs>
        <w:tab w:val="clear" w:pos="4320"/>
      </w:tabs>
      <w:jc w:val="center"/>
      <w:rPr>
        <w:rFonts w:ascii="Arial" w:hAnsi="Arial" w:cs="Arial"/>
      </w:rPr>
    </w:pPr>
  </w:p>
  <w:p w14:paraId="729870BE" w14:textId="77777777" w:rsidR="008A5487" w:rsidRDefault="008A5487">
    <w:pPr>
      <w:pStyle w:val="Header"/>
      <w:tabs>
        <w:tab w:val="clear" w:pos="4320"/>
      </w:tabs>
      <w:rPr>
        <w:rFonts w:ascii="Arial" w:hAnsi="Arial" w:cs="Arial"/>
        <w:b/>
        <w:bCs/>
        <w:sz w:val="24"/>
      </w:rPr>
    </w:pPr>
    <w:r>
      <w:rPr>
        <w:rFonts w:ascii="Arial" w:hAnsi="Arial" w:cs="Arial"/>
        <w:b/>
        <w:bCs/>
        <w:sz w:val="24"/>
      </w:rPr>
      <w:t>CHAPTER 105 – Eligibility Tools</w:t>
    </w:r>
  </w:p>
  <w:p w14:paraId="5D2A1FB5" w14:textId="2934E723" w:rsidR="008A5487" w:rsidRPr="00681E97" w:rsidRDefault="00681E97">
    <w:pPr>
      <w:pStyle w:val="Header"/>
      <w:tabs>
        <w:tab w:val="clear" w:pos="4320"/>
        <w:tab w:val="clear" w:pos="8640"/>
        <w:tab w:val="right" w:pos="9360"/>
      </w:tabs>
      <w:rPr>
        <w:szCs w:val="20"/>
      </w:rPr>
    </w:pPr>
    <w:r w:rsidRPr="00681E97">
      <w:rPr>
        <w:rFonts w:ascii="Arial" w:hAnsi="Arial" w:cs="Arial"/>
        <w:szCs w:val="20"/>
        <w:u w:val="single"/>
      </w:rPr>
      <w:t>Version Month: July 2023</w:t>
    </w:r>
    <w:r w:rsidR="008A5487" w:rsidRPr="00681E97">
      <w:rPr>
        <w:rFonts w:ascii="Arial" w:hAnsi="Arial" w:cs="Arial"/>
        <w:szCs w:val="20"/>
        <w:u w:val="single"/>
      </w:rPr>
      <w:tab/>
      <w:t xml:space="preserve">Page </w:t>
    </w:r>
    <w:r w:rsidR="008A5487" w:rsidRPr="00681E97">
      <w:rPr>
        <w:rStyle w:val="PageNumber"/>
        <w:rFonts w:ascii="Arial" w:hAnsi="Arial" w:cs="Arial"/>
        <w:szCs w:val="20"/>
        <w:u w:val="single"/>
      </w:rPr>
      <w:fldChar w:fldCharType="begin"/>
    </w:r>
    <w:r w:rsidR="008A5487" w:rsidRPr="00681E97">
      <w:rPr>
        <w:rStyle w:val="PageNumber"/>
        <w:rFonts w:ascii="Arial" w:hAnsi="Arial" w:cs="Arial"/>
        <w:szCs w:val="20"/>
        <w:u w:val="single"/>
      </w:rPr>
      <w:instrText xml:space="preserve"> PAGE </w:instrText>
    </w:r>
    <w:r w:rsidR="008A5487" w:rsidRPr="00681E97">
      <w:rPr>
        <w:rStyle w:val="PageNumber"/>
        <w:rFonts w:ascii="Arial" w:hAnsi="Arial" w:cs="Arial"/>
        <w:szCs w:val="20"/>
        <w:u w:val="single"/>
      </w:rPr>
      <w:fldChar w:fldCharType="separate"/>
    </w:r>
    <w:r w:rsidR="008A5487" w:rsidRPr="00681E97">
      <w:rPr>
        <w:rStyle w:val="PageNumber"/>
        <w:rFonts w:ascii="Arial" w:hAnsi="Arial" w:cs="Arial"/>
        <w:noProof/>
        <w:szCs w:val="20"/>
        <w:u w:val="single"/>
      </w:rPr>
      <w:t>16</w:t>
    </w:r>
    <w:r w:rsidR="008A5487" w:rsidRPr="00681E97">
      <w:rPr>
        <w:rStyle w:val="PageNumber"/>
        <w:rFonts w:ascii="Arial" w:hAnsi="Arial" w:cs="Arial"/>
        <w:szCs w:val="20"/>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lowerLetter"/>
      <w:pStyle w:val="Quicka"/>
      <w:lvlText w:val="%1)"/>
      <w:lvlJc w:val="left"/>
      <w:pPr>
        <w:tabs>
          <w:tab w:val="num" w:pos="1620"/>
        </w:tabs>
      </w:pPr>
      <w:rPr>
        <w:rFonts w:ascii="Univers" w:hAnsi="Univers" w:cs="Times New Roman"/>
        <w:sz w:val="24"/>
        <w:szCs w:val="24"/>
      </w:rPr>
    </w:lvl>
  </w:abstractNum>
  <w:abstractNum w:abstractNumId="1" w15:restartNumberingAfterBreak="0">
    <w:nsid w:val="089749E6"/>
    <w:multiLevelType w:val="hybridMultilevel"/>
    <w:tmpl w:val="7556E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050C1"/>
    <w:multiLevelType w:val="hybridMultilevel"/>
    <w:tmpl w:val="7D28E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A68C3"/>
    <w:multiLevelType w:val="hybridMultilevel"/>
    <w:tmpl w:val="19D07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B720A"/>
    <w:multiLevelType w:val="hybridMultilevel"/>
    <w:tmpl w:val="CFF8D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3D5E"/>
    <w:multiLevelType w:val="hybridMultilevel"/>
    <w:tmpl w:val="57C6B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3E6D24"/>
    <w:multiLevelType w:val="hybridMultilevel"/>
    <w:tmpl w:val="8AA2E5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CA61C1"/>
    <w:multiLevelType w:val="hybridMultilevel"/>
    <w:tmpl w:val="DAAEC2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9782DA5"/>
    <w:multiLevelType w:val="hybridMultilevel"/>
    <w:tmpl w:val="981E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2B3F49"/>
    <w:multiLevelType w:val="hybridMultilevel"/>
    <w:tmpl w:val="1A06B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1D05A2"/>
    <w:multiLevelType w:val="hybridMultilevel"/>
    <w:tmpl w:val="9830D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C5CC9"/>
    <w:multiLevelType w:val="hybridMultilevel"/>
    <w:tmpl w:val="C496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A6943"/>
    <w:multiLevelType w:val="hybridMultilevel"/>
    <w:tmpl w:val="F942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E11E1E"/>
    <w:multiLevelType w:val="hybridMultilevel"/>
    <w:tmpl w:val="3FAC24C0"/>
    <w:lvl w:ilvl="0" w:tplc="04090003">
      <w:start w:val="1"/>
      <w:numFmt w:val="bullet"/>
      <w:pStyle w:val="Quick1"/>
      <w:lvlText w:val="o"/>
      <w:lvlJc w:val="left"/>
      <w:pPr>
        <w:tabs>
          <w:tab w:val="num" w:pos="3600"/>
        </w:tabs>
        <w:ind w:left="3600" w:hanging="360"/>
      </w:pPr>
      <w:rPr>
        <w:rFonts w:ascii="Courier New" w:hAnsi="Courier New"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 w15:restartNumberingAfterBreak="0">
    <w:nsid w:val="48FB18C5"/>
    <w:multiLevelType w:val="hybridMultilevel"/>
    <w:tmpl w:val="DAEC3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B3D64"/>
    <w:multiLevelType w:val="hybridMultilevel"/>
    <w:tmpl w:val="D79A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9213C"/>
    <w:multiLevelType w:val="hybridMultilevel"/>
    <w:tmpl w:val="4A0E5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C31D9"/>
    <w:multiLevelType w:val="hybridMultilevel"/>
    <w:tmpl w:val="2124DFA0"/>
    <w:lvl w:ilvl="0" w:tplc="C5CCB4FE">
      <w:numFmt w:val="bullet"/>
      <w:pStyle w:val="QuickA0"/>
      <w:lvlText w:val="•"/>
      <w:legacy w:legacy="1" w:legacySpace="0" w:legacyIndent="330"/>
      <w:lvlJc w:val="left"/>
      <w:pPr>
        <w:ind w:left="2490" w:hanging="330"/>
      </w:pPr>
      <w:rPr>
        <w:rFonts w:ascii="Univers" w:hAnsi="Univers"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5B9C2DF1"/>
    <w:multiLevelType w:val="multilevel"/>
    <w:tmpl w:val="44E2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FF3BCA"/>
    <w:multiLevelType w:val="hybridMultilevel"/>
    <w:tmpl w:val="C6040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47260"/>
    <w:multiLevelType w:val="hybridMultilevel"/>
    <w:tmpl w:val="241E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F710C1"/>
    <w:multiLevelType w:val="hybridMultilevel"/>
    <w:tmpl w:val="0442ACD2"/>
    <w:lvl w:ilvl="0" w:tplc="04090001">
      <w:start w:val="1"/>
      <w:numFmt w:val="bullet"/>
      <w:lvlText w:val=""/>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1378118399">
    <w:abstractNumId w:val="17"/>
  </w:num>
  <w:num w:numId="2" w16cid:durableId="403334899">
    <w:abstractNumId w:val="13"/>
  </w:num>
  <w:num w:numId="3" w16cid:durableId="306783413">
    <w:abstractNumId w:val="0"/>
    <w:lvlOverride w:ilvl="0">
      <w:startOverride w:val="1"/>
      <w:lvl w:ilvl="0">
        <w:start w:val="1"/>
        <w:numFmt w:val="decimal"/>
        <w:pStyle w:val="Quicka"/>
        <w:lvlText w:val="%1)"/>
        <w:lvlJc w:val="left"/>
      </w:lvl>
    </w:lvlOverride>
  </w:num>
  <w:num w:numId="4" w16cid:durableId="852188036">
    <w:abstractNumId w:val="5"/>
  </w:num>
  <w:num w:numId="5" w16cid:durableId="1472557632">
    <w:abstractNumId w:val="4"/>
  </w:num>
  <w:num w:numId="6" w16cid:durableId="275672358">
    <w:abstractNumId w:val="12"/>
  </w:num>
  <w:num w:numId="7" w16cid:durableId="1244141431">
    <w:abstractNumId w:val="20"/>
  </w:num>
  <w:num w:numId="8" w16cid:durableId="1429543978">
    <w:abstractNumId w:val="11"/>
  </w:num>
  <w:num w:numId="9" w16cid:durableId="1326595558">
    <w:abstractNumId w:val="2"/>
  </w:num>
  <w:num w:numId="10" w16cid:durableId="467671404">
    <w:abstractNumId w:val="15"/>
  </w:num>
  <w:num w:numId="11" w16cid:durableId="255604191">
    <w:abstractNumId w:val="18"/>
  </w:num>
  <w:num w:numId="12" w16cid:durableId="1347247376">
    <w:abstractNumId w:val="6"/>
  </w:num>
  <w:num w:numId="13" w16cid:durableId="1435444879">
    <w:abstractNumId w:val="14"/>
  </w:num>
  <w:num w:numId="14" w16cid:durableId="871966545">
    <w:abstractNumId w:val="8"/>
  </w:num>
  <w:num w:numId="15" w16cid:durableId="1161656129">
    <w:abstractNumId w:val="7"/>
  </w:num>
  <w:num w:numId="16" w16cid:durableId="950939806">
    <w:abstractNumId w:val="21"/>
  </w:num>
  <w:num w:numId="17" w16cid:durableId="1357656824">
    <w:abstractNumId w:val="10"/>
  </w:num>
  <w:num w:numId="18" w16cid:durableId="8072117">
    <w:abstractNumId w:val="16"/>
  </w:num>
  <w:num w:numId="19" w16cid:durableId="443185249">
    <w:abstractNumId w:val="3"/>
  </w:num>
  <w:num w:numId="20" w16cid:durableId="1616866274">
    <w:abstractNumId w:val="19"/>
  </w:num>
  <w:num w:numId="21" w16cid:durableId="1039162093">
    <w:abstractNumId w:val="9"/>
  </w:num>
  <w:num w:numId="22" w16cid:durableId="1274558319">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tzSxMDA1MbM0NTFX0lEKTi0uzszPAykwqgUAw0ivVywAAAA="/>
  </w:docVars>
  <w:rsids>
    <w:rsidRoot w:val="006A7870"/>
    <w:rsid w:val="0003230A"/>
    <w:rsid w:val="00051A63"/>
    <w:rsid w:val="000F3CA8"/>
    <w:rsid w:val="000F6922"/>
    <w:rsid w:val="00123304"/>
    <w:rsid w:val="0013605E"/>
    <w:rsid w:val="00186458"/>
    <w:rsid w:val="001F4282"/>
    <w:rsid w:val="0023356E"/>
    <w:rsid w:val="00234FE1"/>
    <w:rsid w:val="0024683C"/>
    <w:rsid w:val="00273A7C"/>
    <w:rsid w:val="00281E36"/>
    <w:rsid w:val="0029286D"/>
    <w:rsid w:val="00297B92"/>
    <w:rsid w:val="002A122E"/>
    <w:rsid w:val="002C63CD"/>
    <w:rsid w:val="0030665A"/>
    <w:rsid w:val="00337BCF"/>
    <w:rsid w:val="00352CF6"/>
    <w:rsid w:val="00374D22"/>
    <w:rsid w:val="003A51D3"/>
    <w:rsid w:val="003C19A7"/>
    <w:rsid w:val="003D748E"/>
    <w:rsid w:val="003E70DC"/>
    <w:rsid w:val="004511A7"/>
    <w:rsid w:val="00462264"/>
    <w:rsid w:val="00470BD4"/>
    <w:rsid w:val="00485D8A"/>
    <w:rsid w:val="004B58E8"/>
    <w:rsid w:val="004E2A66"/>
    <w:rsid w:val="004E5059"/>
    <w:rsid w:val="00524F01"/>
    <w:rsid w:val="005D2572"/>
    <w:rsid w:val="005F0CA1"/>
    <w:rsid w:val="005F69CF"/>
    <w:rsid w:val="00622E35"/>
    <w:rsid w:val="0062798D"/>
    <w:rsid w:val="006757DC"/>
    <w:rsid w:val="00681E97"/>
    <w:rsid w:val="006A7870"/>
    <w:rsid w:val="006B0848"/>
    <w:rsid w:val="006C3691"/>
    <w:rsid w:val="006D57C7"/>
    <w:rsid w:val="00710E63"/>
    <w:rsid w:val="00726479"/>
    <w:rsid w:val="00750EBB"/>
    <w:rsid w:val="007B739C"/>
    <w:rsid w:val="007E0F9D"/>
    <w:rsid w:val="007E36B6"/>
    <w:rsid w:val="007E6DA4"/>
    <w:rsid w:val="00827377"/>
    <w:rsid w:val="00833574"/>
    <w:rsid w:val="008A5487"/>
    <w:rsid w:val="008B5D17"/>
    <w:rsid w:val="008D1F47"/>
    <w:rsid w:val="008E503E"/>
    <w:rsid w:val="00992473"/>
    <w:rsid w:val="009A2438"/>
    <w:rsid w:val="00A023E8"/>
    <w:rsid w:val="00A16AEC"/>
    <w:rsid w:val="00A878CC"/>
    <w:rsid w:val="00B33E08"/>
    <w:rsid w:val="00B544AF"/>
    <w:rsid w:val="00B74F21"/>
    <w:rsid w:val="00C03EF4"/>
    <w:rsid w:val="00C33FD4"/>
    <w:rsid w:val="00C80967"/>
    <w:rsid w:val="00CC627F"/>
    <w:rsid w:val="00CD38AC"/>
    <w:rsid w:val="00D1318C"/>
    <w:rsid w:val="00D304CF"/>
    <w:rsid w:val="00D965DF"/>
    <w:rsid w:val="00DB524A"/>
    <w:rsid w:val="00E85F7D"/>
    <w:rsid w:val="00EC010D"/>
    <w:rsid w:val="00ED1744"/>
    <w:rsid w:val="00ED524D"/>
    <w:rsid w:val="00EF5AE7"/>
    <w:rsid w:val="00F1015D"/>
    <w:rsid w:val="00F2594A"/>
    <w:rsid w:val="00F965D1"/>
    <w:rsid w:val="00FD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47105"/>
    <o:shapelayout v:ext="edit">
      <o:idmap v:ext="edit" data="1"/>
    </o:shapelayout>
  </w:shapeDefaults>
  <w:decimalSymbol w:val="."/>
  <w:listSeparator w:val=","/>
  <w14:docId w14:val="251D2D43"/>
  <w15:docId w15:val="{DD2E6480-2A3F-44EF-80A4-009C2AE2B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1"/>
    <w:qFormat/>
    <w:pPr>
      <w:keepNext/>
      <w:widowControl w:val="0"/>
      <w:tabs>
        <w:tab w:val="right" w:pos="9360"/>
      </w:tabs>
      <w:autoSpaceDE w:val="0"/>
      <w:autoSpaceDN w:val="0"/>
      <w:adjustRightInd w:val="0"/>
      <w:ind w:left="1440" w:hanging="1440"/>
      <w:outlineLvl w:val="0"/>
    </w:pPr>
    <w:rPr>
      <w:rFonts w:ascii="Arial" w:hAnsi="Arial" w:cs="Arial"/>
      <w:b/>
      <w:bCs/>
      <w:sz w:val="28"/>
    </w:rPr>
  </w:style>
  <w:style w:type="paragraph" w:styleId="Heading2">
    <w:name w:val="heading 2"/>
    <w:basedOn w:val="Normal"/>
    <w:next w:val="Normal"/>
    <w:link w:val="Heading2Char"/>
    <w:uiPriority w:val="9"/>
    <w:qFormat/>
    <w:pPr>
      <w:keepNext/>
      <w:widowControl w:val="0"/>
      <w:tabs>
        <w:tab w:val="left" w:pos="-1440"/>
        <w:tab w:val="left" w:pos="-720"/>
        <w:tab w:val="left" w:pos="0"/>
        <w:tab w:val="left" w:pos="720"/>
        <w:tab w:val="left" w:pos="1440"/>
        <w:tab w:val="left" w:pos="2160"/>
        <w:tab w:val="left" w:pos="2880"/>
        <w:tab w:val="left" w:pos="3600"/>
        <w:tab w:val="right" w:pos="9360"/>
      </w:tabs>
      <w:autoSpaceDE w:val="0"/>
      <w:autoSpaceDN w:val="0"/>
      <w:adjustRightInd w:val="0"/>
      <w:outlineLvl w:val="1"/>
    </w:pPr>
    <w:rPr>
      <w:rFonts w:ascii="Univers" w:hAnsi="Univers"/>
      <w:u w:val="single"/>
    </w:rPr>
  </w:style>
  <w:style w:type="paragraph" w:styleId="Heading3">
    <w:name w:val="heading 3"/>
    <w:basedOn w:val="Normal"/>
    <w:next w:val="Normal"/>
    <w:link w:val="Heading3Char"/>
    <w:qFormat/>
    <w:pPr>
      <w:keepNext/>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spacing w:after="58"/>
      <w:outlineLvl w:val="2"/>
    </w:pPr>
    <w:rPr>
      <w:rFonts w:ascii="Univers" w:hAnsi="Univers"/>
      <w:b/>
      <w:bCs/>
      <w:szCs w:val="20"/>
    </w:rPr>
  </w:style>
  <w:style w:type="paragraph" w:styleId="Heading4">
    <w:name w:val="heading 4"/>
    <w:basedOn w:val="Normal"/>
    <w:next w:val="Normal"/>
    <w:link w:val="Heading4Char"/>
    <w:qFormat/>
    <w:pPr>
      <w:keepNext/>
      <w:ind w:left="450"/>
      <w:outlineLvl w:val="3"/>
    </w:pPr>
    <w:rPr>
      <w:rFonts w:ascii="Comic Sans MS" w:hAnsi="Comic Sans MS"/>
      <w:b/>
      <w:bCs/>
    </w:rPr>
  </w:style>
  <w:style w:type="paragraph" w:styleId="Heading5">
    <w:name w:val="heading 5"/>
    <w:basedOn w:val="Normal"/>
    <w:next w:val="Normal"/>
    <w:link w:val="Heading5Char"/>
    <w:qFormat/>
    <w:rsid w:val="00681E97"/>
    <w:pPr>
      <w:keepNext/>
      <w:widowControl w:val="0"/>
      <w:tabs>
        <w:tab w:val="left" w:pos="-720"/>
        <w:tab w:val="left" w:pos="0"/>
      </w:tabs>
      <w:autoSpaceDE w:val="0"/>
      <w:autoSpaceDN w:val="0"/>
      <w:adjustRightInd w:val="0"/>
      <w:ind w:left="2520"/>
      <w:jc w:val="both"/>
      <w:outlineLvl w:val="4"/>
    </w:pPr>
    <w:rPr>
      <w:rFonts w:ascii="Univers" w:hAnsi="Univers"/>
      <w:sz w:val="28"/>
      <w:szCs w:val="28"/>
    </w:rPr>
  </w:style>
  <w:style w:type="paragraph" w:styleId="Heading6">
    <w:name w:val="heading 6"/>
    <w:basedOn w:val="Normal"/>
    <w:next w:val="Normal"/>
    <w:link w:val="Heading6Char"/>
    <w:qFormat/>
    <w:rsid w:val="00681E97"/>
    <w:pPr>
      <w:keepNext/>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ind w:left="2070"/>
      <w:jc w:val="both"/>
      <w:outlineLvl w:val="5"/>
    </w:pPr>
    <w:rPr>
      <w:rFonts w:ascii="Univers" w:hAnsi="Univers"/>
      <w:u w:val="single"/>
    </w:rPr>
  </w:style>
  <w:style w:type="paragraph" w:styleId="Heading7">
    <w:name w:val="heading 7"/>
    <w:basedOn w:val="Normal"/>
    <w:next w:val="Normal"/>
    <w:link w:val="Heading7Char"/>
    <w:qFormat/>
    <w:rsid w:val="00681E97"/>
    <w:pPr>
      <w:keepNext/>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ind w:firstLine="2070"/>
      <w:jc w:val="both"/>
      <w:outlineLvl w:val="6"/>
    </w:pPr>
    <w:rPr>
      <w:rFonts w:ascii="Univers" w:hAnsi="Univers"/>
      <w:b/>
      <w:bCs/>
      <w:sz w:val="28"/>
      <w:szCs w:val="36"/>
    </w:rPr>
  </w:style>
  <w:style w:type="paragraph" w:styleId="Heading8">
    <w:name w:val="heading 8"/>
    <w:basedOn w:val="Normal"/>
    <w:next w:val="Normal"/>
    <w:link w:val="Heading8Char"/>
    <w:qFormat/>
    <w:rsid w:val="00681E97"/>
    <w:pPr>
      <w:keepNext/>
      <w:widowControl w:val="0"/>
      <w:autoSpaceDE w:val="0"/>
      <w:autoSpaceDN w:val="0"/>
      <w:adjustRightInd w:val="0"/>
      <w:jc w:val="center"/>
      <w:outlineLvl w:val="7"/>
    </w:pPr>
    <w:rPr>
      <w:rFonts w:ascii="Univers" w:hAnsi="Univers"/>
    </w:rPr>
  </w:style>
  <w:style w:type="paragraph" w:styleId="Heading9">
    <w:name w:val="heading 9"/>
    <w:basedOn w:val="Normal"/>
    <w:next w:val="Normal"/>
    <w:link w:val="Heading9Char"/>
    <w:qFormat/>
    <w:rsid w:val="00681E97"/>
    <w:pPr>
      <w:keepNext/>
      <w:widowControl w:val="0"/>
      <w:autoSpaceDE w:val="0"/>
      <w:autoSpaceDN w:val="0"/>
      <w:adjustRightInd w:val="0"/>
      <w:ind w:firstLine="900"/>
      <w:jc w:val="both"/>
      <w:outlineLvl w:val="8"/>
    </w:pPr>
    <w:rPr>
      <w:rFonts w:ascii="Univers" w:hAnsi="Unive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autoSpaceDE w:val="0"/>
      <w:autoSpaceDN w:val="0"/>
      <w:adjustRightInd w:val="0"/>
    </w:pPr>
    <w:rPr>
      <w:sz w:val="20"/>
    </w:rPr>
  </w:style>
  <w:style w:type="paragraph" w:styleId="Footer">
    <w:name w:val="footer"/>
    <w:basedOn w:val="Normal"/>
    <w:link w:val="FooterChar"/>
    <w:pPr>
      <w:widowControl w:val="0"/>
      <w:tabs>
        <w:tab w:val="center" w:pos="4320"/>
        <w:tab w:val="right" w:pos="8640"/>
      </w:tabs>
      <w:autoSpaceDE w:val="0"/>
      <w:autoSpaceDN w:val="0"/>
      <w:adjustRightInd w:val="0"/>
    </w:pPr>
    <w:rPr>
      <w:sz w:val="20"/>
    </w:rPr>
  </w:style>
  <w:style w:type="character" w:styleId="PageNumber">
    <w:name w:val="page number"/>
    <w:basedOn w:val="DefaultParagraphFont"/>
  </w:style>
  <w:style w:type="paragraph" w:styleId="BodyTextIndent">
    <w:name w:val="Body Text Indent"/>
    <w:basedOn w:val="Normal"/>
    <w:link w:val="BodyTextIndentChar"/>
    <w:pPr>
      <w:ind w:left="900"/>
      <w:jc w:val="both"/>
    </w:pPr>
    <w:rPr>
      <w:rFonts w:ascii="Univers" w:hAnsi="Univers"/>
    </w:rPr>
  </w:style>
  <w:style w:type="paragraph" w:styleId="BodyTextIndent2">
    <w:name w:val="Body Text Indent 2"/>
    <w:basedOn w:val="Normal"/>
    <w:link w:val="BodyTextIndent2Char"/>
    <w:pPr>
      <w:ind w:firstLine="900"/>
      <w:jc w:val="both"/>
    </w:pPr>
    <w:rPr>
      <w:rFonts w:ascii="Univers" w:hAnsi="Univers"/>
    </w:rPr>
  </w:style>
  <w:style w:type="paragraph" w:styleId="BodyText">
    <w:name w:val="Body Text"/>
    <w:basedOn w:val="Normal"/>
    <w:link w:val="BodyTextChar"/>
    <w:pPr>
      <w:tabs>
        <w:tab w:val="left" w:pos="900"/>
      </w:tabs>
    </w:pPr>
    <w:rPr>
      <w:rFonts w:ascii="Univers" w:hAnsi="Univers"/>
      <w:sz w:val="20"/>
    </w:rPr>
  </w:style>
  <w:style w:type="paragraph" w:customStyle="1" w:styleId="Style">
    <w:name w:val="Style"/>
    <w:basedOn w:val="Normal"/>
    <w:pPr>
      <w:widowControl w:val="0"/>
      <w:autoSpaceDE w:val="0"/>
      <w:autoSpaceDN w:val="0"/>
      <w:adjustRightInd w:val="0"/>
      <w:ind w:left="240" w:hanging="240"/>
    </w:pPr>
    <w:rPr>
      <w:rFonts w:ascii="Univers" w:hAnsi="Univers"/>
      <w:sz w:val="20"/>
    </w:rPr>
  </w:style>
  <w:style w:type="paragraph" w:styleId="BodyTextIndent3">
    <w:name w:val="Body Text Indent 3"/>
    <w:basedOn w:val="Normal"/>
    <w:link w:val="BodyTextIndent3Char"/>
    <w:pPr>
      <w:widowControl w:val="0"/>
      <w:tabs>
        <w:tab w:val="left" w:pos="-1080"/>
        <w:tab w:val="left" w:pos="-720"/>
        <w:tab w:val="left" w:pos="0"/>
        <w:tab w:val="left" w:pos="900"/>
        <w:tab w:val="left" w:pos="1350"/>
        <w:tab w:val="left" w:pos="1800"/>
        <w:tab w:val="left" w:pos="2160"/>
        <w:tab w:val="left" w:pos="2520"/>
        <w:tab w:val="left" w:pos="2880"/>
        <w:tab w:val="left" w:pos="3240"/>
        <w:tab w:val="left" w:pos="3600"/>
        <w:tab w:val="left" w:pos="4050"/>
        <w:tab w:val="left" w:pos="4500"/>
        <w:tab w:val="left" w:pos="4950"/>
        <w:tab w:val="left" w:pos="5400"/>
        <w:tab w:val="left" w:pos="5850"/>
        <w:tab w:val="left" w:pos="6300"/>
        <w:tab w:val="left" w:pos="6750"/>
        <w:tab w:val="left" w:pos="7200"/>
        <w:tab w:val="left" w:pos="7650"/>
        <w:tab w:val="left" w:pos="8100"/>
      </w:tabs>
      <w:autoSpaceDE w:val="0"/>
      <w:autoSpaceDN w:val="0"/>
      <w:adjustRightInd w:val="0"/>
      <w:ind w:left="2520" w:hanging="360"/>
      <w:jc w:val="both"/>
    </w:pPr>
    <w:rPr>
      <w:rFonts w:ascii="Univers" w:hAnsi="Univers"/>
    </w:rPr>
  </w:style>
  <w:style w:type="paragraph" w:customStyle="1" w:styleId="Quicka">
    <w:name w:val="Quick a)"/>
    <w:basedOn w:val="Normal"/>
    <w:pPr>
      <w:widowControl w:val="0"/>
      <w:numPr>
        <w:numId w:val="3"/>
      </w:numPr>
      <w:autoSpaceDE w:val="0"/>
      <w:autoSpaceDN w:val="0"/>
      <w:adjustRightInd w:val="0"/>
      <w:ind w:left="1620" w:hanging="180"/>
    </w:pPr>
    <w:rPr>
      <w:sz w:val="20"/>
    </w:rPr>
  </w:style>
  <w:style w:type="paragraph" w:customStyle="1" w:styleId="Quick1">
    <w:name w:val="Quick 1."/>
    <w:basedOn w:val="Normal"/>
    <w:pPr>
      <w:widowControl w:val="0"/>
      <w:numPr>
        <w:numId w:val="2"/>
      </w:numPr>
      <w:tabs>
        <w:tab w:val="clear" w:pos="3600"/>
        <w:tab w:val="num" w:pos="360"/>
      </w:tabs>
      <w:autoSpaceDE w:val="0"/>
      <w:autoSpaceDN w:val="0"/>
      <w:adjustRightInd w:val="0"/>
      <w:ind w:left="2520" w:hanging="450"/>
    </w:pPr>
    <w:rPr>
      <w:sz w:val="20"/>
    </w:rPr>
  </w:style>
  <w:style w:type="paragraph" w:customStyle="1" w:styleId="QuickA0">
    <w:name w:val="Quick A."/>
    <w:basedOn w:val="Normal"/>
    <w:pPr>
      <w:widowControl w:val="0"/>
      <w:numPr>
        <w:numId w:val="1"/>
      </w:numPr>
      <w:autoSpaceDE w:val="0"/>
      <w:autoSpaceDN w:val="0"/>
      <w:adjustRightInd w:val="0"/>
      <w:ind w:left="2700" w:hanging="180"/>
    </w:pPr>
    <w:rPr>
      <w:sz w:val="20"/>
    </w:rPr>
  </w:style>
  <w:style w:type="paragraph" w:styleId="BodyText2">
    <w:name w:val="Body Text 2"/>
    <w:basedOn w:val="Normal"/>
    <w:link w:val="BodyText2Char"/>
    <w:pPr>
      <w:jc w:val="both"/>
    </w:pPr>
    <w:rPr>
      <w:rFonts w:ascii="Arial" w:hAnsi="Arial" w:cs="Arial"/>
    </w:rPr>
  </w:style>
  <w:style w:type="paragraph" w:styleId="TOC2">
    <w:name w:val="toc 2"/>
    <w:basedOn w:val="Normal"/>
    <w:next w:val="Normal"/>
    <w:autoRedefine/>
    <w:uiPriority w:val="39"/>
    <w:pPr>
      <w:tabs>
        <w:tab w:val="right" w:leader="dot" w:pos="9350"/>
      </w:tabs>
      <w:ind w:left="2160" w:hanging="1440"/>
    </w:pPr>
    <w:rPr>
      <w:rFonts w:ascii="Arial" w:hAnsi="Arial" w:cs="Arial"/>
      <w:noProof/>
    </w:rPr>
  </w:style>
  <w:style w:type="paragraph" w:styleId="TOC1">
    <w:name w:val="toc 1"/>
    <w:basedOn w:val="Normal"/>
    <w:next w:val="Normal"/>
    <w:autoRedefine/>
    <w:uiPriority w:val="39"/>
    <w:rsid w:val="00A023E8"/>
    <w:pPr>
      <w:tabs>
        <w:tab w:val="right" w:leader="dot" w:pos="9360"/>
      </w:tabs>
      <w:spacing w:before="120" w:after="120"/>
      <w:ind w:left="2160" w:right="360" w:hanging="2160"/>
    </w:pPr>
    <w:rPr>
      <w:rFonts w:ascii="Arial" w:hAnsi="Arial"/>
      <w:b/>
      <w:bCs/>
      <w:noProof/>
      <w:szCs w:val="28"/>
    </w:r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basedOn w:val="DefaultParagraphFont"/>
    <w:uiPriority w:val="99"/>
    <w:rPr>
      <w:color w:val="0000FF"/>
      <w:u w:val="single"/>
    </w:rPr>
  </w:style>
  <w:style w:type="paragraph" w:customStyle="1" w:styleId="ManualHeading1">
    <w:name w:val="Manual Heading 1"/>
    <w:basedOn w:val="Heading1"/>
    <w:qFormat/>
    <w:pPr>
      <w:widowControl/>
      <w:jc w:val="both"/>
    </w:pPr>
  </w:style>
  <w:style w:type="paragraph" w:customStyle="1" w:styleId="ManualHeading2">
    <w:name w:val="Manual Heading 2"/>
    <w:basedOn w:val="Normal"/>
    <w:link w:val="ManualHeading2Char"/>
    <w:rsid w:val="00681E97"/>
    <w:pPr>
      <w:keepNext/>
      <w:widowControl w:val="0"/>
      <w:tabs>
        <w:tab w:val="right" w:pos="9360"/>
      </w:tabs>
      <w:autoSpaceDE w:val="0"/>
      <w:autoSpaceDN w:val="0"/>
      <w:adjustRightInd w:val="0"/>
      <w:ind w:left="1440" w:hanging="1440"/>
      <w:outlineLvl w:val="1"/>
    </w:pPr>
    <w:rPr>
      <w:rFonts w:ascii="Skeena" w:hAnsi="Skeena" w:cs="Arial"/>
      <w:b/>
      <w:bCs/>
    </w:rPr>
  </w:style>
  <w:style w:type="paragraph" w:customStyle="1" w:styleId="style0">
    <w:name w:val="style"/>
    <w:basedOn w:val="Normal"/>
    <w:rsid w:val="00A023E8"/>
    <w:pPr>
      <w:autoSpaceDE w:val="0"/>
      <w:autoSpaceDN w:val="0"/>
      <w:ind w:left="240" w:hanging="240"/>
    </w:pPr>
    <w:rPr>
      <w:rFonts w:ascii="Univers" w:hAnsi="Univers" w:cs="Arial"/>
      <w:b/>
      <w:bCs/>
      <w:sz w:val="20"/>
      <w:szCs w:val="20"/>
    </w:rPr>
  </w:style>
  <w:style w:type="table" w:styleId="TableGrid">
    <w:name w:val="Table Grid"/>
    <w:basedOn w:val="TableNormal"/>
    <w:uiPriority w:val="39"/>
    <w:rsid w:val="0013605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605E"/>
    <w:pPr>
      <w:ind w:left="720"/>
      <w:contextualSpacing/>
    </w:pPr>
    <w:rPr>
      <w:rFonts w:ascii="Arial" w:eastAsiaTheme="minorHAnsi" w:hAnsi="Arial" w:cstheme="minorBidi"/>
      <w:szCs w:val="22"/>
    </w:rPr>
  </w:style>
  <w:style w:type="numbering" w:customStyle="1" w:styleId="NoList1">
    <w:name w:val="No List1"/>
    <w:next w:val="NoList"/>
    <w:uiPriority w:val="99"/>
    <w:semiHidden/>
    <w:unhideWhenUsed/>
    <w:rsid w:val="00485D8A"/>
  </w:style>
  <w:style w:type="table" w:customStyle="1" w:styleId="TableGrid1">
    <w:name w:val="Table Grid1"/>
    <w:basedOn w:val="TableNormal"/>
    <w:next w:val="TableGrid"/>
    <w:uiPriority w:val="59"/>
    <w:rsid w:val="00485D8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485D8A"/>
    <w:rPr>
      <w:szCs w:val="24"/>
    </w:rPr>
  </w:style>
  <w:style w:type="character" w:customStyle="1" w:styleId="FooterChar">
    <w:name w:val="Footer Char"/>
    <w:basedOn w:val="DefaultParagraphFont"/>
    <w:link w:val="Footer"/>
    <w:rsid w:val="00485D8A"/>
    <w:rPr>
      <w:szCs w:val="24"/>
    </w:rPr>
  </w:style>
  <w:style w:type="paragraph" w:styleId="z-TopofForm">
    <w:name w:val="HTML Top of Form"/>
    <w:basedOn w:val="Normal"/>
    <w:next w:val="Normal"/>
    <w:link w:val="z-TopofFormChar"/>
    <w:hidden/>
    <w:uiPriority w:val="99"/>
    <w:unhideWhenUsed/>
    <w:rsid w:val="00485D8A"/>
    <w:pPr>
      <w:pBdr>
        <w:bottom w:val="single" w:sz="6" w:space="1" w:color="auto"/>
      </w:pBdr>
      <w:jc w:val="center"/>
    </w:pPr>
    <w:rPr>
      <w:rFonts w:ascii="Arial" w:eastAsia="Calibri" w:hAnsi="Arial" w:cs="Arial"/>
      <w:vanish/>
      <w:sz w:val="16"/>
      <w:szCs w:val="16"/>
    </w:rPr>
  </w:style>
  <w:style w:type="character" w:customStyle="1" w:styleId="z-TopofFormChar">
    <w:name w:val="z-Top of Form Char"/>
    <w:basedOn w:val="DefaultParagraphFont"/>
    <w:link w:val="z-TopofForm"/>
    <w:uiPriority w:val="99"/>
    <w:rsid w:val="00485D8A"/>
    <w:rPr>
      <w:rFonts w:ascii="Arial" w:eastAsia="Calibri" w:hAnsi="Arial" w:cs="Arial"/>
      <w:vanish/>
      <w:sz w:val="16"/>
      <w:szCs w:val="16"/>
    </w:rPr>
  </w:style>
  <w:style w:type="paragraph" w:styleId="z-BottomofForm">
    <w:name w:val="HTML Bottom of Form"/>
    <w:basedOn w:val="Normal"/>
    <w:next w:val="Normal"/>
    <w:link w:val="z-BottomofFormChar"/>
    <w:hidden/>
    <w:uiPriority w:val="99"/>
    <w:unhideWhenUsed/>
    <w:rsid w:val="00485D8A"/>
    <w:pPr>
      <w:pBdr>
        <w:top w:val="single" w:sz="6" w:space="1" w:color="auto"/>
      </w:pBdr>
      <w:jc w:val="center"/>
    </w:pPr>
    <w:rPr>
      <w:rFonts w:ascii="Arial" w:eastAsia="Calibri" w:hAnsi="Arial" w:cs="Arial"/>
      <w:vanish/>
      <w:sz w:val="16"/>
      <w:szCs w:val="16"/>
    </w:rPr>
  </w:style>
  <w:style w:type="character" w:customStyle="1" w:styleId="z-BottomofFormChar">
    <w:name w:val="z-Bottom of Form Char"/>
    <w:basedOn w:val="DefaultParagraphFont"/>
    <w:link w:val="z-BottomofForm"/>
    <w:uiPriority w:val="99"/>
    <w:rsid w:val="00485D8A"/>
    <w:rPr>
      <w:rFonts w:ascii="Arial" w:eastAsia="Calibri" w:hAnsi="Arial" w:cs="Arial"/>
      <w:vanish/>
      <w:sz w:val="16"/>
      <w:szCs w:val="16"/>
    </w:rPr>
  </w:style>
  <w:style w:type="character" w:styleId="PlaceholderText">
    <w:name w:val="Placeholder Text"/>
    <w:basedOn w:val="DefaultParagraphFont"/>
    <w:uiPriority w:val="99"/>
    <w:semiHidden/>
    <w:rsid w:val="00485D8A"/>
    <w:rPr>
      <w:color w:val="808080"/>
    </w:rPr>
  </w:style>
  <w:style w:type="paragraph" w:styleId="BalloonText">
    <w:name w:val="Balloon Text"/>
    <w:basedOn w:val="Normal"/>
    <w:link w:val="BalloonTextChar"/>
    <w:uiPriority w:val="99"/>
    <w:unhideWhenUsed/>
    <w:rsid w:val="00485D8A"/>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485D8A"/>
    <w:rPr>
      <w:rFonts w:ascii="Segoe UI" w:eastAsia="Calibri" w:hAnsi="Segoe UI" w:cs="Segoe UI"/>
      <w:sz w:val="18"/>
      <w:szCs w:val="18"/>
    </w:rPr>
  </w:style>
  <w:style w:type="character" w:customStyle="1" w:styleId="Heading3Char">
    <w:name w:val="Heading 3 Char"/>
    <w:basedOn w:val="DefaultParagraphFont"/>
    <w:link w:val="Heading3"/>
    <w:rsid w:val="007E6DA4"/>
    <w:rPr>
      <w:rFonts w:ascii="Univers" w:hAnsi="Univers"/>
      <w:b/>
      <w:bCs/>
      <w:sz w:val="24"/>
    </w:rPr>
  </w:style>
  <w:style w:type="character" w:styleId="CommentReference">
    <w:name w:val="annotation reference"/>
    <w:uiPriority w:val="99"/>
    <w:rsid w:val="007E6DA4"/>
    <w:rPr>
      <w:sz w:val="16"/>
      <w:szCs w:val="16"/>
    </w:rPr>
  </w:style>
  <w:style w:type="paragraph" w:styleId="CommentText">
    <w:name w:val="annotation text"/>
    <w:basedOn w:val="Normal"/>
    <w:link w:val="CommentTextChar"/>
    <w:uiPriority w:val="99"/>
    <w:rsid w:val="007E6DA4"/>
    <w:rPr>
      <w:rFonts w:ascii="Arial" w:hAnsi="Arial"/>
      <w:sz w:val="20"/>
      <w:szCs w:val="20"/>
    </w:rPr>
  </w:style>
  <w:style w:type="character" w:customStyle="1" w:styleId="CommentTextChar">
    <w:name w:val="Comment Text Char"/>
    <w:basedOn w:val="DefaultParagraphFont"/>
    <w:link w:val="CommentText"/>
    <w:uiPriority w:val="99"/>
    <w:rsid w:val="007E6DA4"/>
    <w:rPr>
      <w:rFonts w:ascii="Arial" w:hAnsi="Arial"/>
    </w:rPr>
  </w:style>
  <w:style w:type="character" w:customStyle="1" w:styleId="BodyTextChar">
    <w:name w:val="Body Text Char"/>
    <w:basedOn w:val="DefaultParagraphFont"/>
    <w:link w:val="BodyText"/>
    <w:rsid w:val="007E6DA4"/>
    <w:rPr>
      <w:rFonts w:ascii="Univers" w:hAnsi="Univers"/>
      <w:szCs w:val="24"/>
    </w:rPr>
  </w:style>
  <w:style w:type="character" w:customStyle="1" w:styleId="style41">
    <w:name w:val="style41"/>
    <w:rsid w:val="007E6DA4"/>
    <w:rPr>
      <w:sz w:val="24"/>
      <w:szCs w:val="24"/>
    </w:rPr>
  </w:style>
  <w:style w:type="paragraph" w:styleId="CommentSubject">
    <w:name w:val="annotation subject"/>
    <w:basedOn w:val="CommentText"/>
    <w:next w:val="CommentText"/>
    <w:link w:val="CommentSubjectChar"/>
    <w:uiPriority w:val="99"/>
    <w:unhideWhenUsed/>
    <w:rsid w:val="007E6DA4"/>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rsid w:val="007E6DA4"/>
    <w:rPr>
      <w:rFonts w:asciiTheme="minorHAnsi" w:eastAsiaTheme="minorHAnsi" w:hAnsiTheme="minorHAnsi" w:cstheme="minorBidi"/>
      <w:b/>
      <w:bCs/>
    </w:rPr>
  </w:style>
  <w:style w:type="character" w:customStyle="1" w:styleId="Heading2Char">
    <w:name w:val="Heading 2 Char"/>
    <w:basedOn w:val="DefaultParagraphFont"/>
    <w:link w:val="Heading2"/>
    <w:uiPriority w:val="9"/>
    <w:rsid w:val="007E6DA4"/>
    <w:rPr>
      <w:rFonts w:ascii="Univers" w:hAnsi="Univers"/>
      <w:sz w:val="24"/>
      <w:szCs w:val="24"/>
      <w:u w:val="single"/>
    </w:rPr>
  </w:style>
  <w:style w:type="character" w:customStyle="1" w:styleId="Heading1Char">
    <w:name w:val="Heading 1 Char"/>
    <w:basedOn w:val="DefaultParagraphFont"/>
    <w:link w:val="Heading1"/>
    <w:uiPriority w:val="1"/>
    <w:rsid w:val="007E6DA4"/>
    <w:rPr>
      <w:rFonts w:ascii="Arial" w:hAnsi="Arial" w:cs="Arial"/>
      <w:b/>
      <w:bCs/>
      <w:sz w:val="28"/>
      <w:szCs w:val="24"/>
    </w:rPr>
  </w:style>
  <w:style w:type="character" w:customStyle="1" w:styleId="BodyText2Char">
    <w:name w:val="Body Text 2 Char"/>
    <w:basedOn w:val="DefaultParagraphFont"/>
    <w:link w:val="BodyText2"/>
    <w:rsid w:val="007E6DA4"/>
    <w:rPr>
      <w:rFonts w:ascii="Arial" w:hAnsi="Arial" w:cs="Arial"/>
      <w:sz w:val="24"/>
      <w:szCs w:val="24"/>
    </w:rPr>
  </w:style>
  <w:style w:type="paragraph" w:styleId="NormalWeb">
    <w:name w:val="Normal (Web)"/>
    <w:basedOn w:val="Normal"/>
    <w:uiPriority w:val="99"/>
    <w:unhideWhenUsed/>
    <w:rsid w:val="007E6DA4"/>
    <w:pPr>
      <w:spacing w:before="100" w:beforeAutospacing="1" w:after="100" w:afterAutospacing="1"/>
    </w:pPr>
  </w:style>
  <w:style w:type="paragraph" w:customStyle="1" w:styleId="Default">
    <w:name w:val="Default"/>
    <w:rsid w:val="007E6DA4"/>
    <w:pPr>
      <w:autoSpaceDE w:val="0"/>
      <w:autoSpaceDN w:val="0"/>
      <w:adjustRightInd w:val="0"/>
    </w:pPr>
    <w:rPr>
      <w:rFonts w:ascii="Arial" w:hAnsi="Arial" w:cs="Arial"/>
      <w:color w:val="000000"/>
      <w:sz w:val="24"/>
      <w:szCs w:val="24"/>
    </w:rPr>
  </w:style>
  <w:style w:type="paragraph" w:styleId="BodyText3">
    <w:name w:val="Body Text 3"/>
    <w:basedOn w:val="Normal"/>
    <w:link w:val="BodyText3Char"/>
    <w:unhideWhenUsed/>
    <w:rsid w:val="007E6DA4"/>
    <w:pPr>
      <w:spacing w:after="120"/>
    </w:pPr>
    <w:rPr>
      <w:sz w:val="16"/>
      <w:szCs w:val="16"/>
    </w:rPr>
  </w:style>
  <w:style w:type="character" w:customStyle="1" w:styleId="BodyText3Char">
    <w:name w:val="Body Text 3 Char"/>
    <w:basedOn w:val="DefaultParagraphFont"/>
    <w:link w:val="BodyText3"/>
    <w:rsid w:val="007E6DA4"/>
    <w:rPr>
      <w:sz w:val="16"/>
      <w:szCs w:val="16"/>
    </w:rPr>
  </w:style>
  <w:style w:type="table" w:styleId="GridTable2-Accent1">
    <w:name w:val="Grid Table 2 Accent 1"/>
    <w:basedOn w:val="TableNormal"/>
    <w:uiPriority w:val="47"/>
    <w:rsid w:val="007E6DA4"/>
    <w:rPr>
      <w:rFonts w:asciiTheme="minorHAnsi" w:eastAsiaTheme="minorHAnsi" w:hAnsiTheme="minorHAnsi" w:cstheme="minorBidi"/>
      <w:sz w:val="22"/>
      <w:szCs w:val="22"/>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7E6DA4"/>
    <w:rPr>
      <w:b/>
      <w:bCs/>
    </w:rPr>
  </w:style>
  <w:style w:type="character" w:customStyle="1" w:styleId="apple-converted-space">
    <w:name w:val="apple-converted-space"/>
    <w:basedOn w:val="DefaultParagraphFont"/>
    <w:rsid w:val="007E6DA4"/>
  </w:style>
  <w:style w:type="paragraph" w:styleId="TOCHeading">
    <w:name w:val="TOC Heading"/>
    <w:basedOn w:val="Heading1"/>
    <w:next w:val="Normal"/>
    <w:uiPriority w:val="39"/>
    <w:unhideWhenUsed/>
    <w:qFormat/>
    <w:rsid w:val="007E6DA4"/>
    <w:pPr>
      <w:keepLines/>
      <w:widowControl/>
      <w:tabs>
        <w:tab w:val="clear" w:pos="9360"/>
      </w:tabs>
      <w:autoSpaceDE/>
      <w:autoSpaceDN/>
      <w:adjustRightInd/>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table" w:customStyle="1" w:styleId="TableGrid2">
    <w:name w:val="Table Grid2"/>
    <w:basedOn w:val="TableNormal"/>
    <w:next w:val="TableGrid"/>
    <w:uiPriority w:val="59"/>
    <w:rsid w:val="007E6DA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74F21"/>
  </w:style>
  <w:style w:type="table" w:customStyle="1" w:styleId="TableGrid3">
    <w:name w:val="Table Grid3"/>
    <w:basedOn w:val="TableNormal"/>
    <w:next w:val="TableGrid"/>
    <w:uiPriority w:val="39"/>
    <w:rsid w:val="00B74F2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681E97"/>
    <w:rPr>
      <w:rFonts w:ascii="Univers" w:hAnsi="Univers"/>
      <w:sz w:val="28"/>
      <w:szCs w:val="28"/>
    </w:rPr>
  </w:style>
  <w:style w:type="character" w:customStyle="1" w:styleId="Heading6Char">
    <w:name w:val="Heading 6 Char"/>
    <w:basedOn w:val="DefaultParagraphFont"/>
    <w:link w:val="Heading6"/>
    <w:rsid w:val="00681E97"/>
    <w:rPr>
      <w:rFonts w:ascii="Univers" w:hAnsi="Univers"/>
      <w:sz w:val="24"/>
      <w:szCs w:val="24"/>
      <w:u w:val="single"/>
    </w:rPr>
  </w:style>
  <w:style w:type="character" w:customStyle="1" w:styleId="Heading7Char">
    <w:name w:val="Heading 7 Char"/>
    <w:basedOn w:val="DefaultParagraphFont"/>
    <w:link w:val="Heading7"/>
    <w:rsid w:val="00681E97"/>
    <w:rPr>
      <w:rFonts w:ascii="Univers" w:hAnsi="Univers"/>
      <w:b/>
      <w:bCs/>
      <w:sz w:val="28"/>
      <w:szCs w:val="36"/>
    </w:rPr>
  </w:style>
  <w:style w:type="character" w:customStyle="1" w:styleId="Heading8Char">
    <w:name w:val="Heading 8 Char"/>
    <w:basedOn w:val="DefaultParagraphFont"/>
    <w:link w:val="Heading8"/>
    <w:rsid w:val="00681E97"/>
    <w:rPr>
      <w:rFonts w:ascii="Univers" w:hAnsi="Univers"/>
      <w:sz w:val="24"/>
      <w:szCs w:val="24"/>
    </w:rPr>
  </w:style>
  <w:style w:type="character" w:customStyle="1" w:styleId="Heading9Char">
    <w:name w:val="Heading 9 Char"/>
    <w:basedOn w:val="DefaultParagraphFont"/>
    <w:link w:val="Heading9"/>
    <w:rsid w:val="00681E97"/>
    <w:rPr>
      <w:rFonts w:ascii="Univers" w:hAnsi="Univers"/>
      <w:sz w:val="24"/>
      <w:szCs w:val="24"/>
    </w:rPr>
  </w:style>
  <w:style w:type="paragraph" w:customStyle="1" w:styleId="Delete">
    <w:name w:val="Delete"/>
    <w:basedOn w:val="Normal"/>
    <w:qFormat/>
    <w:rsid w:val="00681E97"/>
    <w:pPr>
      <w:widowControl w:val="0"/>
      <w:tabs>
        <w:tab w:val="right" w:pos="9360"/>
      </w:tabs>
      <w:jc w:val="both"/>
    </w:pPr>
    <w:rPr>
      <w:rFonts w:ascii="Arial" w:hAnsi="Arial" w:cs="Arial"/>
      <w:dstrike/>
      <w:color w:val="00B050"/>
    </w:rPr>
  </w:style>
  <w:style w:type="paragraph" w:customStyle="1" w:styleId="Insert">
    <w:name w:val="Insert"/>
    <w:basedOn w:val="Normal"/>
    <w:qFormat/>
    <w:rsid w:val="00681E97"/>
    <w:pPr>
      <w:widowControl w:val="0"/>
      <w:tabs>
        <w:tab w:val="right" w:pos="9360"/>
      </w:tabs>
      <w:jc w:val="both"/>
    </w:pPr>
    <w:rPr>
      <w:rFonts w:ascii="Arial" w:hAnsi="Arial" w:cs="Arial"/>
      <w:color w:val="FF0000"/>
    </w:rPr>
  </w:style>
  <w:style w:type="character" w:customStyle="1" w:styleId="Heading4Char">
    <w:name w:val="Heading 4 Char"/>
    <w:basedOn w:val="DefaultParagraphFont"/>
    <w:link w:val="Heading4"/>
    <w:rsid w:val="00681E97"/>
    <w:rPr>
      <w:rFonts w:ascii="Comic Sans MS" w:hAnsi="Comic Sans MS"/>
      <w:b/>
      <w:bCs/>
      <w:sz w:val="24"/>
      <w:szCs w:val="24"/>
    </w:rPr>
  </w:style>
  <w:style w:type="character" w:customStyle="1" w:styleId="BodyTextIndentChar">
    <w:name w:val="Body Text Indent Char"/>
    <w:basedOn w:val="DefaultParagraphFont"/>
    <w:link w:val="BodyTextIndent"/>
    <w:rsid w:val="00681E97"/>
    <w:rPr>
      <w:rFonts w:ascii="Univers" w:hAnsi="Univers"/>
      <w:sz w:val="24"/>
      <w:szCs w:val="24"/>
    </w:rPr>
  </w:style>
  <w:style w:type="paragraph" w:styleId="BlockText">
    <w:name w:val="Block Text"/>
    <w:basedOn w:val="Normal"/>
    <w:rsid w:val="00681E97"/>
    <w:pPr>
      <w:widowControl w:val="0"/>
      <w:tabs>
        <w:tab w:val="left" w:pos="-1080"/>
        <w:tab w:val="left" w:pos="-72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autoSpaceDE w:val="0"/>
      <w:autoSpaceDN w:val="0"/>
      <w:adjustRightInd w:val="0"/>
      <w:ind w:left="2070" w:right="-72"/>
      <w:jc w:val="both"/>
    </w:pPr>
    <w:rPr>
      <w:rFonts w:ascii="Univers" w:hAnsi="Univers"/>
      <w:szCs w:val="28"/>
    </w:rPr>
  </w:style>
  <w:style w:type="character" w:customStyle="1" w:styleId="BodyTextIndent2Char">
    <w:name w:val="Body Text Indent 2 Char"/>
    <w:basedOn w:val="DefaultParagraphFont"/>
    <w:link w:val="BodyTextIndent2"/>
    <w:rsid w:val="00681E97"/>
    <w:rPr>
      <w:rFonts w:ascii="Univers" w:hAnsi="Univers"/>
      <w:sz w:val="24"/>
      <w:szCs w:val="24"/>
    </w:rPr>
  </w:style>
  <w:style w:type="character" w:customStyle="1" w:styleId="BodyTextIndent3Char">
    <w:name w:val="Body Text Indent 3 Char"/>
    <w:basedOn w:val="DefaultParagraphFont"/>
    <w:link w:val="BodyTextIndent3"/>
    <w:rsid w:val="00681E97"/>
    <w:rPr>
      <w:rFonts w:ascii="Univers" w:hAnsi="Univers"/>
      <w:sz w:val="24"/>
      <w:szCs w:val="24"/>
    </w:rPr>
  </w:style>
  <w:style w:type="paragraph" w:styleId="DocumentMap">
    <w:name w:val="Document Map"/>
    <w:basedOn w:val="Normal"/>
    <w:link w:val="DocumentMapChar"/>
    <w:semiHidden/>
    <w:rsid w:val="00681E97"/>
    <w:pPr>
      <w:shd w:val="clear" w:color="auto" w:fill="000080"/>
    </w:pPr>
    <w:rPr>
      <w:rFonts w:ascii="Tahoma" w:hAnsi="Tahoma" w:cs="Tahoma"/>
    </w:rPr>
  </w:style>
  <w:style w:type="character" w:customStyle="1" w:styleId="DocumentMapChar">
    <w:name w:val="Document Map Char"/>
    <w:basedOn w:val="DefaultParagraphFont"/>
    <w:link w:val="DocumentMap"/>
    <w:semiHidden/>
    <w:rsid w:val="00681E97"/>
    <w:rPr>
      <w:rFonts w:ascii="Tahoma" w:hAnsi="Tahoma" w:cs="Tahoma"/>
      <w:sz w:val="24"/>
      <w:szCs w:val="24"/>
      <w:shd w:val="clear" w:color="auto" w:fill="000080"/>
    </w:rPr>
  </w:style>
  <w:style w:type="character" w:styleId="FollowedHyperlink">
    <w:name w:val="FollowedHyperlink"/>
    <w:rsid w:val="00681E97"/>
    <w:rPr>
      <w:color w:val="800080"/>
      <w:u w:val="single"/>
    </w:rPr>
  </w:style>
  <w:style w:type="paragraph" w:customStyle="1" w:styleId="ManualParagraph">
    <w:name w:val="Manual Paragraph"/>
    <w:basedOn w:val="Default"/>
    <w:next w:val="Default"/>
    <w:rsid w:val="00681E97"/>
    <w:rPr>
      <w:rFonts w:cs="Times New Roman"/>
      <w:color w:val="auto"/>
      <w:sz w:val="20"/>
    </w:rPr>
  </w:style>
  <w:style w:type="table" w:customStyle="1" w:styleId="TableGrid4">
    <w:name w:val="Table Grid4"/>
    <w:basedOn w:val="TableNormal"/>
    <w:next w:val="TableGrid"/>
    <w:uiPriority w:val="59"/>
    <w:rsid w:val="00681E97"/>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81E97"/>
    <w:rPr>
      <w:sz w:val="24"/>
      <w:szCs w:val="24"/>
    </w:rPr>
  </w:style>
  <w:style w:type="paragraph" w:styleId="NoSpacing">
    <w:name w:val="No Spacing"/>
    <w:uiPriority w:val="1"/>
    <w:qFormat/>
    <w:rsid w:val="00681E97"/>
    <w:pPr>
      <w:widowControl w:val="0"/>
    </w:pPr>
    <w:rPr>
      <w:rFonts w:ascii="Calibri" w:eastAsia="Calibri" w:hAnsi="Calibri"/>
      <w:sz w:val="22"/>
      <w:szCs w:val="22"/>
    </w:rPr>
  </w:style>
  <w:style w:type="character" w:styleId="UnresolvedMention">
    <w:name w:val="Unresolved Mention"/>
    <w:basedOn w:val="DefaultParagraphFont"/>
    <w:uiPriority w:val="99"/>
    <w:unhideWhenUsed/>
    <w:rsid w:val="00681E97"/>
    <w:rPr>
      <w:color w:val="808080"/>
      <w:shd w:val="clear" w:color="auto" w:fill="E6E6E6"/>
    </w:rPr>
  </w:style>
  <w:style w:type="character" w:customStyle="1" w:styleId="ManualHeading2Char">
    <w:name w:val="Manual Heading 2 Char"/>
    <w:link w:val="ManualHeading2"/>
    <w:rsid w:val="00681E97"/>
    <w:rPr>
      <w:rFonts w:ascii="Skeena" w:hAnsi="Skeena" w:cs="Arial"/>
      <w:b/>
      <w:bCs/>
      <w:sz w:val="24"/>
      <w:szCs w:val="24"/>
    </w:rPr>
  </w:style>
  <w:style w:type="paragraph" w:customStyle="1" w:styleId="ql-indent-1">
    <w:name w:val="ql-indent-1"/>
    <w:basedOn w:val="Normal"/>
    <w:rsid w:val="00681E97"/>
    <w:pPr>
      <w:spacing w:before="100" w:beforeAutospacing="1" w:after="100" w:afterAutospacing="1"/>
    </w:pPr>
  </w:style>
  <w:style w:type="paragraph" w:customStyle="1" w:styleId="OutlineNotIndented">
    <w:name w:val="Outline (Not Indented)"/>
    <w:basedOn w:val="Normal"/>
    <w:rsid w:val="00681E97"/>
    <w:pPr>
      <w:overflowPunct w:val="0"/>
      <w:autoSpaceDE w:val="0"/>
      <w:autoSpaceDN w:val="0"/>
      <w:adjustRightInd w:val="0"/>
      <w:textAlignment w:val="baseline"/>
    </w:pPr>
    <w:rPr>
      <w:szCs w:val="20"/>
    </w:rPr>
  </w:style>
  <w:style w:type="paragraph" w:customStyle="1" w:styleId="DefaultText">
    <w:name w:val="Default Text"/>
    <w:basedOn w:val="Normal"/>
    <w:rsid w:val="00681E97"/>
    <w:pPr>
      <w:overflowPunct w:val="0"/>
      <w:autoSpaceDE w:val="0"/>
      <w:autoSpaceDN w:val="0"/>
      <w:adjustRightInd w:val="0"/>
      <w:textAlignment w:val="baseline"/>
    </w:pPr>
    <w:rPr>
      <w:szCs w:val="20"/>
    </w:rPr>
  </w:style>
  <w:style w:type="paragraph" w:styleId="Caption">
    <w:name w:val="caption"/>
    <w:basedOn w:val="Normal"/>
    <w:next w:val="Normal"/>
    <w:qFormat/>
    <w:rsid w:val="00681E97"/>
    <w:pPr>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040"/>
        <w:tab w:val="left" w:pos="5670"/>
        <w:tab w:val="left" w:pos="6480"/>
        <w:tab w:val="left" w:pos="7290"/>
      </w:tabs>
    </w:pPr>
    <w:rPr>
      <w:rFonts w:ascii="Univers" w:hAnsi="Univers"/>
      <w:b/>
      <w:bCs/>
    </w:rPr>
  </w:style>
  <w:style w:type="paragraph" w:customStyle="1" w:styleId="xl25">
    <w:name w:val="xl25"/>
    <w:basedOn w:val="Normal"/>
    <w:rsid w:val="00681E97"/>
    <w:pPr>
      <w:spacing w:before="100" w:beforeAutospacing="1" w:after="100" w:afterAutospacing="1"/>
      <w:jc w:val="center"/>
    </w:pPr>
    <w:rPr>
      <w:rFonts w:ascii="Arial" w:eastAsia="Arial Unicode MS" w:hAnsi="Arial" w:cs="Arial"/>
      <w:sz w:val="16"/>
      <w:szCs w:val="16"/>
    </w:rPr>
  </w:style>
  <w:style w:type="paragraph" w:customStyle="1" w:styleId="xl24">
    <w:name w:val="xl24"/>
    <w:basedOn w:val="Normal"/>
    <w:rsid w:val="00681E97"/>
    <w:pPr>
      <w:spacing w:before="100" w:beforeAutospacing="1" w:after="100" w:afterAutospacing="1"/>
    </w:pPr>
    <w:rPr>
      <w:rFonts w:ascii="Arial" w:eastAsia="Arial Unicode MS" w:hAnsi="Arial" w:cs="Arial"/>
      <w:sz w:val="16"/>
      <w:szCs w:val="16"/>
    </w:rPr>
  </w:style>
  <w:style w:type="paragraph" w:customStyle="1" w:styleId="Paragraph3">
    <w:name w:val="Paragraph 3"/>
    <w:basedOn w:val="Normal"/>
    <w:next w:val="Normal"/>
    <w:rsid w:val="00681E97"/>
    <w:pPr>
      <w:ind w:left="720"/>
    </w:pPr>
    <w:rPr>
      <w:rFonts w:ascii="Arial" w:hAnsi="Arial"/>
      <w:szCs w:val="20"/>
    </w:rPr>
  </w:style>
  <w:style w:type="paragraph" w:styleId="Title">
    <w:name w:val="Title"/>
    <w:basedOn w:val="Normal"/>
    <w:link w:val="TitleChar"/>
    <w:qFormat/>
    <w:rsid w:val="00681E97"/>
    <w:pPr>
      <w:jc w:val="center"/>
    </w:pPr>
    <w:rPr>
      <w:rFonts w:ascii="Arial" w:hAnsi="Arial" w:cs="Arial"/>
      <w:b/>
      <w:bCs/>
      <w:sz w:val="28"/>
    </w:rPr>
  </w:style>
  <w:style w:type="character" w:customStyle="1" w:styleId="TitleChar">
    <w:name w:val="Title Char"/>
    <w:basedOn w:val="DefaultParagraphFont"/>
    <w:link w:val="Title"/>
    <w:rsid w:val="00681E97"/>
    <w:rPr>
      <w:rFonts w:ascii="Arial" w:hAnsi="Arial" w:cs="Arial"/>
      <w:b/>
      <w:bCs/>
      <w:sz w:val="28"/>
      <w:szCs w:val="24"/>
    </w:rPr>
  </w:style>
  <w:style w:type="paragraph" w:styleId="Subtitle">
    <w:name w:val="Subtitle"/>
    <w:basedOn w:val="Normal"/>
    <w:link w:val="SubtitleChar"/>
    <w:qFormat/>
    <w:rsid w:val="00681E97"/>
    <w:pPr>
      <w:ind w:right="-1080"/>
      <w:jc w:val="center"/>
    </w:pPr>
    <w:rPr>
      <w:b/>
      <w:bCs/>
      <w:sz w:val="20"/>
    </w:rPr>
  </w:style>
  <w:style w:type="character" w:customStyle="1" w:styleId="SubtitleChar">
    <w:name w:val="Subtitle Char"/>
    <w:basedOn w:val="DefaultParagraphFont"/>
    <w:link w:val="Subtitle"/>
    <w:rsid w:val="00681E97"/>
    <w:rPr>
      <w:b/>
      <w:bCs/>
      <w:szCs w:val="24"/>
    </w:rPr>
  </w:style>
  <w:style w:type="paragraph" w:customStyle="1" w:styleId="xl26">
    <w:name w:val="xl26"/>
    <w:basedOn w:val="Normal"/>
    <w:rsid w:val="00681E97"/>
    <w:pPr>
      <w:pBdr>
        <w:top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rPr>
  </w:style>
  <w:style w:type="paragraph" w:customStyle="1" w:styleId="xl27">
    <w:name w:val="xl27"/>
    <w:basedOn w:val="Normal"/>
    <w:rsid w:val="00681E9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8">
    <w:name w:val="xl28"/>
    <w:basedOn w:val="Normal"/>
    <w:rsid w:val="00681E9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9">
    <w:name w:val="xl29"/>
    <w:basedOn w:val="Normal"/>
    <w:rsid w:val="00681E9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0">
    <w:name w:val="xl30"/>
    <w:basedOn w:val="Normal"/>
    <w:rsid w:val="00681E9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Effective">
    <w:name w:val="Effective"/>
    <w:basedOn w:val="BodyText"/>
    <w:rsid w:val="00681E97"/>
    <w:pPr>
      <w:widowControl w:val="0"/>
      <w:tabs>
        <w:tab w:val="clear" w:pos="900"/>
      </w:tabs>
      <w:autoSpaceDE w:val="0"/>
      <w:autoSpaceDN w:val="0"/>
      <w:adjustRightInd w:val="0"/>
      <w:jc w:val="right"/>
    </w:pPr>
    <w:rPr>
      <w:rFonts w:ascii="Arial" w:hAnsi="Arial"/>
      <w:bCs/>
      <w:i/>
      <w:sz w:val="24"/>
    </w:rPr>
  </w:style>
  <w:style w:type="table" w:customStyle="1" w:styleId="GridTable6Colorful1">
    <w:name w:val="Grid Table 6 Colorful1"/>
    <w:basedOn w:val="TableNormal"/>
    <w:next w:val="GridTable6Colorful"/>
    <w:uiPriority w:val="51"/>
    <w:rsid w:val="00681E97"/>
    <w:rPr>
      <w:rFonts w:ascii="Calibri" w:eastAsia="Calibri" w:hAnsi="Calibri"/>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Paragraph">
    <w:name w:val="Table Paragraph"/>
    <w:basedOn w:val="Normal"/>
    <w:uiPriority w:val="1"/>
    <w:qFormat/>
    <w:rsid w:val="00681E97"/>
    <w:pPr>
      <w:widowControl w:val="0"/>
    </w:pPr>
    <w:rPr>
      <w:rFonts w:ascii="Calibri" w:eastAsia="Calibri" w:hAnsi="Calibri"/>
      <w:sz w:val="22"/>
      <w:szCs w:val="22"/>
    </w:rPr>
  </w:style>
  <w:style w:type="table" w:customStyle="1" w:styleId="TableGridLight1">
    <w:name w:val="Table Grid Light1"/>
    <w:basedOn w:val="TableNormal"/>
    <w:next w:val="TableGridLight"/>
    <w:uiPriority w:val="40"/>
    <w:rsid w:val="00681E97"/>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rmaltextrun">
    <w:name w:val="normaltextrun"/>
    <w:basedOn w:val="DefaultParagraphFont"/>
    <w:rsid w:val="00681E97"/>
  </w:style>
  <w:style w:type="character" w:customStyle="1" w:styleId="eop">
    <w:name w:val="eop"/>
    <w:basedOn w:val="DefaultParagraphFont"/>
    <w:rsid w:val="00681E97"/>
  </w:style>
  <w:style w:type="character" w:styleId="Mention">
    <w:name w:val="Mention"/>
    <w:basedOn w:val="DefaultParagraphFont"/>
    <w:uiPriority w:val="99"/>
    <w:unhideWhenUsed/>
    <w:rsid w:val="00681E97"/>
    <w:rPr>
      <w:color w:val="2B579A"/>
      <w:shd w:val="clear" w:color="auto" w:fill="E1DFDD"/>
    </w:rPr>
  </w:style>
  <w:style w:type="paragraph" w:customStyle="1" w:styleId="paragraph">
    <w:name w:val="paragraph"/>
    <w:basedOn w:val="Normal"/>
    <w:rsid w:val="00681E97"/>
    <w:pPr>
      <w:spacing w:before="100" w:beforeAutospacing="1" w:after="100" w:afterAutospacing="1"/>
    </w:pPr>
  </w:style>
  <w:style w:type="table" w:customStyle="1" w:styleId="TableGrid5">
    <w:name w:val="Table Grid5"/>
    <w:basedOn w:val="TableNormal"/>
    <w:next w:val="TableGrid"/>
    <w:uiPriority w:val="59"/>
    <w:rsid w:val="00681E9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caidList">
    <w:name w:val="Medicaid List"/>
    <w:basedOn w:val="BodyText"/>
    <w:rsid w:val="00681E97"/>
    <w:pPr>
      <w:widowControl w:val="0"/>
      <w:tabs>
        <w:tab w:val="clear" w:pos="900"/>
      </w:tabs>
      <w:autoSpaceDE w:val="0"/>
      <w:autoSpaceDN w:val="0"/>
      <w:adjustRightInd w:val="0"/>
      <w:jc w:val="both"/>
    </w:pPr>
    <w:rPr>
      <w:rFonts w:ascii="Arial" w:hAnsi="Arial"/>
      <w:b/>
      <w:sz w:val="24"/>
    </w:rPr>
  </w:style>
  <w:style w:type="numbering" w:customStyle="1" w:styleId="NoList3">
    <w:name w:val="No List3"/>
    <w:next w:val="NoList"/>
    <w:uiPriority w:val="99"/>
    <w:semiHidden/>
    <w:unhideWhenUsed/>
    <w:rsid w:val="00681E97"/>
  </w:style>
  <w:style w:type="numbering" w:customStyle="1" w:styleId="NoList4">
    <w:name w:val="No List4"/>
    <w:next w:val="NoList"/>
    <w:uiPriority w:val="99"/>
    <w:semiHidden/>
    <w:unhideWhenUsed/>
    <w:rsid w:val="00681E97"/>
  </w:style>
  <w:style w:type="paragraph" w:customStyle="1" w:styleId="TableText">
    <w:name w:val="Table Text"/>
    <w:basedOn w:val="Normal"/>
    <w:rsid w:val="00681E97"/>
    <w:pPr>
      <w:tabs>
        <w:tab w:val="decimal" w:pos="0"/>
      </w:tabs>
      <w:autoSpaceDE w:val="0"/>
      <w:autoSpaceDN w:val="0"/>
      <w:adjustRightInd w:val="0"/>
    </w:pPr>
  </w:style>
  <w:style w:type="character" w:customStyle="1" w:styleId="hint">
    <w:name w:val="hint"/>
    <w:rsid w:val="00681E97"/>
    <w:rPr>
      <w:rFonts w:ascii="Arial" w:hAnsi="Arial" w:cs="Arial" w:hint="default"/>
      <w:b w:val="0"/>
      <w:bCs w:val="0"/>
      <w:i w:val="0"/>
      <w:iCs w:val="0"/>
      <w:caps w:val="0"/>
      <w:smallCaps w:val="0"/>
      <w:strike w:val="0"/>
      <w:dstrike w:val="0"/>
      <w:color w:val="000000"/>
      <w:u w:val="none"/>
      <w:effect w:val="none"/>
      <w:bdr w:val="single" w:sz="4" w:space="1" w:color="000000" w:frame="1"/>
      <w:shd w:val="clear" w:color="auto" w:fill="FDF5E6"/>
    </w:rPr>
  </w:style>
  <w:style w:type="character" w:customStyle="1" w:styleId="blacktextbold101">
    <w:name w:val="black_text_bold_101"/>
    <w:rsid w:val="00681E97"/>
    <w:rPr>
      <w:rFonts w:ascii="Verdana" w:hAnsi="Verdana" w:hint="default"/>
      <w:b/>
      <w:bCs/>
      <w:color w:val="000000"/>
      <w:sz w:val="13"/>
      <w:szCs w:val="13"/>
    </w:rPr>
  </w:style>
  <w:style w:type="character" w:customStyle="1" w:styleId="skinobject1">
    <w:name w:val="skinobject1"/>
    <w:rsid w:val="00681E97"/>
    <w:rPr>
      <w:rFonts w:ascii="Arial" w:hAnsi="Arial" w:cs="Arial" w:hint="default"/>
      <w:b w:val="0"/>
      <w:bCs w:val="0"/>
      <w:strike w:val="0"/>
      <w:dstrike w:val="0"/>
      <w:color w:val="003366"/>
      <w:sz w:val="17"/>
      <w:szCs w:val="17"/>
      <w:u w:val="none"/>
      <w:effect w:val="none"/>
    </w:rPr>
  </w:style>
  <w:style w:type="paragraph" w:customStyle="1" w:styleId="ColorfulList-Accent11">
    <w:name w:val="Colorful List - Accent 11"/>
    <w:basedOn w:val="Normal"/>
    <w:uiPriority w:val="34"/>
    <w:qFormat/>
    <w:rsid w:val="00681E97"/>
    <w:pPr>
      <w:ind w:left="720"/>
    </w:pPr>
    <w:rPr>
      <w:rFonts w:ascii="Arial" w:hAnsi="Arial" w:cs="Arial"/>
      <w:b/>
      <w:bCs/>
    </w:rPr>
  </w:style>
  <w:style w:type="paragraph" w:customStyle="1" w:styleId="ColorfulShading-Accent11">
    <w:name w:val="Colorful Shading - Accent 11"/>
    <w:hidden/>
    <w:uiPriority w:val="99"/>
    <w:semiHidden/>
    <w:rsid w:val="00681E97"/>
    <w:rPr>
      <w:rFonts w:ascii="Arial" w:hAnsi="Arial" w:cs="Arial"/>
      <w:b/>
      <w:bCs/>
      <w:sz w:val="24"/>
      <w:szCs w:val="24"/>
    </w:rPr>
  </w:style>
  <w:style w:type="table" w:customStyle="1" w:styleId="TableGrid6">
    <w:name w:val="Table Grid6"/>
    <w:basedOn w:val="TableNormal"/>
    <w:next w:val="TableGrid"/>
    <w:uiPriority w:val="59"/>
    <w:rsid w:val="00681E9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81E9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next w:val="GridTable4"/>
    <w:uiPriority w:val="49"/>
    <w:rsid w:val="00681E97"/>
    <w:rPr>
      <w:rFonts w:ascii="Calibri" w:eastAsia="Calibri" w:hAnsi="Calibri"/>
      <w:kern w:val="2"/>
      <w:sz w:val="22"/>
      <w:szCs w:val="2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2Horz">
      <w:tblPr/>
      <w:tcPr>
        <w:shd w:val="clear" w:color="auto" w:fill="F2F2F2"/>
      </w:tcPr>
    </w:tblStylePr>
  </w:style>
  <w:style w:type="table" w:customStyle="1" w:styleId="TableGrid8">
    <w:name w:val="Table Grid8"/>
    <w:basedOn w:val="TableNormal"/>
    <w:next w:val="TableGrid"/>
    <w:uiPriority w:val="59"/>
    <w:rsid w:val="00681E9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681E9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681E9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681E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sa.go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dhhs.gov/forms-and-applicatio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cdhhs.gov/Getting-Started" TargetMode="External"/><Relationship Id="rId4" Type="http://schemas.openxmlformats.org/officeDocument/2006/relationships/settings" Target="settings.xml"/><Relationship Id="rId9" Type="http://schemas.openxmlformats.org/officeDocument/2006/relationships/hyperlink" Target="http://www.scdhhs.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ADC8A-B9F6-4F8E-B49E-154254C8D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45</Pages>
  <Words>13121</Words>
  <Characters>84466</Characters>
  <Application>Microsoft Office Word</Application>
  <DocSecurity>0</DocSecurity>
  <Lines>703</Lines>
  <Paragraphs>194</Paragraphs>
  <ScaleCrop>false</ScaleCrop>
  <HeadingPairs>
    <vt:vector size="2" baseType="variant">
      <vt:variant>
        <vt:lpstr>Title</vt:lpstr>
      </vt:variant>
      <vt:variant>
        <vt:i4>1</vt:i4>
      </vt:variant>
    </vt:vector>
  </HeadingPairs>
  <TitlesOfParts>
    <vt:vector size="1" baseType="lpstr">
      <vt:lpstr>105 – Tools</vt:lpstr>
    </vt:vector>
  </TitlesOfParts>
  <Company/>
  <LinksUpToDate>false</LinksUpToDate>
  <CharactersWithSpaces>97393</CharactersWithSpaces>
  <SharedDoc>false</SharedDoc>
  <HLinks>
    <vt:vector size="36" baseType="variant">
      <vt:variant>
        <vt:i4>1179710</vt:i4>
      </vt:variant>
      <vt:variant>
        <vt:i4>32</vt:i4>
      </vt:variant>
      <vt:variant>
        <vt:i4>0</vt:i4>
      </vt:variant>
      <vt:variant>
        <vt:i4>5</vt:i4>
      </vt:variant>
      <vt:variant>
        <vt:lpwstr/>
      </vt:variant>
      <vt:variant>
        <vt:lpwstr>_Toc149720467</vt:lpwstr>
      </vt:variant>
      <vt:variant>
        <vt:i4>1179710</vt:i4>
      </vt:variant>
      <vt:variant>
        <vt:i4>26</vt:i4>
      </vt:variant>
      <vt:variant>
        <vt:i4>0</vt:i4>
      </vt:variant>
      <vt:variant>
        <vt:i4>5</vt:i4>
      </vt:variant>
      <vt:variant>
        <vt:lpwstr/>
      </vt:variant>
      <vt:variant>
        <vt:lpwstr>_Toc149720466</vt:lpwstr>
      </vt:variant>
      <vt:variant>
        <vt:i4>1179710</vt:i4>
      </vt:variant>
      <vt:variant>
        <vt:i4>20</vt:i4>
      </vt:variant>
      <vt:variant>
        <vt:i4>0</vt:i4>
      </vt:variant>
      <vt:variant>
        <vt:i4>5</vt:i4>
      </vt:variant>
      <vt:variant>
        <vt:lpwstr/>
      </vt:variant>
      <vt:variant>
        <vt:lpwstr>_Toc149720465</vt:lpwstr>
      </vt:variant>
      <vt:variant>
        <vt:i4>1179710</vt:i4>
      </vt:variant>
      <vt:variant>
        <vt:i4>14</vt:i4>
      </vt:variant>
      <vt:variant>
        <vt:i4>0</vt:i4>
      </vt:variant>
      <vt:variant>
        <vt:i4>5</vt:i4>
      </vt:variant>
      <vt:variant>
        <vt:lpwstr/>
      </vt:variant>
      <vt:variant>
        <vt:lpwstr>_Toc149720464</vt:lpwstr>
      </vt:variant>
      <vt:variant>
        <vt:i4>1179710</vt:i4>
      </vt:variant>
      <vt:variant>
        <vt:i4>8</vt:i4>
      </vt:variant>
      <vt:variant>
        <vt:i4>0</vt:i4>
      </vt:variant>
      <vt:variant>
        <vt:i4>5</vt:i4>
      </vt:variant>
      <vt:variant>
        <vt:lpwstr/>
      </vt:variant>
      <vt:variant>
        <vt:lpwstr>_Toc149720463</vt:lpwstr>
      </vt:variant>
      <vt:variant>
        <vt:i4>1179710</vt:i4>
      </vt:variant>
      <vt:variant>
        <vt:i4>2</vt:i4>
      </vt:variant>
      <vt:variant>
        <vt:i4>0</vt:i4>
      </vt:variant>
      <vt:variant>
        <vt:i4>5</vt:i4>
      </vt:variant>
      <vt:variant>
        <vt:lpwstr/>
      </vt:variant>
      <vt:variant>
        <vt:lpwstr>_Toc1497204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5 – Tools</dc:title>
  <dc:creator>DHHS South Carolina</dc:creator>
  <cp:lastModifiedBy>Julius Covington</cp:lastModifiedBy>
  <cp:revision>39</cp:revision>
  <cp:lastPrinted>2005-11-01T19:28:00Z</cp:lastPrinted>
  <dcterms:created xsi:type="dcterms:W3CDTF">2015-03-18T16:11:00Z</dcterms:created>
  <dcterms:modified xsi:type="dcterms:W3CDTF">2023-09-05T01:51:00Z</dcterms:modified>
</cp:coreProperties>
</file>